
<file path=[Content_Types].xml><?xml version="1.0" encoding="utf-8"?>
<Types xmlns="http://schemas.openxmlformats.org/package/2006/content-types">
  <Default Extension="tmp" ContentType="image/png"/>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996F55" w14:textId="019ED781" w:rsidR="00B32F21" w:rsidRDefault="00ED5509" w:rsidP="00445141">
      <w:pPr>
        <w:pStyle w:val="MStitle"/>
        <w:spacing w:line="240" w:lineRule="auto"/>
      </w:pPr>
      <w:r>
        <w:t>Nocturnal n</w:t>
      </w:r>
      <w:r w:rsidR="00CF62FD">
        <w:t xml:space="preserve">ew particle formation events </w:t>
      </w:r>
      <w:r w:rsidR="00AF11AF">
        <w:t xml:space="preserve">in </w:t>
      </w:r>
      <w:r w:rsidR="00CF62FD">
        <w:t>urban environment</w:t>
      </w:r>
    </w:p>
    <w:p w14:paraId="3A595E7F" w14:textId="556D4604" w:rsidR="00E96FF0" w:rsidRPr="00E96FF0" w:rsidRDefault="00C9629D" w:rsidP="00445141">
      <w:pPr>
        <w:pStyle w:val="Authors"/>
        <w:rPr>
          <w:vertAlign w:val="superscript"/>
        </w:rPr>
      </w:pPr>
      <w:r>
        <w:t>Farhad Salimi</w:t>
      </w:r>
      <w:r w:rsidR="008043FF" w:rsidRPr="00E96FF0">
        <w:rPr>
          <w:vertAlign w:val="superscript"/>
        </w:rPr>
        <w:t>1</w:t>
      </w:r>
      <w:r w:rsidR="00BC33FD" w:rsidRPr="00E96FF0">
        <w:rPr>
          <w:vertAlign w:val="superscript"/>
        </w:rPr>
        <w:t>,2</w:t>
      </w:r>
      <w:r>
        <w:t>, Md Mahmudur Rahman</w:t>
      </w:r>
      <w:r w:rsidR="008043FF" w:rsidRPr="00E96FF0">
        <w:rPr>
          <w:vertAlign w:val="superscript"/>
        </w:rPr>
        <w:t>2</w:t>
      </w:r>
      <w:r>
        <w:t>,</w:t>
      </w:r>
      <w:r w:rsidR="002847A3">
        <w:t xml:space="preserve"> Sam Clifford</w:t>
      </w:r>
      <w:r w:rsidR="00DD3B68" w:rsidRPr="00E96FF0">
        <w:rPr>
          <w:vertAlign w:val="superscript"/>
        </w:rPr>
        <w:t>2</w:t>
      </w:r>
      <w:r w:rsidR="002847A3">
        <w:t>,</w:t>
      </w:r>
      <w:r w:rsidR="009A4753">
        <w:t xml:space="preserve"> Zoran Ristovski</w:t>
      </w:r>
      <w:r w:rsidR="008043FF" w:rsidRPr="00E96FF0">
        <w:rPr>
          <w:vertAlign w:val="superscript"/>
        </w:rPr>
        <w:t>2</w:t>
      </w:r>
      <w:r>
        <w:t xml:space="preserve"> and Lidia Morawska</w:t>
      </w:r>
      <w:r w:rsidR="008043FF" w:rsidRPr="00E96FF0">
        <w:rPr>
          <w:vertAlign w:val="superscript"/>
        </w:rPr>
        <w:t>2</w:t>
      </w:r>
    </w:p>
    <w:p w14:paraId="5CF95B64" w14:textId="57A7F99C" w:rsidR="00514126" w:rsidRPr="00E96FF0" w:rsidRDefault="00E96FF0" w:rsidP="00445141">
      <w:pPr>
        <w:pStyle w:val="Affiliation"/>
        <w:rPr>
          <w:szCs w:val="20"/>
        </w:rPr>
      </w:pPr>
      <w:r w:rsidRPr="00E96FF0">
        <w:rPr>
          <w:szCs w:val="20"/>
          <w:vertAlign w:val="superscript"/>
        </w:rPr>
        <w:t>1</w:t>
      </w:r>
      <w:r w:rsidR="00514126" w:rsidRPr="00E96FF0">
        <w:rPr>
          <w:szCs w:val="20"/>
        </w:rPr>
        <w:t>Menzies Institute for Medical Research, University of Tasmania, Hobart, Tasmania</w:t>
      </w:r>
    </w:p>
    <w:p w14:paraId="150007E4" w14:textId="6FBB89F4" w:rsidR="00E96FF0" w:rsidRPr="00445141" w:rsidRDefault="00E96FF0" w:rsidP="00445141">
      <w:pPr>
        <w:pStyle w:val="Affiliation"/>
        <w:rPr>
          <w:szCs w:val="20"/>
        </w:rPr>
      </w:pPr>
      <w:r w:rsidRPr="00E96FF0">
        <w:rPr>
          <w:szCs w:val="20"/>
          <w:vertAlign w:val="superscript"/>
        </w:rPr>
        <w:t>2</w:t>
      </w:r>
      <w:r w:rsidR="00514126" w:rsidRPr="00E96FF0">
        <w:rPr>
          <w:szCs w:val="20"/>
        </w:rPr>
        <w:t>International Laboratory for Air Quality and Health, Queensland University of Technology, GPO Box 2434, Brisbane QLD, 4001, Australia</w:t>
      </w:r>
    </w:p>
    <w:p w14:paraId="01A041CE" w14:textId="17CC90EA" w:rsidR="009706D5" w:rsidRPr="00E96FF0" w:rsidRDefault="00E96FF0" w:rsidP="00664E76">
      <w:pPr>
        <w:pStyle w:val="Correspondence"/>
        <w:spacing w:line="480" w:lineRule="auto"/>
        <w:rPr>
          <w:i/>
        </w:rPr>
      </w:pPr>
      <w:r>
        <w:rPr>
          <w:i/>
        </w:rPr>
        <w:t xml:space="preserve">Correspondence to: </w:t>
      </w:r>
      <w:r w:rsidRPr="00E96FF0">
        <w:rPr>
          <w:iCs/>
        </w:rPr>
        <w:t>Lidia Morawska</w:t>
      </w:r>
      <w:r>
        <w:rPr>
          <w:i/>
        </w:rPr>
        <w:t xml:space="preserve"> </w:t>
      </w:r>
      <w:r>
        <w:rPr>
          <w:iCs/>
        </w:rPr>
        <w:t>(</w:t>
      </w:r>
      <w:hyperlink r:id="rId8" w:history="1">
        <w:r w:rsidR="00C9629D" w:rsidRPr="00E96FF0">
          <w:rPr>
            <w:iCs/>
          </w:rPr>
          <w:t>l.morawska@qut.edu.au</w:t>
        </w:r>
      </w:hyperlink>
      <w:r>
        <w:rPr>
          <w:iCs/>
        </w:rPr>
        <w:t>)</w:t>
      </w:r>
    </w:p>
    <w:p w14:paraId="04E4FEB5" w14:textId="3A31906F" w:rsidR="00BF6BA0" w:rsidRPr="00E96FF0" w:rsidRDefault="00BF6BA0" w:rsidP="00445141">
      <w:pPr>
        <w:pStyle w:val="Heading1"/>
        <w:spacing w:line="360" w:lineRule="auto"/>
        <w:jc w:val="both"/>
        <w:rPr>
          <w:rFonts w:ascii="Times New Roman" w:hAnsi="Times New Roman"/>
          <w:b w:val="0"/>
          <w:bCs w:val="0"/>
          <w:color w:val="auto"/>
          <w:sz w:val="20"/>
          <w:szCs w:val="20"/>
        </w:rPr>
      </w:pPr>
      <w:r w:rsidRPr="00E96FF0">
        <w:rPr>
          <w:rFonts w:ascii="Times New Roman" w:hAnsi="Times New Roman"/>
          <w:color w:val="auto"/>
          <w:sz w:val="20"/>
          <w:szCs w:val="20"/>
        </w:rPr>
        <w:t>Abstract</w:t>
      </w:r>
      <w:r w:rsidR="00E96FF0" w:rsidRPr="00E96FF0">
        <w:rPr>
          <w:rFonts w:ascii="Times New Roman" w:hAnsi="Times New Roman"/>
          <w:color w:val="auto"/>
          <w:sz w:val="20"/>
          <w:szCs w:val="20"/>
        </w:rPr>
        <w:t>.</w:t>
      </w:r>
      <w:r w:rsidR="00E96FF0">
        <w:rPr>
          <w:rFonts w:ascii="Times New Roman" w:hAnsi="Times New Roman"/>
          <w:color w:val="auto"/>
          <w:sz w:val="20"/>
          <w:szCs w:val="20"/>
        </w:rPr>
        <w:t xml:space="preserve"> </w:t>
      </w:r>
      <w:r w:rsidR="009C4B6E" w:rsidRPr="00E96FF0">
        <w:rPr>
          <w:rFonts w:ascii="Times New Roman" w:hAnsi="Times New Roman"/>
          <w:b w:val="0"/>
          <w:bCs w:val="0"/>
          <w:color w:val="auto"/>
          <w:sz w:val="20"/>
          <w:szCs w:val="20"/>
        </w:rPr>
        <w:t>F</w:t>
      </w:r>
      <w:r w:rsidRPr="00E96FF0">
        <w:rPr>
          <w:rFonts w:ascii="Times New Roman" w:hAnsi="Times New Roman"/>
          <w:b w:val="0"/>
          <w:bCs w:val="0"/>
          <w:color w:val="auto"/>
          <w:sz w:val="20"/>
          <w:szCs w:val="20"/>
        </w:rPr>
        <w:t>ew studies</w:t>
      </w:r>
      <w:r w:rsidR="009C4B6E" w:rsidRPr="00E96FF0">
        <w:rPr>
          <w:rFonts w:ascii="Times New Roman" w:hAnsi="Times New Roman"/>
          <w:b w:val="0"/>
          <w:bCs w:val="0"/>
          <w:color w:val="auto"/>
          <w:sz w:val="20"/>
          <w:szCs w:val="20"/>
        </w:rPr>
        <w:t xml:space="preserve"> have</w:t>
      </w:r>
      <w:r w:rsidRPr="00E96FF0">
        <w:rPr>
          <w:rFonts w:ascii="Times New Roman" w:hAnsi="Times New Roman"/>
          <w:b w:val="0"/>
          <w:bCs w:val="0"/>
          <w:color w:val="auto"/>
          <w:sz w:val="20"/>
          <w:szCs w:val="20"/>
        </w:rPr>
        <w:t xml:space="preserve"> investigat</w:t>
      </w:r>
      <w:r w:rsidR="009C4B6E" w:rsidRPr="00E96FF0">
        <w:rPr>
          <w:rFonts w:ascii="Times New Roman" w:hAnsi="Times New Roman"/>
          <w:b w:val="0"/>
          <w:bCs w:val="0"/>
          <w:color w:val="auto"/>
          <w:sz w:val="20"/>
          <w:szCs w:val="20"/>
        </w:rPr>
        <w:t>ed</w:t>
      </w:r>
      <w:r w:rsidRPr="00E96FF0">
        <w:rPr>
          <w:rFonts w:ascii="Times New Roman" w:hAnsi="Times New Roman"/>
          <w:b w:val="0"/>
          <w:bCs w:val="0"/>
          <w:color w:val="auto"/>
          <w:sz w:val="20"/>
          <w:szCs w:val="20"/>
        </w:rPr>
        <w:t xml:space="preserve"> nocturnal new particle formation (NPF) events</w:t>
      </w:r>
      <w:r w:rsidR="009C4B6E" w:rsidRPr="00E96FF0">
        <w:rPr>
          <w:rFonts w:ascii="Times New Roman" w:hAnsi="Times New Roman"/>
          <w:b w:val="0"/>
          <w:bCs w:val="0"/>
          <w:color w:val="auto"/>
          <w:sz w:val="20"/>
          <w:szCs w:val="20"/>
        </w:rPr>
        <w:t>,</w:t>
      </w:r>
      <w:r w:rsidR="0012379F" w:rsidRPr="00E96FF0">
        <w:rPr>
          <w:rFonts w:ascii="Times New Roman" w:hAnsi="Times New Roman"/>
          <w:b w:val="0"/>
          <w:bCs w:val="0"/>
          <w:color w:val="auto"/>
          <w:sz w:val="20"/>
          <w:szCs w:val="20"/>
        </w:rPr>
        <w:t xml:space="preserve"> and none of them </w:t>
      </w:r>
      <w:r w:rsidR="0012379F" w:rsidRPr="00E96FF0">
        <w:rPr>
          <w:rFonts w:ascii="Times New Roman" w:hAnsi="Times New Roman"/>
          <w:b w:val="0"/>
          <w:bCs w:val="0"/>
          <w:noProof/>
          <w:color w:val="auto"/>
          <w:sz w:val="20"/>
          <w:szCs w:val="20"/>
        </w:rPr>
        <w:t>were conducted</w:t>
      </w:r>
      <w:r w:rsidR="0012379F" w:rsidRPr="00E96FF0">
        <w:rPr>
          <w:rFonts w:ascii="Times New Roman" w:hAnsi="Times New Roman"/>
          <w:b w:val="0"/>
          <w:bCs w:val="0"/>
          <w:color w:val="auto"/>
          <w:sz w:val="20"/>
          <w:szCs w:val="20"/>
        </w:rPr>
        <w:t xml:space="preserve"> in </w:t>
      </w:r>
      <w:r w:rsidR="0012379F" w:rsidRPr="00E96FF0">
        <w:rPr>
          <w:rFonts w:ascii="Times New Roman" w:hAnsi="Times New Roman"/>
          <w:b w:val="0"/>
          <w:bCs w:val="0"/>
          <w:noProof/>
          <w:color w:val="auto"/>
          <w:sz w:val="20"/>
          <w:szCs w:val="20"/>
        </w:rPr>
        <w:t>urban</w:t>
      </w:r>
      <w:r w:rsidR="0012379F" w:rsidRPr="00E96FF0">
        <w:rPr>
          <w:rFonts w:ascii="Times New Roman" w:hAnsi="Times New Roman"/>
          <w:b w:val="0"/>
          <w:bCs w:val="0"/>
          <w:color w:val="auto"/>
          <w:sz w:val="20"/>
          <w:szCs w:val="20"/>
        </w:rPr>
        <w:t xml:space="preserve"> </w:t>
      </w:r>
      <w:r w:rsidR="0012379F" w:rsidRPr="00E96FF0">
        <w:rPr>
          <w:rFonts w:ascii="Times New Roman" w:hAnsi="Times New Roman"/>
          <w:b w:val="0"/>
          <w:bCs w:val="0"/>
          <w:noProof/>
          <w:color w:val="auto"/>
          <w:sz w:val="20"/>
          <w:szCs w:val="20"/>
        </w:rPr>
        <w:t>environment</w:t>
      </w:r>
      <w:r w:rsidR="009C4B6E" w:rsidRPr="00E96FF0">
        <w:rPr>
          <w:rFonts w:ascii="Times New Roman" w:hAnsi="Times New Roman"/>
          <w:b w:val="0"/>
          <w:bCs w:val="0"/>
          <w:noProof/>
          <w:color w:val="auto"/>
          <w:sz w:val="20"/>
          <w:szCs w:val="20"/>
        </w:rPr>
        <w:t xml:space="preserve">s. </w:t>
      </w:r>
      <w:r w:rsidR="0013641F" w:rsidRPr="00E96FF0">
        <w:rPr>
          <w:rFonts w:ascii="Times New Roman" w:hAnsi="Times New Roman"/>
          <w:b w:val="0"/>
          <w:bCs w:val="0"/>
          <w:noProof/>
          <w:color w:val="auto"/>
          <w:sz w:val="20"/>
          <w:szCs w:val="20"/>
        </w:rPr>
        <w:t xml:space="preserve">Nocturnal </w:t>
      </w:r>
      <w:r w:rsidR="009C4B6E" w:rsidRPr="00E96FF0">
        <w:rPr>
          <w:rFonts w:ascii="Times New Roman" w:hAnsi="Times New Roman"/>
          <w:b w:val="0"/>
          <w:bCs w:val="0"/>
          <w:noProof/>
          <w:color w:val="auto"/>
          <w:sz w:val="20"/>
          <w:szCs w:val="20"/>
        </w:rPr>
        <w:t>NPF</w:t>
      </w:r>
      <w:r w:rsidR="0067448C" w:rsidRPr="00E96FF0">
        <w:rPr>
          <w:rFonts w:ascii="Times New Roman" w:hAnsi="Times New Roman"/>
          <w:b w:val="0"/>
          <w:bCs w:val="0"/>
          <w:color w:val="auto"/>
          <w:sz w:val="20"/>
          <w:szCs w:val="20"/>
        </w:rPr>
        <w:t xml:space="preserve"> </w:t>
      </w:r>
      <w:r w:rsidR="002471D5" w:rsidRPr="00E96FF0">
        <w:rPr>
          <w:rFonts w:ascii="Times New Roman" w:hAnsi="Times New Roman"/>
          <w:b w:val="0"/>
          <w:bCs w:val="0"/>
          <w:color w:val="auto"/>
          <w:sz w:val="20"/>
          <w:szCs w:val="20"/>
        </w:rPr>
        <w:t xml:space="preserve">can </w:t>
      </w:r>
      <w:r w:rsidR="008C3924" w:rsidRPr="00E96FF0">
        <w:rPr>
          <w:rFonts w:ascii="Times New Roman" w:hAnsi="Times New Roman"/>
          <w:b w:val="0"/>
          <w:bCs w:val="0"/>
          <w:color w:val="auto"/>
          <w:sz w:val="20"/>
          <w:szCs w:val="20"/>
        </w:rPr>
        <w:t xml:space="preserve">potentially </w:t>
      </w:r>
      <w:r w:rsidR="002471D5" w:rsidRPr="00E96FF0">
        <w:rPr>
          <w:rFonts w:ascii="Times New Roman" w:hAnsi="Times New Roman"/>
          <w:b w:val="0"/>
          <w:bCs w:val="0"/>
          <w:color w:val="auto"/>
          <w:sz w:val="20"/>
          <w:szCs w:val="20"/>
        </w:rPr>
        <w:t>be</w:t>
      </w:r>
      <w:r w:rsidR="009C4B6E" w:rsidRPr="00E96FF0">
        <w:rPr>
          <w:rFonts w:ascii="Times New Roman" w:hAnsi="Times New Roman"/>
          <w:b w:val="0"/>
          <w:bCs w:val="0"/>
          <w:color w:val="auto"/>
          <w:sz w:val="20"/>
          <w:szCs w:val="20"/>
        </w:rPr>
        <w:t xml:space="preserve"> a</w:t>
      </w:r>
      <w:r w:rsidR="002471D5" w:rsidRPr="00E96FF0">
        <w:rPr>
          <w:rFonts w:ascii="Times New Roman" w:hAnsi="Times New Roman"/>
          <w:b w:val="0"/>
          <w:bCs w:val="0"/>
          <w:color w:val="auto"/>
          <w:sz w:val="20"/>
          <w:szCs w:val="20"/>
        </w:rPr>
        <w:t xml:space="preserve"> </w:t>
      </w:r>
      <w:r w:rsidRPr="00E96FF0">
        <w:rPr>
          <w:rFonts w:ascii="Times New Roman" w:hAnsi="Times New Roman"/>
          <w:b w:val="0"/>
          <w:bCs w:val="0"/>
          <w:color w:val="auto"/>
          <w:sz w:val="20"/>
          <w:szCs w:val="20"/>
        </w:rPr>
        <w:t>significant source of particles</w:t>
      </w:r>
      <w:r w:rsidR="00546467" w:rsidRPr="00E96FF0">
        <w:rPr>
          <w:rFonts w:ascii="Times New Roman" w:hAnsi="Times New Roman"/>
          <w:b w:val="0"/>
          <w:bCs w:val="0"/>
          <w:color w:val="auto"/>
          <w:sz w:val="20"/>
          <w:szCs w:val="20"/>
        </w:rPr>
        <w:t xml:space="preserve"> in </w:t>
      </w:r>
      <w:r w:rsidR="002C7252" w:rsidRPr="00E96FF0">
        <w:rPr>
          <w:rFonts w:ascii="Times New Roman" w:hAnsi="Times New Roman"/>
          <w:b w:val="0"/>
          <w:bCs w:val="0"/>
          <w:noProof/>
          <w:color w:val="auto"/>
          <w:sz w:val="20"/>
          <w:szCs w:val="20"/>
        </w:rPr>
        <w:t>urban</w:t>
      </w:r>
      <w:r w:rsidR="002C7252" w:rsidRPr="00E96FF0">
        <w:rPr>
          <w:rFonts w:ascii="Times New Roman" w:hAnsi="Times New Roman"/>
          <w:b w:val="0"/>
          <w:bCs w:val="0"/>
          <w:color w:val="auto"/>
          <w:sz w:val="20"/>
          <w:szCs w:val="20"/>
        </w:rPr>
        <w:t xml:space="preserve"> area</w:t>
      </w:r>
      <w:r w:rsidR="009C4B6E" w:rsidRPr="00E96FF0">
        <w:rPr>
          <w:rFonts w:ascii="Times New Roman" w:hAnsi="Times New Roman"/>
          <w:b w:val="0"/>
          <w:bCs w:val="0"/>
          <w:color w:val="auto"/>
          <w:sz w:val="20"/>
          <w:szCs w:val="20"/>
        </w:rPr>
        <w:t>s,</w:t>
      </w:r>
      <w:r w:rsidRPr="00E96FF0">
        <w:rPr>
          <w:rFonts w:ascii="Times New Roman" w:hAnsi="Times New Roman"/>
          <w:b w:val="0"/>
          <w:bCs w:val="0"/>
          <w:color w:val="auto"/>
          <w:sz w:val="20"/>
          <w:szCs w:val="20"/>
        </w:rPr>
        <w:t xml:space="preserve"> and </w:t>
      </w:r>
      <w:r w:rsidR="0067448C" w:rsidRPr="00E96FF0">
        <w:rPr>
          <w:rFonts w:ascii="Times New Roman" w:hAnsi="Times New Roman"/>
          <w:b w:val="0"/>
          <w:bCs w:val="0"/>
          <w:color w:val="auto"/>
          <w:sz w:val="20"/>
          <w:szCs w:val="20"/>
        </w:rPr>
        <w:t>studying them</w:t>
      </w:r>
      <w:r w:rsidRPr="00E96FF0">
        <w:rPr>
          <w:rFonts w:ascii="Times New Roman" w:hAnsi="Times New Roman"/>
          <w:b w:val="0"/>
          <w:bCs w:val="0"/>
          <w:color w:val="auto"/>
          <w:sz w:val="20"/>
          <w:szCs w:val="20"/>
        </w:rPr>
        <w:t xml:space="preserve"> </w:t>
      </w:r>
      <w:r w:rsidR="005B268B" w:rsidRPr="00E96FF0">
        <w:rPr>
          <w:rFonts w:ascii="Times New Roman" w:hAnsi="Times New Roman"/>
          <w:b w:val="0"/>
          <w:bCs w:val="0"/>
          <w:color w:val="auto"/>
          <w:sz w:val="20"/>
          <w:szCs w:val="20"/>
        </w:rPr>
        <w:t>would</w:t>
      </w:r>
      <w:r w:rsidRPr="00E96FF0">
        <w:rPr>
          <w:rFonts w:ascii="Times New Roman" w:hAnsi="Times New Roman"/>
          <w:b w:val="0"/>
          <w:bCs w:val="0"/>
          <w:color w:val="auto"/>
          <w:sz w:val="20"/>
          <w:szCs w:val="20"/>
        </w:rPr>
        <w:t xml:space="preserve"> improve our understanding of nucleation mechanisms.</w:t>
      </w:r>
      <w:r w:rsidR="005B268B" w:rsidRPr="00E96FF0">
        <w:rPr>
          <w:rFonts w:ascii="Times New Roman" w:hAnsi="Times New Roman"/>
          <w:b w:val="0"/>
          <w:bCs w:val="0"/>
          <w:color w:val="auto"/>
          <w:sz w:val="20"/>
          <w:szCs w:val="20"/>
        </w:rPr>
        <w:t xml:space="preserve"> </w:t>
      </w:r>
      <w:r w:rsidR="00CE3EAD" w:rsidRPr="00AF11AF">
        <w:rPr>
          <w:rFonts w:ascii="Times New Roman" w:hAnsi="Times New Roman"/>
          <w:b w:val="0"/>
          <w:bCs w:val="0"/>
          <w:color w:val="auto"/>
          <w:sz w:val="20"/>
          <w:szCs w:val="20"/>
        </w:rPr>
        <w:t xml:space="preserve">To address this, our study was conducted in an urban environment to investigate the physical characteristics of NPF events, with </w:t>
      </w:r>
      <w:r w:rsidR="00AF11AF" w:rsidRPr="00AF11AF">
        <w:rPr>
          <w:rFonts w:ascii="Times New Roman" w:hAnsi="Times New Roman"/>
          <w:b w:val="0"/>
          <w:bCs w:val="0"/>
          <w:color w:val="auto"/>
          <w:sz w:val="20"/>
          <w:szCs w:val="20"/>
        </w:rPr>
        <w:t xml:space="preserve">a </w:t>
      </w:r>
      <w:r w:rsidR="00CE3EAD" w:rsidRPr="00AF11AF">
        <w:rPr>
          <w:rFonts w:ascii="Times New Roman" w:hAnsi="Times New Roman"/>
          <w:b w:val="0"/>
          <w:bCs w:val="0"/>
          <w:color w:val="auto"/>
          <w:sz w:val="20"/>
          <w:szCs w:val="20"/>
        </w:rPr>
        <w:t>particular focus on nocturnal events and the differences between them and the daytime NPF events.</w:t>
      </w:r>
      <w:r w:rsidRPr="00E96FF0">
        <w:rPr>
          <w:rFonts w:ascii="Times New Roman" w:hAnsi="Times New Roman"/>
          <w:b w:val="0"/>
          <w:bCs w:val="0"/>
          <w:color w:val="auto"/>
          <w:sz w:val="20"/>
          <w:szCs w:val="20"/>
        </w:rPr>
        <w:t xml:space="preserve"> Particle number size distribution (PNSD) </w:t>
      </w:r>
      <w:r w:rsidRPr="00E96FF0">
        <w:rPr>
          <w:rFonts w:ascii="Times New Roman" w:hAnsi="Times New Roman"/>
          <w:b w:val="0"/>
          <w:bCs w:val="0"/>
          <w:noProof/>
          <w:color w:val="auto"/>
          <w:sz w:val="20"/>
          <w:szCs w:val="20"/>
        </w:rPr>
        <w:t>was measured</w:t>
      </w:r>
      <w:r w:rsidR="005B268B" w:rsidRPr="00E96FF0">
        <w:rPr>
          <w:rFonts w:ascii="Times New Roman" w:hAnsi="Times New Roman"/>
          <w:b w:val="0"/>
          <w:bCs w:val="0"/>
          <w:color w:val="auto"/>
          <w:sz w:val="20"/>
          <w:szCs w:val="20"/>
        </w:rPr>
        <w:t xml:space="preserve"> for two week</w:t>
      </w:r>
      <w:r w:rsidR="00BC47AC" w:rsidRPr="00E96FF0">
        <w:rPr>
          <w:rFonts w:ascii="Times New Roman" w:hAnsi="Times New Roman"/>
          <w:b w:val="0"/>
          <w:bCs w:val="0"/>
          <w:color w:val="auto"/>
          <w:sz w:val="20"/>
          <w:szCs w:val="20"/>
        </w:rPr>
        <w:t>s</w:t>
      </w:r>
      <w:r w:rsidRPr="00E96FF0">
        <w:rPr>
          <w:rFonts w:ascii="Times New Roman" w:hAnsi="Times New Roman"/>
          <w:b w:val="0"/>
          <w:bCs w:val="0"/>
          <w:color w:val="auto"/>
          <w:sz w:val="20"/>
          <w:szCs w:val="20"/>
        </w:rPr>
        <w:t xml:space="preserve"> at</w:t>
      </w:r>
      <w:r w:rsidR="005B268B" w:rsidRPr="00E96FF0">
        <w:rPr>
          <w:rFonts w:ascii="Times New Roman" w:hAnsi="Times New Roman"/>
          <w:b w:val="0"/>
          <w:bCs w:val="0"/>
          <w:color w:val="auto"/>
          <w:sz w:val="20"/>
          <w:szCs w:val="20"/>
        </w:rPr>
        <w:t xml:space="preserve"> each of </w:t>
      </w:r>
      <w:r w:rsidRPr="00E96FF0">
        <w:rPr>
          <w:rFonts w:ascii="Times New Roman" w:hAnsi="Times New Roman"/>
          <w:b w:val="0"/>
          <w:bCs w:val="0"/>
          <w:color w:val="auto"/>
          <w:sz w:val="20"/>
          <w:szCs w:val="20"/>
        </w:rPr>
        <w:t>25 si</w:t>
      </w:r>
      <w:r w:rsidR="005B268B" w:rsidRPr="00E96FF0">
        <w:rPr>
          <w:rFonts w:ascii="Times New Roman" w:hAnsi="Times New Roman"/>
          <w:b w:val="0"/>
          <w:bCs w:val="0"/>
          <w:color w:val="auto"/>
          <w:sz w:val="20"/>
          <w:szCs w:val="20"/>
        </w:rPr>
        <w:t>tes across an urban environment</w:t>
      </w:r>
      <w:r w:rsidRPr="00E96FF0">
        <w:rPr>
          <w:rFonts w:ascii="Times New Roman" w:hAnsi="Times New Roman"/>
          <w:b w:val="0"/>
          <w:bCs w:val="0"/>
          <w:color w:val="auto"/>
          <w:sz w:val="20"/>
          <w:szCs w:val="20"/>
        </w:rPr>
        <w:t xml:space="preserve">. A new method was </w:t>
      </w:r>
      <w:r w:rsidR="00157DBB" w:rsidRPr="00E96FF0">
        <w:rPr>
          <w:rFonts w:ascii="Times New Roman" w:hAnsi="Times New Roman"/>
          <w:b w:val="0"/>
          <w:bCs w:val="0"/>
          <w:color w:val="auto"/>
          <w:sz w:val="20"/>
          <w:szCs w:val="20"/>
        </w:rPr>
        <w:t xml:space="preserve">proposed </w:t>
      </w:r>
      <w:r w:rsidR="00157DBB" w:rsidRPr="00E96FF0">
        <w:rPr>
          <w:rFonts w:ascii="Times New Roman" w:hAnsi="Times New Roman"/>
          <w:b w:val="0"/>
          <w:bCs w:val="0"/>
          <w:noProof/>
          <w:color w:val="auto"/>
          <w:sz w:val="20"/>
          <w:szCs w:val="20"/>
        </w:rPr>
        <w:t>to automatically categorise</w:t>
      </w:r>
      <w:r w:rsidR="00157DBB" w:rsidRPr="00E96FF0">
        <w:rPr>
          <w:rFonts w:ascii="Times New Roman" w:hAnsi="Times New Roman"/>
          <w:b w:val="0"/>
          <w:bCs w:val="0"/>
          <w:color w:val="auto"/>
          <w:sz w:val="20"/>
          <w:szCs w:val="20"/>
        </w:rPr>
        <w:t xml:space="preserve"> </w:t>
      </w:r>
      <w:r w:rsidR="005B268B" w:rsidRPr="00E96FF0">
        <w:rPr>
          <w:rFonts w:ascii="Times New Roman" w:hAnsi="Times New Roman"/>
          <w:b w:val="0"/>
          <w:bCs w:val="0"/>
          <w:color w:val="auto"/>
          <w:sz w:val="20"/>
          <w:szCs w:val="20"/>
        </w:rPr>
        <w:t xml:space="preserve">NPF </w:t>
      </w:r>
      <w:r w:rsidR="00157DBB" w:rsidRPr="00E96FF0">
        <w:rPr>
          <w:rFonts w:ascii="Times New Roman" w:hAnsi="Times New Roman"/>
          <w:b w:val="0"/>
          <w:bCs w:val="0"/>
          <w:color w:val="auto"/>
          <w:sz w:val="20"/>
          <w:szCs w:val="20"/>
        </w:rPr>
        <w:t xml:space="preserve">events </w:t>
      </w:r>
      <w:r w:rsidR="009C4B6E" w:rsidRPr="00E96FF0">
        <w:rPr>
          <w:rFonts w:ascii="Times New Roman" w:hAnsi="Times New Roman"/>
          <w:b w:val="0"/>
          <w:bCs w:val="0"/>
          <w:color w:val="auto"/>
          <w:sz w:val="20"/>
          <w:szCs w:val="20"/>
        </w:rPr>
        <w:t>based on growth rate (GR)</w:t>
      </w:r>
      <w:r w:rsidR="0067448C" w:rsidRPr="00E96FF0">
        <w:rPr>
          <w:rFonts w:ascii="Times New Roman" w:hAnsi="Times New Roman"/>
          <w:b w:val="0"/>
          <w:bCs w:val="0"/>
          <w:color w:val="auto"/>
          <w:sz w:val="20"/>
          <w:szCs w:val="20"/>
        </w:rPr>
        <w:t xml:space="preserve"> </w:t>
      </w:r>
      <w:r w:rsidR="00BC47AC" w:rsidRPr="00E96FF0">
        <w:rPr>
          <w:rFonts w:ascii="Times New Roman" w:hAnsi="Times New Roman"/>
          <w:b w:val="0"/>
          <w:bCs w:val="0"/>
          <w:noProof/>
          <w:color w:val="auto"/>
          <w:sz w:val="20"/>
          <w:szCs w:val="20"/>
        </w:rPr>
        <w:t xml:space="preserve">in order </w:t>
      </w:r>
      <w:r w:rsidR="005B268B" w:rsidRPr="00E96FF0">
        <w:rPr>
          <w:rFonts w:ascii="Times New Roman" w:hAnsi="Times New Roman"/>
          <w:b w:val="0"/>
          <w:bCs w:val="0"/>
          <w:noProof/>
          <w:color w:val="auto"/>
          <w:sz w:val="20"/>
          <w:szCs w:val="20"/>
        </w:rPr>
        <w:t>to</w:t>
      </w:r>
      <w:r w:rsidR="0067448C" w:rsidRPr="00E96FF0">
        <w:rPr>
          <w:rFonts w:ascii="Times New Roman" w:hAnsi="Times New Roman"/>
          <w:b w:val="0"/>
          <w:bCs w:val="0"/>
          <w:color w:val="auto"/>
          <w:sz w:val="20"/>
          <w:szCs w:val="20"/>
        </w:rPr>
        <w:t xml:space="preserve"> </w:t>
      </w:r>
      <w:r w:rsidR="005B268B" w:rsidRPr="00E96FF0">
        <w:rPr>
          <w:rFonts w:ascii="Times New Roman" w:hAnsi="Times New Roman"/>
          <w:b w:val="0"/>
          <w:bCs w:val="0"/>
          <w:color w:val="auto"/>
          <w:sz w:val="20"/>
          <w:szCs w:val="20"/>
        </w:rPr>
        <w:t>remove</w:t>
      </w:r>
      <w:r w:rsidR="0067448C" w:rsidRPr="00E96FF0">
        <w:rPr>
          <w:rFonts w:ascii="Times New Roman" w:hAnsi="Times New Roman"/>
          <w:b w:val="0"/>
          <w:bCs w:val="0"/>
          <w:color w:val="auto"/>
          <w:sz w:val="20"/>
          <w:szCs w:val="20"/>
        </w:rPr>
        <w:t xml:space="preserve"> the bias</w:t>
      </w:r>
      <w:r w:rsidR="00157DBB" w:rsidRPr="00E96FF0">
        <w:rPr>
          <w:rFonts w:ascii="Times New Roman" w:hAnsi="Times New Roman"/>
          <w:b w:val="0"/>
          <w:bCs w:val="0"/>
          <w:color w:val="auto"/>
          <w:sz w:val="20"/>
          <w:szCs w:val="20"/>
        </w:rPr>
        <w:t xml:space="preserve"> related to the manual procedure. Out of 219 </w:t>
      </w:r>
      <w:r w:rsidR="005B268B" w:rsidRPr="00E96FF0">
        <w:rPr>
          <w:rFonts w:ascii="Times New Roman" w:hAnsi="Times New Roman"/>
          <w:b w:val="0"/>
          <w:bCs w:val="0"/>
          <w:color w:val="auto"/>
          <w:sz w:val="20"/>
          <w:szCs w:val="20"/>
        </w:rPr>
        <w:t xml:space="preserve">observed </w:t>
      </w:r>
      <w:r w:rsidR="00157DBB" w:rsidRPr="00E96FF0">
        <w:rPr>
          <w:rFonts w:ascii="Times New Roman" w:hAnsi="Times New Roman"/>
          <w:b w:val="0"/>
          <w:bCs w:val="0"/>
          <w:color w:val="auto"/>
          <w:sz w:val="20"/>
          <w:szCs w:val="20"/>
        </w:rPr>
        <w:t xml:space="preserve">events, </w:t>
      </w:r>
      <w:r w:rsidR="00B03A4F" w:rsidRPr="00E96FF0">
        <w:rPr>
          <w:rFonts w:ascii="Times New Roman" w:hAnsi="Times New Roman"/>
          <w:b w:val="0"/>
          <w:bCs w:val="0"/>
          <w:color w:val="auto"/>
          <w:sz w:val="20"/>
          <w:szCs w:val="20"/>
        </w:rPr>
        <w:t>118</w:t>
      </w:r>
      <w:r w:rsidR="00157DBB" w:rsidRPr="00E96FF0">
        <w:rPr>
          <w:rFonts w:ascii="Times New Roman" w:hAnsi="Times New Roman"/>
          <w:b w:val="0"/>
          <w:bCs w:val="0"/>
          <w:color w:val="auto"/>
          <w:sz w:val="20"/>
          <w:szCs w:val="20"/>
        </w:rPr>
        <w:t xml:space="preserve"> and </w:t>
      </w:r>
      <w:r w:rsidR="00B03A4F" w:rsidRPr="00E96FF0">
        <w:rPr>
          <w:rFonts w:ascii="Times New Roman" w:hAnsi="Times New Roman"/>
          <w:b w:val="0"/>
          <w:bCs w:val="0"/>
          <w:color w:val="auto"/>
          <w:sz w:val="20"/>
          <w:szCs w:val="20"/>
        </w:rPr>
        <w:t>101</w:t>
      </w:r>
      <w:r w:rsidR="00157DBB" w:rsidRPr="00E96FF0">
        <w:rPr>
          <w:rFonts w:ascii="Times New Roman" w:hAnsi="Times New Roman"/>
          <w:b w:val="0"/>
          <w:bCs w:val="0"/>
          <w:color w:val="auto"/>
          <w:sz w:val="20"/>
          <w:szCs w:val="20"/>
        </w:rPr>
        <w:t xml:space="preserve"> were categorised </w:t>
      </w:r>
      <w:r w:rsidR="00157DBB" w:rsidRPr="00E96FF0">
        <w:rPr>
          <w:rFonts w:ascii="Times New Roman" w:hAnsi="Times New Roman"/>
          <w:b w:val="0"/>
          <w:bCs w:val="0"/>
          <w:noProof/>
          <w:color w:val="auto"/>
          <w:sz w:val="20"/>
          <w:szCs w:val="20"/>
        </w:rPr>
        <w:t>into class</w:t>
      </w:r>
      <w:r w:rsidR="00157DBB" w:rsidRPr="00E96FF0">
        <w:rPr>
          <w:rFonts w:ascii="Times New Roman" w:hAnsi="Times New Roman"/>
          <w:b w:val="0"/>
          <w:bCs w:val="0"/>
          <w:color w:val="auto"/>
          <w:sz w:val="20"/>
          <w:szCs w:val="20"/>
        </w:rPr>
        <w:t xml:space="preserve"> I and II respectively</w:t>
      </w:r>
      <w:r w:rsidR="00AF29AD" w:rsidRPr="00E96FF0">
        <w:rPr>
          <w:rFonts w:ascii="Times New Roman" w:hAnsi="Times New Roman"/>
          <w:b w:val="0"/>
          <w:bCs w:val="0"/>
          <w:color w:val="auto"/>
          <w:sz w:val="20"/>
          <w:szCs w:val="20"/>
        </w:rPr>
        <w:t xml:space="preserve"> and </w:t>
      </w:r>
      <w:r w:rsidRPr="00E96FF0">
        <w:rPr>
          <w:rFonts w:ascii="Times New Roman" w:hAnsi="Times New Roman"/>
          <w:b w:val="0"/>
          <w:bCs w:val="0"/>
          <w:color w:val="auto"/>
          <w:sz w:val="20"/>
          <w:szCs w:val="20"/>
        </w:rPr>
        <w:t xml:space="preserve">73 happened during the </w:t>
      </w:r>
      <w:r w:rsidR="005D1CB9">
        <w:rPr>
          <w:rFonts w:ascii="Times New Roman" w:hAnsi="Times New Roman"/>
          <w:b w:val="0"/>
          <w:bCs w:val="0"/>
          <w:color w:val="auto"/>
          <w:sz w:val="20"/>
          <w:szCs w:val="20"/>
        </w:rPr>
        <w:t>nighttime</w:t>
      </w:r>
      <w:r w:rsidRPr="00E96FF0">
        <w:rPr>
          <w:rFonts w:ascii="Times New Roman" w:hAnsi="Times New Roman"/>
          <w:b w:val="0"/>
          <w:bCs w:val="0"/>
          <w:color w:val="auto"/>
          <w:sz w:val="20"/>
          <w:szCs w:val="20"/>
        </w:rPr>
        <w:t xml:space="preserve"> </w:t>
      </w:r>
      <w:r w:rsidR="0067448C" w:rsidRPr="00E96FF0">
        <w:rPr>
          <w:rFonts w:ascii="Times New Roman" w:hAnsi="Times New Roman"/>
          <w:b w:val="0"/>
          <w:bCs w:val="0"/>
          <w:color w:val="auto"/>
          <w:sz w:val="20"/>
          <w:szCs w:val="20"/>
        </w:rPr>
        <w:t xml:space="preserve">which </w:t>
      </w:r>
      <w:r w:rsidR="00BC47AC" w:rsidRPr="00E96FF0">
        <w:rPr>
          <w:rFonts w:ascii="Times New Roman" w:hAnsi="Times New Roman"/>
          <w:b w:val="0"/>
          <w:bCs w:val="0"/>
          <w:color w:val="auto"/>
          <w:sz w:val="20"/>
          <w:szCs w:val="20"/>
        </w:rPr>
        <w:t>included more</w:t>
      </w:r>
      <w:r w:rsidRPr="00E96FF0">
        <w:rPr>
          <w:rFonts w:ascii="Times New Roman" w:hAnsi="Times New Roman"/>
          <w:b w:val="0"/>
          <w:bCs w:val="0"/>
          <w:color w:val="auto"/>
          <w:sz w:val="20"/>
          <w:szCs w:val="20"/>
        </w:rPr>
        <w:t xml:space="preserve"> than 30% of the events. </w:t>
      </w:r>
      <w:r w:rsidR="009C4B6E" w:rsidRPr="00E96FF0">
        <w:rPr>
          <w:rFonts w:ascii="Times New Roman" w:hAnsi="Times New Roman"/>
          <w:b w:val="0"/>
          <w:bCs w:val="0"/>
          <w:color w:val="auto"/>
          <w:sz w:val="20"/>
          <w:szCs w:val="20"/>
        </w:rPr>
        <w:t>GR</w:t>
      </w:r>
      <w:r w:rsidRPr="00E96FF0">
        <w:rPr>
          <w:rFonts w:ascii="Times New Roman" w:hAnsi="Times New Roman"/>
          <w:b w:val="0"/>
          <w:bCs w:val="0"/>
          <w:color w:val="auto"/>
          <w:sz w:val="20"/>
          <w:szCs w:val="20"/>
        </w:rPr>
        <w:t xml:space="preserve"> and condensation sink (CS) </w:t>
      </w:r>
      <w:r w:rsidRPr="00E96FF0">
        <w:rPr>
          <w:rFonts w:ascii="Times New Roman" w:hAnsi="Times New Roman"/>
          <w:b w:val="0"/>
          <w:bCs w:val="0"/>
          <w:noProof/>
          <w:color w:val="auto"/>
          <w:sz w:val="20"/>
          <w:szCs w:val="20"/>
        </w:rPr>
        <w:t>were calculated</w:t>
      </w:r>
      <w:r w:rsidRPr="00E96FF0">
        <w:rPr>
          <w:rFonts w:ascii="Times New Roman" w:hAnsi="Times New Roman"/>
          <w:b w:val="0"/>
          <w:bCs w:val="0"/>
          <w:color w:val="auto"/>
          <w:sz w:val="20"/>
          <w:szCs w:val="20"/>
        </w:rPr>
        <w:t xml:space="preserve"> and a </w:t>
      </w:r>
      <w:r w:rsidR="00617AD4">
        <w:rPr>
          <w:rFonts w:ascii="Times New Roman" w:hAnsi="Times New Roman"/>
          <w:b w:val="0"/>
          <w:bCs w:val="0"/>
          <w:color w:val="auto"/>
          <w:sz w:val="20"/>
          <w:szCs w:val="20"/>
        </w:rPr>
        <w:t>slight negative</w:t>
      </w:r>
      <w:r w:rsidRPr="00E96FF0">
        <w:rPr>
          <w:rFonts w:ascii="Times New Roman" w:hAnsi="Times New Roman"/>
          <w:b w:val="0"/>
          <w:bCs w:val="0"/>
          <w:color w:val="auto"/>
          <w:sz w:val="20"/>
          <w:szCs w:val="20"/>
        </w:rPr>
        <w:t xml:space="preserve"> relationship between GR and CS was observed. Nocturnal events displayed </w:t>
      </w:r>
      <w:r w:rsidR="00A603BD" w:rsidRPr="00E96FF0">
        <w:rPr>
          <w:rFonts w:ascii="Times New Roman" w:hAnsi="Times New Roman"/>
          <w:b w:val="0"/>
          <w:bCs w:val="0"/>
          <w:color w:val="auto"/>
          <w:sz w:val="20"/>
          <w:szCs w:val="20"/>
        </w:rPr>
        <w:t>higher</w:t>
      </w:r>
      <w:r w:rsidRPr="00E96FF0">
        <w:rPr>
          <w:rFonts w:ascii="Times New Roman" w:hAnsi="Times New Roman"/>
          <w:b w:val="0"/>
          <w:bCs w:val="0"/>
          <w:color w:val="auto"/>
          <w:sz w:val="20"/>
          <w:szCs w:val="20"/>
        </w:rPr>
        <w:t xml:space="preserve"> </w:t>
      </w:r>
      <w:r w:rsidR="00C92B83" w:rsidRPr="00E96FF0">
        <w:rPr>
          <w:rFonts w:ascii="Times New Roman" w:hAnsi="Times New Roman"/>
          <w:b w:val="0"/>
          <w:bCs w:val="0"/>
          <w:color w:val="auto"/>
          <w:sz w:val="20"/>
          <w:szCs w:val="20"/>
        </w:rPr>
        <w:t>GRs</w:t>
      </w:r>
      <w:r w:rsidRPr="00E96FF0">
        <w:rPr>
          <w:rFonts w:ascii="Times New Roman" w:hAnsi="Times New Roman"/>
          <w:b w:val="0"/>
          <w:bCs w:val="0"/>
          <w:color w:val="auto"/>
          <w:sz w:val="20"/>
          <w:szCs w:val="20"/>
        </w:rPr>
        <w:t xml:space="preserve"> compared to </w:t>
      </w:r>
      <w:r w:rsidR="005D1CB9">
        <w:rPr>
          <w:rFonts w:ascii="Times New Roman" w:hAnsi="Times New Roman"/>
          <w:b w:val="0"/>
          <w:bCs w:val="0"/>
          <w:color w:val="auto"/>
          <w:sz w:val="20"/>
          <w:szCs w:val="20"/>
        </w:rPr>
        <w:t>daylight</w:t>
      </w:r>
      <w:r w:rsidRPr="00E96FF0">
        <w:rPr>
          <w:rFonts w:ascii="Times New Roman" w:hAnsi="Times New Roman"/>
          <w:b w:val="0"/>
          <w:bCs w:val="0"/>
          <w:color w:val="auto"/>
          <w:sz w:val="20"/>
          <w:szCs w:val="20"/>
        </w:rPr>
        <w:t xml:space="preserve"> ones </w:t>
      </w:r>
      <w:r w:rsidRPr="00E96FF0">
        <w:rPr>
          <w:rFonts w:ascii="Times New Roman" w:hAnsi="Times New Roman"/>
          <w:b w:val="0"/>
          <w:bCs w:val="0"/>
          <w:noProof/>
          <w:color w:val="auto"/>
          <w:sz w:val="20"/>
          <w:szCs w:val="20"/>
        </w:rPr>
        <w:t>which</w:t>
      </w:r>
      <w:r w:rsidRPr="00E96FF0">
        <w:rPr>
          <w:rFonts w:ascii="Times New Roman" w:hAnsi="Times New Roman"/>
          <w:b w:val="0"/>
          <w:bCs w:val="0"/>
          <w:color w:val="auto"/>
          <w:sz w:val="20"/>
          <w:szCs w:val="20"/>
        </w:rPr>
        <w:t xml:space="preserve"> </w:t>
      </w:r>
      <w:r w:rsidR="002F0544" w:rsidRPr="00E96FF0">
        <w:rPr>
          <w:rFonts w:ascii="Times New Roman" w:hAnsi="Times New Roman"/>
          <w:b w:val="0"/>
          <w:bCs w:val="0"/>
          <w:color w:val="auto"/>
          <w:sz w:val="20"/>
          <w:szCs w:val="20"/>
        </w:rPr>
        <w:t>were</w:t>
      </w:r>
      <w:r w:rsidR="00A603BD" w:rsidRPr="00E96FF0">
        <w:rPr>
          <w:rFonts w:ascii="Times New Roman" w:hAnsi="Times New Roman"/>
          <w:b w:val="0"/>
          <w:bCs w:val="0"/>
          <w:color w:val="auto"/>
          <w:sz w:val="20"/>
          <w:szCs w:val="20"/>
        </w:rPr>
        <w:t xml:space="preserve"> on average about 10%</w:t>
      </w:r>
      <w:r w:rsidRPr="00E96FF0">
        <w:rPr>
          <w:rFonts w:ascii="Times New Roman" w:hAnsi="Times New Roman"/>
          <w:b w:val="0"/>
          <w:bCs w:val="0"/>
          <w:color w:val="auto"/>
          <w:sz w:val="20"/>
          <w:szCs w:val="20"/>
        </w:rPr>
        <w:t xml:space="preserve">. </w:t>
      </w:r>
      <w:r w:rsidR="00AF29AD" w:rsidRPr="00E96FF0">
        <w:rPr>
          <w:rFonts w:ascii="Times New Roman" w:hAnsi="Times New Roman"/>
          <w:b w:val="0"/>
          <w:bCs w:val="0"/>
          <w:color w:val="auto"/>
          <w:sz w:val="20"/>
          <w:szCs w:val="20"/>
        </w:rPr>
        <w:t xml:space="preserve">Back trajectory analysis was </w:t>
      </w:r>
      <w:r w:rsidR="002F0544" w:rsidRPr="00E96FF0">
        <w:rPr>
          <w:rFonts w:ascii="Times New Roman" w:hAnsi="Times New Roman"/>
          <w:b w:val="0"/>
          <w:bCs w:val="0"/>
          <w:color w:val="auto"/>
          <w:sz w:val="20"/>
          <w:szCs w:val="20"/>
        </w:rPr>
        <w:t xml:space="preserve">also </w:t>
      </w:r>
      <w:r w:rsidR="00AF29AD" w:rsidRPr="00E96FF0">
        <w:rPr>
          <w:rFonts w:ascii="Times New Roman" w:hAnsi="Times New Roman"/>
          <w:b w:val="0"/>
          <w:bCs w:val="0"/>
          <w:color w:val="auto"/>
          <w:sz w:val="20"/>
          <w:szCs w:val="20"/>
        </w:rPr>
        <w:t>conducted to estimate the location</w:t>
      </w:r>
      <w:r w:rsidR="002F0544" w:rsidRPr="00E96FF0">
        <w:rPr>
          <w:rFonts w:ascii="Times New Roman" w:hAnsi="Times New Roman"/>
          <w:b w:val="0"/>
          <w:bCs w:val="0"/>
          <w:color w:val="auto"/>
          <w:sz w:val="20"/>
          <w:szCs w:val="20"/>
        </w:rPr>
        <w:t>s</w:t>
      </w:r>
      <w:r w:rsidR="00AF29AD" w:rsidRPr="00E96FF0">
        <w:rPr>
          <w:rFonts w:ascii="Times New Roman" w:hAnsi="Times New Roman"/>
          <w:b w:val="0"/>
          <w:bCs w:val="0"/>
          <w:color w:val="auto"/>
          <w:sz w:val="20"/>
          <w:szCs w:val="20"/>
        </w:rPr>
        <w:t xml:space="preserve"> of the source</w:t>
      </w:r>
      <w:r w:rsidR="002F0544" w:rsidRPr="00E96FF0">
        <w:rPr>
          <w:rFonts w:ascii="Times New Roman" w:hAnsi="Times New Roman"/>
          <w:b w:val="0"/>
          <w:bCs w:val="0"/>
          <w:color w:val="auto"/>
          <w:sz w:val="20"/>
          <w:szCs w:val="20"/>
        </w:rPr>
        <w:t>s</w:t>
      </w:r>
      <w:r w:rsidR="00AF29AD" w:rsidRPr="00E96FF0">
        <w:rPr>
          <w:rFonts w:ascii="Times New Roman" w:hAnsi="Times New Roman"/>
          <w:b w:val="0"/>
          <w:bCs w:val="0"/>
          <w:color w:val="auto"/>
          <w:sz w:val="20"/>
          <w:szCs w:val="20"/>
        </w:rPr>
        <w:t xml:space="preserve"> of </w:t>
      </w:r>
      <w:r w:rsidR="005D1CB9">
        <w:rPr>
          <w:rFonts w:ascii="Times New Roman" w:hAnsi="Times New Roman"/>
          <w:b w:val="0"/>
          <w:bCs w:val="0"/>
          <w:noProof/>
          <w:color w:val="auto"/>
          <w:sz w:val="20"/>
          <w:szCs w:val="20"/>
        </w:rPr>
        <w:t>daylight</w:t>
      </w:r>
      <w:r w:rsidR="00AF29AD" w:rsidRPr="00E96FF0">
        <w:rPr>
          <w:rFonts w:ascii="Times New Roman" w:hAnsi="Times New Roman"/>
          <w:b w:val="0"/>
          <w:bCs w:val="0"/>
          <w:color w:val="auto"/>
          <w:sz w:val="20"/>
          <w:szCs w:val="20"/>
        </w:rPr>
        <w:t xml:space="preserve"> and nocturnal precursors</w:t>
      </w:r>
      <w:r w:rsidR="008402A8" w:rsidRPr="00E96FF0">
        <w:rPr>
          <w:rFonts w:ascii="Times New Roman" w:hAnsi="Times New Roman"/>
          <w:b w:val="0"/>
          <w:bCs w:val="0"/>
          <w:color w:val="auto"/>
          <w:sz w:val="20"/>
          <w:szCs w:val="20"/>
        </w:rPr>
        <w:t xml:space="preserve">. While the precursors related to </w:t>
      </w:r>
      <w:r w:rsidR="005D1CB9">
        <w:rPr>
          <w:rFonts w:ascii="Times New Roman" w:hAnsi="Times New Roman"/>
          <w:b w:val="0"/>
          <w:bCs w:val="0"/>
          <w:noProof/>
          <w:color w:val="auto"/>
          <w:sz w:val="20"/>
          <w:szCs w:val="20"/>
        </w:rPr>
        <w:t>daylight</w:t>
      </w:r>
      <w:r w:rsidR="008402A8" w:rsidRPr="00E96FF0">
        <w:rPr>
          <w:rFonts w:ascii="Times New Roman" w:hAnsi="Times New Roman"/>
          <w:b w:val="0"/>
          <w:bCs w:val="0"/>
          <w:color w:val="auto"/>
          <w:sz w:val="20"/>
          <w:szCs w:val="20"/>
        </w:rPr>
        <w:t xml:space="preserve"> events originated from different locations</w:t>
      </w:r>
      <w:r w:rsidR="002F0544" w:rsidRPr="00E96FF0">
        <w:rPr>
          <w:rFonts w:ascii="Times New Roman" w:hAnsi="Times New Roman"/>
          <w:b w:val="0"/>
          <w:bCs w:val="0"/>
          <w:color w:val="auto"/>
          <w:sz w:val="20"/>
          <w:szCs w:val="20"/>
        </w:rPr>
        <w:t xml:space="preserve"> with no particular </w:t>
      </w:r>
      <w:r w:rsidR="009C4B6E" w:rsidRPr="00E96FF0">
        <w:rPr>
          <w:rFonts w:ascii="Times New Roman" w:hAnsi="Times New Roman"/>
          <w:b w:val="0"/>
          <w:bCs w:val="0"/>
          <w:color w:val="auto"/>
          <w:sz w:val="20"/>
          <w:szCs w:val="20"/>
        </w:rPr>
        <w:t>pattern</w:t>
      </w:r>
      <w:r w:rsidR="008402A8" w:rsidRPr="00E96FF0">
        <w:rPr>
          <w:rFonts w:ascii="Times New Roman" w:hAnsi="Times New Roman"/>
          <w:b w:val="0"/>
          <w:bCs w:val="0"/>
          <w:color w:val="auto"/>
          <w:sz w:val="20"/>
          <w:szCs w:val="20"/>
        </w:rPr>
        <w:t xml:space="preserve">, </w:t>
      </w:r>
      <w:r w:rsidR="009C4B6E" w:rsidRPr="00E96FF0">
        <w:rPr>
          <w:rFonts w:ascii="Times New Roman" w:hAnsi="Times New Roman"/>
          <w:b w:val="0"/>
          <w:bCs w:val="0"/>
          <w:color w:val="auto"/>
          <w:sz w:val="20"/>
          <w:szCs w:val="20"/>
        </w:rPr>
        <w:t>back-trajectory analysis showed many air masses associated with nocturnal NPF events were transported from over the ocean</w:t>
      </w:r>
      <w:r w:rsidR="008402A8" w:rsidRPr="00E96FF0">
        <w:rPr>
          <w:rFonts w:ascii="Times New Roman" w:hAnsi="Times New Roman"/>
          <w:b w:val="0"/>
          <w:bCs w:val="0"/>
          <w:color w:val="auto"/>
          <w:sz w:val="20"/>
          <w:szCs w:val="20"/>
        </w:rPr>
        <w:t>. Overall, nocturnal NPF events were found to be a significant source of particles in the studied environment with different physical characteristics</w:t>
      </w:r>
      <w:r w:rsidR="0030581E" w:rsidRPr="00E96FF0">
        <w:rPr>
          <w:rFonts w:ascii="Times New Roman" w:hAnsi="Times New Roman"/>
          <w:b w:val="0"/>
          <w:bCs w:val="0"/>
          <w:color w:val="auto"/>
          <w:sz w:val="20"/>
          <w:szCs w:val="20"/>
        </w:rPr>
        <w:t>/</w:t>
      </w:r>
      <w:r w:rsidR="008402A8" w:rsidRPr="00E96FF0">
        <w:rPr>
          <w:rFonts w:ascii="Times New Roman" w:hAnsi="Times New Roman"/>
          <w:b w:val="0"/>
          <w:bCs w:val="0"/>
          <w:color w:val="auto"/>
          <w:sz w:val="20"/>
          <w:szCs w:val="20"/>
        </w:rPr>
        <w:t xml:space="preserve">sources compared to </w:t>
      </w:r>
      <w:r w:rsidR="005D1CB9">
        <w:rPr>
          <w:rFonts w:ascii="Times New Roman" w:hAnsi="Times New Roman"/>
          <w:b w:val="0"/>
          <w:bCs w:val="0"/>
          <w:noProof/>
          <w:color w:val="auto"/>
          <w:sz w:val="20"/>
          <w:szCs w:val="20"/>
        </w:rPr>
        <w:t>daylight</w:t>
      </w:r>
      <w:r w:rsidR="008402A8" w:rsidRPr="00E96FF0">
        <w:rPr>
          <w:rFonts w:ascii="Times New Roman" w:hAnsi="Times New Roman"/>
          <w:b w:val="0"/>
          <w:bCs w:val="0"/>
          <w:color w:val="auto"/>
          <w:sz w:val="20"/>
          <w:szCs w:val="20"/>
        </w:rPr>
        <w:t xml:space="preserve"> events.</w:t>
      </w:r>
      <w:r w:rsidR="001A4980">
        <w:rPr>
          <w:rFonts w:ascii="Times New Roman" w:hAnsi="Times New Roman"/>
          <w:b w:val="0"/>
          <w:bCs w:val="0"/>
          <w:color w:val="auto"/>
          <w:sz w:val="20"/>
          <w:szCs w:val="20"/>
        </w:rPr>
        <w:t xml:space="preserve"> </w:t>
      </w:r>
      <w:bookmarkStart w:id="0" w:name="_GoBack"/>
      <w:bookmarkEnd w:id="0"/>
    </w:p>
    <w:p w14:paraId="600C26B7" w14:textId="6D53CAE1" w:rsidR="00EA4E76" w:rsidRPr="00E96FF0" w:rsidRDefault="00E96FF0" w:rsidP="00445141">
      <w:pPr>
        <w:pStyle w:val="Heading1"/>
        <w:spacing w:after="240" w:line="360" w:lineRule="auto"/>
        <w:jc w:val="both"/>
        <w:rPr>
          <w:rFonts w:ascii="Times New Roman" w:eastAsia="Calibri" w:hAnsi="Times New Roman"/>
          <w:color w:val="auto"/>
          <w:sz w:val="20"/>
          <w:szCs w:val="20"/>
        </w:rPr>
      </w:pPr>
      <w:r w:rsidRPr="00E96FF0">
        <w:rPr>
          <w:rFonts w:ascii="Times New Roman" w:eastAsia="Calibri" w:hAnsi="Times New Roman"/>
          <w:color w:val="auto"/>
          <w:sz w:val="20"/>
          <w:szCs w:val="20"/>
        </w:rPr>
        <w:t xml:space="preserve">1 </w:t>
      </w:r>
      <w:r w:rsidR="008E6A6F" w:rsidRPr="00E96FF0">
        <w:rPr>
          <w:rFonts w:ascii="Times New Roman" w:eastAsia="Calibri" w:hAnsi="Times New Roman"/>
          <w:color w:val="auto"/>
          <w:sz w:val="20"/>
          <w:szCs w:val="20"/>
        </w:rPr>
        <w:t>Introduction</w:t>
      </w:r>
    </w:p>
    <w:p w14:paraId="4D3626D4" w14:textId="511F511E" w:rsidR="003610F2" w:rsidRPr="00E96FF0" w:rsidRDefault="005208DC" w:rsidP="00445141">
      <w:pPr>
        <w:spacing w:after="240" w:line="360" w:lineRule="auto"/>
        <w:jc w:val="both"/>
        <w:rPr>
          <w:rFonts w:ascii="Times New Roman" w:hAnsi="Times New Roman" w:cs="Times New Roman"/>
          <w:sz w:val="20"/>
          <w:szCs w:val="20"/>
        </w:rPr>
      </w:pPr>
      <w:r w:rsidRPr="00E96FF0">
        <w:rPr>
          <w:rFonts w:ascii="Times New Roman" w:hAnsi="Times New Roman" w:cs="Times New Roman"/>
          <w:sz w:val="20"/>
          <w:szCs w:val="20"/>
        </w:rPr>
        <w:t>Atmospheric aerosols</w:t>
      </w:r>
      <w:r w:rsidR="00F00E4D" w:rsidRPr="00E96FF0">
        <w:rPr>
          <w:rFonts w:ascii="Times New Roman" w:hAnsi="Times New Roman" w:cs="Times New Roman"/>
          <w:sz w:val="20"/>
          <w:szCs w:val="20"/>
        </w:rPr>
        <w:t xml:space="preserve"> are known to</w:t>
      </w:r>
      <w:r w:rsidRPr="00E96FF0">
        <w:rPr>
          <w:rFonts w:ascii="Times New Roman" w:hAnsi="Times New Roman" w:cs="Times New Roman"/>
          <w:sz w:val="20"/>
          <w:szCs w:val="20"/>
        </w:rPr>
        <w:t xml:space="preserve"> </w:t>
      </w:r>
      <w:r w:rsidR="009A4753" w:rsidRPr="00E96FF0">
        <w:rPr>
          <w:rFonts w:ascii="Times New Roman" w:hAnsi="Times New Roman" w:cs="Times New Roman"/>
          <w:noProof/>
          <w:sz w:val="20"/>
          <w:szCs w:val="20"/>
        </w:rPr>
        <w:t>affect</w:t>
      </w:r>
      <w:r w:rsidR="009A4753" w:rsidRPr="00E96FF0">
        <w:rPr>
          <w:rFonts w:ascii="Times New Roman" w:hAnsi="Times New Roman" w:cs="Times New Roman"/>
          <w:sz w:val="20"/>
          <w:szCs w:val="20"/>
        </w:rPr>
        <w:t xml:space="preserve"> </w:t>
      </w:r>
      <w:r w:rsidR="00BF0069" w:rsidRPr="00E96FF0">
        <w:rPr>
          <w:rFonts w:ascii="Times New Roman" w:hAnsi="Times New Roman" w:cs="Times New Roman"/>
          <w:sz w:val="20"/>
          <w:szCs w:val="20"/>
        </w:rPr>
        <w:t>atmospheric and climat</w:t>
      </w:r>
      <w:r w:rsidR="00F00E4D" w:rsidRPr="00E96FF0">
        <w:rPr>
          <w:rFonts w:ascii="Times New Roman" w:hAnsi="Times New Roman" w:cs="Times New Roman"/>
          <w:sz w:val="20"/>
          <w:szCs w:val="20"/>
        </w:rPr>
        <w:t>ic</w:t>
      </w:r>
      <w:r w:rsidR="00BF0069" w:rsidRPr="00E96FF0">
        <w:rPr>
          <w:rFonts w:ascii="Times New Roman" w:hAnsi="Times New Roman" w:cs="Times New Roman"/>
          <w:sz w:val="20"/>
          <w:szCs w:val="20"/>
        </w:rPr>
        <w:t xml:space="preserve"> conditions </w:t>
      </w:r>
      <w:r w:rsidR="0061723F" w:rsidRPr="00E96FF0">
        <w:rPr>
          <w:rFonts w:ascii="Times New Roman" w:hAnsi="Times New Roman" w:cs="Times New Roman"/>
          <w:sz w:val="20"/>
          <w:szCs w:val="20"/>
        </w:rPr>
        <w:fldChar w:fldCharType="begin"/>
      </w:r>
      <w:r w:rsidR="00035E59">
        <w:rPr>
          <w:rFonts w:ascii="Times New Roman" w:hAnsi="Times New Roman" w:cs="Times New Roman"/>
          <w:sz w:val="20"/>
          <w:szCs w:val="20"/>
        </w:rPr>
        <w:instrText xml:space="preserve"> ADDIN EN.CITE &lt;EndNote&gt;&lt;Cite&gt;&lt;Author&gt;Solomon&lt;/Author&gt;&lt;Year&gt;2007&lt;/Year&gt;&lt;RecNum&gt;277&lt;/RecNum&gt;&lt;DisplayText&gt;(Solomon et al., 2007;McMurry et al., 2004)&lt;/DisplayText&gt;&lt;record&gt;&lt;rec-number&gt;277&lt;/rec-number&gt;&lt;foreign-keys&gt;&lt;key app="EN" db-id="9tf0xv5dn5ssxde5wa2vz55ua029zdaeffvt"&gt;277&lt;/key&gt;&lt;/foreign-keys&gt;&lt;ref-type name="Journal Article"&gt;17&lt;/ref-type&gt;&lt;contributors&gt;&lt;authors&gt;&lt;author&gt;Solomon, Susan&lt;/author&gt;&lt;author&gt;Qin, Dahe&lt;/author&gt;&lt;author&gt;Manning, Martin&lt;/author&gt;&lt;author&gt;Marquis, M&lt;/author&gt;&lt;author&gt;Averyt, K&lt;/author&gt;&lt;author&gt;Tignor, MMB&lt;/author&gt;&lt;author&gt;MILLER, HL&lt;/author&gt;&lt;author&gt;Chen, Z&lt;/author&gt;&lt;/authors&gt;&lt;/contributors&gt;&lt;titles&gt;&lt;title&gt;Climate Change 2007. The Physical Science basis: Summary for policymakers. Contribution of Working Group I to the Fourth Assessment Report of the Intergovernmental Panel on Climate Change&lt;/title&gt;&lt;secondary-title&gt;Climate Change 2007: The Physical Science basis: Summary for policymakers. Contribution of Working Group I to the Fourth Assessment Report of the Intergovernmental Panel on Climate Change&lt;/secondary-title&gt;&lt;/titles&gt;&lt;periodical&gt;&lt;full-title&gt;Climate Change 2007: The Physical Science basis: Summary for policymakers. Contribution of Working Group I to the Fourth Assessment Report of the Intergovernmental Panel on Climate Change&lt;/full-title&gt;&lt;/periodical&gt;&lt;dates&gt;&lt;year&gt;2007&lt;/year&gt;&lt;/dates&gt;&lt;urls&gt;&lt;/urls&gt;&lt;/record&gt;&lt;/Cite&gt;&lt;Cite&gt;&lt;Author&gt;McMurry&lt;/Author&gt;&lt;Year&gt;2004&lt;/Year&gt;&lt;RecNum&gt;276&lt;/RecNum&gt;&lt;record&gt;&lt;rec-number&gt;276&lt;/rec-number&gt;&lt;foreign-keys&gt;&lt;key app="EN" db-id="9tf0xv5dn5ssxde5wa2vz55ua029zdaeffvt"&gt;276&lt;/key&gt;&lt;/foreign-keys&gt;&lt;ref-type name="Book"&gt;6&lt;/ref-type&gt;&lt;contributors&gt;&lt;authors&gt;&lt;author&gt;McMurry, Peter H&lt;/author&gt;&lt;author&gt;Shepherd, Marjorie F&lt;/author&gt;&lt;author&gt;Vickery, James S&lt;/author&gt;&lt;/authors&gt;&lt;/contributors&gt;&lt;titles&gt;&lt;title&gt;Particulate matter science for policy makers: A NARSTO assessment&lt;/title&gt;&lt;/titles&gt;&lt;dates&gt;&lt;year&gt;2004&lt;/year&gt;&lt;/dates&gt;&lt;publisher&gt;Cambridge University Press&lt;/publisher&gt;&lt;isbn&gt;0521842875&lt;/isbn&gt;&lt;urls&gt;&lt;/urls&gt;&lt;/record&gt;&lt;/Cite&gt;&lt;/EndNote&gt;</w:instrText>
      </w:r>
      <w:r w:rsidR="0061723F" w:rsidRPr="00E96FF0">
        <w:rPr>
          <w:rFonts w:ascii="Times New Roman" w:hAnsi="Times New Roman" w:cs="Times New Roman"/>
          <w:sz w:val="20"/>
          <w:szCs w:val="20"/>
        </w:rPr>
        <w:fldChar w:fldCharType="separate"/>
      </w:r>
      <w:r w:rsidR="00035E59">
        <w:rPr>
          <w:rFonts w:ascii="Times New Roman" w:hAnsi="Times New Roman" w:cs="Times New Roman"/>
          <w:noProof/>
          <w:sz w:val="20"/>
          <w:szCs w:val="20"/>
        </w:rPr>
        <w:t>(</w:t>
      </w:r>
      <w:hyperlink w:anchor="_ENREF_45" w:tooltip="Solomon, 2007 #277" w:history="1">
        <w:r w:rsidR="00045D7D">
          <w:rPr>
            <w:rFonts w:ascii="Times New Roman" w:hAnsi="Times New Roman" w:cs="Times New Roman"/>
            <w:noProof/>
            <w:sz w:val="20"/>
            <w:szCs w:val="20"/>
          </w:rPr>
          <w:t>Solomon et al., 2007</w:t>
        </w:r>
      </w:hyperlink>
      <w:r w:rsidR="00035E59">
        <w:rPr>
          <w:rFonts w:ascii="Times New Roman" w:hAnsi="Times New Roman" w:cs="Times New Roman"/>
          <w:noProof/>
          <w:sz w:val="20"/>
          <w:szCs w:val="20"/>
        </w:rPr>
        <w:t>;</w:t>
      </w:r>
      <w:hyperlink w:anchor="_ENREF_32" w:tooltip="McMurry, 2004 #276" w:history="1">
        <w:r w:rsidR="00045D7D">
          <w:rPr>
            <w:rFonts w:ascii="Times New Roman" w:hAnsi="Times New Roman" w:cs="Times New Roman"/>
            <w:noProof/>
            <w:sz w:val="20"/>
            <w:szCs w:val="20"/>
          </w:rPr>
          <w:t>McMurry et al., 2004</w:t>
        </w:r>
      </w:hyperlink>
      <w:r w:rsidR="00035E59">
        <w:rPr>
          <w:rFonts w:ascii="Times New Roman" w:hAnsi="Times New Roman" w:cs="Times New Roman"/>
          <w:noProof/>
          <w:sz w:val="20"/>
          <w:szCs w:val="20"/>
        </w:rPr>
        <w:t>)</w:t>
      </w:r>
      <w:r w:rsidR="0061723F" w:rsidRPr="00E96FF0">
        <w:rPr>
          <w:rFonts w:ascii="Times New Roman" w:hAnsi="Times New Roman" w:cs="Times New Roman"/>
          <w:sz w:val="20"/>
          <w:szCs w:val="20"/>
        </w:rPr>
        <w:fldChar w:fldCharType="end"/>
      </w:r>
      <w:r w:rsidR="00F00E4D" w:rsidRPr="00E96FF0">
        <w:rPr>
          <w:rFonts w:ascii="Times New Roman" w:hAnsi="Times New Roman" w:cs="Times New Roman"/>
          <w:sz w:val="20"/>
          <w:szCs w:val="20"/>
        </w:rPr>
        <w:t xml:space="preserve"> and </w:t>
      </w:r>
      <w:r w:rsidR="00BF0069" w:rsidRPr="00E96FF0">
        <w:rPr>
          <w:rFonts w:ascii="Times New Roman" w:hAnsi="Times New Roman" w:cs="Times New Roman"/>
          <w:sz w:val="20"/>
          <w:szCs w:val="20"/>
        </w:rPr>
        <w:t xml:space="preserve">also </w:t>
      </w:r>
      <w:r w:rsidR="00BF0069" w:rsidRPr="00E96FF0">
        <w:rPr>
          <w:rFonts w:ascii="Times New Roman" w:hAnsi="Times New Roman" w:cs="Times New Roman"/>
          <w:noProof/>
          <w:sz w:val="20"/>
          <w:szCs w:val="20"/>
        </w:rPr>
        <w:t>have</w:t>
      </w:r>
      <w:r w:rsidR="00937047" w:rsidRPr="00E96FF0">
        <w:rPr>
          <w:rFonts w:ascii="Times New Roman" w:hAnsi="Times New Roman" w:cs="Times New Roman"/>
          <w:noProof/>
          <w:sz w:val="20"/>
          <w:szCs w:val="20"/>
        </w:rPr>
        <w:t xml:space="preserve"> an</w:t>
      </w:r>
      <w:r w:rsidR="00BF0069" w:rsidRPr="00E96FF0">
        <w:rPr>
          <w:rFonts w:ascii="Times New Roman" w:hAnsi="Times New Roman" w:cs="Times New Roman"/>
          <w:noProof/>
          <w:sz w:val="20"/>
          <w:szCs w:val="20"/>
        </w:rPr>
        <w:t xml:space="preserve"> adverse effect on</w:t>
      </w:r>
      <w:r w:rsidR="00BF0069" w:rsidRPr="00E96FF0">
        <w:rPr>
          <w:rFonts w:ascii="Times New Roman" w:hAnsi="Times New Roman" w:cs="Times New Roman"/>
          <w:sz w:val="20"/>
          <w:szCs w:val="20"/>
        </w:rPr>
        <w:t xml:space="preserve"> human health</w:t>
      </w:r>
      <w:r w:rsidR="00F00E4D" w:rsidRPr="00E96FF0">
        <w:rPr>
          <w:rFonts w:ascii="Times New Roman" w:hAnsi="Times New Roman" w:cs="Times New Roman"/>
          <w:sz w:val="20"/>
          <w:szCs w:val="20"/>
        </w:rPr>
        <w:t>,</w:t>
      </w:r>
      <w:r w:rsidR="00BF0069" w:rsidRPr="00E96FF0">
        <w:rPr>
          <w:rFonts w:ascii="Times New Roman" w:hAnsi="Times New Roman" w:cs="Times New Roman"/>
          <w:sz w:val="20"/>
          <w:szCs w:val="20"/>
        </w:rPr>
        <w:t xml:space="preserve"> as</w:t>
      </w:r>
      <w:r w:rsidR="00F00E4D" w:rsidRPr="00E96FF0">
        <w:rPr>
          <w:rFonts w:ascii="Times New Roman" w:hAnsi="Times New Roman" w:cs="Times New Roman"/>
          <w:sz w:val="20"/>
          <w:szCs w:val="20"/>
        </w:rPr>
        <w:t xml:space="preserve"> shown by</w:t>
      </w:r>
      <w:r w:rsidR="00BF0069" w:rsidRPr="00E96FF0">
        <w:rPr>
          <w:rFonts w:ascii="Times New Roman" w:hAnsi="Times New Roman" w:cs="Times New Roman"/>
          <w:sz w:val="20"/>
          <w:szCs w:val="20"/>
        </w:rPr>
        <w:t xml:space="preserve"> numerous epidemiological studies </w:t>
      </w:r>
      <w:r w:rsidR="0061723F" w:rsidRPr="00E96FF0">
        <w:rPr>
          <w:rFonts w:ascii="Times New Roman" w:hAnsi="Times New Roman" w:cs="Times New Roman"/>
          <w:sz w:val="20"/>
          <w:szCs w:val="20"/>
        </w:rPr>
        <w:fldChar w:fldCharType="begin">
          <w:fldData xml:space="preserve">PEVuZE5vdGU+PENpdGU+PEF1dGhvcj5Qb3BlIElJPC9BdXRob3I+PFllYXI+MjAwNjwvWWVhcj48
UmVjTnVtPjg8L1JlY051bT48RGlzcGxheVRleHQ+KFBvcGUgSUkgYW5kIERvY2tlcnksIDIwMDY7
RG9ja2VyeSwgMjAwOTtEb2NrZXJ5IGFuZCBQb3BlLCAxOTk0O0dhdWRlcm1hbiBldCBhbC4sIDIw
MDcpPC9EaXNwbGF5VGV4dD48cmVjb3JkPjxyZWMtbnVtYmVyPjg8L3JlYy1udW1iZXI+PGZvcmVp
Z24ta2V5cz48a2V5IGFwcD0iRU4iIGRiLWlkPSI5dGYweHY1ZG41c3N4ZGU1d2Eydno1NXVhMDI5
emRhZWZmdnQiPjg8L2tleT48L2ZvcmVpZ24ta2V5cz48cmVmLXR5cGUgbmFtZT0iSm91cm5hbCBB
cnRpY2xlIj4xNzwvcmVmLXR5cGU+PGNvbnRyaWJ1dG9ycz48YXV0aG9ycz48YXV0aG9yPlBvcGUg
SUksIEMuIEFyZGVuPC9hdXRob3I+PGF1dGhvcj5Eb2NrZXJ5LCBEb3VnbGFzIFcuIDwvYXV0aG9y
PjwvYXV0aG9ycz48L2NvbnRyaWJ1dG9ycz48dGl0bGVzPjx0aXRsZT5IZWFsdGggZWZmZWN0cyBv
ZiBmaW5lIHBhcnRpY3VsYXRlIGFpciBwb2xsdXRpb246IGxpbmVzIHRoYXQgY29ubmVjdDwvdGl0
bGU+PHNlY29uZGFyeS10aXRsZT5BaXIgJmFtcDsgV2FzdGUgTWFuYWdlbWVudCBBc3NvY2lhdGlv
bjwvc2Vjb25kYXJ5LXRpdGxlPjwvdGl0bGVzPjxwZXJpb2RpY2FsPjxmdWxsLXRpdGxlPkFpciAm
YW1wOyBXYXN0ZSBNYW5hZ2VtZW50IEFzc29jaWF0aW9uPC9mdWxsLXRpdGxlPjwvcGVyaW9kaWNh
bD48cGFnZXM+NzA5LTc0MjwvcGFnZXM+PG51bWJlcj41NjwvbnVtYmVyPjxzZWN0aW9uPjcwOTwv
c2VjdGlvbj48ZGF0ZXM+PHllYXI+MjAwNjwveWVhcj48L2RhdGVzPjx1cmxzPjwvdXJscz48L3Jl
Y29yZD48L0NpdGU+PENpdGU+PEF1dGhvcj5Eb2NrZXJ5PC9BdXRob3I+PFllYXI+MjAwOTwvWWVh
cj48UmVjTnVtPjI1MjwvUmVjTnVtPjxyZWNvcmQ+PHJlYy1udW1iZXI+MjUyPC9yZWMtbnVtYmVy
Pjxmb3JlaWduLWtleXM+PGtleSBhcHA9IkVOIiBkYi1pZD0iOXRmMHh2NWRuNXNzeGRlNXdhMnZ6
NTV1YTAyOXpkYWVmZnZ0Ij4yNTI8L2tleT48L2ZvcmVpZ24ta2V5cz48cmVmLXR5cGUgbmFtZT0i
Sm91cm5hbCBBcnRpY2xlIj4xNzwvcmVmLXR5cGU+PGNvbnRyaWJ1dG9ycz48YXV0aG9ycz48YXV0
aG9yPkRvY2tlcnksIERvdWdsYXMgVzwvYXV0aG9yPjwvYXV0aG9ycz48L2NvbnRyaWJ1dG9ycz48
dGl0bGVzPjx0aXRsZT5IZWFsdGggZWZmZWN0cyBvZiBwYXJ0aWN1bGF0ZSBhaXIgcG9sbHV0aW9u
PC90aXRsZT48c2Vjb25kYXJ5LXRpdGxlPkFubmFscyBvZiBlcGlkZW1pb2xvZ3k8L3NlY29uZGFy
eS10aXRsZT48L3RpdGxlcz48cGVyaW9kaWNhbD48ZnVsbC10aXRsZT5Bbm5hbHMgb2YgZXBpZGVt
aW9sb2d5PC9mdWxsLXRpdGxlPjwvcGVyaW9kaWNhbD48cGFnZXM+MjU3LTI2MzwvcGFnZXM+PHZv
bHVtZT4xOTwvdm9sdW1lPjxudW1iZXI+NDwvbnVtYmVyPjxkYXRlcz48eWVhcj4yMDA5PC95ZWFy
PjwvZGF0ZXM+PGlzYm4+MTA0Ny0yNzk3PC9pc2JuPjx1cmxzPjwvdXJscz48L3JlY29yZD48L0Np
dGU+PENpdGU+PEF1dGhvcj5Eb2NrZXJ5PC9BdXRob3I+PFllYXI+MTk5NDwvWWVhcj48UmVjTnVt
PjI1NjwvUmVjTnVtPjxyZWNvcmQ+PHJlYy1udW1iZXI+MjU2PC9yZWMtbnVtYmVyPjxmb3JlaWdu
LWtleXM+PGtleSBhcHA9IkVOIiBkYi1pZD0iOXRmMHh2NWRuNXNzeGRlNXdhMnZ6NTV1YTAyOXpk
YWVmZnZ0Ij4yNTY8L2tleT48L2ZvcmVpZ24ta2V5cz48cmVmLXR5cGUgbmFtZT0iSm91cm5hbCBB
cnRpY2xlIj4xNzwvcmVmLXR5cGU+PGNvbnRyaWJ1dG9ycz48YXV0aG9ycz48YXV0aG9yPkRvY2tl
cnksIERvdWdsYXMgVzwvYXV0aG9yPjxhdXRob3I+UG9wZSwgQyBBcmRlbjwvYXV0aG9yPjwvYXV0
aG9ycz48L2NvbnRyaWJ1dG9ycz48dGl0bGVzPjx0aXRsZT5BY3V0ZSByZXNwaXJhdG9yeSBlZmZl
Y3RzIG9mIHBhcnRpY3VsYXRlIGFpciBwb2xsdXRpb248L3RpdGxlPjxzZWNvbmRhcnktdGl0bGU+
QW5udWFsIHJldmlldyBvZiBwdWJsaWMgaGVhbHRoPC9zZWNvbmRhcnktdGl0bGU+PC90aXRsZXM+
PHBlcmlvZGljYWw+PGZ1bGwtdGl0bGU+QW5udWFsIHJldmlldyBvZiBwdWJsaWMgaGVhbHRoPC9m
dWxsLXRpdGxlPjwvcGVyaW9kaWNhbD48cGFnZXM+MTA3LTEzMjwvcGFnZXM+PHZvbHVtZT4xNTwv
dm9sdW1lPjxudW1iZXI+MTwvbnVtYmVyPjxkYXRlcz48eWVhcj4xOTk0PC95ZWFyPjwvZGF0ZXM+
PGlzYm4+MDE2My03NTI1PC9pc2JuPjx1cmxzPjwvdXJscz48L3JlY29yZD48L0NpdGU+PENpdGU+
PEF1dGhvcj5HYXVkZXJtYW48L0F1dGhvcj48WWVhcj4yMDA3PC9ZZWFyPjxSZWNOdW0+MjY1PC9S
ZWNOdW0+PHJlY29yZD48cmVjLW51bWJlcj4yNjU8L3JlYy1udW1iZXI+PGZvcmVpZ24ta2V5cz48
a2V5IGFwcD0iRU4iIGRiLWlkPSI5dGYweHY1ZG41c3N4ZGU1d2Eydno1NXVhMDI5emRhZWZmdnQi
PjI2NTwva2V5PjwvZm9yZWlnbi1rZXlzPjxyZWYtdHlwZSBuYW1lPSJKb3VybmFsIEFydGljbGUi
PjE3PC9yZWYtdHlwZT48Y29udHJpYnV0b3JzPjxhdXRob3JzPjxhdXRob3I+R2F1ZGVybWFuLCBX
IEphbWVzPC9hdXRob3I+PGF1dGhvcj5Wb3JhLCBIaXRhPC9hdXRob3I+PGF1dGhvcj5NY0Nvbm5l
bGwsIFJvYjwvYXV0aG9yPjxhdXRob3I+QmVyaGFuZSwgS2lyb3M8L2F1dGhvcj48YXV0aG9yPkdp
bGxpbGFuZCwgRnJhbms8L2F1dGhvcj48YXV0aG9yPlRob21hcywgRHVuY2FuPC9hdXRob3I+PGF1
dGhvcj5MdXJtYW5uLCBGcmVkPC9hdXRob3I+PGF1dGhvcj5Bdm9sLCBFZHdhcmQ8L2F1dGhvcj48
YXV0aG9yPkt1bnpsaSwgTmlubzwvYXV0aG9yPjxhdXRob3I+SmVycmV0dCwgTWljaGFlbDwvYXV0
aG9yPjwvYXV0aG9ycz48L2NvbnRyaWJ1dG9ycz48dGl0bGVzPjx0aXRsZT5FZmZlY3Qgb2YgZXhw
b3N1cmUgdG8gdHJhZmZpYyBvbiBsdW5nIGRldmVsb3BtZW50IGZyb20gMTAgdG8gMTggeWVhcnMg
b2YgYWdlOiBhIGNvaG9ydCBzdHVkeTwvdGl0bGU+PHNlY29uZGFyeS10aXRsZT5UaGUgTGFuY2V0
PC9zZWNvbmRhcnktdGl0bGU+PC90aXRsZXM+PHBlcmlvZGljYWw+PGZ1bGwtdGl0bGU+VGhlIExh
bmNldDwvZnVsbC10aXRsZT48L3BlcmlvZGljYWw+PHBhZ2VzPjU3MS01Nzc8L3BhZ2VzPjx2b2x1
bWU+MzY5PC92b2x1bWU+PG51bWJlcj45NTYxPC9udW1iZXI+PGRhdGVzPjx5ZWFyPjIwMDc8L3ll
YXI+PC9kYXRlcz48aXNibj4wMTQwLTY3MzY8L2lzYm4+PHVybHM+PC91cmxzPjwvcmVjb3JkPjwv
Q2l0ZT48L0VuZE5vdGU+
</w:fldData>
        </w:fldChar>
      </w:r>
      <w:r w:rsidR="00035E59">
        <w:rPr>
          <w:rFonts w:ascii="Times New Roman" w:hAnsi="Times New Roman" w:cs="Times New Roman"/>
          <w:sz w:val="20"/>
          <w:szCs w:val="20"/>
        </w:rPr>
        <w:instrText xml:space="preserve"> ADDIN EN.CITE </w:instrText>
      </w:r>
      <w:r w:rsidR="00035E59">
        <w:rPr>
          <w:rFonts w:ascii="Times New Roman" w:hAnsi="Times New Roman" w:cs="Times New Roman"/>
          <w:sz w:val="20"/>
          <w:szCs w:val="20"/>
        </w:rPr>
        <w:fldChar w:fldCharType="begin">
          <w:fldData xml:space="preserve">PEVuZE5vdGU+PENpdGU+PEF1dGhvcj5Qb3BlIElJPC9BdXRob3I+PFllYXI+MjAwNjwvWWVhcj48
UmVjTnVtPjg8L1JlY051bT48RGlzcGxheVRleHQ+KFBvcGUgSUkgYW5kIERvY2tlcnksIDIwMDY7
RG9ja2VyeSwgMjAwOTtEb2NrZXJ5IGFuZCBQb3BlLCAxOTk0O0dhdWRlcm1hbiBldCBhbC4sIDIw
MDcpPC9EaXNwbGF5VGV4dD48cmVjb3JkPjxyZWMtbnVtYmVyPjg8L3JlYy1udW1iZXI+PGZvcmVp
Z24ta2V5cz48a2V5IGFwcD0iRU4iIGRiLWlkPSI5dGYweHY1ZG41c3N4ZGU1d2Eydno1NXVhMDI5
emRhZWZmdnQiPjg8L2tleT48L2ZvcmVpZ24ta2V5cz48cmVmLXR5cGUgbmFtZT0iSm91cm5hbCBB
cnRpY2xlIj4xNzwvcmVmLXR5cGU+PGNvbnRyaWJ1dG9ycz48YXV0aG9ycz48YXV0aG9yPlBvcGUg
SUksIEMuIEFyZGVuPC9hdXRob3I+PGF1dGhvcj5Eb2NrZXJ5LCBEb3VnbGFzIFcuIDwvYXV0aG9y
PjwvYXV0aG9ycz48L2NvbnRyaWJ1dG9ycz48dGl0bGVzPjx0aXRsZT5IZWFsdGggZWZmZWN0cyBv
ZiBmaW5lIHBhcnRpY3VsYXRlIGFpciBwb2xsdXRpb246IGxpbmVzIHRoYXQgY29ubmVjdDwvdGl0
bGU+PHNlY29uZGFyeS10aXRsZT5BaXIgJmFtcDsgV2FzdGUgTWFuYWdlbWVudCBBc3NvY2lhdGlv
bjwvc2Vjb25kYXJ5LXRpdGxlPjwvdGl0bGVzPjxwZXJpb2RpY2FsPjxmdWxsLXRpdGxlPkFpciAm
YW1wOyBXYXN0ZSBNYW5hZ2VtZW50IEFzc29jaWF0aW9uPC9mdWxsLXRpdGxlPjwvcGVyaW9kaWNh
bD48cGFnZXM+NzA5LTc0MjwvcGFnZXM+PG51bWJlcj41NjwvbnVtYmVyPjxzZWN0aW9uPjcwOTwv
c2VjdGlvbj48ZGF0ZXM+PHllYXI+MjAwNjwveWVhcj48L2RhdGVzPjx1cmxzPjwvdXJscz48L3Jl
Y29yZD48L0NpdGU+PENpdGU+PEF1dGhvcj5Eb2NrZXJ5PC9BdXRob3I+PFllYXI+MjAwOTwvWWVh
cj48UmVjTnVtPjI1MjwvUmVjTnVtPjxyZWNvcmQ+PHJlYy1udW1iZXI+MjUyPC9yZWMtbnVtYmVy
Pjxmb3JlaWduLWtleXM+PGtleSBhcHA9IkVOIiBkYi1pZD0iOXRmMHh2NWRuNXNzeGRlNXdhMnZ6
NTV1YTAyOXpkYWVmZnZ0Ij4yNTI8L2tleT48L2ZvcmVpZ24ta2V5cz48cmVmLXR5cGUgbmFtZT0i
Sm91cm5hbCBBcnRpY2xlIj4xNzwvcmVmLXR5cGU+PGNvbnRyaWJ1dG9ycz48YXV0aG9ycz48YXV0
aG9yPkRvY2tlcnksIERvdWdsYXMgVzwvYXV0aG9yPjwvYXV0aG9ycz48L2NvbnRyaWJ1dG9ycz48
dGl0bGVzPjx0aXRsZT5IZWFsdGggZWZmZWN0cyBvZiBwYXJ0aWN1bGF0ZSBhaXIgcG9sbHV0aW9u
PC90aXRsZT48c2Vjb25kYXJ5LXRpdGxlPkFubmFscyBvZiBlcGlkZW1pb2xvZ3k8L3NlY29uZGFy
eS10aXRsZT48L3RpdGxlcz48cGVyaW9kaWNhbD48ZnVsbC10aXRsZT5Bbm5hbHMgb2YgZXBpZGVt
aW9sb2d5PC9mdWxsLXRpdGxlPjwvcGVyaW9kaWNhbD48cGFnZXM+MjU3LTI2MzwvcGFnZXM+PHZv
bHVtZT4xOTwvdm9sdW1lPjxudW1iZXI+NDwvbnVtYmVyPjxkYXRlcz48eWVhcj4yMDA5PC95ZWFy
PjwvZGF0ZXM+PGlzYm4+MTA0Ny0yNzk3PC9pc2JuPjx1cmxzPjwvdXJscz48L3JlY29yZD48L0Np
dGU+PENpdGU+PEF1dGhvcj5Eb2NrZXJ5PC9BdXRob3I+PFllYXI+MTk5NDwvWWVhcj48UmVjTnVt
PjI1NjwvUmVjTnVtPjxyZWNvcmQ+PHJlYy1udW1iZXI+MjU2PC9yZWMtbnVtYmVyPjxmb3JlaWdu
LWtleXM+PGtleSBhcHA9IkVOIiBkYi1pZD0iOXRmMHh2NWRuNXNzeGRlNXdhMnZ6NTV1YTAyOXpk
YWVmZnZ0Ij4yNTY8L2tleT48L2ZvcmVpZ24ta2V5cz48cmVmLXR5cGUgbmFtZT0iSm91cm5hbCBB
cnRpY2xlIj4xNzwvcmVmLXR5cGU+PGNvbnRyaWJ1dG9ycz48YXV0aG9ycz48YXV0aG9yPkRvY2tl
cnksIERvdWdsYXMgVzwvYXV0aG9yPjxhdXRob3I+UG9wZSwgQyBBcmRlbjwvYXV0aG9yPjwvYXV0
aG9ycz48L2NvbnRyaWJ1dG9ycz48dGl0bGVzPjx0aXRsZT5BY3V0ZSByZXNwaXJhdG9yeSBlZmZl
Y3RzIG9mIHBhcnRpY3VsYXRlIGFpciBwb2xsdXRpb248L3RpdGxlPjxzZWNvbmRhcnktdGl0bGU+
QW5udWFsIHJldmlldyBvZiBwdWJsaWMgaGVhbHRoPC9zZWNvbmRhcnktdGl0bGU+PC90aXRsZXM+
PHBlcmlvZGljYWw+PGZ1bGwtdGl0bGU+QW5udWFsIHJldmlldyBvZiBwdWJsaWMgaGVhbHRoPC9m
dWxsLXRpdGxlPjwvcGVyaW9kaWNhbD48cGFnZXM+MTA3LTEzMjwvcGFnZXM+PHZvbHVtZT4xNTwv
dm9sdW1lPjxudW1iZXI+MTwvbnVtYmVyPjxkYXRlcz48eWVhcj4xOTk0PC95ZWFyPjwvZGF0ZXM+
PGlzYm4+MDE2My03NTI1PC9pc2JuPjx1cmxzPjwvdXJscz48L3JlY29yZD48L0NpdGU+PENpdGU+
PEF1dGhvcj5HYXVkZXJtYW48L0F1dGhvcj48WWVhcj4yMDA3PC9ZZWFyPjxSZWNOdW0+MjY1PC9S
ZWNOdW0+PHJlY29yZD48cmVjLW51bWJlcj4yNjU8L3JlYy1udW1iZXI+PGZvcmVpZ24ta2V5cz48
a2V5IGFwcD0iRU4iIGRiLWlkPSI5dGYweHY1ZG41c3N4ZGU1d2Eydno1NXVhMDI5emRhZWZmdnQi
PjI2NTwva2V5PjwvZm9yZWlnbi1rZXlzPjxyZWYtdHlwZSBuYW1lPSJKb3VybmFsIEFydGljbGUi
PjE3PC9yZWYtdHlwZT48Y29udHJpYnV0b3JzPjxhdXRob3JzPjxhdXRob3I+R2F1ZGVybWFuLCBX
IEphbWVzPC9hdXRob3I+PGF1dGhvcj5Wb3JhLCBIaXRhPC9hdXRob3I+PGF1dGhvcj5NY0Nvbm5l
bGwsIFJvYjwvYXV0aG9yPjxhdXRob3I+QmVyaGFuZSwgS2lyb3M8L2F1dGhvcj48YXV0aG9yPkdp
bGxpbGFuZCwgRnJhbms8L2F1dGhvcj48YXV0aG9yPlRob21hcywgRHVuY2FuPC9hdXRob3I+PGF1
dGhvcj5MdXJtYW5uLCBGcmVkPC9hdXRob3I+PGF1dGhvcj5Bdm9sLCBFZHdhcmQ8L2F1dGhvcj48
YXV0aG9yPkt1bnpsaSwgTmlubzwvYXV0aG9yPjxhdXRob3I+SmVycmV0dCwgTWljaGFlbDwvYXV0
aG9yPjwvYXV0aG9ycz48L2NvbnRyaWJ1dG9ycz48dGl0bGVzPjx0aXRsZT5FZmZlY3Qgb2YgZXhw
b3N1cmUgdG8gdHJhZmZpYyBvbiBsdW5nIGRldmVsb3BtZW50IGZyb20gMTAgdG8gMTggeWVhcnMg
b2YgYWdlOiBhIGNvaG9ydCBzdHVkeTwvdGl0bGU+PHNlY29uZGFyeS10aXRsZT5UaGUgTGFuY2V0
PC9zZWNvbmRhcnktdGl0bGU+PC90aXRsZXM+PHBlcmlvZGljYWw+PGZ1bGwtdGl0bGU+VGhlIExh
bmNldDwvZnVsbC10aXRsZT48L3BlcmlvZGljYWw+PHBhZ2VzPjU3MS01Nzc8L3BhZ2VzPjx2b2x1
bWU+MzY5PC92b2x1bWU+PG51bWJlcj45NTYxPC9udW1iZXI+PGRhdGVzPjx5ZWFyPjIwMDc8L3ll
YXI+PC9kYXRlcz48aXNibj4wMTQwLTY3MzY8L2lzYm4+PHVybHM+PC91cmxzPjwvcmVjb3JkPjwv
Q2l0ZT48L0VuZE5vdGU+
</w:fldData>
        </w:fldChar>
      </w:r>
      <w:r w:rsidR="00035E59">
        <w:rPr>
          <w:rFonts w:ascii="Times New Roman" w:hAnsi="Times New Roman" w:cs="Times New Roman"/>
          <w:sz w:val="20"/>
          <w:szCs w:val="20"/>
        </w:rPr>
        <w:instrText xml:space="preserve"> ADDIN EN.CITE.DATA </w:instrText>
      </w:r>
      <w:r w:rsidR="00035E59">
        <w:rPr>
          <w:rFonts w:ascii="Times New Roman" w:hAnsi="Times New Roman" w:cs="Times New Roman"/>
          <w:sz w:val="20"/>
          <w:szCs w:val="20"/>
        </w:rPr>
      </w:r>
      <w:r w:rsidR="00035E59">
        <w:rPr>
          <w:rFonts w:ascii="Times New Roman" w:hAnsi="Times New Roman" w:cs="Times New Roman"/>
          <w:sz w:val="20"/>
          <w:szCs w:val="20"/>
        </w:rPr>
        <w:fldChar w:fldCharType="end"/>
      </w:r>
      <w:r w:rsidR="0061723F" w:rsidRPr="00E96FF0">
        <w:rPr>
          <w:rFonts w:ascii="Times New Roman" w:hAnsi="Times New Roman" w:cs="Times New Roman"/>
          <w:sz w:val="20"/>
          <w:szCs w:val="20"/>
        </w:rPr>
      </w:r>
      <w:r w:rsidR="0061723F" w:rsidRPr="00E96FF0">
        <w:rPr>
          <w:rFonts w:ascii="Times New Roman" w:hAnsi="Times New Roman" w:cs="Times New Roman"/>
          <w:sz w:val="20"/>
          <w:szCs w:val="20"/>
        </w:rPr>
        <w:fldChar w:fldCharType="separate"/>
      </w:r>
      <w:r w:rsidR="00035E59">
        <w:rPr>
          <w:rFonts w:ascii="Times New Roman" w:hAnsi="Times New Roman" w:cs="Times New Roman"/>
          <w:noProof/>
          <w:sz w:val="20"/>
          <w:szCs w:val="20"/>
        </w:rPr>
        <w:t>(</w:t>
      </w:r>
      <w:hyperlink w:anchor="_ENREF_37" w:tooltip="Pope II, 2006 #8" w:history="1">
        <w:r w:rsidR="00045D7D">
          <w:rPr>
            <w:rFonts w:ascii="Times New Roman" w:hAnsi="Times New Roman" w:cs="Times New Roman"/>
            <w:noProof/>
            <w:sz w:val="20"/>
            <w:szCs w:val="20"/>
          </w:rPr>
          <w:t>Pope II and Dockery, 2006</w:t>
        </w:r>
      </w:hyperlink>
      <w:r w:rsidR="00035E59">
        <w:rPr>
          <w:rFonts w:ascii="Times New Roman" w:hAnsi="Times New Roman" w:cs="Times New Roman"/>
          <w:noProof/>
          <w:sz w:val="20"/>
          <w:szCs w:val="20"/>
        </w:rPr>
        <w:t>;</w:t>
      </w:r>
      <w:hyperlink w:anchor="_ENREF_12" w:tooltip="Dockery, 2009 #252" w:history="1">
        <w:r w:rsidR="00045D7D">
          <w:rPr>
            <w:rFonts w:ascii="Times New Roman" w:hAnsi="Times New Roman" w:cs="Times New Roman"/>
            <w:noProof/>
            <w:sz w:val="20"/>
            <w:szCs w:val="20"/>
          </w:rPr>
          <w:t>Dockery, 2009</w:t>
        </w:r>
      </w:hyperlink>
      <w:r w:rsidR="00035E59">
        <w:rPr>
          <w:rFonts w:ascii="Times New Roman" w:hAnsi="Times New Roman" w:cs="Times New Roman"/>
          <w:noProof/>
          <w:sz w:val="20"/>
          <w:szCs w:val="20"/>
        </w:rPr>
        <w:t>;</w:t>
      </w:r>
      <w:hyperlink w:anchor="_ENREF_11" w:tooltip="Dockery, 1994 #256" w:history="1">
        <w:r w:rsidR="00045D7D">
          <w:rPr>
            <w:rFonts w:ascii="Times New Roman" w:hAnsi="Times New Roman" w:cs="Times New Roman"/>
            <w:noProof/>
            <w:sz w:val="20"/>
            <w:szCs w:val="20"/>
          </w:rPr>
          <w:t>Dockery and Pope, 1994</w:t>
        </w:r>
      </w:hyperlink>
      <w:r w:rsidR="00035E59">
        <w:rPr>
          <w:rFonts w:ascii="Times New Roman" w:hAnsi="Times New Roman" w:cs="Times New Roman"/>
          <w:noProof/>
          <w:sz w:val="20"/>
          <w:szCs w:val="20"/>
        </w:rPr>
        <w:t>;</w:t>
      </w:r>
      <w:hyperlink w:anchor="_ENREF_15" w:tooltip="Gauderman, 2007 #265" w:history="1">
        <w:r w:rsidR="00045D7D">
          <w:rPr>
            <w:rFonts w:ascii="Times New Roman" w:hAnsi="Times New Roman" w:cs="Times New Roman"/>
            <w:noProof/>
            <w:sz w:val="20"/>
            <w:szCs w:val="20"/>
          </w:rPr>
          <w:t>Gauderman et al., 2007</w:t>
        </w:r>
      </w:hyperlink>
      <w:r w:rsidR="00035E59">
        <w:rPr>
          <w:rFonts w:ascii="Times New Roman" w:hAnsi="Times New Roman" w:cs="Times New Roman"/>
          <w:noProof/>
          <w:sz w:val="20"/>
          <w:szCs w:val="20"/>
        </w:rPr>
        <w:t>)</w:t>
      </w:r>
      <w:r w:rsidR="0061723F" w:rsidRPr="00E96FF0">
        <w:rPr>
          <w:rFonts w:ascii="Times New Roman" w:hAnsi="Times New Roman" w:cs="Times New Roman"/>
          <w:sz w:val="20"/>
          <w:szCs w:val="20"/>
        </w:rPr>
        <w:fldChar w:fldCharType="end"/>
      </w:r>
      <w:r w:rsidR="006F3E18" w:rsidRPr="00E96FF0">
        <w:rPr>
          <w:rFonts w:ascii="Times New Roman" w:hAnsi="Times New Roman" w:cs="Times New Roman"/>
          <w:sz w:val="20"/>
          <w:szCs w:val="20"/>
        </w:rPr>
        <w:t>. Smaller particles, such as ultrafine particles (UFPs,</w:t>
      </w:r>
      <w:r w:rsidR="00F00E4D" w:rsidRPr="00E96FF0">
        <w:rPr>
          <w:rFonts w:ascii="Times New Roman" w:hAnsi="Times New Roman" w:cs="Times New Roman"/>
          <w:sz w:val="20"/>
          <w:szCs w:val="20"/>
        </w:rPr>
        <w:t xml:space="preserve"> with a diameter</w:t>
      </w:r>
      <w:r w:rsidR="006F3E18" w:rsidRPr="00E96FF0">
        <w:rPr>
          <w:rFonts w:ascii="Times New Roman" w:hAnsi="Times New Roman" w:cs="Times New Roman"/>
          <w:sz w:val="20"/>
          <w:szCs w:val="20"/>
        </w:rPr>
        <w:t xml:space="preserve"> </w:t>
      </w:r>
      <w:r w:rsidR="009A4753" w:rsidRPr="00E96FF0">
        <w:rPr>
          <w:rFonts w:ascii="Times New Roman" w:hAnsi="Times New Roman" w:cs="Times New Roman"/>
          <w:sz w:val="20"/>
          <w:szCs w:val="20"/>
        </w:rPr>
        <w:t>&lt;</w:t>
      </w:r>
      <w:r w:rsidR="006F3E18" w:rsidRPr="00E96FF0">
        <w:rPr>
          <w:rFonts w:ascii="Times New Roman" w:hAnsi="Times New Roman" w:cs="Times New Roman"/>
          <w:sz w:val="20"/>
          <w:szCs w:val="20"/>
        </w:rPr>
        <w:t xml:space="preserve"> 100 nm), can have greater adverse effect on human health as they can penetrate deeply into the pulmonary system </w:t>
      </w:r>
      <w:r w:rsidR="0061723F" w:rsidRPr="00E96FF0">
        <w:rPr>
          <w:rFonts w:ascii="Times New Roman" w:hAnsi="Times New Roman" w:cs="Times New Roman"/>
          <w:sz w:val="20"/>
          <w:szCs w:val="20"/>
        </w:rPr>
        <w:fldChar w:fldCharType="begin">
          <w:fldData xml:space="preserve">PEVuZE5vdGU+PENpdGU+PEF1dGhvcj5XSE88L0F1dGhvcj48WWVhcj4yMDA1PC9ZZWFyPjxSZWNO
dW0+MTE4PC9SZWNOdW0+PERpc3BsYXlUZXh0PihXSE8sIDIwMDU7RGVsZmlubyBldCBhbC4sIDIw
MDU7TGkgZXQgYWwuLCAyMDAzKTwvRGlzcGxheVRleHQ+PHJlY29yZD48cmVjLW51bWJlcj4xMTg8
L3JlYy1udW1iZXI+PGZvcmVpZ24ta2V5cz48a2V5IGFwcD0iRU4iIGRiLWlkPSI5dGYweHY1ZG41
c3N4ZGU1d2Eydno1NXVhMDI5emRhZWZmdnQiPjExODwva2V5PjwvZm9yZWlnbi1rZXlzPjxyZWYt
dHlwZSBuYW1lPSJCb29rIj42PC9yZWYtdHlwZT48Y29udHJpYnV0b3JzPjxhdXRob3JzPjxhdXRo
b3I+V29ybGQgSGVhbHRoIE9yZ2FuaXphdGlvbiBXSE88L2F1dGhvcj48L2F1dGhvcnM+PC9jb250
cmlidXRvcnM+PHRpdGxlcz48dGl0bGU+QWlyIFF1YWxpdHkgR3VpZGVsaW5lczogR2xvYmFsIFVw
ZGF0ZSAyMDA1OiBQYXJ0aWN1bGF0ZSBNYXR0ZXIsIE96b25lLCBOaXRyb2dlbiBEaW94aWRlLCBh
bmQgU3VsZnVyIERpb3hpZGU8L3RpdGxlPjwvdGl0bGVzPjxkYXRlcz48eWVhcj4yMDA1PC95ZWFy
PjwvZGF0ZXM+PHB1Ymxpc2hlcj5Xb3JsZCBIZWFsdGggT3JnYW5pemF0aW9uIEV1cm9wZTwvcHVi
bGlzaGVyPjxpc2JuPjkyODkwMjE5MjY8L2lzYm4+PHVybHM+PC91cmxzPjwvcmVjb3JkPjwvQ2l0
ZT48Q2l0ZT48QXV0aG9yPkRlbGZpbm88L0F1dGhvcj48WWVhcj4yMDA1PC9ZZWFyPjxSZWNOdW0+
MjYzPC9SZWNOdW0+PHJlY29yZD48cmVjLW51bWJlcj4yNjM8L3JlYy1udW1iZXI+PGZvcmVpZ24t
a2V5cz48a2V5IGFwcD0iRU4iIGRiLWlkPSI5dGYweHY1ZG41c3N4ZGU1d2Eydno1NXVhMDI5emRh
ZWZmdnQiPjI2Mzwva2V5PjwvZm9yZWlnbi1rZXlzPjxyZWYtdHlwZSBuYW1lPSJKb3VybmFsIEFy
dGljbGUiPjE3PC9yZWYtdHlwZT48Y29udHJpYnV0b3JzPjxhdXRob3JzPjxhdXRob3I+RGVsZmlu
bywgUmFscGggSjwvYXV0aG9yPjxhdXRob3I+U2lvdXRhcywgQ29uc3RhbnRpbm9zPC9hdXRob3I+
PGF1dGhvcj5NYWxpaywgU2hhaXN0YTwvYXV0aG9yPjwvYXV0aG9ycz48L2NvbnRyaWJ1dG9ycz48
dGl0bGVzPjx0aXRsZT5Qb3RlbnRpYWwgcm9sZSBvZiB1bHRyYWZpbmUgcGFydGljbGVzIGluIGFz
c29jaWF0aW9ucyBiZXR3ZWVuIGFpcmJvcm5lIHBhcnRpY2xlIG1hc3MgYW5kIGNhcmRpb3Zhc2N1
bGFyIGhlYWx0aDwvdGl0bGU+PHNlY29uZGFyeS10aXRsZT5FbnZpcm9ubWVudGFsIGhlYWx0aCBw
ZXJzcGVjdGl2ZXM8L3NlY29uZGFyeS10aXRsZT48L3RpdGxlcz48cGVyaW9kaWNhbD48ZnVsbC10
aXRsZT5FbnZpcm9ubWVudGFsIEhlYWx0aCBQZXJzcGVjdGl2ZXM8L2Z1bGwtdGl0bGU+PC9wZXJp
b2RpY2FsPjxwYWdlcz45MzQ8L3BhZ2VzPjx2b2x1bWU+MTEzPC92b2x1bWU+PG51bWJlcj44PC9u
dW1iZXI+PGRhdGVzPjx5ZWFyPjIwMDU8L3llYXI+PC9kYXRlcz48dXJscz48L3VybHM+PC9yZWNv
cmQ+PC9DaXRlPjxDaXRlPjxBdXRob3I+TGk8L0F1dGhvcj48WWVhcj4yMDAzPC9ZZWFyPjxSZWNO
dW0+Mjg8L1JlY051bT48cmVjb3JkPjxyZWMtbnVtYmVyPjI4PC9yZWMtbnVtYmVyPjxmb3JlaWdu
LWtleXM+PGtleSBhcHA9IkVOIiBkYi1pZD0iNTJyZjl4enc1ZXhycjJlcnB4OHh4MnJ5eHNwd3By
ZWF2cHpwIiB0aW1lc3RhbXA9IjE0MjY0Njk2NzYiPjI4PC9rZXk+PC9mb3JlaWduLWtleXM+PHJl
Zi10eXBlIG5hbWU9IkpvdXJuYWwgQXJ0aWNsZSI+MTc8L3JlZi10eXBlPjxjb250cmlidXRvcnM+
PGF1dGhvcnM+PGF1dGhvcj5MaSwgTmluZzwvYXV0aG9yPjxhdXRob3I+U2lvdXRhcywgQ29uc3Rh
bnRpbm9zPC9hdXRob3I+PGF1dGhvcj5DaG8sIEFydGh1cjwvYXV0aG9yPjxhdXRob3I+U2NobWl0
eiwgRGVicmE8L2F1dGhvcj48YXV0aG9yPk1pc3JhLCBDaGFuZGFuPC9hdXRob3I+PGF1dGhvcj5T
ZW1wZiwgSm9hbjwvYXV0aG9yPjxhdXRob3I+V2FuZywgTWVpeWluZzwvYXV0aG9yPjxhdXRob3I+
T2JlcmxleSwgVGVycnk8L2F1dGhvcj48YXV0aG9yPkZyb2luZXMsIEpvaG48L2F1dGhvcj48YXV0
aG9yPk5lbCwgQW5kcmU8L2F1dGhvcj48L2F1dGhvcnM+PC9jb250cmlidXRvcnM+PHRpdGxlcz48
dGl0bGU+VWx0cmFmaW5lIHBhcnRpY3VsYXRlIHBvbGx1dGFudHMgaW5kdWNlIG94aWRhdGl2ZSBz
dHJlc3MgYW5kIG1pdG9jaG9uZHJpYWwgZGFtYWdlPC90aXRsZT48c2Vjb25kYXJ5LXRpdGxlPkVu
dmlyb25tZW50YWwgaGVhbHRoIHBlcnNwZWN0aXZlczwvc2Vjb25kYXJ5LXRpdGxlPjwvdGl0bGVz
PjxwZXJpb2RpY2FsPjxmdWxsLXRpdGxlPkVudmlyb25tZW50YWwgaGVhbHRoIHBlcnNwZWN0aXZl
czwvZnVsbC10aXRsZT48L3BlcmlvZGljYWw+PHBhZ2VzPjQ1NTwvcGFnZXM+PHZvbHVtZT4xMTE8
L3ZvbHVtZT48bnVtYmVyPjQ8L251bWJlcj48ZGF0ZXM+PHllYXI+MjAwMzwveWVhcj48L2RhdGVz
Pjx1cmxzPjwvdXJscz48L3JlY29yZD48L0NpdGU+PC9FbmROb3RlPgB=
</w:fldData>
        </w:fldChar>
      </w:r>
      <w:r w:rsidR="00035E59">
        <w:rPr>
          <w:rFonts w:ascii="Times New Roman" w:hAnsi="Times New Roman" w:cs="Times New Roman"/>
          <w:sz w:val="20"/>
          <w:szCs w:val="20"/>
        </w:rPr>
        <w:instrText xml:space="preserve"> ADDIN EN.CITE </w:instrText>
      </w:r>
      <w:r w:rsidR="00035E59">
        <w:rPr>
          <w:rFonts w:ascii="Times New Roman" w:hAnsi="Times New Roman" w:cs="Times New Roman"/>
          <w:sz w:val="20"/>
          <w:szCs w:val="20"/>
        </w:rPr>
        <w:fldChar w:fldCharType="begin">
          <w:fldData xml:space="preserve">PEVuZE5vdGU+PENpdGU+PEF1dGhvcj5XSE88L0F1dGhvcj48WWVhcj4yMDA1PC9ZZWFyPjxSZWNO
dW0+MTE4PC9SZWNOdW0+PERpc3BsYXlUZXh0PihXSE8sIDIwMDU7RGVsZmlubyBldCBhbC4sIDIw
MDU7TGkgZXQgYWwuLCAyMDAzKTwvRGlzcGxheVRleHQ+PHJlY29yZD48cmVjLW51bWJlcj4xMTg8
L3JlYy1udW1iZXI+PGZvcmVpZ24ta2V5cz48a2V5IGFwcD0iRU4iIGRiLWlkPSI5dGYweHY1ZG41
c3N4ZGU1d2Eydno1NXVhMDI5emRhZWZmdnQiPjExODwva2V5PjwvZm9yZWlnbi1rZXlzPjxyZWYt
dHlwZSBuYW1lPSJCb29rIj42PC9yZWYtdHlwZT48Y29udHJpYnV0b3JzPjxhdXRob3JzPjxhdXRo
b3I+V29ybGQgSGVhbHRoIE9yZ2FuaXphdGlvbiBXSE88L2F1dGhvcj48L2F1dGhvcnM+PC9jb250
cmlidXRvcnM+PHRpdGxlcz48dGl0bGU+QWlyIFF1YWxpdHkgR3VpZGVsaW5lczogR2xvYmFsIFVw
ZGF0ZSAyMDA1OiBQYXJ0aWN1bGF0ZSBNYXR0ZXIsIE96b25lLCBOaXRyb2dlbiBEaW94aWRlLCBh
bmQgU3VsZnVyIERpb3hpZGU8L3RpdGxlPjwvdGl0bGVzPjxkYXRlcz48eWVhcj4yMDA1PC95ZWFy
PjwvZGF0ZXM+PHB1Ymxpc2hlcj5Xb3JsZCBIZWFsdGggT3JnYW5pemF0aW9uIEV1cm9wZTwvcHVi
bGlzaGVyPjxpc2JuPjkyODkwMjE5MjY8L2lzYm4+PHVybHM+PC91cmxzPjwvcmVjb3JkPjwvQ2l0
ZT48Q2l0ZT48QXV0aG9yPkRlbGZpbm88L0F1dGhvcj48WWVhcj4yMDA1PC9ZZWFyPjxSZWNOdW0+
MjYzPC9SZWNOdW0+PHJlY29yZD48cmVjLW51bWJlcj4yNjM8L3JlYy1udW1iZXI+PGZvcmVpZ24t
a2V5cz48a2V5IGFwcD0iRU4iIGRiLWlkPSI5dGYweHY1ZG41c3N4ZGU1d2Eydno1NXVhMDI5emRh
ZWZmdnQiPjI2Mzwva2V5PjwvZm9yZWlnbi1rZXlzPjxyZWYtdHlwZSBuYW1lPSJKb3VybmFsIEFy
dGljbGUiPjE3PC9yZWYtdHlwZT48Y29udHJpYnV0b3JzPjxhdXRob3JzPjxhdXRob3I+RGVsZmlu
bywgUmFscGggSjwvYXV0aG9yPjxhdXRob3I+U2lvdXRhcywgQ29uc3RhbnRpbm9zPC9hdXRob3I+
PGF1dGhvcj5NYWxpaywgU2hhaXN0YTwvYXV0aG9yPjwvYXV0aG9ycz48L2NvbnRyaWJ1dG9ycz48
dGl0bGVzPjx0aXRsZT5Qb3RlbnRpYWwgcm9sZSBvZiB1bHRyYWZpbmUgcGFydGljbGVzIGluIGFz
c29jaWF0aW9ucyBiZXR3ZWVuIGFpcmJvcm5lIHBhcnRpY2xlIG1hc3MgYW5kIGNhcmRpb3Zhc2N1
bGFyIGhlYWx0aDwvdGl0bGU+PHNlY29uZGFyeS10aXRsZT5FbnZpcm9ubWVudGFsIGhlYWx0aCBw
ZXJzcGVjdGl2ZXM8L3NlY29uZGFyeS10aXRsZT48L3RpdGxlcz48cGVyaW9kaWNhbD48ZnVsbC10
aXRsZT5FbnZpcm9ubWVudGFsIEhlYWx0aCBQZXJzcGVjdGl2ZXM8L2Z1bGwtdGl0bGU+PC9wZXJp
b2RpY2FsPjxwYWdlcz45MzQ8L3BhZ2VzPjx2b2x1bWU+MTEzPC92b2x1bWU+PG51bWJlcj44PC9u
dW1iZXI+PGRhdGVzPjx5ZWFyPjIwMDU8L3llYXI+PC9kYXRlcz48dXJscz48L3VybHM+PC9yZWNv
cmQ+PC9DaXRlPjxDaXRlPjxBdXRob3I+TGk8L0F1dGhvcj48WWVhcj4yMDAzPC9ZZWFyPjxSZWNO
dW0+Mjg8L1JlY051bT48cmVjb3JkPjxyZWMtbnVtYmVyPjI4PC9yZWMtbnVtYmVyPjxmb3JlaWdu
LWtleXM+PGtleSBhcHA9IkVOIiBkYi1pZD0iNTJyZjl4enc1ZXhycjJlcnB4OHh4MnJ5eHNwd3By
ZWF2cHpwIiB0aW1lc3RhbXA9IjE0MjY0Njk2NzYiPjI4PC9rZXk+PC9mb3JlaWduLWtleXM+PHJl
Zi10eXBlIG5hbWU9IkpvdXJuYWwgQXJ0aWNsZSI+MTc8L3JlZi10eXBlPjxjb250cmlidXRvcnM+
PGF1dGhvcnM+PGF1dGhvcj5MaSwgTmluZzwvYXV0aG9yPjxhdXRob3I+U2lvdXRhcywgQ29uc3Rh
bnRpbm9zPC9hdXRob3I+PGF1dGhvcj5DaG8sIEFydGh1cjwvYXV0aG9yPjxhdXRob3I+U2NobWl0
eiwgRGVicmE8L2F1dGhvcj48YXV0aG9yPk1pc3JhLCBDaGFuZGFuPC9hdXRob3I+PGF1dGhvcj5T
ZW1wZiwgSm9hbjwvYXV0aG9yPjxhdXRob3I+V2FuZywgTWVpeWluZzwvYXV0aG9yPjxhdXRob3I+
T2JlcmxleSwgVGVycnk8L2F1dGhvcj48YXV0aG9yPkZyb2luZXMsIEpvaG48L2F1dGhvcj48YXV0
aG9yPk5lbCwgQW5kcmU8L2F1dGhvcj48L2F1dGhvcnM+PC9jb250cmlidXRvcnM+PHRpdGxlcz48
dGl0bGU+VWx0cmFmaW5lIHBhcnRpY3VsYXRlIHBvbGx1dGFudHMgaW5kdWNlIG94aWRhdGl2ZSBz
dHJlc3MgYW5kIG1pdG9jaG9uZHJpYWwgZGFtYWdlPC90aXRsZT48c2Vjb25kYXJ5LXRpdGxlPkVu
dmlyb25tZW50YWwgaGVhbHRoIHBlcnNwZWN0aXZlczwvc2Vjb25kYXJ5LXRpdGxlPjwvdGl0bGVz
PjxwZXJpb2RpY2FsPjxmdWxsLXRpdGxlPkVudmlyb25tZW50YWwgaGVhbHRoIHBlcnNwZWN0aXZl
czwvZnVsbC10aXRsZT48L3BlcmlvZGljYWw+PHBhZ2VzPjQ1NTwvcGFnZXM+PHZvbHVtZT4xMTE8
L3ZvbHVtZT48bnVtYmVyPjQ8L251bWJlcj48ZGF0ZXM+PHllYXI+MjAwMzwveWVhcj48L2RhdGVz
Pjx1cmxzPjwvdXJscz48L3JlY29yZD48L0NpdGU+PC9FbmROb3RlPgB=
</w:fldData>
        </w:fldChar>
      </w:r>
      <w:r w:rsidR="00035E59">
        <w:rPr>
          <w:rFonts w:ascii="Times New Roman" w:hAnsi="Times New Roman" w:cs="Times New Roman"/>
          <w:sz w:val="20"/>
          <w:szCs w:val="20"/>
        </w:rPr>
        <w:instrText xml:space="preserve"> ADDIN EN.CITE.DATA </w:instrText>
      </w:r>
      <w:r w:rsidR="00035E59">
        <w:rPr>
          <w:rFonts w:ascii="Times New Roman" w:hAnsi="Times New Roman" w:cs="Times New Roman"/>
          <w:sz w:val="20"/>
          <w:szCs w:val="20"/>
        </w:rPr>
      </w:r>
      <w:r w:rsidR="00035E59">
        <w:rPr>
          <w:rFonts w:ascii="Times New Roman" w:hAnsi="Times New Roman" w:cs="Times New Roman"/>
          <w:sz w:val="20"/>
          <w:szCs w:val="20"/>
        </w:rPr>
        <w:fldChar w:fldCharType="end"/>
      </w:r>
      <w:r w:rsidR="0061723F" w:rsidRPr="00E96FF0">
        <w:rPr>
          <w:rFonts w:ascii="Times New Roman" w:hAnsi="Times New Roman" w:cs="Times New Roman"/>
          <w:sz w:val="20"/>
          <w:szCs w:val="20"/>
        </w:rPr>
      </w:r>
      <w:r w:rsidR="0061723F" w:rsidRPr="00E96FF0">
        <w:rPr>
          <w:rFonts w:ascii="Times New Roman" w:hAnsi="Times New Roman" w:cs="Times New Roman"/>
          <w:sz w:val="20"/>
          <w:szCs w:val="20"/>
        </w:rPr>
        <w:fldChar w:fldCharType="separate"/>
      </w:r>
      <w:r w:rsidR="00035E59">
        <w:rPr>
          <w:rFonts w:ascii="Times New Roman" w:hAnsi="Times New Roman" w:cs="Times New Roman"/>
          <w:noProof/>
          <w:sz w:val="20"/>
          <w:szCs w:val="20"/>
        </w:rPr>
        <w:t>(</w:t>
      </w:r>
      <w:hyperlink w:anchor="_ENREF_50" w:tooltip="WHO, 2005 #118" w:history="1">
        <w:r w:rsidR="00045D7D">
          <w:rPr>
            <w:rFonts w:ascii="Times New Roman" w:hAnsi="Times New Roman" w:cs="Times New Roman"/>
            <w:noProof/>
            <w:sz w:val="20"/>
            <w:szCs w:val="20"/>
          </w:rPr>
          <w:t>WHO, 2005</w:t>
        </w:r>
      </w:hyperlink>
      <w:r w:rsidR="00035E59">
        <w:rPr>
          <w:rFonts w:ascii="Times New Roman" w:hAnsi="Times New Roman" w:cs="Times New Roman"/>
          <w:noProof/>
          <w:sz w:val="20"/>
          <w:szCs w:val="20"/>
        </w:rPr>
        <w:t>;</w:t>
      </w:r>
      <w:hyperlink w:anchor="_ENREF_9" w:tooltip="Delfino, 2005 #263" w:history="1">
        <w:r w:rsidR="00045D7D">
          <w:rPr>
            <w:rFonts w:ascii="Times New Roman" w:hAnsi="Times New Roman" w:cs="Times New Roman"/>
            <w:noProof/>
            <w:sz w:val="20"/>
            <w:szCs w:val="20"/>
          </w:rPr>
          <w:t>Delfino et al., 2005</w:t>
        </w:r>
      </w:hyperlink>
      <w:r w:rsidR="00035E59">
        <w:rPr>
          <w:rFonts w:ascii="Times New Roman" w:hAnsi="Times New Roman" w:cs="Times New Roman"/>
          <w:noProof/>
          <w:sz w:val="20"/>
          <w:szCs w:val="20"/>
        </w:rPr>
        <w:t>;</w:t>
      </w:r>
      <w:hyperlink w:anchor="_ENREF_30" w:tooltip="Li, 2003 #28" w:history="1">
        <w:r w:rsidR="00045D7D">
          <w:rPr>
            <w:rFonts w:ascii="Times New Roman" w:hAnsi="Times New Roman" w:cs="Times New Roman"/>
            <w:noProof/>
            <w:sz w:val="20"/>
            <w:szCs w:val="20"/>
          </w:rPr>
          <w:t>Li et al., 2003</w:t>
        </w:r>
      </w:hyperlink>
      <w:r w:rsidR="00035E59">
        <w:rPr>
          <w:rFonts w:ascii="Times New Roman" w:hAnsi="Times New Roman" w:cs="Times New Roman"/>
          <w:noProof/>
          <w:sz w:val="20"/>
          <w:szCs w:val="20"/>
        </w:rPr>
        <w:t>)</w:t>
      </w:r>
      <w:r w:rsidR="0061723F" w:rsidRPr="00E96FF0">
        <w:rPr>
          <w:rFonts w:ascii="Times New Roman" w:hAnsi="Times New Roman" w:cs="Times New Roman"/>
          <w:sz w:val="20"/>
          <w:szCs w:val="20"/>
        </w:rPr>
        <w:fldChar w:fldCharType="end"/>
      </w:r>
      <w:r w:rsidR="00562778" w:rsidRPr="00E96FF0">
        <w:rPr>
          <w:rFonts w:ascii="Times New Roman" w:hAnsi="Times New Roman" w:cs="Times New Roman"/>
          <w:sz w:val="20"/>
          <w:szCs w:val="20"/>
        </w:rPr>
        <w:t xml:space="preserve">. New particle formation (NPF) events </w:t>
      </w:r>
      <w:r w:rsidR="00FB14D2" w:rsidRPr="00E96FF0">
        <w:rPr>
          <w:rFonts w:ascii="Times New Roman" w:hAnsi="Times New Roman" w:cs="Times New Roman"/>
          <w:sz w:val="20"/>
          <w:szCs w:val="20"/>
        </w:rPr>
        <w:t xml:space="preserve">as a major source of UFPs </w:t>
      </w:r>
      <w:r w:rsidR="00562778" w:rsidRPr="00E96FF0">
        <w:rPr>
          <w:rFonts w:ascii="Times New Roman" w:hAnsi="Times New Roman" w:cs="Times New Roman"/>
          <w:sz w:val="20"/>
          <w:szCs w:val="20"/>
        </w:rPr>
        <w:t xml:space="preserve">have </w:t>
      </w:r>
      <w:r w:rsidR="00562778" w:rsidRPr="00E96FF0">
        <w:rPr>
          <w:rFonts w:ascii="Times New Roman" w:hAnsi="Times New Roman" w:cs="Times New Roman"/>
          <w:noProof/>
          <w:sz w:val="20"/>
          <w:szCs w:val="20"/>
        </w:rPr>
        <w:t>been observed</w:t>
      </w:r>
      <w:r w:rsidR="00562778" w:rsidRPr="00E96FF0">
        <w:rPr>
          <w:rFonts w:ascii="Times New Roman" w:hAnsi="Times New Roman" w:cs="Times New Roman"/>
          <w:sz w:val="20"/>
          <w:szCs w:val="20"/>
        </w:rPr>
        <w:t xml:space="preserve"> in different types of locations around the globe including coastal, forested, mountainous, rural, and urban area</w:t>
      </w:r>
      <w:r w:rsidR="0042583C">
        <w:rPr>
          <w:rFonts w:ascii="Times New Roman" w:hAnsi="Times New Roman" w:cs="Times New Roman"/>
          <w:sz w:val="20"/>
          <w:szCs w:val="20"/>
        </w:rPr>
        <w:t>s</w:t>
      </w:r>
      <w:r w:rsidR="00D24DBD">
        <w:rPr>
          <w:rFonts w:ascii="Times New Roman" w:hAnsi="Times New Roman" w:cs="Times New Roman"/>
          <w:sz w:val="20"/>
          <w:szCs w:val="20"/>
        </w:rPr>
        <w:t xml:space="preserve"> </w:t>
      </w:r>
      <w:r w:rsidR="00D24DBD">
        <w:rPr>
          <w:rFonts w:ascii="Times New Roman" w:hAnsi="Times New Roman" w:cs="Times New Roman"/>
          <w:sz w:val="20"/>
          <w:szCs w:val="20"/>
        </w:rPr>
        <w:fldChar w:fldCharType="begin">
          <w:fldData xml:space="preserve">PEVuZE5vdGU+PENpdGU+PEF1dGhvcj5Ib2xtZXM8L0F1dGhvcj48WWVhcj4yMDA3PC9ZZWFyPjxS
ZWNOdW0+NTI4PC9SZWNOdW0+PERpc3BsYXlUZXh0PihIb2xtZXMsIDIwMDc7S3VsbWFsYSBldCBh
bC4sIDIwMDQ7S2VybWluZW4gZXQgYWwuLCAyMDEwKTwvRGlzcGxheVRleHQ+PHJlY29yZD48cmVj
LW51bWJlcj41Mjg8L3JlYy1udW1iZXI+PGZvcmVpZ24ta2V5cz48a2V5IGFwcD0iRU4iIGRiLWlk
PSJzcHI1ZnB6OXF2cHYwM2VkdjBsNXB3MGtycnI1ZHB4d3Q1YXoiIHRpbWVzdGFtcD0iMTQ2MDk2
MTc0NyI+NTI4PC9rZXk+PC9mb3JlaWduLWtleXM+PHJlZi10eXBlIG5hbWU9IkpvdXJuYWwgQXJ0
aWNsZSI+MTc8L3JlZi10eXBlPjxjb250cmlidXRvcnM+PGF1dGhvcnM+PGF1dGhvcj5Ib2xtZXMs
IE4uIFMuPC9hdXRob3I+PC9hdXRob3JzPjwvY29udHJpYnV0b3JzPjx0aXRsZXM+PHRpdGxlPkEg
cmV2aWV3IG9mIHBhcnRpY2xlIGZvcm1hdGlvbiBldmVudHMgYW5kIGdyb3d0aCBpbiB0aGUgYXRt
b3NwaGVyZSBpbiB0aGUgdmFyaW91cyBlbnZpcm9ubWVudHMgYW5kIGRpc2N1c3Npb24gb2YgbWVj
aGFuaXN0aWMgaW1wbGljYXRpb25zPC90aXRsZT48c2Vjb25kYXJ5LXRpdGxlPkF0bW9zcGhlcmlj
IEVudmlyb25tZW50PC9zZWNvbmRhcnktdGl0bGU+PC90aXRsZXM+PHBlcmlvZGljYWw+PGZ1bGwt
dGl0bGU+QXRtb3NwaGVyaWMgRW52aXJvbm1lbnQ8L2Z1bGwtdGl0bGU+PC9wZXJpb2RpY2FsPjxw
YWdlcz4yMTgzLTIyMDE8L3BhZ2VzPjx2b2x1bWU+NDE8L3ZvbHVtZT48bnVtYmVyPjEwPC9udW1i
ZXI+PGtleXdvcmRzPjxrZXl3b3JkPlBhcnRpY2xlIGZvcm1hdGlvbjwva2V5d29yZD48a2V5d29y
ZD5OdWNsZWF0aW9uPC9rZXl3b3JkPjxrZXl3b3JkPkdyb3d0aDwva2V5d29yZD48a2V5d29yZD5N
ZWNoYW5pc21zPC9rZXl3b3JkPjxrZXl3b3JkPk1vZGVsbGluZyBzdHVkaWVzPC9rZXl3b3JkPjwv
a2V5d29yZHM+PGRhdGVzPjx5ZWFyPjIwMDc8L3llYXI+PHB1Yi1kYXRlcz48ZGF0ZT4zLy88L2Rh
dGU+PC9wdWItZGF0ZXM+PC9kYXRlcz48aXNibj4xMzUyLTIzMTA8L2lzYm4+PHVybHM+PHJlbGF0
ZWQtdXJscz48dXJsPmh0dHA6Ly93d3cuc2NpZW5jZWRpcmVjdC5jb20vc2NpZW5jZS9hcnRpY2xl
L3BpaS9TMTM1MjIzMTAwNjAxMDkzNDwvdXJsPjwvcmVsYXRlZC11cmxzPjwvdXJscz48ZWxlY3Ry
b25pYy1yZXNvdXJjZS1udW0+aHR0cDovL2R4LmRvaS5vcmcvMTAuMTAxNi9qLmF0bW9zZW52LjIw
MDYuMTAuMDU4PC9lbGVjdHJvbmljLXJlc291cmNlLW51bT48L3JlY29yZD48L0NpdGU+PENpdGU+
PEF1dGhvcj5LdWxtYWxhPC9BdXRob3I+PFllYXI+MjAwNDwvWWVhcj48UmVjTnVtPjY2PC9SZWNO
dW0+PHJlY29yZD48cmVjLW51bWJlcj42NjwvcmVjLW51bWJlcj48Zm9yZWlnbi1rZXlzPjxrZXkg
YXBwPSJFTiIgZGItaWQ9InNwcjVmcHo5cXZwdjAzZWR2MGw1cHcwa3JycjVkcHh3dDVheiIgdGlt
ZXN0YW1wPSIxMzY5OTgyOTgzIj42Njwva2V5PjwvZm9yZWlnbi1rZXlzPjxyZWYtdHlwZSBuYW1l
PSJKb3VybmFsIEFydGljbGUiPjE3PC9yZWYtdHlwZT48Y29udHJpYnV0b3JzPjxhdXRob3JzPjxh
dXRob3I+S3VsbWFsYSwgTWFya2t1PC9hdXRob3I+PGF1dGhvcj5WZWhrYW3DpGtpLCBIYW5uYTwv
YXV0aG9yPjxhdXRob3I+UGV0w6Rqw6QsIFR1dWtrYTwvYXV0aG9yPjxhdXRob3I+RGFsIE1hc28s
IE1paWtrYTwvYXV0aG9yPjxhdXRob3I+TGF1cmksIEFudHRpPC9hdXRob3I+PGF1dGhvcj5LZXJt
aW5lbiwgVi1NPC9hdXRob3I+PGF1dGhvcj5CaXJtaWxpLCBXb2xmcmFtPC9hdXRob3I+PGF1dGhv
cj5NY011cnJ5LCBQZXRlciBIPC9hdXRob3I+PC9hdXRob3JzPjwvY29udHJpYnV0b3JzPjx0aXRs
ZXM+PHRpdGxlPkZvcm1hdGlvbiBhbmQgZ3Jvd3RoIHJhdGVzIG9mIHVsdHJhZmluZSBhdG1vc3Bo
ZXJpYyBwYXJ0aWNsZXM6IGEgcmV2aWV3IG9mIG9ic2VydmF0aW9uczwvdGl0bGU+PHNlY29uZGFy
eS10aXRsZT5Kb3VybmFsIG9mIEFlcm9zb2wgU2NpZW5jZTwvc2Vjb25kYXJ5LXRpdGxlPjwvdGl0
bGVzPjxwZXJpb2RpY2FsPjxmdWxsLXRpdGxlPkpvdXJuYWwgb2YgQWVyb3NvbCBTY2llbmNlPC9m
dWxsLXRpdGxlPjwvcGVyaW9kaWNhbD48cGFnZXM+MTQzLTE3NjwvcGFnZXM+PHZvbHVtZT4zNTwv
dm9sdW1lPjxudW1iZXI+MjwvbnVtYmVyPjxkYXRlcz48eWVhcj4yMDA0PC95ZWFyPjwvZGF0ZXM+
PGlzYm4+MDAyMS04NTAyPC9pc2JuPjx1cmxzPjwvdXJscz48L3JlY29yZD48L0NpdGU+PENpdGU+
PEF1dGhvcj5LZXJtaW5lbjwvQXV0aG9yPjxZZWFyPjIwMTA8L1llYXI+PFJlY051bT4zODc8L1Jl
Y051bT48cmVjb3JkPjxyZWMtbnVtYmVyPjM4NzwvcmVjLW51bWJlcj48Zm9yZWlnbi1rZXlzPjxr
ZXkgYXBwPSJFTiIgZGItaWQ9InNwcjVmcHo5cXZwdjAzZWR2MGw1cHcwa3JycjVkcHh3dDVheiIg
dGltZXN0YW1wPSIxNDI3MDc5MzkxIj4zODc8L2tleT48L2ZvcmVpZ24ta2V5cz48cmVmLXR5cGUg
bmFtZT0iSm91cm5hbCBBcnRpY2xlIj4xNzwvcmVmLXR5cGU+PGNvbnRyaWJ1dG9ycz48YXV0aG9y
cz48YXV0aG9yPktlcm1pbmVuLCBWLiBNLjwvYXV0aG9yPjxhdXRob3I+UGV0YWphLCBULjwvYXV0
aG9yPjxhdXRob3I+TWFubmluZW4sIEguIEUuPC9hdXRob3I+PGF1dGhvcj5QYWFzb25lbiwgUC48
L2F1dGhvcj48YXV0aG9yPk5pZW1pbmVuLCBULjwvYXV0aG9yPjxhdXRob3I+U2lwaWxhLCBNLjwv
YXV0aG9yPjxhdXRob3I+SnVubmluZW4sIEguPC9hdXRob3I+PGF1dGhvcj5FaG4sIE0uPC9hdXRo
b3I+PGF1dGhvcj5HYWduZSwgUy48L2F1dGhvcj48YXV0aG9yPkxhYWtzbywgTC48L2F1dGhvcj48
YXV0aG9yPlJpaXBpbmVuLCBJLjwvYXV0aG9yPjxhdXRob3I+VmVoa2FtYWtpLCBILjwvYXV0aG9y
PjxhdXRob3I+S3VydGVuLCBULjwvYXV0aG9yPjxhdXRob3I+T3J0ZWdhLCBJLiBLLjwvYXV0aG9y
PjxhdXRob3I+RGFsIE1hc28sIE0uPC9hdXRob3I+PGF1dGhvcj5CcnVzLCBELjwvYXV0aG9yPjxh
dXRob3I+SHl2YXJpbmVuLCBBLjwvYXV0aG9yPjxhdXRob3I+TGloYXZhaW5lbiwgSC48L2F1dGhv
cj48YXV0aG9yPkxlcHBhLCBKLjwvYXV0aG9yPjxhdXRob3I+TGVodGluZW4sIEsuIEUuIEouPC9h
dXRob3I+PGF1dGhvcj5NaXJtZSwgQS48L2F1dGhvcj48YXV0aG9yPk1pcm1lLCBTLjwvYXV0aG9y
PjxhdXRob3I+SG9ycmFrLCBVLjwvYXV0aG9yPjxhdXRob3I+QmVybmR0LCBULjwvYXV0aG9yPjxh
dXRob3I+U3RyYXRtYW5uLCBGLjwvYXV0aG9yPjxhdXRob3I+QmlybWlsaSwgVy48L2F1dGhvcj48
YXV0aG9yPldpZWRlbnNvaGxlciwgQS48L2F1dGhvcj48YXV0aG9yPk1ldHpnZXIsIEEuPC9hdXRo
b3I+PGF1dGhvcj5Eb21tZW4sIEouPC9hdXRob3I+PGF1dGhvcj5CYWx0ZW5zcGVyZ2VyLCBVLjwv
YXV0aG9yPjxhdXRob3I+S2llbmRsZXItU2NoYXJyLCBBLjwvYXV0aG9yPjxhdXRob3I+TWVudGVs
LCBULiBGLjwvYXV0aG9yPjxhdXRob3I+V2lsZHQsIEouPC9hdXRob3I+PGF1dGhvcj5XaW5rbGVy
LCBQLiBNLjwvYXV0aG9yPjxhdXRob3I+V2FnbmVyLCBQLiBFLjwvYXV0aG9yPjxhdXRob3I+UGV0
em9sZCwgQS48L2F1dGhvcj48YXV0aG9yPk1pbmlraW4sIEEuPC9hdXRob3I+PGF1dGhvcj5QbGFz
cy1EdWxtZXIsIEMuPC9hdXRob3I+PGF1dGhvcj5Qb3NjaGwsIFUuPC9hdXRob3I+PGF1dGhvcj5M
YWFrc29uZW4sIEEuPC9hdXRob3I+PGF1dGhvcj5LdWxtYWxhLCBNLjwvYXV0aG9yPjwvYXV0aG9y
cz48L2NvbnRyaWJ1dG9ycz48YXV0aC1hZGRyZXNzPktlcm1pbmVuLCBWTSYjeEQ7VW5pdiBIZWxz
aW5raSwgRGVwdCBQaHlzLCBQT0IgNjQsIEZJTi0wMDAxNCBIZWxzaW5raSwgRmlubGFuZCYjeEQ7
VW5pdiBIZWxzaW5raSwgRGVwdCBQaHlzLCBQT0IgNjQsIEZJTi0wMDAxNCBIZWxzaW5raSwgRmlu
bGFuZCYjeEQ7VW5pdiBIZWxzaW5raSwgRGVwdCBQaHlzLCBGSU4tMDAwMTQgSGVsc2lua2ksIEZp
bmxhbmQmI3hEO0Zpbm5pc2ggTWV0ZW9yb2wgSW5zdCwgRklOLTAwMTAxIEhlbHNpbmtpLCBGaW5s
YW5kJiN4RDtVbml2IFRhcnR1LCBJbnN0IFBoeXMsIEVFLTUwMDkwIFRhcnR1LCBFc3RvbmlhJiN4
RDtMZWlibml6IE5zdGl0dXRlIFRyb3Bvc3BoYXJlbmZvcnNjaCwgRC0wNDMxOCBMZWlwemlnLCBH
ZXJtYW55JiN4RDtQYXVsIFNjaGVycmVyIEluc3QsIExhYiBBdG1vc3BoZXIgQ2hlbSwgQ0gtNTIz
MiBWaWxsaWdlbiwgU3dpdHplcmxhbmQmI3hEO0ZvcnNjaHVuZ3N6ZW50cnVtIEp1bGljaCwgSW5z
dCBDaGVtICZhbXA7IER5bmFtIEdlb3NwaGFyZSBJQ0csIEQtNTI0MjUgSnVsaWNoLCBHZXJtYW55
JiN4RDtVbml2IFZpZW5uYSwgRmFrIFBoeXMsIEEtMTA5MCBWaWVubmEsIEF1c3RyaWEmI3hEO0lu
c3QgUGh5cyBBdG1vc3BoYXJlLCBEZXV0c2NoIFplbnRydW0gTHVmdCAmYW1wOyBSYXVtZmFyaHIs
IE9iZXJwZmFmZmVuaG9mZW4sIEdlcm1hbnkmI3hEO0hvaGVucGVpc3NlbmJlcmcgTWV0ZW9yb2wg
T2JzZXJ2LCBEZXV0c2NoIFdldHRlcmRpZW5zdCwgR2VybWFueSYjeEQ7TWF4IFBsYW5jayBJbnN0
IENoZW0sIEJpb2dlb2NoZW0gRGVwdCwgRC01NTEyOCBNYWlueiwgR2VybWFueSYjeEQ7VW5pdiBF
YXN0ZXJuIEZpbmxhbmQsIERlcHQgTWF0aCAmYW1wOyBQaHlzLCBLdW9waW8gNzAyMTEsIEZpbmxh
bmQmI3hEO05vcnRoIFdlc3QgVW5pdiwgU2NoIFBoeXMgJmFtcDsgQ2hlbSBTY2ksIFBvdGNoZWZz
dHJvb20sIFNvdXRoIEFmcmljYSYjeEQ7Q2FybmVnaWUgTWVsbG9uIFVuaXYsIERlcHQgQ2hlbSBF
bmduLCBQaXR0c2J1cmdoLCBQQSAxNTIxMyBVU0E8L2F1dGgtYWRkcmVzcz48dGl0bGVzPjx0aXRs
ZT5BdG1vc3BoZXJpYyBudWNsZWF0aW9uOiBoaWdobGlnaHRzIG9mIHRoZSBFVUNBQVJJIHByb2pl
Y3QgYW5kIGZ1dHVyZSBkaXJlY3Rpb25zPC90aXRsZT48c2Vjb25kYXJ5LXRpdGxlPkF0bW9zcGhl
cmljIENoZW1pc3RyeSBhbmQgUGh5c2ljczwvc2Vjb25kYXJ5LXRpdGxlPjxhbHQtdGl0bGU+QXRt
b3MgQ2hlbSBQaHlzPC9hbHQtdGl0bGU+PC90aXRsZXM+PHBlcmlvZGljYWw+PGZ1bGwtdGl0bGU+
QXRtb3NwaGVyaWMgQ2hlbWlzdHJ5IGFuZCBQaHlzaWNzPC9mdWxsLXRpdGxlPjwvcGVyaW9kaWNh
bD48cGFnZXM+MTA4MjktMTA4NDg8L3BhZ2VzPjx2b2x1bWU+MTA8L3ZvbHVtZT48bnVtYmVyPjIy
PC9udW1iZXI+PGtleXdvcmRzPjxrZXl3b3JkPmlvbi1pbmR1Y2VkIG51Y2xlYXRpb248L2tleXdv
cmQ+PGtleXdvcmQ+Y29uZGVuc2F0aW9uIHBhcnRpY2xlIGNvdW50ZXJzPC9rZXl3b3JkPjxrZXl3
b3JkPmNoYXJnZWQgYWVyb3NvbC1wYXJ0aWNsZXM8L2tleXdvcmQ+PGtleXdvcmQ+YWNpZC13YXRl
ciBudWNsZWF0aW9uPC9rZXl3b3JkPjxrZXl3b3JkPmhpZ2gtYWx0aXR1ZGUgc2l0ZTwva2V5d29y
ZD48a2V5d29yZD5zdWxmdXJpYy1hY2lkPC9rZXl3b3JkPjxrZXl3b3JkPmJvcmVhbCBmb3Jlc3Q8
L2tleXdvcmQ+PGtleXdvcmQ+Ym91bmRhcnktbGF5ZXI8L2tleXdvcmQ+PGtleXdvcmQ+Z3Jvd3Ro
LXJhdGVzPC9rZXl3b3JkPjxrZXl3b3JkPnNwZWN0cm9tZXRlciBtZWFzdXJlbWVudHM8L2tleXdv
cmQ+PC9rZXl3b3Jkcz48ZGF0ZXM+PHllYXI+MjAxMDwveWVhcj48L2RhdGVzPjxpc2JuPjE2ODAt
NzMxNjwvaXNibj48YWNjZXNzaW9uLW51bT5XT1M6MDAwMjg0NzU5NTAwMDA4PC9hY2Nlc3Npb24t
bnVtPjx1cmxzPjxyZWxhdGVkLXVybHM+PHVybD4mbHQ7R28gdG8gSVNJJmd0OzovL1dPUzowMDAy
ODQ3NTk1MDAwMDg8L3VybD48dXJsPmh0dHA6Ly93d3cuYXRtb3MtY2hlbS1waHlzLm5ldC8xMC8x
MDgyOS8yMDEwL2FjcC0xMC0xMDgyOS0yMDEwLnBkZjwvdXJsPjwvcmVsYXRlZC11cmxzPjwvdXJs
cz48ZWxlY3Ryb25pYy1yZXNvdXJjZS1udW0+RE9JIDEwLjUxOTQvYWNwLTEwLTEwODI5LTIwMTA8
L2VsZWN0cm9uaWMtcmVzb3VyY2UtbnVtPjxsYW5ndWFnZT5FbmdsaXNoPC9sYW5ndWFnZT48L3Jl
Y29yZD48L0NpdGU+PC9FbmROb3RlPgB=
</w:fldData>
        </w:fldChar>
      </w:r>
      <w:r w:rsidR="00035E59">
        <w:rPr>
          <w:rFonts w:ascii="Times New Roman" w:hAnsi="Times New Roman" w:cs="Times New Roman"/>
          <w:sz w:val="20"/>
          <w:szCs w:val="20"/>
        </w:rPr>
        <w:instrText xml:space="preserve"> ADDIN EN.CITE </w:instrText>
      </w:r>
      <w:r w:rsidR="00035E59">
        <w:rPr>
          <w:rFonts w:ascii="Times New Roman" w:hAnsi="Times New Roman" w:cs="Times New Roman"/>
          <w:sz w:val="20"/>
          <w:szCs w:val="20"/>
        </w:rPr>
        <w:fldChar w:fldCharType="begin">
          <w:fldData xml:space="preserve">PEVuZE5vdGU+PENpdGU+PEF1dGhvcj5Ib2xtZXM8L0F1dGhvcj48WWVhcj4yMDA3PC9ZZWFyPjxS
ZWNOdW0+NTI4PC9SZWNOdW0+PERpc3BsYXlUZXh0PihIb2xtZXMsIDIwMDc7S3VsbWFsYSBldCBh
bC4sIDIwMDQ7S2VybWluZW4gZXQgYWwuLCAyMDEwKTwvRGlzcGxheVRleHQ+PHJlY29yZD48cmVj
LW51bWJlcj41Mjg8L3JlYy1udW1iZXI+PGZvcmVpZ24ta2V5cz48a2V5IGFwcD0iRU4iIGRiLWlk
PSJzcHI1ZnB6OXF2cHYwM2VkdjBsNXB3MGtycnI1ZHB4d3Q1YXoiIHRpbWVzdGFtcD0iMTQ2MDk2
MTc0NyI+NTI4PC9rZXk+PC9mb3JlaWduLWtleXM+PHJlZi10eXBlIG5hbWU9IkpvdXJuYWwgQXJ0
aWNsZSI+MTc8L3JlZi10eXBlPjxjb250cmlidXRvcnM+PGF1dGhvcnM+PGF1dGhvcj5Ib2xtZXMs
IE4uIFMuPC9hdXRob3I+PC9hdXRob3JzPjwvY29udHJpYnV0b3JzPjx0aXRsZXM+PHRpdGxlPkEg
cmV2aWV3IG9mIHBhcnRpY2xlIGZvcm1hdGlvbiBldmVudHMgYW5kIGdyb3d0aCBpbiB0aGUgYXRt
b3NwaGVyZSBpbiB0aGUgdmFyaW91cyBlbnZpcm9ubWVudHMgYW5kIGRpc2N1c3Npb24gb2YgbWVj
aGFuaXN0aWMgaW1wbGljYXRpb25zPC90aXRsZT48c2Vjb25kYXJ5LXRpdGxlPkF0bW9zcGhlcmlj
IEVudmlyb25tZW50PC9zZWNvbmRhcnktdGl0bGU+PC90aXRsZXM+PHBlcmlvZGljYWw+PGZ1bGwt
dGl0bGU+QXRtb3NwaGVyaWMgRW52aXJvbm1lbnQ8L2Z1bGwtdGl0bGU+PC9wZXJpb2RpY2FsPjxw
YWdlcz4yMTgzLTIyMDE8L3BhZ2VzPjx2b2x1bWU+NDE8L3ZvbHVtZT48bnVtYmVyPjEwPC9udW1i
ZXI+PGtleXdvcmRzPjxrZXl3b3JkPlBhcnRpY2xlIGZvcm1hdGlvbjwva2V5d29yZD48a2V5d29y
ZD5OdWNsZWF0aW9uPC9rZXl3b3JkPjxrZXl3b3JkPkdyb3d0aDwva2V5d29yZD48a2V5d29yZD5N
ZWNoYW5pc21zPC9rZXl3b3JkPjxrZXl3b3JkPk1vZGVsbGluZyBzdHVkaWVzPC9rZXl3b3JkPjwv
a2V5d29yZHM+PGRhdGVzPjx5ZWFyPjIwMDc8L3llYXI+PHB1Yi1kYXRlcz48ZGF0ZT4zLy88L2Rh
dGU+PC9wdWItZGF0ZXM+PC9kYXRlcz48aXNibj4xMzUyLTIzMTA8L2lzYm4+PHVybHM+PHJlbGF0
ZWQtdXJscz48dXJsPmh0dHA6Ly93d3cuc2NpZW5jZWRpcmVjdC5jb20vc2NpZW5jZS9hcnRpY2xl
L3BpaS9TMTM1MjIzMTAwNjAxMDkzNDwvdXJsPjwvcmVsYXRlZC11cmxzPjwvdXJscz48ZWxlY3Ry
b25pYy1yZXNvdXJjZS1udW0+aHR0cDovL2R4LmRvaS5vcmcvMTAuMTAxNi9qLmF0bW9zZW52LjIw
MDYuMTAuMDU4PC9lbGVjdHJvbmljLXJlc291cmNlLW51bT48L3JlY29yZD48L0NpdGU+PENpdGU+
PEF1dGhvcj5LdWxtYWxhPC9BdXRob3I+PFllYXI+MjAwNDwvWWVhcj48UmVjTnVtPjY2PC9SZWNO
dW0+PHJlY29yZD48cmVjLW51bWJlcj42NjwvcmVjLW51bWJlcj48Zm9yZWlnbi1rZXlzPjxrZXkg
YXBwPSJFTiIgZGItaWQ9InNwcjVmcHo5cXZwdjAzZWR2MGw1cHcwa3JycjVkcHh3dDVheiIgdGlt
ZXN0YW1wPSIxMzY5OTgyOTgzIj42Njwva2V5PjwvZm9yZWlnbi1rZXlzPjxyZWYtdHlwZSBuYW1l
PSJKb3VybmFsIEFydGljbGUiPjE3PC9yZWYtdHlwZT48Y29udHJpYnV0b3JzPjxhdXRob3JzPjxh
dXRob3I+S3VsbWFsYSwgTWFya2t1PC9hdXRob3I+PGF1dGhvcj5WZWhrYW3DpGtpLCBIYW5uYTwv
YXV0aG9yPjxhdXRob3I+UGV0w6Rqw6QsIFR1dWtrYTwvYXV0aG9yPjxhdXRob3I+RGFsIE1hc28s
IE1paWtrYTwvYXV0aG9yPjxhdXRob3I+TGF1cmksIEFudHRpPC9hdXRob3I+PGF1dGhvcj5LZXJt
aW5lbiwgVi1NPC9hdXRob3I+PGF1dGhvcj5CaXJtaWxpLCBXb2xmcmFtPC9hdXRob3I+PGF1dGhv
cj5NY011cnJ5LCBQZXRlciBIPC9hdXRob3I+PC9hdXRob3JzPjwvY29udHJpYnV0b3JzPjx0aXRs
ZXM+PHRpdGxlPkZvcm1hdGlvbiBhbmQgZ3Jvd3RoIHJhdGVzIG9mIHVsdHJhZmluZSBhdG1vc3Bo
ZXJpYyBwYXJ0aWNsZXM6IGEgcmV2aWV3IG9mIG9ic2VydmF0aW9uczwvdGl0bGU+PHNlY29uZGFy
eS10aXRsZT5Kb3VybmFsIG9mIEFlcm9zb2wgU2NpZW5jZTwvc2Vjb25kYXJ5LXRpdGxlPjwvdGl0
bGVzPjxwZXJpb2RpY2FsPjxmdWxsLXRpdGxlPkpvdXJuYWwgb2YgQWVyb3NvbCBTY2llbmNlPC9m
dWxsLXRpdGxlPjwvcGVyaW9kaWNhbD48cGFnZXM+MTQzLTE3NjwvcGFnZXM+PHZvbHVtZT4zNTwv
dm9sdW1lPjxudW1iZXI+MjwvbnVtYmVyPjxkYXRlcz48eWVhcj4yMDA0PC95ZWFyPjwvZGF0ZXM+
PGlzYm4+MDAyMS04NTAyPC9pc2JuPjx1cmxzPjwvdXJscz48L3JlY29yZD48L0NpdGU+PENpdGU+
PEF1dGhvcj5LZXJtaW5lbjwvQXV0aG9yPjxZZWFyPjIwMTA8L1llYXI+PFJlY051bT4zODc8L1Jl
Y051bT48cmVjb3JkPjxyZWMtbnVtYmVyPjM4NzwvcmVjLW51bWJlcj48Zm9yZWlnbi1rZXlzPjxr
ZXkgYXBwPSJFTiIgZGItaWQ9InNwcjVmcHo5cXZwdjAzZWR2MGw1cHcwa3JycjVkcHh3dDVheiIg
dGltZXN0YW1wPSIxNDI3MDc5MzkxIj4zODc8L2tleT48L2ZvcmVpZ24ta2V5cz48cmVmLXR5cGUg
bmFtZT0iSm91cm5hbCBBcnRpY2xlIj4xNzwvcmVmLXR5cGU+PGNvbnRyaWJ1dG9ycz48YXV0aG9y
cz48YXV0aG9yPktlcm1pbmVuLCBWLiBNLjwvYXV0aG9yPjxhdXRob3I+UGV0YWphLCBULjwvYXV0
aG9yPjxhdXRob3I+TWFubmluZW4sIEguIEUuPC9hdXRob3I+PGF1dGhvcj5QYWFzb25lbiwgUC48
L2F1dGhvcj48YXV0aG9yPk5pZW1pbmVuLCBULjwvYXV0aG9yPjxhdXRob3I+U2lwaWxhLCBNLjwv
YXV0aG9yPjxhdXRob3I+SnVubmluZW4sIEguPC9hdXRob3I+PGF1dGhvcj5FaG4sIE0uPC9hdXRo
b3I+PGF1dGhvcj5HYWduZSwgUy48L2F1dGhvcj48YXV0aG9yPkxhYWtzbywgTC48L2F1dGhvcj48
YXV0aG9yPlJpaXBpbmVuLCBJLjwvYXV0aG9yPjxhdXRob3I+VmVoa2FtYWtpLCBILjwvYXV0aG9y
PjxhdXRob3I+S3VydGVuLCBULjwvYXV0aG9yPjxhdXRob3I+T3J0ZWdhLCBJLiBLLjwvYXV0aG9y
PjxhdXRob3I+RGFsIE1hc28sIE0uPC9hdXRob3I+PGF1dGhvcj5CcnVzLCBELjwvYXV0aG9yPjxh
dXRob3I+SHl2YXJpbmVuLCBBLjwvYXV0aG9yPjxhdXRob3I+TGloYXZhaW5lbiwgSC48L2F1dGhv
cj48YXV0aG9yPkxlcHBhLCBKLjwvYXV0aG9yPjxhdXRob3I+TGVodGluZW4sIEsuIEUuIEouPC9h
dXRob3I+PGF1dGhvcj5NaXJtZSwgQS48L2F1dGhvcj48YXV0aG9yPk1pcm1lLCBTLjwvYXV0aG9y
PjxhdXRob3I+SG9ycmFrLCBVLjwvYXV0aG9yPjxhdXRob3I+QmVybmR0LCBULjwvYXV0aG9yPjxh
dXRob3I+U3RyYXRtYW5uLCBGLjwvYXV0aG9yPjxhdXRob3I+QmlybWlsaSwgVy48L2F1dGhvcj48
YXV0aG9yPldpZWRlbnNvaGxlciwgQS48L2F1dGhvcj48YXV0aG9yPk1ldHpnZXIsIEEuPC9hdXRo
b3I+PGF1dGhvcj5Eb21tZW4sIEouPC9hdXRob3I+PGF1dGhvcj5CYWx0ZW5zcGVyZ2VyLCBVLjwv
YXV0aG9yPjxhdXRob3I+S2llbmRsZXItU2NoYXJyLCBBLjwvYXV0aG9yPjxhdXRob3I+TWVudGVs
LCBULiBGLjwvYXV0aG9yPjxhdXRob3I+V2lsZHQsIEouPC9hdXRob3I+PGF1dGhvcj5XaW5rbGVy
LCBQLiBNLjwvYXV0aG9yPjxhdXRob3I+V2FnbmVyLCBQLiBFLjwvYXV0aG9yPjxhdXRob3I+UGV0
em9sZCwgQS48L2F1dGhvcj48YXV0aG9yPk1pbmlraW4sIEEuPC9hdXRob3I+PGF1dGhvcj5QbGFz
cy1EdWxtZXIsIEMuPC9hdXRob3I+PGF1dGhvcj5Qb3NjaGwsIFUuPC9hdXRob3I+PGF1dGhvcj5M
YWFrc29uZW4sIEEuPC9hdXRob3I+PGF1dGhvcj5LdWxtYWxhLCBNLjwvYXV0aG9yPjwvYXV0aG9y
cz48L2NvbnRyaWJ1dG9ycz48YXV0aC1hZGRyZXNzPktlcm1pbmVuLCBWTSYjeEQ7VW5pdiBIZWxz
aW5raSwgRGVwdCBQaHlzLCBQT0IgNjQsIEZJTi0wMDAxNCBIZWxzaW5raSwgRmlubGFuZCYjeEQ7
VW5pdiBIZWxzaW5raSwgRGVwdCBQaHlzLCBQT0IgNjQsIEZJTi0wMDAxNCBIZWxzaW5raSwgRmlu
bGFuZCYjeEQ7VW5pdiBIZWxzaW5raSwgRGVwdCBQaHlzLCBGSU4tMDAwMTQgSGVsc2lua2ksIEZp
bmxhbmQmI3hEO0Zpbm5pc2ggTWV0ZW9yb2wgSW5zdCwgRklOLTAwMTAxIEhlbHNpbmtpLCBGaW5s
YW5kJiN4RDtVbml2IFRhcnR1LCBJbnN0IFBoeXMsIEVFLTUwMDkwIFRhcnR1LCBFc3RvbmlhJiN4
RDtMZWlibml6IE5zdGl0dXRlIFRyb3Bvc3BoYXJlbmZvcnNjaCwgRC0wNDMxOCBMZWlwemlnLCBH
ZXJtYW55JiN4RDtQYXVsIFNjaGVycmVyIEluc3QsIExhYiBBdG1vc3BoZXIgQ2hlbSwgQ0gtNTIz
MiBWaWxsaWdlbiwgU3dpdHplcmxhbmQmI3hEO0ZvcnNjaHVuZ3N6ZW50cnVtIEp1bGljaCwgSW5z
dCBDaGVtICZhbXA7IER5bmFtIEdlb3NwaGFyZSBJQ0csIEQtNTI0MjUgSnVsaWNoLCBHZXJtYW55
JiN4RDtVbml2IFZpZW5uYSwgRmFrIFBoeXMsIEEtMTA5MCBWaWVubmEsIEF1c3RyaWEmI3hEO0lu
c3QgUGh5cyBBdG1vc3BoYXJlLCBEZXV0c2NoIFplbnRydW0gTHVmdCAmYW1wOyBSYXVtZmFyaHIs
IE9iZXJwZmFmZmVuaG9mZW4sIEdlcm1hbnkmI3hEO0hvaGVucGVpc3NlbmJlcmcgTWV0ZW9yb2wg
T2JzZXJ2LCBEZXV0c2NoIFdldHRlcmRpZW5zdCwgR2VybWFueSYjeEQ7TWF4IFBsYW5jayBJbnN0
IENoZW0sIEJpb2dlb2NoZW0gRGVwdCwgRC01NTEyOCBNYWlueiwgR2VybWFueSYjeEQ7VW5pdiBF
YXN0ZXJuIEZpbmxhbmQsIERlcHQgTWF0aCAmYW1wOyBQaHlzLCBLdW9waW8gNzAyMTEsIEZpbmxh
bmQmI3hEO05vcnRoIFdlc3QgVW5pdiwgU2NoIFBoeXMgJmFtcDsgQ2hlbSBTY2ksIFBvdGNoZWZz
dHJvb20sIFNvdXRoIEFmcmljYSYjeEQ7Q2FybmVnaWUgTWVsbG9uIFVuaXYsIERlcHQgQ2hlbSBF
bmduLCBQaXR0c2J1cmdoLCBQQSAxNTIxMyBVU0E8L2F1dGgtYWRkcmVzcz48dGl0bGVzPjx0aXRs
ZT5BdG1vc3BoZXJpYyBudWNsZWF0aW9uOiBoaWdobGlnaHRzIG9mIHRoZSBFVUNBQVJJIHByb2pl
Y3QgYW5kIGZ1dHVyZSBkaXJlY3Rpb25zPC90aXRsZT48c2Vjb25kYXJ5LXRpdGxlPkF0bW9zcGhl
cmljIENoZW1pc3RyeSBhbmQgUGh5c2ljczwvc2Vjb25kYXJ5LXRpdGxlPjxhbHQtdGl0bGU+QXRt
b3MgQ2hlbSBQaHlzPC9hbHQtdGl0bGU+PC90aXRsZXM+PHBlcmlvZGljYWw+PGZ1bGwtdGl0bGU+
QXRtb3NwaGVyaWMgQ2hlbWlzdHJ5IGFuZCBQaHlzaWNzPC9mdWxsLXRpdGxlPjwvcGVyaW9kaWNh
bD48cGFnZXM+MTA4MjktMTA4NDg8L3BhZ2VzPjx2b2x1bWU+MTA8L3ZvbHVtZT48bnVtYmVyPjIy
PC9udW1iZXI+PGtleXdvcmRzPjxrZXl3b3JkPmlvbi1pbmR1Y2VkIG51Y2xlYXRpb248L2tleXdv
cmQ+PGtleXdvcmQ+Y29uZGVuc2F0aW9uIHBhcnRpY2xlIGNvdW50ZXJzPC9rZXl3b3JkPjxrZXl3
b3JkPmNoYXJnZWQgYWVyb3NvbC1wYXJ0aWNsZXM8L2tleXdvcmQ+PGtleXdvcmQ+YWNpZC13YXRl
ciBudWNsZWF0aW9uPC9rZXl3b3JkPjxrZXl3b3JkPmhpZ2gtYWx0aXR1ZGUgc2l0ZTwva2V5d29y
ZD48a2V5d29yZD5zdWxmdXJpYy1hY2lkPC9rZXl3b3JkPjxrZXl3b3JkPmJvcmVhbCBmb3Jlc3Q8
L2tleXdvcmQ+PGtleXdvcmQ+Ym91bmRhcnktbGF5ZXI8L2tleXdvcmQ+PGtleXdvcmQ+Z3Jvd3Ro
LXJhdGVzPC9rZXl3b3JkPjxrZXl3b3JkPnNwZWN0cm9tZXRlciBtZWFzdXJlbWVudHM8L2tleXdv
cmQ+PC9rZXl3b3Jkcz48ZGF0ZXM+PHllYXI+MjAxMDwveWVhcj48L2RhdGVzPjxpc2JuPjE2ODAt
NzMxNjwvaXNibj48YWNjZXNzaW9uLW51bT5XT1M6MDAwMjg0NzU5NTAwMDA4PC9hY2Nlc3Npb24t
bnVtPjx1cmxzPjxyZWxhdGVkLXVybHM+PHVybD4mbHQ7R28gdG8gSVNJJmd0OzovL1dPUzowMDAy
ODQ3NTk1MDAwMDg8L3VybD48dXJsPmh0dHA6Ly93d3cuYXRtb3MtY2hlbS1waHlzLm5ldC8xMC8x
MDgyOS8yMDEwL2FjcC0xMC0xMDgyOS0yMDEwLnBkZjwvdXJsPjwvcmVsYXRlZC11cmxzPjwvdXJs
cz48ZWxlY3Ryb25pYy1yZXNvdXJjZS1udW0+RE9JIDEwLjUxOTQvYWNwLTEwLTEwODI5LTIwMTA8
L2VsZWN0cm9uaWMtcmVzb3VyY2UtbnVtPjxsYW5ndWFnZT5FbmdsaXNoPC9sYW5ndWFnZT48L3Jl
Y29yZD48L0NpdGU+PC9FbmROb3RlPgB=
</w:fldData>
        </w:fldChar>
      </w:r>
      <w:r w:rsidR="00035E59">
        <w:rPr>
          <w:rFonts w:ascii="Times New Roman" w:hAnsi="Times New Roman" w:cs="Times New Roman"/>
          <w:sz w:val="20"/>
          <w:szCs w:val="20"/>
        </w:rPr>
        <w:instrText xml:space="preserve"> ADDIN EN.CITE.DATA </w:instrText>
      </w:r>
      <w:r w:rsidR="00035E59">
        <w:rPr>
          <w:rFonts w:ascii="Times New Roman" w:hAnsi="Times New Roman" w:cs="Times New Roman"/>
          <w:sz w:val="20"/>
          <w:szCs w:val="20"/>
        </w:rPr>
      </w:r>
      <w:r w:rsidR="00035E59">
        <w:rPr>
          <w:rFonts w:ascii="Times New Roman" w:hAnsi="Times New Roman" w:cs="Times New Roman"/>
          <w:sz w:val="20"/>
          <w:szCs w:val="20"/>
        </w:rPr>
        <w:fldChar w:fldCharType="end"/>
      </w:r>
      <w:r w:rsidR="00D24DBD">
        <w:rPr>
          <w:rFonts w:ascii="Times New Roman" w:hAnsi="Times New Roman" w:cs="Times New Roman"/>
          <w:sz w:val="20"/>
          <w:szCs w:val="20"/>
        </w:rPr>
      </w:r>
      <w:r w:rsidR="00D24DBD">
        <w:rPr>
          <w:rFonts w:ascii="Times New Roman" w:hAnsi="Times New Roman" w:cs="Times New Roman"/>
          <w:sz w:val="20"/>
          <w:szCs w:val="20"/>
        </w:rPr>
        <w:fldChar w:fldCharType="separate"/>
      </w:r>
      <w:r w:rsidR="00035E59">
        <w:rPr>
          <w:rFonts w:ascii="Times New Roman" w:hAnsi="Times New Roman" w:cs="Times New Roman"/>
          <w:noProof/>
          <w:sz w:val="20"/>
          <w:szCs w:val="20"/>
        </w:rPr>
        <w:t>(</w:t>
      </w:r>
      <w:hyperlink w:anchor="_ENREF_19" w:tooltip="Holmes, 2007 #528" w:history="1">
        <w:r w:rsidR="00045D7D">
          <w:rPr>
            <w:rFonts w:ascii="Times New Roman" w:hAnsi="Times New Roman" w:cs="Times New Roman"/>
            <w:noProof/>
            <w:sz w:val="20"/>
            <w:szCs w:val="20"/>
          </w:rPr>
          <w:t>Holmes, 2007</w:t>
        </w:r>
      </w:hyperlink>
      <w:r w:rsidR="00035E59">
        <w:rPr>
          <w:rFonts w:ascii="Times New Roman" w:hAnsi="Times New Roman" w:cs="Times New Roman"/>
          <w:noProof/>
          <w:sz w:val="20"/>
          <w:szCs w:val="20"/>
        </w:rPr>
        <w:t>;</w:t>
      </w:r>
      <w:hyperlink w:anchor="_ENREF_24" w:tooltip="Kulmala, 2004 #66" w:history="1">
        <w:r w:rsidR="00045D7D">
          <w:rPr>
            <w:rFonts w:ascii="Times New Roman" w:hAnsi="Times New Roman" w:cs="Times New Roman"/>
            <w:noProof/>
            <w:sz w:val="20"/>
            <w:szCs w:val="20"/>
          </w:rPr>
          <w:t>Kulmala et al., 2004</w:t>
        </w:r>
      </w:hyperlink>
      <w:r w:rsidR="00035E59">
        <w:rPr>
          <w:rFonts w:ascii="Times New Roman" w:hAnsi="Times New Roman" w:cs="Times New Roman"/>
          <w:noProof/>
          <w:sz w:val="20"/>
          <w:szCs w:val="20"/>
        </w:rPr>
        <w:t>;</w:t>
      </w:r>
      <w:hyperlink w:anchor="_ENREF_21" w:tooltip="Kerminen, 2010 #387" w:history="1">
        <w:r w:rsidR="00045D7D">
          <w:rPr>
            <w:rFonts w:ascii="Times New Roman" w:hAnsi="Times New Roman" w:cs="Times New Roman"/>
            <w:noProof/>
            <w:sz w:val="20"/>
            <w:szCs w:val="20"/>
          </w:rPr>
          <w:t>Kerminen et al., 2010</w:t>
        </w:r>
      </w:hyperlink>
      <w:r w:rsidR="00035E59">
        <w:rPr>
          <w:rFonts w:ascii="Times New Roman" w:hAnsi="Times New Roman" w:cs="Times New Roman"/>
          <w:noProof/>
          <w:sz w:val="20"/>
          <w:szCs w:val="20"/>
        </w:rPr>
        <w:t>)</w:t>
      </w:r>
      <w:r w:rsidR="00D24DBD">
        <w:rPr>
          <w:rFonts w:ascii="Times New Roman" w:hAnsi="Times New Roman" w:cs="Times New Roman"/>
          <w:sz w:val="20"/>
          <w:szCs w:val="20"/>
        </w:rPr>
        <w:fldChar w:fldCharType="end"/>
      </w:r>
      <w:r w:rsidR="00562778" w:rsidRPr="00E96FF0">
        <w:rPr>
          <w:rFonts w:ascii="Times New Roman" w:hAnsi="Times New Roman" w:cs="Times New Roman"/>
          <w:sz w:val="20"/>
          <w:szCs w:val="20"/>
        </w:rPr>
        <w:t>.</w:t>
      </w:r>
      <w:r w:rsidR="007D6ECE" w:rsidRPr="00E96FF0">
        <w:rPr>
          <w:rFonts w:ascii="Times New Roman" w:hAnsi="Times New Roman" w:cs="Times New Roman"/>
          <w:sz w:val="20"/>
          <w:szCs w:val="20"/>
        </w:rPr>
        <w:t xml:space="preserve"> </w:t>
      </w:r>
      <w:r w:rsidR="00F00E4D" w:rsidRPr="00E96FF0">
        <w:rPr>
          <w:rFonts w:ascii="Times New Roman" w:hAnsi="Times New Roman" w:cs="Times New Roman"/>
          <w:sz w:val="20"/>
          <w:szCs w:val="20"/>
        </w:rPr>
        <w:t xml:space="preserve">By elevating ambient particle number concentration </w:t>
      </w:r>
      <w:r w:rsidR="00F00E4D" w:rsidRPr="00E96FF0">
        <w:rPr>
          <w:rFonts w:ascii="Times New Roman" w:hAnsi="Times New Roman" w:cs="Times New Roman"/>
          <w:sz w:val="20"/>
          <w:szCs w:val="20"/>
        </w:rPr>
        <w:lastRenderedPageBreak/>
        <w:t xml:space="preserve">(PNC), </w:t>
      </w:r>
      <w:r w:rsidR="007D6ECE" w:rsidRPr="00E96FF0">
        <w:rPr>
          <w:rFonts w:ascii="Times New Roman" w:hAnsi="Times New Roman" w:cs="Times New Roman"/>
          <w:sz w:val="20"/>
          <w:szCs w:val="20"/>
        </w:rPr>
        <w:t>NPF events can potentially affect the climate and cause adverse effects on human health.</w:t>
      </w:r>
      <w:r w:rsidR="009A4753" w:rsidRPr="00E96FF0">
        <w:rPr>
          <w:rFonts w:ascii="Times New Roman" w:hAnsi="Times New Roman" w:cs="Times New Roman"/>
          <w:sz w:val="20"/>
          <w:szCs w:val="20"/>
        </w:rPr>
        <w:t xml:space="preserve"> Therefore, </w:t>
      </w:r>
      <w:r w:rsidR="00923E72" w:rsidRPr="00E96FF0">
        <w:rPr>
          <w:rFonts w:ascii="Times New Roman" w:hAnsi="Times New Roman" w:cs="Times New Roman"/>
          <w:sz w:val="20"/>
          <w:szCs w:val="20"/>
        </w:rPr>
        <w:t>numerous</w:t>
      </w:r>
      <w:r w:rsidR="009A4753" w:rsidRPr="00E96FF0">
        <w:rPr>
          <w:rFonts w:ascii="Times New Roman" w:hAnsi="Times New Roman" w:cs="Times New Roman"/>
          <w:sz w:val="20"/>
          <w:szCs w:val="20"/>
        </w:rPr>
        <w:t xml:space="preserve"> studies have investigated this phenomenon and </w:t>
      </w:r>
      <w:r w:rsidR="00F00E4D" w:rsidRPr="00E96FF0">
        <w:rPr>
          <w:rFonts w:ascii="Times New Roman" w:hAnsi="Times New Roman" w:cs="Times New Roman"/>
          <w:sz w:val="20"/>
          <w:szCs w:val="20"/>
        </w:rPr>
        <w:t>the relevant</w:t>
      </w:r>
      <w:r w:rsidR="009A4753" w:rsidRPr="00E96FF0">
        <w:rPr>
          <w:rFonts w:ascii="Times New Roman" w:hAnsi="Times New Roman" w:cs="Times New Roman"/>
          <w:sz w:val="20"/>
          <w:szCs w:val="20"/>
        </w:rPr>
        <w:t xml:space="preserve"> physical properties (e.g. growth rate</w:t>
      </w:r>
      <w:r w:rsidR="00F00E4D" w:rsidRPr="00E96FF0">
        <w:rPr>
          <w:rFonts w:ascii="Times New Roman" w:hAnsi="Times New Roman" w:cs="Times New Roman"/>
          <w:sz w:val="20"/>
          <w:szCs w:val="20"/>
        </w:rPr>
        <w:t xml:space="preserve"> </w:t>
      </w:r>
      <w:r w:rsidR="00C33292">
        <w:rPr>
          <w:rFonts w:ascii="Times New Roman" w:hAnsi="Times New Roman" w:cs="Times New Roman"/>
          <w:sz w:val="20"/>
          <w:szCs w:val="20"/>
        </w:rPr>
        <w:t>(</w:t>
      </w:r>
      <w:r w:rsidR="009A4753" w:rsidRPr="00E96FF0">
        <w:rPr>
          <w:rFonts w:ascii="Times New Roman" w:hAnsi="Times New Roman" w:cs="Times New Roman"/>
          <w:sz w:val="20"/>
          <w:szCs w:val="20"/>
        </w:rPr>
        <w:t>GR)</w:t>
      </w:r>
      <w:r w:rsidR="00C33292">
        <w:rPr>
          <w:rFonts w:ascii="Times New Roman" w:hAnsi="Times New Roman" w:cs="Times New Roman"/>
          <w:sz w:val="20"/>
          <w:szCs w:val="20"/>
        </w:rPr>
        <w:t>)</w:t>
      </w:r>
      <w:r w:rsidR="009A4753" w:rsidRPr="00E96FF0">
        <w:rPr>
          <w:rFonts w:ascii="Times New Roman" w:hAnsi="Times New Roman" w:cs="Times New Roman"/>
          <w:sz w:val="20"/>
          <w:szCs w:val="20"/>
        </w:rPr>
        <w:t xml:space="preserve"> and their trends around the globe.</w:t>
      </w:r>
    </w:p>
    <w:p w14:paraId="317C5F85" w14:textId="6E4EE6C8" w:rsidR="00901A76" w:rsidRPr="00E96FF0" w:rsidRDefault="00FF316A" w:rsidP="00445141">
      <w:pPr>
        <w:spacing w:line="360" w:lineRule="auto"/>
        <w:jc w:val="both"/>
        <w:rPr>
          <w:rFonts w:ascii="Times New Roman" w:hAnsi="Times New Roman" w:cs="Times New Roman"/>
          <w:sz w:val="20"/>
          <w:szCs w:val="20"/>
        </w:rPr>
      </w:pPr>
      <w:r w:rsidRPr="00E96FF0">
        <w:rPr>
          <w:rFonts w:ascii="Times New Roman" w:hAnsi="Times New Roman" w:cs="Times New Roman"/>
          <w:sz w:val="20"/>
          <w:szCs w:val="20"/>
        </w:rPr>
        <w:t xml:space="preserve">NPF events usually occur during midday </w:t>
      </w:r>
      <w:r w:rsidR="00B2536A" w:rsidRPr="00E96FF0">
        <w:rPr>
          <w:rFonts w:ascii="Times New Roman" w:hAnsi="Times New Roman" w:cs="Times New Roman"/>
          <w:sz w:val="20"/>
          <w:szCs w:val="20"/>
        </w:rPr>
        <w:t xml:space="preserve">periods, </w:t>
      </w:r>
      <w:r w:rsidRPr="00E96FF0">
        <w:rPr>
          <w:rFonts w:ascii="Times New Roman" w:hAnsi="Times New Roman" w:cs="Times New Roman"/>
          <w:sz w:val="20"/>
          <w:szCs w:val="20"/>
        </w:rPr>
        <w:t xml:space="preserve">indicating the photochemical origin of this phenomenon </w:t>
      </w:r>
      <w:r w:rsidR="0061723F" w:rsidRPr="00E96FF0">
        <w:rPr>
          <w:rFonts w:ascii="Times New Roman" w:hAnsi="Times New Roman" w:cs="Times New Roman"/>
          <w:sz w:val="20"/>
          <w:szCs w:val="20"/>
        </w:rPr>
        <w:fldChar w:fldCharType="begin"/>
      </w:r>
      <w:r w:rsidR="003C5103">
        <w:rPr>
          <w:rFonts w:ascii="Times New Roman" w:hAnsi="Times New Roman" w:cs="Times New Roman"/>
          <w:sz w:val="20"/>
          <w:szCs w:val="20"/>
        </w:rPr>
        <w:instrText xml:space="preserve"> ADDIN EN.CITE &lt;EndNote&gt;&lt;Cite&gt;&lt;Author&gt;Kulmala&lt;/Author&gt;&lt;Year&gt;2008&lt;/Year&gt;&lt;RecNum&gt;272&lt;/RecNum&gt;&lt;DisplayText&gt;(Kulmala and Kerminen, 2008)&lt;/DisplayText&gt;&lt;record&gt;&lt;rec-number&gt;272&lt;/rec-number&gt;&lt;foreign-keys&gt;&lt;key app="EN" db-id="spr5fpz9qvpv03edv0l5pw0krrr5dpxwt5az" timestamp="1396597217"&gt;272&lt;/key&gt;&lt;/foreign-keys&gt;&lt;ref-type name="Journal Article"&gt;17&lt;/ref-type&gt;&lt;contributors&gt;&lt;authors&gt;&lt;author&gt;Kulmala, Markku&lt;/author&gt;&lt;author&gt;Kerminen, Veli-Matti&lt;/author&gt;&lt;/authors&gt;&lt;/contributors&gt;&lt;titles&gt;&lt;title&gt;On the formation and growth of atmospheric nanoparticles&lt;/title&gt;&lt;secondary-title&gt;Atmospheric Research&lt;/secondary-title&gt;&lt;/titles&gt;&lt;periodical&gt;&lt;full-title&gt;Atmospheric Research&lt;/full-title&gt;&lt;/periodical&gt;&lt;pages&gt;132-150&lt;/pages&gt;&lt;volume&gt;90&lt;/volume&gt;&lt;number&gt;2&lt;/number&gt;&lt;dates&gt;&lt;year&gt;2008&lt;/year&gt;&lt;/dates&gt;&lt;isbn&gt;0169-8095&lt;/isbn&gt;&lt;urls&gt;&lt;/urls&gt;&lt;/record&gt;&lt;/Cite&gt;&lt;/EndNote&gt;</w:instrText>
      </w:r>
      <w:r w:rsidR="0061723F" w:rsidRPr="00E96FF0">
        <w:rPr>
          <w:rFonts w:ascii="Times New Roman" w:hAnsi="Times New Roman" w:cs="Times New Roman"/>
          <w:sz w:val="20"/>
          <w:szCs w:val="20"/>
        </w:rPr>
        <w:fldChar w:fldCharType="separate"/>
      </w:r>
      <w:r w:rsidR="003C5103">
        <w:rPr>
          <w:rFonts w:ascii="Times New Roman" w:hAnsi="Times New Roman" w:cs="Times New Roman"/>
          <w:noProof/>
          <w:sz w:val="20"/>
          <w:szCs w:val="20"/>
        </w:rPr>
        <w:t>(</w:t>
      </w:r>
      <w:hyperlink w:anchor="_ENREF_26" w:tooltip="Kulmala, 2008 #272" w:history="1">
        <w:r w:rsidR="00045D7D">
          <w:rPr>
            <w:rFonts w:ascii="Times New Roman" w:hAnsi="Times New Roman" w:cs="Times New Roman"/>
            <w:noProof/>
            <w:sz w:val="20"/>
            <w:szCs w:val="20"/>
          </w:rPr>
          <w:t>Kulmala and Kerminen, 2008</w:t>
        </w:r>
      </w:hyperlink>
      <w:r w:rsidR="003C5103">
        <w:rPr>
          <w:rFonts w:ascii="Times New Roman" w:hAnsi="Times New Roman" w:cs="Times New Roman"/>
          <w:noProof/>
          <w:sz w:val="20"/>
          <w:szCs w:val="20"/>
        </w:rPr>
        <w:t>)</w:t>
      </w:r>
      <w:r w:rsidR="0061723F" w:rsidRPr="00E96FF0">
        <w:rPr>
          <w:rFonts w:ascii="Times New Roman" w:hAnsi="Times New Roman" w:cs="Times New Roman"/>
          <w:sz w:val="20"/>
          <w:szCs w:val="20"/>
        </w:rPr>
        <w:fldChar w:fldCharType="end"/>
      </w:r>
      <w:r w:rsidRPr="00E96FF0">
        <w:rPr>
          <w:rFonts w:ascii="Times New Roman" w:hAnsi="Times New Roman" w:cs="Times New Roman"/>
          <w:sz w:val="20"/>
          <w:szCs w:val="20"/>
        </w:rPr>
        <w:t xml:space="preserve">, but in some </w:t>
      </w:r>
      <w:r w:rsidRPr="00E96FF0">
        <w:rPr>
          <w:rFonts w:ascii="Times New Roman" w:hAnsi="Times New Roman" w:cs="Times New Roman"/>
          <w:noProof/>
          <w:sz w:val="20"/>
          <w:szCs w:val="20"/>
        </w:rPr>
        <w:t>locations</w:t>
      </w:r>
      <w:r w:rsidRPr="00E96FF0">
        <w:rPr>
          <w:rFonts w:ascii="Times New Roman" w:hAnsi="Times New Roman" w:cs="Times New Roman"/>
          <w:sz w:val="20"/>
          <w:szCs w:val="20"/>
        </w:rPr>
        <w:t xml:space="preserve"> </w:t>
      </w:r>
      <w:r w:rsidR="00277171" w:rsidRPr="00E96FF0">
        <w:rPr>
          <w:rFonts w:ascii="Times New Roman" w:hAnsi="Times New Roman" w:cs="Times New Roman"/>
          <w:sz w:val="20"/>
          <w:szCs w:val="20"/>
        </w:rPr>
        <w:t>NPF events have</w:t>
      </w:r>
      <w:r w:rsidR="003455D1" w:rsidRPr="00E96FF0">
        <w:rPr>
          <w:rFonts w:ascii="Times New Roman" w:hAnsi="Times New Roman" w:cs="Times New Roman"/>
          <w:sz w:val="20"/>
          <w:szCs w:val="20"/>
        </w:rPr>
        <w:t xml:space="preserve"> also</w:t>
      </w:r>
      <w:r w:rsidR="00825820">
        <w:rPr>
          <w:rFonts w:ascii="Times New Roman" w:hAnsi="Times New Roman" w:cs="Times New Roman"/>
          <w:sz w:val="20"/>
          <w:szCs w:val="20"/>
        </w:rPr>
        <w:t xml:space="preserve"> been observed during night</w:t>
      </w:r>
      <w:r w:rsidR="00277171" w:rsidRPr="00E96FF0">
        <w:rPr>
          <w:rFonts w:ascii="Times New Roman" w:hAnsi="Times New Roman" w:cs="Times New Roman"/>
          <w:sz w:val="20"/>
          <w:szCs w:val="20"/>
        </w:rPr>
        <w:t>time</w:t>
      </w:r>
      <w:r w:rsidR="003455D1" w:rsidRPr="00E96FF0">
        <w:rPr>
          <w:rFonts w:ascii="Times New Roman" w:hAnsi="Times New Roman" w:cs="Times New Roman"/>
          <w:sz w:val="20"/>
          <w:szCs w:val="20"/>
        </w:rPr>
        <w:t xml:space="preserve"> </w:t>
      </w:r>
      <w:r w:rsidR="0061723F" w:rsidRPr="00E96FF0">
        <w:rPr>
          <w:rFonts w:ascii="Times New Roman" w:hAnsi="Times New Roman" w:cs="Times New Roman"/>
          <w:sz w:val="20"/>
          <w:szCs w:val="20"/>
        </w:rPr>
        <w:fldChar w:fldCharType="begin">
          <w:fldData xml:space="preserve">PEVuZE5vdGU+PENpdGU+PEF1dGhvcj5MZWU8L0F1dGhvcj48WWVhcj4yMDA4PC9ZZWFyPjxSZWNO
dW0+MzI1PC9SZWNOdW0+PERpc3BsYXlUZXh0PihMZWUgZXQgYWwuLCAyMDA4O1N2ZW5uaW5nc3Nv
biBldCBhbC4sIDIwMDg7U3VuaSBldCBhbC4sIDIwMDgpPC9EaXNwbGF5VGV4dD48cmVjb3JkPjxy
ZWMtbnVtYmVyPjMyNTwvcmVjLW51bWJlcj48Zm9yZWlnbi1rZXlzPjxrZXkgYXBwPSJFTiIgZGIt
aWQ9Ijl0ZjB4djVkbjVzc3hkZTV3YTJ2ejU1dWEwMjl6ZGFlZmZ2dCI+MzI1PC9rZXk+PC9mb3Jl
aWduLWtleXM+PHJlZi10eXBlIG5hbWU9IkpvdXJuYWwgQXJ0aWNsZSI+MTc8L3JlZi10eXBlPjxj
b250cmlidXRvcnM+PGF1dGhvcnM+PGF1dGhvcj5MZWUsIFNoYW7igJBIdTwvYXV0aG9yPjxhdXRo
b3I+WW91bmcsIExp4oCQSGFvPC9hdXRob3I+PGF1dGhvcj5CZW5zb24sIERhdmlkIFI8L2F1dGhv
cj48YXV0aG9yPlN1bmksIFRhbmphPC9hdXRob3I+PGF1dGhvcj5LdWxtYWxhLCBNYXJra3U8L2F1
dGhvcj48YXV0aG9yPkp1bm5pbmVuLCBIZWlra2k8L2F1dGhvcj48YXV0aG9yPkNhbXBvcywgVGVy
ZXNhIEw8L2F1dGhvcj48YXV0aG9yPlJvZ2VycywgRGF2aWQgQzwvYXV0aG9yPjxhdXRob3I+SmVu
c2VuLCBKb3JnZW48L2F1dGhvcj48L2F1dGhvcnM+PC9jb250cmlidXRvcnM+PHRpdGxlcz48dGl0
bGU+T2JzZXJ2YXRpb25zIG9mIG5pZ2h0dGltZSBuZXcgcGFydGljbGUgZm9ybWF0aW9uIGluIHRo
ZSB0cm9wb3NwaGVyZTwvdGl0bGU+PHNlY29uZGFyeS10aXRsZT5Kb3VybmFsIG9mIEdlb3BoeXNp
Y2FsIFJlc2VhcmNoOiBBdG1vc3BoZXJlcyAoMTk4NOKAkzIwMTIpPC9zZWNvbmRhcnktdGl0bGU+
PC90aXRsZXM+PHBlcmlvZGljYWw+PGZ1bGwtdGl0bGU+Sm91cm5hbCBvZiBHZW9waHlzaWNhbCBS
ZXNlYXJjaDogQXRtb3NwaGVyZXMgKDE5ODTigJMyMDEyKTwvZnVsbC10aXRsZT48L3BlcmlvZGlj
YWw+PHZvbHVtZT4xMTM8L3ZvbHVtZT48bnVtYmVyPkQxMDwvbnVtYmVyPjxkYXRlcz48eWVhcj4y
MDA4PC95ZWFyPjwvZGF0ZXM+PGlzYm4+MjE1Ni0yMjAyPC9pc2JuPjx1cmxzPjwvdXJscz48L3Jl
Y29yZD48L0NpdGU+PENpdGU+PEF1dGhvcj5TdmVubmluZ3Nzb248L0F1dGhvcj48WWVhcj4yMDA4
PC9ZZWFyPjxSZWNOdW0+NjE0PC9SZWNOdW0+PHJlY29yZD48cmVjLW51bWJlcj42MTQ8L3JlYy1u
dW1iZXI+PGZvcmVpZ24ta2V5cz48a2V5IGFwcD0iRU4iIGRiLWlkPSJzcHI1ZnB6OXF2cHYwM2Vk
djBsNXB3MGtycnI1ZHB4d3Q1YXoiIHRpbWVzdGFtcD0iMTQ3MTYwMDUyNyI+NjE0PC9rZXk+PC9m
b3JlaWduLWtleXM+PHJlZi10eXBlIG5hbWU9IkpvdXJuYWwgQXJ0aWNsZSI+MTc8L3JlZi10eXBl
Pjxjb250cmlidXRvcnM+PGF1dGhvcnM+PGF1dGhvcj5TdmVubmluZ3Nzb24sIEJpcmdpdHRhPC9h
dXRob3I+PGF1dGhvcj5Bcm5ldGgsIEFsbXV0PC9hdXRob3I+PGF1dGhvcj5IYXl3YXJkLCBTZWFu
PC9hdXRob3I+PGF1dGhvcj5Ib2xzdCwgVGhvbWFzPC9hdXRob3I+PGF1dGhvcj5NYXNzbGluZywg
QW5kcmVhczwvYXV0aG9yPjxhdXRob3I+U3dpZXRsaWNraSwgRXJpazwvYXV0aG9yPjxhdXRob3I+
SGlyc2lra28sIEFubmU8L2F1dGhvcj48YXV0aG9yPkp1bm5pbmVuLCBIZWlra2k8L2F1dGhvcj48
YXV0aG9yPlJpaXBpbmVuLCBJbG9uYTwvYXV0aG9yPjxhdXRob3I+VmFuYSwgTWFya288L2F1dGhv
cj48L2F1dGhvcnM+PC9jb250cmlidXRvcnM+PHRpdGxlcz48dGl0bGU+QWVyb3NvbCBwYXJ0aWNs
ZSBmb3JtYXRpb24gZXZlbnRzIGFuZCBhbmFseXNpcyBvZiBoaWdoIGdyb3d0aCByYXRlcyBvYnNl
cnZlZCBhYm92ZSBhIHN1YmFyY3RpYyB3ZXRsYW5k4oCTZm9yZXN0IG1vc2FpYzwvdGl0bGU+PHNl
Y29uZGFyeS10aXRsZT5UZWxsdXMgQjwvc2Vjb25kYXJ5LXRpdGxlPjwvdGl0bGVzPjxwZXJpb2Rp
Y2FsPjxmdWxsLXRpdGxlPlRlbGx1cyBCPC9mdWxsLXRpdGxlPjwvcGVyaW9kaWNhbD48cGFnZXM+
MzUzLTM2NDwvcGFnZXM+PHZvbHVtZT42MDwvdm9sdW1lPjxudW1iZXI+MzwvbnVtYmVyPjxkYXRl
cz48eWVhcj4yMDA4PC95ZWFyPjwvZGF0ZXM+PGlzYm4+MTYwMC0wODg5PC9pc2JuPjx1cmxzPjwv
dXJscz48L3JlY29yZD48L0NpdGU+PENpdGU+PEF1dGhvcj5TdW5pPC9BdXRob3I+PFllYXI+MjAw
ODwvWWVhcj48UmVjTnVtPjYxMzwvUmVjTnVtPjxyZWNvcmQ+PHJlYy1udW1iZXI+NjEzPC9yZWMt
bnVtYmVyPjxmb3JlaWduLWtleXM+PGtleSBhcHA9IkVOIiBkYi1pZD0ic3ByNWZwejlxdnB2MDNl
ZHYwbDVwdzBrcnJyNWRweHd0NWF6IiB0aW1lc3RhbXA9IjE0NzE1OTkxODciPjYxMzwva2V5Pjwv
Zm9yZWlnbi1rZXlzPjxyZWYtdHlwZSBuYW1lPSJKb3VybmFsIEFydGljbGUiPjE3PC9yZWYtdHlw
ZT48Y29udHJpYnV0b3JzPjxhdXRob3JzPjxhdXRob3I+U3VuaSwgVDwvYXV0aG9yPjxhdXRob3I+
S3VsbWFsYSwgTTwvYXV0aG9yPjxhdXRob3I+SGlyc2lra28sIEE8L2F1dGhvcj48YXV0aG9yPkJl
cmdtYW4sIFQ8L2F1dGhvcj48YXV0aG9yPkxhYWtzbywgTDwvYXV0aG9yPjxhdXRob3I+QWFsdG8s
IFBQPC9hdXRob3I+PGF1dGhvcj5MZXVuaW5nLCBSPC9hdXRob3I+PGF1dGhvcj5DbGV1Z2gsIEg8
L2F1dGhvcj48YXV0aG9yPlplZ2VsaW4sIFM8L2F1dGhvcj48YXV0aG9yPkh1Z2hlcywgRDwvYXV0
aG9yPjwvYXV0aG9ycz48L2NvbnRyaWJ1dG9ycz48dGl0bGVzPjx0aXRsZT5Gb3JtYXRpb24gYW5k
IGNoYXJhY3RlcmlzdGljcyBvZiBpb25zIGFuZCBjaGFyZ2VkIGFlcm9zb2wgcGFydGljbGVzIGlu
IGEgbmF0aXZlIEF1c3RyYWxpYW4gRXVjYWx5cHQgZm9yZXN0PC90aXRsZT48c2Vjb25kYXJ5LXRp
dGxlPkF0bW9zcGhlcmljIENoZW1pc3RyeSBhbmQgUGh5c2ljczwvc2Vjb25kYXJ5LXRpdGxlPjwv
dGl0bGVzPjxwZXJpb2RpY2FsPjxmdWxsLXRpdGxlPkF0bW9zcGhlcmljIENoZW1pc3RyeSBhbmQg
UGh5c2ljczwvZnVsbC10aXRsZT48L3BlcmlvZGljYWw+PHBhZ2VzPjEyOS0xMzk8L3BhZ2VzPjx2
b2x1bWU+ODwvdm9sdW1lPjxudW1iZXI+MTwvbnVtYmVyPjxkYXRlcz48eWVhcj4yMDA4PC95ZWFy
PjwvZGF0ZXM+PGlzYm4+MTY4MC03MzE2PC9pc2JuPjx1cmxzPjwvdXJscz48L3JlY29yZD48L0Np
dGU+PC9FbmROb3RlPn==
</w:fldData>
        </w:fldChar>
      </w:r>
      <w:r w:rsidR="00035E59">
        <w:rPr>
          <w:rFonts w:ascii="Times New Roman" w:hAnsi="Times New Roman" w:cs="Times New Roman"/>
          <w:sz w:val="20"/>
          <w:szCs w:val="20"/>
        </w:rPr>
        <w:instrText xml:space="preserve"> ADDIN EN.CITE </w:instrText>
      </w:r>
      <w:r w:rsidR="00035E59">
        <w:rPr>
          <w:rFonts w:ascii="Times New Roman" w:hAnsi="Times New Roman" w:cs="Times New Roman"/>
          <w:sz w:val="20"/>
          <w:szCs w:val="20"/>
        </w:rPr>
        <w:fldChar w:fldCharType="begin">
          <w:fldData xml:space="preserve">PEVuZE5vdGU+PENpdGU+PEF1dGhvcj5MZWU8L0F1dGhvcj48WWVhcj4yMDA4PC9ZZWFyPjxSZWNO
dW0+MzI1PC9SZWNOdW0+PERpc3BsYXlUZXh0PihMZWUgZXQgYWwuLCAyMDA4O1N2ZW5uaW5nc3Nv
biBldCBhbC4sIDIwMDg7U3VuaSBldCBhbC4sIDIwMDgpPC9EaXNwbGF5VGV4dD48cmVjb3JkPjxy
ZWMtbnVtYmVyPjMyNTwvcmVjLW51bWJlcj48Zm9yZWlnbi1rZXlzPjxrZXkgYXBwPSJFTiIgZGIt
aWQ9Ijl0ZjB4djVkbjVzc3hkZTV3YTJ2ejU1dWEwMjl6ZGFlZmZ2dCI+MzI1PC9rZXk+PC9mb3Jl
aWduLWtleXM+PHJlZi10eXBlIG5hbWU9IkpvdXJuYWwgQXJ0aWNsZSI+MTc8L3JlZi10eXBlPjxj
b250cmlidXRvcnM+PGF1dGhvcnM+PGF1dGhvcj5MZWUsIFNoYW7igJBIdTwvYXV0aG9yPjxhdXRo
b3I+WW91bmcsIExp4oCQSGFvPC9hdXRob3I+PGF1dGhvcj5CZW5zb24sIERhdmlkIFI8L2F1dGhv
cj48YXV0aG9yPlN1bmksIFRhbmphPC9hdXRob3I+PGF1dGhvcj5LdWxtYWxhLCBNYXJra3U8L2F1
dGhvcj48YXV0aG9yPkp1bm5pbmVuLCBIZWlra2k8L2F1dGhvcj48YXV0aG9yPkNhbXBvcywgVGVy
ZXNhIEw8L2F1dGhvcj48YXV0aG9yPlJvZ2VycywgRGF2aWQgQzwvYXV0aG9yPjxhdXRob3I+SmVu
c2VuLCBKb3JnZW48L2F1dGhvcj48L2F1dGhvcnM+PC9jb250cmlidXRvcnM+PHRpdGxlcz48dGl0
bGU+T2JzZXJ2YXRpb25zIG9mIG5pZ2h0dGltZSBuZXcgcGFydGljbGUgZm9ybWF0aW9uIGluIHRo
ZSB0cm9wb3NwaGVyZTwvdGl0bGU+PHNlY29uZGFyeS10aXRsZT5Kb3VybmFsIG9mIEdlb3BoeXNp
Y2FsIFJlc2VhcmNoOiBBdG1vc3BoZXJlcyAoMTk4NOKAkzIwMTIpPC9zZWNvbmRhcnktdGl0bGU+
PC90aXRsZXM+PHBlcmlvZGljYWw+PGZ1bGwtdGl0bGU+Sm91cm5hbCBvZiBHZW9waHlzaWNhbCBS
ZXNlYXJjaDogQXRtb3NwaGVyZXMgKDE5ODTigJMyMDEyKTwvZnVsbC10aXRsZT48L3BlcmlvZGlj
YWw+PHZvbHVtZT4xMTM8L3ZvbHVtZT48bnVtYmVyPkQxMDwvbnVtYmVyPjxkYXRlcz48eWVhcj4y
MDA4PC95ZWFyPjwvZGF0ZXM+PGlzYm4+MjE1Ni0yMjAyPC9pc2JuPjx1cmxzPjwvdXJscz48L3Jl
Y29yZD48L0NpdGU+PENpdGU+PEF1dGhvcj5TdmVubmluZ3Nzb248L0F1dGhvcj48WWVhcj4yMDA4
PC9ZZWFyPjxSZWNOdW0+NjE0PC9SZWNOdW0+PHJlY29yZD48cmVjLW51bWJlcj42MTQ8L3JlYy1u
dW1iZXI+PGZvcmVpZ24ta2V5cz48a2V5IGFwcD0iRU4iIGRiLWlkPSJzcHI1ZnB6OXF2cHYwM2Vk
djBsNXB3MGtycnI1ZHB4d3Q1YXoiIHRpbWVzdGFtcD0iMTQ3MTYwMDUyNyI+NjE0PC9rZXk+PC9m
b3JlaWduLWtleXM+PHJlZi10eXBlIG5hbWU9IkpvdXJuYWwgQXJ0aWNsZSI+MTc8L3JlZi10eXBl
Pjxjb250cmlidXRvcnM+PGF1dGhvcnM+PGF1dGhvcj5TdmVubmluZ3Nzb24sIEJpcmdpdHRhPC9h
dXRob3I+PGF1dGhvcj5Bcm5ldGgsIEFsbXV0PC9hdXRob3I+PGF1dGhvcj5IYXl3YXJkLCBTZWFu
PC9hdXRob3I+PGF1dGhvcj5Ib2xzdCwgVGhvbWFzPC9hdXRob3I+PGF1dGhvcj5NYXNzbGluZywg
QW5kcmVhczwvYXV0aG9yPjxhdXRob3I+U3dpZXRsaWNraSwgRXJpazwvYXV0aG9yPjxhdXRob3I+
SGlyc2lra28sIEFubmU8L2F1dGhvcj48YXV0aG9yPkp1bm5pbmVuLCBIZWlra2k8L2F1dGhvcj48
YXV0aG9yPlJpaXBpbmVuLCBJbG9uYTwvYXV0aG9yPjxhdXRob3I+VmFuYSwgTWFya288L2F1dGhv
cj48L2F1dGhvcnM+PC9jb250cmlidXRvcnM+PHRpdGxlcz48dGl0bGU+QWVyb3NvbCBwYXJ0aWNs
ZSBmb3JtYXRpb24gZXZlbnRzIGFuZCBhbmFseXNpcyBvZiBoaWdoIGdyb3d0aCByYXRlcyBvYnNl
cnZlZCBhYm92ZSBhIHN1YmFyY3RpYyB3ZXRsYW5k4oCTZm9yZXN0IG1vc2FpYzwvdGl0bGU+PHNl
Y29uZGFyeS10aXRsZT5UZWxsdXMgQjwvc2Vjb25kYXJ5LXRpdGxlPjwvdGl0bGVzPjxwZXJpb2Rp
Y2FsPjxmdWxsLXRpdGxlPlRlbGx1cyBCPC9mdWxsLXRpdGxlPjwvcGVyaW9kaWNhbD48cGFnZXM+
MzUzLTM2NDwvcGFnZXM+PHZvbHVtZT42MDwvdm9sdW1lPjxudW1iZXI+MzwvbnVtYmVyPjxkYXRl
cz48eWVhcj4yMDA4PC95ZWFyPjwvZGF0ZXM+PGlzYm4+MTYwMC0wODg5PC9pc2JuPjx1cmxzPjwv
dXJscz48L3JlY29yZD48L0NpdGU+PENpdGU+PEF1dGhvcj5TdW5pPC9BdXRob3I+PFllYXI+MjAw
ODwvWWVhcj48UmVjTnVtPjYxMzwvUmVjTnVtPjxyZWNvcmQ+PHJlYy1udW1iZXI+NjEzPC9yZWMt
bnVtYmVyPjxmb3JlaWduLWtleXM+PGtleSBhcHA9IkVOIiBkYi1pZD0ic3ByNWZwejlxdnB2MDNl
ZHYwbDVwdzBrcnJyNWRweHd0NWF6IiB0aW1lc3RhbXA9IjE0NzE1OTkxODciPjYxMzwva2V5Pjwv
Zm9yZWlnbi1rZXlzPjxyZWYtdHlwZSBuYW1lPSJKb3VybmFsIEFydGljbGUiPjE3PC9yZWYtdHlw
ZT48Y29udHJpYnV0b3JzPjxhdXRob3JzPjxhdXRob3I+U3VuaSwgVDwvYXV0aG9yPjxhdXRob3I+
S3VsbWFsYSwgTTwvYXV0aG9yPjxhdXRob3I+SGlyc2lra28sIEE8L2F1dGhvcj48YXV0aG9yPkJl
cmdtYW4sIFQ8L2F1dGhvcj48YXV0aG9yPkxhYWtzbywgTDwvYXV0aG9yPjxhdXRob3I+QWFsdG8s
IFBQPC9hdXRob3I+PGF1dGhvcj5MZXVuaW5nLCBSPC9hdXRob3I+PGF1dGhvcj5DbGV1Z2gsIEg8
L2F1dGhvcj48YXV0aG9yPlplZ2VsaW4sIFM8L2F1dGhvcj48YXV0aG9yPkh1Z2hlcywgRDwvYXV0
aG9yPjwvYXV0aG9ycz48L2NvbnRyaWJ1dG9ycz48dGl0bGVzPjx0aXRsZT5Gb3JtYXRpb24gYW5k
IGNoYXJhY3RlcmlzdGljcyBvZiBpb25zIGFuZCBjaGFyZ2VkIGFlcm9zb2wgcGFydGljbGVzIGlu
IGEgbmF0aXZlIEF1c3RyYWxpYW4gRXVjYWx5cHQgZm9yZXN0PC90aXRsZT48c2Vjb25kYXJ5LXRp
dGxlPkF0bW9zcGhlcmljIENoZW1pc3RyeSBhbmQgUGh5c2ljczwvc2Vjb25kYXJ5LXRpdGxlPjwv
dGl0bGVzPjxwZXJpb2RpY2FsPjxmdWxsLXRpdGxlPkF0bW9zcGhlcmljIENoZW1pc3RyeSBhbmQg
UGh5c2ljczwvZnVsbC10aXRsZT48L3BlcmlvZGljYWw+PHBhZ2VzPjEyOS0xMzk8L3BhZ2VzPjx2
b2x1bWU+ODwvdm9sdW1lPjxudW1iZXI+MTwvbnVtYmVyPjxkYXRlcz48eWVhcj4yMDA4PC95ZWFy
PjwvZGF0ZXM+PGlzYm4+MTY4MC03MzE2PC9pc2JuPjx1cmxzPjwvdXJscz48L3JlY29yZD48L0Np
dGU+PC9FbmROb3RlPn==
</w:fldData>
        </w:fldChar>
      </w:r>
      <w:r w:rsidR="00035E59">
        <w:rPr>
          <w:rFonts w:ascii="Times New Roman" w:hAnsi="Times New Roman" w:cs="Times New Roman"/>
          <w:sz w:val="20"/>
          <w:szCs w:val="20"/>
        </w:rPr>
        <w:instrText xml:space="preserve"> ADDIN EN.CITE.DATA </w:instrText>
      </w:r>
      <w:r w:rsidR="00035E59">
        <w:rPr>
          <w:rFonts w:ascii="Times New Roman" w:hAnsi="Times New Roman" w:cs="Times New Roman"/>
          <w:sz w:val="20"/>
          <w:szCs w:val="20"/>
        </w:rPr>
      </w:r>
      <w:r w:rsidR="00035E59">
        <w:rPr>
          <w:rFonts w:ascii="Times New Roman" w:hAnsi="Times New Roman" w:cs="Times New Roman"/>
          <w:sz w:val="20"/>
          <w:szCs w:val="20"/>
        </w:rPr>
        <w:fldChar w:fldCharType="end"/>
      </w:r>
      <w:r w:rsidR="0061723F" w:rsidRPr="00E96FF0">
        <w:rPr>
          <w:rFonts w:ascii="Times New Roman" w:hAnsi="Times New Roman" w:cs="Times New Roman"/>
          <w:sz w:val="20"/>
          <w:szCs w:val="20"/>
        </w:rPr>
      </w:r>
      <w:r w:rsidR="0061723F" w:rsidRPr="00E96FF0">
        <w:rPr>
          <w:rFonts w:ascii="Times New Roman" w:hAnsi="Times New Roman" w:cs="Times New Roman"/>
          <w:sz w:val="20"/>
          <w:szCs w:val="20"/>
        </w:rPr>
        <w:fldChar w:fldCharType="separate"/>
      </w:r>
      <w:r w:rsidR="00035E59">
        <w:rPr>
          <w:rFonts w:ascii="Times New Roman" w:hAnsi="Times New Roman" w:cs="Times New Roman"/>
          <w:noProof/>
          <w:sz w:val="20"/>
          <w:szCs w:val="20"/>
        </w:rPr>
        <w:t>(</w:t>
      </w:r>
      <w:hyperlink w:anchor="_ENREF_28" w:tooltip="Lee, 2008 #325" w:history="1">
        <w:r w:rsidR="00045D7D">
          <w:rPr>
            <w:rFonts w:ascii="Times New Roman" w:hAnsi="Times New Roman" w:cs="Times New Roman"/>
            <w:noProof/>
            <w:sz w:val="20"/>
            <w:szCs w:val="20"/>
          </w:rPr>
          <w:t>Lee et al., 2008</w:t>
        </w:r>
      </w:hyperlink>
      <w:r w:rsidR="00035E59">
        <w:rPr>
          <w:rFonts w:ascii="Times New Roman" w:hAnsi="Times New Roman" w:cs="Times New Roman"/>
          <w:noProof/>
          <w:sz w:val="20"/>
          <w:szCs w:val="20"/>
        </w:rPr>
        <w:t>;</w:t>
      </w:r>
      <w:hyperlink w:anchor="_ENREF_47" w:tooltip="Svenningsson, 2008 #614" w:history="1">
        <w:r w:rsidR="00045D7D">
          <w:rPr>
            <w:rFonts w:ascii="Times New Roman" w:hAnsi="Times New Roman" w:cs="Times New Roman"/>
            <w:noProof/>
            <w:sz w:val="20"/>
            <w:szCs w:val="20"/>
          </w:rPr>
          <w:t>Svenningsson et al., 2008</w:t>
        </w:r>
      </w:hyperlink>
      <w:r w:rsidR="00035E59">
        <w:rPr>
          <w:rFonts w:ascii="Times New Roman" w:hAnsi="Times New Roman" w:cs="Times New Roman"/>
          <w:noProof/>
          <w:sz w:val="20"/>
          <w:szCs w:val="20"/>
        </w:rPr>
        <w:t>;</w:t>
      </w:r>
      <w:hyperlink w:anchor="_ENREF_46" w:tooltip="Suni, 2008 #613" w:history="1">
        <w:r w:rsidR="00045D7D">
          <w:rPr>
            <w:rFonts w:ascii="Times New Roman" w:hAnsi="Times New Roman" w:cs="Times New Roman"/>
            <w:noProof/>
            <w:sz w:val="20"/>
            <w:szCs w:val="20"/>
          </w:rPr>
          <w:t>Suni et al., 2008</w:t>
        </w:r>
      </w:hyperlink>
      <w:r w:rsidR="00035E59">
        <w:rPr>
          <w:rFonts w:ascii="Times New Roman" w:hAnsi="Times New Roman" w:cs="Times New Roman"/>
          <w:noProof/>
          <w:sz w:val="20"/>
          <w:szCs w:val="20"/>
        </w:rPr>
        <w:t>)</w:t>
      </w:r>
      <w:r w:rsidR="0061723F" w:rsidRPr="00E96FF0">
        <w:rPr>
          <w:rFonts w:ascii="Times New Roman" w:hAnsi="Times New Roman" w:cs="Times New Roman"/>
          <w:sz w:val="20"/>
          <w:szCs w:val="20"/>
        </w:rPr>
        <w:fldChar w:fldCharType="end"/>
      </w:r>
      <w:r w:rsidR="003455D1" w:rsidRPr="00E96FF0">
        <w:rPr>
          <w:rFonts w:ascii="Times New Roman" w:hAnsi="Times New Roman" w:cs="Times New Roman"/>
          <w:sz w:val="20"/>
          <w:szCs w:val="20"/>
        </w:rPr>
        <w:t>.</w:t>
      </w:r>
      <w:r w:rsidR="005202AA" w:rsidRPr="00E96FF0">
        <w:rPr>
          <w:rFonts w:ascii="Times New Roman" w:hAnsi="Times New Roman" w:cs="Times New Roman"/>
          <w:sz w:val="20"/>
          <w:szCs w:val="20"/>
        </w:rPr>
        <w:t xml:space="preserve"> </w:t>
      </w:r>
      <w:hyperlink w:anchor="_ENREF_31" w:tooltip="Man, 2015 #493" w:history="1">
        <w:r w:rsidR="00045D7D" w:rsidRPr="00E96FF0">
          <w:rPr>
            <w:rFonts w:ascii="Times New Roman" w:hAnsi="Times New Roman" w:cs="Times New Roman"/>
            <w:sz w:val="20"/>
            <w:szCs w:val="20"/>
          </w:rPr>
          <w:fldChar w:fldCharType="begin">
            <w:fldData xml:space="preserve">PEVuZE5vdGU+PENpdGUgQXV0aG9yWWVhcj0iMSI+PEF1dGhvcj5NYW48L0F1dGhvcj48WWVhcj4y
MDE1PC9ZZWFyPjxSZWNOdW0+NDkzPC9SZWNOdW0+PERpc3BsYXlUZXh0Pk1hbiBldCBhbC4gKDIw
MTUpPC9EaXNwbGF5VGV4dD48cmVjb3JkPjxyZWMtbnVtYmVyPjQ5MzwvcmVjLW51bWJlcj48Zm9y
ZWlnbi1rZXlzPjxrZXkgYXBwPSJFTiIgZGItaWQ9InNwcjVmcHo5cXZwdjAzZWR2MGw1cHcwa3Jy
cjVkcHh3dDVheiIgdGltZXN0YW1wPSIxNDQ1NDg2NTA0Ij40OTM8L2tleT48L2ZvcmVpZ24ta2V5
cz48cmVmLXR5cGUgbmFtZT0iSm91cm5hbCBBcnRpY2xlIj4xNzwvcmVmLXR5cGU+PGNvbnRyaWJ1
dG9ycz48YXV0aG9ycz48YXV0aG9yPk1hbiwgSC4gWS48L2F1dGhvcj48YXV0aG9yPlpodSwgWS4g
Si48L2F1dGhvcj48YXV0aG9yPkppLCBGLjwvYXV0aG9yPjxhdXRob3I+WWFvLCBYLiBILjwvYXV0
aG9yPjxhdXRob3I+TGF1LCBOLiBULjwvYXV0aG9yPjxhdXRob3I+TGksIFkuIEouPC9hdXRob3I+
PGF1dGhvcj5MZWUsIEIuIFAuPC9hdXRob3I+PGF1dGhvcj5DaGFuLCBDLiBLLjwvYXV0aG9yPjwv
YXV0aG9ycz48L2NvbnRyaWJ1dG9ycz48YXV0aC1hZGRyZXNzPllhbywgWEgmI3hEO09jZWFuIFVu
aXYgQ2hpbmEsIEtleSBMYWIgTWFyaW5lIEVudmlyb25tIFNjaSAmYW1wOyBFY29sLCBNaW5pc3Qg
RWR1YywgUWluZ2RhbyAyNjYxMDAsIFBlb3BsZXMgUiBDaGluYSYjeEQ7T2NlYW4gVW5pdiBDaGlu
YSwgS2V5IExhYiBNYXJpbmUgRW52aXJvbm0gU2NpICZhbXA7IEVjb2wsIE1pbmlzdCBFZHVjLCBR
aW5nZGFvIDI2NjEwMCwgUGVvcGxlcyBSIENoaW5hJiN4RDtPY2VhbiBVbml2IENoaW5hLCBLZXkg
TGFiIE1hcmluZSBFbnZpcm9ubSBTY2kgJmFtcDsgRWNvbCwgTWluaXN0IEVkdWMsIFFpbmdkYW8g
MjY2MTAwLCBQZW9wbGVzIFIgQ2hpbmEmI3hEO0hvbmcgS29uZyBVbml2IFNjaSAmYW1wOyBUZWNo
bm9sLCBEaXYgRW52aXJvbm0sIEtvd2xvb24sIEhvbmcgS29uZywgUGVvcGxlcyBSIENoaW5hJiN4
RDtIb25nIEtvbmcgVW5pdiBTY2kgJmFtcDsgVGVjaG5vbCwgRGVwdCBDaGVtICZhbXA7IEJpb21v
bCBFbmduLCBLb3dsb29uLCBIb25nIEtvbmcsIFBlb3BsZXMgUiBDaGluYSYjeEQ7VHNpbmdodWEg
VW5pdiwgU2NoIEVudmlyb25tLCBCZWlqaW5nIDEwMDA4NCwgUGVvcGxlcyBSIENoaW5hPC9hdXRo
LWFkZHJlc3M+PHRpdGxlcz48dGl0bGU+Q29tcGFyaXNvbiBvZiBEYXl0aW1lIGFuZCBOaWdodHRp
bWUgTmV3IFBhcnRpY2xlIEdyb3d0aCBhdCB0aGUgSEtVU1QgU3VwZXJzaXRlIGluIEhvbmcgS29u
ZzwvdGl0bGU+PHNlY29uZGFyeS10aXRsZT5FbnZpcm9ubWVudGFsIFNjaWVuY2UgJmFtcDsgVGVj
aG5vbG9neTwvc2Vjb25kYXJ5LXRpdGxlPjxhbHQtdGl0bGU+RW52aXJvbiBTY2kgVGVjaG5vbDwv
YWx0LXRpdGxlPjwvdGl0bGVzPjxwZXJpb2RpY2FsPjxmdWxsLXRpdGxlPkVudmlyb25tZW50YWwg
U2NpZW5jZSAmYW1wOyBUZWNobm9sb2d5PC9mdWxsLXRpdGxlPjwvcGVyaW9kaWNhbD48YWx0LXBl
cmlvZGljYWw+PGZ1bGwtdGl0bGU+RW52aXJvbiBTY2kgVGVjaG5vbDwvZnVsbC10aXRsZT48L2Fs
dC1wZXJpb2RpY2FsPjxwYWdlcz43MTcwLTcxNzg8L3BhZ2VzPjx2b2x1bWU+NDk8L3ZvbHVtZT48
bnVtYmVyPjEyPC9udW1iZXI+PGtleXdvcmRzPjxrZXl3b3JkPmhyLXRvZi1hbXM8L2tleXdvcmQ+
PGtleXdvcmQ+bnVjbGVhdGlvbiBtb2RlIHBhcnRpY2xlczwva2V5d29yZD48a2V5d29yZD5wZWFy
bCByaXZlci1kZWx0YTwva2V5d29yZD48a2V5d29yZD5zdWxmdXJpYy1hY2lkPC9rZXl3b3JkPjxr
ZXl3b3JkPmF0bW9zcGhlcmljIGFlcm9zb2w8L2tleXdvcmQ+PGtleXdvcmQ+Y2hlbWljYWwtY2hh
cmFjdGVyaXphdGlvbjwva2V5d29yZD48a2V5d29yZD5jY24gY29uY2VudHJhdGlvbnM8L2tleXdv
cmQ+PGtleXdvcmQ+b3JnYW5pYyBhZXJvc29sPC9rZXl3b3JkPjxrZXl3b3JkPmJvcmVhbCBmb3Jl
c3Q8L2tleXdvcmQ+PGtleXdvcmQ+Z2xvYmFsIGNjbjwva2V5d29yZD48L2tleXdvcmRzPjxkYXRl
cz48eWVhcj4yMDE1PC95ZWFyPjxwdWItZGF0ZXM+PGRhdGU+SnVuIDE2PC9kYXRlPjwvcHViLWRh
dGVzPjwvZGF0ZXM+PGlzYm4+MDAxMy05MzZ4PC9pc2JuPjxhY2Nlc3Npb24tbnVtPldPUzowMDAz
NTY3NTUyMDAwMTA8L2FjY2Vzc2lvbi1udW0+PHVybHM+PHJlbGF0ZWQtdXJscz48dXJsPiZsdDtH
byB0byBJU0kmZ3Q7Oi8vV09TOjAwMDM1Njc1NTIwMDAxMDwvdXJsPjx1cmw+aHR0cDovL3B1YnMu
YWNzLm9yZy9kb2kvcGRmcGx1cy8xMC4xMDIxL2Fjcy5lc3QuNWIwMjE0MzwvdXJsPjwvcmVsYXRl
ZC11cmxzPjwvdXJscz48ZWxlY3Ryb25pYy1yZXNvdXJjZS1udW0+MTAuMTAyMS9hY3MuZXN0LjVi
MDIxNDM8L2VsZWN0cm9uaWMtcmVzb3VyY2UtbnVtPjxsYW5ndWFnZT5FbmdsaXNoPC9sYW5ndWFn
ZT48L3JlY29yZD48L0NpdGU+PC9FbmROb3RlPgB=
</w:fldData>
          </w:fldChar>
        </w:r>
        <w:r w:rsidR="00045D7D" w:rsidRPr="00E96FF0">
          <w:rPr>
            <w:rFonts w:ascii="Times New Roman" w:hAnsi="Times New Roman" w:cs="Times New Roman"/>
            <w:sz w:val="20"/>
            <w:szCs w:val="20"/>
          </w:rPr>
          <w:instrText xml:space="preserve"> ADDIN EN.CITE </w:instrText>
        </w:r>
        <w:r w:rsidR="00045D7D" w:rsidRPr="00E96FF0">
          <w:rPr>
            <w:rFonts w:ascii="Times New Roman" w:hAnsi="Times New Roman" w:cs="Times New Roman"/>
            <w:sz w:val="20"/>
            <w:szCs w:val="20"/>
          </w:rPr>
          <w:fldChar w:fldCharType="begin">
            <w:fldData xml:space="preserve">PEVuZE5vdGU+PENpdGUgQXV0aG9yWWVhcj0iMSI+PEF1dGhvcj5NYW48L0F1dGhvcj48WWVhcj4y
MDE1PC9ZZWFyPjxSZWNOdW0+NDkzPC9SZWNOdW0+PERpc3BsYXlUZXh0Pk1hbiBldCBhbC4gKDIw
MTUpPC9EaXNwbGF5VGV4dD48cmVjb3JkPjxyZWMtbnVtYmVyPjQ5MzwvcmVjLW51bWJlcj48Zm9y
ZWlnbi1rZXlzPjxrZXkgYXBwPSJFTiIgZGItaWQ9InNwcjVmcHo5cXZwdjAzZWR2MGw1cHcwa3Jy
cjVkcHh3dDVheiIgdGltZXN0YW1wPSIxNDQ1NDg2NTA0Ij40OTM8L2tleT48L2ZvcmVpZ24ta2V5
cz48cmVmLXR5cGUgbmFtZT0iSm91cm5hbCBBcnRpY2xlIj4xNzwvcmVmLXR5cGU+PGNvbnRyaWJ1
dG9ycz48YXV0aG9ycz48YXV0aG9yPk1hbiwgSC4gWS48L2F1dGhvcj48YXV0aG9yPlpodSwgWS4g
Si48L2F1dGhvcj48YXV0aG9yPkppLCBGLjwvYXV0aG9yPjxhdXRob3I+WWFvLCBYLiBILjwvYXV0
aG9yPjxhdXRob3I+TGF1LCBOLiBULjwvYXV0aG9yPjxhdXRob3I+TGksIFkuIEouPC9hdXRob3I+
PGF1dGhvcj5MZWUsIEIuIFAuPC9hdXRob3I+PGF1dGhvcj5DaGFuLCBDLiBLLjwvYXV0aG9yPjwv
YXV0aG9ycz48L2NvbnRyaWJ1dG9ycz48YXV0aC1hZGRyZXNzPllhbywgWEgmI3hEO09jZWFuIFVu
aXYgQ2hpbmEsIEtleSBMYWIgTWFyaW5lIEVudmlyb25tIFNjaSAmYW1wOyBFY29sLCBNaW5pc3Qg
RWR1YywgUWluZ2RhbyAyNjYxMDAsIFBlb3BsZXMgUiBDaGluYSYjeEQ7T2NlYW4gVW5pdiBDaGlu
YSwgS2V5IExhYiBNYXJpbmUgRW52aXJvbm0gU2NpICZhbXA7IEVjb2wsIE1pbmlzdCBFZHVjLCBR
aW5nZGFvIDI2NjEwMCwgUGVvcGxlcyBSIENoaW5hJiN4RDtPY2VhbiBVbml2IENoaW5hLCBLZXkg
TGFiIE1hcmluZSBFbnZpcm9ubSBTY2kgJmFtcDsgRWNvbCwgTWluaXN0IEVkdWMsIFFpbmdkYW8g
MjY2MTAwLCBQZW9wbGVzIFIgQ2hpbmEmI3hEO0hvbmcgS29uZyBVbml2IFNjaSAmYW1wOyBUZWNo
bm9sLCBEaXYgRW52aXJvbm0sIEtvd2xvb24sIEhvbmcgS29uZywgUGVvcGxlcyBSIENoaW5hJiN4
RDtIb25nIEtvbmcgVW5pdiBTY2kgJmFtcDsgVGVjaG5vbCwgRGVwdCBDaGVtICZhbXA7IEJpb21v
bCBFbmduLCBLb3dsb29uLCBIb25nIEtvbmcsIFBlb3BsZXMgUiBDaGluYSYjeEQ7VHNpbmdodWEg
VW5pdiwgU2NoIEVudmlyb25tLCBCZWlqaW5nIDEwMDA4NCwgUGVvcGxlcyBSIENoaW5hPC9hdXRo
LWFkZHJlc3M+PHRpdGxlcz48dGl0bGU+Q29tcGFyaXNvbiBvZiBEYXl0aW1lIGFuZCBOaWdodHRp
bWUgTmV3IFBhcnRpY2xlIEdyb3d0aCBhdCB0aGUgSEtVU1QgU3VwZXJzaXRlIGluIEhvbmcgS29u
ZzwvdGl0bGU+PHNlY29uZGFyeS10aXRsZT5FbnZpcm9ubWVudGFsIFNjaWVuY2UgJmFtcDsgVGVj
aG5vbG9neTwvc2Vjb25kYXJ5LXRpdGxlPjxhbHQtdGl0bGU+RW52aXJvbiBTY2kgVGVjaG5vbDwv
YWx0LXRpdGxlPjwvdGl0bGVzPjxwZXJpb2RpY2FsPjxmdWxsLXRpdGxlPkVudmlyb25tZW50YWwg
U2NpZW5jZSAmYW1wOyBUZWNobm9sb2d5PC9mdWxsLXRpdGxlPjwvcGVyaW9kaWNhbD48YWx0LXBl
cmlvZGljYWw+PGZ1bGwtdGl0bGU+RW52aXJvbiBTY2kgVGVjaG5vbDwvZnVsbC10aXRsZT48L2Fs
dC1wZXJpb2RpY2FsPjxwYWdlcz43MTcwLTcxNzg8L3BhZ2VzPjx2b2x1bWU+NDk8L3ZvbHVtZT48
bnVtYmVyPjEyPC9udW1iZXI+PGtleXdvcmRzPjxrZXl3b3JkPmhyLXRvZi1hbXM8L2tleXdvcmQ+
PGtleXdvcmQ+bnVjbGVhdGlvbiBtb2RlIHBhcnRpY2xlczwva2V5d29yZD48a2V5d29yZD5wZWFy
bCByaXZlci1kZWx0YTwva2V5d29yZD48a2V5d29yZD5zdWxmdXJpYy1hY2lkPC9rZXl3b3JkPjxr
ZXl3b3JkPmF0bW9zcGhlcmljIGFlcm9zb2w8L2tleXdvcmQ+PGtleXdvcmQ+Y2hlbWljYWwtY2hh
cmFjdGVyaXphdGlvbjwva2V5d29yZD48a2V5d29yZD5jY24gY29uY2VudHJhdGlvbnM8L2tleXdv
cmQ+PGtleXdvcmQ+b3JnYW5pYyBhZXJvc29sPC9rZXl3b3JkPjxrZXl3b3JkPmJvcmVhbCBmb3Jl
c3Q8L2tleXdvcmQ+PGtleXdvcmQ+Z2xvYmFsIGNjbjwva2V5d29yZD48L2tleXdvcmRzPjxkYXRl
cz48eWVhcj4yMDE1PC95ZWFyPjxwdWItZGF0ZXM+PGRhdGU+SnVuIDE2PC9kYXRlPjwvcHViLWRh
dGVzPjwvZGF0ZXM+PGlzYm4+MDAxMy05MzZ4PC9pc2JuPjxhY2Nlc3Npb24tbnVtPldPUzowMDAz
NTY3NTUyMDAwMTA8L2FjY2Vzc2lvbi1udW0+PHVybHM+PHJlbGF0ZWQtdXJscz48dXJsPiZsdDtH
byB0byBJU0kmZ3Q7Oi8vV09TOjAwMDM1Njc1NTIwMDAxMDwvdXJsPjx1cmw+aHR0cDovL3B1YnMu
YWNzLm9yZy9kb2kvcGRmcGx1cy8xMC4xMDIxL2Fjcy5lc3QuNWIwMjE0MzwvdXJsPjwvcmVsYXRl
ZC11cmxzPjwvdXJscz48ZWxlY3Ryb25pYy1yZXNvdXJjZS1udW0+MTAuMTAyMS9hY3MuZXN0LjVi
MDIxNDM8L2VsZWN0cm9uaWMtcmVzb3VyY2UtbnVtPjxsYW5ndWFnZT5FbmdsaXNoPC9sYW5ndWFn
ZT48L3JlY29yZD48L0NpdGU+PC9FbmROb3RlPgB=
</w:fldData>
          </w:fldChar>
        </w:r>
        <w:r w:rsidR="00045D7D" w:rsidRPr="00E96FF0">
          <w:rPr>
            <w:rFonts w:ascii="Times New Roman" w:hAnsi="Times New Roman" w:cs="Times New Roman"/>
            <w:sz w:val="20"/>
            <w:szCs w:val="20"/>
          </w:rPr>
          <w:instrText xml:space="preserve"> ADDIN EN.CITE.DATA </w:instrText>
        </w:r>
        <w:r w:rsidR="00045D7D" w:rsidRPr="00E96FF0">
          <w:rPr>
            <w:rFonts w:ascii="Times New Roman" w:hAnsi="Times New Roman" w:cs="Times New Roman"/>
            <w:sz w:val="20"/>
            <w:szCs w:val="20"/>
          </w:rPr>
        </w:r>
        <w:r w:rsidR="00045D7D" w:rsidRPr="00E96FF0">
          <w:rPr>
            <w:rFonts w:ascii="Times New Roman" w:hAnsi="Times New Roman" w:cs="Times New Roman"/>
            <w:sz w:val="20"/>
            <w:szCs w:val="20"/>
          </w:rPr>
          <w:fldChar w:fldCharType="end"/>
        </w:r>
        <w:r w:rsidR="00045D7D" w:rsidRPr="00E96FF0">
          <w:rPr>
            <w:rFonts w:ascii="Times New Roman" w:hAnsi="Times New Roman" w:cs="Times New Roman"/>
            <w:sz w:val="20"/>
            <w:szCs w:val="20"/>
          </w:rPr>
        </w:r>
        <w:r w:rsidR="00045D7D" w:rsidRPr="00E96FF0">
          <w:rPr>
            <w:rFonts w:ascii="Times New Roman" w:hAnsi="Times New Roman" w:cs="Times New Roman"/>
            <w:sz w:val="20"/>
            <w:szCs w:val="20"/>
          </w:rPr>
          <w:fldChar w:fldCharType="separate"/>
        </w:r>
        <w:r w:rsidR="00045D7D" w:rsidRPr="00E96FF0">
          <w:rPr>
            <w:rFonts w:ascii="Times New Roman" w:hAnsi="Times New Roman" w:cs="Times New Roman"/>
            <w:noProof/>
            <w:sz w:val="20"/>
            <w:szCs w:val="20"/>
          </w:rPr>
          <w:t>Man et al. (2015)</w:t>
        </w:r>
        <w:r w:rsidR="00045D7D" w:rsidRPr="00E96FF0">
          <w:rPr>
            <w:rFonts w:ascii="Times New Roman" w:hAnsi="Times New Roman" w:cs="Times New Roman"/>
            <w:sz w:val="20"/>
            <w:szCs w:val="20"/>
          </w:rPr>
          <w:fldChar w:fldCharType="end"/>
        </w:r>
      </w:hyperlink>
      <w:r w:rsidR="005202AA" w:rsidRPr="00E96FF0">
        <w:rPr>
          <w:rFonts w:ascii="Times New Roman" w:hAnsi="Times New Roman" w:cs="Times New Roman"/>
          <w:sz w:val="20"/>
          <w:szCs w:val="20"/>
        </w:rPr>
        <w:t xml:space="preserve"> found that the ammonium nitrate and organics are responsible in the nocturnal particle growth in Hong Kong.</w:t>
      </w:r>
      <w:r w:rsidR="006E4A55" w:rsidRPr="00E96FF0">
        <w:rPr>
          <w:rFonts w:ascii="Times New Roman" w:hAnsi="Times New Roman" w:cs="Times New Roman"/>
          <w:sz w:val="20"/>
          <w:szCs w:val="20"/>
        </w:rPr>
        <w:t xml:space="preserve"> </w:t>
      </w:r>
      <w:r w:rsidR="00B2536A" w:rsidRPr="00E96FF0">
        <w:rPr>
          <w:rFonts w:ascii="Times New Roman" w:hAnsi="Times New Roman" w:cs="Times New Roman"/>
          <w:sz w:val="20"/>
          <w:szCs w:val="20"/>
        </w:rPr>
        <w:t>N</w:t>
      </w:r>
      <w:r w:rsidR="00901A76" w:rsidRPr="00E96FF0">
        <w:rPr>
          <w:rFonts w:ascii="Times New Roman" w:hAnsi="Times New Roman" w:cs="Times New Roman"/>
          <w:sz w:val="20"/>
          <w:szCs w:val="20"/>
        </w:rPr>
        <w:t xml:space="preserve">octurnal NPF events under low condensation sinks have been observed in the upper troposphere and </w:t>
      </w:r>
      <w:r w:rsidR="00D24DBD">
        <w:rPr>
          <w:rFonts w:ascii="Times New Roman" w:hAnsi="Times New Roman" w:cs="Times New Roman"/>
          <w:sz w:val="20"/>
          <w:szCs w:val="20"/>
        </w:rPr>
        <w:t xml:space="preserve">from </w:t>
      </w:r>
      <w:r w:rsidR="00901A76" w:rsidRPr="00E96FF0">
        <w:rPr>
          <w:rFonts w:ascii="Times New Roman" w:hAnsi="Times New Roman" w:cs="Times New Roman"/>
          <w:noProof/>
          <w:sz w:val="20"/>
          <w:szCs w:val="20"/>
        </w:rPr>
        <w:t>ground</w:t>
      </w:r>
      <w:r w:rsidR="00937047" w:rsidRPr="00E96FF0">
        <w:rPr>
          <w:rFonts w:ascii="Times New Roman" w:hAnsi="Times New Roman" w:cs="Times New Roman"/>
          <w:noProof/>
          <w:sz w:val="20"/>
          <w:szCs w:val="20"/>
        </w:rPr>
        <w:t>-</w:t>
      </w:r>
      <w:r w:rsidR="00901A76" w:rsidRPr="00E96FF0">
        <w:rPr>
          <w:rFonts w:ascii="Times New Roman" w:hAnsi="Times New Roman" w:cs="Times New Roman"/>
          <w:noProof/>
          <w:sz w:val="20"/>
          <w:szCs w:val="20"/>
        </w:rPr>
        <w:t>based</w:t>
      </w:r>
      <w:r w:rsidR="00901A76" w:rsidRPr="00E96FF0">
        <w:rPr>
          <w:rFonts w:ascii="Times New Roman" w:hAnsi="Times New Roman" w:cs="Times New Roman"/>
          <w:sz w:val="20"/>
          <w:szCs w:val="20"/>
        </w:rPr>
        <w:t xml:space="preserve"> measurements </w:t>
      </w:r>
      <w:r w:rsidR="0061723F" w:rsidRPr="00E96FF0">
        <w:rPr>
          <w:rFonts w:ascii="Times New Roman" w:hAnsi="Times New Roman" w:cs="Times New Roman"/>
          <w:sz w:val="20"/>
          <w:szCs w:val="20"/>
        </w:rPr>
        <w:fldChar w:fldCharType="begin"/>
      </w:r>
      <w:r w:rsidR="003610F2" w:rsidRPr="00E96FF0">
        <w:rPr>
          <w:rFonts w:ascii="Times New Roman" w:hAnsi="Times New Roman" w:cs="Times New Roman"/>
          <w:sz w:val="20"/>
          <w:szCs w:val="20"/>
        </w:rPr>
        <w:instrText xml:space="preserve"> ADDIN EN.CITE &lt;EndNote&gt;&lt;Cite&gt;&lt;Author&gt;Lee&lt;/Author&gt;&lt;Year&gt;2008&lt;/Year&gt;&lt;RecNum&gt;325&lt;/RecNum&gt;&lt;DisplayText&gt;(Lee et al., 2008)&lt;/DisplayText&gt;&lt;record&gt;&lt;rec-number&gt;325&lt;/rec-number&gt;&lt;foreign-keys&gt;&lt;key app="EN" db-id="9tf0xv5dn5ssxde5wa2vz55ua029zdaeffvt"&gt;325&lt;/key&gt;&lt;/foreign-keys&gt;&lt;ref-type name="Journal Article"&gt;17&lt;/ref-type&gt;&lt;contributors&gt;&lt;authors&gt;&lt;author&gt;Lee, Shan</w:instrText>
      </w:r>
      <w:r w:rsidR="003610F2" w:rsidRPr="00E96FF0">
        <w:rPr>
          <w:rFonts w:ascii="Cambria Math" w:hAnsi="Cambria Math" w:cs="Cambria Math"/>
          <w:sz w:val="20"/>
          <w:szCs w:val="20"/>
        </w:rPr>
        <w:instrText>‐</w:instrText>
      </w:r>
      <w:r w:rsidR="003610F2" w:rsidRPr="00E96FF0">
        <w:rPr>
          <w:rFonts w:ascii="Times New Roman" w:hAnsi="Times New Roman" w:cs="Times New Roman"/>
          <w:sz w:val="20"/>
          <w:szCs w:val="20"/>
        </w:rPr>
        <w:instrText>Hu&lt;/author&gt;&lt;author&gt;Young, Li</w:instrText>
      </w:r>
      <w:r w:rsidR="003610F2" w:rsidRPr="00E96FF0">
        <w:rPr>
          <w:rFonts w:ascii="Cambria Math" w:hAnsi="Cambria Math" w:cs="Cambria Math"/>
          <w:sz w:val="20"/>
          <w:szCs w:val="20"/>
        </w:rPr>
        <w:instrText>‐</w:instrText>
      </w:r>
      <w:r w:rsidR="003610F2" w:rsidRPr="00E96FF0">
        <w:rPr>
          <w:rFonts w:ascii="Times New Roman" w:hAnsi="Times New Roman" w:cs="Times New Roman"/>
          <w:sz w:val="20"/>
          <w:szCs w:val="20"/>
        </w:rPr>
        <w:instrText>Hao&lt;/author&gt;&lt;author&gt;Benson, David R&lt;/author&gt;&lt;author&gt;Suni, Tanja&lt;/author&gt;&lt;author&gt;Kulmala, Markku&lt;/author&gt;&lt;author&gt;Junninen, Heikki&lt;/author&gt;&lt;author&gt;Campos, Teresa L&lt;/author&gt;&lt;author&gt;Rogers, David C&lt;/author&gt;&lt;author&gt;Jensen, Jorgen&lt;/author&gt;&lt;/authors&gt;&lt;/contributors&gt;&lt;titles&gt;&lt;title&gt;Observations of nighttime new particle formation in the troposphere&lt;/title&gt;&lt;secondary-title&gt;Journal of Geophysical Research: Atmospheres (1984–2012)&lt;/secondary-title&gt;&lt;/titles&gt;&lt;periodical&gt;&lt;full-title&gt;Journal of Geophysical Research: Atmospheres (1984–2012)&lt;/full-title&gt;&lt;/periodical&gt;&lt;volume&gt;113&lt;/volume&gt;&lt;number&gt;D10&lt;/number&gt;&lt;dates&gt;&lt;year&gt;2008&lt;/year&gt;&lt;/dates&gt;&lt;isbn&gt;2156-2202&lt;/isbn&gt;&lt;urls&gt;&lt;/urls&gt;&lt;/record&gt;&lt;/Cite&gt;&lt;/EndNote&gt;</w:instrText>
      </w:r>
      <w:r w:rsidR="0061723F" w:rsidRPr="00E96FF0">
        <w:rPr>
          <w:rFonts w:ascii="Times New Roman" w:hAnsi="Times New Roman" w:cs="Times New Roman"/>
          <w:sz w:val="20"/>
          <w:szCs w:val="20"/>
        </w:rPr>
        <w:fldChar w:fldCharType="separate"/>
      </w:r>
      <w:r w:rsidR="003610F2" w:rsidRPr="00E96FF0">
        <w:rPr>
          <w:rFonts w:ascii="Times New Roman" w:hAnsi="Times New Roman" w:cs="Times New Roman"/>
          <w:noProof/>
          <w:sz w:val="20"/>
          <w:szCs w:val="20"/>
        </w:rPr>
        <w:t>(</w:t>
      </w:r>
      <w:hyperlink w:anchor="_ENREF_28" w:tooltip="Lee, 2008 #325" w:history="1">
        <w:r w:rsidR="00045D7D" w:rsidRPr="00E96FF0">
          <w:rPr>
            <w:rFonts w:ascii="Times New Roman" w:hAnsi="Times New Roman" w:cs="Times New Roman"/>
            <w:noProof/>
            <w:sz w:val="20"/>
            <w:szCs w:val="20"/>
          </w:rPr>
          <w:t>Lee et al., 2008</w:t>
        </w:r>
      </w:hyperlink>
      <w:r w:rsidR="003610F2" w:rsidRPr="00E96FF0">
        <w:rPr>
          <w:rFonts w:ascii="Times New Roman" w:hAnsi="Times New Roman" w:cs="Times New Roman"/>
          <w:noProof/>
          <w:sz w:val="20"/>
          <w:szCs w:val="20"/>
        </w:rPr>
        <w:t>)</w:t>
      </w:r>
      <w:r w:rsidR="0061723F" w:rsidRPr="00E96FF0">
        <w:rPr>
          <w:rFonts w:ascii="Times New Roman" w:hAnsi="Times New Roman" w:cs="Times New Roman"/>
          <w:sz w:val="20"/>
          <w:szCs w:val="20"/>
        </w:rPr>
        <w:fldChar w:fldCharType="end"/>
      </w:r>
      <w:r w:rsidR="00B2536A" w:rsidRPr="00E96FF0">
        <w:rPr>
          <w:rFonts w:ascii="Times New Roman" w:hAnsi="Times New Roman" w:cs="Times New Roman"/>
          <w:sz w:val="20"/>
          <w:szCs w:val="20"/>
        </w:rPr>
        <w:t>;</w:t>
      </w:r>
      <w:r w:rsidR="00901A76" w:rsidRPr="00E96FF0">
        <w:rPr>
          <w:rFonts w:ascii="Times New Roman" w:hAnsi="Times New Roman" w:cs="Times New Roman"/>
          <w:sz w:val="20"/>
          <w:szCs w:val="20"/>
        </w:rPr>
        <w:t xml:space="preserve"> in contrast to </w:t>
      </w:r>
      <w:r w:rsidR="005D1CB9">
        <w:rPr>
          <w:rFonts w:ascii="Times New Roman" w:hAnsi="Times New Roman" w:cs="Times New Roman"/>
          <w:noProof/>
          <w:sz w:val="20"/>
          <w:szCs w:val="20"/>
        </w:rPr>
        <w:t>daylight</w:t>
      </w:r>
      <w:r w:rsidR="00901A76" w:rsidRPr="00E96FF0">
        <w:rPr>
          <w:rFonts w:ascii="Times New Roman" w:hAnsi="Times New Roman" w:cs="Times New Roman"/>
          <w:sz w:val="20"/>
          <w:szCs w:val="20"/>
        </w:rPr>
        <w:t xml:space="preserve"> events no distinctive growth pattern </w:t>
      </w:r>
      <w:r w:rsidR="00901A76" w:rsidRPr="00E96FF0">
        <w:rPr>
          <w:rFonts w:ascii="Times New Roman" w:hAnsi="Times New Roman" w:cs="Times New Roman"/>
          <w:noProof/>
          <w:sz w:val="20"/>
          <w:szCs w:val="20"/>
        </w:rPr>
        <w:t>was observed</w:t>
      </w:r>
      <w:r w:rsidR="00901A76" w:rsidRPr="00E96FF0">
        <w:rPr>
          <w:rFonts w:ascii="Times New Roman" w:hAnsi="Times New Roman" w:cs="Times New Roman"/>
          <w:sz w:val="20"/>
          <w:szCs w:val="20"/>
        </w:rPr>
        <w:t xml:space="preserve"> for these events</w:t>
      </w:r>
      <w:r w:rsidR="00B2536A" w:rsidRPr="00E96FF0">
        <w:rPr>
          <w:rFonts w:ascii="Times New Roman" w:hAnsi="Times New Roman" w:cs="Times New Roman"/>
          <w:sz w:val="20"/>
          <w:szCs w:val="20"/>
        </w:rPr>
        <w:t xml:space="preserve"> (GR approximately 0 nm h</w:t>
      </w:r>
      <w:r w:rsidR="00B2536A" w:rsidRPr="00E96FF0">
        <w:rPr>
          <w:rFonts w:ascii="Times New Roman" w:hAnsi="Times New Roman" w:cs="Times New Roman"/>
          <w:sz w:val="20"/>
          <w:szCs w:val="20"/>
          <w:vertAlign w:val="superscript"/>
        </w:rPr>
        <w:t>-1</w:t>
      </w:r>
      <w:r w:rsidR="00B2536A" w:rsidRPr="00E96FF0">
        <w:rPr>
          <w:rFonts w:ascii="Times New Roman" w:hAnsi="Times New Roman" w:cs="Times New Roman"/>
          <w:sz w:val="20"/>
          <w:szCs w:val="20"/>
        </w:rPr>
        <w:t>)</w:t>
      </w:r>
      <w:r w:rsidR="00901A76" w:rsidRPr="00E96FF0">
        <w:rPr>
          <w:rFonts w:ascii="Times New Roman" w:hAnsi="Times New Roman" w:cs="Times New Roman"/>
          <w:sz w:val="20"/>
          <w:szCs w:val="20"/>
        </w:rPr>
        <w:t>.</w:t>
      </w:r>
      <w:r w:rsidR="009E4D05" w:rsidRPr="00E96FF0">
        <w:rPr>
          <w:rFonts w:ascii="Times New Roman" w:hAnsi="Times New Roman" w:cs="Times New Roman"/>
          <w:sz w:val="20"/>
          <w:szCs w:val="20"/>
        </w:rPr>
        <w:t xml:space="preserve"> </w:t>
      </w:r>
      <w:bookmarkStart w:id="1" w:name="OLE_LINK10"/>
      <w:bookmarkStart w:id="2" w:name="OLE_LINK11"/>
      <w:r w:rsidR="009E4D05" w:rsidRPr="00E96FF0">
        <w:rPr>
          <w:rFonts w:ascii="Times New Roman" w:hAnsi="Times New Roman" w:cs="Times New Roman"/>
          <w:sz w:val="20"/>
          <w:szCs w:val="20"/>
        </w:rPr>
        <w:t>Eucalypt forest was found to be an active source of nocturnal NPF</w:t>
      </w:r>
      <w:bookmarkEnd w:id="1"/>
      <w:bookmarkEnd w:id="2"/>
      <w:r w:rsidR="009E4D05" w:rsidRPr="00E96FF0">
        <w:rPr>
          <w:rFonts w:ascii="Times New Roman" w:hAnsi="Times New Roman" w:cs="Times New Roman"/>
          <w:sz w:val="20"/>
          <w:szCs w:val="20"/>
        </w:rPr>
        <w:t xml:space="preserve"> events </w:t>
      </w:r>
      <w:r w:rsidR="006E4A55" w:rsidRPr="00E96FF0">
        <w:rPr>
          <w:rFonts w:ascii="Times New Roman" w:hAnsi="Times New Roman" w:cs="Times New Roman"/>
          <w:sz w:val="20"/>
          <w:szCs w:val="20"/>
        </w:rPr>
        <w:t xml:space="preserve">as this phenomenon </w:t>
      </w:r>
      <w:r w:rsidR="006E4A55" w:rsidRPr="00E96FF0">
        <w:rPr>
          <w:rFonts w:ascii="Times New Roman" w:hAnsi="Times New Roman" w:cs="Times New Roman"/>
          <w:noProof/>
          <w:sz w:val="20"/>
          <w:szCs w:val="20"/>
        </w:rPr>
        <w:t>was</w:t>
      </w:r>
      <w:r w:rsidR="009E4D05" w:rsidRPr="00E96FF0">
        <w:rPr>
          <w:rFonts w:ascii="Times New Roman" w:hAnsi="Times New Roman" w:cs="Times New Roman"/>
          <w:noProof/>
          <w:sz w:val="20"/>
          <w:szCs w:val="20"/>
        </w:rPr>
        <w:t xml:space="preserve"> observed</w:t>
      </w:r>
      <w:r w:rsidR="009E4D05" w:rsidRPr="00E96FF0">
        <w:rPr>
          <w:rFonts w:ascii="Times New Roman" w:hAnsi="Times New Roman" w:cs="Times New Roman"/>
          <w:sz w:val="20"/>
          <w:szCs w:val="20"/>
        </w:rPr>
        <w:t xml:space="preserve"> in this environment in 32% of the analysed nights</w:t>
      </w:r>
      <w:r w:rsidR="00B2536A" w:rsidRPr="00E96FF0">
        <w:rPr>
          <w:rFonts w:ascii="Times New Roman" w:hAnsi="Times New Roman" w:cs="Times New Roman"/>
          <w:sz w:val="20"/>
          <w:szCs w:val="20"/>
        </w:rPr>
        <w:t xml:space="preserve"> in a study conducted </w:t>
      </w:r>
      <w:r w:rsidR="0064523F" w:rsidRPr="00E96FF0">
        <w:rPr>
          <w:rFonts w:ascii="Times New Roman" w:hAnsi="Times New Roman" w:cs="Times New Roman"/>
          <w:sz w:val="20"/>
          <w:szCs w:val="20"/>
        </w:rPr>
        <w:t>in</w:t>
      </w:r>
      <w:r w:rsidR="002F2F36">
        <w:rPr>
          <w:rFonts w:ascii="Times New Roman" w:hAnsi="Times New Roman" w:cs="Times New Roman"/>
          <w:sz w:val="20"/>
          <w:szCs w:val="20"/>
        </w:rPr>
        <w:t xml:space="preserve"> New South Wales, Australia</w:t>
      </w:r>
      <w:r w:rsidR="0064523F" w:rsidRPr="00E96FF0">
        <w:rPr>
          <w:rFonts w:ascii="Times New Roman" w:hAnsi="Times New Roman" w:cs="Times New Roman"/>
          <w:sz w:val="20"/>
          <w:szCs w:val="20"/>
        </w:rPr>
        <w:t xml:space="preserve"> </w:t>
      </w:r>
      <w:r w:rsidR="002F2F36">
        <w:rPr>
          <w:rFonts w:ascii="Times New Roman" w:hAnsi="Times New Roman" w:cs="Times New Roman"/>
          <w:sz w:val="20"/>
          <w:szCs w:val="20"/>
        </w:rPr>
        <w:fldChar w:fldCharType="begin"/>
      </w:r>
      <w:r w:rsidR="00262DC3">
        <w:rPr>
          <w:rFonts w:ascii="Times New Roman" w:hAnsi="Times New Roman" w:cs="Times New Roman"/>
          <w:sz w:val="20"/>
          <w:szCs w:val="20"/>
        </w:rPr>
        <w:instrText xml:space="preserve"> ADDIN EN.CITE &lt;EndNote&gt;&lt;Cite&gt;&lt;Author&gt;Suni&lt;/Author&gt;&lt;Year&gt;2008&lt;/Year&gt;&lt;RecNum&gt;613&lt;/RecNum&gt;&lt;DisplayText&gt;(Suni et al., 2008)&lt;/DisplayText&gt;&lt;record&gt;&lt;rec-number&gt;613&lt;/rec-number&gt;&lt;foreign-keys&gt;&lt;key app="EN" db-id="spr5fpz9qvpv03edv0l5pw0krrr5dpxwt5az" timestamp="1471599187"&gt;613&lt;/key&gt;&lt;/foreign-keys&gt;&lt;ref-type name="Journal Article"&gt;17&lt;/ref-type&gt;&lt;contributors&gt;&lt;authors&gt;&lt;author&gt;Suni, T&lt;/author&gt;&lt;author&gt;Kulmala, M&lt;/author&gt;&lt;author&gt;Hirsikko, A&lt;/author&gt;&lt;author&gt;Bergman, T&lt;/author&gt;&lt;author&gt;Laakso, L&lt;/author&gt;&lt;author&gt;Aalto, PP&lt;/author&gt;&lt;author&gt;Leuning, R&lt;/author&gt;&lt;author&gt;Cleugh, H&lt;/author&gt;&lt;author&gt;Zegelin, S&lt;/author&gt;&lt;author&gt;Hughes, D&lt;/author&gt;&lt;/authors&gt;&lt;/contributors&gt;&lt;titles&gt;&lt;title&gt;Formation and characteristics of ions and charged aerosol particles in a native Australian Eucalypt forest&lt;/title&gt;&lt;secondary-title&gt;Atmospheric Chemistry and Physics&lt;/secondary-title&gt;&lt;/titles&gt;&lt;periodical&gt;&lt;full-title&gt;Atmospheric Chemistry and Physics&lt;/full-title&gt;&lt;/periodical&gt;&lt;pages&gt;129-139&lt;/pages&gt;&lt;volume&gt;8&lt;/volume&gt;&lt;number&gt;1&lt;/number&gt;&lt;dates&gt;&lt;year&gt;2008&lt;/year&gt;&lt;/dates&gt;&lt;isbn&gt;1680-7316&lt;/isbn&gt;&lt;urls&gt;&lt;/urls&gt;&lt;/record&gt;&lt;/Cite&gt;&lt;/EndNote&gt;</w:instrText>
      </w:r>
      <w:r w:rsidR="002F2F36">
        <w:rPr>
          <w:rFonts w:ascii="Times New Roman" w:hAnsi="Times New Roman" w:cs="Times New Roman"/>
          <w:sz w:val="20"/>
          <w:szCs w:val="20"/>
        </w:rPr>
        <w:fldChar w:fldCharType="separate"/>
      </w:r>
      <w:r w:rsidR="002F2F36">
        <w:rPr>
          <w:rFonts w:ascii="Times New Roman" w:hAnsi="Times New Roman" w:cs="Times New Roman"/>
          <w:noProof/>
          <w:sz w:val="20"/>
          <w:szCs w:val="20"/>
        </w:rPr>
        <w:t>(</w:t>
      </w:r>
      <w:hyperlink w:anchor="_ENREF_46" w:tooltip="Suni, 2008 #613" w:history="1">
        <w:r w:rsidR="00045D7D">
          <w:rPr>
            <w:rFonts w:ascii="Times New Roman" w:hAnsi="Times New Roman" w:cs="Times New Roman"/>
            <w:noProof/>
            <w:sz w:val="20"/>
            <w:szCs w:val="20"/>
          </w:rPr>
          <w:t>Suni et al., 2008</w:t>
        </w:r>
      </w:hyperlink>
      <w:r w:rsidR="002F2F36">
        <w:rPr>
          <w:rFonts w:ascii="Times New Roman" w:hAnsi="Times New Roman" w:cs="Times New Roman"/>
          <w:noProof/>
          <w:sz w:val="20"/>
          <w:szCs w:val="20"/>
        </w:rPr>
        <w:t>)</w:t>
      </w:r>
      <w:r w:rsidR="002F2F36">
        <w:rPr>
          <w:rFonts w:ascii="Times New Roman" w:hAnsi="Times New Roman" w:cs="Times New Roman"/>
          <w:sz w:val="20"/>
          <w:szCs w:val="20"/>
        </w:rPr>
        <w:fldChar w:fldCharType="end"/>
      </w:r>
      <w:r w:rsidR="006E4A55" w:rsidRPr="00E96FF0">
        <w:rPr>
          <w:rFonts w:ascii="Times New Roman" w:hAnsi="Times New Roman" w:cs="Times New Roman"/>
          <w:sz w:val="20"/>
          <w:szCs w:val="20"/>
        </w:rPr>
        <w:t>.</w:t>
      </w:r>
      <w:r w:rsidR="00901A76" w:rsidRPr="00E96FF0">
        <w:rPr>
          <w:rFonts w:ascii="Times New Roman" w:hAnsi="Times New Roman" w:cs="Times New Roman"/>
          <w:sz w:val="20"/>
          <w:szCs w:val="20"/>
        </w:rPr>
        <w:t xml:space="preserve"> </w:t>
      </w:r>
      <w:r w:rsidR="006E4A55" w:rsidRPr="00E96FF0">
        <w:rPr>
          <w:rFonts w:ascii="Times New Roman" w:hAnsi="Times New Roman" w:cs="Times New Roman"/>
          <w:sz w:val="20"/>
          <w:szCs w:val="20"/>
        </w:rPr>
        <w:t>C</w:t>
      </w:r>
      <w:r w:rsidR="00C83FBA" w:rsidRPr="00E96FF0">
        <w:rPr>
          <w:rFonts w:ascii="Times New Roman" w:hAnsi="Times New Roman" w:cs="Times New Roman"/>
          <w:sz w:val="20"/>
          <w:szCs w:val="20"/>
        </w:rPr>
        <w:t>hamber experiment</w:t>
      </w:r>
      <w:r w:rsidR="006E4A55" w:rsidRPr="00E96FF0">
        <w:rPr>
          <w:rFonts w:ascii="Times New Roman" w:hAnsi="Times New Roman" w:cs="Times New Roman"/>
          <w:sz w:val="20"/>
          <w:szCs w:val="20"/>
        </w:rPr>
        <w:t>s</w:t>
      </w:r>
      <w:r w:rsidR="00C83FBA" w:rsidRPr="00E96FF0">
        <w:rPr>
          <w:rFonts w:ascii="Times New Roman" w:hAnsi="Times New Roman" w:cs="Times New Roman"/>
          <w:sz w:val="20"/>
          <w:szCs w:val="20"/>
        </w:rPr>
        <w:t xml:space="preserve"> </w:t>
      </w:r>
      <w:r w:rsidR="006E4A55" w:rsidRPr="00E96FF0">
        <w:rPr>
          <w:rFonts w:ascii="Times New Roman" w:hAnsi="Times New Roman" w:cs="Times New Roman"/>
          <w:noProof/>
          <w:sz w:val="20"/>
          <w:szCs w:val="20"/>
        </w:rPr>
        <w:t>were also</w:t>
      </w:r>
      <w:r w:rsidR="00C83FBA" w:rsidRPr="00E96FF0">
        <w:rPr>
          <w:rFonts w:ascii="Times New Roman" w:hAnsi="Times New Roman" w:cs="Times New Roman"/>
          <w:noProof/>
          <w:sz w:val="20"/>
          <w:szCs w:val="20"/>
        </w:rPr>
        <w:t xml:space="preserve"> conducted</w:t>
      </w:r>
      <w:r w:rsidR="00C83FBA" w:rsidRPr="00E96FF0">
        <w:rPr>
          <w:rFonts w:ascii="Times New Roman" w:hAnsi="Times New Roman" w:cs="Times New Roman"/>
          <w:sz w:val="20"/>
          <w:szCs w:val="20"/>
        </w:rPr>
        <w:t xml:space="preserve"> under dark </w:t>
      </w:r>
      <w:r w:rsidR="00D24DBD">
        <w:rPr>
          <w:rFonts w:ascii="Times New Roman" w:hAnsi="Times New Roman" w:cs="Times New Roman"/>
          <w:sz w:val="20"/>
          <w:szCs w:val="20"/>
        </w:rPr>
        <w:t xml:space="preserve">by </w:t>
      </w:r>
      <w:r w:rsidR="00D24DBD" w:rsidRPr="00E96FF0">
        <w:rPr>
          <w:rFonts w:ascii="Times New Roman" w:hAnsi="Times New Roman" w:cs="Times New Roman"/>
          <w:sz w:val="20"/>
          <w:szCs w:val="20"/>
        </w:rPr>
        <w:t xml:space="preserve">varying </w:t>
      </w:r>
      <w:r w:rsidR="00C83FBA" w:rsidRPr="00E96FF0">
        <w:rPr>
          <w:rFonts w:ascii="Times New Roman" w:hAnsi="Times New Roman" w:cs="Times New Roman"/>
          <w:sz w:val="20"/>
          <w:szCs w:val="20"/>
        </w:rPr>
        <w:t>conditions to reproduce the nocturnal events observed in the atmosphere</w:t>
      </w:r>
      <w:r w:rsidR="00D24DBD">
        <w:rPr>
          <w:rFonts w:ascii="Times New Roman" w:hAnsi="Times New Roman" w:cs="Times New Roman"/>
          <w:sz w:val="20"/>
          <w:szCs w:val="20"/>
        </w:rPr>
        <w:t>,</w:t>
      </w:r>
      <w:r w:rsidR="00C83FBA" w:rsidRPr="00E96FF0">
        <w:rPr>
          <w:rFonts w:ascii="Times New Roman" w:hAnsi="Times New Roman" w:cs="Times New Roman"/>
          <w:sz w:val="20"/>
          <w:szCs w:val="20"/>
        </w:rPr>
        <w:t xml:space="preserve"> and it was found that in the presence</w:t>
      </w:r>
      <w:r w:rsidR="009E5FA5" w:rsidRPr="00E96FF0">
        <w:rPr>
          <w:rFonts w:ascii="Times New Roman" w:hAnsi="Times New Roman" w:cs="Times New Roman"/>
          <w:sz w:val="20"/>
          <w:szCs w:val="20"/>
        </w:rPr>
        <w:t xml:space="preserve"> of ozone, several monoterpenes</w:t>
      </w:r>
      <w:r w:rsidR="0064523F" w:rsidRPr="00E96FF0">
        <w:rPr>
          <w:rFonts w:ascii="Times New Roman" w:hAnsi="Times New Roman" w:cs="Times New Roman"/>
          <w:sz w:val="20"/>
          <w:szCs w:val="20"/>
        </w:rPr>
        <w:t xml:space="preserve"> such as delta-3-carene, α-pinene, and limonene </w:t>
      </w:r>
      <w:r w:rsidR="00D24DBD">
        <w:rPr>
          <w:rFonts w:ascii="Times New Roman" w:hAnsi="Times New Roman" w:cs="Times New Roman"/>
          <w:noProof/>
          <w:sz w:val="20"/>
          <w:szCs w:val="20"/>
        </w:rPr>
        <w:t>were</w:t>
      </w:r>
      <w:r w:rsidR="00C83FBA" w:rsidRPr="00E96FF0">
        <w:rPr>
          <w:rFonts w:ascii="Times New Roman" w:hAnsi="Times New Roman" w:cs="Times New Roman"/>
          <w:noProof/>
          <w:sz w:val="20"/>
          <w:szCs w:val="20"/>
        </w:rPr>
        <w:t xml:space="preserve"> able to</w:t>
      </w:r>
      <w:r w:rsidR="00C83FBA" w:rsidRPr="00E96FF0">
        <w:rPr>
          <w:rFonts w:ascii="Times New Roman" w:hAnsi="Times New Roman" w:cs="Times New Roman"/>
          <w:sz w:val="20"/>
          <w:szCs w:val="20"/>
        </w:rPr>
        <w:t xml:space="preserve"> produce NPF events </w:t>
      </w:r>
      <w:r w:rsidR="0061723F" w:rsidRPr="00E96FF0">
        <w:rPr>
          <w:rFonts w:ascii="Times New Roman" w:hAnsi="Times New Roman" w:cs="Times New Roman"/>
          <w:sz w:val="20"/>
          <w:szCs w:val="20"/>
        </w:rPr>
        <w:fldChar w:fldCharType="begin"/>
      </w:r>
      <w:r w:rsidR="003610F2" w:rsidRPr="00E96FF0">
        <w:rPr>
          <w:rFonts w:ascii="Times New Roman" w:hAnsi="Times New Roman" w:cs="Times New Roman"/>
          <w:sz w:val="20"/>
          <w:szCs w:val="20"/>
        </w:rPr>
        <w:instrText xml:space="preserve"> ADDIN EN.CITE &lt;EndNote&gt;&lt;Cite&gt;&lt;Author&gt;Ortega&lt;/Author&gt;&lt;Year&gt;2012&lt;/Year&gt;&lt;RecNum&gt;353&lt;/RecNum&gt;&lt;DisplayText&gt;(Ortega et al., 2012)&lt;/DisplayText&gt;&lt;record&gt;&lt;rec-number&gt;353&lt;/rec-number&gt;&lt;foreign-keys&gt;&lt;key app="EN" db-id="9tf0xv5dn5ssxde5wa2vz55ua029zdaeffvt"&gt;353&lt;/key&gt;&lt;/foreign-keys&gt;&lt;ref-type name="Journal Article"&gt;17&lt;/ref-type&gt;&lt;contributors&gt;&lt;authors&gt;&lt;author&gt;Ortega, IK&lt;/author&gt;&lt;author&gt;Suni, T&lt;/author&gt;&lt;author&gt;Boy, M&lt;/author&gt;&lt;author&gt;Grönholm, T&lt;/author&gt;&lt;author&gt;Manninen, HE&lt;/author&gt;&lt;author&gt;Nieminen, T&lt;/author&gt;&lt;author&gt;Ehn, M&lt;/author&gt;&lt;author&gt;Junninen, H&lt;/author&gt;&lt;author&gt;Hakola, H&lt;/author&gt;&lt;author&gt;Hellén, H&lt;/author&gt;&lt;/authors&gt;&lt;/contributors&gt;&lt;titles&gt;&lt;title&gt;New insights into nocturnal nucleation&lt;/title&gt;&lt;secondary-title&gt;Atmospheric Chemistry and Physics&lt;/secondary-title&gt;&lt;/titles&gt;&lt;periodical&gt;&lt;full-title&gt;Atmospheric Chemistry and Physics&lt;/full-title&gt;&lt;abbr-1&gt;Atmos. Chem. Phys.&lt;/abbr-1&gt;&lt;/periodical&gt;&lt;pages&gt;4297-4312&lt;/pages&gt;&lt;volume&gt;12&lt;/volume&gt;&lt;number&gt;9&lt;/number&gt;&lt;dates&gt;&lt;year&gt;2012&lt;/year&gt;&lt;/dates&gt;&lt;isbn&gt;1680-7316&lt;/isbn&gt;&lt;urls&gt;&lt;/urls&gt;&lt;/record&gt;&lt;/Cite&gt;&lt;/EndNote&gt;</w:instrText>
      </w:r>
      <w:r w:rsidR="0061723F" w:rsidRPr="00E96FF0">
        <w:rPr>
          <w:rFonts w:ascii="Times New Roman" w:hAnsi="Times New Roman" w:cs="Times New Roman"/>
          <w:sz w:val="20"/>
          <w:szCs w:val="20"/>
        </w:rPr>
        <w:fldChar w:fldCharType="separate"/>
      </w:r>
      <w:r w:rsidR="003610F2" w:rsidRPr="00E96FF0">
        <w:rPr>
          <w:rFonts w:ascii="Times New Roman" w:hAnsi="Times New Roman" w:cs="Times New Roman"/>
          <w:noProof/>
          <w:sz w:val="20"/>
          <w:szCs w:val="20"/>
        </w:rPr>
        <w:t>(</w:t>
      </w:r>
      <w:hyperlink w:anchor="_ENREF_35" w:tooltip="Ortega, 2012 #353" w:history="1">
        <w:r w:rsidR="00045D7D" w:rsidRPr="00E96FF0">
          <w:rPr>
            <w:rFonts w:ascii="Times New Roman" w:hAnsi="Times New Roman" w:cs="Times New Roman"/>
            <w:noProof/>
            <w:sz w:val="20"/>
            <w:szCs w:val="20"/>
          </w:rPr>
          <w:t>Ortega et al., 2012</w:t>
        </w:r>
      </w:hyperlink>
      <w:r w:rsidR="003610F2" w:rsidRPr="00E96FF0">
        <w:rPr>
          <w:rFonts w:ascii="Times New Roman" w:hAnsi="Times New Roman" w:cs="Times New Roman"/>
          <w:noProof/>
          <w:sz w:val="20"/>
          <w:szCs w:val="20"/>
        </w:rPr>
        <w:t>)</w:t>
      </w:r>
      <w:r w:rsidR="0061723F" w:rsidRPr="00E96FF0">
        <w:rPr>
          <w:rFonts w:ascii="Times New Roman" w:hAnsi="Times New Roman" w:cs="Times New Roman"/>
          <w:sz w:val="20"/>
          <w:szCs w:val="20"/>
        </w:rPr>
        <w:fldChar w:fldCharType="end"/>
      </w:r>
      <w:r w:rsidR="00C83FBA" w:rsidRPr="00E96FF0">
        <w:rPr>
          <w:rFonts w:ascii="Times New Roman" w:hAnsi="Times New Roman" w:cs="Times New Roman"/>
          <w:sz w:val="20"/>
          <w:szCs w:val="20"/>
        </w:rPr>
        <w:t xml:space="preserve">. </w:t>
      </w:r>
      <w:r w:rsidR="00901A76" w:rsidRPr="00E96FF0">
        <w:rPr>
          <w:rFonts w:ascii="Times New Roman" w:hAnsi="Times New Roman" w:cs="Times New Roman"/>
          <w:sz w:val="20"/>
          <w:szCs w:val="20"/>
        </w:rPr>
        <w:t xml:space="preserve"> </w:t>
      </w:r>
    </w:p>
    <w:p w14:paraId="0B693641" w14:textId="31E450F6" w:rsidR="00CB6441" w:rsidRPr="00E96FF0" w:rsidRDefault="006E4A55" w:rsidP="00445141">
      <w:pPr>
        <w:spacing w:line="360" w:lineRule="auto"/>
        <w:jc w:val="both"/>
        <w:rPr>
          <w:rFonts w:ascii="Times New Roman" w:hAnsi="Times New Roman" w:cs="Times New Roman"/>
          <w:sz w:val="20"/>
          <w:szCs w:val="20"/>
        </w:rPr>
      </w:pPr>
      <w:r w:rsidRPr="00E96FF0">
        <w:rPr>
          <w:rFonts w:ascii="Times New Roman" w:hAnsi="Times New Roman" w:cs="Times New Roman"/>
          <w:sz w:val="20"/>
          <w:szCs w:val="20"/>
        </w:rPr>
        <w:t xml:space="preserve">Nocturnal NPF events have been studied much less than </w:t>
      </w:r>
      <w:r w:rsidR="005D1CB9">
        <w:rPr>
          <w:rFonts w:ascii="Times New Roman" w:hAnsi="Times New Roman" w:cs="Times New Roman"/>
          <w:sz w:val="20"/>
          <w:szCs w:val="20"/>
        </w:rPr>
        <w:t>daylight</w:t>
      </w:r>
      <w:r w:rsidRPr="00E96FF0">
        <w:rPr>
          <w:rFonts w:ascii="Times New Roman" w:hAnsi="Times New Roman" w:cs="Times New Roman"/>
          <w:sz w:val="20"/>
          <w:szCs w:val="20"/>
        </w:rPr>
        <w:t xml:space="preserve"> events as they </w:t>
      </w:r>
      <w:r w:rsidRPr="00E96FF0">
        <w:rPr>
          <w:rFonts w:ascii="Times New Roman" w:hAnsi="Times New Roman" w:cs="Times New Roman"/>
          <w:noProof/>
          <w:sz w:val="20"/>
          <w:szCs w:val="20"/>
        </w:rPr>
        <w:t>were usually considered</w:t>
      </w:r>
      <w:r w:rsidRPr="00E96FF0">
        <w:rPr>
          <w:rFonts w:ascii="Times New Roman" w:hAnsi="Times New Roman" w:cs="Times New Roman"/>
          <w:sz w:val="20"/>
          <w:szCs w:val="20"/>
        </w:rPr>
        <w:t xml:space="preserve"> as exceptions because of the dominant theory that NPF events take place in the presence of solar radiation. </w:t>
      </w:r>
      <w:r w:rsidR="00A25171" w:rsidRPr="00E96FF0">
        <w:rPr>
          <w:rFonts w:ascii="Times New Roman" w:hAnsi="Times New Roman" w:cs="Times New Roman"/>
          <w:sz w:val="20"/>
          <w:szCs w:val="20"/>
        </w:rPr>
        <w:t>However,</w:t>
      </w:r>
      <w:r w:rsidRPr="00E96FF0">
        <w:rPr>
          <w:rFonts w:ascii="Times New Roman" w:hAnsi="Times New Roman" w:cs="Times New Roman"/>
          <w:sz w:val="20"/>
          <w:szCs w:val="20"/>
        </w:rPr>
        <w:t xml:space="preserve"> as mentioned above, </w:t>
      </w:r>
      <w:r w:rsidR="00A25171" w:rsidRPr="00E96FF0">
        <w:rPr>
          <w:rFonts w:ascii="Times New Roman" w:hAnsi="Times New Roman" w:cs="Times New Roman"/>
          <w:sz w:val="20"/>
          <w:szCs w:val="20"/>
        </w:rPr>
        <w:t>nocturnal</w:t>
      </w:r>
      <w:r w:rsidRPr="00E96FF0">
        <w:rPr>
          <w:rFonts w:ascii="Times New Roman" w:hAnsi="Times New Roman" w:cs="Times New Roman"/>
          <w:sz w:val="20"/>
          <w:szCs w:val="20"/>
        </w:rPr>
        <w:t xml:space="preserve"> </w:t>
      </w:r>
      <w:r w:rsidR="00A25171" w:rsidRPr="00E96FF0">
        <w:rPr>
          <w:rFonts w:ascii="Times New Roman" w:hAnsi="Times New Roman" w:cs="Times New Roman"/>
          <w:sz w:val="20"/>
          <w:szCs w:val="20"/>
        </w:rPr>
        <w:t>NPF</w:t>
      </w:r>
      <w:r w:rsidRPr="00E96FF0">
        <w:rPr>
          <w:rFonts w:ascii="Times New Roman" w:hAnsi="Times New Roman" w:cs="Times New Roman"/>
          <w:sz w:val="20"/>
          <w:szCs w:val="20"/>
        </w:rPr>
        <w:t xml:space="preserve"> event</w:t>
      </w:r>
      <w:r w:rsidR="000F39D4">
        <w:rPr>
          <w:rFonts w:ascii="Times New Roman" w:hAnsi="Times New Roman" w:cs="Times New Roman"/>
          <w:sz w:val="20"/>
          <w:szCs w:val="20"/>
        </w:rPr>
        <w:t>s were</w:t>
      </w:r>
      <w:r w:rsidRPr="00E96FF0">
        <w:rPr>
          <w:rFonts w:ascii="Times New Roman" w:hAnsi="Times New Roman" w:cs="Times New Roman"/>
          <w:sz w:val="20"/>
          <w:szCs w:val="20"/>
        </w:rPr>
        <w:t xml:space="preserve"> found to be significant source</w:t>
      </w:r>
      <w:r w:rsidR="000F39D4">
        <w:rPr>
          <w:rFonts w:ascii="Times New Roman" w:hAnsi="Times New Roman" w:cs="Times New Roman"/>
          <w:sz w:val="20"/>
          <w:szCs w:val="20"/>
        </w:rPr>
        <w:t>s</w:t>
      </w:r>
      <w:r w:rsidRPr="00E96FF0">
        <w:rPr>
          <w:rFonts w:ascii="Times New Roman" w:hAnsi="Times New Roman" w:cs="Times New Roman"/>
          <w:sz w:val="20"/>
          <w:szCs w:val="20"/>
        </w:rPr>
        <w:t xml:space="preserve"> of particles in some environments and </w:t>
      </w:r>
      <w:r w:rsidR="00A25171" w:rsidRPr="00E96FF0">
        <w:rPr>
          <w:rFonts w:ascii="Times New Roman" w:hAnsi="Times New Roman" w:cs="Times New Roman"/>
          <w:sz w:val="20"/>
          <w:szCs w:val="20"/>
        </w:rPr>
        <w:t xml:space="preserve">needs to be further studied </w:t>
      </w:r>
      <w:r w:rsidR="00A25171" w:rsidRPr="00F17489">
        <w:rPr>
          <w:rFonts w:ascii="Times New Roman" w:hAnsi="Times New Roman" w:cs="Times New Roman"/>
          <w:sz w:val="20"/>
          <w:szCs w:val="20"/>
        </w:rPr>
        <w:t>as</w:t>
      </w:r>
      <w:r w:rsidR="000F39D4" w:rsidRPr="00F17489">
        <w:rPr>
          <w:rFonts w:ascii="Times New Roman" w:hAnsi="Times New Roman" w:cs="Times New Roman"/>
          <w:sz w:val="20"/>
          <w:szCs w:val="20"/>
        </w:rPr>
        <w:t xml:space="preserve"> understanding</w:t>
      </w:r>
      <w:r w:rsidR="00A25171" w:rsidRPr="00F17489">
        <w:rPr>
          <w:rFonts w:ascii="Times New Roman" w:hAnsi="Times New Roman" w:cs="Times New Roman"/>
          <w:sz w:val="20"/>
          <w:szCs w:val="20"/>
        </w:rPr>
        <w:t xml:space="preserve"> this phenomenon</w:t>
      </w:r>
      <w:r w:rsidR="000F39D4" w:rsidRPr="00F17489">
        <w:rPr>
          <w:rFonts w:ascii="Times New Roman" w:hAnsi="Times New Roman" w:cs="Times New Roman"/>
          <w:sz w:val="20"/>
          <w:szCs w:val="20"/>
        </w:rPr>
        <w:t xml:space="preserve"> will enhance an overall knowledges of</w:t>
      </w:r>
      <w:r w:rsidRPr="00F17489">
        <w:rPr>
          <w:rFonts w:ascii="Times New Roman" w:hAnsi="Times New Roman" w:cs="Times New Roman"/>
          <w:sz w:val="20"/>
          <w:szCs w:val="20"/>
        </w:rPr>
        <w:t xml:space="preserve"> </w:t>
      </w:r>
      <w:r w:rsidR="00A25171" w:rsidRPr="00F17489">
        <w:rPr>
          <w:rFonts w:ascii="Times New Roman" w:hAnsi="Times New Roman" w:cs="Times New Roman"/>
          <w:sz w:val="20"/>
          <w:szCs w:val="20"/>
        </w:rPr>
        <w:t>atmospheric nucleation mechanisms.</w:t>
      </w:r>
      <w:r w:rsidR="00D80AB2" w:rsidRPr="00E96FF0">
        <w:rPr>
          <w:rFonts w:ascii="Times New Roman" w:hAnsi="Times New Roman" w:cs="Times New Roman"/>
          <w:sz w:val="20"/>
          <w:szCs w:val="20"/>
        </w:rPr>
        <w:t xml:space="preserve"> </w:t>
      </w:r>
      <w:r w:rsidRPr="00E96FF0">
        <w:rPr>
          <w:rFonts w:ascii="Times New Roman" w:hAnsi="Times New Roman" w:cs="Times New Roman"/>
          <w:sz w:val="20"/>
          <w:szCs w:val="20"/>
        </w:rPr>
        <w:t xml:space="preserve"> </w:t>
      </w:r>
      <w:r w:rsidRPr="00E96FF0">
        <w:rPr>
          <w:rFonts w:ascii="Times New Roman" w:hAnsi="Times New Roman" w:cs="Times New Roman"/>
          <w:noProof/>
          <w:sz w:val="20"/>
          <w:szCs w:val="20"/>
        </w:rPr>
        <w:t>In addition</w:t>
      </w:r>
      <w:r w:rsidRPr="00E96FF0">
        <w:rPr>
          <w:rFonts w:ascii="Times New Roman" w:hAnsi="Times New Roman" w:cs="Times New Roman"/>
          <w:sz w:val="20"/>
          <w:szCs w:val="20"/>
        </w:rPr>
        <w:t xml:space="preserve">, no studies have ever reported the nocturnal events in </w:t>
      </w:r>
      <w:r w:rsidRPr="00E96FF0">
        <w:rPr>
          <w:rFonts w:ascii="Times New Roman" w:hAnsi="Times New Roman" w:cs="Times New Roman"/>
          <w:noProof/>
          <w:sz w:val="20"/>
          <w:szCs w:val="20"/>
        </w:rPr>
        <w:t>urban</w:t>
      </w:r>
      <w:r w:rsidRPr="00E96FF0">
        <w:rPr>
          <w:rFonts w:ascii="Times New Roman" w:hAnsi="Times New Roman" w:cs="Times New Roman"/>
          <w:sz w:val="20"/>
          <w:szCs w:val="20"/>
        </w:rPr>
        <w:t xml:space="preserve"> environment</w:t>
      </w:r>
      <w:r w:rsidR="000F39D4">
        <w:rPr>
          <w:rFonts w:ascii="Times New Roman" w:hAnsi="Times New Roman" w:cs="Times New Roman"/>
          <w:sz w:val="20"/>
          <w:szCs w:val="20"/>
        </w:rPr>
        <w:t>,</w:t>
      </w:r>
      <w:r w:rsidRPr="00E96FF0">
        <w:rPr>
          <w:rFonts w:ascii="Times New Roman" w:hAnsi="Times New Roman" w:cs="Times New Roman"/>
          <w:sz w:val="20"/>
          <w:szCs w:val="20"/>
        </w:rPr>
        <w:t xml:space="preserve"> and there is no information available about the characteristics of this phenomenon in</w:t>
      </w:r>
      <w:r w:rsidR="00937047" w:rsidRPr="00E96FF0">
        <w:rPr>
          <w:rFonts w:ascii="Times New Roman" w:hAnsi="Times New Roman" w:cs="Times New Roman"/>
          <w:sz w:val="20"/>
          <w:szCs w:val="20"/>
        </w:rPr>
        <w:t xml:space="preserve"> </w:t>
      </w:r>
      <w:r w:rsidRPr="00E96FF0">
        <w:rPr>
          <w:rFonts w:ascii="Times New Roman" w:hAnsi="Times New Roman" w:cs="Times New Roman"/>
          <w:noProof/>
          <w:sz w:val="20"/>
          <w:szCs w:val="20"/>
        </w:rPr>
        <w:t>more</w:t>
      </w:r>
      <w:r w:rsidRPr="00E96FF0">
        <w:rPr>
          <w:rFonts w:ascii="Times New Roman" w:hAnsi="Times New Roman" w:cs="Times New Roman"/>
          <w:sz w:val="20"/>
          <w:szCs w:val="20"/>
        </w:rPr>
        <w:t xml:space="preserve"> polluted area.</w:t>
      </w:r>
    </w:p>
    <w:p w14:paraId="72B3CF29" w14:textId="2DF64769" w:rsidR="00562778" w:rsidRPr="001E3CD5" w:rsidRDefault="00C6421E" w:rsidP="00445141">
      <w:pPr>
        <w:spacing w:line="360" w:lineRule="auto"/>
        <w:jc w:val="both"/>
        <w:rPr>
          <w:rFonts w:ascii="Times New Roman" w:eastAsia="Times New Roman" w:hAnsi="Times New Roman" w:cs="Times New Roman"/>
          <w:sz w:val="20"/>
          <w:szCs w:val="24"/>
          <w:lang w:val="en-GB" w:eastAsia="de-DE"/>
        </w:rPr>
      </w:pPr>
      <w:r w:rsidRPr="00E96FF0">
        <w:rPr>
          <w:rFonts w:ascii="Times New Roman" w:hAnsi="Times New Roman" w:cs="Times New Roman"/>
          <w:sz w:val="20"/>
          <w:szCs w:val="20"/>
        </w:rPr>
        <w:t xml:space="preserve">This </w:t>
      </w:r>
      <w:r w:rsidR="00AF11AF">
        <w:rPr>
          <w:rFonts w:ascii="Times New Roman" w:hAnsi="Times New Roman" w:cs="Times New Roman"/>
          <w:sz w:val="20"/>
          <w:szCs w:val="20"/>
        </w:rPr>
        <w:t>work</w:t>
      </w:r>
      <w:r w:rsidRPr="00E96FF0">
        <w:rPr>
          <w:rFonts w:ascii="Times New Roman" w:hAnsi="Times New Roman" w:cs="Times New Roman"/>
          <w:sz w:val="20"/>
          <w:szCs w:val="20"/>
        </w:rPr>
        <w:t xml:space="preserve"> </w:t>
      </w:r>
      <w:r w:rsidR="000F39D4">
        <w:rPr>
          <w:rFonts w:ascii="Times New Roman" w:hAnsi="Times New Roman" w:cs="Times New Roman"/>
          <w:sz w:val="20"/>
          <w:szCs w:val="20"/>
        </w:rPr>
        <w:t>was</w:t>
      </w:r>
      <w:r w:rsidRPr="00E96FF0">
        <w:rPr>
          <w:rFonts w:ascii="Times New Roman" w:hAnsi="Times New Roman" w:cs="Times New Roman"/>
          <w:noProof/>
          <w:sz w:val="20"/>
          <w:szCs w:val="20"/>
        </w:rPr>
        <w:t xml:space="preserve"> conducted</w:t>
      </w:r>
      <w:r w:rsidRPr="00E96FF0">
        <w:rPr>
          <w:rFonts w:ascii="Times New Roman" w:hAnsi="Times New Roman" w:cs="Times New Roman"/>
          <w:sz w:val="20"/>
          <w:szCs w:val="20"/>
        </w:rPr>
        <w:t xml:space="preserve"> in Australia where</w:t>
      </w:r>
      <w:r w:rsidR="00D80AB2" w:rsidRPr="00E96FF0">
        <w:rPr>
          <w:rFonts w:ascii="Times New Roman" w:hAnsi="Times New Roman" w:cs="Times New Roman"/>
          <w:sz w:val="20"/>
          <w:szCs w:val="20"/>
        </w:rPr>
        <w:t xml:space="preserve"> </w:t>
      </w:r>
      <w:r w:rsidR="002B7864" w:rsidRPr="00E96FF0">
        <w:rPr>
          <w:rFonts w:ascii="Times New Roman" w:hAnsi="Times New Roman" w:cs="Times New Roman"/>
          <w:sz w:val="20"/>
          <w:szCs w:val="20"/>
        </w:rPr>
        <w:t>NPF events have been</w:t>
      </w:r>
      <w:r w:rsidRPr="00E96FF0">
        <w:rPr>
          <w:rFonts w:ascii="Times New Roman" w:hAnsi="Times New Roman" w:cs="Times New Roman"/>
          <w:sz w:val="20"/>
          <w:szCs w:val="20"/>
        </w:rPr>
        <w:t xml:space="preserve"> previously</w:t>
      </w:r>
      <w:r w:rsidR="002B7864" w:rsidRPr="00E96FF0">
        <w:rPr>
          <w:rFonts w:ascii="Times New Roman" w:hAnsi="Times New Roman" w:cs="Times New Roman"/>
          <w:sz w:val="20"/>
          <w:szCs w:val="20"/>
        </w:rPr>
        <w:t xml:space="preserve"> found </w:t>
      </w:r>
      <w:r w:rsidR="00DC2F00" w:rsidRPr="00E96FF0">
        <w:rPr>
          <w:rFonts w:ascii="Times New Roman" w:hAnsi="Times New Roman" w:cs="Times New Roman"/>
          <w:sz w:val="20"/>
          <w:szCs w:val="20"/>
        </w:rPr>
        <w:t xml:space="preserve">to be </w:t>
      </w:r>
      <w:r w:rsidR="002B7864" w:rsidRPr="00E96FF0">
        <w:rPr>
          <w:rFonts w:ascii="Times New Roman" w:hAnsi="Times New Roman" w:cs="Times New Roman"/>
          <w:sz w:val="20"/>
          <w:szCs w:val="20"/>
        </w:rPr>
        <w:t>a significant contributor</w:t>
      </w:r>
      <w:r w:rsidRPr="00E96FF0">
        <w:rPr>
          <w:rFonts w:ascii="Times New Roman" w:hAnsi="Times New Roman" w:cs="Times New Roman"/>
          <w:sz w:val="20"/>
          <w:szCs w:val="20"/>
        </w:rPr>
        <w:t xml:space="preserve"> to the total </w:t>
      </w:r>
      <w:r w:rsidR="00F00E4D" w:rsidRPr="00E96FF0">
        <w:rPr>
          <w:rFonts w:ascii="Times New Roman" w:hAnsi="Times New Roman" w:cs="Times New Roman"/>
          <w:sz w:val="20"/>
          <w:szCs w:val="20"/>
        </w:rPr>
        <w:t>UFPs</w:t>
      </w:r>
      <w:r w:rsidRPr="00E96FF0">
        <w:rPr>
          <w:rFonts w:ascii="Times New Roman" w:hAnsi="Times New Roman" w:cs="Times New Roman"/>
          <w:sz w:val="20"/>
          <w:szCs w:val="20"/>
        </w:rPr>
        <w:t xml:space="preserve"> </w:t>
      </w:r>
      <w:r w:rsidR="0061723F" w:rsidRPr="00E96FF0">
        <w:rPr>
          <w:rFonts w:ascii="Times New Roman" w:hAnsi="Times New Roman" w:cs="Times New Roman"/>
          <w:sz w:val="20"/>
          <w:szCs w:val="20"/>
        </w:rPr>
        <w:fldChar w:fldCharType="begin">
          <w:fldData xml:space="preserve">PEVuZE5vdGU+PENpdGU+PEF1dGhvcj5TYWxpbWk8L0F1dGhvcj48WWVhcj4yMDE0PC9ZZWFyPjxS
ZWNOdW0+MzQzPC9SZWNOdW0+PERpc3BsYXlUZXh0PihTYWxpbWkgZXQgYWwuLCAyMDE0YjtDaGV1
bmcgZXQgYWwuLCAyMDExKTwvRGlzcGxheVRleHQ+PHJlY29yZD48cmVjLW51bWJlcj4zNDM8L3Jl
Yy1udW1iZXI+PGZvcmVpZ24ta2V5cz48a2V5IGFwcD0iRU4iIGRiLWlkPSI5dGYweHY1ZG41c3N4
ZGU1d2Eydno1NXVhMDI5emRhZWZmdnQiPjM0Mzwva2V5PjwvZm9yZWlnbi1rZXlzPjxyZWYtdHlw
ZSBuYW1lPSJKb3VybmFsIEFydGljbGUiPjE3PC9yZWYtdHlwZT48Y29udHJpYnV0b3JzPjxhdXRo
b3JzPjxhdXRob3I+U2FsaW1pLCBGLjwvYXV0aG9yPjxhdXRob3I+UmlzdG92c2tpLCBaLjwvYXV0
aG9yPjxhdXRob3I+TWF6YWhlcmksIE0uPC9hdXRob3I+PGF1dGhvcj5MYWltYW4sIFIuPC9hdXRo
b3I+PGF1dGhvcj5DcmlsbGV5LCBMLiBSLjwvYXV0aG9yPjxhdXRob3I+SGUsIEMuPC9hdXRob3I+
PGF1dGhvcj5DbGlmZm9yZCwgUy48L2F1dGhvcj48YXV0aG9yPk1vcmF3c2thLCBMLjwvYXV0aG9y
PjwvYXV0aG9ycz48L2NvbnRyaWJ1dG9ycz48dGl0bGVzPjx0aXRsZT5Bc3Nlc3NtZW50IGFuZCBh
cHBsaWNhdGlvbiBvZiBjbHVzdGVyaW5nIHRlY2huaXF1ZXMgdG8gYXRtb3NwaGVyaWMgcGFydGlj
bGUgbnVtYmVyIHNpemUgZGlzdHJpYnV0aW9uIGZvciB0aGUgcHVycG9zZSBvZiBzb3VyY2UgYXBw
b3J0aW9ubWVudDwvdGl0bGU+PHNlY29uZGFyeS10aXRsZT5BdG1vcy4gQ2hlbS4gUGh5cy4gRGlz
Y3Vzcy48L3NlY29uZGFyeS10aXRsZT48L3RpdGxlcz48cGVyaW9kaWNhbD48ZnVsbC10aXRsZT5B
dG1vcy4gQ2hlbS4gUGh5cy4gRGlzY3Vzcy48L2Z1bGwtdGl0bGU+PC9wZXJpb2RpY2FsPjxwYWdl
cz4xNTI1Ny0xNTI4MTwvcGFnZXM+PHZvbHVtZT4xNDwvdm9sdW1lPjxudW1iZXI+MTA8L251bWJl
cj48ZGF0ZXM+PHllYXI+MjAxNDwveWVhcj48L2RhdGVzPjxwdWJsaXNoZXI+Q29wZXJuaWN1cyBQ
dWJsaWNhdGlvbnM8L3B1Ymxpc2hlcj48aXNibj4xNjgwLTczNzU8L2lzYm4+PHVybHM+PHJlbGF0
ZWQtdXJscz48dXJsPmh0dHA6Ly93d3cuYXRtb3MtY2hlbS1waHlzLWRpc2N1c3MubmV0LzE0LzE1
MjU3LzIwMTQvPC91cmw+PC9yZWxhdGVkLXVybHM+PHBkZi11cmxzPjx1cmw+aHR0cDovL3d3dy5h
dG1vcy1jaGVtLXBoeXMtZGlzY3Vzcy5uZXQvMTQvMTUyNTcvMjAxNC9hY3BkLTE0LTE1MjU3LTIw
MTQucGRmPC91cmw+PC9wZGYtdXJscz48L3VybHM+PGVsZWN0cm9uaWMtcmVzb3VyY2UtbnVtPjEw
LjUxOTQvYWNwZC0xNC0xNTI1Ny0yMDE0PC9lbGVjdHJvbmljLXJlc291cmNlLW51bT48L3JlY29y
ZD48L0NpdGU+PENpdGU+PEF1dGhvcj5DaGV1bmc8L0F1dGhvcj48WWVhcj4yMDExPC9ZZWFyPjxS
ZWNOdW0+MzE8L1JlY051bT48cmVjb3JkPjxyZWMtbnVtYmVyPjMxPC9yZWMtbnVtYmVyPjxmb3Jl
aWduLWtleXM+PGtleSBhcHA9IkVOIiBkYi1pZD0ic3ByNWZwejlxdnB2MDNlZHYwbDVwdzBrcnJy
NWRweHd0NWF6IiB0aW1lc3RhbXA9IjEzNjkwMzk0MTIiPjMxPC9rZXk+PC9mb3JlaWduLWtleXM+
PHJlZi10eXBlIG5hbWU9IkpvdXJuYWwgQXJ0aWNsZSI+MTc8L3JlZi10eXBlPjxjb250cmlidXRv
cnM+PGF1dGhvcnM+PGF1dGhvcj5DaGV1bmcsIEguIEMuPC9hdXRob3I+PGF1dGhvcj5Nb3Jhd3Nr
YSwgTC48L2F1dGhvcj48YXV0aG9yPlJpc3RvdnNraSwgWi4gRC48L2F1dGhvcj48L2F1dGhvcnM+
PC9jb250cmlidXRvcnM+PGF1dGgtYWRkcmVzcz5Nb3Jhd3NrYSwgTCYjeEQ7UXVlZW5zbGFuZCBV
bml2IFRlY2hub2wsIEludCBMYWIgQWlyIFF1YWwgJmFtcDsgSGx0aCwgR1BPIEJveCAyNDM0LCBC
cmlzYmFuZSwgUWxkIDQwMDEsIEF1c3RyYWxpYSYjeEQ7UXVlZW5zbGFuZCBVbml2IFRlY2hub2ws
IEludCBMYWIgQWlyIFF1YWwgJmFtcDsgSGx0aCwgR1BPIEJveCAyNDM0LCBCcmlzYmFuZSwgUWxk
IDQwMDEsIEF1c3RyYWxpYSYjeEQ7UXVlZW5zbGFuZCBVbml2IFRlY2hub2wsIEludCBMYWIgQWly
IFF1YWwgJmFtcDsgSGx0aCwgQnJpc2JhbmUsIFFsZCA0MDAxLCBBdXN0cmFsaWE8L2F1dGgtYWRk
cmVzcz48dGl0bGVzPjx0aXRsZT5PYnNlcnZhdGlvbiBvZiBuZXcgcGFydGljbGUgZm9ybWF0aW9u
IGluIHN1YnRyb3BpY2FsIHVyYmFuIGVudmlyb25tZW50PC90aXRsZT48c2Vjb25kYXJ5LXRpdGxl
PkF0bW9zcGhlcmljIENoZW1pc3RyeSBhbmQgUGh5c2ljczwvc2Vjb25kYXJ5LXRpdGxlPjxhbHQt
dGl0bGU+QXRtb3MgQ2hlbSBQaHlzPC9hbHQtdGl0bGU+PC90aXRsZXM+PHBlcmlvZGljYWw+PGZ1
bGwtdGl0bGU+QXRtb3NwaGVyaWMgQ2hlbWlzdHJ5IGFuZCBQaHlzaWNzPC9mdWxsLXRpdGxlPjwv
cGVyaW9kaWNhbD48cGFnZXM+MzgyMy0zODMzPC9wYWdlcz48dm9sdW1lPjExPC92b2x1bWU+PG51
bWJlcj44PC9udW1iZXI+PGtleXdvcmRzPjxrZXl3b3JkPmRpZmZlcmVudGlhbCBtb2JpbGl0eSBh
bmFseXplcjwva2V5d29yZD48a2V5d29yZD5udW1iZXIgc2l6ZSBkaXN0cmlidXRpb25zPC9rZXl3
b3JkPjxrZXl3b3JkPnJvYWQgdHJhZmZpYyBlbWlzc2lvbnM8L2tleXdvcmQ+PGtleXdvcmQ+YWVy
b3NvbC1wYXJ0aWNsZXM8L2tleXdvcmQ+PGtleXdvcmQ+bnVjbGVhdGlvbiBldmVudHM8L2tleXdv
cmQ+PGtleXdvcmQ+ZXVjYWx5cHQgZm9yZXN0PC9rZXl3b3JkPjxrZXl3b3JkPmJvdW5kYXJ5LWxh
eWVyPC9rZXl3b3JkPjxrZXl3b3JkPmJsYWNrIGNhcmJvbjwva2V5d29yZD48a2V5d29yZD5ncm93
dGg8L2tleXdvcmQ+PGtleXdvcmQ+dm9sYXRpbGl6YXRpb248L2tleXdvcmQ+PC9rZXl3b3Jkcz48
ZGF0ZXM+PHllYXI+MjAxMTwveWVhcj48L2RhdGVzPjxpc2JuPjE2ODAtNzMxNjwvaXNibj48YWNj
ZXNzaW9uLW51bT5XT1M6MDAwMjkwMDE0MzAwMDE4PC9hY2Nlc3Npb24tbnVtPjx1cmxzPjxyZWxh
dGVkLXVybHM+PHVybD4mbHQ7R28gdG8gSVNJJmd0OzovL1dPUzowMDAyOTAwMTQzMDAwMTg8L3Vy
bD48dXJsPmh0dHA6Ly93d3cuYXRtb3MtY2hlbS1waHlzLm5ldC8xMS8zODIzLzIwMTEvYWNwLTEx
LTM4MjMtMjAxMS5wZGY8L3VybD48L3JlbGF0ZWQtdXJscz48L3VybHM+PGVsZWN0cm9uaWMtcmVz
b3VyY2UtbnVtPkRPSSAxMC41MTk0L2FjcC0xMS0zODIzLTIwMTE8L2VsZWN0cm9uaWMtcmVzb3Vy
Y2UtbnVtPjxsYW5ndWFnZT5FbmdsaXNoPC9sYW5ndWFnZT48L3JlY29yZD48L0NpdGU+PC9FbmRO
b3RlPgB=
</w:fldData>
        </w:fldChar>
      </w:r>
      <w:r w:rsidR="00E566D6">
        <w:rPr>
          <w:rFonts w:ascii="Times New Roman" w:hAnsi="Times New Roman" w:cs="Times New Roman"/>
          <w:sz w:val="20"/>
          <w:szCs w:val="20"/>
        </w:rPr>
        <w:instrText xml:space="preserve"> ADDIN EN.CITE </w:instrText>
      </w:r>
      <w:r w:rsidR="00E566D6">
        <w:rPr>
          <w:rFonts w:ascii="Times New Roman" w:hAnsi="Times New Roman" w:cs="Times New Roman"/>
          <w:sz w:val="20"/>
          <w:szCs w:val="20"/>
        </w:rPr>
        <w:fldChar w:fldCharType="begin">
          <w:fldData xml:space="preserve">PEVuZE5vdGU+PENpdGU+PEF1dGhvcj5TYWxpbWk8L0F1dGhvcj48WWVhcj4yMDE0PC9ZZWFyPjxS
ZWNOdW0+MzQzPC9SZWNOdW0+PERpc3BsYXlUZXh0PihTYWxpbWkgZXQgYWwuLCAyMDE0YjtDaGV1
bmcgZXQgYWwuLCAyMDExKTwvRGlzcGxheVRleHQ+PHJlY29yZD48cmVjLW51bWJlcj4zNDM8L3Jl
Yy1udW1iZXI+PGZvcmVpZ24ta2V5cz48a2V5IGFwcD0iRU4iIGRiLWlkPSI5dGYweHY1ZG41c3N4
ZGU1d2Eydno1NXVhMDI5emRhZWZmdnQiPjM0Mzwva2V5PjwvZm9yZWlnbi1rZXlzPjxyZWYtdHlw
ZSBuYW1lPSJKb3VybmFsIEFydGljbGUiPjE3PC9yZWYtdHlwZT48Y29udHJpYnV0b3JzPjxhdXRo
b3JzPjxhdXRob3I+U2FsaW1pLCBGLjwvYXV0aG9yPjxhdXRob3I+UmlzdG92c2tpLCBaLjwvYXV0
aG9yPjxhdXRob3I+TWF6YWhlcmksIE0uPC9hdXRob3I+PGF1dGhvcj5MYWltYW4sIFIuPC9hdXRo
b3I+PGF1dGhvcj5DcmlsbGV5LCBMLiBSLjwvYXV0aG9yPjxhdXRob3I+SGUsIEMuPC9hdXRob3I+
PGF1dGhvcj5DbGlmZm9yZCwgUy48L2F1dGhvcj48YXV0aG9yPk1vcmF3c2thLCBMLjwvYXV0aG9y
PjwvYXV0aG9ycz48L2NvbnRyaWJ1dG9ycz48dGl0bGVzPjx0aXRsZT5Bc3Nlc3NtZW50IGFuZCBh
cHBsaWNhdGlvbiBvZiBjbHVzdGVyaW5nIHRlY2huaXF1ZXMgdG8gYXRtb3NwaGVyaWMgcGFydGlj
bGUgbnVtYmVyIHNpemUgZGlzdHJpYnV0aW9uIGZvciB0aGUgcHVycG9zZSBvZiBzb3VyY2UgYXBw
b3J0aW9ubWVudDwvdGl0bGU+PHNlY29uZGFyeS10aXRsZT5BdG1vcy4gQ2hlbS4gUGh5cy4gRGlz
Y3Vzcy48L3NlY29uZGFyeS10aXRsZT48L3RpdGxlcz48cGVyaW9kaWNhbD48ZnVsbC10aXRsZT5B
dG1vcy4gQ2hlbS4gUGh5cy4gRGlzY3Vzcy48L2Z1bGwtdGl0bGU+PC9wZXJpb2RpY2FsPjxwYWdl
cz4xNTI1Ny0xNTI4MTwvcGFnZXM+PHZvbHVtZT4xNDwvdm9sdW1lPjxudW1iZXI+MTA8L251bWJl
cj48ZGF0ZXM+PHllYXI+MjAxNDwveWVhcj48L2RhdGVzPjxwdWJsaXNoZXI+Q29wZXJuaWN1cyBQ
dWJsaWNhdGlvbnM8L3B1Ymxpc2hlcj48aXNibj4xNjgwLTczNzU8L2lzYm4+PHVybHM+PHJlbGF0
ZWQtdXJscz48dXJsPmh0dHA6Ly93d3cuYXRtb3MtY2hlbS1waHlzLWRpc2N1c3MubmV0LzE0LzE1
MjU3LzIwMTQvPC91cmw+PC9yZWxhdGVkLXVybHM+PHBkZi11cmxzPjx1cmw+aHR0cDovL3d3dy5h
dG1vcy1jaGVtLXBoeXMtZGlzY3Vzcy5uZXQvMTQvMTUyNTcvMjAxNC9hY3BkLTE0LTE1MjU3LTIw
MTQucGRmPC91cmw+PC9wZGYtdXJscz48L3VybHM+PGVsZWN0cm9uaWMtcmVzb3VyY2UtbnVtPjEw
LjUxOTQvYWNwZC0xNC0xNTI1Ny0yMDE0PC9lbGVjdHJvbmljLXJlc291cmNlLW51bT48L3JlY29y
ZD48L0NpdGU+PENpdGU+PEF1dGhvcj5DaGV1bmc8L0F1dGhvcj48WWVhcj4yMDExPC9ZZWFyPjxS
ZWNOdW0+MzE8L1JlY051bT48cmVjb3JkPjxyZWMtbnVtYmVyPjMxPC9yZWMtbnVtYmVyPjxmb3Jl
aWduLWtleXM+PGtleSBhcHA9IkVOIiBkYi1pZD0ic3ByNWZwejlxdnB2MDNlZHYwbDVwdzBrcnJy
NWRweHd0NWF6IiB0aW1lc3RhbXA9IjEzNjkwMzk0MTIiPjMxPC9rZXk+PC9mb3JlaWduLWtleXM+
PHJlZi10eXBlIG5hbWU9IkpvdXJuYWwgQXJ0aWNsZSI+MTc8L3JlZi10eXBlPjxjb250cmlidXRv
cnM+PGF1dGhvcnM+PGF1dGhvcj5DaGV1bmcsIEguIEMuPC9hdXRob3I+PGF1dGhvcj5Nb3Jhd3Nr
YSwgTC48L2F1dGhvcj48YXV0aG9yPlJpc3RvdnNraSwgWi4gRC48L2F1dGhvcj48L2F1dGhvcnM+
PC9jb250cmlidXRvcnM+PGF1dGgtYWRkcmVzcz5Nb3Jhd3NrYSwgTCYjeEQ7UXVlZW5zbGFuZCBV
bml2IFRlY2hub2wsIEludCBMYWIgQWlyIFF1YWwgJmFtcDsgSGx0aCwgR1BPIEJveCAyNDM0LCBC
cmlzYmFuZSwgUWxkIDQwMDEsIEF1c3RyYWxpYSYjeEQ7UXVlZW5zbGFuZCBVbml2IFRlY2hub2ws
IEludCBMYWIgQWlyIFF1YWwgJmFtcDsgSGx0aCwgR1BPIEJveCAyNDM0LCBCcmlzYmFuZSwgUWxk
IDQwMDEsIEF1c3RyYWxpYSYjeEQ7UXVlZW5zbGFuZCBVbml2IFRlY2hub2wsIEludCBMYWIgQWly
IFF1YWwgJmFtcDsgSGx0aCwgQnJpc2JhbmUsIFFsZCA0MDAxLCBBdXN0cmFsaWE8L2F1dGgtYWRk
cmVzcz48dGl0bGVzPjx0aXRsZT5PYnNlcnZhdGlvbiBvZiBuZXcgcGFydGljbGUgZm9ybWF0aW9u
IGluIHN1YnRyb3BpY2FsIHVyYmFuIGVudmlyb25tZW50PC90aXRsZT48c2Vjb25kYXJ5LXRpdGxl
PkF0bW9zcGhlcmljIENoZW1pc3RyeSBhbmQgUGh5c2ljczwvc2Vjb25kYXJ5LXRpdGxlPjxhbHQt
dGl0bGU+QXRtb3MgQ2hlbSBQaHlzPC9hbHQtdGl0bGU+PC90aXRsZXM+PHBlcmlvZGljYWw+PGZ1
bGwtdGl0bGU+QXRtb3NwaGVyaWMgQ2hlbWlzdHJ5IGFuZCBQaHlzaWNzPC9mdWxsLXRpdGxlPjwv
cGVyaW9kaWNhbD48cGFnZXM+MzgyMy0zODMzPC9wYWdlcz48dm9sdW1lPjExPC92b2x1bWU+PG51
bWJlcj44PC9udW1iZXI+PGtleXdvcmRzPjxrZXl3b3JkPmRpZmZlcmVudGlhbCBtb2JpbGl0eSBh
bmFseXplcjwva2V5d29yZD48a2V5d29yZD5udW1iZXIgc2l6ZSBkaXN0cmlidXRpb25zPC9rZXl3
b3JkPjxrZXl3b3JkPnJvYWQgdHJhZmZpYyBlbWlzc2lvbnM8L2tleXdvcmQ+PGtleXdvcmQ+YWVy
b3NvbC1wYXJ0aWNsZXM8L2tleXdvcmQ+PGtleXdvcmQ+bnVjbGVhdGlvbiBldmVudHM8L2tleXdv
cmQ+PGtleXdvcmQ+ZXVjYWx5cHQgZm9yZXN0PC9rZXl3b3JkPjxrZXl3b3JkPmJvdW5kYXJ5LWxh
eWVyPC9rZXl3b3JkPjxrZXl3b3JkPmJsYWNrIGNhcmJvbjwva2V5d29yZD48a2V5d29yZD5ncm93
dGg8L2tleXdvcmQ+PGtleXdvcmQ+dm9sYXRpbGl6YXRpb248L2tleXdvcmQ+PC9rZXl3b3Jkcz48
ZGF0ZXM+PHllYXI+MjAxMTwveWVhcj48L2RhdGVzPjxpc2JuPjE2ODAtNzMxNjwvaXNibj48YWNj
ZXNzaW9uLW51bT5XT1M6MDAwMjkwMDE0MzAwMDE4PC9hY2Nlc3Npb24tbnVtPjx1cmxzPjxyZWxh
dGVkLXVybHM+PHVybD4mbHQ7R28gdG8gSVNJJmd0OzovL1dPUzowMDAyOTAwMTQzMDAwMTg8L3Vy
bD48dXJsPmh0dHA6Ly93d3cuYXRtb3MtY2hlbS1waHlzLm5ldC8xMS8zODIzLzIwMTEvYWNwLTEx
LTM4MjMtMjAxMS5wZGY8L3VybD48L3JlbGF0ZWQtdXJscz48L3VybHM+PGVsZWN0cm9uaWMtcmVz
b3VyY2UtbnVtPkRPSSAxMC41MTk0L2FjcC0xMS0zODIzLTIwMTE8L2VsZWN0cm9uaWMtcmVzb3Vy
Y2UtbnVtPjxsYW5ndWFnZT5FbmdsaXNoPC9sYW5ndWFnZT48L3JlY29yZD48L0NpdGU+PC9FbmRO
b3RlPgB=
</w:fldData>
        </w:fldChar>
      </w:r>
      <w:r w:rsidR="00E566D6">
        <w:rPr>
          <w:rFonts w:ascii="Times New Roman" w:hAnsi="Times New Roman" w:cs="Times New Roman"/>
          <w:sz w:val="20"/>
          <w:szCs w:val="20"/>
        </w:rPr>
        <w:instrText xml:space="preserve"> ADDIN EN.CITE.DATA </w:instrText>
      </w:r>
      <w:r w:rsidR="00E566D6">
        <w:rPr>
          <w:rFonts w:ascii="Times New Roman" w:hAnsi="Times New Roman" w:cs="Times New Roman"/>
          <w:sz w:val="20"/>
          <w:szCs w:val="20"/>
        </w:rPr>
      </w:r>
      <w:r w:rsidR="00E566D6">
        <w:rPr>
          <w:rFonts w:ascii="Times New Roman" w:hAnsi="Times New Roman" w:cs="Times New Roman"/>
          <w:sz w:val="20"/>
          <w:szCs w:val="20"/>
        </w:rPr>
        <w:fldChar w:fldCharType="end"/>
      </w:r>
      <w:r w:rsidR="0061723F" w:rsidRPr="00E96FF0">
        <w:rPr>
          <w:rFonts w:ascii="Times New Roman" w:hAnsi="Times New Roman" w:cs="Times New Roman"/>
          <w:sz w:val="20"/>
          <w:szCs w:val="20"/>
        </w:rPr>
      </w:r>
      <w:r w:rsidR="0061723F" w:rsidRPr="00E96FF0">
        <w:rPr>
          <w:rFonts w:ascii="Times New Roman" w:hAnsi="Times New Roman" w:cs="Times New Roman"/>
          <w:sz w:val="20"/>
          <w:szCs w:val="20"/>
        </w:rPr>
        <w:fldChar w:fldCharType="separate"/>
      </w:r>
      <w:r w:rsidR="00E566D6">
        <w:rPr>
          <w:rFonts w:ascii="Times New Roman" w:hAnsi="Times New Roman" w:cs="Times New Roman"/>
          <w:noProof/>
          <w:sz w:val="20"/>
          <w:szCs w:val="20"/>
        </w:rPr>
        <w:t>(</w:t>
      </w:r>
      <w:hyperlink w:anchor="_ENREF_41" w:tooltip="Salimi, 2014 #343" w:history="1">
        <w:r w:rsidR="00045D7D">
          <w:rPr>
            <w:rFonts w:ascii="Times New Roman" w:hAnsi="Times New Roman" w:cs="Times New Roman"/>
            <w:noProof/>
            <w:sz w:val="20"/>
            <w:szCs w:val="20"/>
          </w:rPr>
          <w:t>Salimi et al., 2014b</w:t>
        </w:r>
      </w:hyperlink>
      <w:r w:rsidR="00E566D6">
        <w:rPr>
          <w:rFonts w:ascii="Times New Roman" w:hAnsi="Times New Roman" w:cs="Times New Roman"/>
          <w:noProof/>
          <w:sz w:val="20"/>
          <w:szCs w:val="20"/>
        </w:rPr>
        <w:t>;</w:t>
      </w:r>
      <w:hyperlink w:anchor="_ENREF_2" w:tooltip="Cheung, 2011 #31" w:history="1">
        <w:r w:rsidR="00045D7D">
          <w:rPr>
            <w:rFonts w:ascii="Times New Roman" w:hAnsi="Times New Roman" w:cs="Times New Roman"/>
            <w:noProof/>
            <w:sz w:val="20"/>
            <w:szCs w:val="20"/>
          </w:rPr>
          <w:t>Cheung et al., 2011</w:t>
        </w:r>
      </w:hyperlink>
      <w:r w:rsidR="00E566D6">
        <w:rPr>
          <w:rFonts w:ascii="Times New Roman" w:hAnsi="Times New Roman" w:cs="Times New Roman"/>
          <w:noProof/>
          <w:sz w:val="20"/>
          <w:szCs w:val="20"/>
        </w:rPr>
        <w:t>)</w:t>
      </w:r>
      <w:r w:rsidR="0061723F" w:rsidRPr="00E96FF0">
        <w:rPr>
          <w:rFonts w:ascii="Times New Roman" w:hAnsi="Times New Roman" w:cs="Times New Roman"/>
          <w:sz w:val="20"/>
          <w:szCs w:val="20"/>
        </w:rPr>
        <w:fldChar w:fldCharType="end"/>
      </w:r>
      <w:r w:rsidR="002B7864" w:rsidRPr="00E96FF0">
        <w:rPr>
          <w:rFonts w:ascii="Times New Roman" w:hAnsi="Times New Roman" w:cs="Times New Roman"/>
          <w:sz w:val="20"/>
          <w:szCs w:val="20"/>
        </w:rPr>
        <w:t>.</w:t>
      </w:r>
      <w:r w:rsidR="00C438C5" w:rsidRPr="00E96FF0">
        <w:rPr>
          <w:rFonts w:ascii="Times New Roman" w:hAnsi="Times New Roman" w:cs="Times New Roman"/>
          <w:sz w:val="20"/>
          <w:szCs w:val="20"/>
        </w:rPr>
        <w:t xml:space="preserve"> This study reports </w:t>
      </w:r>
      <w:r w:rsidR="000F39D4">
        <w:rPr>
          <w:rFonts w:ascii="Times New Roman" w:hAnsi="Times New Roman" w:cs="Times New Roman"/>
          <w:sz w:val="20"/>
          <w:szCs w:val="20"/>
        </w:rPr>
        <w:t xml:space="preserve">for the first time on </w:t>
      </w:r>
      <w:r w:rsidR="00C438C5" w:rsidRPr="00E96FF0">
        <w:rPr>
          <w:rFonts w:ascii="Times New Roman" w:hAnsi="Times New Roman" w:cs="Times New Roman"/>
          <w:sz w:val="20"/>
          <w:szCs w:val="20"/>
        </w:rPr>
        <w:t>the occurrence of nocturnal NPF events in urban environments and</w:t>
      </w:r>
      <w:r w:rsidR="006B5D47" w:rsidRPr="00E96FF0">
        <w:rPr>
          <w:rFonts w:ascii="Times New Roman" w:hAnsi="Times New Roman" w:cs="Times New Roman"/>
          <w:sz w:val="20"/>
          <w:szCs w:val="20"/>
        </w:rPr>
        <w:t xml:space="preserve"> </w:t>
      </w:r>
      <w:r w:rsidR="000F39D4">
        <w:rPr>
          <w:rFonts w:ascii="Times New Roman" w:hAnsi="Times New Roman" w:cs="Times New Roman"/>
          <w:sz w:val="20"/>
          <w:szCs w:val="20"/>
        </w:rPr>
        <w:t>it aimed</w:t>
      </w:r>
      <w:r w:rsidR="006B5D47" w:rsidRPr="00E96FF0">
        <w:rPr>
          <w:rFonts w:ascii="Times New Roman" w:hAnsi="Times New Roman" w:cs="Times New Roman"/>
          <w:sz w:val="20"/>
          <w:szCs w:val="20"/>
        </w:rPr>
        <w:t xml:space="preserve"> to</w:t>
      </w:r>
      <w:r w:rsidR="00C438C5" w:rsidRPr="00E96FF0">
        <w:rPr>
          <w:rFonts w:ascii="Times New Roman" w:hAnsi="Times New Roman" w:cs="Times New Roman"/>
          <w:sz w:val="20"/>
          <w:szCs w:val="20"/>
        </w:rPr>
        <w:t xml:space="preserve"> </w:t>
      </w:r>
      <w:r w:rsidR="00933FCD" w:rsidRPr="00E96FF0">
        <w:rPr>
          <w:rFonts w:ascii="Times New Roman" w:hAnsi="Times New Roman" w:cs="Times New Roman"/>
          <w:sz w:val="20"/>
          <w:szCs w:val="20"/>
        </w:rPr>
        <w:t xml:space="preserve">determine </w:t>
      </w:r>
      <w:r w:rsidR="00C438C5" w:rsidRPr="00E96FF0">
        <w:rPr>
          <w:rFonts w:ascii="Times New Roman" w:hAnsi="Times New Roman" w:cs="Times New Roman"/>
          <w:sz w:val="20"/>
          <w:szCs w:val="20"/>
        </w:rPr>
        <w:t>the</w:t>
      </w:r>
      <w:r w:rsidR="00933FCD" w:rsidRPr="00E96FF0">
        <w:rPr>
          <w:rFonts w:ascii="Times New Roman" w:hAnsi="Times New Roman" w:cs="Times New Roman"/>
          <w:sz w:val="20"/>
          <w:szCs w:val="20"/>
        </w:rPr>
        <w:t>ir physical</w:t>
      </w:r>
      <w:r w:rsidR="00C438C5" w:rsidRPr="00E96FF0">
        <w:rPr>
          <w:rFonts w:ascii="Times New Roman" w:hAnsi="Times New Roman" w:cs="Times New Roman"/>
          <w:sz w:val="20"/>
          <w:szCs w:val="20"/>
        </w:rPr>
        <w:t xml:space="preserve"> </w:t>
      </w:r>
      <w:r w:rsidR="00C438C5" w:rsidRPr="00E96FF0">
        <w:rPr>
          <w:rFonts w:ascii="Times New Roman" w:eastAsia="Times New Roman" w:hAnsi="Times New Roman" w:cs="Times New Roman"/>
          <w:sz w:val="20"/>
          <w:szCs w:val="24"/>
          <w:lang w:val="en-GB" w:eastAsia="de-DE"/>
        </w:rPr>
        <w:t>characteristics</w:t>
      </w:r>
      <w:r w:rsidR="000F39D4">
        <w:rPr>
          <w:rFonts w:ascii="Times New Roman" w:eastAsia="Times New Roman" w:hAnsi="Times New Roman" w:cs="Times New Roman"/>
          <w:sz w:val="20"/>
          <w:szCs w:val="24"/>
          <w:lang w:val="en-GB" w:eastAsia="de-DE"/>
        </w:rPr>
        <w:t xml:space="preserve"> and compare</w:t>
      </w:r>
      <w:r w:rsidR="00933FCD" w:rsidRPr="00E96FF0">
        <w:rPr>
          <w:rFonts w:ascii="Times New Roman" w:eastAsia="Times New Roman" w:hAnsi="Times New Roman" w:cs="Times New Roman"/>
          <w:sz w:val="20"/>
          <w:szCs w:val="24"/>
          <w:lang w:val="en-GB" w:eastAsia="de-DE"/>
        </w:rPr>
        <w:t xml:space="preserve"> them </w:t>
      </w:r>
      <w:r w:rsidR="00C438C5" w:rsidRPr="00E96FF0">
        <w:rPr>
          <w:rFonts w:ascii="Times New Roman" w:eastAsia="Times New Roman" w:hAnsi="Times New Roman" w:cs="Times New Roman"/>
          <w:sz w:val="20"/>
          <w:szCs w:val="24"/>
          <w:lang w:val="en-GB" w:eastAsia="de-DE"/>
        </w:rPr>
        <w:t xml:space="preserve">with </w:t>
      </w:r>
      <w:r w:rsidR="005D1CB9">
        <w:rPr>
          <w:rFonts w:ascii="Times New Roman" w:eastAsia="Times New Roman" w:hAnsi="Times New Roman" w:cs="Times New Roman"/>
          <w:sz w:val="20"/>
          <w:szCs w:val="24"/>
          <w:lang w:val="en-GB" w:eastAsia="de-DE"/>
        </w:rPr>
        <w:t>daylight</w:t>
      </w:r>
      <w:r w:rsidR="00C438C5" w:rsidRPr="00E96FF0">
        <w:rPr>
          <w:rFonts w:ascii="Times New Roman" w:eastAsia="Times New Roman" w:hAnsi="Times New Roman" w:cs="Times New Roman"/>
          <w:sz w:val="20"/>
          <w:szCs w:val="24"/>
          <w:lang w:val="en-GB" w:eastAsia="de-DE"/>
        </w:rPr>
        <w:t xml:space="preserve"> </w:t>
      </w:r>
      <w:r w:rsidR="00AF11AF">
        <w:rPr>
          <w:rFonts w:ascii="Times New Roman" w:eastAsia="Times New Roman" w:hAnsi="Times New Roman" w:cs="Times New Roman"/>
          <w:sz w:val="20"/>
          <w:szCs w:val="24"/>
          <w:lang w:val="en-GB" w:eastAsia="de-DE"/>
        </w:rPr>
        <w:t xml:space="preserve">NPF </w:t>
      </w:r>
      <w:r w:rsidR="00C438C5" w:rsidRPr="00E96FF0">
        <w:rPr>
          <w:rFonts w:ascii="Times New Roman" w:eastAsia="Times New Roman" w:hAnsi="Times New Roman" w:cs="Times New Roman"/>
          <w:sz w:val="20"/>
          <w:szCs w:val="24"/>
          <w:lang w:val="en-GB" w:eastAsia="de-DE"/>
        </w:rPr>
        <w:t>events.</w:t>
      </w:r>
      <w:r w:rsidR="006B5D47" w:rsidRPr="00E96FF0">
        <w:rPr>
          <w:rFonts w:ascii="Times New Roman" w:eastAsia="Times New Roman" w:hAnsi="Times New Roman" w:cs="Times New Roman"/>
          <w:sz w:val="20"/>
          <w:szCs w:val="24"/>
          <w:lang w:val="en-GB" w:eastAsia="de-DE"/>
        </w:rPr>
        <w:t xml:space="preserve"> </w:t>
      </w:r>
    </w:p>
    <w:p w14:paraId="3417AFC9" w14:textId="6832691C" w:rsidR="008E6A6F" w:rsidRPr="00E96FF0" w:rsidRDefault="00E96FF0" w:rsidP="00445141">
      <w:pPr>
        <w:pStyle w:val="Heading2"/>
        <w:keepLines w:val="0"/>
        <w:spacing w:before="480" w:after="240" w:line="360" w:lineRule="auto"/>
        <w:jc w:val="both"/>
        <w:rPr>
          <w:rFonts w:ascii="Times New Roman" w:eastAsia="Times New Roman" w:hAnsi="Times New Roman" w:cs="Arial"/>
          <w:iCs/>
          <w:color w:val="auto"/>
          <w:sz w:val="20"/>
          <w:szCs w:val="28"/>
          <w:lang w:val="en-GB" w:eastAsia="de-DE"/>
        </w:rPr>
      </w:pPr>
      <w:bookmarkStart w:id="3" w:name="_Ref386444338"/>
      <w:r w:rsidRPr="00E96FF0">
        <w:rPr>
          <w:rFonts w:ascii="Times New Roman" w:eastAsia="Times New Roman" w:hAnsi="Times New Roman" w:cs="Arial"/>
          <w:iCs/>
          <w:color w:val="auto"/>
          <w:sz w:val="20"/>
          <w:szCs w:val="28"/>
          <w:lang w:val="en-GB" w:eastAsia="de-DE"/>
        </w:rPr>
        <w:t xml:space="preserve">2 </w:t>
      </w:r>
      <w:r w:rsidR="008E6A6F" w:rsidRPr="00E96FF0">
        <w:rPr>
          <w:rFonts w:ascii="Times New Roman" w:eastAsia="Times New Roman" w:hAnsi="Times New Roman" w:cs="Arial"/>
          <w:iCs/>
          <w:color w:val="auto"/>
          <w:sz w:val="20"/>
          <w:szCs w:val="28"/>
          <w:lang w:val="en-GB" w:eastAsia="de-DE"/>
        </w:rPr>
        <w:t>Materials and Methods</w:t>
      </w:r>
      <w:bookmarkEnd w:id="3"/>
    </w:p>
    <w:p w14:paraId="0BBF8AD0" w14:textId="11182644" w:rsidR="008E6A6F" w:rsidRPr="00E96FF0" w:rsidRDefault="00E96FF0" w:rsidP="00445141">
      <w:pPr>
        <w:pStyle w:val="Heading1"/>
        <w:spacing w:before="240" w:after="240" w:line="360" w:lineRule="auto"/>
        <w:jc w:val="both"/>
        <w:rPr>
          <w:rFonts w:ascii="Times New Roman" w:eastAsia="Calibri" w:hAnsi="Times New Roman"/>
          <w:color w:val="auto"/>
          <w:sz w:val="20"/>
          <w:szCs w:val="20"/>
        </w:rPr>
      </w:pPr>
      <w:r>
        <w:rPr>
          <w:rFonts w:ascii="Times New Roman" w:eastAsia="Calibri" w:hAnsi="Times New Roman"/>
          <w:color w:val="auto"/>
          <w:sz w:val="20"/>
          <w:szCs w:val="20"/>
        </w:rPr>
        <w:t xml:space="preserve">2.1 </w:t>
      </w:r>
      <w:r w:rsidR="008E6A6F" w:rsidRPr="00E96FF0">
        <w:rPr>
          <w:rFonts w:ascii="Times New Roman" w:eastAsia="Calibri" w:hAnsi="Times New Roman"/>
          <w:color w:val="auto"/>
          <w:sz w:val="20"/>
          <w:szCs w:val="20"/>
        </w:rPr>
        <w:t>Background</w:t>
      </w:r>
    </w:p>
    <w:p w14:paraId="4E3D0A67" w14:textId="27B876A6" w:rsidR="008E6A6F" w:rsidRPr="00E96FF0" w:rsidRDefault="008E6A6F" w:rsidP="00445141">
      <w:pPr>
        <w:spacing w:after="240" w:line="360" w:lineRule="auto"/>
        <w:jc w:val="both"/>
        <w:rPr>
          <w:rFonts w:ascii="Times New Roman" w:hAnsi="Times New Roman" w:cs="Times New Roman"/>
          <w:sz w:val="20"/>
          <w:szCs w:val="20"/>
        </w:rPr>
      </w:pPr>
      <w:r w:rsidRPr="00134FFD">
        <w:rPr>
          <w:rFonts w:ascii="Times New Roman" w:eastAsia="Times New Roman" w:hAnsi="Times New Roman" w:cs="Times New Roman"/>
          <w:sz w:val="20"/>
          <w:szCs w:val="24"/>
          <w:lang w:val="en-GB" w:eastAsia="de-DE"/>
        </w:rPr>
        <w:t>From October 2010 to August 2012, air quality measurements were performed for two consecutive weeks at</w:t>
      </w:r>
      <w:r w:rsidRPr="00134FFD">
        <w:rPr>
          <w:rFonts w:ascii="Times New Roman" w:hAnsi="Times New Roman" w:cs="Times New Roman"/>
          <w:sz w:val="20"/>
          <w:szCs w:val="20"/>
        </w:rPr>
        <w:t xml:space="preserve"> each of 25 randoml</w:t>
      </w:r>
      <w:r w:rsidR="00706628" w:rsidRPr="00134FFD">
        <w:rPr>
          <w:rFonts w:ascii="Times New Roman" w:hAnsi="Times New Roman" w:cs="Times New Roman"/>
          <w:sz w:val="20"/>
          <w:szCs w:val="20"/>
        </w:rPr>
        <w:t xml:space="preserve">y selected </w:t>
      </w:r>
      <w:r w:rsidR="009A1582" w:rsidRPr="00134FFD">
        <w:rPr>
          <w:rFonts w:ascii="Times New Roman" w:hAnsi="Times New Roman" w:cs="Times New Roman"/>
          <w:sz w:val="20"/>
          <w:szCs w:val="20"/>
        </w:rPr>
        <w:t xml:space="preserve">government primary schools </w:t>
      </w:r>
      <w:r w:rsidRPr="00134FFD">
        <w:rPr>
          <w:rFonts w:ascii="Times New Roman" w:hAnsi="Times New Roman" w:cs="Times New Roman"/>
          <w:sz w:val="20"/>
          <w:szCs w:val="20"/>
        </w:rPr>
        <w:t>within t</w:t>
      </w:r>
      <w:r w:rsidR="00706628" w:rsidRPr="00134FFD">
        <w:rPr>
          <w:rFonts w:ascii="Times New Roman" w:hAnsi="Times New Roman" w:cs="Times New Roman"/>
          <w:sz w:val="20"/>
          <w:szCs w:val="20"/>
        </w:rPr>
        <w:t xml:space="preserve">he Brisbane </w:t>
      </w:r>
      <w:r w:rsidR="009A1582" w:rsidRPr="00134FFD">
        <w:rPr>
          <w:rFonts w:ascii="Times New Roman" w:hAnsi="Times New Roman" w:cs="Times New Roman"/>
          <w:sz w:val="20"/>
          <w:szCs w:val="20"/>
        </w:rPr>
        <w:t>Metropolitan Area</w:t>
      </w:r>
      <w:r w:rsidR="00706628" w:rsidRPr="00134FFD">
        <w:rPr>
          <w:rFonts w:ascii="Times New Roman" w:hAnsi="Times New Roman" w:cs="Times New Roman"/>
          <w:sz w:val="20"/>
          <w:szCs w:val="20"/>
        </w:rPr>
        <w:t xml:space="preserve">. </w:t>
      </w:r>
      <w:r w:rsidR="004845D7" w:rsidRPr="00134FFD">
        <w:rPr>
          <w:rFonts w:ascii="Times New Roman" w:hAnsi="Times New Roman" w:cs="Times New Roman"/>
          <w:sz w:val="20"/>
          <w:szCs w:val="20"/>
        </w:rPr>
        <w:t xml:space="preserve">All 25 sites were located between 1.5 and 30 km from Brisbane city. Some sites were affected more by high traffic density than others. The average hourly </w:t>
      </w:r>
      <w:r w:rsidR="004845D7" w:rsidRPr="00134FFD">
        <w:rPr>
          <w:rFonts w:ascii="Times New Roman" w:hAnsi="Times New Roman" w:cs="Times New Roman"/>
          <w:sz w:val="20"/>
          <w:szCs w:val="20"/>
        </w:rPr>
        <w:lastRenderedPageBreak/>
        <w:t xml:space="preserve">traffic counts at the nearby roads to the sites were ranged between 44 to 1217 </w:t>
      </w:r>
      <w:r w:rsidR="004845D7" w:rsidRPr="00134FFD">
        <w:rPr>
          <w:rFonts w:ascii="Times New Roman" w:hAnsi="Times New Roman" w:cs="Times New Roman"/>
          <w:sz w:val="20"/>
          <w:szCs w:val="20"/>
        </w:rPr>
        <w:fldChar w:fldCharType="begin">
          <w:fldData xml:space="preserve">PEVuZE5vdGU+PENpdGU+PEF1dGhvcj5MYWltYW48L0F1dGhvcj48WWVhcj4yMDE0PC9ZZWFyPjxS
ZWNOdW0+NDQyPC9SZWNOdW0+PERpc3BsYXlUZXh0PihMYWltYW4gZXQgYWwuLCAyMDE0KTwvRGlz
cGxheVRleHQ+PHJlY29yZD48cmVjLW51bWJlcj40NDI8L3JlYy1udW1iZXI+PGZvcmVpZ24ta2V5
cz48a2V5IGFwcD0iRU4iIGRiLWlkPSJzcHI1ZnB6OXF2cHYwM2VkdjBsNXB3MGtycnI1ZHB4d3Q1
YXoiIHRpbWVzdGFtcD0iMTQzNTgxMTUxOCI+NDQyPC9rZXk+PC9mb3JlaWduLWtleXM+PHJlZi10
eXBlIG5hbWU9IkpvdXJuYWwgQXJ0aWNsZSI+MTc8L3JlZi10eXBlPjxjb250cmlidXRvcnM+PGF1
dGhvcnM+PGF1dGhvcj5MYWltYW4sIFIuPC9hdXRob3I+PGF1dGhvcj5IZSwgQy4gUi48L2F1dGhv
cj48YXV0aG9yPk1hemFoZXJpLCBNLjwvYXV0aG9yPjxhdXRob3I+Q2xpZmZvcmQsIFMuPC9hdXRo
b3I+PGF1dGhvcj5TYWxpbWksIEYuPC9hdXRob3I+PGF1dGhvcj5DcmlsbGV5LCBMLiBSLjwvYXV0
aG9yPjxhdXRob3I+TW9raHRhciwgTS4gQS4gTS48L2F1dGhvcj48YXV0aG9yPk1vcmF3c2thLCBM
LjwvYXV0aG9yPjwvYXV0aG9ycz48L2NvbnRyaWJ1dG9ycz48YXV0aC1hZGRyZXNzPk1vcmF3c2th
LCBMJiN4RDtRdWVlbnNsYW5kIFVuaXYgVGVjaG5vbCwgSW5zdCBIbHRoICZhbXA7IEJpb21lZCBJ
bm5vdmF0LCBJbnQgTGFiIEFpciBRdWFsICZhbXA7IEhsdGgsIEJyaXNiYW5lLCBRbGQgNDAwMCwg
QXVzdHJhbGlhJiN4RDtRdWVlbnNsYW5kIFVuaXYgVGVjaG5vbCwgSW5zdCBIbHRoICZhbXA7IEJp
b21lZCBJbm5vdmF0LCBJbnQgTGFiIEFpciBRdWFsICZhbXA7IEhsdGgsIEJyaXNiYW5lLCBRbGQg
NDAwMCwgQXVzdHJhbGlhJiN4RDtRdWVlbnNsYW5kIFVuaXYgVGVjaG5vbCwgSW5zdCBIbHRoICZh
bXA7IEJpb21lZCBJbm5vdmF0LCBJbnQgTGFiIEFpciBRdWFsICZhbXA7IEhsdGgsIEJyaXNiYW5l
LCBRbGQgNDAwMCwgQXVzdHJhbGlhJiN4RDtVbml2IFRla25vbCBNQVJBLCBGYWMgU2NpIEFwcGws
IFNoYWggQWxhbSA0MDQ1MCwgU2VsYW5nb3IsIE1hbGF5c2lhPC9hdXRoLWFkZHJlc3M+PHRpdGxl
cz48dGl0bGU+Q2hhcmFjdGVyaXN0aWNzIG9mIHVsdHJhZmluZSBwYXJ0aWNsZSBzb3VyY2VzIGFu
ZCBkZXBvc2l0aW9uIHJhdGVzIGluIHByaW1hcnkgc2Nob29sIGNsYXNzcm9vbXM8L3RpdGxlPjxz
ZWNvbmRhcnktdGl0bGU+QXRtb3NwaGVyaWMgRW52aXJvbm1lbnQ8L3NlY29uZGFyeS10aXRsZT48
YWx0LXRpdGxlPkF0bW9zIEVudmlyb248L2FsdC10aXRsZT48L3RpdGxlcz48cGVyaW9kaWNhbD48
ZnVsbC10aXRsZT5BdG1vc3BoZXJpYyBFbnZpcm9ubWVudDwvZnVsbC10aXRsZT48L3BlcmlvZGlj
YWw+PHBhZ2VzPjI4LTM1PC9wYWdlcz48dm9sdW1lPjk0PC92b2x1bWU+PGtleXdvcmRzPjxrZXl3
b3JkPmFpciBleGNoYW5nZSByYXRlPC9rZXl3b3JkPjxrZXl3b3JkPnVsdHJhZmluZSBwYXJ0aWNs
ZXM8L2tleXdvcmQ+PGtleXdvcmQ+aW5kb29yIHNvdXJjZXM8L2tleXdvcmQ+PGtleXdvcmQ+ZW1p
c3Npb24gcmF0ZTwva2V5d29yZD48a2V5d29yZD5kZXBvc2l0aW9uIHJhdGU8L2tleXdvcmQ+PGtl
eXdvcmQ+c2Nob29sczwva2V5d29yZD48a2V5d29yZD5yZXNpZGVudGlhbCBob3VzZXM8L2tleXdv
cmQ+PGtleXdvcmQ+aW5kb29yIHNvdXJjZXM8L2tleXdvcmQ+PGtleXdvcmQ+ZW1pc3Npb24gcmF0
ZXM8L2tleXdvcmQ+PGtleXdvcmQ+YWlyPC9rZXl3b3JkPjxrZXl3b3JkPnByaW50ZXJzPC9rZXl3
b3JkPjxrZXl3b3JkPmV4cG9zdXJlPC9rZXl3b3JkPjxrZXl3b3JkPm9mZmljZTwva2V5d29yZD48
a2V5d29yZD5maW5lPC9rZXl3b3JkPjxrZXl3b3JkPnBlbmV0cmF0aW9uPC9rZXl3b3JkPjxrZXl3
b3JkPnZlbnRpbGF0aW9uPC9rZXl3b3JkPjwva2V5d29yZHM+PGRhdGVzPjx5ZWFyPjIwMTQ8L3ll
YXI+PHB1Yi1kYXRlcz48ZGF0ZT5TZXA8L2RhdGU+PC9wdWItZGF0ZXM+PC9kYXRlcz48aXNibj4x
MzUyLTIzMTA8L2lzYm4+PGFjY2Vzc2lvbi1udW0+V09TOjAwMDM0MDMxNjMwMDAwNDwvYWNjZXNz
aW9uLW51bT48dXJscz48cmVsYXRlZC11cmxzPjx1cmw+Jmx0O0dvIHRvIElTSSZndDs6Ly9XT1M6
MDAwMzQwMzE2MzAwMDA0PC91cmw+PHVybD5odHRwOi8vYWMuZWxzLWNkbi5jb20vUzEzNTIyMzEw
MTQwMDM2MDQvMS1zMi4wLVMxMzUyMjMxMDE0MDAzNjA0LW1haW4ucGRmP190aWQ9NzA0YzYxNTgt
MjA3My0xMWU1LWE3MzEtMDAwMDBhYWIwZjI2JmFtcDthY2RuYXQ9MTQzNTgxMTc2OF9hNDEwNDA2
Y2IyMWVhYWRhODQ5ODEyZWY3YTBiYjg4YzwvdXJsPjwvcmVsYXRlZC11cmxzPjwvdXJscz48ZWxl
Y3Ryb25pYy1yZXNvdXJjZS1udW0+RE9JIDEwLjEwMTYvai5hdG1vc2Vudi4yMDE0LjA1LjAxMzwv
ZWxlY3Ryb25pYy1yZXNvdXJjZS1udW0+PGxhbmd1YWdlPkVuZ2xpc2g8L2xhbmd1YWdlPjwvcmVj
b3JkPjwvQ2l0ZT48L0VuZE5vdGU+
</w:fldData>
        </w:fldChar>
      </w:r>
      <w:r w:rsidR="004845D7" w:rsidRPr="00134FFD">
        <w:rPr>
          <w:rFonts w:ascii="Times New Roman" w:hAnsi="Times New Roman" w:cs="Times New Roman"/>
          <w:sz w:val="20"/>
          <w:szCs w:val="20"/>
        </w:rPr>
        <w:instrText xml:space="preserve"> ADDIN EN.CITE </w:instrText>
      </w:r>
      <w:r w:rsidR="004845D7" w:rsidRPr="00134FFD">
        <w:rPr>
          <w:rFonts w:ascii="Times New Roman" w:hAnsi="Times New Roman" w:cs="Times New Roman"/>
          <w:sz w:val="20"/>
          <w:szCs w:val="20"/>
        </w:rPr>
        <w:fldChar w:fldCharType="begin">
          <w:fldData xml:space="preserve">PEVuZE5vdGU+PENpdGU+PEF1dGhvcj5MYWltYW48L0F1dGhvcj48WWVhcj4yMDE0PC9ZZWFyPjxS
ZWNOdW0+NDQyPC9SZWNOdW0+PERpc3BsYXlUZXh0PihMYWltYW4gZXQgYWwuLCAyMDE0KTwvRGlz
cGxheVRleHQ+PHJlY29yZD48cmVjLW51bWJlcj40NDI8L3JlYy1udW1iZXI+PGZvcmVpZ24ta2V5
cz48a2V5IGFwcD0iRU4iIGRiLWlkPSJzcHI1ZnB6OXF2cHYwM2VkdjBsNXB3MGtycnI1ZHB4d3Q1
YXoiIHRpbWVzdGFtcD0iMTQzNTgxMTUxOCI+NDQyPC9rZXk+PC9mb3JlaWduLWtleXM+PHJlZi10
eXBlIG5hbWU9IkpvdXJuYWwgQXJ0aWNsZSI+MTc8L3JlZi10eXBlPjxjb250cmlidXRvcnM+PGF1
dGhvcnM+PGF1dGhvcj5MYWltYW4sIFIuPC9hdXRob3I+PGF1dGhvcj5IZSwgQy4gUi48L2F1dGhv
cj48YXV0aG9yPk1hemFoZXJpLCBNLjwvYXV0aG9yPjxhdXRob3I+Q2xpZmZvcmQsIFMuPC9hdXRo
b3I+PGF1dGhvcj5TYWxpbWksIEYuPC9hdXRob3I+PGF1dGhvcj5DcmlsbGV5LCBMLiBSLjwvYXV0
aG9yPjxhdXRob3I+TW9raHRhciwgTS4gQS4gTS48L2F1dGhvcj48YXV0aG9yPk1vcmF3c2thLCBM
LjwvYXV0aG9yPjwvYXV0aG9ycz48L2NvbnRyaWJ1dG9ycz48YXV0aC1hZGRyZXNzPk1vcmF3c2th
LCBMJiN4RDtRdWVlbnNsYW5kIFVuaXYgVGVjaG5vbCwgSW5zdCBIbHRoICZhbXA7IEJpb21lZCBJ
bm5vdmF0LCBJbnQgTGFiIEFpciBRdWFsICZhbXA7IEhsdGgsIEJyaXNiYW5lLCBRbGQgNDAwMCwg
QXVzdHJhbGlhJiN4RDtRdWVlbnNsYW5kIFVuaXYgVGVjaG5vbCwgSW5zdCBIbHRoICZhbXA7IEJp
b21lZCBJbm5vdmF0LCBJbnQgTGFiIEFpciBRdWFsICZhbXA7IEhsdGgsIEJyaXNiYW5lLCBRbGQg
NDAwMCwgQXVzdHJhbGlhJiN4RDtRdWVlbnNsYW5kIFVuaXYgVGVjaG5vbCwgSW5zdCBIbHRoICZh
bXA7IEJpb21lZCBJbm5vdmF0LCBJbnQgTGFiIEFpciBRdWFsICZhbXA7IEhsdGgsIEJyaXNiYW5l
LCBRbGQgNDAwMCwgQXVzdHJhbGlhJiN4RDtVbml2IFRla25vbCBNQVJBLCBGYWMgU2NpIEFwcGws
IFNoYWggQWxhbSA0MDQ1MCwgU2VsYW5nb3IsIE1hbGF5c2lhPC9hdXRoLWFkZHJlc3M+PHRpdGxl
cz48dGl0bGU+Q2hhcmFjdGVyaXN0aWNzIG9mIHVsdHJhZmluZSBwYXJ0aWNsZSBzb3VyY2VzIGFu
ZCBkZXBvc2l0aW9uIHJhdGVzIGluIHByaW1hcnkgc2Nob29sIGNsYXNzcm9vbXM8L3RpdGxlPjxz
ZWNvbmRhcnktdGl0bGU+QXRtb3NwaGVyaWMgRW52aXJvbm1lbnQ8L3NlY29uZGFyeS10aXRsZT48
YWx0LXRpdGxlPkF0bW9zIEVudmlyb248L2FsdC10aXRsZT48L3RpdGxlcz48cGVyaW9kaWNhbD48
ZnVsbC10aXRsZT5BdG1vc3BoZXJpYyBFbnZpcm9ubWVudDwvZnVsbC10aXRsZT48L3BlcmlvZGlj
YWw+PHBhZ2VzPjI4LTM1PC9wYWdlcz48dm9sdW1lPjk0PC92b2x1bWU+PGtleXdvcmRzPjxrZXl3
b3JkPmFpciBleGNoYW5nZSByYXRlPC9rZXl3b3JkPjxrZXl3b3JkPnVsdHJhZmluZSBwYXJ0aWNs
ZXM8L2tleXdvcmQ+PGtleXdvcmQ+aW5kb29yIHNvdXJjZXM8L2tleXdvcmQ+PGtleXdvcmQ+ZW1p
c3Npb24gcmF0ZTwva2V5d29yZD48a2V5d29yZD5kZXBvc2l0aW9uIHJhdGU8L2tleXdvcmQ+PGtl
eXdvcmQ+c2Nob29sczwva2V5d29yZD48a2V5d29yZD5yZXNpZGVudGlhbCBob3VzZXM8L2tleXdv
cmQ+PGtleXdvcmQ+aW5kb29yIHNvdXJjZXM8L2tleXdvcmQ+PGtleXdvcmQ+ZW1pc3Npb24gcmF0
ZXM8L2tleXdvcmQ+PGtleXdvcmQ+YWlyPC9rZXl3b3JkPjxrZXl3b3JkPnByaW50ZXJzPC9rZXl3
b3JkPjxrZXl3b3JkPmV4cG9zdXJlPC9rZXl3b3JkPjxrZXl3b3JkPm9mZmljZTwva2V5d29yZD48
a2V5d29yZD5maW5lPC9rZXl3b3JkPjxrZXl3b3JkPnBlbmV0cmF0aW9uPC9rZXl3b3JkPjxrZXl3
b3JkPnZlbnRpbGF0aW9uPC9rZXl3b3JkPjwva2V5d29yZHM+PGRhdGVzPjx5ZWFyPjIwMTQ8L3ll
YXI+PHB1Yi1kYXRlcz48ZGF0ZT5TZXA8L2RhdGU+PC9wdWItZGF0ZXM+PC9kYXRlcz48aXNibj4x
MzUyLTIzMTA8L2lzYm4+PGFjY2Vzc2lvbi1udW0+V09TOjAwMDM0MDMxNjMwMDAwNDwvYWNjZXNz
aW9uLW51bT48dXJscz48cmVsYXRlZC11cmxzPjx1cmw+Jmx0O0dvIHRvIElTSSZndDs6Ly9XT1M6
MDAwMzQwMzE2MzAwMDA0PC91cmw+PHVybD5odHRwOi8vYWMuZWxzLWNkbi5jb20vUzEzNTIyMzEw
MTQwMDM2MDQvMS1zMi4wLVMxMzUyMjMxMDE0MDAzNjA0LW1haW4ucGRmP190aWQ9NzA0YzYxNTgt
MjA3My0xMWU1LWE3MzEtMDAwMDBhYWIwZjI2JmFtcDthY2RuYXQ9MTQzNTgxMTc2OF9hNDEwNDA2
Y2IyMWVhYWRhODQ5ODEyZWY3YTBiYjg4YzwvdXJsPjwvcmVsYXRlZC11cmxzPjwvdXJscz48ZWxl
Y3Ryb25pYy1yZXNvdXJjZS1udW0+RE9JIDEwLjEwMTYvai5hdG1vc2Vudi4yMDE0LjA1LjAxMzwv
ZWxlY3Ryb25pYy1yZXNvdXJjZS1udW0+PGxhbmd1YWdlPkVuZ2xpc2g8L2xhbmd1YWdlPjwvcmVj
b3JkPjwvQ2l0ZT48L0VuZE5vdGU+
</w:fldData>
        </w:fldChar>
      </w:r>
      <w:r w:rsidR="004845D7" w:rsidRPr="00134FFD">
        <w:rPr>
          <w:rFonts w:ascii="Times New Roman" w:hAnsi="Times New Roman" w:cs="Times New Roman"/>
          <w:sz w:val="20"/>
          <w:szCs w:val="20"/>
        </w:rPr>
        <w:instrText xml:space="preserve"> ADDIN EN.CITE.DATA </w:instrText>
      </w:r>
      <w:r w:rsidR="004845D7" w:rsidRPr="00134FFD">
        <w:rPr>
          <w:rFonts w:ascii="Times New Roman" w:hAnsi="Times New Roman" w:cs="Times New Roman"/>
          <w:sz w:val="20"/>
          <w:szCs w:val="20"/>
        </w:rPr>
      </w:r>
      <w:r w:rsidR="004845D7" w:rsidRPr="00134FFD">
        <w:rPr>
          <w:rFonts w:ascii="Times New Roman" w:hAnsi="Times New Roman" w:cs="Times New Roman"/>
          <w:sz w:val="20"/>
          <w:szCs w:val="20"/>
        </w:rPr>
        <w:fldChar w:fldCharType="end"/>
      </w:r>
      <w:r w:rsidR="004845D7" w:rsidRPr="00134FFD">
        <w:rPr>
          <w:rFonts w:ascii="Times New Roman" w:hAnsi="Times New Roman" w:cs="Times New Roman"/>
          <w:sz w:val="20"/>
          <w:szCs w:val="20"/>
        </w:rPr>
      </w:r>
      <w:r w:rsidR="004845D7" w:rsidRPr="00134FFD">
        <w:rPr>
          <w:rFonts w:ascii="Times New Roman" w:hAnsi="Times New Roman" w:cs="Times New Roman"/>
          <w:sz w:val="20"/>
          <w:szCs w:val="20"/>
        </w:rPr>
        <w:fldChar w:fldCharType="separate"/>
      </w:r>
      <w:r w:rsidR="004845D7" w:rsidRPr="00134FFD">
        <w:rPr>
          <w:rFonts w:ascii="Times New Roman" w:hAnsi="Times New Roman" w:cs="Times New Roman"/>
          <w:noProof/>
          <w:sz w:val="20"/>
          <w:szCs w:val="20"/>
        </w:rPr>
        <w:t>(</w:t>
      </w:r>
      <w:hyperlink w:anchor="_ENREF_27" w:tooltip="Laiman, 2014 #442" w:history="1">
        <w:r w:rsidR="00045D7D" w:rsidRPr="00134FFD">
          <w:rPr>
            <w:rFonts w:ascii="Times New Roman" w:hAnsi="Times New Roman" w:cs="Times New Roman"/>
            <w:noProof/>
            <w:sz w:val="20"/>
            <w:szCs w:val="20"/>
          </w:rPr>
          <w:t>Laiman et al., 2014</w:t>
        </w:r>
      </w:hyperlink>
      <w:r w:rsidR="004845D7" w:rsidRPr="00134FFD">
        <w:rPr>
          <w:rFonts w:ascii="Times New Roman" w:hAnsi="Times New Roman" w:cs="Times New Roman"/>
          <w:noProof/>
          <w:sz w:val="20"/>
          <w:szCs w:val="20"/>
        </w:rPr>
        <w:t>)</w:t>
      </w:r>
      <w:r w:rsidR="004845D7" w:rsidRPr="00134FFD">
        <w:rPr>
          <w:rFonts w:ascii="Times New Roman" w:hAnsi="Times New Roman" w:cs="Times New Roman"/>
          <w:sz w:val="20"/>
          <w:szCs w:val="20"/>
        </w:rPr>
        <w:fldChar w:fldCharType="end"/>
      </w:r>
      <w:r w:rsidR="004845D7" w:rsidRPr="00134FFD">
        <w:rPr>
          <w:rFonts w:ascii="Times New Roman" w:hAnsi="Times New Roman" w:cs="Times New Roman"/>
          <w:sz w:val="20"/>
          <w:szCs w:val="20"/>
        </w:rPr>
        <w:t xml:space="preserve">. </w:t>
      </w:r>
      <w:r w:rsidR="006128B6" w:rsidRPr="00134FFD">
        <w:rPr>
          <w:rFonts w:ascii="Times New Roman" w:hAnsi="Times New Roman" w:cs="Times New Roman"/>
          <w:sz w:val="20"/>
          <w:szCs w:val="20"/>
        </w:rPr>
        <w:t xml:space="preserve">This study </w:t>
      </w:r>
      <w:r w:rsidR="006128B6" w:rsidRPr="00134FFD">
        <w:rPr>
          <w:rFonts w:ascii="Times New Roman" w:hAnsi="Times New Roman" w:cs="Times New Roman"/>
          <w:noProof/>
          <w:sz w:val="20"/>
          <w:szCs w:val="20"/>
        </w:rPr>
        <w:t>was conducted</w:t>
      </w:r>
      <w:r w:rsidR="006128B6" w:rsidRPr="00134FFD">
        <w:rPr>
          <w:rFonts w:ascii="Times New Roman" w:hAnsi="Times New Roman" w:cs="Times New Roman"/>
          <w:sz w:val="20"/>
          <w:szCs w:val="20"/>
        </w:rPr>
        <w:t xml:space="preserve"> within the scope of the Ultrafine Particles from Traffic Emissions and Children’s Health (UPTECH) project, which sought to determine the relationships between exposure to </w:t>
      </w:r>
      <w:r w:rsidR="006128B6" w:rsidRPr="00134FFD">
        <w:rPr>
          <w:rFonts w:ascii="Times New Roman" w:hAnsi="Times New Roman" w:cs="Times New Roman"/>
          <w:noProof/>
          <w:sz w:val="20"/>
          <w:szCs w:val="20"/>
        </w:rPr>
        <w:t>traffic-related</w:t>
      </w:r>
      <w:r w:rsidR="006128B6" w:rsidRPr="00134FFD">
        <w:rPr>
          <w:rFonts w:ascii="Times New Roman" w:hAnsi="Times New Roman" w:cs="Times New Roman"/>
          <w:sz w:val="20"/>
          <w:szCs w:val="20"/>
        </w:rPr>
        <w:t xml:space="preserve"> UFPs and children’s health. </w:t>
      </w:r>
      <w:r w:rsidR="004845D7" w:rsidRPr="00134FFD">
        <w:rPr>
          <w:rFonts w:ascii="Times New Roman" w:hAnsi="Times New Roman" w:cs="Times New Roman"/>
          <w:sz w:val="20"/>
          <w:szCs w:val="20"/>
        </w:rPr>
        <w:t xml:space="preserve">Further details regarding the UPTECH project and its study design can be found in our previous publication </w:t>
      </w:r>
      <w:r w:rsidR="004845D7" w:rsidRPr="00134FFD">
        <w:rPr>
          <w:rFonts w:ascii="Times New Roman" w:hAnsi="Times New Roman" w:cs="Times New Roman"/>
          <w:sz w:val="20"/>
          <w:szCs w:val="20"/>
        </w:rPr>
        <w:fldChar w:fldCharType="begin"/>
      </w:r>
      <w:r w:rsidR="004845D7" w:rsidRPr="00134FFD">
        <w:rPr>
          <w:rFonts w:ascii="Times New Roman" w:hAnsi="Times New Roman" w:cs="Times New Roman"/>
          <w:sz w:val="20"/>
          <w:szCs w:val="20"/>
        </w:rPr>
        <w:instrText xml:space="preserve"> ADDIN EN.CITE &lt;EndNote&gt;&lt;Cite&gt;&lt;Author&gt;Salimi&lt;/Author&gt;&lt;Year&gt;2013&lt;/Year&gt;&lt;RecNum&gt;147&lt;/RecNum&gt;&lt;DisplayText&gt;(Salimi et al., 2013)&lt;/DisplayText&gt;&lt;record&gt;&lt;rec-number&gt;147&lt;/rec-number&gt;&lt;foreign-keys&gt;&lt;key app="EN" db-id="spr5fpz9qvpv03edv0l5pw0krrr5dpxwt5az" timestamp="1372838964"&gt;147&lt;/key&gt;&lt;/foreign-keys&gt;&lt;ref-type name="Journal Article"&gt;17&lt;/ref-type&gt;&lt;contributors&gt;&lt;authors&gt;&lt;author&gt;Salimi, Farhad&lt;/author&gt;&lt;author&gt;Mazaheri, Mandana&lt;/author&gt;&lt;author&gt;Clifford, Sam&lt;/author&gt;&lt;author&gt;Crilley, Leigh R&lt;/author&gt;&lt;author&gt;Laiman, Rusdin&lt;/author&gt;&lt;author&gt;Morawska, Lidia&lt;/author&gt;&lt;/authors&gt;&lt;/contributors&gt;&lt;titles&gt;&lt;title&gt;Spatial variation of particle number concentration in school microscale environments and its impact on exposure assessment&lt;/title&gt;&lt;secondary-title&gt;Environmental science &amp;amp; technology&lt;/secondary-title&gt;&lt;/titles&gt;&lt;periodical&gt;&lt;full-title&gt;Environmental Science &amp;amp; Technology&lt;/full-title&gt;&lt;/periodical&gt;&lt;pages&gt;5251-5258&lt;/pages&gt;&lt;volume&gt;47&lt;/volume&gt;&lt;number&gt;10&lt;/number&gt;&lt;dates&gt;&lt;year&gt;2013&lt;/year&gt;&lt;/dates&gt;&lt;isbn&gt;0013-936X&lt;/isbn&gt;&lt;urls&gt;&lt;/urls&gt;&lt;/record&gt;&lt;/Cite&gt;&lt;/EndNote&gt;</w:instrText>
      </w:r>
      <w:r w:rsidR="004845D7" w:rsidRPr="00134FFD">
        <w:rPr>
          <w:rFonts w:ascii="Times New Roman" w:hAnsi="Times New Roman" w:cs="Times New Roman"/>
          <w:sz w:val="20"/>
          <w:szCs w:val="20"/>
        </w:rPr>
        <w:fldChar w:fldCharType="separate"/>
      </w:r>
      <w:r w:rsidR="004845D7" w:rsidRPr="00134FFD">
        <w:rPr>
          <w:rFonts w:ascii="Times New Roman" w:hAnsi="Times New Roman" w:cs="Times New Roman"/>
          <w:noProof/>
          <w:sz w:val="20"/>
          <w:szCs w:val="20"/>
        </w:rPr>
        <w:t>(</w:t>
      </w:r>
      <w:hyperlink w:anchor="_ENREF_39" w:tooltip="Salimi, 2013 #147" w:history="1">
        <w:r w:rsidR="00045D7D" w:rsidRPr="00134FFD">
          <w:rPr>
            <w:rFonts w:ascii="Times New Roman" w:hAnsi="Times New Roman" w:cs="Times New Roman"/>
            <w:noProof/>
            <w:sz w:val="20"/>
            <w:szCs w:val="20"/>
          </w:rPr>
          <w:t>Salimi et al., 2013</w:t>
        </w:r>
      </w:hyperlink>
      <w:r w:rsidR="004845D7" w:rsidRPr="00134FFD">
        <w:rPr>
          <w:rFonts w:ascii="Times New Roman" w:hAnsi="Times New Roman" w:cs="Times New Roman"/>
          <w:noProof/>
          <w:sz w:val="20"/>
          <w:szCs w:val="20"/>
        </w:rPr>
        <w:t>)</w:t>
      </w:r>
      <w:r w:rsidR="004845D7" w:rsidRPr="00134FFD">
        <w:rPr>
          <w:rFonts w:ascii="Times New Roman" w:hAnsi="Times New Roman" w:cs="Times New Roman"/>
          <w:sz w:val="20"/>
          <w:szCs w:val="20"/>
        </w:rPr>
        <w:fldChar w:fldCharType="end"/>
      </w:r>
      <w:r w:rsidR="006128B6" w:rsidRPr="00134FFD">
        <w:rPr>
          <w:rFonts w:ascii="Times New Roman" w:hAnsi="Times New Roman" w:cs="Times New Roman"/>
          <w:sz w:val="20"/>
          <w:szCs w:val="20"/>
        </w:rPr>
        <w:t xml:space="preserve">. </w:t>
      </w:r>
      <w:r w:rsidR="00111F1C" w:rsidRPr="00134FFD">
        <w:rPr>
          <w:rFonts w:ascii="Times New Roman" w:hAnsi="Times New Roman" w:cs="Times New Roman"/>
          <w:sz w:val="20"/>
          <w:szCs w:val="20"/>
        </w:rPr>
        <w:t xml:space="preserve">While this study has </w:t>
      </w:r>
      <w:r w:rsidR="00111F1C" w:rsidRPr="00134FFD">
        <w:rPr>
          <w:rFonts w:ascii="Times New Roman" w:hAnsi="Times New Roman" w:cs="Times New Roman"/>
          <w:noProof/>
          <w:sz w:val="20"/>
          <w:szCs w:val="20"/>
        </w:rPr>
        <w:t>been performed</w:t>
      </w:r>
      <w:r w:rsidR="00111F1C" w:rsidRPr="00134FFD">
        <w:rPr>
          <w:rFonts w:ascii="Times New Roman" w:hAnsi="Times New Roman" w:cs="Times New Roman"/>
          <w:sz w:val="20"/>
          <w:szCs w:val="20"/>
        </w:rPr>
        <w:t xml:space="preserve"> within the framework of UPTECH project, the results are not limited to school environments and have urban implications.</w:t>
      </w:r>
      <w:r w:rsidR="00111F1C" w:rsidRPr="00E96FF0">
        <w:rPr>
          <w:rFonts w:ascii="Times New Roman" w:hAnsi="Times New Roman" w:cs="Times New Roman"/>
          <w:sz w:val="20"/>
          <w:szCs w:val="20"/>
        </w:rPr>
        <w:t xml:space="preserve"> </w:t>
      </w:r>
    </w:p>
    <w:p w14:paraId="16C4FE24" w14:textId="3C5EDA80" w:rsidR="00111F1C" w:rsidRPr="00E96FF0" w:rsidRDefault="00E96FF0" w:rsidP="007F0A48">
      <w:pPr>
        <w:pStyle w:val="Heading2"/>
        <w:keepLines w:val="0"/>
        <w:spacing w:before="480" w:after="240" w:line="360" w:lineRule="auto"/>
        <w:jc w:val="both"/>
        <w:rPr>
          <w:rFonts w:ascii="Times New Roman" w:eastAsia="Times New Roman" w:hAnsi="Times New Roman" w:cs="Arial"/>
          <w:iCs/>
          <w:color w:val="auto"/>
          <w:sz w:val="20"/>
          <w:szCs w:val="28"/>
          <w:lang w:val="en-GB" w:eastAsia="de-DE"/>
        </w:rPr>
      </w:pPr>
      <w:r w:rsidRPr="00E96FF0">
        <w:rPr>
          <w:rFonts w:ascii="Times New Roman" w:eastAsia="Times New Roman" w:hAnsi="Times New Roman" w:cs="Arial"/>
          <w:iCs/>
          <w:color w:val="auto"/>
          <w:sz w:val="20"/>
          <w:szCs w:val="28"/>
          <w:lang w:val="en-GB" w:eastAsia="de-DE"/>
        </w:rPr>
        <w:t xml:space="preserve">2.2 </w:t>
      </w:r>
      <w:r w:rsidR="00111F1C" w:rsidRPr="00E96FF0">
        <w:rPr>
          <w:rFonts w:ascii="Times New Roman" w:eastAsia="Times New Roman" w:hAnsi="Times New Roman" w:cs="Arial"/>
          <w:iCs/>
          <w:color w:val="auto"/>
          <w:sz w:val="20"/>
          <w:szCs w:val="28"/>
          <w:lang w:val="en-GB" w:eastAsia="de-DE"/>
        </w:rPr>
        <w:t>Instrumentation</w:t>
      </w:r>
      <w:r w:rsidR="00194731" w:rsidRPr="00E96FF0">
        <w:rPr>
          <w:rFonts w:ascii="Times New Roman" w:eastAsia="Times New Roman" w:hAnsi="Times New Roman" w:cs="Arial"/>
          <w:iCs/>
          <w:color w:val="auto"/>
          <w:sz w:val="20"/>
          <w:szCs w:val="28"/>
          <w:lang w:val="en-GB" w:eastAsia="de-DE"/>
        </w:rPr>
        <w:t>, quality assurance, and data processing</w:t>
      </w:r>
    </w:p>
    <w:p w14:paraId="1E567410" w14:textId="333518CA" w:rsidR="009F66B8" w:rsidRPr="00E96FF0" w:rsidRDefault="00111F1C" w:rsidP="007F0A48">
      <w:pPr>
        <w:spacing w:before="480" w:after="240" w:line="360" w:lineRule="auto"/>
        <w:jc w:val="both"/>
        <w:rPr>
          <w:rFonts w:ascii="Times New Roman" w:hAnsi="Times New Roman" w:cs="Times New Roman"/>
          <w:sz w:val="20"/>
          <w:szCs w:val="20"/>
        </w:rPr>
      </w:pPr>
      <w:r w:rsidRPr="00E96FF0">
        <w:rPr>
          <w:rFonts w:ascii="Times New Roman" w:hAnsi="Times New Roman" w:cs="Times New Roman"/>
          <w:sz w:val="20"/>
          <w:szCs w:val="20"/>
        </w:rPr>
        <w:t xml:space="preserve">TSI Scanning Mobility </w:t>
      </w:r>
      <w:r w:rsidR="00937047" w:rsidRPr="00E96FF0">
        <w:rPr>
          <w:rFonts w:ascii="Times New Roman" w:hAnsi="Times New Roman" w:cs="Times New Roman"/>
          <w:noProof/>
          <w:sz w:val="20"/>
          <w:szCs w:val="20"/>
        </w:rPr>
        <w:t>P</w:t>
      </w:r>
      <w:r w:rsidRPr="00E96FF0">
        <w:rPr>
          <w:rFonts w:ascii="Times New Roman" w:hAnsi="Times New Roman" w:cs="Times New Roman"/>
          <w:noProof/>
          <w:sz w:val="20"/>
          <w:szCs w:val="20"/>
        </w:rPr>
        <w:t>article</w:t>
      </w:r>
      <w:r w:rsidRPr="00E96FF0">
        <w:rPr>
          <w:rFonts w:ascii="Times New Roman" w:hAnsi="Times New Roman" w:cs="Times New Roman"/>
          <w:sz w:val="20"/>
          <w:szCs w:val="20"/>
        </w:rPr>
        <w:t xml:space="preserve"> </w:t>
      </w:r>
      <w:r w:rsidR="00937047" w:rsidRPr="00E96FF0">
        <w:rPr>
          <w:rFonts w:ascii="Times New Roman" w:hAnsi="Times New Roman" w:cs="Times New Roman"/>
          <w:noProof/>
          <w:sz w:val="20"/>
          <w:szCs w:val="20"/>
        </w:rPr>
        <w:t>S</w:t>
      </w:r>
      <w:r w:rsidRPr="00E96FF0">
        <w:rPr>
          <w:rFonts w:ascii="Times New Roman" w:hAnsi="Times New Roman" w:cs="Times New Roman"/>
          <w:noProof/>
          <w:sz w:val="20"/>
          <w:szCs w:val="20"/>
        </w:rPr>
        <w:t>izer</w:t>
      </w:r>
      <w:r w:rsidRPr="00E96FF0">
        <w:rPr>
          <w:rFonts w:ascii="Times New Roman" w:hAnsi="Times New Roman" w:cs="Times New Roman"/>
          <w:sz w:val="20"/>
          <w:szCs w:val="20"/>
        </w:rPr>
        <w:t xml:space="preserve"> (SMPS) was employed to measure the PNSD within </w:t>
      </w:r>
      <w:r w:rsidR="00DC135D">
        <w:rPr>
          <w:rFonts w:ascii="Times New Roman" w:hAnsi="Times New Roman" w:cs="Times New Roman"/>
          <w:sz w:val="20"/>
          <w:szCs w:val="20"/>
        </w:rPr>
        <w:t xml:space="preserve">in </w:t>
      </w:r>
      <w:r w:rsidRPr="00E96FF0">
        <w:rPr>
          <w:rFonts w:ascii="Times New Roman" w:hAnsi="Times New Roman" w:cs="Times New Roman"/>
          <w:sz w:val="20"/>
          <w:szCs w:val="20"/>
        </w:rPr>
        <w:t>the size range</w:t>
      </w:r>
      <w:r w:rsidR="00DC135D">
        <w:rPr>
          <w:rFonts w:ascii="Times New Roman" w:hAnsi="Times New Roman" w:cs="Times New Roman"/>
          <w:sz w:val="20"/>
          <w:szCs w:val="20"/>
        </w:rPr>
        <w:t xml:space="preserve"> of</w:t>
      </w:r>
      <w:r w:rsidRPr="00E96FF0">
        <w:rPr>
          <w:rFonts w:ascii="Times New Roman" w:hAnsi="Times New Roman" w:cs="Times New Roman"/>
          <w:sz w:val="20"/>
          <w:szCs w:val="20"/>
        </w:rPr>
        <w:t xml:space="preserve"> 9-414 nm with </w:t>
      </w:r>
      <w:r w:rsidRPr="00E96FF0">
        <w:rPr>
          <w:rFonts w:ascii="Times New Roman" w:hAnsi="Times New Roman" w:cs="Times New Roman"/>
          <w:noProof/>
          <w:sz w:val="20"/>
          <w:szCs w:val="20"/>
        </w:rPr>
        <w:t>five minute</w:t>
      </w:r>
      <w:r w:rsidR="00937047" w:rsidRPr="00E96FF0">
        <w:rPr>
          <w:rFonts w:ascii="Times New Roman" w:hAnsi="Times New Roman" w:cs="Times New Roman"/>
          <w:noProof/>
          <w:sz w:val="20"/>
          <w:szCs w:val="20"/>
        </w:rPr>
        <w:t>s</w:t>
      </w:r>
      <w:r w:rsidRPr="00E96FF0">
        <w:rPr>
          <w:rFonts w:ascii="Times New Roman" w:hAnsi="Times New Roman" w:cs="Times New Roman"/>
          <w:sz w:val="20"/>
          <w:szCs w:val="20"/>
        </w:rPr>
        <w:t xml:space="preserve"> interval. TSI 3071 Differential Mobility Analyser (DMA) and a TSI 3782 </w:t>
      </w:r>
      <w:r w:rsidRPr="00E96FF0">
        <w:rPr>
          <w:rFonts w:ascii="Times New Roman" w:hAnsi="Times New Roman" w:cs="Times New Roman"/>
          <w:noProof/>
          <w:sz w:val="20"/>
          <w:szCs w:val="20"/>
        </w:rPr>
        <w:t>water-based</w:t>
      </w:r>
      <w:r w:rsidRPr="00E96FF0">
        <w:rPr>
          <w:rFonts w:ascii="Times New Roman" w:hAnsi="Times New Roman" w:cs="Times New Roman"/>
          <w:sz w:val="20"/>
          <w:szCs w:val="20"/>
        </w:rPr>
        <w:t xml:space="preserve"> Condensation Particle Counter (CPC) formed the SMPS system. </w:t>
      </w:r>
      <w:r w:rsidR="00667A17" w:rsidRPr="00E96FF0">
        <w:rPr>
          <w:rFonts w:ascii="Times New Roman" w:hAnsi="Times New Roman" w:cs="Times New Roman"/>
          <w:noProof/>
          <w:sz w:val="20"/>
          <w:szCs w:val="20"/>
        </w:rPr>
        <w:t>Sheath</w:t>
      </w:r>
      <w:r w:rsidR="00B73BE0">
        <w:rPr>
          <w:rFonts w:ascii="Times New Roman" w:hAnsi="Times New Roman" w:cs="Times New Roman"/>
          <w:sz w:val="20"/>
          <w:szCs w:val="20"/>
        </w:rPr>
        <w:t xml:space="preserve"> flow of 6.4 l</w:t>
      </w:r>
      <w:r w:rsidRPr="00E96FF0">
        <w:rPr>
          <w:rFonts w:ascii="Times New Roman" w:hAnsi="Times New Roman" w:cs="Times New Roman"/>
          <w:sz w:val="20"/>
          <w:szCs w:val="20"/>
        </w:rPr>
        <w:t xml:space="preserve">pm </w:t>
      </w:r>
      <w:r w:rsidRPr="00E96FF0">
        <w:rPr>
          <w:rFonts w:ascii="Times New Roman" w:hAnsi="Times New Roman" w:cs="Times New Roman"/>
          <w:noProof/>
          <w:sz w:val="20"/>
          <w:szCs w:val="20"/>
        </w:rPr>
        <w:t>was supplied</w:t>
      </w:r>
      <w:r w:rsidRPr="00E96FF0">
        <w:rPr>
          <w:rFonts w:ascii="Times New Roman" w:hAnsi="Times New Roman" w:cs="Times New Roman"/>
          <w:sz w:val="20"/>
          <w:szCs w:val="20"/>
        </w:rPr>
        <w:t xml:space="preserve"> by employing a diaphragm pump connecting to a critical orifice. </w:t>
      </w:r>
      <w:r w:rsidR="00667A17" w:rsidRPr="00E96FF0">
        <w:rPr>
          <w:rFonts w:ascii="Times New Roman" w:hAnsi="Times New Roman" w:cs="Times New Roman"/>
          <w:noProof/>
          <w:sz w:val="20"/>
          <w:szCs w:val="20"/>
        </w:rPr>
        <w:t>Sheath</w:t>
      </w:r>
      <w:r w:rsidRPr="00E96FF0">
        <w:rPr>
          <w:rFonts w:ascii="Times New Roman" w:hAnsi="Times New Roman" w:cs="Times New Roman"/>
          <w:sz w:val="20"/>
          <w:szCs w:val="20"/>
        </w:rPr>
        <w:t xml:space="preserve"> air was dried and filtered using a silica gel dryer and a </w:t>
      </w:r>
      <w:r w:rsidRPr="00E96FF0">
        <w:rPr>
          <w:rFonts w:ascii="Times New Roman" w:hAnsi="Times New Roman" w:cs="Times New Roman"/>
          <w:noProof/>
          <w:sz w:val="20"/>
          <w:szCs w:val="20"/>
        </w:rPr>
        <w:t>High Efficiency</w:t>
      </w:r>
      <w:r w:rsidRPr="00E96FF0">
        <w:rPr>
          <w:rFonts w:ascii="Times New Roman" w:hAnsi="Times New Roman" w:cs="Times New Roman"/>
          <w:sz w:val="20"/>
          <w:szCs w:val="20"/>
        </w:rPr>
        <w:t xml:space="preserve"> Particulate Air (HEPA) filter respectively.</w:t>
      </w:r>
    </w:p>
    <w:p w14:paraId="75AF3A23" w14:textId="72017F55" w:rsidR="003C664D" w:rsidRPr="00E96FF0" w:rsidRDefault="009A1582" w:rsidP="00445141">
      <w:pPr>
        <w:spacing w:line="360" w:lineRule="auto"/>
        <w:jc w:val="both"/>
        <w:rPr>
          <w:rFonts w:ascii="Times New Roman" w:hAnsi="Times New Roman" w:cs="Times New Roman"/>
          <w:sz w:val="20"/>
          <w:szCs w:val="20"/>
        </w:rPr>
      </w:pPr>
      <w:r w:rsidRPr="00E96FF0">
        <w:rPr>
          <w:rFonts w:ascii="Times New Roman" w:hAnsi="Times New Roman" w:cs="Times New Roman"/>
          <w:sz w:val="20"/>
          <w:szCs w:val="20"/>
        </w:rPr>
        <w:t xml:space="preserve">The </w:t>
      </w:r>
      <w:r w:rsidR="00FD03B7" w:rsidRPr="00E96FF0">
        <w:rPr>
          <w:rFonts w:ascii="Times New Roman" w:hAnsi="Times New Roman" w:cs="Times New Roman"/>
          <w:sz w:val="20"/>
          <w:szCs w:val="20"/>
        </w:rPr>
        <w:t xml:space="preserve">SMPS system </w:t>
      </w:r>
      <w:r w:rsidR="00FD03B7" w:rsidRPr="00E96FF0">
        <w:rPr>
          <w:rFonts w:ascii="Times New Roman" w:hAnsi="Times New Roman" w:cs="Times New Roman"/>
          <w:noProof/>
          <w:sz w:val="20"/>
          <w:szCs w:val="20"/>
        </w:rPr>
        <w:t>was calibrated</w:t>
      </w:r>
      <w:r w:rsidR="00FD03B7" w:rsidRPr="00E96FF0">
        <w:rPr>
          <w:rFonts w:ascii="Times New Roman" w:hAnsi="Times New Roman" w:cs="Times New Roman"/>
          <w:sz w:val="20"/>
          <w:szCs w:val="20"/>
        </w:rPr>
        <w:t xml:space="preserve"> for size accuracy using monodisperse polystyrene latex (PSL) particles</w:t>
      </w:r>
      <w:r w:rsidRPr="00E96FF0">
        <w:rPr>
          <w:rFonts w:ascii="Times New Roman" w:hAnsi="Times New Roman" w:cs="Times New Roman"/>
          <w:sz w:val="20"/>
          <w:szCs w:val="20"/>
        </w:rPr>
        <w:t>,</w:t>
      </w:r>
      <w:r w:rsidR="00FD03B7" w:rsidRPr="00E96FF0">
        <w:rPr>
          <w:rFonts w:ascii="Times New Roman" w:hAnsi="Times New Roman" w:cs="Times New Roman"/>
          <w:sz w:val="20"/>
          <w:szCs w:val="20"/>
        </w:rPr>
        <w:t xml:space="preserve"> with a</w:t>
      </w:r>
      <w:r w:rsidR="00706628" w:rsidRPr="00E96FF0">
        <w:rPr>
          <w:rFonts w:ascii="Times New Roman" w:hAnsi="Times New Roman" w:cs="Times New Roman"/>
          <w:sz w:val="20"/>
          <w:szCs w:val="20"/>
        </w:rPr>
        <w:t xml:space="preserve"> nominal diameter of 100 nm, </w:t>
      </w:r>
      <w:r w:rsidR="00FD03B7" w:rsidRPr="00E96FF0">
        <w:rPr>
          <w:rFonts w:ascii="Times New Roman" w:hAnsi="Times New Roman" w:cs="Times New Roman"/>
          <w:sz w:val="20"/>
          <w:szCs w:val="20"/>
        </w:rPr>
        <w:t xml:space="preserve">five times during the </w:t>
      </w:r>
      <w:r w:rsidR="00706628" w:rsidRPr="00E96FF0">
        <w:rPr>
          <w:rFonts w:ascii="Times New Roman" w:hAnsi="Times New Roman" w:cs="Times New Roman"/>
          <w:sz w:val="20"/>
          <w:szCs w:val="20"/>
        </w:rPr>
        <w:t>entire</w:t>
      </w:r>
      <w:r w:rsidR="00FD03B7" w:rsidRPr="00E96FF0">
        <w:rPr>
          <w:rFonts w:ascii="Times New Roman" w:hAnsi="Times New Roman" w:cs="Times New Roman"/>
          <w:sz w:val="20"/>
          <w:szCs w:val="20"/>
        </w:rPr>
        <w:t xml:space="preserve"> measurement campaign. </w:t>
      </w:r>
      <w:r w:rsidRPr="00E96FF0">
        <w:rPr>
          <w:rFonts w:ascii="Times New Roman" w:hAnsi="Times New Roman" w:cs="Times New Roman"/>
          <w:sz w:val="20"/>
          <w:szCs w:val="20"/>
        </w:rPr>
        <w:t>The i</w:t>
      </w:r>
      <w:r w:rsidR="00A60211" w:rsidRPr="00E96FF0">
        <w:rPr>
          <w:rFonts w:ascii="Times New Roman" w:hAnsi="Times New Roman" w:cs="Times New Roman"/>
          <w:sz w:val="20"/>
          <w:szCs w:val="20"/>
        </w:rPr>
        <w:t>nstrument</w:t>
      </w:r>
      <w:r w:rsidRPr="00E96FF0">
        <w:rPr>
          <w:rFonts w:ascii="Times New Roman" w:hAnsi="Times New Roman" w:cs="Times New Roman"/>
          <w:sz w:val="20"/>
          <w:szCs w:val="20"/>
        </w:rPr>
        <w:t>s</w:t>
      </w:r>
      <w:r w:rsidR="00A60211" w:rsidRPr="00E96FF0">
        <w:rPr>
          <w:rFonts w:ascii="Times New Roman" w:hAnsi="Times New Roman" w:cs="Times New Roman"/>
          <w:sz w:val="20"/>
          <w:szCs w:val="20"/>
        </w:rPr>
        <w:t xml:space="preserve"> passed all the tests with a maximum error of 3.5% from the nominal diameter, as recommended in </w:t>
      </w:r>
      <w:r w:rsidR="0061723F" w:rsidRPr="00E96FF0">
        <w:rPr>
          <w:rFonts w:ascii="Times New Roman" w:hAnsi="Times New Roman" w:cs="Times New Roman"/>
          <w:sz w:val="20"/>
          <w:szCs w:val="20"/>
        </w:rPr>
        <w:fldChar w:fldCharType="begin"/>
      </w:r>
      <w:r w:rsidR="003610F2" w:rsidRPr="00E96FF0">
        <w:rPr>
          <w:rFonts w:ascii="Times New Roman" w:hAnsi="Times New Roman" w:cs="Times New Roman"/>
          <w:sz w:val="20"/>
          <w:szCs w:val="20"/>
        </w:rPr>
        <w:instrText xml:space="preserve"> ADDIN EN.CITE &lt;EndNote&gt;&lt;Cite&gt;&lt;Author&gt;Wiedensohler&lt;/Author&gt;&lt;Year&gt;2012&lt;/Year&gt;&lt;RecNum&gt;142&lt;/RecNum&gt;&lt;DisplayText&gt;(Wiedensohler et al., 2012)&lt;/DisplayText&gt;&lt;record&gt;&lt;rec-number&gt;142&lt;/rec-number&gt;&lt;foreign-keys&gt;&lt;key app="EN" db-id="9tf0xv5dn5ssxde5wa2vz55ua029zdaeffvt"&gt;142&lt;/key&gt;&lt;/foreign-keys&gt;&lt;ref-type name="Journal Article"&gt;17&lt;/ref-type&gt;&lt;contributors&gt;&lt;authors&gt;&lt;author&gt;Wiedensohler, A.&lt;/author&gt;&lt;author&gt;Birmili, W.&lt;/author&gt;&lt;author&gt;Nowak, A.&lt;/author&gt;&lt;author&gt;Sonntag, A.&lt;/author&gt;&lt;author&gt;Weinhold, K.&lt;/author&gt;&lt;author&gt;Merkel, M.&lt;/author&gt;&lt;author&gt;Wehner, B.&lt;/author&gt;&lt;author&gt;Tuch, T.&lt;/author&gt;&lt;author&gt;Pfeifer, S.&lt;/author&gt;&lt;author&gt;Fiebig, M.&lt;/author&gt;&lt;/authors&gt;&lt;/contributors&gt;&lt;titles&gt;&lt;title&gt;Mobility particle size spectrometers: harmonization of technical standards and data structure to facilitate high quality long-term observations of atmospheric particle number size distributions, Atmos&lt;/title&gt;&lt;secondary-title&gt;Meas. Tech&lt;/secondary-title&gt;&lt;/titles&gt;&lt;periodical&gt;&lt;full-title&gt;Meas. Tech&lt;/full-title&gt;&lt;/periodical&gt;&lt;pages&gt;657-685&lt;/pages&gt;&lt;volume&gt;5&lt;/volume&gt;&lt;number&gt;3&lt;/number&gt;&lt;dates&gt;&lt;year&gt;2012&lt;/year&gt;&lt;/dates&gt;&lt;urls&gt;&lt;/urls&gt;&lt;/record&gt;&lt;/Cite&gt;&lt;/EndNote&gt;</w:instrText>
      </w:r>
      <w:r w:rsidR="0061723F" w:rsidRPr="00E96FF0">
        <w:rPr>
          <w:rFonts w:ascii="Times New Roman" w:hAnsi="Times New Roman" w:cs="Times New Roman"/>
          <w:sz w:val="20"/>
          <w:szCs w:val="20"/>
        </w:rPr>
        <w:fldChar w:fldCharType="separate"/>
      </w:r>
      <w:r w:rsidR="003610F2" w:rsidRPr="00E96FF0">
        <w:rPr>
          <w:rFonts w:ascii="Times New Roman" w:hAnsi="Times New Roman" w:cs="Times New Roman"/>
          <w:noProof/>
          <w:sz w:val="20"/>
          <w:szCs w:val="20"/>
        </w:rPr>
        <w:t>(</w:t>
      </w:r>
      <w:hyperlink w:anchor="_ENREF_51" w:tooltip="Wiedensohler, 2012 #142" w:history="1">
        <w:r w:rsidR="00045D7D" w:rsidRPr="00E96FF0">
          <w:rPr>
            <w:rFonts w:ascii="Times New Roman" w:hAnsi="Times New Roman" w:cs="Times New Roman"/>
            <w:noProof/>
            <w:sz w:val="20"/>
            <w:szCs w:val="20"/>
          </w:rPr>
          <w:t>Wiedensohler et al., 2012</w:t>
        </w:r>
      </w:hyperlink>
      <w:r w:rsidR="003610F2" w:rsidRPr="00E96FF0">
        <w:rPr>
          <w:rFonts w:ascii="Times New Roman" w:hAnsi="Times New Roman" w:cs="Times New Roman"/>
          <w:noProof/>
          <w:sz w:val="20"/>
          <w:szCs w:val="20"/>
        </w:rPr>
        <w:t>)</w:t>
      </w:r>
      <w:r w:rsidR="0061723F" w:rsidRPr="00E96FF0">
        <w:rPr>
          <w:rFonts w:ascii="Times New Roman" w:hAnsi="Times New Roman" w:cs="Times New Roman"/>
          <w:sz w:val="20"/>
          <w:szCs w:val="20"/>
        </w:rPr>
        <w:fldChar w:fldCharType="end"/>
      </w:r>
      <w:r w:rsidR="00A60211" w:rsidRPr="00E96FF0">
        <w:rPr>
          <w:rFonts w:ascii="Times New Roman" w:hAnsi="Times New Roman" w:cs="Times New Roman"/>
          <w:sz w:val="20"/>
          <w:szCs w:val="20"/>
        </w:rPr>
        <w:t>. The f</w:t>
      </w:r>
      <w:r w:rsidR="009F66B8" w:rsidRPr="00E96FF0">
        <w:rPr>
          <w:rFonts w:ascii="Times New Roman" w:hAnsi="Times New Roman" w:cs="Times New Roman"/>
          <w:sz w:val="20"/>
          <w:szCs w:val="20"/>
        </w:rPr>
        <w:t xml:space="preserve">ollowing quality assurance actions </w:t>
      </w:r>
      <w:r w:rsidR="009F66B8" w:rsidRPr="00E96FF0">
        <w:rPr>
          <w:rFonts w:ascii="Times New Roman" w:hAnsi="Times New Roman" w:cs="Times New Roman"/>
          <w:noProof/>
          <w:sz w:val="20"/>
          <w:szCs w:val="20"/>
        </w:rPr>
        <w:t>were performed</w:t>
      </w:r>
      <w:r w:rsidR="009F66B8" w:rsidRPr="00E96FF0">
        <w:rPr>
          <w:rFonts w:ascii="Times New Roman" w:hAnsi="Times New Roman" w:cs="Times New Roman"/>
          <w:sz w:val="20"/>
          <w:szCs w:val="20"/>
        </w:rPr>
        <w:t xml:space="preserve"> at each regular site visit. </w:t>
      </w:r>
      <w:r w:rsidR="009F66B8" w:rsidRPr="00E96FF0">
        <w:rPr>
          <w:rFonts w:ascii="Times New Roman" w:hAnsi="Times New Roman" w:cs="Times New Roman"/>
          <w:noProof/>
          <w:sz w:val="20"/>
          <w:szCs w:val="20"/>
        </w:rPr>
        <w:t>Sheath</w:t>
      </w:r>
      <w:r w:rsidR="009F66B8" w:rsidRPr="00E96FF0">
        <w:rPr>
          <w:rFonts w:ascii="Times New Roman" w:hAnsi="Times New Roman" w:cs="Times New Roman"/>
          <w:sz w:val="20"/>
          <w:szCs w:val="20"/>
        </w:rPr>
        <w:t xml:space="preserve"> and aerosol flow rate of the SMPS system </w:t>
      </w:r>
      <w:r w:rsidR="009F66B8" w:rsidRPr="00E96FF0">
        <w:rPr>
          <w:rFonts w:ascii="Times New Roman" w:hAnsi="Times New Roman" w:cs="Times New Roman"/>
          <w:noProof/>
          <w:sz w:val="20"/>
          <w:szCs w:val="20"/>
        </w:rPr>
        <w:t>was</w:t>
      </w:r>
      <w:r w:rsidR="009F66B8" w:rsidRPr="00E96FF0">
        <w:rPr>
          <w:rFonts w:ascii="Times New Roman" w:hAnsi="Times New Roman" w:cs="Times New Roman"/>
          <w:sz w:val="20"/>
          <w:szCs w:val="20"/>
        </w:rPr>
        <w:t xml:space="preserve"> measured using a bubble flow </w:t>
      </w:r>
      <w:r w:rsidR="009F66B8" w:rsidRPr="00E96FF0">
        <w:rPr>
          <w:rFonts w:ascii="Times New Roman" w:hAnsi="Times New Roman" w:cs="Times New Roman"/>
          <w:noProof/>
          <w:sz w:val="20"/>
          <w:szCs w:val="20"/>
        </w:rPr>
        <w:t>meter</w:t>
      </w:r>
      <w:r w:rsidR="009F66B8" w:rsidRPr="00E96FF0">
        <w:rPr>
          <w:rFonts w:ascii="Times New Roman" w:hAnsi="Times New Roman" w:cs="Times New Roman"/>
          <w:sz w:val="20"/>
          <w:szCs w:val="20"/>
        </w:rPr>
        <w:t xml:space="preserve">. The system was zero checked by connecting the HEPA filter to the inlet of the system. </w:t>
      </w:r>
      <w:r w:rsidR="002D42B9" w:rsidRPr="00E96FF0">
        <w:rPr>
          <w:rFonts w:ascii="Times New Roman" w:hAnsi="Times New Roman" w:cs="Times New Roman"/>
          <w:sz w:val="20"/>
          <w:szCs w:val="20"/>
        </w:rPr>
        <w:t xml:space="preserve">Particle </w:t>
      </w:r>
      <w:r w:rsidR="002D42B9" w:rsidRPr="00E96FF0">
        <w:rPr>
          <w:rFonts w:ascii="Times New Roman" w:hAnsi="Times New Roman" w:cs="Times New Roman"/>
          <w:noProof/>
          <w:sz w:val="20"/>
          <w:szCs w:val="20"/>
        </w:rPr>
        <w:t>loss</w:t>
      </w:r>
      <w:r w:rsidR="002D42B9" w:rsidRPr="00E96FF0">
        <w:rPr>
          <w:rFonts w:ascii="Times New Roman" w:hAnsi="Times New Roman" w:cs="Times New Roman"/>
          <w:sz w:val="20"/>
          <w:szCs w:val="20"/>
        </w:rPr>
        <w:t xml:space="preserve"> due to diffusion was corrected using the formula derived for the laminar flow regime </w:t>
      </w:r>
      <w:r w:rsidR="0061723F" w:rsidRPr="00E96FF0">
        <w:rPr>
          <w:rFonts w:ascii="Times New Roman" w:hAnsi="Times New Roman" w:cs="Times New Roman"/>
          <w:sz w:val="20"/>
          <w:szCs w:val="20"/>
        </w:rPr>
        <w:fldChar w:fldCharType="begin"/>
      </w:r>
      <w:r w:rsidR="003610F2" w:rsidRPr="00E96FF0">
        <w:rPr>
          <w:rFonts w:ascii="Times New Roman" w:hAnsi="Times New Roman" w:cs="Times New Roman"/>
          <w:sz w:val="20"/>
          <w:szCs w:val="20"/>
        </w:rPr>
        <w:instrText xml:space="preserve"> ADDIN EN.CITE &lt;EndNote&gt;&lt;Cite&gt;&lt;Author&gt;Hinds&lt;/Author&gt;&lt;Year&gt;1999&lt;/Year&gt;&lt;RecNum&gt;94&lt;/RecNum&gt;&lt;DisplayText&gt;(Hinds, 1999)&lt;/DisplayText&gt;&lt;record&gt;&lt;rec-number&gt;94&lt;/rec-number&gt;&lt;foreign-keys&gt;&lt;key app="EN" db-id="9tf0xv5dn5ssxde5wa2vz55ua029zdaeffvt"&gt;94&lt;/key&gt;&lt;/foreign-keys&gt;&lt;ref-type name="Book"&gt;6&lt;/ref-type&gt;&lt;contributors&gt;&lt;authors&gt;&lt;author&gt;Hinds, William C.&lt;/author&gt;&lt;/authors&gt;&lt;/contributors&gt;&lt;titles&gt;&lt;title&gt;Aerosol technology: properties, behavior, and measurement of airborne particles&lt;/title&gt;&lt;/titles&gt;&lt;number&gt;Book, Whole&lt;/number&gt;&lt;keywords&gt;&lt;keyword&gt;Measurement&lt;/keyword&gt;&lt;keyword&gt;Aerosols&lt;/keyword&gt;&lt;/keywords&gt;&lt;dates&gt;&lt;year&gt;1999&lt;/year&gt;&lt;/dates&gt;&lt;pub-location&gt;New York&lt;/pub-location&gt;&lt;publisher&gt;Wiley&lt;/publisher&gt;&lt;isbn&gt;0471194107, 9780471194101&lt;/isbn&gt;&lt;urls&gt;&lt;related-urls&gt;&lt;url&gt;http://qut.summon.serialssolutions.com/link/eJxjYLALDvX19ffTDXYNDvYE0rnlqUlGegVF-Sl6xaW5ufl5esWpRZmJOcXF-TmlJZn5ecV6yfm5ukbmFoaWukZGjAxcwW6mvs6mIV6mYUwMdhklJQVW-vo5mUnJiSV6QKoosahSr7C0RC81pVQvsVS_KDU5vyjFNsnIxMTc0sJSrTg1sSg5ozg5vyDV1oKFgdk4OICdgcvAxNzQ0NLE0MCcnYHX0twCzjfkZmAGmsbDwGjIC8R8Ev7pvy6J-Fxc2_D5W1rSry0APsE_Pg&lt;/url&gt;&lt;/related-urls&gt;&lt;/urls&gt;&lt;/record&gt;&lt;/Cite&gt;&lt;/EndNote&gt;</w:instrText>
      </w:r>
      <w:r w:rsidR="0061723F" w:rsidRPr="00E96FF0">
        <w:rPr>
          <w:rFonts w:ascii="Times New Roman" w:hAnsi="Times New Roman" w:cs="Times New Roman"/>
          <w:sz w:val="20"/>
          <w:szCs w:val="20"/>
        </w:rPr>
        <w:fldChar w:fldCharType="separate"/>
      </w:r>
      <w:r w:rsidR="003610F2" w:rsidRPr="00E96FF0">
        <w:rPr>
          <w:rFonts w:ascii="Times New Roman" w:hAnsi="Times New Roman" w:cs="Times New Roman"/>
          <w:noProof/>
          <w:sz w:val="20"/>
          <w:szCs w:val="20"/>
        </w:rPr>
        <w:t>(</w:t>
      </w:r>
      <w:hyperlink w:anchor="_ENREF_18" w:tooltip="Hinds, 1999 #94" w:history="1">
        <w:r w:rsidR="00045D7D" w:rsidRPr="00E96FF0">
          <w:rPr>
            <w:rFonts w:ascii="Times New Roman" w:hAnsi="Times New Roman" w:cs="Times New Roman"/>
            <w:noProof/>
            <w:sz w:val="20"/>
            <w:szCs w:val="20"/>
          </w:rPr>
          <w:t>Hinds, 1999</w:t>
        </w:r>
      </w:hyperlink>
      <w:r w:rsidR="003610F2" w:rsidRPr="00E96FF0">
        <w:rPr>
          <w:rFonts w:ascii="Times New Roman" w:hAnsi="Times New Roman" w:cs="Times New Roman"/>
          <w:noProof/>
          <w:sz w:val="20"/>
          <w:szCs w:val="20"/>
        </w:rPr>
        <w:t>)</w:t>
      </w:r>
      <w:r w:rsidR="0061723F" w:rsidRPr="00E96FF0">
        <w:rPr>
          <w:rFonts w:ascii="Times New Roman" w:hAnsi="Times New Roman" w:cs="Times New Roman"/>
          <w:sz w:val="20"/>
          <w:szCs w:val="20"/>
        </w:rPr>
        <w:fldChar w:fldCharType="end"/>
      </w:r>
      <w:r w:rsidR="002D42B9" w:rsidRPr="00E96FF0">
        <w:rPr>
          <w:rFonts w:ascii="Times New Roman" w:hAnsi="Times New Roman" w:cs="Times New Roman"/>
          <w:sz w:val="20"/>
          <w:szCs w:val="20"/>
        </w:rPr>
        <w:t xml:space="preserve">. Particle </w:t>
      </w:r>
      <w:r w:rsidR="002D42B9" w:rsidRPr="00E96FF0">
        <w:rPr>
          <w:rFonts w:ascii="Times New Roman" w:hAnsi="Times New Roman" w:cs="Times New Roman"/>
          <w:noProof/>
          <w:sz w:val="20"/>
          <w:szCs w:val="20"/>
        </w:rPr>
        <w:t>loss</w:t>
      </w:r>
      <w:r w:rsidR="002D42B9" w:rsidRPr="00E96FF0">
        <w:rPr>
          <w:rFonts w:ascii="Times New Roman" w:hAnsi="Times New Roman" w:cs="Times New Roman"/>
          <w:sz w:val="20"/>
          <w:szCs w:val="20"/>
        </w:rPr>
        <w:t xml:space="preserve"> inside the bipolar charger and DMA was corrected using an equivalent tube length as suggested in </w:t>
      </w:r>
      <w:r w:rsidR="0061723F" w:rsidRPr="00E96FF0">
        <w:rPr>
          <w:rFonts w:ascii="Times New Roman" w:hAnsi="Times New Roman" w:cs="Times New Roman"/>
          <w:sz w:val="20"/>
          <w:szCs w:val="20"/>
        </w:rPr>
        <w:fldChar w:fldCharType="begin"/>
      </w:r>
      <w:r w:rsidR="00035E59">
        <w:rPr>
          <w:rFonts w:ascii="Times New Roman" w:hAnsi="Times New Roman" w:cs="Times New Roman"/>
          <w:sz w:val="20"/>
          <w:szCs w:val="20"/>
        </w:rPr>
        <w:instrText xml:space="preserve"> ADDIN EN.CITE &lt;EndNote&gt;&lt;Cite&gt;&lt;Author&gt;Karlsson&lt;/Author&gt;&lt;Year&gt;2003&lt;/Year&gt;&lt;RecNum&gt;69&lt;/RecNum&gt;&lt;DisplayText&gt;(Karlsson and Martinsson, 2003;Covert et al., 1997)&lt;/DisplayText&gt;&lt;record&gt;&lt;rec-number&gt;69&lt;/rec-number&gt;&lt;foreign-keys&gt;&lt;key app="EN" db-id="9tf0xv5dn5ssxde5wa2vz55ua029zdaeffvt"&gt;69&lt;/key&gt;&lt;/foreign-keys&gt;&lt;ref-type name="Journal Article"&gt;17&lt;/ref-type&gt;&lt;contributors&gt;&lt;authors&gt;&lt;author&gt;Karlsson, M.N.A.&lt;/author&gt;&lt;author&gt;Martinsson, B.G.&lt;/author&gt;&lt;/authors&gt;&lt;/contributors&gt;&lt;titles&gt;&lt;title&gt;Methods to measure and predict the transfer function size dependence of individual DMAs&lt;/title&gt;&lt;secondary-title&gt;Journal of Aerosol Science&lt;/secondary-title&gt;&lt;/titles&gt;&lt;periodical&gt;&lt;full-title&gt;Journal of Aerosol Science&lt;/full-title&gt;&lt;/periodical&gt;&lt;pages&gt;603-625&lt;/pages&gt;&lt;volume&gt;34&lt;/volume&gt;&lt;number&gt;5&lt;/number&gt;&lt;dates&gt;&lt;year&gt;2003&lt;/year&gt;&lt;/dates&gt;&lt;publisher&gt;Elsevier&lt;/publisher&gt;&lt;isbn&gt;0021-8502&lt;/isbn&gt;&lt;urls&gt;&lt;/urls&gt;&lt;/record&gt;&lt;/Cite&gt;&lt;Cite&gt;&lt;Author&gt;Covert&lt;/Author&gt;&lt;Year&gt;1997&lt;/Year&gt;&lt;RecNum&gt;68&lt;/RecNum&gt;&lt;record&gt;&lt;rec-number&gt;68&lt;/rec-number&gt;&lt;foreign-keys&gt;&lt;key app="EN" db-id="9tf0xv5dn5ssxde5wa2vz55ua029zdaeffvt"&gt;68&lt;/key&gt;&lt;/foreign-keys&gt;&lt;ref-type name="Journal Article"&gt;17&lt;/ref-type&gt;&lt;contributors&gt;&lt;authors&gt;&lt;author&gt;Covert, D.&lt;/author&gt;&lt;author&gt;Wiedensohler, A.&lt;/author&gt;&lt;author&gt;Russell, L.&lt;/author&gt;&lt;/authors&gt;&lt;/contributors&gt;&lt;titles&gt;&lt;title&gt;Particle Charging and Transmission Efficiencies of Aerosol Charge Neutralizes&lt;/title&gt;&lt;secondary-title&gt;Aerosol Science and Technology&lt;/secondary-title&gt;&lt;/titles&gt;&lt;periodical&gt;&lt;full-title&gt;Aerosol Science and Technology&lt;/full-title&gt;&lt;/periodical&gt;&lt;pages&gt;206-214&lt;/pages&gt;&lt;volume&gt;27&lt;/volume&gt;&lt;number&gt;2&lt;/number&gt;&lt;dates&gt;&lt;year&gt;1997&lt;/year&gt;&lt;/dates&gt;&lt;publisher&gt;Taylor &amp;amp; Francis&lt;/publisher&gt;&lt;isbn&gt;0278-6826&lt;/isbn&gt;&lt;urls&gt;&lt;/urls&gt;&lt;/record&gt;&lt;/Cite&gt;&lt;/EndNote&gt;</w:instrText>
      </w:r>
      <w:r w:rsidR="0061723F" w:rsidRPr="00E96FF0">
        <w:rPr>
          <w:rFonts w:ascii="Times New Roman" w:hAnsi="Times New Roman" w:cs="Times New Roman"/>
          <w:sz w:val="20"/>
          <w:szCs w:val="20"/>
        </w:rPr>
        <w:fldChar w:fldCharType="separate"/>
      </w:r>
      <w:r w:rsidR="00035E59">
        <w:rPr>
          <w:rFonts w:ascii="Times New Roman" w:hAnsi="Times New Roman" w:cs="Times New Roman"/>
          <w:noProof/>
          <w:sz w:val="20"/>
          <w:szCs w:val="20"/>
        </w:rPr>
        <w:t>(</w:t>
      </w:r>
      <w:hyperlink w:anchor="_ENREF_20" w:tooltip="Karlsson, 2003 #69" w:history="1">
        <w:r w:rsidR="00045D7D">
          <w:rPr>
            <w:rFonts w:ascii="Times New Roman" w:hAnsi="Times New Roman" w:cs="Times New Roman"/>
            <w:noProof/>
            <w:sz w:val="20"/>
            <w:szCs w:val="20"/>
          </w:rPr>
          <w:t>Karlsson and Martinsson, 2003</w:t>
        </w:r>
      </w:hyperlink>
      <w:r w:rsidR="00035E59">
        <w:rPr>
          <w:rFonts w:ascii="Times New Roman" w:hAnsi="Times New Roman" w:cs="Times New Roman"/>
          <w:noProof/>
          <w:sz w:val="20"/>
          <w:szCs w:val="20"/>
        </w:rPr>
        <w:t>;</w:t>
      </w:r>
      <w:hyperlink w:anchor="_ENREF_4" w:tooltip="Covert, 1997 #68" w:history="1">
        <w:r w:rsidR="00045D7D">
          <w:rPr>
            <w:rFonts w:ascii="Times New Roman" w:hAnsi="Times New Roman" w:cs="Times New Roman"/>
            <w:noProof/>
            <w:sz w:val="20"/>
            <w:szCs w:val="20"/>
          </w:rPr>
          <w:t>Covert et al., 1997</w:t>
        </w:r>
      </w:hyperlink>
      <w:r w:rsidR="00035E59">
        <w:rPr>
          <w:rFonts w:ascii="Times New Roman" w:hAnsi="Times New Roman" w:cs="Times New Roman"/>
          <w:noProof/>
          <w:sz w:val="20"/>
          <w:szCs w:val="20"/>
        </w:rPr>
        <w:t>)</w:t>
      </w:r>
      <w:r w:rsidR="0061723F" w:rsidRPr="00E96FF0">
        <w:rPr>
          <w:rFonts w:ascii="Times New Roman" w:hAnsi="Times New Roman" w:cs="Times New Roman"/>
          <w:sz w:val="20"/>
          <w:szCs w:val="20"/>
        </w:rPr>
        <w:fldChar w:fldCharType="end"/>
      </w:r>
      <w:r w:rsidR="00E274DD" w:rsidRPr="00E96FF0">
        <w:rPr>
          <w:rFonts w:ascii="Times New Roman" w:hAnsi="Times New Roman" w:cs="Times New Roman"/>
          <w:sz w:val="20"/>
          <w:szCs w:val="20"/>
        </w:rPr>
        <w:t>.</w:t>
      </w:r>
    </w:p>
    <w:p w14:paraId="5E5656FC" w14:textId="64FDC66C" w:rsidR="003C664D" w:rsidRPr="00E96FF0" w:rsidRDefault="00E96FF0" w:rsidP="00664E76">
      <w:pPr>
        <w:pStyle w:val="Heading2"/>
        <w:keepLines w:val="0"/>
        <w:spacing w:before="480" w:after="240" w:line="480" w:lineRule="auto"/>
        <w:jc w:val="both"/>
        <w:rPr>
          <w:rFonts w:ascii="Times New Roman" w:eastAsia="Times New Roman" w:hAnsi="Times New Roman" w:cs="Arial"/>
          <w:iCs/>
          <w:color w:val="auto"/>
          <w:sz w:val="20"/>
          <w:szCs w:val="28"/>
          <w:lang w:val="en-GB" w:eastAsia="de-DE"/>
        </w:rPr>
      </w:pPr>
      <w:r w:rsidRPr="00E96FF0">
        <w:rPr>
          <w:rFonts w:ascii="Times New Roman" w:eastAsia="Times New Roman" w:hAnsi="Times New Roman" w:cs="Arial"/>
          <w:iCs/>
          <w:color w:val="auto"/>
          <w:sz w:val="20"/>
          <w:szCs w:val="28"/>
          <w:lang w:val="en-GB" w:eastAsia="de-DE"/>
        </w:rPr>
        <w:t xml:space="preserve">2.3 </w:t>
      </w:r>
      <w:r w:rsidR="003C664D" w:rsidRPr="00E96FF0">
        <w:rPr>
          <w:rFonts w:ascii="Times New Roman" w:eastAsia="Times New Roman" w:hAnsi="Times New Roman" w:cs="Arial"/>
          <w:iCs/>
          <w:color w:val="auto"/>
          <w:sz w:val="20"/>
          <w:szCs w:val="28"/>
          <w:lang w:val="en-GB" w:eastAsia="de-DE"/>
        </w:rPr>
        <w:t>New particle formation identification and classification</w:t>
      </w:r>
    </w:p>
    <w:p w14:paraId="3153EE92" w14:textId="7282C19D" w:rsidR="00A575FA" w:rsidRPr="00134FFD" w:rsidRDefault="00623C97" w:rsidP="00445141">
      <w:pPr>
        <w:spacing w:line="360" w:lineRule="auto"/>
        <w:jc w:val="both"/>
        <w:rPr>
          <w:rFonts w:ascii="Times New Roman" w:hAnsi="Times New Roman" w:cs="Times New Roman"/>
          <w:sz w:val="20"/>
          <w:szCs w:val="20"/>
        </w:rPr>
      </w:pPr>
      <w:r w:rsidRPr="00E96FF0">
        <w:rPr>
          <w:rFonts w:ascii="Times New Roman" w:hAnsi="Times New Roman" w:cs="Times New Roman"/>
          <w:sz w:val="20"/>
          <w:szCs w:val="20"/>
        </w:rPr>
        <w:t>Surface</w:t>
      </w:r>
      <w:r w:rsidR="003C664D" w:rsidRPr="00E96FF0">
        <w:rPr>
          <w:rFonts w:ascii="Times New Roman" w:hAnsi="Times New Roman" w:cs="Times New Roman"/>
          <w:sz w:val="20"/>
          <w:szCs w:val="20"/>
        </w:rPr>
        <w:t xml:space="preserve"> plots of all the measured PNSD data </w:t>
      </w:r>
      <w:r w:rsidR="003C664D" w:rsidRPr="00E96FF0">
        <w:rPr>
          <w:rFonts w:ascii="Times New Roman" w:hAnsi="Times New Roman" w:cs="Times New Roman"/>
          <w:noProof/>
          <w:sz w:val="20"/>
          <w:szCs w:val="20"/>
        </w:rPr>
        <w:t>w</w:t>
      </w:r>
      <w:r w:rsidR="00A6393B" w:rsidRPr="00E96FF0">
        <w:rPr>
          <w:rFonts w:ascii="Times New Roman" w:hAnsi="Times New Roman" w:cs="Times New Roman"/>
          <w:noProof/>
          <w:sz w:val="20"/>
          <w:szCs w:val="20"/>
        </w:rPr>
        <w:t>ere</w:t>
      </w:r>
      <w:r w:rsidR="003C664D" w:rsidRPr="00E96FF0">
        <w:rPr>
          <w:rFonts w:ascii="Times New Roman" w:hAnsi="Times New Roman" w:cs="Times New Roman"/>
          <w:sz w:val="20"/>
          <w:szCs w:val="20"/>
        </w:rPr>
        <w:t xml:space="preserve"> scanned visually for NPF events as recommended by </w:t>
      </w:r>
      <w:hyperlink w:anchor="_ENREF_7" w:tooltip="Dal Maso, 2005 #102" w:history="1">
        <w:r w:rsidR="00045D7D" w:rsidRPr="00E96FF0">
          <w:rPr>
            <w:rFonts w:ascii="Times New Roman" w:hAnsi="Times New Roman" w:cs="Times New Roman"/>
            <w:sz w:val="20"/>
            <w:szCs w:val="20"/>
          </w:rPr>
          <w:fldChar w:fldCharType="begin"/>
        </w:r>
        <w:r w:rsidR="00045D7D">
          <w:rPr>
            <w:rFonts w:ascii="Times New Roman" w:hAnsi="Times New Roman" w:cs="Times New Roman"/>
            <w:sz w:val="20"/>
            <w:szCs w:val="20"/>
          </w:rPr>
          <w:instrText xml:space="preserve"> ADDIN EN.CITE &lt;EndNote&gt;&lt;Cite AuthorYear="1"&gt;&lt;Author&gt;Dal Maso&lt;/Author&gt;&lt;Year&gt;2005&lt;/Year&gt;&lt;RecNum&gt;102&lt;/RecNum&gt;&lt;DisplayText&gt;Dal Maso et al. (2005)&lt;/DisplayText&gt;&lt;record&gt;&lt;rec-number&gt;102&lt;/rec-number&gt;&lt;foreign-keys&gt;&lt;key app="EN" db-id="9tf0xv5dn5ssxde5wa2vz55ua029zdaeffvt"&gt;102&lt;/key&gt;&lt;/foreign-keys&gt;&lt;ref-type name="Journal Article"&gt;17&lt;/ref-type&gt;&lt;contributors&gt;&lt;authors&gt;&lt;author&gt;Dal Maso, M.&lt;/author&gt;&lt;author&gt;Kulmala, M.&lt;/author&gt;&lt;author&gt;Riipinen, I.&lt;/author&gt;&lt;author&gt;Wagner, R.&lt;/author&gt;&lt;author&gt;Hussein, T.&lt;/author&gt;&lt;author&gt;Aalto, P.P.&lt;/author&gt;&lt;author&gt;Lehtinen, K.E.J.&lt;/author&gt;&lt;/authors&gt;&lt;/contributors&gt;&lt;titles&gt;&lt;title&gt;Formation and growth of fresh atmospheric aerosols: eight years of aerosol size distribution data from SMEAR II, Hyytiälä, Finland&lt;/title&gt;&lt;secondary-title&gt;Boreal Environment Research&lt;/secondary-title&gt;&lt;/titles&gt;&lt;periodical&gt;&lt;full-title&gt;Boreal Environment Research&lt;/full-title&gt;&lt;/periodical&gt;&lt;pages&gt;323-336&lt;/pages&gt;&lt;volume&gt;10&lt;/volume&gt;&lt;number&gt;5&lt;/number&gt;&lt;dates&gt;&lt;year&gt;2005&lt;/year&gt;&lt;/dates&gt;&lt;publisher&gt;FINNISH ENVIRONMENT INSTITUTE, Kesakatu 6, Helsinki, 00260, Finland&lt;/publisher&gt;&lt;isbn&gt;1239-6095&lt;/isbn&gt;&lt;urls&gt;&lt;/urls&gt;&lt;/record&gt;&lt;/Cite&gt;&lt;/EndNote&gt;</w:instrText>
        </w:r>
        <w:r w:rsidR="00045D7D" w:rsidRPr="00E96FF0">
          <w:rPr>
            <w:rFonts w:ascii="Times New Roman" w:hAnsi="Times New Roman" w:cs="Times New Roman"/>
            <w:sz w:val="20"/>
            <w:szCs w:val="20"/>
          </w:rPr>
          <w:fldChar w:fldCharType="separate"/>
        </w:r>
        <w:r w:rsidR="00045D7D">
          <w:rPr>
            <w:rFonts w:ascii="Times New Roman" w:hAnsi="Times New Roman" w:cs="Times New Roman"/>
            <w:noProof/>
            <w:sz w:val="20"/>
            <w:szCs w:val="20"/>
          </w:rPr>
          <w:t>Dal Maso et al. (2005)</w:t>
        </w:r>
        <w:r w:rsidR="00045D7D" w:rsidRPr="00E96FF0">
          <w:rPr>
            <w:rFonts w:ascii="Times New Roman" w:hAnsi="Times New Roman" w:cs="Times New Roman"/>
            <w:sz w:val="20"/>
            <w:szCs w:val="20"/>
          </w:rPr>
          <w:fldChar w:fldCharType="end"/>
        </w:r>
      </w:hyperlink>
      <w:r w:rsidR="003C664D" w:rsidRPr="00E96FF0">
        <w:rPr>
          <w:rFonts w:ascii="Times New Roman" w:hAnsi="Times New Roman" w:cs="Times New Roman"/>
          <w:sz w:val="20"/>
          <w:szCs w:val="20"/>
        </w:rPr>
        <w:t>.</w:t>
      </w:r>
      <w:r w:rsidR="00A90CC6" w:rsidRPr="00E96FF0">
        <w:rPr>
          <w:rFonts w:ascii="Times New Roman" w:hAnsi="Times New Roman" w:cs="Times New Roman"/>
          <w:sz w:val="20"/>
          <w:szCs w:val="20"/>
        </w:rPr>
        <w:t xml:space="preserve"> NPF events have </w:t>
      </w:r>
      <w:r w:rsidR="00A90CC6" w:rsidRPr="00E96FF0">
        <w:rPr>
          <w:rFonts w:ascii="Times New Roman" w:hAnsi="Times New Roman" w:cs="Times New Roman"/>
          <w:noProof/>
          <w:sz w:val="20"/>
          <w:szCs w:val="20"/>
        </w:rPr>
        <w:t>been categorised</w:t>
      </w:r>
      <w:r w:rsidR="00A90CC6" w:rsidRPr="00E96FF0">
        <w:rPr>
          <w:rFonts w:ascii="Times New Roman" w:hAnsi="Times New Roman" w:cs="Times New Roman"/>
          <w:sz w:val="20"/>
          <w:szCs w:val="20"/>
        </w:rPr>
        <w:t xml:space="preserve"> into two main groups (Class</w:t>
      </w:r>
      <w:r w:rsidR="00A6393B" w:rsidRPr="00E96FF0">
        <w:rPr>
          <w:rFonts w:ascii="Times New Roman" w:hAnsi="Times New Roman" w:cs="Times New Roman"/>
          <w:sz w:val="20"/>
          <w:szCs w:val="20"/>
        </w:rPr>
        <w:t>es</w:t>
      </w:r>
      <w:r w:rsidR="00A90CC6" w:rsidRPr="00E96FF0">
        <w:rPr>
          <w:rFonts w:ascii="Times New Roman" w:hAnsi="Times New Roman" w:cs="Times New Roman"/>
          <w:sz w:val="20"/>
          <w:szCs w:val="20"/>
        </w:rPr>
        <w:t xml:space="preserve"> I and II) based on their </w:t>
      </w:r>
      <w:r w:rsidR="00F7625C">
        <w:rPr>
          <w:rFonts w:ascii="Times New Roman" w:hAnsi="Times New Roman" w:cs="Times New Roman"/>
          <w:sz w:val="20"/>
          <w:szCs w:val="20"/>
        </w:rPr>
        <w:t>GR</w:t>
      </w:r>
      <w:r w:rsidR="00A90CC6" w:rsidRPr="00E96FF0">
        <w:rPr>
          <w:rFonts w:ascii="Times New Roman" w:hAnsi="Times New Roman" w:cs="Times New Roman"/>
          <w:sz w:val="20"/>
          <w:szCs w:val="20"/>
        </w:rPr>
        <w:t>.</w:t>
      </w:r>
      <w:r w:rsidR="00AC49AE" w:rsidRPr="00E96FF0">
        <w:rPr>
          <w:rFonts w:ascii="Times New Roman" w:hAnsi="Times New Roman" w:cs="Times New Roman"/>
          <w:sz w:val="20"/>
          <w:szCs w:val="20"/>
        </w:rPr>
        <w:t xml:space="preserve"> As discussed by </w:t>
      </w:r>
      <w:hyperlink w:anchor="_ENREF_7" w:tooltip="Dal Maso, 2005 #102" w:history="1">
        <w:r w:rsidR="00045D7D" w:rsidRPr="00E96FF0">
          <w:rPr>
            <w:rFonts w:ascii="Times New Roman" w:hAnsi="Times New Roman" w:cs="Times New Roman"/>
            <w:sz w:val="20"/>
            <w:szCs w:val="20"/>
          </w:rPr>
          <w:fldChar w:fldCharType="begin"/>
        </w:r>
        <w:r w:rsidR="00045D7D">
          <w:rPr>
            <w:rFonts w:ascii="Times New Roman" w:hAnsi="Times New Roman" w:cs="Times New Roman"/>
            <w:sz w:val="20"/>
            <w:szCs w:val="20"/>
          </w:rPr>
          <w:instrText xml:space="preserve"> ADDIN EN.CITE &lt;EndNote&gt;&lt;Cite AuthorYear="1"&gt;&lt;Author&gt;Dal Maso&lt;/Author&gt;&lt;Year&gt;2005&lt;/Year&gt;&lt;RecNum&gt;102&lt;/RecNum&gt;&lt;DisplayText&gt;Dal Maso et al. (2005)&lt;/DisplayText&gt;&lt;record&gt;&lt;rec-number&gt;102&lt;/rec-number&gt;&lt;foreign-keys&gt;&lt;key app="EN" db-id="9tf0xv5dn5ssxde5wa2vz55ua029zdaeffvt"&gt;102&lt;/key&gt;&lt;/foreign-keys&gt;&lt;ref-type name="Journal Article"&gt;17&lt;/ref-type&gt;&lt;contributors&gt;&lt;authors&gt;&lt;author&gt;Dal Maso, M.&lt;/author&gt;&lt;author&gt;Kulmala, M.&lt;/author&gt;&lt;author&gt;Riipinen, I.&lt;/author&gt;&lt;author&gt;Wagner, R.&lt;/author&gt;&lt;author&gt;Hussein, T.&lt;/author&gt;&lt;author&gt;Aalto, P.P.&lt;/author&gt;&lt;author&gt;Lehtinen, K.E.J.&lt;/author&gt;&lt;/authors&gt;&lt;/contributors&gt;&lt;titles&gt;&lt;title&gt;Formation and growth of fresh atmospheric aerosols: eight years of aerosol size distribution data from SMEAR II, Hyytiälä, Finland&lt;/title&gt;&lt;secondary-title&gt;Boreal Environment Research&lt;/secondary-title&gt;&lt;/titles&gt;&lt;periodical&gt;&lt;full-title&gt;Boreal Environment Research&lt;/full-title&gt;&lt;/periodical&gt;&lt;pages&gt;323-336&lt;/pages&gt;&lt;volume&gt;10&lt;/volume&gt;&lt;number&gt;5&lt;/number&gt;&lt;dates&gt;&lt;year&gt;2005&lt;/year&gt;&lt;/dates&gt;&lt;publisher&gt;FINNISH ENVIRONMENT INSTITUTE, Kesakatu 6, Helsinki, 00260, Finland&lt;/publisher&gt;&lt;isbn&gt;1239-6095&lt;/isbn&gt;&lt;urls&gt;&lt;/urls&gt;&lt;/record&gt;&lt;/Cite&gt;&lt;/EndNote&gt;</w:instrText>
        </w:r>
        <w:r w:rsidR="00045D7D" w:rsidRPr="00E96FF0">
          <w:rPr>
            <w:rFonts w:ascii="Times New Roman" w:hAnsi="Times New Roman" w:cs="Times New Roman"/>
            <w:sz w:val="20"/>
            <w:szCs w:val="20"/>
          </w:rPr>
          <w:fldChar w:fldCharType="separate"/>
        </w:r>
        <w:r w:rsidR="00045D7D">
          <w:rPr>
            <w:rFonts w:ascii="Times New Roman" w:hAnsi="Times New Roman" w:cs="Times New Roman"/>
            <w:noProof/>
            <w:sz w:val="20"/>
            <w:szCs w:val="20"/>
          </w:rPr>
          <w:t>Dal Maso et al. (2005)</w:t>
        </w:r>
        <w:r w:rsidR="00045D7D" w:rsidRPr="00E96FF0">
          <w:rPr>
            <w:rFonts w:ascii="Times New Roman" w:hAnsi="Times New Roman" w:cs="Times New Roman"/>
            <w:sz w:val="20"/>
            <w:szCs w:val="20"/>
          </w:rPr>
          <w:fldChar w:fldCharType="end"/>
        </w:r>
      </w:hyperlink>
      <w:r w:rsidR="00AC49AE" w:rsidRPr="00E96FF0">
        <w:rPr>
          <w:rFonts w:ascii="Times New Roman" w:hAnsi="Times New Roman" w:cs="Times New Roman"/>
          <w:sz w:val="20"/>
          <w:szCs w:val="20"/>
        </w:rPr>
        <w:t xml:space="preserve">, </w:t>
      </w:r>
      <w:r w:rsidR="00AC49AE" w:rsidRPr="00E96FF0">
        <w:rPr>
          <w:rFonts w:ascii="Times New Roman" w:hAnsi="Times New Roman" w:cs="Times New Roman"/>
          <w:noProof/>
          <w:sz w:val="20"/>
          <w:szCs w:val="20"/>
        </w:rPr>
        <w:t>class</w:t>
      </w:r>
      <w:r w:rsidR="00AC49AE" w:rsidRPr="00E96FF0">
        <w:rPr>
          <w:rFonts w:ascii="Times New Roman" w:hAnsi="Times New Roman" w:cs="Times New Roman"/>
          <w:sz w:val="20"/>
          <w:szCs w:val="20"/>
        </w:rPr>
        <w:t xml:space="preserve"> I events are the ones </w:t>
      </w:r>
      <w:r w:rsidR="00706628" w:rsidRPr="00E96FF0">
        <w:rPr>
          <w:rFonts w:ascii="Times New Roman" w:hAnsi="Times New Roman" w:cs="Times New Roman"/>
          <w:sz w:val="20"/>
          <w:szCs w:val="20"/>
        </w:rPr>
        <w:t>of which</w:t>
      </w:r>
      <w:r w:rsidR="00AC49AE" w:rsidRPr="00E96FF0">
        <w:rPr>
          <w:rFonts w:ascii="Times New Roman" w:hAnsi="Times New Roman" w:cs="Times New Roman"/>
          <w:sz w:val="20"/>
          <w:szCs w:val="20"/>
        </w:rPr>
        <w:t xml:space="preserve"> the growth can be determined with high confidence, whereas, the growth of particles in the class II events are </w:t>
      </w:r>
      <w:r w:rsidR="00706628" w:rsidRPr="00E96FF0">
        <w:rPr>
          <w:rFonts w:ascii="Times New Roman" w:hAnsi="Times New Roman" w:cs="Times New Roman"/>
          <w:sz w:val="20"/>
          <w:szCs w:val="20"/>
        </w:rPr>
        <w:t>uncertain</w:t>
      </w:r>
      <w:r w:rsidR="00AC49AE" w:rsidRPr="00E96FF0">
        <w:rPr>
          <w:rFonts w:ascii="Times New Roman" w:hAnsi="Times New Roman" w:cs="Times New Roman"/>
          <w:sz w:val="20"/>
          <w:szCs w:val="20"/>
        </w:rPr>
        <w:t>.</w:t>
      </w:r>
      <w:r w:rsidR="00A90CC6" w:rsidRPr="00E96FF0">
        <w:rPr>
          <w:rFonts w:ascii="Times New Roman" w:hAnsi="Times New Roman" w:cs="Times New Roman"/>
          <w:sz w:val="20"/>
          <w:szCs w:val="20"/>
        </w:rPr>
        <w:t xml:space="preserve"> The criteria described in the literature for identification of these types of events from</w:t>
      </w:r>
      <w:r w:rsidR="00706628" w:rsidRPr="00E96FF0">
        <w:rPr>
          <w:rFonts w:ascii="Times New Roman" w:hAnsi="Times New Roman" w:cs="Times New Roman"/>
          <w:sz w:val="20"/>
          <w:szCs w:val="20"/>
        </w:rPr>
        <w:t xml:space="preserve"> one another are purely visual</w:t>
      </w:r>
      <w:r w:rsidR="00A90CC6" w:rsidRPr="00E96FF0">
        <w:rPr>
          <w:rFonts w:ascii="Times New Roman" w:hAnsi="Times New Roman" w:cs="Times New Roman"/>
          <w:sz w:val="20"/>
          <w:szCs w:val="20"/>
        </w:rPr>
        <w:t xml:space="preserve"> and consequently subjective. </w:t>
      </w:r>
      <w:r w:rsidR="00A90CC6" w:rsidRPr="00E96FF0">
        <w:rPr>
          <w:rFonts w:ascii="Times New Roman" w:hAnsi="Times New Roman" w:cs="Times New Roman"/>
          <w:noProof/>
          <w:sz w:val="20"/>
          <w:szCs w:val="20"/>
        </w:rPr>
        <w:t>To address this issue</w:t>
      </w:r>
      <w:r w:rsidR="00A90CC6" w:rsidRPr="00E96FF0">
        <w:rPr>
          <w:rFonts w:ascii="Times New Roman" w:hAnsi="Times New Roman" w:cs="Times New Roman"/>
          <w:sz w:val="20"/>
          <w:szCs w:val="20"/>
        </w:rPr>
        <w:t xml:space="preserve">, a simple statistical method </w:t>
      </w:r>
      <w:r w:rsidR="00A90CC6" w:rsidRPr="00E96FF0">
        <w:rPr>
          <w:rFonts w:ascii="Times New Roman" w:hAnsi="Times New Roman" w:cs="Times New Roman"/>
          <w:noProof/>
          <w:sz w:val="20"/>
          <w:szCs w:val="20"/>
        </w:rPr>
        <w:t>was developed</w:t>
      </w:r>
      <w:r w:rsidR="00A90CC6" w:rsidRPr="00E96FF0">
        <w:rPr>
          <w:rFonts w:ascii="Times New Roman" w:hAnsi="Times New Roman" w:cs="Times New Roman"/>
          <w:sz w:val="20"/>
          <w:szCs w:val="20"/>
        </w:rPr>
        <w:t xml:space="preserve"> in this study. After </w:t>
      </w:r>
      <w:r w:rsidR="00A575FA" w:rsidRPr="00E96FF0">
        <w:rPr>
          <w:rFonts w:ascii="Times New Roman" w:hAnsi="Times New Roman" w:cs="Times New Roman"/>
          <w:sz w:val="20"/>
          <w:szCs w:val="20"/>
        </w:rPr>
        <w:t xml:space="preserve">identifying </w:t>
      </w:r>
      <w:r w:rsidR="00A90CC6" w:rsidRPr="00E96FF0">
        <w:rPr>
          <w:rFonts w:ascii="Times New Roman" w:hAnsi="Times New Roman" w:cs="Times New Roman"/>
          <w:sz w:val="20"/>
          <w:szCs w:val="20"/>
        </w:rPr>
        <w:t>NPF events</w:t>
      </w:r>
      <w:r w:rsidR="00A575FA" w:rsidRPr="00E96FF0">
        <w:rPr>
          <w:rFonts w:ascii="Times New Roman" w:hAnsi="Times New Roman" w:cs="Times New Roman"/>
          <w:sz w:val="20"/>
          <w:szCs w:val="20"/>
        </w:rPr>
        <w:t xml:space="preserve"> and the</w:t>
      </w:r>
      <w:r w:rsidR="00A90CC6" w:rsidRPr="00E96FF0">
        <w:rPr>
          <w:rFonts w:ascii="Times New Roman" w:hAnsi="Times New Roman" w:cs="Times New Roman"/>
          <w:sz w:val="20"/>
          <w:szCs w:val="20"/>
        </w:rPr>
        <w:t xml:space="preserve"> period</w:t>
      </w:r>
      <w:r w:rsidR="00A575FA" w:rsidRPr="00E96FF0">
        <w:rPr>
          <w:rFonts w:ascii="Times New Roman" w:hAnsi="Times New Roman" w:cs="Times New Roman"/>
          <w:sz w:val="20"/>
          <w:szCs w:val="20"/>
        </w:rPr>
        <w:t xml:space="preserve"> for which it was observed</w:t>
      </w:r>
      <w:r w:rsidR="00A90CC6" w:rsidRPr="00E96FF0">
        <w:rPr>
          <w:rFonts w:ascii="Times New Roman" w:hAnsi="Times New Roman" w:cs="Times New Roman"/>
          <w:sz w:val="20"/>
          <w:szCs w:val="20"/>
        </w:rPr>
        <w:t xml:space="preserve">, </w:t>
      </w:r>
      <w:r w:rsidR="00A575FA" w:rsidRPr="00E96FF0">
        <w:rPr>
          <w:rFonts w:ascii="Times New Roman" w:hAnsi="Times New Roman" w:cs="Times New Roman"/>
          <w:sz w:val="20"/>
          <w:szCs w:val="20"/>
        </w:rPr>
        <w:t xml:space="preserve">a linear regression </w:t>
      </w:r>
      <w:r w:rsidR="00A575FA" w:rsidRPr="00134FFD">
        <w:rPr>
          <w:rFonts w:ascii="Times New Roman" w:hAnsi="Times New Roman" w:cs="Times New Roman"/>
          <w:sz w:val="20"/>
          <w:szCs w:val="20"/>
        </w:rPr>
        <w:t xml:space="preserve">model was fit to calculate the growth rate from the time series of </w:t>
      </w:r>
      <w:r w:rsidR="0053350E" w:rsidRPr="00134FFD">
        <w:rPr>
          <w:rFonts w:ascii="Times New Roman" w:hAnsi="Times New Roman" w:cs="Times New Roman"/>
          <w:sz w:val="20"/>
          <w:szCs w:val="20"/>
        </w:rPr>
        <w:t>count median diameter (</w:t>
      </w:r>
      <w:r w:rsidR="00A575FA" w:rsidRPr="00134FFD">
        <w:rPr>
          <w:rFonts w:ascii="Times New Roman" w:hAnsi="Times New Roman" w:cs="Times New Roman"/>
          <w:sz w:val="20"/>
          <w:szCs w:val="20"/>
        </w:rPr>
        <w:t>CMD</w:t>
      </w:r>
      <w:r w:rsidR="0053350E" w:rsidRPr="00134FFD">
        <w:rPr>
          <w:rFonts w:ascii="Times New Roman" w:hAnsi="Times New Roman" w:cs="Times New Roman"/>
          <w:sz w:val="20"/>
          <w:szCs w:val="20"/>
        </w:rPr>
        <w:t>)</w:t>
      </w:r>
      <w:r w:rsidR="00A575FA" w:rsidRPr="00134FFD">
        <w:rPr>
          <w:rFonts w:ascii="Times New Roman" w:hAnsi="Times New Roman" w:cs="Times New Roman"/>
          <w:sz w:val="20"/>
          <w:szCs w:val="20"/>
        </w:rPr>
        <w:t xml:space="preserve"> </w:t>
      </w:r>
      <w:r w:rsidR="00A575FA" w:rsidRPr="00134FFD">
        <w:rPr>
          <w:rFonts w:ascii="Times New Roman" w:hAnsi="Times New Roman" w:cs="Times New Roman"/>
          <w:sz w:val="20"/>
          <w:szCs w:val="20"/>
        </w:rPr>
        <w:fldChar w:fldCharType="begin"/>
      </w:r>
      <w:r w:rsidR="00035E59" w:rsidRPr="00134FFD">
        <w:rPr>
          <w:rFonts w:ascii="Times New Roman" w:hAnsi="Times New Roman" w:cs="Times New Roman"/>
          <w:sz w:val="20"/>
          <w:szCs w:val="20"/>
        </w:rPr>
        <w:instrText xml:space="preserve"> ADDIN EN.CITE &lt;EndNote&gt;&lt;Cite&gt;&lt;Author&gt;Creamean&lt;/Author&gt;&lt;Year&gt;2011&lt;/Year&gt;&lt;RecNum&gt;4&lt;/RecNum&gt;&lt;DisplayText&gt;(Creamean et al., 2011)&lt;/DisplayText&gt;&lt;record&gt;&lt;rec-number&gt;4&lt;/rec-number&gt;&lt;foreign-keys&gt;&lt;key app="EN" db-id="52rf9xzw5exrr2erpx8xx2ryxspwpreavpzp" timestamp="1426467551"&gt;4&lt;/key&gt;&lt;/foreign-keys&gt;&lt;ref-type name="Journal Article"&gt;17&lt;/ref-type&gt;&lt;contributors&gt;&lt;authors&gt;&lt;author&gt;Creamean, Jessie M.&lt;/author&gt;&lt;author&gt;Ault, Andrew P.&lt;/author&gt;&lt;author&gt;Ten Hoeve, John E.&lt;/author&gt;&lt;author&gt;Jacobson, Mark Z.&lt;/author&gt;&lt;author&gt;Roberts, Gregory C.&lt;/author&gt;&lt;author&gt;Prather, Kimberly A.&lt;/author&gt;&lt;/authors&gt;&lt;/contributors&gt;&lt;titles&gt;&lt;title&gt;Measurements of Aerosol Chemistry during New Particle Formation Events at a Remote Rural Mountain Site&lt;/title&gt;&lt;secondary-title&gt;Environmental Science &amp;amp; Technology&lt;/secondary-title&gt;&lt;/titles&gt;&lt;periodical&gt;&lt;full-title&gt;Environmental Science &amp;amp; Technology&lt;/full-title&gt;&lt;/periodical&gt;&lt;pages&gt;8208-8216&lt;/pages&gt;&lt;volume&gt;45&lt;/volume&gt;&lt;number&gt;19&lt;/number&gt;&lt;dates&gt;&lt;year&gt;2011&lt;/year&gt;&lt;pub-dates&gt;&lt;date&gt;2011/10/01&lt;/date&gt;&lt;/pub-dates&gt;&lt;/dates&gt;&lt;publisher&gt;American Chemical Society&lt;/publisher&gt;&lt;isbn&gt;0013-936X&lt;/isbn&gt;&lt;urls&gt;&lt;related-urls&gt;&lt;url&gt;http://dx.doi.org/10.1021/es103692f&lt;/url&gt;&lt;/related-urls&gt;&lt;/urls&gt;&lt;electronic-resource-num&gt;10.1021/es103692f&lt;/electronic-resource-num&gt;&lt;/record&gt;&lt;/Cite&gt;&lt;/EndNote&gt;</w:instrText>
      </w:r>
      <w:r w:rsidR="00A575FA" w:rsidRPr="00134FFD">
        <w:rPr>
          <w:rFonts w:ascii="Times New Roman" w:hAnsi="Times New Roman" w:cs="Times New Roman"/>
          <w:sz w:val="20"/>
          <w:szCs w:val="20"/>
        </w:rPr>
        <w:fldChar w:fldCharType="separate"/>
      </w:r>
      <w:r w:rsidR="00A575FA" w:rsidRPr="00134FFD">
        <w:rPr>
          <w:rFonts w:ascii="Times New Roman" w:hAnsi="Times New Roman" w:cs="Times New Roman"/>
          <w:noProof/>
          <w:sz w:val="20"/>
          <w:szCs w:val="20"/>
        </w:rPr>
        <w:t>(</w:t>
      </w:r>
      <w:hyperlink w:anchor="_ENREF_5" w:tooltip="Creamean, 2011 #4" w:history="1">
        <w:r w:rsidR="00045D7D" w:rsidRPr="00134FFD">
          <w:rPr>
            <w:rFonts w:ascii="Times New Roman" w:hAnsi="Times New Roman" w:cs="Times New Roman"/>
            <w:noProof/>
            <w:sz w:val="20"/>
            <w:szCs w:val="20"/>
          </w:rPr>
          <w:t>Creamean et al., 2011</w:t>
        </w:r>
      </w:hyperlink>
      <w:r w:rsidR="00A575FA" w:rsidRPr="00134FFD">
        <w:rPr>
          <w:rFonts w:ascii="Times New Roman" w:hAnsi="Times New Roman" w:cs="Times New Roman"/>
          <w:noProof/>
          <w:sz w:val="20"/>
          <w:szCs w:val="20"/>
        </w:rPr>
        <w:t>)</w:t>
      </w:r>
      <w:r w:rsidR="00A575FA" w:rsidRPr="00134FFD">
        <w:rPr>
          <w:rFonts w:ascii="Times New Roman" w:hAnsi="Times New Roman" w:cs="Times New Roman"/>
          <w:sz w:val="20"/>
          <w:szCs w:val="20"/>
        </w:rPr>
        <w:fldChar w:fldCharType="end"/>
      </w:r>
      <w:r w:rsidR="00A575FA" w:rsidRPr="00134FFD">
        <w:rPr>
          <w:rFonts w:ascii="Times New Roman" w:hAnsi="Times New Roman" w:cs="Times New Roman"/>
          <w:sz w:val="20"/>
          <w:szCs w:val="20"/>
        </w:rPr>
        <w:t>.</w:t>
      </w:r>
      <w:r w:rsidR="003879F0" w:rsidRPr="00134FFD">
        <w:rPr>
          <w:rFonts w:ascii="Times New Roman" w:hAnsi="Times New Roman" w:cs="Times New Roman"/>
          <w:sz w:val="20"/>
          <w:szCs w:val="20"/>
        </w:rPr>
        <w:t xml:space="preserve"> </w:t>
      </w:r>
      <w:r w:rsidR="00A20DE3" w:rsidRPr="00134FFD">
        <w:rPr>
          <w:rFonts w:ascii="Times New Roman" w:hAnsi="Times New Roman" w:cs="Times New Roman"/>
          <w:sz w:val="20"/>
          <w:szCs w:val="20"/>
        </w:rPr>
        <w:lastRenderedPageBreak/>
        <w:t>The start and end time of the NPF events were identified visually from the surface plots of PNSD data and then incorporated in the regression analysis to calculate the growth rate.</w:t>
      </w:r>
      <w:r w:rsidR="00A575FA" w:rsidRPr="00134FFD">
        <w:rPr>
          <w:rFonts w:ascii="Times New Roman" w:hAnsi="Times New Roman" w:cs="Times New Roman"/>
          <w:sz w:val="20"/>
          <w:szCs w:val="20"/>
        </w:rPr>
        <w:t xml:space="preserve"> The linear regression model for each NPF event was thus</w:t>
      </w:r>
      <w:r w:rsidR="00F7625C" w:rsidRPr="00134FFD">
        <w:rPr>
          <w:rFonts w:ascii="Times New Roman" w:hAnsi="Times New Roman" w:cs="Times New Roman"/>
          <w:sz w:val="20"/>
          <w:szCs w:val="20"/>
        </w:rPr>
        <w:t>:</w:t>
      </w:r>
    </w:p>
    <w:p w14:paraId="7BF41587" w14:textId="77777777" w:rsidR="00A575FA" w:rsidRPr="00134FFD" w:rsidRDefault="00BC6358" w:rsidP="00664E76">
      <w:pPr>
        <w:spacing w:line="480" w:lineRule="auto"/>
        <w:jc w:val="both"/>
        <w:rPr>
          <w:rFonts w:ascii="Times New Roman" w:hAnsi="Times New Roman" w:cs="Times New Roman"/>
          <w:sz w:val="20"/>
          <w:szCs w:val="20"/>
        </w:rPr>
      </w:pPr>
      <m:oMathPara>
        <m:oMath>
          <m:func>
            <m:funcPr>
              <m:ctrlPr>
                <w:rPr>
                  <w:rFonts w:ascii="Cambria Math" w:hAnsi="Cambria Math" w:cs="Times New Roman"/>
                  <w:i/>
                  <w:sz w:val="20"/>
                  <w:szCs w:val="20"/>
                </w:rPr>
              </m:ctrlPr>
            </m:funcPr>
            <m:fName>
              <m:r>
                <m:rPr>
                  <m:sty m:val="p"/>
                </m:rPr>
                <w:rPr>
                  <w:rFonts w:ascii="Cambria Math" w:hAnsi="Cambria Math" w:cs="Times New Roman"/>
                  <w:sz w:val="20"/>
                  <w:szCs w:val="20"/>
                </w:rPr>
                <m:t>log</m:t>
              </m:r>
            </m:fName>
            <m:e>
              <m:r>
                <w:rPr>
                  <w:rFonts w:ascii="Cambria Math" w:hAnsi="Cambria Math" w:cs="Times New Roman"/>
                  <w:sz w:val="20"/>
                  <w:szCs w:val="20"/>
                </w:rPr>
                <m:t>CM</m:t>
              </m:r>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i</m:t>
                  </m:r>
                </m:sub>
              </m:sSub>
            </m:e>
          </m:func>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0</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1</m:t>
              </m:r>
            </m:sub>
          </m:sSub>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ε</m:t>
              </m:r>
            </m:e>
            <m:sub>
              <m:r>
                <w:rPr>
                  <w:rFonts w:ascii="Cambria Math" w:hAnsi="Cambria Math" w:cs="Times New Roman"/>
                  <w:sz w:val="20"/>
                  <w:szCs w:val="20"/>
                </w:rPr>
                <m:t>i</m:t>
              </m:r>
            </m:sub>
          </m:sSub>
        </m:oMath>
      </m:oMathPara>
    </w:p>
    <w:p w14:paraId="5DEAC89D" w14:textId="1F64C88A" w:rsidR="00A575FA" w:rsidRPr="00134FFD" w:rsidRDefault="00A575FA" w:rsidP="00445141">
      <w:pPr>
        <w:spacing w:line="360" w:lineRule="auto"/>
        <w:jc w:val="both"/>
        <w:rPr>
          <w:rFonts w:ascii="Times New Roman" w:hAnsi="Times New Roman" w:cs="Times New Roman"/>
          <w:sz w:val="20"/>
          <w:szCs w:val="20"/>
        </w:rPr>
      </w:pPr>
      <w:r w:rsidRPr="00134FFD">
        <w:rPr>
          <w:rFonts w:ascii="Times New Roman" w:hAnsi="Times New Roman" w:cs="Times New Roman"/>
          <w:sz w:val="20"/>
          <w:szCs w:val="20"/>
        </w:rPr>
        <w:t>where</w:t>
      </w:r>
      <w:r w:rsidR="003879F0" w:rsidRPr="00134FFD">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0</m:t>
            </m:r>
          </m:sub>
        </m:sSub>
      </m:oMath>
      <w:r w:rsidR="003879F0" w:rsidRPr="00134FFD">
        <w:rPr>
          <w:rFonts w:ascii="Times New Roman" w:hAnsi="Times New Roman" w:cs="Times New Roman"/>
          <w:sz w:val="20"/>
          <w:szCs w:val="20"/>
        </w:rPr>
        <w:t xml:space="preserve"> is the intercept, </w:t>
      </w:r>
      <w:r w:rsidRPr="00134FFD">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1</m:t>
            </m:r>
          </m:sub>
        </m:sSub>
      </m:oMath>
      <w:r w:rsidRPr="00134FFD">
        <w:rPr>
          <w:rFonts w:ascii="Times New Roman" w:hAnsi="Times New Roman" w:cs="Times New Roman"/>
          <w:sz w:val="20"/>
          <w:szCs w:val="20"/>
        </w:rPr>
        <w:t xml:space="preserve"> is the growth rate of the CMD and the residuals, </w:t>
      </w:r>
      <m:oMath>
        <m:sSub>
          <m:sSubPr>
            <m:ctrlPr>
              <w:rPr>
                <w:rFonts w:ascii="Cambria Math" w:hAnsi="Cambria Math" w:cs="Times New Roman"/>
                <w:i/>
                <w:sz w:val="20"/>
                <w:szCs w:val="20"/>
              </w:rPr>
            </m:ctrlPr>
          </m:sSubPr>
          <m:e>
            <m:r>
              <w:rPr>
                <w:rFonts w:ascii="Cambria Math" w:hAnsi="Cambria Math" w:cs="Times New Roman"/>
                <w:sz w:val="20"/>
                <w:szCs w:val="20"/>
              </w:rPr>
              <m:t>ε</m:t>
            </m:r>
          </m:e>
          <m:sub>
            <m:r>
              <w:rPr>
                <w:rFonts w:ascii="Cambria Math" w:hAnsi="Cambria Math" w:cs="Times New Roman"/>
                <w:sz w:val="20"/>
                <w:szCs w:val="20"/>
              </w:rPr>
              <m:t>i</m:t>
            </m:r>
          </m:sub>
        </m:sSub>
      </m:oMath>
      <w:r w:rsidRPr="00134FFD">
        <w:rPr>
          <w:rFonts w:ascii="Times New Roman" w:hAnsi="Times New Roman" w:cs="Times New Roman"/>
          <w:sz w:val="20"/>
          <w:szCs w:val="20"/>
        </w:rPr>
        <w:t>, are independent, identically distributed white noise.</w:t>
      </w:r>
    </w:p>
    <w:p w14:paraId="676ACCED" w14:textId="166A84BB" w:rsidR="00D13B03" w:rsidRPr="00134FFD" w:rsidRDefault="006128B6" w:rsidP="00445141">
      <w:pPr>
        <w:spacing w:line="360" w:lineRule="auto"/>
        <w:jc w:val="both"/>
        <w:rPr>
          <w:rFonts w:ascii="Times New Roman" w:hAnsi="Times New Roman" w:cs="Times New Roman"/>
          <w:sz w:val="20"/>
          <w:szCs w:val="20"/>
        </w:rPr>
      </w:pPr>
      <w:r w:rsidRPr="00134FFD">
        <w:rPr>
          <w:rFonts w:ascii="Times New Roman" w:hAnsi="Times New Roman" w:cs="Times New Roman"/>
          <w:sz w:val="20"/>
          <w:szCs w:val="20"/>
        </w:rPr>
        <w:t>For each NPF event, growth rate (GR) and its related 95% confidence interval (CI) were calculated. When the CI’s were positive, they were classified as Class I, and the rest of events were classified as Class II</w:t>
      </w:r>
      <w:r w:rsidR="00E5571B" w:rsidRPr="00134FFD">
        <w:rPr>
          <w:rFonts w:ascii="Times New Roman" w:hAnsi="Times New Roman" w:cs="Times New Roman"/>
          <w:sz w:val="20"/>
          <w:szCs w:val="20"/>
        </w:rPr>
        <w:t xml:space="preserve">. </w:t>
      </w:r>
    </w:p>
    <w:p w14:paraId="29C97DDB" w14:textId="467777D8" w:rsidR="00A575FA" w:rsidRPr="00134FFD" w:rsidRDefault="00A575FA" w:rsidP="00445141">
      <w:pPr>
        <w:spacing w:line="360" w:lineRule="auto"/>
        <w:jc w:val="both"/>
        <w:rPr>
          <w:rFonts w:ascii="Times New Roman" w:hAnsi="Times New Roman" w:cs="Times New Roman"/>
          <w:sz w:val="20"/>
          <w:szCs w:val="20"/>
        </w:rPr>
      </w:pPr>
      <w:r w:rsidRPr="00134FFD">
        <w:rPr>
          <w:rFonts w:ascii="Times New Roman" w:hAnsi="Times New Roman" w:cs="Times New Roman"/>
          <w:sz w:val="20"/>
          <w:szCs w:val="20"/>
        </w:rPr>
        <w:t>All statistical analysis</w:t>
      </w:r>
      <w:r w:rsidR="005A48C5" w:rsidRPr="00134FFD">
        <w:rPr>
          <w:rFonts w:ascii="Times New Roman" w:hAnsi="Times New Roman" w:cs="Times New Roman"/>
          <w:sz w:val="20"/>
          <w:szCs w:val="20"/>
        </w:rPr>
        <w:t xml:space="preserve"> </w:t>
      </w:r>
      <w:r w:rsidR="005A48C5" w:rsidRPr="00134FFD">
        <w:rPr>
          <w:rFonts w:ascii="Times New Roman" w:hAnsi="Times New Roman" w:cs="Times New Roman"/>
          <w:noProof/>
          <w:sz w:val="20"/>
          <w:szCs w:val="20"/>
        </w:rPr>
        <w:t xml:space="preserve">was </w:t>
      </w:r>
      <w:r w:rsidR="00623C97" w:rsidRPr="00134FFD">
        <w:rPr>
          <w:rFonts w:ascii="Times New Roman" w:hAnsi="Times New Roman" w:cs="Times New Roman"/>
          <w:noProof/>
          <w:sz w:val="20"/>
          <w:szCs w:val="20"/>
        </w:rPr>
        <w:t>conducted</w:t>
      </w:r>
      <w:r w:rsidR="005A48C5" w:rsidRPr="00134FFD">
        <w:rPr>
          <w:rFonts w:ascii="Times New Roman" w:hAnsi="Times New Roman" w:cs="Times New Roman"/>
          <w:sz w:val="20"/>
          <w:szCs w:val="20"/>
        </w:rPr>
        <w:t xml:space="preserve"> in R</w:t>
      </w:r>
      <w:r w:rsidR="00623C97" w:rsidRPr="00134FFD">
        <w:rPr>
          <w:rFonts w:ascii="Times New Roman" w:hAnsi="Times New Roman" w:cs="Times New Roman"/>
          <w:sz w:val="20"/>
          <w:szCs w:val="20"/>
        </w:rPr>
        <w:t xml:space="preserve"> </w:t>
      </w:r>
      <w:r w:rsidR="0061723F" w:rsidRPr="00134FFD">
        <w:rPr>
          <w:rFonts w:ascii="Times New Roman" w:hAnsi="Times New Roman" w:cs="Times New Roman"/>
          <w:sz w:val="20"/>
          <w:szCs w:val="20"/>
        </w:rPr>
        <w:fldChar w:fldCharType="begin"/>
      </w:r>
      <w:r w:rsidR="003610F2" w:rsidRPr="00134FFD">
        <w:rPr>
          <w:rFonts w:ascii="Times New Roman" w:hAnsi="Times New Roman" w:cs="Times New Roman"/>
          <w:sz w:val="20"/>
          <w:szCs w:val="20"/>
        </w:rPr>
        <w:instrText xml:space="preserve"> ADDIN EN.CITE &lt;EndNote&gt;&lt;Cite&gt;&lt;Author&gt;R Development Core Team&lt;/Author&gt;&lt;Year&gt;2010&lt;/Year&gt;&lt;RecNum&gt;121&lt;/RecNum&gt;&lt;DisplayText&gt;(R Development Core Team, 2010)&lt;/DisplayText&gt;&lt;record&gt;&lt;rec-number&gt;121&lt;/rec-number&gt;&lt;foreign-keys&gt;&lt;key app="EN" db-id="9tf0xv5dn5ssxde5wa2vz55ua029zdaeffvt"&gt;121&lt;/key&gt;&lt;/foreign-keys&gt;&lt;ref-type name="Computer Program"&gt;9&lt;/ref-type&gt;&lt;contributors&gt;&lt;authors&gt;&lt;author&gt;R Development Core Team,&lt;/author&gt;&lt;/authors&gt;&lt;/contributors&gt;&lt;titles&gt;&lt;title&gt;R: A language and environment for statistical computing&lt;/title&gt;&lt;/titles&gt;&lt;dates&gt;&lt;year&gt;2010&lt;/year&gt;&lt;/dates&gt;&lt;pub-location&gt;Vienna, Austria&lt;/pub-location&gt;&lt;publisher&gt;R foundation for Statistical Computing&lt;/publisher&gt;&lt;urls&gt;&lt;/urls&gt;&lt;/record&gt;&lt;/Cite&gt;&lt;/EndNote&gt;</w:instrText>
      </w:r>
      <w:r w:rsidR="0061723F" w:rsidRPr="00134FFD">
        <w:rPr>
          <w:rFonts w:ascii="Times New Roman" w:hAnsi="Times New Roman" w:cs="Times New Roman"/>
          <w:sz w:val="20"/>
          <w:szCs w:val="20"/>
        </w:rPr>
        <w:fldChar w:fldCharType="separate"/>
      </w:r>
      <w:r w:rsidR="003610F2" w:rsidRPr="00134FFD">
        <w:rPr>
          <w:rFonts w:ascii="Times New Roman" w:hAnsi="Times New Roman" w:cs="Times New Roman"/>
          <w:noProof/>
          <w:sz w:val="20"/>
          <w:szCs w:val="20"/>
        </w:rPr>
        <w:t>(</w:t>
      </w:r>
      <w:hyperlink w:anchor="_ENREF_38" w:tooltip="R Development Core Team, 2010 #121" w:history="1">
        <w:r w:rsidR="00045D7D" w:rsidRPr="00134FFD">
          <w:rPr>
            <w:rFonts w:ascii="Times New Roman" w:hAnsi="Times New Roman" w:cs="Times New Roman"/>
            <w:noProof/>
            <w:sz w:val="20"/>
            <w:szCs w:val="20"/>
          </w:rPr>
          <w:t>R Development Core Team, 2010</w:t>
        </w:r>
      </w:hyperlink>
      <w:r w:rsidR="003610F2" w:rsidRPr="00134FFD">
        <w:rPr>
          <w:rFonts w:ascii="Times New Roman" w:hAnsi="Times New Roman" w:cs="Times New Roman"/>
          <w:noProof/>
          <w:sz w:val="20"/>
          <w:szCs w:val="20"/>
        </w:rPr>
        <w:t>)</w:t>
      </w:r>
      <w:r w:rsidR="0061723F" w:rsidRPr="00134FFD">
        <w:rPr>
          <w:rFonts w:ascii="Times New Roman" w:hAnsi="Times New Roman" w:cs="Times New Roman"/>
          <w:sz w:val="20"/>
          <w:szCs w:val="20"/>
        </w:rPr>
        <w:fldChar w:fldCharType="end"/>
      </w:r>
      <w:r w:rsidR="005A48C5" w:rsidRPr="00134FFD">
        <w:rPr>
          <w:rFonts w:ascii="Times New Roman" w:hAnsi="Times New Roman" w:cs="Times New Roman"/>
          <w:sz w:val="20"/>
          <w:szCs w:val="20"/>
        </w:rPr>
        <w:t>.</w:t>
      </w:r>
      <w:r w:rsidRPr="00134FFD">
        <w:rPr>
          <w:rFonts w:ascii="Times New Roman" w:hAnsi="Times New Roman" w:cs="Times New Roman"/>
          <w:sz w:val="20"/>
          <w:szCs w:val="20"/>
        </w:rPr>
        <w:t xml:space="preserve"> </w:t>
      </w:r>
    </w:p>
    <w:p w14:paraId="31EE1599" w14:textId="50F33734" w:rsidR="00677E5D" w:rsidRPr="00134FFD" w:rsidRDefault="00A1317D" w:rsidP="00445141">
      <w:pPr>
        <w:pStyle w:val="Heading2"/>
        <w:keepLines w:val="0"/>
        <w:spacing w:before="480" w:after="240" w:line="360" w:lineRule="auto"/>
        <w:jc w:val="both"/>
        <w:rPr>
          <w:rFonts w:ascii="Times New Roman" w:eastAsia="Times New Roman" w:hAnsi="Times New Roman" w:cs="Arial"/>
          <w:iCs/>
          <w:color w:val="auto"/>
          <w:sz w:val="20"/>
          <w:szCs w:val="28"/>
          <w:lang w:val="en-GB" w:eastAsia="de-DE"/>
        </w:rPr>
      </w:pPr>
      <w:r w:rsidRPr="00134FFD">
        <w:rPr>
          <w:rFonts w:ascii="Times New Roman" w:eastAsia="Times New Roman" w:hAnsi="Times New Roman" w:cs="Arial"/>
          <w:iCs/>
          <w:color w:val="auto"/>
          <w:sz w:val="20"/>
          <w:szCs w:val="28"/>
          <w:lang w:val="en-GB" w:eastAsia="de-DE"/>
        </w:rPr>
        <w:t xml:space="preserve">2.4 </w:t>
      </w:r>
      <w:r w:rsidR="00677E5D" w:rsidRPr="00134FFD">
        <w:rPr>
          <w:rFonts w:ascii="Times New Roman" w:eastAsia="Times New Roman" w:hAnsi="Times New Roman" w:cs="Arial"/>
          <w:iCs/>
          <w:color w:val="auto"/>
          <w:sz w:val="20"/>
          <w:szCs w:val="28"/>
          <w:lang w:val="en-GB" w:eastAsia="de-DE"/>
        </w:rPr>
        <w:t>Condensation sink</w:t>
      </w:r>
      <w:r w:rsidR="005D5249" w:rsidRPr="00134FFD">
        <w:rPr>
          <w:rFonts w:ascii="Times New Roman" w:eastAsia="Times New Roman" w:hAnsi="Times New Roman" w:cs="Arial"/>
          <w:iCs/>
          <w:color w:val="auto"/>
          <w:sz w:val="20"/>
          <w:szCs w:val="28"/>
          <w:lang w:val="en-GB" w:eastAsia="de-DE"/>
        </w:rPr>
        <w:t xml:space="preserve"> </w:t>
      </w:r>
    </w:p>
    <w:p w14:paraId="15BF5CA9" w14:textId="69F1F538" w:rsidR="00A575FA" w:rsidRPr="00134FFD" w:rsidRDefault="00677E5D" w:rsidP="00445141">
      <w:pPr>
        <w:spacing w:before="240" w:after="240" w:line="360" w:lineRule="auto"/>
        <w:jc w:val="both"/>
        <w:rPr>
          <w:rFonts w:ascii="Times New Roman" w:hAnsi="Times New Roman" w:cs="Times New Roman"/>
          <w:sz w:val="20"/>
          <w:szCs w:val="20"/>
        </w:rPr>
      </w:pPr>
      <w:r w:rsidRPr="00134FFD">
        <w:rPr>
          <w:rFonts w:ascii="Times New Roman" w:hAnsi="Times New Roman" w:cs="Times New Roman"/>
          <w:sz w:val="20"/>
          <w:szCs w:val="20"/>
        </w:rPr>
        <w:t>Condensation sink (CS) is a measure of the surface area available on</w:t>
      </w:r>
      <w:r w:rsidR="00C74E27" w:rsidRPr="00134FFD">
        <w:rPr>
          <w:rFonts w:ascii="Times New Roman" w:hAnsi="Times New Roman" w:cs="Times New Roman"/>
          <w:sz w:val="20"/>
          <w:szCs w:val="20"/>
        </w:rPr>
        <w:t xml:space="preserve"> to</w:t>
      </w:r>
      <w:r w:rsidRPr="00134FFD">
        <w:rPr>
          <w:rFonts w:ascii="Times New Roman" w:hAnsi="Times New Roman" w:cs="Times New Roman"/>
          <w:sz w:val="20"/>
          <w:szCs w:val="20"/>
        </w:rPr>
        <w:t xml:space="preserve"> particles and determines the rate of condensation of gaseous molecules on particles</w:t>
      </w:r>
      <w:r w:rsidR="003610F2" w:rsidRPr="00134FFD">
        <w:rPr>
          <w:rFonts w:ascii="Times New Roman" w:hAnsi="Times New Roman" w:cs="Times New Roman"/>
          <w:sz w:val="20"/>
          <w:szCs w:val="20"/>
        </w:rPr>
        <w:t xml:space="preserve">. </w:t>
      </w:r>
      <w:r w:rsidR="003610F2" w:rsidRPr="00134FFD">
        <w:rPr>
          <w:rFonts w:ascii="Times New Roman" w:hAnsi="Times New Roman" w:cs="Times New Roman"/>
          <w:noProof/>
          <w:sz w:val="20"/>
          <w:szCs w:val="20"/>
        </w:rPr>
        <w:t xml:space="preserve">CS can be calculated from particle number size distribution data, and has been used in the literature to estimate the concentrations and source rates of condensable vapours during the NPF events </w:t>
      </w:r>
      <w:r w:rsidR="003610F2" w:rsidRPr="00134FFD">
        <w:rPr>
          <w:rFonts w:ascii="Times New Roman" w:hAnsi="Times New Roman" w:cs="Times New Roman"/>
          <w:noProof/>
          <w:sz w:val="20"/>
          <w:szCs w:val="20"/>
        </w:rPr>
        <w:fldChar w:fldCharType="begin"/>
      </w:r>
      <w:r w:rsidR="00664E76" w:rsidRPr="00134FFD">
        <w:rPr>
          <w:rFonts w:ascii="Times New Roman" w:hAnsi="Times New Roman" w:cs="Times New Roman"/>
          <w:noProof/>
          <w:sz w:val="20"/>
          <w:szCs w:val="20"/>
        </w:rPr>
        <w:instrText xml:space="preserve"> ADDIN EN.CITE &lt;EndNote&gt;&lt;Cite&gt;&lt;Author&gt;Kulmala&lt;/Author&gt;&lt;Year&gt;2005&lt;/Year&gt;&lt;RecNum&gt;360&lt;/RecNum&gt;&lt;DisplayText&gt;(Kulmala et al., 2005)&lt;/DisplayText&gt;&lt;record&gt;&lt;rec-number&gt;360&lt;/rec-number&gt;&lt;foreign-keys&gt;&lt;key app="EN" db-id="spr5fpz9qvpv03edv0l5pw0krrr5dpxwt5az" timestamp="1402979144"&gt;360&lt;/key&gt;&lt;/foreign-keys&gt;&lt;ref-type name="Journal Article"&gt;17&lt;/ref-type&gt;&lt;contributors&gt;&lt;authors&gt;&lt;author&gt;Kulmala, M&lt;/author&gt;&lt;author&gt;Petäjä, T&lt;/author&gt;&lt;author&gt;Mönkkönen, P&lt;/author&gt;&lt;author&gt;Koponen, IK&lt;/author&gt;&lt;author&gt;Maso, M Dal&lt;/author&gt;&lt;author&gt;Aalto, PP&lt;/author&gt;&lt;author&gt;Lehtinen, KEJ&lt;/author&gt;&lt;author&gt;Kerminen, V-M&lt;/author&gt;&lt;/authors&gt;&lt;/contributors&gt;&lt;titles&gt;&lt;title&gt;On the growth of nucleation mode particles: source rates of condensable vapor in polluted and clean environments&lt;/title&gt;&lt;secondary-title&gt;Atmospheric Chemistry and Physics&lt;/secondary-title&gt;&lt;/titles&gt;&lt;periodical&gt;&lt;full-title&gt;Atmospheric Chemistry and Physics&lt;/full-title&gt;&lt;/periodical&gt;&lt;pages&gt;409-416&lt;/pages&gt;&lt;volume&gt;5&lt;/volume&gt;&lt;number&gt;2&lt;/number&gt;&lt;dates&gt;&lt;year&gt;2005&lt;/year&gt;&lt;/dates&gt;&lt;isbn&gt;1680-7316&lt;/isbn&gt;&lt;urls&gt;&lt;/urls&gt;&lt;/record&gt;&lt;/Cite&gt;&lt;/EndNote&gt;</w:instrText>
      </w:r>
      <w:r w:rsidR="003610F2" w:rsidRPr="00134FFD">
        <w:rPr>
          <w:rFonts w:ascii="Times New Roman" w:hAnsi="Times New Roman" w:cs="Times New Roman"/>
          <w:noProof/>
          <w:sz w:val="20"/>
          <w:szCs w:val="20"/>
        </w:rPr>
        <w:fldChar w:fldCharType="separate"/>
      </w:r>
      <w:r w:rsidR="00664E76" w:rsidRPr="00134FFD">
        <w:rPr>
          <w:rFonts w:ascii="Times New Roman" w:hAnsi="Times New Roman" w:cs="Times New Roman"/>
          <w:noProof/>
          <w:sz w:val="20"/>
          <w:szCs w:val="20"/>
        </w:rPr>
        <w:t>(</w:t>
      </w:r>
      <w:hyperlink w:anchor="_ENREF_25" w:tooltip="Kulmala, 2005 #360" w:history="1">
        <w:r w:rsidR="00045D7D" w:rsidRPr="00134FFD">
          <w:rPr>
            <w:rFonts w:ascii="Times New Roman" w:hAnsi="Times New Roman" w:cs="Times New Roman"/>
            <w:noProof/>
            <w:sz w:val="20"/>
            <w:szCs w:val="20"/>
          </w:rPr>
          <w:t>Kulmala et al., 2005</w:t>
        </w:r>
      </w:hyperlink>
      <w:r w:rsidR="00664E76" w:rsidRPr="00134FFD">
        <w:rPr>
          <w:rFonts w:ascii="Times New Roman" w:hAnsi="Times New Roman" w:cs="Times New Roman"/>
          <w:noProof/>
          <w:sz w:val="20"/>
          <w:szCs w:val="20"/>
        </w:rPr>
        <w:t>)</w:t>
      </w:r>
      <w:r w:rsidR="003610F2" w:rsidRPr="00134FFD">
        <w:rPr>
          <w:rFonts w:ascii="Times New Roman" w:hAnsi="Times New Roman" w:cs="Times New Roman"/>
          <w:noProof/>
          <w:sz w:val="20"/>
          <w:szCs w:val="20"/>
        </w:rPr>
        <w:fldChar w:fldCharType="end"/>
      </w:r>
      <w:r w:rsidR="003610F2" w:rsidRPr="00134FFD">
        <w:rPr>
          <w:rFonts w:ascii="Times New Roman" w:hAnsi="Times New Roman" w:cs="Times New Roman"/>
          <w:noProof/>
          <w:sz w:val="20"/>
          <w:szCs w:val="20"/>
        </w:rPr>
        <w:t>.</w:t>
      </w:r>
      <w:r w:rsidR="003610F2" w:rsidRPr="00134FFD">
        <w:rPr>
          <w:rFonts w:ascii="Times New Roman" w:hAnsi="Times New Roman" w:cs="Times New Roman"/>
          <w:sz w:val="20"/>
          <w:szCs w:val="20"/>
        </w:rPr>
        <w:t xml:space="preserve"> </w:t>
      </w:r>
      <w:r w:rsidR="003610F2" w:rsidRPr="00134FFD">
        <w:rPr>
          <w:rFonts w:ascii="Times New Roman" w:hAnsi="Times New Roman" w:cs="Times New Roman"/>
          <w:noProof/>
          <w:sz w:val="20"/>
          <w:szCs w:val="20"/>
        </w:rPr>
        <w:t>CS</w:t>
      </w:r>
      <w:r w:rsidR="00684F72" w:rsidRPr="00134FFD">
        <w:rPr>
          <w:rFonts w:ascii="Times New Roman" w:hAnsi="Times New Roman" w:cs="Times New Roman"/>
          <w:noProof/>
          <w:sz w:val="20"/>
          <w:szCs w:val="20"/>
        </w:rPr>
        <w:t xml:space="preserve"> </w:t>
      </w:r>
      <w:r w:rsidR="003610F2" w:rsidRPr="00134FFD">
        <w:rPr>
          <w:rFonts w:ascii="Times New Roman" w:hAnsi="Times New Roman" w:cs="Times New Roman"/>
          <w:sz w:val="20"/>
          <w:szCs w:val="20"/>
        </w:rPr>
        <w:t xml:space="preserve">was calculated using the methods available in the literature </w:t>
      </w:r>
      <w:r w:rsidR="003610F2" w:rsidRPr="00134FFD">
        <w:rPr>
          <w:rFonts w:ascii="Times New Roman" w:hAnsi="Times New Roman" w:cs="Times New Roman"/>
          <w:sz w:val="20"/>
          <w:szCs w:val="20"/>
        </w:rPr>
        <w:fldChar w:fldCharType="begin">
          <w:fldData xml:space="preserve">PEVuZE5vdGU+PENpdGU+PEF1dGhvcj5QaXJqb2xhPC9BdXRob3I+PFllYXI+MTk5OTwvWWVhcj48
UmVjTnVtPjM2MTwvUmVjTnVtPjxEaXNwbGF5VGV4dD4oUGlyam9sYSBldCBhbC4sIDE5OTk7TGVo
dGluZW4gZXQgYWwuLCAyMDAzO1dpbGxla2UsIDE5NzY7QmFlIGV0IGFsLiwgMjAxMDtTYWxpbWkg
ZXQgYWwuLCAyMDE0YSk8L0Rpc3BsYXlUZXh0PjxyZWNvcmQ+PHJlYy1udW1iZXI+MzYxPC9yZWMt
bnVtYmVyPjxmb3JlaWduLWtleXM+PGtleSBhcHA9IkVOIiBkYi1pZD0ic3ByNWZwejlxdnB2MDNl
ZHYwbDVwdzBrcnJyNWRweHd0NWF6IiB0aW1lc3RhbXA9IjE0MDI5Nzk4ODkiPjM2MTwva2V5Pjwv
Zm9yZWlnbi1rZXlzPjxyZWYtdHlwZSBuYW1lPSJKb3VybmFsIEFydGljbGUiPjE3PC9yZWYtdHlw
ZT48Y29udHJpYnV0b3JzPjxhdXRob3JzPjxhdXRob3I+UGlyam9sYSwgTGlpc2E8L2F1dGhvcj48
YXV0aG9yPkt1bG1hbGEsIE1hcmtrdTwvYXV0aG9yPjxhdXRob3I+V2lsY2ssIE1hcnRpbjwvYXV0
aG9yPjxhdXRob3I+QmlzY2hvZmYsIEFsYnJlY2h0PC9hdXRob3I+PGF1dGhvcj5TdHJhdG1hbm4s
IEZyYW5rPC9hdXRob3I+PGF1dGhvcj5PdHRvLCBFY2toYXJkPC9hdXRob3I+PC9hdXRob3JzPjwv
Y29udHJpYnV0b3JzPjx0aXRsZXM+PHRpdGxlPkZvcm1hdGlvbiBvZiBTdWxwaHVyaWMgQWNpZCBB
ZXJvc29scyBhbmQgQ2xvdWQgQ29uZGVuc2F0aW9uIE51Y2xlaTogQW4gRXhwcmVzc2lvbiBmb3Ig
U2lnbmlmaWNhbnQgTnVjbGVhdGlvbiBhbmQgTW9kZWwgQ29tcHJhcmlzb248L3RpdGxlPjxzZWNv
bmRhcnktdGl0bGU+Sm91cm5hbCBvZiBBZXJvc29sIFNjaWVuY2U8L3NlY29uZGFyeS10aXRsZT48
L3RpdGxlcz48cGVyaW9kaWNhbD48ZnVsbC10aXRsZT5Kb3VybmFsIG9mIEFlcm9zb2wgU2NpZW5j
ZTwvZnVsbC10aXRsZT48L3BlcmlvZGljYWw+PHBhZ2VzPjEwNzktMTA5NDwvcGFnZXM+PHZvbHVt
ZT4zMDwvdm9sdW1lPjxudW1iZXI+ODwvbnVtYmVyPjxkYXRlcz48eWVhcj4xOTk5PC95ZWFyPjwv
ZGF0ZXM+PGlzYm4+MDAyMS04NTAyPC9pc2JuPjx1cmxzPjwvdXJscz48L3JlY29yZD48L0NpdGU+
PENpdGU+PEF1dGhvcj5MZWh0aW5lbjwvQXV0aG9yPjxZZWFyPjIwMDM8L1llYXI+PFJlY051bT42
NDwvUmVjTnVtPjxyZWNvcmQ+PHJlYy1udW1iZXI+NjQ8L3JlYy1udW1iZXI+PGZvcmVpZ24ta2V5
cz48a2V5IGFwcD0iRU4iIGRiLWlkPSI5dGYweHY1ZG41c3N4ZGU1d2Eydno1NXVhMDI5emRhZWZm
dnQiPjY0PC9rZXk+PC9mb3JlaWduLWtleXM+PHJlZi10eXBlIG5hbWU9IkpvdXJuYWwgQXJ0aWNs
ZSI+MTc8L3JlZi10eXBlPjxjb250cmlidXRvcnM+PGF1dGhvcnM+PGF1dGhvcj5MZWh0aW5lbiwg
Sy4gRS4gSi48L2F1dGhvcj48YXV0aG9yPktvcmhvbmVuLCBILjwvYXV0aG9yPjxhdXRob3I+RGFs
IE1hc28sIE0uPC9hdXRob3I+PGF1dGhvcj5LdWxtYWxhLCBNLjwvYXV0aG9yPjwvYXV0aG9ycz48
L2NvbnRyaWJ1dG9ycz48dGl0bGVzPjx0aXRsZT5PbiB0aGUgY29uY2VwdCBvZiBjb25kZW5zYXRp
b24gc2luayBkaWFtZXRlcjwvdGl0bGU+PHNlY29uZGFyeS10aXRsZT5Cb3JlYWwgRW52aXJvbm1l
bnQgUmVzZWFyY2g8L3NlY29uZGFyeS10aXRsZT48L3RpdGxlcz48cGVyaW9kaWNhbD48ZnVsbC10
aXRsZT5Cb3JlYWwgRW52aXJvbm1lbnQgUmVzZWFyY2g8L2Z1bGwtdGl0bGU+PC9wZXJpb2RpY2Fs
PjxwYWdlcz40MDUtNDExPC9wYWdlcz48dm9sdW1lPjg8L3ZvbHVtZT48bnVtYmVyPjQ8L251bWJl
cj48ZGF0ZXM+PHllYXI+MjAwMzwveWVhcj48cHViLWRhdGVzPjxkYXRlPkRlYzwvZGF0ZT48L3B1
Yi1kYXRlcz48L2RhdGVzPjxpc2JuPjEyMzktNjA5NTwvaXNibj48YWNjZXNzaW9uLW51bT5XT1M6
MDAwMjIxMzcyNzAwMDExPC9hY2Nlc3Npb24tbnVtPjx1cmxzPjxyZWxhdGVkLXVybHM+PHVybD4m
bHQ7R28gdG8gSVNJJmd0OzovL1dPUzowMDAyMjEzNzI3MDAwMTE8L3VybD48L3JlbGF0ZWQtdXJs
cz48L3VybHM+PC9yZWNvcmQ+PC9DaXRlPjxDaXRlPjxBdXRob3I+V2lsbGVrZTwvQXV0aG9yPjxZ
ZWFyPjE5NzY8L1llYXI+PFJlY051bT40NzwvUmVjTnVtPjxyZWNvcmQ+PHJlYy1udW1iZXI+NDc8
L3JlYy1udW1iZXI+PGZvcmVpZ24ta2V5cz48a2V5IGFwcD0iRU4iIGRiLWlkPSI1MnJmOXh6dzVl
eHJyMmVycHg4eHgycnl4c3B3cHJlYXZwenAiIHRpbWVzdGFtcD0iMTQyNjQ3NTE3MSI+NDc8L2tl
eT48L2ZvcmVpZ24ta2V5cz48cmVmLXR5cGUgbmFtZT0iSm91cm5hbCBBcnRpY2xlIj4xNzwvcmVm
LXR5cGU+PGNvbnRyaWJ1dG9ycz48YXV0aG9ycz48YXV0aG9yPldpbGxla2UsIEtsYXVzPC9hdXRo
b3I+PC9hdXRob3JzPjwvY29udHJpYnV0b3JzPjx0aXRsZXM+PHRpdGxlPlRlbXBlcmF0dXJlIGRl
cGVuZGVuY2Ugb2YgcGFydGljbGUgc2xpcCBpbiBhIGdhc2VvdXMgbWVkaXVtPC90aXRsZT48c2Vj
b25kYXJ5LXRpdGxlPkpvdXJuYWwgb2YgQWVyb3NvbCBTY2llbmNlPC9zZWNvbmRhcnktdGl0bGU+
PC90aXRsZXM+PHBlcmlvZGljYWw+PGZ1bGwtdGl0bGU+Sm91cm5hbCBvZiBBZXJvc29sIFNjaWVu
Y2U8L2Z1bGwtdGl0bGU+PC9wZXJpb2RpY2FsPjxwYWdlcz4zODEtMzg3PC9wYWdlcz48dm9sdW1l
Pjc8L3ZvbHVtZT48bnVtYmVyPjU8L251bWJlcj48ZGF0ZXM+PHllYXI+MTk3NjwveWVhcj48cHVi
LWRhdGVzPjxkYXRlPjkvLzwvZGF0ZT48L3B1Yi1kYXRlcz48L2RhdGVzPjxpc2JuPjAwMjEtODUw
MjwvaXNibj48dXJscz48cmVsYXRlZC11cmxzPjx1cmw+aHR0cDovL3d3dy5zY2llbmNlZGlyZWN0
LmNvbS9zY2llbmNlL2FydGljbGUvcGlpLzAwMjE4NTAyNzY5MDAyNDA8L3VybD48L3JlbGF0ZWQt
dXJscz48L3VybHM+PGVsZWN0cm9uaWMtcmVzb3VyY2UtbnVtPmh0dHA6Ly9keC5kb2kub3JnLzEw
LjEwMTYvMDAyMS04NTAyKDc2KTkwMDI0LTA8L2VsZWN0cm9uaWMtcmVzb3VyY2UtbnVtPjwvcmVj
b3JkPjwvQ2l0ZT48Q2l0ZT48QXV0aG9yPkJhZTwvQXV0aG9yPjxZZWFyPjIwMTA8L1llYXI+PFJl
Y051bT41NzwvUmVjTnVtPjxyZWNvcmQ+PHJlYy1udW1iZXI+NTc8L3JlYy1udW1iZXI+PGZvcmVp
Z24ta2V5cz48a2V5IGFwcD0iRU4iIGRiLWlkPSI5dGYweHY1ZG41c3N4ZGU1d2Eydno1NXVhMDI5
emRhZWZmdnQiPjU3PC9rZXk+PC9mb3JlaWduLWtleXM+PHJlZi10eXBlIG5hbWU9IkpvdXJuYWwg
QXJ0aWNsZSI+MTc8L3JlZi10eXBlPjxjb250cmlidXRvcnM+PGF1dGhvcnM+PGF1dGhvcj5NLiBT
LiBCYWU8L2F1dGhvcj48YXV0aG9yPkouIEouIFNjaHdhYjwvYXV0aG9yPjxhdXRob3I+Ty4gSG9n
cmVmZTwvYXV0aG9yPjxhdXRob3I+Qi4gUC4gRnJhbms8L2F1dGhvcj48YXV0aG9yPkcuIEcuIExh
bGE8L2F1dGhvcj48YXV0aG9yPksuIEwuIERlbWVyamlhbjwvYXV0aG9yPjwvYXV0aG9ycz48L2Nv
bnRyaWJ1dG9ycz48dGl0bGVzPjx0aXRsZT5DaGFyYWN0ZXJpc3RpY3Mgb2Ygc2l6ZSBkaXN0cmli
dXRpb25zIGF0IHVyYmFuIGFuZCBydXJhbCBsb2NhdGlvbnMgaW4gTmV3IFlvcms8L3RpdGxlPjxz
ZWNvbmRhcnktdGl0bGU+QXRtb3NwaGVyaWMgQ2hlbWlzdHJ5IGFuZCBQaHlzaWNzPC9zZWNvbmRh
cnktdGl0bGU+PC90aXRsZXM+PHBlcmlvZGljYWw+PGZ1bGwtdGl0bGU+QXRtb3NwaGVyaWMgQ2hl
bWlzdHJ5IGFuZCBQaHlzaWNzPC9mdWxsLXRpdGxlPjxhYmJyLTE+QXRtb3MuIENoZW0uIFBoeXMu
PC9hYmJyLTE+PC9wZXJpb2RpY2FsPjxwYWdlcz40NTIxLTQ1MzU8L3BhZ2VzPjx2b2x1bWU+MTA8
L3ZvbHVtZT48bnVtYmVyPjEwPC9udW1iZXI+PGRhdGVzPjx5ZWFyPjIwMTA8L3llYXI+PC9kYXRl
cz48cHVibGlzaGVyPkNvcGVybmljdXMgR21iSDwvcHVibGlzaGVyPjxpc2JuPjE2ODAtNzMxNjwv
aXNibj48dXJscz48cmVsYXRlZC11cmxzPjx1cmw+aHR0cDovL3F1dC5zdW1tb24uc2VyaWFsc3Nv
bHV0aW9ucy5jb20vbGluay9lSng5a3UxTzJ6QVVoZ09VU2JCeEdmREhpaHNuY1VrcVJRamFsWS10
Z0JTWXRQMnBITWNoTG9sZDJVNHB1NVBkN2R5RWRrT2FwamhLM3VlYzhfckl4NDV6bGo1T3AzZTNi
dm81VGFfdHQzNWhHWUlMSlhPb203cVdBbXFtT0ttMGxsVmp1QlFhVWxtN0tMS1BHNGItam5PWVR2
QjBoQjl1OExmZDNWLWxNWXRodjY4TFhGTnM1bmhwNjRtaTVUOXR6cWhaelpaTUpULUNHRWFSNjN0
ZWVMSm1UTkNFaTBJZUItZXk0TWYteEFMN19fZ3djYU1UVmFnWno5djRVUE84XzU4LWJhNlpMVWsx
SzJyVEZWaTd2aFhEWjdZYzFtWTFuTXRHQ1ZLdEUtRVRFNG9sUkJsT0s5WVNZcmlwV0RJcWlTTFUy
QTIwaldrZ0M2RDVUd1p5cXhYUHV2MEFNYUJSR1JHQWlCeW9ScEVLVkpLU0xzZ0Z1R1V2NEx0VXo2
M3p2SE0tTjdYVWk5STZVekFxV2IwMmZHME43c3RYYmZmcTJtaVNTd2pzLWtvcXNpRVhFTnhETUZG
RVBHX1FEUVIycGJSOElkbUdmYkZWRUl4WnpkU2NFN0hCZHhCY3lTZkZDclloVS1pbUVGeVFEdVRF
c01UM2tPZDYyRTY3WllzbVMwWnl3WlRndE5IZ3NzNnVXczYxRmdrYVJKNTdHcUJCaTVaMkNqVkxr
TGRKYUxaQ0w4Z1RTMExzbzFheU54bmdUcTdzTWR1QmpDLXV4OG40N3Z3OWxOUlNTYmk5Qzdra2Nf
ZHRWbnF0a1VmaTA0aG1BNS1GaGUwOENvTUJEcklzejFFZTUzVFA2Zm5JRDNyT25uWGRkNDYwNXBu
bkRURDJCd0hhYXRfSEVjWjQzem5VZW00bDlsRDRQaGpHVzQzQ09JeTl2NHJ4T3VOUHZoZEdrUl9I
SDV5RDdlRjhkSHJyeGo4NU8takl2cjhCRzdnYzBRPC91cmw+PC9yZWxhdGVkLXVybHM+PC91cmxz
PjwvcmVjb3JkPjwvQ2l0ZT48Q2l0ZT48QXV0aG9yPlNhbGltaTwvQXV0aG9yPjxZZWFyPjIwMTQ8
L1llYXI+PFJlY051bT40OTg8L1JlY051bT48cmVjb3JkPjxyZWMtbnVtYmVyPjQ5ODwvcmVjLW51
bWJlcj48Zm9yZWlnbi1rZXlzPjxrZXkgYXBwPSJFTiIgZGItaWQ9InNwcjVmcHo5cXZwdjAzZWR2
MGw1cHcwa3JycjVkcHh3dDVheiIgdGltZXN0YW1wPSIxNDQ4NDMxMjQwIj40OTg8L2tleT48L2Zv
cmVpZ24ta2V5cz48cmVmLXR5cGUgbmFtZT0iSm91cm5hbCBBcnRpY2xlIj4xNzwvcmVmLXR5cGU+
PGNvbnRyaWJ1dG9ycz48YXV0aG9ycz48YXV0aG9yPlNhbGltaSwgRmFyaGFkPC9hdXRob3I+PGF1
dGhvcj5DcmlsbGV5LCBMZWlnaCBSPC9hdXRob3I+PGF1dGhvcj5TdGV2YW5vdmljLCBTdmV0bGFu
YTwvYXV0aG9yPjxhdXRob3I+UmlzdG92c2tpLCBab3JhbjwvYXV0aG9yPjxhdXRob3I+TWF6YWhl
cmksIE1hbmRhbmE8L2F1dGhvcj48YXV0aG9yPkhlLCBDb25ncm9uZzwvYXV0aG9yPjxhdXRob3I+
UiBKb2huc29uLCBHPC9hdXRob3I+PGF1dGhvcj5BeW9rbywgR29kd2luPC9hdXRob3I+PGF1dGhv
cj5Nb3Jhd3NrYSwgTGlkaWE8L2F1dGhvcj48L2F1dGhvcnM+PC9jb250cmlidXRvcnM+PHRpdGxl
cz48dGl0bGU+SW52ZXN0aWdhdGlvbiBpbnRvIGNoZW1pc3RyeSBvZiBuZXcgcGFydGljbGUgZm9y
bWF0aW9uIGFuZCBncm93dGggaW4gc3VidHJvcGljYWwgdXJiYW4gZW52aXJvbm1lbnQ8L3RpdGxl
PjxzZWNvbmRhcnktdGl0bGU+QXRtb3NwaGVyaWMgQ2hlbWlzdHJ5IGFuZCBQaHlzaWNzIERpc2N1
c3Npb25zPC9zZWNvbmRhcnktdGl0bGU+PC90aXRsZXM+PHBlcmlvZGljYWw+PGZ1bGwtdGl0bGU+
QXRtb3NwaGVyaWMgQ2hlbWlzdHJ5IGFuZCBQaHlzaWNzIERpc2N1c3Npb25zPC9mdWxsLXRpdGxl
PjwvcGVyaW9kaWNhbD48cGFnZXM+Mjc5NDUtMjc5NzE8L3BhZ2VzPjx2b2x1bWU+MTQ8L3ZvbHVt
ZT48bnVtYmVyPjIwPC9udW1iZXI+PGRhdGVzPjx5ZWFyPjIwMTQ8L3llYXI+PC9kYXRlcz48aXNi
bj4xNjgwLTczNjc8L2lzYm4+PHVybHM+PC91cmxzPjwvcmVjb3JkPjwvQ2l0ZT48L0VuZE5vdGU+
</w:fldData>
        </w:fldChar>
      </w:r>
      <w:r w:rsidR="00664E76" w:rsidRPr="00134FFD">
        <w:rPr>
          <w:rFonts w:ascii="Times New Roman" w:hAnsi="Times New Roman" w:cs="Times New Roman"/>
          <w:sz w:val="20"/>
          <w:szCs w:val="20"/>
        </w:rPr>
        <w:instrText xml:space="preserve"> ADDIN EN.CITE </w:instrText>
      </w:r>
      <w:r w:rsidR="00664E76" w:rsidRPr="00134FFD">
        <w:rPr>
          <w:rFonts w:ascii="Times New Roman" w:hAnsi="Times New Roman" w:cs="Times New Roman"/>
          <w:sz w:val="20"/>
          <w:szCs w:val="20"/>
        </w:rPr>
        <w:fldChar w:fldCharType="begin">
          <w:fldData xml:space="preserve">PEVuZE5vdGU+PENpdGU+PEF1dGhvcj5QaXJqb2xhPC9BdXRob3I+PFllYXI+MTk5OTwvWWVhcj48
UmVjTnVtPjM2MTwvUmVjTnVtPjxEaXNwbGF5VGV4dD4oUGlyam9sYSBldCBhbC4sIDE5OTk7TGVo
dGluZW4gZXQgYWwuLCAyMDAzO1dpbGxla2UsIDE5NzY7QmFlIGV0IGFsLiwgMjAxMDtTYWxpbWkg
ZXQgYWwuLCAyMDE0YSk8L0Rpc3BsYXlUZXh0PjxyZWNvcmQ+PHJlYy1udW1iZXI+MzYxPC9yZWMt
bnVtYmVyPjxmb3JlaWduLWtleXM+PGtleSBhcHA9IkVOIiBkYi1pZD0ic3ByNWZwejlxdnB2MDNl
ZHYwbDVwdzBrcnJyNWRweHd0NWF6IiB0aW1lc3RhbXA9IjE0MDI5Nzk4ODkiPjM2MTwva2V5Pjwv
Zm9yZWlnbi1rZXlzPjxyZWYtdHlwZSBuYW1lPSJKb3VybmFsIEFydGljbGUiPjE3PC9yZWYtdHlw
ZT48Y29udHJpYnV0b3JzPjxhdXRob3JzPjxhdXRob3I+UGlyam9sYSwgTGlpc2E8L2F1dGhvcj48
YXV0aG9yPkt1bG1hbGEsIE1hcmtrdTwvYXV0aG9yPjxhdXRob3I+V2lsY2ssIE1hcnRpbjwvYXV0
aG9yPjxhdXRob3I+QmlzY2hvZmYsIEFsYnJlY2h0PC9hdXRob3I+PGF1dGhvcj5TdHJhdG1hbm4s
IEZyYW5rPC9hdXRob3I+PGF1dGhvcj5PdHRvLCBFY2toYXJkPC9hdXRob3I+PC9hdXRob3JzPjwv
Y29udHJpYnV0b3JzPjx0aXRsZXM+PHRpdGxlPkZvcm1hdGlvbiBvZiBTdWxwaHVyaWMgQWNpZCBB
ZXJvc29scyBhbmQgQ2xvdWQgQ29uZGVuc2F0aW9uIE51Y2xlaTogQW4gRXhwcmVzc2lvbiBmb3Ig
U2lnbmlmaWNhbnQgTnVjbGVhdGlvbiBhbmQgTW9kZWwgQ29tcHJhcmlzb248L3RpdGxlPjxzZWNv
bmRhcnktdGl0bGU+Sm91cm5hbCBvZiBBZXJvc29sIFNjaWVuY2U8L3NlY29uZGFyeS10aXRsZT48
L3RpdGxlcz48cGVyaW9kaWNhbD48ZnVsbC10aXRsZT5Kb3VybmFsIG9mIEFlcm9zb2wgU2NpZW5j
ZTwvZnVsbC10aXRsZT48L3BlcmlvZGljYWw+PHBhZ2VzPjEwNzktMTA5NDwvcGFnZXM+PHZvbHVt
ZT4zMDwvdm9sdW1lPjxudW1iZXI+ODwvbnVtYmVyPjxkYXRlcz48eWVhcj4xOTk5PC95ZWFyPjwv
ZGF0ZXM+PGlzYm4+MDAyMS04NTAyPC9pc2JuPjx1cmxzPjwvdXJscz48L3JlY29yZD48L0NpdGU+
PENpdGU+PEF1dGhvcj5MZWh0aW5lbjwvQXV0aG9yPjxZZWFyPjIwMDM8L1llYXI+PFJlY051bT42
NDwvUmVjTnVtPjxyZWNvcmQ+PHJlYy1udW1iZXI+NjQ8L3JlYy1udW1iZXI+PGZvcmVpZ24ta2V5
cz48a2V5IGFwcD0iRU4iIGRiLWlkPSI5dGYweHY1ZG41c3N4ZGU1d2Eydno1NXVhMDI5emRhZWZm
dnQiPjY0PC9rZXk+PC9mb3JlaWduLWtleXM+PHJlZi10eXBlIG5hbWU9IkpvdXJuYWwgQXJ0aWNs
ZSI+MTc8L3JlZi10eXBlPjxjb250cmlidXRvcnM+PGF1dGhvcnM+PGF1dGhvcj5MZWh0aW5lbiwg
Sy4gRS4gSi48L2F1dGhvcj48YXV0aG9yPktvcmhvbmVuLCBILjwvYXV0aG9yPjxhdXRob3I+RGFs
IE1hc28sIE0uPC9hdXRob3I+PGF1dGhvcj5LdWxtYWxhLCBNLjwvYXV0aG9yPjwvYXV0aG9ycz48
L2NvbnRyaWJ1dG9ycz48dGl0bGVzPjx0aXRsZT5PbiB0aGUgY29uY2VwdCBvZiBjb25kZW5zYXRp
b24gc2luayBkaWFtZXRlcjwvdGl0bGU+PHNlY29uZGFyeS10aXRsZT5Cb3JlYWwgRW52aXJvbm1l
bnQgUmVzZWFyY2g8L3NlY29uZGFyeS10aXRsZT48L3RpdGxlcz48cGVyaW9kaWNhbD48ZnVsbC10
aXRsZT5Cb3JlYWwgRW52aXJvbm1lbnQgUmVzZWFyY2g8L2Z1bGwtdGl0bGU+PC9wZXJpb2RpY2Fs
PjxwYWdlcz40MDUtNDExPC9wYWdlcz48dm9sdW1lPjg8L3ZvbHVtZT48bnVtYmVyPjQ8L251bWJl
cj48ZGF0ZXM+PHllYXI+MjAwMzwveWVhcj48cHViLWRhdGVzPjxkYXRlPkRlYzwvZGF0ZT48L3B1
Yi1kYXRlcz48L2RhdGVzPjxpc2JuPjEyMzktNjA5NTwvaXNibj48YWNjZXNzaW9uLW51bT5XT1M6
MDAwMjIxMzcyNzAwMDExPC9hY2Nlc3Npb24tbnVtPjx1cmxzPjxyZWxhdGVkLXVybHM+PHVybD4m
bHQ7R28gdG8gSVNJJmd0OzovL1dPUzowMDAyMjEzNzI3MDAwMTE8L3VybD48L3JlbGF0ZWQtdXJs
cz48L3VybHM+PC9yZWNvcmQ+PC9DaXRlPjxDaXRlPjxBdXRob3I+V2lsbGVrZTwvQXV0aG9yPjxZ
ZWFyPjE5NzY8L1llYXI+PFJlY051bT40NzwvUmVjTnVtPjxyZWNvcmQ+PHJlYy1udW1iZXI+NDc8
L3JlYy1udW1iZXI+PGZvcmVpZ24ta2V5cz48a2V5IGFwcD0iRU4iIGRiLWlkPSI1MnJmOXh6dzVl
eHJyMmVycHg4eHgycnl4c3B3cHJlYXZwenAiIHRpbWVzdGFtcD0iMTQyNjQ3NTE3MSI+NDc8L2tl
eT48L2ZvcmVpZ24ta2V5cz48cmVmLXR5cGUgbmFtZT0iSm91cm5hbCBBcnRpY2xlIj4xNzwvcmVm
LXR5cGU+PGNvbnRyaWJ1dG9ycz48YXV0aG9ycz48YXV0aG9yPldpbGxla2UsIEtsYXVzPC9hdXRo
b3I+PC9hdXRob3JzPjwvY29udHJpYnV0b3JzPjx0aXRsZXM+PHRpdGxlPlRlbXBlcmF0dXJlIGRl
cGVuZGVuY2Ugb2YgcGFydGljbGUgc2xpcCBpbiBhIGdhc2VvdXMgbWVkaXVtPC90aXRsZT48c2Vj
b25kYXJ5LXRpdGxlPkpvdXJuYWwgb2YgQWVyb3NvbCBTY2llbmNlPC9zZWNvbmRhcnktdGl0bGU+
PC90aXRsZXM+PHBlcmlvZGljYWw+PGZ1bGwtdGl0bGU+Sm91cm5hbCBvZiBBZXJvc29sIFNjaWVu
Y2U8L2Z1bGwtdGl0bGU+PC9wZXJpb2RpY2FsPjxwYWdlcz4zODEtMzg3PC9wYWdlcz48dm9sdW1l
Pjc8L3ZvbHVtZT48bnVtYmVyPjU8L251bWJlcj48ZGF0ZXM+PHllYXI+MTk3NjwveWVhcj48cHVi
LWRhdGVzPjxkYXRlPjkvLzwvZGF0ZT48L3B1Yi1kYXRlcz48L2RhdGVzPjxpc2JuPjAwMjEtODUw
MjwvaXNibj48dXJscz48cmVsYXRlZC11cmxzPjx1cmw+aHR0cDovL3d3dy5zY2llbmNlZGlyZWN0
LmNvbS9zY2llbmNlL2FydGljbGUvcGlpLzAwMjE4NTAyNzY5MDAyNDA8L3VybD48L3JlbGF0ZWQt
dXJscz48L3VybHM+PGVsZWN0cm9uaWMtcmVzb3VyY2UtbnVtPmh0dHA6Ly9keC5kb2kub3JnLzEw
LjEwMTYvMDAyMS04NTAyKDc2KTkwMDI0LTA8L2VsZWN0cm9uaWMtcmVzb3VyY2UtbnVtPjwvcmVj
b3JkPjwvQ2l0ZT48Q2l0ZT48QXV0aG9yPkJhZTwvQXV0aG9yPjxZZWFyPjIwMTA8L1llYXI+PFJl
Y051bT41NzwvUmVjTnVtPjxyZWNvcmQ+PHJlYy1udW1iZXI+NTc8L3JlYy1udW1iZXI+PGZvcmVp
Z24ta2V5cz48a2V5IGFwcD0iRU4iIGRiLWlkPSI5dGYweHY1ZG41c3N4ZGU1d2Eydno1NXVhMDI5
emRhZWZmdnQiPjU3PC9rZXk+PC9mb3JlaWduLWtleXM+PHJlZi10eXBlIG5hbWU9IkpvdXJuYWwg
QXJ0aWNsZSI+MTc8L3JlZi10eXBlPjxjb250cmlidXRvcnM+PGF1dGhvcnM+PGF1dGhvcj5NLiBT
LiBCYWU8L2F1dGhvcj48YXV0aG9yPkouIEouIFNjaHdhYjwvYXV0aG9yPjxhdXRob3I+Ty4gSG9n
cmVmZTwvYXV0aG9yPjxhdXRob3I+Qi4gUC4gRnJhbms8L2F1dGhvcj48YXV0aG9yPkcuIEcuIExh
bGE8L2F1dGhvcj48YXV0aG9yPksuIEwuIERlbWVyamlhbjwvYXV0aG9yPjwvYXV0aG9ycz48L2Nv
bnRyaWJ1dG9ycz48dGl0bGVzPjx0aXRsZT5DaGFyYWN0ZXJpc3RpY3Mgb2Ygc2l6ZSBkaXN0cmli
dXRpb25zIGF0IHVyYmFuIGFuZCBydXJhbCBsb2NhdGlvbnMgaW4gTmV3IFlvcms8L3RpdGxlPjxz
ZWNvbmRhcnktdGl0bGU+QXRtb3NwaGVyaWMgQ2hlbWlzdHJ5IGFuZCBQaHlzaWNzPC9zZWNvbmRh
cnktdGl0bGU+PC90aXRsZXM+PHBlcmlvZGljYWw+PGZ1bGwtdGl0bGU+QXRtb3NwaGVyaWMgQ2hl
bWlzdHJ5IGFuZCBQaHlzaWNzPC9mdWxsLXRpdGxlPjxhYmJyLTE+QXRtb3MuIENoZW0uIFBoeXMu
PC9hYmJyLTE+PC9wZXJpb2RpY2FsPjxwYWdlcz40NTIxLTQ1MzU8L3BhZ2VzPjx2b2x1bWU+MTA8
L3ZvbHVtZT48bnVtYmVyPjEwPC9udW1iZXI+PGRhdGVzPjx5ZWFyPjIwMTA8L3llYXI+PC9kYXRl
cz48cHVibGlzaGVyPkNvcGVybmljdXMgR21iSDwvcHVibGlzaGVyPjxpc2JuPjE2ODAtNzMxNjwv
aXNibj48dXJscz48cmVsYXRlZC11cmxzPjx1cmw+aHR0cDovL3F1dC5zdW1tb24uc2VyaWFsc3Nv
bHV0aW9ucy5jb20vbGluay9lSng5a3UxTzJ6QVVoZ09VU2JCeEdmREhpaHNuY1VrcVJRamFsWS10
Z0JTWXRQMnBITWNoTG9sZDJVNHB1NVBkN2R5RWRrT2FwamhLM3VlYzhfckl4NDV6bGo1T3AzZTNi
dm81VGFfdHQzNWhHWUlMSlhPb203cVdBbXFtT0ttMGxsVmp1QlFhVWxtN0tMS1BHNGItam5PWVR2
QjBoQjl1OExmZDNWLWxNWXRodjY4TFhGTnM1bmhwNjRtaTVUOXR6cWhaelpaTUpULUNHRWFSNjN0
ZWVMSm1UTkNFaTBJZUItZXk0TWYteEFMN19fZ3djYU1UVmFnWno5djRVUE84XzU4LWJhNlpMVWsx
SzJyVEZWaTd2aFhEWjdZYzFtWTFuTXRHQ1ZLdEUtRVRFNG9sUkJsT0s5WVNZcmlwV0RJcWlTTFUy
QTIwaldrZ0M2RDVUd1p5cXhYUHV2MEFNYUJSR1JHQWlCeW9ScEVLVkpLU0xzZ0Z1R1V2NEx0VXo2
M3p2SE0tTjdYVWk5STZVekFxV2IwMmZHME43c3RYYmZmcTJtaVNTd2pzLWtvcXNpRVhFTnhETUZG
RVBHX1FEUVIycGJSOElkbUdmYkZWRUl4WnpkU2NFN0hCZHhCY3lTZkZDclloVS1pbUVGeVFEdVRF
c01UM2tPZDYyRTY3WllzbVMwWnl3WlRndE5IZ3NzNnVXczYxRmdrYVJKNTdHcUJCaTVaMkNqVkxr
TGRKYUxaQ0w4Z1RTMExzbzFheU54bmdUcTdzTWR1QmpDLXV4OG40N3Z3OWxOUlNTYmk5Qzdra2Nf
ZHRWbnF0a1VmaTA0aG1BNS1GaGUwOENvTUJEcklzejFFZTUzVFA2Zm5JRDNyT25uWGRkNDYwNXBu
bkRURDJCd0hhYXRfSEVjWjQzem5VZW00bDlsRDRQaGpHVzQzQ09JeTl2NHJ4T3VOUHZoZEdrUl9I
SDV5RDdlRjhkSHJyeGo4NU8takl2cjhCRzdnYzBRPC91cmw+PC9yZWxhdGVkLXVybHM+PC91cmxz
PjwvcmVjb3JkPjwvQ2l0ZT48Q2l0ZT48QXV0aG9yPlNhbGltaTwvQXV0aG9yPjxZZWFyPjIwMTQ8
L1llYXI+PFJlY051bT40OTg8L1JlY051bT48cmVjb3JkPjxyZWMtbnVtYmVyPjQ5ODwvcmVjLW51
bWJlcj48Zm9yZWlnbi1rZXlzPjxrZXkgYXBwPSJFTiIgZGItaWQ9InNwcjVmcHo5cXZwdjAzZWR2
MGw1cHcwa3JycjVkcHh3dDVheiIgdGltZXN0YW1wPSIxNDQ4NDMxMjQwIj40OTg8L2tleT48L2Zv
cmVpZ24ta2V5cz48cmVmLXR5cGUgbmFtZT0iSm91cm5hbCBBcnRpY2xlIj4xNzwvcmVmLXR5cGU+
PGNvbnRyaWJ1dG9ycz48YXV0aG9ycz48YXV0aG9yPlNhbGltaSwgRmFyaGFkPC9hdXRob3I+PGF1
dGhvcj5DcmlsbGV5LCBMZWlnaCBSPC9hdXRob3I+PGF1dGhvcj5TdGV2YW5vdmljLCBTdmV0bGFu
YTwvYXV0aG9yPjxhdXRob3I+UmlzdG92c2tpLCBab3JhbjwvYXV0aG9yPjxhdXRob3I+TWF6YWhl
cmksIE1hbmRhbmE8L2F1dGhvcj48YXV0aG9yPkhlLCBDb25ncm9uZzwvYXV0aG9yPjxhdXRob3I+
UiBKb2huc29uLCBHPC9hdXRob3I+PGF1dGhvcj5BeW9rbywgR29kd2luPC9hdXRob3I+PGF1dGhv
cj5Nb3Jhd3NrYSwgTGlkaWE8L2F1dGhvcj48L2F1dGhvcnM+PC9jb250cmlidXRvcnM+PHRpdGxl
cz48dGl0bGU+SW52ZXN0aWdhdGlvbiBpbnRvIGNoZW1pc3RyeSBvZiBuZXcgcGFydGljbGUgZm9y
bWF0aW9uIGFuZCBncm93dGggaW4gc3VidHJvcGljYWwgdXJiYW4gZW52aXJvbm1lbnQ8L3RpdGxl
PjxzZWNvbmRhcnktdGl0bGU+QXRtb3NwaGVyaWMgQ2hlbWlzdHJ5IGFuZCBQaHlzaWNzIERpc2N1
c3Npb25zPC9zZWNvbmRhcnktdGl0bGU+PC90aXRsZXM+PHBlcmlvZGljYWw+PGZ1bGwtdGl0bGU+
QXRtb3NwaGVyaWMgQ2hlbWlzdHJ5IGFuZCBQaHlzaWNzIERpc2N1c3Npb25zPC9mdWxsLXRpdGxl
PjwvcGVyaW9kaWNhbD48cGFnZXM+Mjc5NDUtMjc5NzE8L3BhZ2VzPjx2b2x1bWU+MTQ8L3ZvbHVt
ZT48bnVtYmVyPjIwPC9udW1iZXI+PGRhdGVzPjx5ZWFyPjIwMTQ8L3llYXI+PC9kYXRlcz48aXNi
bj4xNjgwLTczNjc8L2lzYm4+PHVybHM+PC91cmxzPjwvcmVjb3JkPjwvQ2l0ZT48L0VuZE5vdGU+
</w:fldData>
        </w:fldChar>
      </w:r>
      <w:r w:rsidR="00664E76" w:rsidRPr="00134FFD">
        <w:rPr>
          <w:rFonts w:ascii="Times New Roman" w:hAnsi="Times New Roman" w:cs="Times New Roman"/>
          <w:sz w:val="20"/>
          <w:szCs w:val="20"/>
        </w:rPr>
        <w:instrText xml:space="preserve"> ADDIN EN.CITE.DATA </w:instrText>
      </w:r>
      <w:r w:rsidR="00664E76" w:rsidRPr="00134FFD">
        <w:rPr>
          <w:rFonts w:ascii="Times New Roman" w:hAnsi="Times New Roman" w:cs="Times New Roman"/>
          <w:sz w:val="20"/>
          <w:szCs w:val="20"/>
        </w:rPr>
      </w:r>
      <w:r w:rsidR="00664E76" w:rsidRPr="00134FFD">
        <w:rPr>
          <w:rFonts w:ascii="Times New Roman" w:hAnsi="Times New Roman" w:cs="Times New Roman"/>
          <w:sz w:val="20"/>
          <w:szCs w:val="20"/>
        </w:rPr>
        <w:fldChar w:fldCharType="end"/>
      </w:r>
      <w:r w:rsidR="003610F2" w:rsidRPr="00134FFD">
        <w:rPr>
          <w:rFonts w:ascii="Times New Roman" w:hAnsi="Times New Roman" w:cs="Times New Roman"/>
          <w:sz w:val="20"/>
          <w:szCs w:val="20"/>
        </w:rPr>
      </w:r>
      <w:r w:rsidR="003610F2" w:rsidRPr="00134FFD">
        <w:rPr>
          <w:rFonts w:ascii="Times New Roman" w:hAnsi="Times New Roman" w:cs="Times New Roman"/>
          <w:sz w:val="20"/>
          <w:szCs w:val="20"/>
        </w:rPr>
        <w:fldChar w:fldCharType="separate"/>
      </w:r>
      <w:r w:rsidR="00035E59" w:rsidRPr="00134FFD">
        <w:rPr>
          <w:rFonts w:ascii="Times New Roman" w:hAnsi="Times New Roman" w:cs="Times New Roman"/>
          <w:noProof/>
          <w:sz w:val="20"/>
          <w:szCs w:val="20"/>
        </w:rPr>
        <w:t>(</w:t>
      </w:r>
      <w:hyperlink w:anchor="_ENREF_36" w:tooltip="Pirjola, 1999 #361" w:history="1">
        <w:r w:rsidR="00045D7D" w:rsidRPr="00134FFD">
          <w:rPr>
            <w:rFonts w:ascii="Times New Roman" w:hAnsi="Times New Roman" w:cs="Times New Roman"/>
            <w:noProof/>
            <w:sz w:val="20"/>
            <w:szCs w:val="20"/>
          </w:rPr>
          <w:t>Pirjola et al., 1999</w:t>
        </w:r>
      </w:hyperlink>
      <w:r w:rsidR="00035E59" w:rsidRPr="00134FFD">
        <w:rPr>
          <w:rFonts w:ascii="Times New Roman" w:hAnsi="Times New Roman" w:cs="Times New Roman"/>
          <w:noProof/>
          <w:sz w:val="20"/>
          <w:szCs w:val="20"/>
        </w:rPr>
        <w:t>;</w:t>
      </w:r>
      <w:hyperlink w:anchor="_ENREF_29" w:tooltip="Lehtinen, 2003 #64" w:history="1">
        <w:r w:rsidR="00045D7D" w:rsidRPr="00134FFD">
          <w:rPr>
            <w:rFonts w:ascii="Times New Roman" w:hAnsi="Times New Roman" w:cs="Times New Roman"/>
            <w:noProof/>
            <w:sz w:val="20"/>
            <w:szCs w:val="20"/>
          </w:rPr>
          <w:t>Lehtinen et al., 2003</w:t>
        </w:r>
      </w:hyperlink>
      <w:r w:rsidR="00035E59" w:rsidRPr="00134FFD">
        <w:rPr>
          <w:rFonts w:ascii="Times New Roman" w:hAnsi="Times New Roman" w:cs="Times New Roman"/>
          <w:noProof/>
          <w:sz w:val="20"/>
          <w:szCs w:val="20"/>
        </w:rPr>
        <w:t>;</w:t>
      </w:r>
      <w:hyperlink w:anchor="_ENREF_52" w:tooltip="Willeke, 1976 #47" w:history="1">
        <w:r w:rsidR="00045D7D" w:rsidRPr="00134FFD">
          <w:rPr>
            <w:rFonts w:ascii="Times New Roman" w:hAnsi="Times New Roman" w:cs="Times New Roman"/>
            <w:noProof/>
            <w:sz w:val="20"/>
            <w:szCs w:val="20"/>
          </w:rPr>
          <w:t>Willeke, 1976</w:t>
        </w:r>
      </w:hyperlink>
      <w:r w:rsidR="00035E59" w:rsidRPr="00134FFD">
        <w:rPr>
          <w:rFonts w:ascii="Times New Roman" w:hAnsi="Times New Roman" w:cs="Times New Roman"/>
          <w:noProof/>
          <w:sz w:val="20"/>
          <w:szCs w:val="20"/>
        </w:rPr>
        <w:t>;</w:t>
      </w:r>
      <w:hyperlink w:anchor="_ENREF_1" w:tooltip="Bae, 2010 #57" w:history="1">
        <w:r w:rsidR="00045D7D" w:rsidRPr="00134FFD">
          <w:rPr>
            <w:rFonts w:ascii="Times New Roman" w:hAnsi="Times New Roman" w:cs="Times New Roman"/>
            <w:noProof/>
            <w:sz w:val="20"/>
            <w:szCs w:val="20"/>
          </w:rPr>
          <w:t>Bae et al., 2010</w:t>
        </w:r>
      </w:hyperlink>
      <w:r w:rsidR="00035E59" w:rsidRPr="00134FFD">
        <w:rPr>
          <w:rFonts w:ascii="Times New Roman" w:hAnsi="Times New Roman" w:cs="Times New Roman"/>
          <w:noProof/>
          <w:sz w:val="20"/>
          <w:szCs w:val="20"/>
        </w:rPr>
        <w:t>;</w:t>
      </w:r>
      <w:hyperlink w:anchor="_ENREF_40" w:tooltip="Salimi, 2014 #498" w:history="1">
        <w:r w:rsidR="00045D7D" w:rsidRPr="00134FFD">
          <w:rPr>
            <w:rFonts w:ascii="Times New Roman" w:hAnsi="Times New Roman" w:cs="Times New Roman"/>
            <w:noProof/>
            <w:sz w:val="20"/>
            <w:szCs w:val="20"/>
          </w:rPr>
          <w:t>Salimi et al., 2014a</w:t>
        </w:r>
      </w:hyperlink>
      <w:r w:rsidR="00035E59" w:rsidRPr="00134FFD">
        <w:rPr>
          <w:rFonts w:ascii="Times New Roman" w:hAnsi="Times New Roman" w:cs="Times New Roman"/>
          <w:noProof/>
          <w:sz w:val="20"/>
          <w:szCs w:val="20"/>
        </w:rPr>
        <w:t>)</w:t>
      </w:r>
      <w:r w:rsidR="003610F2" w:rsidRPr="00134FFD">
        <w:rPr>
          <w:rFonts w:ascii="Times New Roman" w:hAnsi="Times New Roman" w:cs="Times New Roman"/>
          <w:sz w:val="20"/>
          <w:szCs w:val="20"/>
        </w:rPr>
        <w:fldChar w:fldCharType="end"/>
      </w:r>
      <w:r w:rsidR="003610F2" w:rsidRPr="00134FFD">
        <w:rPr>
          <w:rFonts w:ascii="Times New Roman" w:hAnsi="Times New Roman" w:cs="Times New Roman"/>
          <w:sz w:val="20"/>
          <w:szCs w:val="20"/>
        </w:rPr>
        <w:t>.</w:t>
      </w:r>
    </w:p>
    <w:p w14:paraId="0EEFE8AE" w14:textId="62976066" w:rsidR="008F088C" w:rsidRPr="00134FFD" w:rsidRDefault="00A1317D" w:rsidP="00664E76">
      <w:pPr>
        <w:pStyle w:val="Heading2"/>
        <w:keepLines w:val="0"/>
        <w:spacing w:before="480" w:after="240" w:line="480" w:lineRule="auto"/>
        <w:jc w:val="both"/>
        <w:rPr>
          <w:rFonts w:ascii="Times New Roman" w:eastAsia="Times New Roman" w:hAnsi="Times New Roman" w:cs="Arial"/>
          <w:iCs/>
          <w:color w:val="auto"/>
          <w:sz w:val="20"/>
          <w:szCs w:val="28"/>
          <w:lang w:val="en-GB" w:eastAsia="de-DE"/>
        </w:rPr>
      </w:pPr>
      <w:bookmarkStart w:id="4" w:name="_Ref390440063"/>
      <w:r w:rsidRPr="00134FFD">
        <w:rPr>
          <w:rFonts w:ascii="Times New Roman" w:eastAsia="Times New Roman" w:hAnsi="Times New Roman" w:cs="Arial"/>
          <w:iCs/>
          <w:color w:val="auto"/>
          <w:sz w:val="20"/>
          <w:szCs w:val="28"/>
          <w:lang w:val="en-GB" w:eastAsia="de-DE"/>
        </w:rPr>
        <w:t xml:space="preserve">2.5 </w:t>
      </w:r>
      <w:r w:rsidR="008F088C" w:rsidRPr="00134FFD">
        <w:rPr>
          <w:rFonts w:ascii="Times New Roman" w:eastAsia="Times New Roman" w:hAnsi="Times New Roman" w:cs="Arial"/>
          <w:iCs/>
          <w:color w:val="auto"/>
          <w:sz w:val="20"/>
          <w:szCs w:val="28"/>
          <w:lang w:val="en-GB" w:eastAsia="de-DE"/>
        </w:rPr>
        <w:t>Kernel density estimation</w:t>
      </w:r>
      <w:r w:rsidR="000B6D57" w:rsidRPr="00134FFD">
        <w:rPr>
          <w:rFonts w:ascii="Times New Roman" w:eastAsia="Times New Roman" w:hAnsi="Times New Roman" w:cs="Arial"/>
          <w:iCs/>
          <w:color w:val="auto"/>
          <w:sz w:val="20"/>
          <w:szCs w:val="28"/>
          <w:lang w:val="en-GB" w:eastAsia="de-DE"/>
        </w:rPr>
        <w:t xml:space="preserve"> and generalised additive modelling</w:t>
      </w:r>
      <w:bookmarkEnd w:id="4"/>
    </w:p>
    <w:p w14:paraId="36A97F7F" w14:textId="40B0CA41" w:rsidR="00C9400F" w:rsidRPr="00134FFD" w:rsidRDefault="00F7625C" w:rsidP="00445141">
      <w:pPr>
        <w:spacing w:line="360" w:lineRule="auto"/>
        <w:jc w:val="both"/>
        <w:rPr>
          <w:rFonts w:ascii="Times New Roman" w:hAnsi="Times New Roman" w:cs="Times New Roman"/>
          <w:sz w:val="20"/>
          <w:szCs w:val="20"/>
        </w:rPr>
      </w:pPr>
      <w:r w:rsidRPr="00134FFD">
        <w:rPr>
          <w:rFonts w:ascii="Times New Roman" w:hAnsi="Times New Roman" w:cs="Times New Roman"/>
          <w:sz w:val="20"/>
          <w:szCs w:val="20"/>
        </w:rPr>
        <w:t xml:space="preserve">Kernel density function, also termed as Kernel smoothing, is a non-parametric method to estimate the probability density function of a variable  </w:t>
      </w:r>
      <w:r w:rsidR="0061723F" w:rsidRPr="00134FFD">
        <w:rPr>
          <w:rFonts w:ascii="Times New Roman" w:hAnsi="Times New Roman" w:cs="Times New Roman"/>
          <w:sz w:val="20"/>
          <w:szCs w:val="20"/>
        </w:rPr>
        <w:fldChar w:fldCharType="begin"/>
      </w:r>
      <w:r w:rsidR="003610F2" w:rsidRPr="00134FFD">
        <w:rPr>
          <w:rFonts w:ascii="Times New Roman" w:hAnsi="Times New Roman" w:cs="Times New Roman"/>
          <w:sz w:val="20"/>
          <w:szCs w:val="20"/>
        </w:rPr>
        <w:instrText xml:space="preserve"> ADDIN EN.CITE &lt;EndNote&gt;&lt;Cite&gt;&lt;Author&gt;Silverman&lt;/Author&gt;&lt;Year&gt;1986&lt;/Year&gt;&lt;RecNum&gt;323&lt;/RecNum&gt;&lt;DisplayText&gt;(Silverman, 1986)&lt;/DisplayText&gt;&lt;record&gt;&lt;rec-number&gt;323&lt;/rec-number&gt;&lt;foreign-keys&gt;&lt;key app="EN" db-id="9tf0xv5dn5ssxde5wa2vz55ua029zdaeffvt"&gt;323&lt;/key&gt;&lt;/foreign-keys&gt;&lt;ref-type name="Book"&gt;6&lt;/ref-type&gt;&lt;contributors&gt;&lt;authors&gt;&lt;author&gt;Silverman, Bernard W&lt;/author&gt;&lt;/authors&gt;&lt;/contributors&gt;&lt;titles&gt;&lt;title&gt;Density estimation for statistics and data analysis&lt;/title&gt;&lt;/titles&gt;&lt;volume&gt;26&lt;/volume&gt;&lt;dates&gt;&lt;year&gt;1986&lt;/year&gt;&lt;/dates&gt;&lt;publisher&gt;CRC press&lt;/publisher&gt;&lt;isbn&gt;0412246201&lt;/isbn&gt;&lt;urls&gt;&lt;/urls&gt;&lt;/record&gt;&lt;/Cite&gt;&lt;/EndNote&gt;</w:instrText>
      </w:r>
      <w:r w:rsidR="0061723F" w:rsidRPr="00134FFD">
        <w:rPr>
          <w:rFonts w:ascii="Times New Roman" w:hAnsi="Times New Roman" w:cs="Times New Roman"/>
          <w:sz w:val="20"/>
          <w:szCs w:val="20"/>
        </w:rPr>
        <w:fldChar w:fldCharType="separate"/>
      </w:r>
      <w:r w:rsidR="003610F2" w:rsidRPr="00134FFD">
        <w:rPr>
          <w:rFonts w:ascii="Times New Roman" w:hAnsi="Times New Roman" w:cs="Times New Roman"/>
          <w:noProof/>
          <w:sz w:val="20"/>
          <w:szCs w:val="20"/>
        </w:rPr>
        <w:t>(</w:t>
      </w:r>
      <w:hyperlink w:anchor="_ENREF_44" w:tooltip="Silverman, 1986 #323" w:history="1">
        <w:r w:rsidR="00045D7D" w:rsidRPr="00134FFD">
          <w:rPr>
            <w:rFonts w:ascii="Times New Roman" w:hAnsi="Times New Roman" w:cs="Times New Roman"/>
            <w:noProof/>
            <w:sz w:val="20"/>
            <w:szCs w:val="20"/>
          </w:rPr>
          <w:t>Silverman, 1986</w:t>
        </w:r>
      </w:hyperlink>
      <w:r w:rsidR="003610F2" w:rsidRPr="00134FFD">
        <w:rPr>
          <w:rFonts w:ascii="Times New Roman" w:hAnsi="Times New Roman" w:cs="Times New Roman"/>
          <w:noProof/>
          <w:sz w:val="20"/>
          <w:szCs w:val="20"/>
        </w:rPr>
        <w:t>)</w:t>
      </w:r>
      <w:r w:rsidR="0061723F" w:rsidRPr="00134FFD">
        <w:rPr>
          <w:rFonts w:ascii="Times New Roman" w:hAnsi="Times New Roman" w:cs="Times New Roman"/>
          <w:sz w:val="20"/>
          <w:szCs w:val="20"/>
        </w:rPr>
        <w:fldChar w:fldCharType="end"/>
      </w:r>
      <w:r w:rsidR="00314D3B" w:rsidRPr="00134FFD">
        <w:rPr>
          <w:rFonts w:ascii="Times New Roman" w:hAnsi="Times New Roman" w:cs="Times New Roman"/>
          <w:sz w:val="20"/>
          <w:szCs w:val="20"/>
        </w:rPr>
        <w:t>.</w:t>
      </w:r>
      <w:r w:rsidR="000B6D57" w:rsidRPr="00134FFD">
        <w:rPr>
          <w:rFonts w:ascii="Times New Roman" w:hAnsi="Times New Roman" w:cs="Times New Roman"/>
          <w:sz w:val="20"/>
          <w:szCs w:val="20"/>
        </w:rPr>
        <w:t xml:space="preserve"> </w:t>
      </w:r>
      <w:r w:rsidRPr="00134FFD">
        <w:rPr>
          <w:rFonts w:ascii="Times New Roman" w:hAnsi="Times New Roman" w:cs="Times New Roman"/>
          <w:sz w:val="20"/>
          <w:szCs w:val="20"/>
        </w:rPr>
        <w:t xml:space="preserve">Kernel smoothing is a very effective approach of visualising data structures without incorporating parametric model </w:t>
      </w:r>
      <w:r w:rsidRPr="00134FFD">
        <w:rPr>
          <w:rFonts w:ascii="Times New Roman" w:hAnsi="Times New Roman" w:cs="Times New Roman"/>
          <w:sz w:val="20"/>
          <w:szCs w:val="20"/>
        </w:rPr>
        <w:fldChar w:fldCharType="begin"/>
      </w:r>
      <w:r w:rsidRPr="00134FFD">
        <w:rPr>
          <w:rFonts w:ascii="Times New Roman" w:hAnsi="Times New Roman" w:cs="Times New Roman"/>
          <w:sz w:val="20"/>
          <w:szCs w:val="20"/>
        </w:rPr>
        <w:instrText xml:space="preserve"> ADDIN EN.CITE &lt;EndNote&gt;&lt;Cite&gt;&lt;Author&gt;Wand&lt;/Author&gt;&lt;Year&gt;1994&lt;/Year&gt;&lt;RecNum&gt;612&lt;/RecNum&gt;&lt;DisplayText&gt;(Wand and Jones, 1994)&lt;/DisplayText&gt;&lt;record&gt;&lt;rec-number&gt;612&lt;/rec-number&gt;&lt;foreign-keys&gt;&lt;key app="EN" db-id="spr5fpz9qvpv03edv0l5pw0krrr5dpxwt5az" timestamp="1479967631"&gt;612&lt;/key&gt;&lt;/foreign-keys&gt;&lt;ref-type name="Book"&gt;6&lt;/ref-type&gt;&lt;contributors&gt;&lt;authors&gt;&lt;author&gt;Wand, Matt P&lt;/author&gt;&lt;author&gt;Jones, M Chris&lt;/author&gt;&lt;/authors&gt;&lt;/contributors&gt;&lt;titles&gt;&lt;title&gt;Kernel smoothing&lt;/title&gt;&lt;/titles&gt;&lt;dates&gt;&lt;year&gt;1994&lt;/year&gt;&lt;/dates&gt;&lt;publisher&gt;Crc Press&lt;/publisher&gt;&lt;isbn&gt;0412552701&lt;/isbn&gt;&lt;urls&gt;&lt;/urls&gt;&lt;/record&gt;&lt;/Cite&gt;&lt;/EndNote&gt;</w:instrText>
      </w:r>
      <w:r w:rsidRPr="00134FFD">
        <w:rPr>
          <w:rFonts w:ascii="Times New Roman" w:hAnsi="Times New Roman" w:cs="Times New Roman"/>
          <w:sz w:val="20"/>
          <w:szCs w:val="20"/>
        </w:rPr>
        <w:fldChar w:fldCharType="separate"/>
      </w:r>
      <w:r w:rsidRPr="00134FFD">
        <w:rPr>
          <w:rFonts w:ascii="Times New Roman" w:hAnsi="Times New Roman" w:cs="Times New Roman"/>
          <w:noProof/>
          <w:sz w:val="20"/>
          <w:szCs w:val="20"/>
        </w:rPr>
        <w:t>(</w:t>
      </w:r>
      <w:hyperlink w:anchor="_ENREF_49" w:tooltip="Wand, 1994 #612" w:history="1">
        <w:r w:rsidR="00045D7D" w:rsidRPr="00134FFD">
          <w:rPr>
            <w:rFonts w:ascii="Times New Roman" w:hAnsi="Times New Roman" w:cs="Times New Roman"/>
            <w:noProof/>
            <w:sz w:val="20"/>
            <w:szCs w:val="20"/>
          </w:rPr>
          <w:t>Wand and Jones, 1994</w:t>
        </w:r>
      </w:hyperlink>
      <w:r w:rsidRPr="00134FFD">
        <w:rPr>
          <w:rFonts w:ascii="Times New Roman" w:hAnsi="Times New Roman" w:cs="Times New Roman"/>
          <w:noProof/>
          <w:sz w:val="20"/>
          <w:szCs w:val="20"/>
        </w:rPr>
        <w:t>)</w:t>
      </w:r>
      <w:r w:rsidRPr="00134FFD">
        <w:rPr>
          <w:rFonts w:ascii="Times New Roman" w:hAnsi="Times New Roman" w:cs="Times New Roman"/>
          <w:sz w:val="20"/>
          <w:szCs w:val="20"/>
        </w:rPr>
        <w:fldChar w:fldCharType="end"/>
      </w:r>
      <w:r w:rsidRPr="00134FFD">
        <w:rPr>
          <w:rFonts w:ascii="Times New Roman" w:hAnsi="Times New Roman" w:cs="Times New Roman"/>
          <w:sz w:val="20"/>
          <w:szCs w:val="20"/>
        </w:rPr>
        <w:t xml:space="preserve">. In this study, Kernel smoothing estimated the overall diurnal trend of the NPF events over the study period in conjunction with the histogram plot. We applied ‘ggplot2’ package in R programming language to plot smooth Kernel density trend of NPF events (www.ggplot2.org ).  </w:t>
      </w:r>
      <w:r w:rsidR="001864EE" w:rsidRPr="00134FFD">
        <w:rPr>
          <w:rFonts w:ascii="Times New Roman" w:hAnsi="Times New Roman" w:cs="Times New Roman"/>
          <w:sz w:val="20"/>
          <w:szCs w:val="20"/>
        </w:rPr>
        <w:t xml:space="preserve">The relationship between the </w:t>
      </w:r>
      <w:r w:rsidR="00C92B83" w:rsidRPr="00134FFD">
        <w:rPr>
          <w:rFonts w:ascii="Times New Roman" w:hAnsi="Times New Roman" w:cs="Times New Roman"/>
          <w:sz w:val="20"/>
          <w:szCs w:val="20"/>
        </w:rPr>
        <w:t xml:space="preserve">variables </w:t>
      </w:r>
      <w:r w:rsidR="001864EE" w:rsidRPr="00134FFD">
        <w:rPr>
          <w:rFonts w:ascii="Times New Roman" w:hAnsi="Times New Roman" w:cs="Times New Roman"/>
          <w:sz w:val="20"/>
          <w:szCs w:val="20"/>
        </w:rPr>
        <w:t xml:space="preserve">were analysed using </w:t>
      </w:r>
      <w:r w:rsidR="000B6D57" w:rsidRPr="00134FFD">
        <w:rPr>
          <w:rFonts w:ascii="Times New Roman" w:hAnsi="Times New Roman" w:cs="Times New Roman"/>
          <w:sz w:val="20"/>
          <w:szCs w:val="20"/>
        </w:rPr>
        <w:t xml:space="preserve">Generalised </w:t>
      </w:r>
      <w:r w:rsidR="001864EE" w:rsidRPr="00134FFD">
        <w:rPr>
          <w:rFonts w:ascii="Times New Roman" w:hAnsi="Times New Roman" w:cs="Times New Roman"/>
          <w:sz w:val="20"/>
          <w:szCs w:val="20"/>
        </w:rPr>
        <w:t>A</w:t>
      </w:r>
      <w:r w:rsidR="000B6D57" w:rsidRPr="00134FFD">
        <w:rPr>
          <w:rFonts w:ascii="Times New Roman" w:hAnsi="Times New Roman" w:cs="Times New Roman"/>
          <w:sz w:val="20"/>
          <w:szCs w:val="20"/>
        </w:rPr>
        <w:t xml:space="preserve">dditive </w:t>
      </w:r>
      <w:r w:rsidR="001864EE" w:rsidRPr="00134FFD">
        <w:rPr>
          <w:rFonts w:ascii="Times New Roman" w:hAnsi="Times New Roman" w:cs="Times New Roman"/>
          <w:sz w:val="20"/>
          <w:szCs w:val="20"/>
        </w:rPr>
        <w:t>M</w:t>
      </w:r>
      <w:r w:rsidR="000B6D57" w:rsidRPr="00134FFD">
        <w:rPr>
          <w:rFonts w:ascii="Times New Roman" w:hAnsi="Times New Roman" w:cs="Times New Roman"/>
          <w:sz w:val="20"/>
          <w:szCs w:val="20"/>
        </w:rPr>
        <w:t>odelling (GAM)</w:t>
      </w:r>
      <w:r w:rsidR="001864EE" w:rsidRPr="00134FFD">
        <w:rPr>
          <w:rFonts w:ascii="Times New Roman" w:hAnsi="Times New Roman" w:cs="Times New Roman"/>
          <w:sz w:val="20"/>
          <w:szCs w:val="20"/>
        </w:rPr>
        <w:t xml:space="preserve"> </w:t>
      </w:r>
      <w:r w:rsidR="0061723F" w:rsidRPr="00134FFD">
        <w:rPr>
          <w:rFonts w:ascii="Times New Roman" w:hAnsi="Times New Roman" w:cs="Times New Roman"/>
          <w:sz w:val="20"/>
          <w:szCs w:val="20"/>
        </w:rPr>
        <w:fldChar w:fldCharType="begin"/>
      </w:r>
      <w:r w:rsidR="003610F2" w:rsidRPr="00134FFD">
        <w:rPr>
          <w:rFonts w:ascii="Times New Roman" w:hAnsi="Times New Roman" w:cs="Times New Roman"/>
          <w:sz w:val="20"/>
          <w:szCs w:val="20"/>
        </w:rPr>
        <w:instrText xml:space="preserve"> ADDIN EN.CITE &lt;EndNote&gt;&lt;Cite&gt;&lt;Author&gt;Wood&lt;/Author&gt;&lt;Year&gt;2003&lt;/Year&gt;&lt;RecNum&gt;173&lt;/RecNum&gt;&lt;DisplayText&gt;(Wood, 2003)&lt;/DisplayText&gt;&lt;record&gt;&lt;rec-number&gt;173&lt;/rec-number&gt;&lt;foreign-keys&gt;&lt;key app="EN" db-id="9tf0xv5dn5ssxde5wa2vz55ua029zdaeffvt"&gt;173&lt;/key&gt;&lt;/foreign-keys&gt;&lt;ref-type name="Journal Article"&gt;17&lt;/ref-type&gt;&lt;contributors&gt;&lt;authors&gt;&lt;author&gt;Wood, S.N.&lt;/author&gt;&lt;/authors&gt;&lt;/contributors&gt;&lt;titles&gt;&lt;title&gt;Thin plate regression splines&lt;/title&gt;&lt;secondary-title&gt;Journal of the Royal Statistical Society: Series B (Statistical Methodology)&lt;/secondary-title&gt;&lt;/titles&gt;&lt;periodical&gt;&lt;full-title&gt;Journal of the Royal Statistical Society: Series B (Statistical Methodology)&lt;/full-title&gt;&lt;/periodical&gt;&lt;pages&gt;95-114&lt;/pages&gt;&lt;volume&gt;65&lt;/volume&gt;&lt;number&gt;1&lt;/number&gt;&lt;dates&gt;&lt;year&gt;2003&lt;/year&gt;&lt;/dates&gt;&lt;isbn&gt;1467-9868&lt;/isbn&gt;&lt;urls&gt;&lt;/urls&gt;&lt;/record&gt;&lt;/Cite&gt;&lt;/EndNote&gt;</w:instrText>
      </w:r>
      <w:r w:rsidR="0061723F" w:rsidRPr="00134FFD">
        <w:rPr>
          <w:rFonts w:ascii="Times New Roman" w:hAnsi="Times New Roman" w:cs="Times New Roman"/>
          <w:sz w:val="20"/>
          <w:szCs w:val="20"/>
        </w:rPr>
        <w:fldChar w:fldCharType="separate"/>
      </w:r>
      <w:r w:rsidR="003610F2" w:rsidRPr="00134FFD">
        <w:rPr>
          <w:rFonts w:ascii="Times New Roman" w:hAnsi="Times New Roman" w:cs="Times New Roman"/>
          <w:noProof/>
          <w:sz w:val="20"/>
          <w:szCs w:val="20"/>
        </w:rPr>
        <w:t>(</w:t>
      </w:r>
      <w:hyperlink w:anchor="_ENREF_54" w:tooltip="Wood, 2003 #173" w:history="1">
        <w:r w:rsidR="00045D7D" w:rsidRPr="00134FFD">
          <w:rPr>
            <w:rFonts w:ascii="Times New Roman" w:hAnsi="Times New Roman" w:cs="Times New Roman"/>
            <w:noProof/>
            <w:sz w:val="20"/>
            <w:szCs w:val="20"/>
          </w:rPr>
          <w:t>Wood, 2003</w:t>
        </w:r>
      </w:hyperlink>
      <w:r w:rsidR="003610F2" w:rsidRPr="00134FFD">
        <w:rPr>
          <w:rFonts w:ascii="Times New Roman" w:hAnsi="Times New Roman" w:cs="Times New Roman"/>
          <w:noProof/>
          <w:sz w:val="20"/>
          <w:szCs w:val="20"/>
        </w:rPr>
        <w:t>)</w:t>
      </w:r>
      <w:r w:rsidR="0061723F" w:rsidRPr="00134FFD">
        <w:rPr>
          <w:rFonts w:ascii="Times New Roman" w:hAnsi="Times New Roman" w:cs="Times New Roman"/>
          <w:sz w:val="20"/>
          <w:szCs w:val="20"/>
        </w:rPr>
        <w:fldChar w:fldCharType="end"/>
      </w:r>
      <w:r w:rsidR="001864EE" w:rsidRPr="00134FFD">
        <w:rPr>
          <w:rFonts w:ascii="Times New Roman" w:hAnsi="Times New Roman" w:cs="Times New Roman"/>
          <w:sz w:val="20"/>
          <w:szCs w:val="20"/>
        </w:rPr>
        <w:t>.</w:t>
      </w:r>
      <w:r w:rsidR="000D3E2E" w:rsidRPr="00134FFD">
        <w:rPr>
          <w:rFonts w:ascii="Times New Roman" w:hAnsi="Times New Roman" w:cs="Times New Roman"/>
          <w:sz w:val="20"/>
          <w:szCs w:val="20"/>
        </w:rPr>
        <w:t xml:space="preserve"> The mathematical framework in GAM is similar to the Generalized Linear Model (GLM); however, it replaces the linear function with non-parametric smoothers (e.g., penalised splines), which allow for flexible estimation of non-linear function. GAMs were found more appropriate than GLMs in estimating non-linear effect of response variables in air quality study </w:t>
      </w:r>
      <w:r w:rsidR="000D3E2E" w:rsidRPr="00134FFD">
        <w:rPr>
          <w:rFonts w:ascii="Times New Roman" w:hAnsi="Times New Roman" w:cs="Times New Roman"/>
          <w:sz w:val="20"/>
          <w:szCs w:val="20"/>
        </w:rPr>
        <w:fldChar w:fldCharType="begin">
          <w:fldData xml:space="preserve">PEVuZE5vdGU+PENpdGU+PEF1dGhvcj5DbGlmZm9yZDwvQXV0aG9yPjxZZWFyPjIwMTE8L1llYXI+
PFJlY051bT4yNjM8L1JlY051bT48RGlzcGxheVRleHQ+KENsaWZmb3JkIGV0IGFsLiwgMjAxMSk8
L0Rpc3BsYXlUZXh0PjxyZWNvcmQ+PHJlYy1udW1iZXI+MjYzPC9yZWMtbnVtYmVyPjxmb3JlaWdu
LWtleXM+PGtleSBhcHA9IkVOIiBkYi1pZD0ic3ByNWZwejlxdnB2MDNlZHYwbDVwdzBrcnJyNWRw
eHd0NWF6IiB0aW1lc3RhbXA9IjEzOTY0MTEzMTMiPjI2Mzwva2V5PjwvZm9yZWlnbi1rZXlzPjxy
ZWYtdHlwZSBuYW1lPSJKb3VybmFsIEFydGljbGUiPjE3PC9yZWYtdHlwZT48Y29udHJpYnV0b3Jz
PjxhdXRob3JzPjxhdXRob3I+Q2xpZmZvcmQsIFMuPC9hdXRob3I+PGF1dGhvcj5DaG95LCBTLiBM
LjwvYXV0aG9yPjxhdXRob3I+SHVzc2VpbiwgVC48L2F1dGhvcj48YXV0aG9yPk1lbmdlcnNlbiwg
Sy48L2F1dGhvcj48YXV0aG9yPk1vcmF3c2thLCBMLjwvYXV0aG9yPjwvYXV0aG9ycz48L2NvbnRy
aWJ1dG9ycz48YXV0aC1hZGRyZXNzPk1vcmF3c2thLCBMJiN4RDtRdWVlbnNsYW5kIFVuaXYgVGVj
aG5vbCwgSW50IExhYiBBaXIgUXVhbCAmYW1wOyBIbHRoLCBHUE8gQm94IDI0MzQsIEJyaXNiYW5l
LCBRbGQgNDAwMCwgQXVzdHJhbGlhJiN4RDtRdWVlbnNsYW5kIFVuaXYgVGVjaG5vbCwgSW50IExh
YiBBaXIgUXVhbCAmYW1wOyBIbHRoLCBHUE8gQm94IDI0MzQsIEJyaXNiYW5lLCBRbGQgNDAwMCwg
QXVzdHJhbGlhJiN4RDtRdWVlbnNsYW5kIFVuaXYgVGVjaG5vbCwgSW50IExhYiBBaXIgUXVhbCAm
YW1wOyBIbHRoLCBCcmlzYmFuZSwgUWxkIDQwMDAsIEF1c3RyYWxpYSYjeEQ7UXVlZW5zbGFuZCBV
bml2IFRlY2hub2wsIERpc2NpcGxpbmUgTWF0aCBTY2ksIEZhYyBTY2kgJmFtcDsgVGVjaG5vbCwg
QnJpc2JhbmUsIFFsZCA0MDAwLCBBdXN0cmFsaWEmI3hEO1VuaXYgSGVsc2lua2ksIERlcHQgUGh5
cywgRkktMDAwMTQgSGVsc2lua2ksIEZpbmxhbmQmI3hEO1VuaXYgSm9yZGFuLCBEZXB0IFBoeXMs
IEFtbWFuIDE5OTQyLCBKb3JkYW48L2F1dGgtYWRkcmVzcz48dGl0bGVzPjx0aXRsZT5Vc2luZyB0
aGUgR2VuZXJhbGlzZWQgQWRkaXRpdmUgTW9kZWwgdG8gbW9kZWwgdGhlIHBhcnRpY2xlIG51bWJl
ciBjb3VudCBvZiB1bHRyYWZpbmUgcGFydGljbGVzPC90aXRsZT48c2Vjb25kYXJ5LXRpdGxlPkF0
bW9zcGhlcmljIEVudmlyb25tZW50PC9zZWNvbmRhcnktdGl0bGU+PGFsdC10aXRsZT5BdG1vcyBF
bnZpcm9uPC9hbHQtdGl0bGU+PC90aXRsZXM+PHBlcmlvZGljYWw+PGZ1bGwtdGl0bGU+QXRtb3Nw
aGVyaWMgRW52aXJvbm1lbnQ8L2Z1bGwtdGl0bGU+PC9wZXJpb2RpY2FsPjxwYWdlcz41OTM0LTU5
NDU8L3BhZ2VzPjx2b2x1bWU+NDU8L3ZvbHVtZT48bnVtYmVyPjMyPC9udW1iZXI+PGtleXdvcmRz
PjxrZXl3b3JkPmdhbXM8L2tleXdvcmQ+PGtleXdvcmQ+Z2VuZXJhbGlzZWQgYWRkaXRpdmUgbW9k
ZWw8L2tleXdvcmQ+PGtleXdvcmQ+YWlyIHBvbGx1dGlvbjwva2V5d29yZD48a2V5d29yZD5tZ2N2
PC9rZXl3b3JkPjxrZXl3b3JkPnJlZ3Jlc3Npb248L2tleXdvcmQ+PGtleXdvcmQ+cjwva2V5d29y
ZD48a2V5d29yZD5zZW1pLXBhcmFtZXRyaWMgcmVncmVzc2lvbjwva2V5d29yZD48a2V5d29yZD5w
YXJ0aWNsZSBudW1iZXIgY29uY2VudHJhdGlvbjwva2V5d29yZD48a2V5d29yZD5zbW9vdGhpbmcg
c3BsaW5lczwva2V5d29yZD48a2V5d29yZD5zcGxpbmVzPC9rZXl3b3JkPjxrZXl3b3JkPnBlbmFs
aXNlZCBzcGxpbmVzPC9rZXl3b3JkPjxrZXl3b3JkPmNvbmNlbnRyYXRpb24gbWVhc3VyZW1lbnRz
IG5lYXJieTwva2V5d29yZD48a2V5d29yZD5haXItcG9sbHV0aW9uPC9rZXl3b3JkPjxrZXl3b3Jk
PnNpemUgZGlzdHJpYnV0aW9uczwva2V5d29yZD48a2V5d29yZD5hZXJvc29sLXBhcnRpY2xlczwv
a2V5d29yZD48a2V5d29yZD5tYWpvciByb2FkPC9rZXl3b3JkPjxrZXl3b3JkPnJlZ3Jlc3Npb24t
bW9kZWxzPC9rZXl3b3JkPjxrZXl3b3JkPnVyYmFuIGF0bW9zcGhlcmU8L2tleXdvcmQ+PGtleXdv
cmQ+aGVsc2lua2k8L2tleXdvcmQ+PGtleXdvcmQ+ZXhwb3N1cmU8L2tleXdvcmQ+PGtleXdvcmQ+
YXJlYTwva2V5d29yZD48L2tleXdvcmRzPjxkYXRlcz48eWVhcj4yMDExPC95ZWFyPjxwdWItZGF0
ZXM+PGRhdGU+T2N0PC9kYXRlPjwvcHViLWRhdGVzPjwvZGF0ZXM+PGlzYm4+MTM1Mi0yMzEwPC9p
c2JuPjxhY2Nlc3Npb24tbnVtPldPUzowMDAyOTU2MDczMDAwMzE8L2FjY2Vzc2lvbi1udW0+PHVy
bHM+PHJlbGF0ZWQtdXJscz48dXJsPiZsdDtHbyB0byBJU0kmZ3Q7Oi8vV09TOjAwMDI5NTYwNzMw
MDAzMTwvdXJsPjx1cmw+aHR0cDovL2FjLmVscy1jZG4uY29tL1MxMzUyMjMxMDExMDA0NzY2LzEt
czIuMC1TMTM1MjIzMTAxMTAwNDc2Ni1tYWluLnBkZj9fdGlkPTQ0YTEyM2JhLWJkZjMtMTFlMy05
MTFlLTAwMDAwYWFjYjM1ZiZhbXA7YWNkbmF0PTEzOTY4MzQwMDdfYjZhZWM3NGIzYzFhNGIxNTFm
MzVlNmJmNDM5MDMyN2M8L3VybD48L3JlbGF0ZWQtdXJscz48L3VybHM+PGVsZWN0cm9uaWMtcmVz
b3VyY2UtbnVtPkRPSSAxMC4xMDE2L2ouYXRtb3NlbnYuMjAxMS4wNS4wMDQ8L2VsZWN0cm9uaWMt
cmVzb3VyY2UtbnVtPjxsYW5ndWFnZT5FbmdsaXNoPC9sYW5ndWFnZT48L3JlY29yZD48L0NpdGU+
PC9FbmROb3RlPgB=
</w:fldData>
        </w:fldChar>
      </w:r>
      <w:r w:rsidR="000D3E2E" w:rsidRPr="00134FFD">
        <w:rPr>
          <w:rFonts w:ascii="Times New Roman" w:hAnsi="Times New Roman" w:cs="Times New Roman"/>
          <w:sz w:val="20"/>
          <w:szCs w:val="20"/>
        </w:rPr>
        <w:instrText xml:space="preserve"> ADDIN EN.CITE </w:instrText>
      </w:r>
      <w:r w:rsidR="000D3E2E" w:rsidRPr="00134FFD">
        <w:rPr>
          <w:rFonts w:ascii="Times New Roman" w:hAnsi="Times New Roman" w:cs="Times New Roman"/>
          <w:sz w:val="20"/>
          <w:szCs w:val="20"/>
        </w:rPr>
        <w:fldChar w:fldCharType="begin">
          <w:fldData xml:space="preserve">PEVuZE5vdGU+PENpdGU+PEF1dGhvcj5DbGlmZm9yZDwvQXV0aG9yPjxZZWFyPjIwMTE8L1llYXI+
PFJlY051bT4yNjM8L1JlY051bT48RGlzcGxheVRleHQ+KENsaWZmb3JkIGV0IGFsLiwgMjAxMSk8
L0Rpc3BsYXlUZXh0PjxyZWNvcmQ+PHJlYy1udW1iZXI+MjYzPC9yZWMtbnVtYmVyPjxmb3JlaWdu
LWtleXM+PGtleSBhcHA9IkVOIiBkYi1pZD0ic3ByNWZwejlxdnB2MDNlZHYwbDVwdzBrcnJyNWRw
eHd0NWF6IiB0aW1lc3RhbXA9IjEzOTY0MTEzMTMiPjI2Mzwva2V5PjwvZm9yZWlnbi1rZXlzPjxy
ZWYtdHlwZSBuYW1lPSJKb3VybmFsIEFydGljbGUiPjE3PC9yZWYtdHlwZT48Y29udHJpYnV0b3Jz
PjxhdXRob3JzPjxhdXRob3I+Q2xpZmZvcmQsIFMuPC9hdXRob3I+PGF1dGhvcj5DaG95LCBTLiBM
LjwvYXV0aG9yPjxhdXRob3I+SHVzc2VpbiwgVC48L2F1dGhvcj48YXV0aG9yPk1lbmdlcnNlbiwg
Sy48L2F1dGhvcj48YXV0aG9yPk1vcmF3c2thLCBMLjwvYXV0aG9yPjwvYXV0aG9ycz48L2NvbnRy
aWJ1dG9ycz48YXV0aC1hZGRyZXNzPk1vcmF3c2thLCBMJiN4RDtRdWVlbnNsYW5kIFVuaXYgVGVj
aG5vbCwgSW50IExhYiBBaXIgUXVhbCAmYW1wOyBIbHRoLCBHUE8gQm94IDI0MzQsIEJyaXNiYW5l
LCBRbGQgNDAwMCwgQXVzdHJhbGlhJiN4RDtRdWVlbnNsYW5kIFVuaXYgVGVjaG5vbCwgSW50IExh
YiBBaXIgUXVhbCAmYW1wOyBIbHRoLCBHUE8gQm94IDI0MzQsIEJyaXNiYW5lLCBRbGQgNDAwMCwg
QXVzdHJhbGlhJiN4RDtRdWVlbnNsYW5kIFVuaXYgVGVjaG5vbCwgSW50IExhYiBBaXIgUXVhbCAm
YW1wOyBIbHRoLCBCcmlzYmFuZSwgUWxkIDQwMDAsIEF1c3RyYWxpYSYjeEQ7UXVlZW5zbGFuZCBV
bml2IFRlY2hub2wsIERpc2NpcGxpbmUgTWF0aCBTY2ksIEZhYyBTY2kgJmFtcDsgVGVjaG5vbCwg
QnJpc2JhbmUsIFFsZCA0MDAwLCBBdXN0cmFsaWEmI3hEO1VuaXYgSGVsc2lua2ksIERlcHQgUGh5
cywgRkktMDAwMTQgSGVsc2lua2ksIEZpbmxhbmQmI3hEO1VuaXYgSm9yZGFuLCBEZXB0IFBoeXMs
IEFtbWFuIDE5OTQyLCBKb3JkYW48L2F1dGgtYWRkcmVzcz48dGl0bGVzPjx0aXRsZT5Vc2luZyB0
aGUgR2VuZXJhbGlzZWQgQWRkaXRpdmUgTW9kZWwgdG8gbW9kZWwgdGhlIHBhcnRpY2xlIG51bWJl
ciBjb3VudCBvZiB1bHRyYWZpbmUgcGFydGljbGVzPC90aXRsZT48c2Vjb25kYXJ5LXRpdGxlPkF0
bW9zcGhlcmljIEVudmlyb25tZW50PC9zZWNvbmRhcnktdGl0bGU+PGFsdC10aXRsZT5BdG1vcyBF
bnZpcm9uPC9hbHQtdGl0bGU+PC90aXRsZXM+PHBlcmlvZGljYWw+PGZ1bGwtdGl0bGU+QXRtb3Nw
aGVyaWMgRW52aXJvbm1lbnQ8L2Z1bGwtdGl0bGU+PC9wZXJpb2RpY2FsPjxwYWdlcz41OTM0LTU5
NDU8L3BhZ2VzPjx2b2x1bWU+NDU8L3ZvbHVtZT48bnVtYmVyPjMyPC9udW1iZXI+PGtleXdvcmRz
PjxrZXl3b3JkPmdhbXM8L2tleXdvcmQ+PGtleXdvcmQ+Z2VuZXJhbGlzZWQgYWRkaXRpdmUgbW9k
ZWw8L2tleXdvcmQ+PGtleXdvcmQ+YWlyIHBvbGx1dGlvbjwva2V5d29yZD48a2V5d29yZD5tZ2N2
PC9rZXl3b3JkPjxrZXl3b3JkPnJlZ3Jlc3Npb248L2tleXdvcmQ+PGtleXdvcmQ+cjwva2V5d29y
ZD48a2V5d29yZD5zZW1pLXBhcmFtZXRyaWMgcmVncmVzc2lvbjwva2V5d29yZD48a2V5d29yZD5w
YXJ0aWNsZSBudW1iZXIgY29uY2VudHJhdGlvbjwva2V5d29yZD48a2V5d29yZD5zbW9vdGhpbmcg
c3BsaW5lczwva2V5d29yZD48a2V5d29yZD5zcGxpbmVzPC9rZXl3b3JkPjxrZXl3b3JkPnBlbmFs
aXNlZCBzcGxpbmVzPC9rZXl3b3JkPjxrZXl3b3JkPmNvbmNlbnRyYXRpb24gbWVhc3VyZW1lbnRz
IG5lYXJieTwva2V5d29yZD48a2V5d29yZD5haXItcG9sbHV0aW9uPC9rZXl3b3JkPjxrZXl3b3Jk
PnNpemUgZGlzdHJpYnV0aW9uczwva2V5d29yZD48a2V5d29yZD5hZXJvc29sLXBhcnRpY2xlczwv
a2V5d29yZD48a2V5d29yZD5tYWpvciByb2FkPC9rZXl3b3JkPjxrZXl3b3JkPnJlZ3Jlc3Npb24t
bW9kZWxzPC9rZXl3b3JkPjxrZXl3b3JkPnVyYmFuIGF0bW9zcGhlcmU8L2tleXdvcmQ+PGtleXdv
cmQ+aGVsc2lua2k8L2tleXdvcmQ+PGtleXdvcmQ+ZXhwb3N1cmU8L2tleXdvcmQ+PGtleXdvcmQ+
YXJlYTwva2V5d29yZD48L2tleXdvcmRzPjxkYXRlcz48eWVhcj4yMDExPC95ZWFyPjxwdWItZGF0
ZXM+PGRhdGU+T2N0PC9kYXRlPjwvcHViLWRhdGVzPjwvZGF0ZXM+PGlzYm4+MTM1Mi0yMzEwPC9p
c2JuPjxhY2Nlc3Npb24tbnVtPldPUzowMDAyOTU2MDczMDAwMzE8L2FjY2Vzc2lvbi1udW0+PHVy
bHM+PHJlbGF0ZWQtdXJscz48dXJsPiZsdDtHbyB0byBJU0kmZ3Q7Oi8vV09TOjAwMDI5NTYwNzMw
MDAzMTwvdXJsPjx1cmw+aHR0cDovL2FjLmVscy1jZG4uY29tL1MxMzUyMjMxMDExMDA0NzY2LzEt
czIuMC1TMTM1MjIzMTAxMTAwNDc2Ni1tYWluLnBkZj9fdGlkPTQ0YTEyM2JhLWJkZjMtMTFlMy05
MTFlLTAwMDAwYWFjYjM1ZiZhbXA7YWNkbmF0PTEzOTY4MzQwMDdfYjZhZWM3NGIzYzFhNGIxNTFm
MzVlNmJmNDM5MDMyN2M8L3VybD48L3JlbGF0ZWQtdXJscz48L3VybHM+PGVsZWN0cm9uaWMtcmVz
b3VyY2UtbnVtPkRPSSAxMC4xMDE2L2ouYXRtb3NlbnYuMjAxMS4wNS4wMDQ8L2VsZWN0cm9uaWMt
cmVzb3VyY2UtbnVtPjxsYW5ndWFnZT5FbmdsaXNoPC9sYW5ndWFnZT48L3JlY29yZD48L0NpdGU+
PC9FbmROb3RlPgB=
</w:fldData>
        </w:fldChar>
      </w:r>
      <w:r w:rsidR="000D3E2E" w:rsidRPr="00134FFD">
        <w:rPr>
          <w:rFonts w:ascii="Times New Roman" w:hAnsi="Times New Roman" w:cs="Times New Roman"/>
          <w:sz w:val="20"/>
          <w:szCs w:val="20"/>
        </w:rPr>
        <w:instrText xml:space="preserve"> ADDIN EN.CITE.DATA </w:instrText>
      </w:r>
      <w:r w:rsidR="000D3E2E" w:rsidRPr="00134FFD">
        <w:rPr>
          <w:rFonts w:ascii="Times New Roman" w:hAnsi="Times New Roman" w:cs="Times New Roman"/>
          <w:sz w:val="20"/>
          <w:szCs w:val="20"/>
        </w:rPr>
      </w:r>
      <w:r w:rsidR="000D3E2E" w:rsidRPr="00134FFD">
        <w:rPr>
          <w:rFonts w:ascii="Times New Roman" w:hAnsi="Times New Roman" w:cs="Times New Roman"/>
          <w:sz w:val="20"/>
          <w:szCs w:val="20"/>
        </w:rPr>
        <w:fldChar w:fldCharType="end"/>
      </w:r>
      <w:r w:rsidR="000D3E2E" w:rsidRPr="00134FFD">
        <w:rPr>
          <w:rFonts w:ascii="Times New Roman" w:hAnsi="Times New Roman" w:cs="Times New Roman"/>
          <w:sz w:val="20"/>
          <w:szCs w:val="20"/>
        </w:rPr>
      </w:r>
      <w:r w:rsidR="000D3E2E" w:rsidRPr="00134FFD">
        <w:rPr>
          <w:rFonts w:ascii="Times New Roman" w:hAnsi="Times New Roman" w:cs="Times New Roman"/>
          <w:sz w:val="20"/>
          <w:szCs w:val="20"/>
        </w:rPr>
        <w:fldChar w:fldCharType="separate"/>
      </w:r>
      <w:r w:rsidR="000D3E2E" w:rsidRPr="00134FFD">
        <w:rPr>
          <w:rFonts w:ascii="Times New Roman" w:hAnsi="Times New Roman" w:cs="Times New Roman"/>
          <w:noProof/>
          <w:sz w:val="20"/>
          <w:szCs w:val="20"/>
        </w:rPr>
        <w:t>(</w:t>
      </w:r>
      <w:hyperlink w:anchor="_ENREF_3" w:tooltip="Clifford, 2011 #263" w:history="1">
        <w:r w:rsidR="00045D7D" w:rsidRPr="00134FFD">
          <w:rPr>
            <w:rFonts w:ascii="Times New Roman" w:hAnsi="Times New Roman" w:cs="Times New Roman"/>
            <w:noProof/>
            <w:sz w:val="20"/>
            <w:szCs w:val="20"/>
          </w:rPr>
          <w:t>Clifford et al., 2011</w:t>
        </w:r>
      </w:hyperlink>
      <w:r w:rsidR="000D3E2E" w:rsidRPr="00134FFD">
        <w:rPr>
          <w:rFonts w:ascii="Times New Roman" w:hAnsi="Times New Roman" w:cs="Times New Roman"/>
          <w:noProof/>
          <w:sz w:val="20"/>
          <w:szCs w:val="20"/>
        </w:rPr>
        <w:t>)</w:t>
      </w:r>
      <w:r w:rsidR="000D3E2E" w:rsidRPr="00134FFD">
        <w:rPr>
          <w:rFonts w:ascii="Times New Roman" w:hAnsi="Times New Roman" w:cs="Times New Roman"/>
          <w:sz w:val="20"/>
          <w:szCs w:val="20"/>
        </w:rPr>
        <w:fldChar w:fldCharType="end"/>
      </w:r>
      <w:r w:rsidR="000D3E2E" w:rsidRPr="00134FFD">
        <w:rPr>
          <w:rFonts w:ascii="Times New Roman" w:hAnsi="Times New Roman" w:cs="Times New Roman"/>
          <w:sz w:val="20"/>
          <w:szCs w:val="20"/>
        </w:rPr>
        <w:t>.</w:t>
      </w:r>
      <w:r w:rsidR="009D4007" w:rsidRPr="00134FFD">
        <w:rPr>
          <w:rFonts w:ascii="Times New Roman" w:hAnsi="Times New Roman" w:cs="Times New Roman"/>
          <w:sz w:val="20"/>
          <w:szCs w:val="20"/>
        </w:rPr>
        <w:t xml:space="preserve"> </w:t>
      </w:r>
      <w:r w:rsidRPr="00134FFD">
        <w:rPr>
          <w:rFonts w:ascii="Times New Roman" w:hAnsi="Times New Roman" w:cs="Times New Roman"/>
          <w:sz w:val="20"/>
          <w:szCs w:val="20"/>
        </w:rPr>
        <w:t>One explanatory variable was used in each model. Hour, month, condensation sink, and production rate of the condensable vapor were used as the explanatory variables in each model</w:t>
      </w:r>
      <w:r w:rsidR="00C1552C" w:rsidRPr="00134FFD">
        <w:rPr>
          <w:rFonts w:ascii="Times New Roman" w:hAnsi="Times New Roman" w:cs="Times New Roman"/>
          <w:sz w:val="20"/>
          <w:szCs w:val="20"/>
        </w:rPr>
        <w:t xml:space="preserve">. </w:t>
      </w:r>
    </w:p>
    <w:p w14:paraId="2D400557" w14:textId="18425B59" w:rsidR="00B379A2" w:rsidRPr="00134FFD" w:rsidRDefault="00A1317D" w:rsidP="00664E76">
      <w:pPr>
        <w:pStyle w:val="Heading2"/>
        <w:keepLines w:val="0"/>
        <w:spacing w:before="480" w:after="240" w:line="480" w:lineRule="auto"/>
        <w:jc w:val="both"/>
        <w:rPr>
          <w:rFonts w:ascii="Times New Roman" w:eastAsia="Times New Roman" w:hAnsi="Times New Roman" w:cs="Arial"/>
          <w:iCs/>
          <w:color w:val="auto"/>
          <w:sz w:val="20"/>
          <w:szCs w:val="28"/>
          <w:lang w:val="en-GB" w:eastAsia="de-DE"/>
        </w:rPr>
      </w:pPr>
      <w:r w:rsidRPr="00134FFD">
        <w:rPr>
          <w:rFonts w:ascii="Times New Roman" w:eastAsia="Times New Roman" w:hAnsi="Times New Roman" w:cs="Arial"/>
          <w:iCs/>
          <w:color w:val="auto"/>
          <w:sz w:val="20"/>
          <w:szCs w:val="28"/>
          <w:lang w:val="en-GB" w:eastAsia="de-DE"/>
        </w:rPr>
        <w:lastRenderedPageBreak/>
        <w:t xml:space="preserve">2.6 </w:t>
      </w:r>
      <w:r w:rsidR="00B379A2" w:rsidRPr="00134FFD">
        <w:rPr>
          <w:rFonts w:ascii="Times New Roman" w:eastAsia="Times New Roman" w:hAnsi="Times New Roman" w:cs="Arial"/>
          <w:iCs/>
          <w:color w:val="auto"/>
          <w:sz w:val="20"/>
          <w:szCs w:val="28"/>
          <w:lang w:val="en-GB" w:eastAsia="de-DE"/>
        </w:rPr>
        <w:t>Back trajectory analysis</w:t>
      </w:r>
    </w:p>
    <w:p w14:paraId="0C19A217" w14:textId="7C674133" w:rsidR="00B379A2" w:rsidRPr="00134FFD" w:rsidRDefault="006C2714" w:rsidP="00445141">
      <w:pPr>
        <w:spacing w:line="360" w:lineRule="auto"/>
        <w:jc w:val="both"/>
        <w:rPr>
          <w:rFonts w:ascii="Times New Roman" w:hAnsi="Times New Roman" w:cs="Times New Roman"/>
          <w:sz w:val="20"/>
          <w:szCs w:val="20"/>
        </w:rPr>
      </w:pPr>
      <w:r w:rsidRPr="00134FFD">
        <w:rPr>
          <w:rFonts w:ascii="Times New Roman" w:hAnsi="Times New Roman" w:cs="Times New Roman"/>
          <w:noProof/>
          <w:sz w:val="20"/>
          <w:szCs w:val="20"/>
        </w:rPr>
        <w:t>In order to</w:t>
      </w:r>
      <w:r w:rsidRPr="00134FFD">
        <w:rPr>
          <w:rFonts w:ascii="Times New Roman" w:hAnsi="Times New Roman" w:cs="Times New Roman"/>
          <w:sz w:val="20"/>
          <w:szCs w:val="20"/>
        </w:rPr>
        <w:t xml:space="preserve"> investigate the possible source</w:t>
      </w:r>
      <w:r w:rsidR="00667A17" w:rsidRPr="00134FFD">
        <w:rPr>
          <w:rFonts w:ascii="Times New Roman" w:hAnsi="Times New Roman" w:cs="Times New Roman"/>
          <w:sz w:val="20"/>
          <w:szCs w:val="20"/>
        </w:rPr>
        <w:t>s</w:t>
      </w:r>
      <w:r w:rsidRPr="00134FFD">
        <w:rPr>
          <w:rFonts w:ascii="Times New Roman" w:hAnsi="Times New Roman" w:cs="Times New Roman"/>
          <w:sz w:val="20"/>
          <w:szCs w:val="20"/>
        </w:rPr>
        <w:t xml:space="preserve"> of the NPF </w:t>
      </w:r>
      <w:r w:rsidR="00D65F95" w:rsidRPr="00134FFD">
        <w:rPr>
          <w:rFonts w:ascii="Times New Roman" w:hAnsi="Times New Roman" w:cs="Times New Roman"/>
          <w:sz w:val="20"/>
          <w:szCs w:val="20"/>
        </w:rPr>
        <w:t>events, back trajectory analysis were</w:t>
      </w:r>
      <w:r w:rsidR="00B379A2" w:rsidRPr="00134FFD">
        <w:rPr>
          <w:rFonts w:ascii="Times New Roman" w:hAnsi="Times New Roman" w:cs="Times New Roman"/>
          <w:sz w:val="20"/>
          <w:szCs w:val="20"/>
        </w:rPr>
        <w:t xml:space="preserve"> conducted</w:t>
      </w:r>
      <w:r w:rsidRPr="00134FFD">
        <w:rPr>
          <w:rFonts w:ascii="Times New Roman" w:hAnsi="Times New Roman" w:cs="Times New Roman"/>
          <w:sz w:val="20"/>
          <w:szCs w:val="20"/>
        </w:rPr>
        <w:t xml:space="preserve"> for all the </w:t>
      </w:r>
      <w:r w:rsidR="00C92B83" w:rsidRPr="00134FFD">
        <w:rPr>
          <w:rFonts w:ascii="Times New Roman" w:hAnsi="Times New Roman" w:cs="Times New Roman"/>
          <w:sz w:val="20"/>
          <w:szCs w:val="20"/>
        </w:rPr>
        <w:t>Class I</w:t>
      </w:r>
      <w:r w:rsidRPr="00134FFD">
        <w:rPr>
          <w:rFonts w:ascii="Times New Roman" w:hAnsi="Times New Roman" w:cs="Times New Roman"/>
          <w:sz w:val="20"/>
          <w:szCs w:val="20"/>
        </w:rPr>
        <w:t xml:space="preserve"> events</w:t>
      </w:r>
      <w:r w:rsidR="00B379A2" w:rsidRPr="00134FFD">
        <w:rPr>
          <w:rFonts w:ascii="Times New Roman" w:hAnsi="Times New Roman" w:cs="Times New Roman"/>
          <w:sz w:val="20"/>
          <w:szCs w:val="20"/>
        </w:rPr>
        <w:t xml:space="preserve">. </w:t>
      </w:r>
      <w:r w:rsidR="00B379A2" w:rsidRPr="00134FFD">
        <w:rPr>
          <w:rFonts w:ascii="Times New Roman" w:hAnsi="Times New Roman" w:cs="Times New Roman"/>
          <w:noProof/>
          <w:sz w:val="20"/>
          <w:szCs w:val="20"/>
        </w:rPr>
        <w:t>24</w:t>
      </w:r>
      <w:r w:rsidR="00937047" w:rsidRPr="00134FFD">
        <w:rPr>
          <w:rFonts w:ascii="Times New Roman" w:hAnsi="Times New Roman" w:cs="Times New Roman"/>
          <w:noProof/>
          <w:sz w:val="20"/>
          <w:szCs w:val="20"/>
        </w:rPr>
        <w:t>-</w:t>
      </w:r>
      <w:r w:rsidR="00B379A2" w:rsidRPr="00134FFD">
        <w:rPr>
          <w:rFonts w:ascii="Times New Roman" w:hAnsi="Times New Roman" w:cs="Times New Roman"/>
          <w:noProof/>
          <w:sz w:val="20"/>
          <w:szCs w:val="20"/>
        </w:rPr>
        <w:t>hour</w:t>
      </w:r>
      <w:r w:rsidR="00B379A2" w:rsidRPr="00134FFD">
        <w:rPr>
          <w:rFonts w:ascii="Times New Roman" w:hAnsi="Times New Roman" w:cs="Times New Roman"/>
          <w:sz w:val="20"/>
          <w:szCs w:val="20"/>
        </w:rPr>
        <w:t xml:space="preserve"> air mass back trajectory was calculated using the HYSPLIT model to observe the passage of air </w:t>
      </w:r>
      <w:r w:rsidR="00B379A2" w:rsidRPr="00134FFD">
        <w:rPr>
          <w:rFonts w:ascii="Times New Roman" w:hAnsi="Times New Roman" w:cs="Times New Roman"/>
          <w:noProof/>
          <w:sz w:val="20"/>
          <w:szCs w:val="20"/>
        </w:rPr>
        <w:t>before</w:t>
      </w:r>
      <w:r w:rsidR="00B379A2" w:rsidRPr="00134FFD">
        <w:rPr>
          <w:rFonts w:ascii="Times New Roman" w:hAnsi="Times New Roman" w:cs="Times New Roman"/>
          <w:sz w:val="20"/>
          <w:szCs w:val="20"/>
        </w:rPr>
        <w:t xml:space="preserve"> the start of nucleation </w:t>
      </w:r>
      <w:r w:rsidR="0061723F" w:rsidRPr="00134FFD">
        <w:rPr>
          <w:rFonts w:ascii="Times New Roman" w:hAnsi="Times New Roman" w:cs="Times New Roman"/>
          <w:sz w:val="20"/>
          <w:szCs w:val="20"/>
        </w:rPr>
        <w:fldChar w:fldCharType="begin"/>
      </w:r>
      <w:r w:rsidR="003C5103" w:rsidRPr="00134FFD">
        <w:rPr>
          <w:rFonts w:ascii="Times New Roman" w:hAnsi="Times New Roman" w:cs="Times New Roman"/>
          <w:sz w:val="20"/>
          <w:szCs w:val="20"/>
        </w:rPr>
        <w:instrText xml:space="preserve"> ADDIN EN.CITE &lt;EndNote&gt;&lt;Cite&gt;&lt;Author&gt;Draxler&lt;/Author&gt;&lt;Year&gt;2003&lt;/Year&gt;&lt;RecNum&gt;354&lt;/RecNum&gt;&lt;DisplayText&gt;(Draxler and Rolph, 2003)&lt;/DisplayText&gt;&lt;record&gt;&lt;rec-number&gt;354&lt;/rec-number&gt;&lt;foreign-keys&gt;&lt;key app="EN" db-id="9tf0xv5dn5ssxde5wa2vz55ua029zdaeffvt"&gt;354&lt;/key&gt;&lt;/foreign-keys&gt;&lt;ref-type name="Generic"&gt;13&lt;/ref-type&gt;&lt;contributors&gt;&lt;authors&gt;&lt;author&gt;Draxler, R R</w:instrText>
      </w:r>
      <w:r w:rsidR="003C5103" w:rsidRPr="00134FFD">
        <w:rPr>
          <w:rFonts w:ascii="Microsoft Yi Baiti" w:eastAsia="Microsoft Yi Baiti" w:hAnsi="Microsoft Yi Baiti" w:cs="Microsoft Yi Baiti"/>
          <w:sz w:val="20"/>
          <w:szCs w:val="20"/>
        </w:rPr>
        <w:instrText>ꎬ</w:instrText>
      </w:r>
      <w:r w:rsidR="003C5103" w:rsidRPr="00134FFD">
        <w:rPr>
          <w:rFonts w:ascii="Times New Roman" w:hAnsi="Times New Roman" w:cs="Times New Roman"/>
          <w:sz w:val="20"/>
          <w:szCs w:val="20"/>
        </w:rPr>
        <w:instrText>&lt;/author&gt;&lt;author&gt;Rolph, GD&lt;/author&gt;&lt;/authors&gt;&lt;/contributors&gt;&lt;titles&gt;&lt;title&gt;HYSPLIT (HYbrid Single-Particle Lagrangian Integrated Trajectory) model access via NOAA ARL READY website (http://www. arl. noaa. gov/ready/hysplit4. html). NOAA Air Resources Laboratory, Silver Spring&lt;/title&gt;&lt;/titles&gt;&lt;dates&gt;&lt;year&gt;2003&lt;/year&gt;&lt;/dates&gt;&lt;publisher&gt;Md&lt;/publisher&gt;&lt;urls&gt;&lt;/urls&gt;&lt;/record&gt;&lt;/Cite&gt;&lt;/EndNote&gt;</w:instrText>
      </w:r>
      <w:r w:rsidR="0061723F" w:rsidRPr="00134FFD">
        <w:rPr>
          <w:rFonts w:ascii="Times New Roman" w:hAnsi="Times New Roman" w:cs="Times New Roman"/>
          <w:sz w:val="20"/>
          <w:szCs w:val="20"/>
        </w:rPr>
        <w:fldChar w:fldCharType="separate"/>
      </w:r>
      <w:r w:rsidR="003C5103" w:rsidRPr="00134FFD">
        <w:rPr>
          <w:rFonts w:ascii="Times New Roman" w:hAnsi="Times New Roman" w:cs="Times New Roman"/>
          <w:noProof/>
          <w:sz w:val="20"/>
          <w:szCs w:val="20"/>
        </w:rPr>
        <w:t>(</w:t>
      </w:r>
      <w:hyperlink w:anchor="_ENREF_13" w:tooltip="Draxler, 2003 #354" w:history="1">
        <w:r w:rsidR="00045D7D" w:rsidRPr="00134FFD">
          <w:rPr>
            <w:rFonts w:ascii="Times New Roman" w:hAnsi="Times New Roman" w:cs="Times New Roman"/>
            <w:noProof/>
            <w:sz w:val="20"/>
            <w:szCs w:val="20"/>
          </w:rPr>
          <w:t>Draxler and Rolph, 2003</w:t>
        </w:r>
      </w:hyperlink>
      <w:r w:rsidR="003C5103" w:rsidRPr="00134FFD">
        <w:rPr>
          <w:rFonts w:ascii="Times New Roman" w:hAnsi="Times New Roman" w:cs="Times New Roman"/>
          <w:noProof/>
          <w:sz w:val="20"/>
          <w:szCs w:val="20"/>
        </w:rPr>
        <w:t>)</w:t>
      </w:r>
      <w:r w:rsidR="0061723F" w:rsidRPr="00134FFD">
        <w:rPr>
          <w:rFonts w:ascii="Times New Roman" w:hAnsi="Times New Roman" w:cs="Times New Roman"/>
          <w:sz w:val="20"/>
          <w:szCs w:val="20"/>
        </w:rPr>
        <w:fldChar w:fldCharType="end"/>
      </w:r>
      <w:r w:rsidR="00B379A2" w:rsidRPr="00134FFD">
        <w:rPr>
          <w:rFonts w:ascii="Times New Roman" w:hAnsi="Times New Roman" w:cs="Times New Roman"/>
          <w:sz w:val="20"/>
          <w:szCs w:val="20"/>
        </w:rPr>
        <w:t xml:space="preserve">. </w:t>
      </w:r>
    </w:p>
    <w:p w14:paraId="4E6C0AC5" w14:textId="4C25371B" w:rsidR="00A633D8" w:rsidRPr="00134FFD" w:rsidRDefault="00A1317D" w:rsidP="00664E76">
      <w:pPr>
        <w:pStyle w:val="Heading1"/>
        <w:spacing w:after="240" w:line="480" w:lineRule="auto"/>
        <w:jc w:val="both"/>
        <w:rPr>
          <w:rFonts w:ascii="Times New Roman" w:eastAsia="Calibri" w:hAnsi="Times New Roman"/>
          <w:color w:val="auto"/>
          <w:sz w:val="20"/>
          <w:szCs w:val="20"/>
        </w:rPr>
      </w:pPr>
      <w:r w:rsidRPr="00134FFD">
        <w:rPr>
          <w:rFonts w:ascii="Times New Roman" w:eastAsia="Calibri" w:hAnsi="Times New Roman"/>
          <w:color w:val="auto"/>
          <w:sz w:val="20"/>
          <w:szCs w:val="20"/>
        </w:rPr>
        <w:t xml:space="preserve">3 </w:t>
      </w:r>
      <w:r w:rsidR="00A633D8" w:rsidRPr="00134FFD">
        <w:rPr>
          <w:rFonts w:ascii="Times New Roman" w:eastAsia="Calibri" w:hAnsi="Times New Roman"/>
          <w:color w:val="auto"/>
          <w:sz w:val="20"/>
          <w:szCs w:val="20"/>
        </w:rPr>
        <w:t>Results</w:t>
      </w:r>
      <w:r w:rsidR="001F0C48" w:rsidRPr="00134FFD">
        <w:rPr>
          <w:rFonts w:ascii="Times New Roman" w:eastAsia="Calibri" w:hAnsi="Times New Roman"/>
          <w:color w:val="auto"/>
          <w:sz w:val="20"/>
          <w:szCs w:val="20"/>
        </w:rPr>
        <w:t xml:space="preserve"> and discussion</w:t>
      </w:r>
    </w:p>
    <w:p w14:paraId="21E60D2C" w14:textId="4D5A2374" w:rsidR="00871493" w:rsidRPr="00134FFD" w:rsidRDefault="00A1317D" w:rsidP="00664E76">
      <w:pPr>
        <w:pStyle w:val="Heading2"/>
        <w:keepLines w:val="0"/>
        <w:spacing w:before="240" w:after="240" w:line="480" w:lineRule="auto"/>
        <w:jc w:val="both"/>
        <w:rPr>
          <w:rFonts w:ascii="Times New Roman" w:eastAsia="Times New Roman" w:hAnsi="Times New Roman" w:cs="Arial"/>
          <w:iCs/>
          <w:color w:val="auto"/>
          <w:sz w:val="20"/>
          <w:szCs w:val="28"/>
          <w:lang w:val="en-GB" w:eastAsia="de-DE"/>
        </w:rPr>
      </w:pPr>
      <w:r w:rsidRPr="00134FFD">
        <w:rPr>
          <w:rFonts w:ascii="Times New Roman" w:eastAsia="Times New Roman" w:hAnsi="Times New Roman" w:cs="Arial"/>
          <w:iCs/>
          <w:color w:val="auto"/>
          <w:sz w:val="20"/>
          <w:szCs w:val="28"/>
          <w:lang w:val="en-GB" w:eastAsia="de-DE"/>
        </w:rPr>
        <w:t xml:space="preserve">3.1 </w:t>
      </w:r>
      <w:r w:rsidR="00AC049E" w:rsidRPr="00134FFD">
        <w:rPr>
          <w:rFonts w:ascii="Times New Roman" w:eastAsia="Times New Roman" w:hAnsi="Times New Roman" w:cs="Arial"/>
          <w:iCs/>
          <w:color w:val="auto"/>
          <w:sz w:val="20"/>
          <w:szCs w:val="28"/>
          <w:lang w:val="en-GB" w:eastAsia="de-DE"/>
        </w:rPr>
        <w:t>New particle formation events</w:t>
      </w:r>
    </w:p>
    <w:p w14:paraId="11941027" w14:textId="46745DB5" w:rsidR="005D4147" w:rsidRPr="00134FFD" w:rsidRDefault="00AC049E" w:rsidP="00445141">
      <w:pPr>
        <w:spacing w:line="360" w:lineRule="auto"/>
        <w:jc w:val="both"/>
        <w:rPr>
          <w:rFonts w:ascii="Times New Roman" w:hAnsi="Times New Roman" w:cs="Times New Roman"/>
          <w:sz w:val="20"/>
          <w:szCs w:val="20"/>
        </w:rPr>
      </w:pPr>
      <w:r w:rsidRPr="00134FFD">
        <w:rPr>
          <w:rFonts w:ascii="Times New Roman" w:hAnsi="Times New Roman" w:cs="Times New Roman"/>
          <w:sz w:val="20"/>
          <w:szCs w:val="20"/>
        </w:rPr>
        <w:t xml:space="preserve">New particle formation events were identified by visually scanning all the </w:t>
      </w:r>
      <w:r w:rsidR="00623C97" w:rsidRPr="00134FFD">
        <w:rPr>
          <w:rFonts w:ascii="Times New Roman" w:hAnsi="Times New Roman" w:cs="Times New Roman"/>
          <w:sz w:val="20"/>
          <w:szCs w:val="20"/>
        </w:rPr>
        <w:t>surface</w:t>
      </w:r>
      <w:r w:rsidRPr="00134FFD">
        <w:rPr>
          <w:rFonts w:ascii="Times New Roman" w:hAnsi="Times New Roman" w:cs="Times New Roman"/>
          <w:sz w:val="20"/>
          <w:szCs w:val="20"/>
        </w:rPr>
        <w:t xml:space="preserve"> plots and were categorised into two groups (Classes I and II) as described in</w:t>
      </w:r>
      <w:r w:rsidR="001B1FC5" w:rsidRPr="00134FFD">
        <w:rPr>
          <w:rFonts w:ascii="Times New Roman" w:hAnsi="Times New Roman" w:cs="Times New Roman"/>
          <w:sz w:val="20"/>
          <w:szCs w:val="20"/>
        </w:rPr>
        <w:t xml:space="preserve"> Materials and Methods</w:t>
      </w:r>
      <w:r w:rsidR="00F00B28" w:rsidRPr="00134FFD">
        <w:rPr>
          <w:rFonts w:ascii="Times New Roman" w:hAnsi="Times New Roman" w:cs="Times New Roman"/>
          <w:sz w:val="20"/>
          <w:szCs w:val="20"/>
        </w:rPr>
        <w:t xml:space="preserve">. </w:t>
      </w:r>
      <w:r w:rsidR="007254C6" w:rsidRPr="00134FFD">
        <w:rPr>
          <w:rFonts w:ascii="Times New Roman" w:hAnsi="Times New Roman" w:cs="Times New Roman"/>
          <w:sz w:val="20"/>
          <w:szCs w:val="20"/>
        </w:rPr>
        <w:fldChar w:fldCharType="begin"/>
      </w:r>
      <w:r w:rsidR="007254C6" w:rsidRPr="00134FFD">
        <w:rPr>
          <w:rFonts w:ascii="Times New Roman" w:hAnsi="Times New Roman" w:cs="Times New Roman"/>
          <w:sz w:val="20"/>
          <w:szCs w:val="20"/>
        </w:rPr>
        <w:instrText xml:space="preserve"> REF _Ref386449437 \h  \* MERGEFORMAT </w:instrText>
      </w:r>
      <w:r w:rsidR="007254C6" w:rsidRPr="00134FFD">
        <w:rPr>
          <w:rFonts w:ascii="Times New Roman" w:hAnsi="Times New Roman" w:cs="Times New Roman"/>
          <w:sz w:val="20"/>
          <w:szCs w:val="20"/>
        </w:rPr>
      </w:r>
      <w:r w:rsidR="007254C6" w:rsidRPr="00134FFD">
        <w:rPr>
          <w:rFonts w:ascii="Times New Roman" w:hAnsi="Times New Roman" w:cs="Times New Roman"/>
          <w:sz w:val="20"/>
          <w:szCs w:val="20"/>
        </w:rPr>
        <w:fldChar w:fldCharType="separate"/>
      </w:r>
      <w:r w:rsidR="00134FFD" w:rsidRPr="00134FFD">
        <w:rPr>
          <w:rFonts w:ascii="Times New Roman" w:hAnsi="Times New Roman" w:cs="Times New Roman"/>
          <w:sz w:val="20"/>
          <w:szCs w:val="20"/>
        </w:rPr>
        <w:t>Figure 1</w:t>
      </w:r>
      <w:r w:rsidR="007254C6" w:rsidRPr="00134FFD">
        <w:rPr>
          <w:rFonts w:ascii="Times New Roman" w:hAnsi="Times New Roman" w:cs="Times New Roman"/>
          <w:sz w:val="20"/>
          <w:szCs w:val="20"/>
        </w:rPr>
        <w:fldChar w:fldCharType="end"/>
      </w:r>
      <w:r w:rsidR="00F00B28" w:rsidRPr="00134FFD">
        <w:rPr>
          <w:rFonts w:ascii="Times New Roman" w:hAnsi="Times New Roman" w:cs="Times New Roman"/>
          <w:sz w:val="20"/>
          <w:szCs w:val="20"/>
        </w:rPr>
        <w:t xml:space="preserve"> illustrates the calculated </w:t>
      </w:r>
      <w:r w:rsidR="00C92B83" w:rsidRPr="00134FFD">
        <w:rPr>
          <w:rFonts w:ascii="Times New Roman" w:hAnsi="Times New Roman" w:cs="Times New Roman"/>
          <w:sz w:val="20"/>
          <w:szCs w:val="20"/>
        </w:rPr>
        <w:t>GRs</w:t>
      </w:r>
      <w:r w:rsidR="00F00B28" w:rsidRPr="00134FFD">
        <w:rPr>
          <w:rFonts w:ascii="Times New Roman" w:hAnsi="Times New Roman" w:cs="Times New Roman"/>
          <w:sz w:val="20"/>
          <w:szCs w:val="20"/>
        </w:rPr>
        <w:t xml:space="preserve"> and their 95% confidence interval</w:t>
      </w:r>
      <w:r w:rsidR="00C92B83" w:rsidRPr="00134FFD">
        <w:rPr>
          <w:rFonts w:ascii="Times New Roman" w:hAnsi="Times New Roman" w:cs="Times New Roman"/>
          <w:sz w:val="20"/>
          <w:szCs w:val="20"/>
        </w:rPr>
        <w:t>s</w:t>
      </w:r>
      <w:r w:rsidR="00F00B28" w:rsidRPr="00134FFD">
        <w:rPr>
          <w:rFonts w:ascii="Times New Roman" w:hAnsi="Times New Roman" w:cs="Times New Roman"/>
          <w:sz w:val="20"/>
          <w:szCs w:val="20"/>
        </w:rPr>
        <w:t xml:space="preserve">, events that their confidence interval contains only positive values were categorised as class </w:t>
      </w:r>
      <w:r w:rsidR="00F00B28" w:rsidRPr="00134FFD">
        <w:rPr>
          <w:rFonts w:ascii="Times New Roman" w:hAnsi="Times New Roman" w:cs="Times New Roman"/>
          <w:noProof/>
          <w:sz w:val="20"/>
          <w:szCs w:val="20"/>
        </w:rPr>
        <w:t>I,</w:t>
      </w:r>
      <w:r w:rsidR="00F00B28" w:rsidRPr="00134FFD">
        <w:rPr>
          <w:rFonts w:ascii="Times New Roman" w:hAnsi="Times New Roman" w:cs="Times New Roman"/>
          <w:sz w:val="20"/>
          <w:szCs w:val="20"/>
        </w:rPr>
        <w:t xml:space="preserve"> while the rest </w:t>
      </w:r>
      <w:r w:rsidR="00F00B28" w:rsidRPr="00134FFD">
        <w:rPr>
          <w:rFonts w:ascii="Times New Roman" w:hAnsi="Times New Roman" w:cs="Times New Roman"/>
          <w:noProof/>
          <w:sz w:val="20"/>
          <w:szCs w:val="20"/>
        </w:rPr>
        <w:t>were classified</w:t>
      </w:r>
      <w:r w:rsidR="00F00B28" w:rsidRPr="00134FFD">
        <w:rPr>
          <w:rFonts w:ascii="Times New Roman" w:hAnsi="Times New Roman" w:cs="Times New Roman"/>
          <w:sz w:val="20"/>
          <w:szCs w:val="20"/>
        </w:rPr>
        <w:t xml:space="preserve"> as class II events.</w:t>
      </w:r>
      <w:r w:rsidRPr="00134FFD">
        <w:rPr>
          <w:rFonts w:ascii="Times New Roman" w:hAnsi="Times New Roman" w:cs="Times New Roman"/>
          <w:sz w:val="20"/>
          <w:szCs w:val="20"/>
        </w:rPr>
        <w:t xml:space="preserve"> </w:t>
      </w:r>
      <w:r w:rsidR="007254C6" w:rsidRPr="00134FFD">
        <w:rPr>
          <w:rFonts w:ascii="Times New Roman" w:hAnsi="Times New Roman" w:cs="Times New Roman"/>
          <w:sz w:val="20"/>
          <w:szCs w:val="20"/>
        </w:rPr>
        <w:fldChar w:fldCharType="begin"/>
      </w:r>
      <w:r w:rsidR="007254C6" w:rsidRPr="00134FFD">
        <w:rPr>
          <w:rFonts w:ascii="Times New Roman" w:hAnsi="Times New Roman" w:cs="Times New Roman"/>
          <w:sz w:val="20"/>
          <w:szCs w:val="20"/>
        </w:rPr>
        <w:instrText xml:space="preserve"> REF _Ref390679583 \h  \* MERGEFORMAT </w:instrText>
      </w:r>
      <w:r w:rsidR="007254C6" w:rsidRPr="00134FFD">
        <w:rPr>
          <w:rFonts w:ascii="Times New Roman" w:hAnsi="Times New Roman" w:cs="Times New Roman"/>
          <w:sz w:val="20"/>
          <w:szCs w:val="20"/>
        </w:rPr>
      </w:r>
      <w:r w:rsidR="007254C6" w:rsidRPr="00134FFD">
        <w:rPr>
          <w:rFonts w:ascii="Times New Roman" w:hAnsi="Times New Roman" w:cs="Times New Roman"/>
          <w:sz w:val="20"/>
          <w:szCs w:val="20"/>
        </w:rPr>
        <w:fldChar w:fldCharType="separate"/>
      </w:r>
      <w:r w:rsidR="00134FFD" w:rsidRPr="00134FFD">
        <w:rPr>
          <w:rFonts w:ascii="Times New Roman" w:hAnsi="Times New Roman" w:cs="Times New Roman"/>
          <w:color w:val="000000"/>
          <w:sz w:val="20"/>
          <w:szCs w:val="20"/>
        </w:rPr>
        <w:t>Figure</w:t>
      </w:r>
      <w:r w:rsidR="00134FFD" w:rsidRPr="00134FFD">
        <w:rPr>
          <w:rFonts w:ascii="Times New Roman" w:hAnsi="Times New Roman" w:cs="Times New Roman"/>
          <w:sz w:val="20"/>
          <w:szCs w:val="20"/>
        </w:rPr>
        <w:t xml:space="preserve"> 2</w:t>
      </w:r>
      <w:r w:rsidR="007254C6" w:rsidRPr="00134FFD">
        <w:rPr>
          <w:rFonts w:ascii="Times New Roman" w:hAnsi="Times New Roman" w:cs="Times New Roman"/>
          <w:sz w:val="20"/>
          <w:szCs w:val="20"/>
        </w:rPr>
        <w:fldChar w:fldCharType="end"/>
      </w:r>
      <w:r w:rsidR="005D4147" w:rsidRPr="00134FFD">
        <w:rPr>
          <w:rFonts w:ascii="Times New Roman" w:hAnsi="Times New Roman" w:cs="Times New Roman"/>
          <w:sz w:val="20"/>
          <w:szCs w:val="20"/>
        </w:rPr>
        <w:t xml:space="preserve"> shows the particles evolutions during typical </w:t>
      </w:r>
      <w:r w:rsidR="0070530C" w:rsidRPr="00134FFD">
        <w:rPr>
          <w:rFonts w:ascii="Times New Roman" w:hAnsi="Times New Roman" w:cs="Times New Roman"/>
          <w:sz w:val="20"/>
          <w:szCs w:val="20"/>
        </w:rPr>
        <w:t xml:space="preserve">Class </w:t>
      </w:r>
      <w:r w:rsidR="005D4147" w:rsidRPr="00134FFD">
        <w:rPr>
          <w:rFonts w:ascii="Times New Roman" w:hAnsi="Times New Roman" w:cs="Times New Roman"/>
          <w:sz w:val="20"/>
          <w:szCs w:val="20"/>
        </w:rPr>
        <w:t>I</w:t>
      </w:r>
      <w:r w:rsidR="00163B04" w:rsidRPr="00134FFD">
        <w:rPr>
          <w:rFonts w:ascii="Times New Roman" w:hAnsi="Times New Roman" w:cs="Times New Roman"/>
          <w:sz w:val="20"/>
          <w:szCs w:val="20"/>
        </w:rPr>
        <w:t xml:space="preserve">, where a banana shaped </w:t>
      </w:r>
      <w:r w:rsidR="00163B04" w:rsidRPr="00134FFD">
        <w:rPr>
          <w:rFonts w:ascii="Times New Roman" w:hAnsi="Times New Roman" w:cs="Times New Roman"/>
          <w:noProof/>
          <w:sz w:val="20"/>
          <w:szCs w:val="20"/>
        </w:rPr>
        <w:t>growth</w:t>
      </w:r>
      <w:r w:rsidR="00163B04" w:rsidRPr="00134FFD">
        <w:rPr>
          <w:rFonts w:ascii="Times New Roman" w:hAnsi="Times New Roman" w:cs="Times New Roman"/>
          <w:sz w:val="20"/>
          <w:szCs w:val="20"/>
        </w:rPr>
        <w:t xml:space="preserve"> of particles is visible, and </w:t>
      </w:r>
      <w:r w:rsidR="0070530C" w:rsidRPr="00134FFD">
        <w:rPr>
          <w:rFonts w:ascii="Times New Roman" w:hAnsi="Times New Roman" w:cs="Times New Roman"/>
          <w:sz w:val="20"/>
          <w:szCs w:val="20"/>
        </w:rPr>
        <w:t xml:space="preserve">Class </w:t>
      </w:r>
      <w:r w:rsidR="00163B04" w:rsidRPr="00134FFD">
        <w:rPr>
          <w:rFonts w:ascii="Times New Roman" w:hAnsi="Times New Roman" w:cs="Times New Roman"/>
          <w:sz w:val="20"/>
          <w:szCs w:val="20"/>
        </w:rPr>
        <w:t xml:space="preserve">II events, where </w:t>
      </w:r>
      <w:r w:rsidR="00163B04" w:rsidRPr="00134FFD">
        <w:rPr>
          <w:rFonts w:ascii="Times New Roman" w:hAnsi="Times New Roman" w:cs="Times New Roman"/>
          <w:noProof/>
          <w:sz w:val="20"/>
          <w:szCs w:val="20"/>
        </w:rPr>
        <w:t>burst</w:t>
      </w:r>
      <w:r w:rsidR="00163B04" w:rsidRPr="00134FFD">
        <w:rPr>
          <w:rFonts w:ascii="Times New Roman" w:hAnsi="Times New Roman" w:cs="Times New Roman"/>
          <w:sz w:val="20"/>
          <w:szCs w:val="20"/>
        </w:rPr>
        <w:t xml:space="preserve"> of particles in nucleation size occurs with</w:t>
      </w:r>
      <w:r w:rsidR="0070530C" w:rsidRPr="00134FFD">
        <w:rPr>
          <w:rFonts w:ascii="Times New Roman" w:hAnsi="Times New Roman" w:cs="Times New Roman"/>
          <w:sz w:val="20"/>
          <w:szCs w:val="20"/>
        </w:rPr>
        <w:t>out</w:t>
      </w:r>
      <w:r w:rsidR="00163B04" w:rsidRPr="00134FFD">
        <w:rPr>
          <w:rFonts w:ascii="Times New Roman" w:hAnsi="Times New Roman" w:cs="Times New Roman"/>
          <w:sz w:val="20"/>
          <w:szCs w:val="20"/>
        </w:rPr>
        <w:t xml:space="preserve"> clear further growth.</w:t>
      </w:r>
    </w:p>
    <w:p w14:paraId="783C605C" w14:textId="678D6231" w:rsidR="003610F2" w:rsidRPr="00134FFD" w:rsidRDefault="0071125E" w:rsidP="00445141">
      <w:pPr>
        <w:spacing w:line="360" w:lineRule="auto"/>
        <w:jc w:val="both"/>
        <w:rPr>
          <w:rFonts w:ascii="Times New Roman" w:hAnsi="Times New Roman" w:cs="Times New Roman"/>
          <w:sz w:val="20"/>
          <w:szCs w:val="20"/>
        </w:rPr>
      </w:pPr>
      <w:r w:rsidRPr="00134FFD">
        <w:rPr>
          <w:rFonts w:ascii="Times New Roman" w:hAnsi="Times New Roman" w:cs="Times New Roman"/>
          <w:sz w:val="20"/>
          <w:szCs w:val="20"/>
        </w:rPr>
        <w:t xml:space="preserve"> </w:t>
      </w:r>
      <w:r w:rsidR="00AC049E" w:rsidRPr="00134FFD">
        <w:rPr>
          <w:rFonts w:ascii="Times New Roman" w:hAnsi="Times New Roman" w:cs="Times New Roman"/>
          <w:sz w:val="20"/>
          <w:szCs w:val="20"/>
        </w:rPr>
        <w:t xml:space="preserve">219 events </w:t>
      </w:r>
      <w:r w:rsidR="00AC049E" w:rsidRPr="00134FFD">
        <w:rPr>
          <w:rFonts w:ascii="Times New Roman" w:hAnsi="Times New Roman" w:cs="Times New Roman"/>
          <w:noProof/>
          <w:sz w:val="20"/>
          <w:szCs w:val="20"/>
        </w:rPr>
        <w:t>were observed</w:t>
      </w:r>
      <w:r w:rsidR="00AC049E" w:rsidRPr="00134FFD">
        <w:rPr>
          <w:rFonts w:ascii="Times New Roman" w:hAnsi="Times New Roman" w:cs="Times New Roman"/>
          <w:sz w:val="20"/>
          <w:szCs w:val="20"/>
        </w:rPr>
        <w:t xml:space="preserve"> in 285 days of measurements</w:t>
      </w:r>
      <w:r w:rsidR="0070530C" w:rsidRPr="00134FFD">
        <w:rPr>
          <w:rFonts w:ascii="Times New Roman" w:hAnsi="Times New Roman" w:cs="Times New Roman"/>
          <w:sz w:val="20"/>
          <w:szCs w:val="20"/>
        </w:rPr>
        <w:t>, of</w:t>
      </w:r>
      <w:r w:rsidR="00AC049E" w:rsidRPr="00134FFD">
        <w:rPr>
          <w:rFonts w:ascii="Times New Roman" w:hAnsi="Times New Roman" w:cs="Times New Roman"/>
          <w:sz w:val="20"/>
          <w:szCs w:val="20"/>
        </w:rPr>
        <w:t xml:space="preserve"> </w:t>
      </w:r>
      <w:r w:rsidR="00AC049E" w:rsidRPr="00134FFD">
        <w:rPr>
          <w:rFonts w:ascii="Times New Roman" w:hAnsi="Times New Roman" w:cs="Times New Roman"/>
          <w:noProof/>
          <w:sz w:val="20"/>
          <w:szCs w:val="20"/>
        </w:rPr>
        <w:t>which</w:t>
      </w:r>
      <w:r w:rsidR="00AC049E" w:rsidRPr="00134FFD">
        <w:rPr>
          <w:rFonts w:ascii="Times New Roman" w:hAnsi="Times New Roman" w:cs="Times New Roman"/>
          <w:sz w:val="20"/>
          <w:szCs w:val="20"/>
        </w:rPr>
        <w:t xml:space="preserve"> </w:t>
      </w:r>
      <w:r w:rsidR="006336B8" w:rsidRPr="00134FFD">
        <w:rPr>
          <w:rFonts w:ascii="Times New Roman" w:hAnsi="Times New Roman" w:cs="Times New Roman"/>
          <w:sz w:val="20"/>
          <w:szCs w:val="20"/>
        </w:rPr>
        <w:t xml:space="preserve">118 and 101 </w:t>
      </w:r>
      <w:r w:rsidR="00AC049E" w:rsidRPr="00134FFD">
        <w:rPr>
          <w:rFonts w:ascii="Times New Roman" w:hAnsi="Times New Roman" w:cs="Times New Roman"/>
          <w:sz w:val="20"/>
          <w:szCs w:val="20"/>
        </w:rPr>
        <w:t xml:space="preserve">were categorised </w:t>
      </w:r>
      <w:r w:rsidR="00AC049E" w:rsidRPr="00134FFD">
        <w:rPr>
          <w:rFonts w:ascii="Times New Roman" w:hAnsi="Times New Roman" w:cs="Times New Roman"/>
          <w:noProof/>
          <w:sz w:val="20"/>
          <w:szCs w:val="20"/>
        </w:rPr>
        <w:t xml:space="preserve">into </w:t>
      </w:r>
      <w:r w:rsidR="0070530C" w:rsidRPr="00134FFD">
        <w:rPr>
          <w:rFonts w:ascii="Times New Roman" w:hAnsi="Times New Roman" w:cs="Times New Roman"/>
          <w:noProof/>
          <w:sz w:val="20"/>
          <w:szCs w:val="20"/>
        </w:rPr>
        <w:t>C</w:t>
      </w:r>
      <w:r w:rsidR="00AC049E" w:rsidRPr="00134FFD">
        <w:rPr>
          <w:rFonts w:ascii="Times New Roman" w:hAnsi="Times New Roman" w:cs="Times New Roman"/>
          <w:noProof/>
          <w:sz w:val="20"/>
          <w:szCs w:val="20"/>
        </w:rPr>
        <w:t>lass</w:t>
      </w:r>
      <w:r w:rsidR="0070530C" w:rsidRPr="00134FFD">
        <w:rPr>
          <w:rFonts w:ascii="Times New Roman" w:hAnsi="Times New Roman" w:cs="Times New Roman"/>
          <w:noProof/>
          <w:sz w:val="20"/>
          <w:szCs w:val="20"/>
        </w:rPr>
        <w:t>es</w:t>
      </w:r>
      <w:r w:rsidR="00AC049E" w:rsidRPr="00134FFD">
        <w:rPr>
          <w:rFonts w:ascii="Times New Roman" w:hAnsi="Times New Roman" w:cs="Times New Roman"/>
          <w:sz w:val="20"/>
          <w:szCs w:val="20"/>
        </w:rPr>
        <w:t xml:space="preserve"> I and II</w:t>
      </w:r>
      <w:r w:rsidR="00A603BD" w:rsidRPr="00134FFD">
        <w:rPr>
          <w:rFonts w:ascii="Times New Roman" w:hAnsi="Times New Roman" w:cs="Times New Roman"/>
          <w:sz w:val="20"/>
          <w:szCs w:val="20"/>
        </w:rPr>
        <w:t>,</w:t>
      </w:r>
      <w:r w:rsidR="00AC049E" w:rsidRPr="00134FFD">
        <w:rPr>
          <w:rFonts w:ascii="Times New Roman" w:hAnsi="Times New Roman" w:cs="Times New Roman"/>
          <w:sz w:val="20"/>
          <w:szCs w:val="20"/>
        </w:rPr>
        <w:t xml:space="preserve"> respectively.</w:t>
      </w:r>
      <w:r w:rsidRPr="00134FFD">
        <w:rPr>
          <w:rFonts w:ascii="Times New Roman" w:hAnsi="Times New Roman" w:cs="Times New Roman"/>
          <w:sz w:val="20"/>
          <w:szCs w:val="20"/>
        </w:rPr>
        <w:t xml:space="preserve"> The frequency of NPF events were significantly higher than</w:t>
      </w:r>
      <w:r w:rsidR="00002F86" w:rsidRPr="00134FFD">
        <w:rPr>
          <w:rFonts w:ascii="Times New Roman" w:hAnsi="Times New Roman" w:cs="Times New Roman"/>
          <w:sz w:val="20"/>
          <w:szCs w:val="20"/>
        </w:rPr>
        <w:t xml:space="preserve"> previous</w:t>
      </w:r>
      <w:r w:rsidRPr="00134FFD">
        <w:rPr>
          <w:rFonts w:ascii="Times New Roman" w:hAnsi="Times New Roman" w:cs="Times New Roman"/>
          <w:sz w:val="20"/>
          <w:szCs w:val="20"/>
        </w:rPr>
        <w:t xml:space="preserve"> </w:t>
      </w:r>
      <w:r w:rsidR="00002F86" w:rsidRPr="00134FFD">
        <w:rPr>
          <w:rFonts w:ascii="Times New Roman" w:hAnsi="Times New Roman" w:cs="Times New Roman"/>
          <w:sz w:val="20"/>
          <w:szCs w:val="20"/>
        </w:rPr>
        <w:t>observations</w:t>
      </w:r>
      <w:r w:rsidRPr="00134FFD">
        <w:rPr>
          <w:rFonts w:ascii="Times New Roman" w:hAnsi="Times New Roman" w:cs="Times New Roman"/>
          <w:sz w:val="20"/>
          <w:szCs w:val="20"/>
        </w:rPr>
        <w:t xml:space="preserve"> in the same environment </w:t>
      </w:r>
      <w:r w:rsidR="0061723F" w:rsidRPr="00134FFD">
        <w:rPr>
          <w:rFonts w:ascii="Times New Roman" w:hAnsi="Times New Roman" w:cs="Times New Roman"/>
          <w:sz w:val="20"/>
          <w:szCs w:val="20"/>
        </w:rPr>
        <w:fldChar w:fldCharType="begin">
          <w:fldData xml:space="preserve">PEVuZE5vdGU+PENpdGU+PEF1dGhvcj5NZWrDrWE8L0F1dGhvcj48WWVhcj4yMDA4PC9ZZWFyPjxS
ZWNOdW0+NjA8L1JlY051bT48RGlzcGxheVRleHQ+KE1lasOtYSBldCBhbC4sIDIwMDg7Q2hldW5n
IGV0IGFsLiwgMjAxMSk8L0Rpc3BsYXlUZXh0PjxyZWNvcmQ+PHJlYy1udW1iZXI+NjA8L3JlYy1u
dW1iZXI+PGZvcmVpZ24ta2V5cz48a2V5IGFwcD0iRU4iIGRiLWlkPSI5dGYweHY1ZG41c3N4ZGU1
d2Eydno1NXVhMDI5emRhZWZmdnQiPjYwPC9rZXk+PC9mb3JlaWduLWtleXM+PHJlZi10eXBlIG5h
bWU9IkpvdXJuYWwgQXJ0aWNsZSI+MTc8L3JlZi10eXBlPjxjb250cmlidXRvcnM+PGF1dGhvcnM+
PGF1dGhvcj5KLiBGLiBNZWrDrWE8L2F1dGhvcj48YXV0aG9yPkwuIE1vcmF3c2thPC9hdXRob3I+
PGF1dGhvcj5LLiBNZW5nZXJzZW48L2F1dGhvcj48L2F1dGhvcnM+PC9jb250cmlidXRvcnM+PHRp
dGxlcz48dGl0bGU+U3BhdGlhbCB2YXJpYXRpb24gaW4gcGFydGljbGUgbnVtYmVyIHNpemUgZGlz
dHJpYnV0aW9ucyBpbiBhIGxhcmdlIG1ldHJvcG9saXRhbiBhcmVhPC90aXRsZT48c2Vjb25kYXJ5
LXRpdGxlPkF0bW9zcGhlcmljIENoZW1pc3RyeSBhbmQgUGh5c2ljczwvc2Vjb25kYXJ5LXRpdGxl
PjwvdGl0bGVzPjxwZXJpb2RpY2FsPjxmdWxsLXRpdGxlPkF0bW9zcGhlcmljIENoZW1pc3RyeSBh
bmQgUGh5c2ljczwvZnVsbC10aXRsZT48YWJici0xPkF0bW9zLiBDaGVtLiBQaHlzLjwvYWJici0x
PjwvcGVyaW9kaWNhbD48cGFnZXM+MTEyNy0xMTM4PC9wYWdlcz48dm9sdW1lPjg8L3ZvbHVtZT48
bnVtYmVyPjU8L251bWJlcj48ZGF0ZXM+PHllYXI+MjAwODwveWVhcj48L2RhdGVzPjxwdWJsaXNo
ZXI+Q29wZXJuaWN1cyBHbWJIPC9wdWJsaXNoZXI+PGlzYm4+MTY4MC03MzE2PC9pc2JuPjx1cmxz
PjxyZWxhdGVkLXVybHM+PHVybD5odHRwOi8vcXV0LnN1bW1vbi5zZXJpYWxzc29sdXRpb25zLmNv
bS9saW5rL2VKeDlrVkZ2bXpBVWhXbWJUbHEzX296MHhZS0F3UVFpc1NsTGxxM2RzazVLdTRlOVJN
WmNFcWVBa1czU2RMOS1ocVRaS2sxN1FQaDg5OXpqeThXeTNpM3U1X1BiYl9iaTQySnhiZDdsSTZT
LVUwdVJPYW9wUzFFNUNpU25oVktpYURRWGxYS1lLRzNzRDRQWURzbUpkYkdZa2ZtRTNOMlFINmVu
ZksxMVBSb01WRTVLUnZTR2JFMDdsV3o5ejVUM1RPLVdXNURKVHo5Mm9zakdyaHRjdFF3cWx2QXFG
MzFfTEhMZXh6TUR6UG4tYm1aSFZ6S1hTNTUxOVpIaTJlQV9ZeHF2WG01cHNjeEx2Vzh3Y1FNalJn
LXdIWlY2TjlxSVJsYTBhSTNPQ2lvSkNaV2Fzd0k2UWpYWEJTU0wyaHhvZ2JiVVhOR0dJMTZoLW1C
RVZWT21JSkhpdndCbFhHbkowXzBFcll1aWdzb1ZvQkswRkxVb3VLWUdTcUJkX21hZlA5YWxVUFhh
ZkFCRGt6V1ViY2dUb2xXR3ZxLWZGR2RxUDB5VDNEaG81cUE1YlBvVHZ6LWUwbWYtMVVBaDZhTjZP
S0l2cmE5YWdWUlFkU3lqR2hLejRjaDJzWTJqanRWTm1reEVEYkxpckZIb1U1bC03amhYcWtxOE1I
THRvZS1GSGRxYXZaYVFSTV8xQmhMU25WVk5WNUI0SGg1MkVnN1MzenRocDZGZDhQVEQ5VFNaM281
ZlFzRU1GWlNiZjVzSnVyRVBLMVZHTXgtWW0tVi1IcEtRVUlBc2RZZVI2OEVRaDR5bExENnpldGpE
ZnM4Nk02bm4xcVZTUEhYZGtCQWMtdDVSWTB3aVFzaTVkYUhVeGtqaWVzSExZaEFmdFJmRVFlei0x
VXhheHgtX0cwUVJqdU5YMXV2amF0NVl2WGJ3dDlhSmQybWUzMzlCRDB3PC91cmw+PC9yZWxhdGVk
LXVybHM+PC91cmxzPjwvcmVjb3JkPjwvQ2l0ZT48Q2l0ZT48QXV0aG9yPkNoZXVuZzwvQXV0aG9y
PjxZZWFyPjIwMTE8L1llYXI+PFJlY051bT4zMTwvUmVjTnVtPjxyZWNvcmQ+PHJlYy1udW1iZXI+
MzE8L3JlYy1udW1iZXI+PGZvcmVpZ24ta2V5cz48a2V5IGFwcD0iRU4iIGRiLWlkPSJzcHI1ZnB6
OXF2cHYwM2VkdjBsNXB3MGtycnI1ZHB4d3Q1YXoiIHRpbWVzdGFtcD0iMTM2OTAzOTQxMiI+MzE8
L2tleT48L2ZvcmVpZ24ta2V5cz48cmVmLXR5cGUgbmFtZT0iSm91cm5hbCBBcnRpY2xlIj4xNzwv
cmVmLXR5cGU+PGNvbnRyaWJ1dG9ycz48YXV0aG9ycz48YXV0aG9yPkNoZXVuZywgSC4gQy48L2F1
dGhvcj48YXV0aG9yPk1vcmF3c2thLCBMLjwvYXV0aG9yPjxhdXRob3I+UmlzdG92c2tpLCBaLiBE
LjwvYXV0aG9yPjwvYXV0aG9ycz48L2NvbnRyaWJ1dG9ycz48YXV0aC1hZGRyZXNzPk1vcmF3c2th
LCBMJiN4RDtRdWVlbnNsYW5kIFVuaXYgVGVjaG5vbCwgSW50IExhYiBBaXIgUXVhbCAmYW1wOyBI
bHRoLCBHUE8gQm94IDI0MzQsIEJyaXNiYW5lLCBRbGQgNDAwMSwgQXVzdHJhbGlhJiN4RDtRdWVl
bnNsYW5kIFVuaXYgVGVjaG5vbCwgSW50IExhYiBBaXIgUXVhbCAmYW1wOyBIbHRoLCBHUE8gQm94
IDI0MzQsIEJyaXNiYW5lLCBRbGQgNDAwMSwgQXVzdHJhbGlhJiN4RDtRdWVlbnNsYW5kIFVuaXYg
VGVjaG5vbCwgSW50IExhYiBBaXIgUXVhbCAmYW1wOyBIbHRoLCBCcmlzYmFuZSwgUWxkIDQwMDEs
IEF1c3RyYWxpYTwvYXV0aC1hZGRyZXNzPjx0aXRsZXM+PHRpdGxlPk9ic2VydmF0aW9uIG9mIG5l
dyBwYXJ0aWNsZSBmb3JtYXRpb24gaW4gc3VidHJvcGljYWwgdXJiYW4gZW52aXJvbm1lbnQ8L3Rp
dGxlPjxzZWNvbmRhcnktdGl0bGU+QXRtb3NwaGVyaWMgQ2hlbWlzdHJ5IGFuZCBQaHlzaWNzPC9z
ZWNvbmRhcnktdGl0bGU+PGFsdC10aXRsZT5BdG1vcyBDaGVtIFBoeXM8L2FsdC10aXRsZT48L3Rp
dGxlcz48cGVyaW9kaWNhbD48ZnVsbC10aXRsZT5BdG1vc3BoZXJpYyBDaGVtaXN0cnkgYW5kIFBo
eXNpY3M8L2Z1bGwtdGl0bGU+PC9wZXJpb2RpY2FsPjxwYWdlcz4zODIzLTM4MzM8L3BhZ2VzPjx2
b2x1bWU+MTE8L3ZvbHVtZT48bnVtYmVyPjg8L251bWJlcj48a2V5d29yZHM+PGtleXdvcmQ+ZGlm
ZmVyZW50aWFsIG1vYmlsaXR5IGFuYWx5emVyPC9rZXl3b3JkPjxrZXl3b3JkPm51bWJlciBzaXpl
IGRpc3RyaWJ1dGlvbnM8L2tleXdvcmQ+PGtleXdvcmQ+cm9hZCB0cmFmZmljIGVtaXNzaW9uczwv
a2V5d29yZD48a2V5d29yZD5hZXJvc29sLXBhcnRpY2xlczwva2V5d29yZD48a2V5d29yZD5udWNs
ZWF0aW9uIGV2ZW50czwva2V5d29yZD48a2V5d29yZD5ldWNhbHlwdCBmb3Jlc3Q8L2tleXdvcmQ+
PGtleXdvcmQ+Ym91bmRhcnktbGF5ZXI8L2tleXdvcmQ+PGtleXdvcmQ+YmxhY2sgY2FyYm9uPC9r
ZXl3b3JkPjxrZXl3b3JkPmdyb3d0aDwva2V5d29yZD48a2V5d29yZD52b2xhdGlsaXphdGlvbjwv
a2V5d29yZD48L2tleXdvcmRzPjxkYXRlcz48eWVhcj4yMDExPC95ZWFyPjwvZGF0ZXM+PGlzYm4+
MTY4MC03MzE2PC9pc2JuPjxhY2Nlc3Npb24tbnVtPldPUzowMDAyOTAwMTQzMDAwMTg8L2FjY2Vz
c2lvbi1udW0+PHVybHM+PHJlbGF0ZWQtdXJscz48dXJsPiZsdDtHbyB0byBJU0kmZ3Q7Oi8vV09T
OjAwMDI5MDAxNDMwMDAxODwvdXJsPjx1cmw+aHR0cDovL3d3dy5hdG1vcy1jaGVtLXBoeXMubmV0
LzExLzM4MjMvMjAxMS9hY3AtMTEtMzgyMy0yMDExLnBkZjwvdXJsPjwvcmVsYXRlZC11cmxzPjwv
dXJscz48ZWxlY3Ryb25pYy1yZXNvdXJjZS1udW0+RE9JIDEwLjUxOTQvYWNwLTExLTM4MjMtMjAx
MTwvZWxlY3Ryb25pYy1yZXNvdXJjZS1udW0+PGxhbmd1YWdlPkVuZ2xpc2g8L2xhbmd1YWdlPjwv
cmVjb3JkPjwvQ2l0ZT48L0VuZE5vdGU+AG==
</w:fldData>
        </w:fldChar>
      </w:r>
      <w:r w:rsidR="00E566D6" w:rsidRPr="00134FFD">
        <w:rPr>
          <w:rFonts w:ascii="Times New Roman" w:hAnsi="Times New Roman" w:cs="Times New Roman"/>
          <w:sz w:val="20"/>
          <w:szCs w:val="20"/>
        </w:rPr>
        <w:instrText xml:space="preserve"> ADDIN EN.CITE </w:instrText>
      </w:r>
      <w:r w:rsidR="00E566D6" w:rsidRPr="00134FFD">
        <w:rPr>
          <w:rFonts w:ascii="Times New Roman" w:hAnsi="Times New Roman" w:cs="Times New Roman"/>
          <w:sz w:val="20"/>
          <w:szCs w:val="20"/>
        </w:rPr>
        <w:fldChar w:fldCharType="begin">
          <w:fldData xml:space="preserve">PEVuZE5vdGU+PENpdGU+PEF1dGhvcj5NZWrDrWE8L0F1dGhvcj48WWVhcj4yMDA4PC9ZZWFyPjxS
ZWNOdW0+NjA8L1JlY051bT48RGlzcGxheVRleHQ+KE1lasOtYSBldCBhbC4sIDIwMDg7Q2hldW5n
IGV0IGFsLiwgMjAxMSk8L0Rpc3BsYXlUZXh0PjxyZWNvcmQ+PHJlYy1udW1iZXI+NjA8L3JlYy1u
dW1iZXI+PGZvcmVpZ24ta2V5cz48a2V5IGFwcD0iRU4iIGRiLWlkPSI5dGYweHY1ZG41c3N4ZGU1
d2Eydno1NXVhMDI5emRhZWZmdnQiPjYwPC9rZXk+PC9mb3JlaWduLWtleXM+PHJlZi10eXBlIG5h
bWU9IkpvdXJuYWwgQXJ0aWNsZSI+MTc8L3JlZi10eXBlPjxjb250cmlidXRvcnM+PGF1dGhvcnM+
PGF1dGhvcj5KLiBGLiBNZWrDrWE8L2F1dGhvcj48YXV0aG9yPkwuIE1vcmF3c2thPC9hdXRob3I+
PGF1dGhvcj5LLiBNZW5nZXJzZW48L2F1dGhvcj48L2F1dGhvcnM+PC9jb250cmlidXRvcnM+PHRp
dGxlcz48dGl0bGU+U3BhdGlhbCB2YXJpYXRpb24gaW4gcGFydGljbGUgbnVtYmVyIHNpemUgZGlz
dHJpYnV0aW9ucyBpbiBhIGxhcmdlIG1ldHJvcG9saXRhbiBhcmVhPC90aXRsZT48c2Vjb25kYXJ5
LXRpdGxlPkF0bW9zcGhlcmljIENoZW1pc3RyeSBhbmQgUGh5c2ljczwvc2Vjb25kYXJ5LXRpdGxl
PjwvdGl0bGVzPjxwZXJpb2RpY2FsPjxmdWxsLXRpdGxlPkF0bW9zcGhlcmljIENoZW1pc3RyeSBh
bmQgUGh5c2ljczwvZnVsbC10aXRsZT48YWJici0xPkF0bW9zLiBDaGVtLiBQaHlzLjwvYWJici0x
PjwvcGVyaW9kaWNhbD48cGFnZXM+MTEyNy0xMTM4PC9wYWdlcz48dm9sdW1lPjg8L3ZvbHVtZT48
bnVtYmVyPjU8L251bWJlcj48ZGF0ZXM+PHllYXI+MjAwODwveWVhcj48L2RhdGVzPjxwdWJsaXNo
ZXI+Q29wZXJuaWN1cyBHbWJIPC9wdWJsaXNoZXI+PGlzYm4+MTY4MC03MzE2PC9pc2JuPjx1cmxz
PjxyZWxhdGVkLXVybHM+PHVybD5odHRwOi8vcXV0LnN1bW1vbi5zZXJpYWxzc29sdXRpb25zLmNv
bS9saW5rL2VKeDlrVkZ2bXpBVWhXbWJUbHEzX296MHhZS0F3UVFpc1NsTGxxM2RzazVLdTRlOVJN
WmNFcWVBa1czU2RMOS1ocVRaS2sxN1FQaDg5OXpqeThXeTNpM3U1X1BiYl9iaTQySnhiZDdsSTZT
LVUwdVJPYW9wUzFFNUNpU25oVktpYURRWGxYS1lLRzNzRDRQWURzbUpkYkdZa2ZtRTNOMlFINmVu
ZksxMVBSb01WRTVLUnZTR2JFMDdsV3o5ejVUM1RPLVdXNURKVHo5Mm9zakdyaHRjdFF3cWx2QXFG
MzFfTEhMZXh6TUR6UG4tYm1aSFZ6S1hTNTUxOVpIaTJlQV9ZeHF2WG01cHNjeEx2Vzh3Y1FNalJn
LXdIWlY2TjlxSVJsYTBhSTNPQ2lvSkNaV2Fzd0k2UWpYWEJTU0wyaHhvZ2JiVVhOR0dJMTZoLW1C
RVZWT21JSkhpdndCbFhHbkowXzBFcll1aWdzb1ZvQkswRkxVb3VLWUdTcUJkX21hZlA5YWxVUFhh
ZkFCRGt6V1ViY2dUb2xXR3ZxLWZGR2RxUDB5VDNEaG81cUE1YlBvVHZ6LWUwbWYtMVVBaDZhTjZP
S0l2cmE5YWdWUlFkU3lqR2hLejRjaDJzWTJqanRWTm1reEVEYkxpckZIb1U1bC03amhYcWtxOE1I
THRvZS1GSGRxYXZaYVFSTV8xQmhMU25WVk5WNUI0SGg1MkVnN1MzenRocDZGZDhQVEQ5VFNaM281
ZlFzRU1GWlNiZjVzSnVyRVBLMVZHTXgtWW0tVi1IcEtRVUlBc2RZZVI2OEVRaDR5bExENnpldGpE
ZnM4Nk02bm4xcVZTUEhYZGtCQWMtdDVSWTB3aVFzaTVkYUhVeGtqaWVzSExZaEFmdFJmRVFlei0x
VXhheHgtX0cwUVJqdU5YMXV2amF0NVl2WGJ3dDlhSmQybWUzMzlCRDB3PC91cmw+PC9yZWxhdGVk
LXVybHM+PC91cmxzPjwvcmVjb3JkPjwvQ2l0ZT48Q2l0ZT48QXV0aG9yPkNoZXVuZzwvQXV0aG9y
PjxZZWFyPjIwMTE8L1llYXI+PFJlY051bT4zMTwvUmVjTnVtPjxyZWNvcmQ+PHJlYy1udW1iZXI+
MzE8L3JlYy1udW1iZXI+PGZvcmVpZ24ta2V5cz48a2V5IGFwcD0iRU4iIGRiLWlkPSJzcHI1ZnB6
OXF2cHYwM2VkdjBsNXB3MGtycnI1ZHB4d3Q1YXoiIHRpbWVzdGFtcD0iMTM2OTAzOTQxMiI+MzE8
L2tleT48L2ZvcmVpZ24ta2V5cz48cmVmLXR5cGUgbmFtZT0iSm91cm5hbCBBcnRpY2xlIj4xNzwv
cmVmLXR5cGU+PGNvbnRyaWJ1dG9ycz48YXV0aG9ycz48YXV0aG9yPkNoZXVuZywgSC4gQy48L2F1
dGhvcj48YXV0aG9yPk1vcmF3c2thLCBMLjwvYXV0aG9yPjxhdXRob3I+UmlzdG92c2tpLCBaLiBE
LjwvYXV0aG9yPjwvYXV0aG9ycz48L2NvbnRyaWJ1dG9ycz48YXV0aC1hZGRyZXNzPk1vcmF3c2th
LCBMJiN4RDtRdWVlbnNsYW5kIFVuaXYgVGVjaG5vbCwgSW50IExhYiBBaXIgUXVhbCAmYW1wOyBI
bHRoLCBHUE8gQm94IDI0MzQsIEJyaXNiYW5lLCBRbGQgNDAwMSwgQXVzdHJhbGlhJiN4RDtRdWVl
bnNsYW5kIFVuaXYgVGVjaG5vbCwgSW50IExhYiBBaXIgUXVhbCAmYW1wOyBIbHRoLCBHUE8gQm94
IDI0MzQsIEJyaXNiYW5lLCBRbGQgNDAwMSwgQXVzdHJhbGlhJiN4RDtRdWVlbnNsYW5kIFVuaXYg
VGVjaG5vbCwgSW50IExhYiBBaXIgUXVhbCAmYW1wOyBIbHRoLCBCcmlzYmFuZSwgUWxkIDQwMDEs
IEF1c3RyYWxpYTwvYXV0aC1hZGRyZXNzPjx0aXRsZXM+PHRpdGxlPk9ic2VydmF0aW9uIG9mIG5l
dyBwYXJ0aWNsZSBmb3JtYXRpb24gaW4gc3VidHJvcGljYWwgdXJiYW4gZW52aXJvbm1lbnQ8L3Rp
dGxlPjxzZWNvbmRhcnktdGl0bGU+QXRtb3NwaGVyaWMgQ2hlbWlzdHJ5IGFuZCBQaHlzaWNzPC9z
ZWNvbmRhcnktdGl0bGU+PGFsdC10aXRsZT5BdG1vcyBDaGVtIFBoeXM8L2FsdC10aXRsZT48L3Rp
dGxlcz48cGVyaW9kaWNhbD48ZnVsbC10aXRsZT5BdG1vc3BoZXJpYyBDaGVtaXN0cnkgYW5kIFBo
eXNpY3M8L2Z1bGwtdGl0bGU+PC9wZXJpb2RpY2FsPjxwYWdlcz4zODIzLTM4MzM8L3BhZ2VzPjx2
b2x1bWU+MTE8L3ZvbHVtZT48bnVtYmVyPjg8L251bWJlcj48a2V5d29yZHM+PGtleXdvcmQ+ZGlm
ZmVyZW50aWFsIG1vYmlsaXR5IGFuYWx5emVyPC9rZXl3b3JkPjxrZXl3b3JkPm51bWJlciBzaXpl
IGRpc3RyaWJ1dGlvbnM8L2tleXdvcmQ+PGtleXdvcmQ+cm9hZCB0cmFmZmljIGVtaXNzaW9uczwv
a2V5d29yZD48a2V5d29yZD5hZXJvc29sLXBhcnRpY2xlczwva2V5d29yZD48a2V5d29yZD5udWNs
ZWF0aW9uIGV2ZW50czwva2V5d29yZD48a2V5d29yZD5ldWNhbHlwdCBmb3Jlc3Q8L2tleXdvcmQ+
PGtleXdvcmQ+Ym91bmRhcnktbGF5ZXI8L2tleXdvcmQ+PGtleXdvcmQ+YmxhY2sgY2FyYm9uPC9r
ZXl3b3JkPjxrZXl3b3JkPmdyb3d0aDwva2V5d29yZD48a2V5d29yZD52b2xhdGlsaXphdGlvbjwv
a2V5d29yZD48L2tleXdvcmRzPjxkYXRlcz48eWVhcj4yMDExPC95ZWFyPjwvZGF0ZXM+PGlzYm4+
MTY4MC03MzE2PC9pc2JuPjxhY2Nlc3Npb24tbnVtPldPUzowMDAyOTAwMTQzMDAwMTg8L2FjY2Vz
c2lvbi1udW0+PHVybHM+PHJlbGF0ZWQtdXJscz48dXJsPiZsdDtHbyB0byBJU0kmZ3Q7Oi8vV09T
OjAwMDI5MDAxNDMwMDAxODwvdXJsPjx1cmw+aHR0cDovL3d3dy5hdG1vcy1jaGVtLXBoeXMubmV0
LzExLzM4MjMvMjAxMS9hY3AtMTEtMzgyMy0yMDExLnBkZjwvdXJsPjwvcmVsYXRlZC11cmxzPjwv
dXJscz48ZWxlY3Ryb25pYy1yZXNvdXJjZS1udW0+RE9JIDEwLjUxOTQvYWNwLTExLTM4MjMtMjAx
MTwvZWxlY3Ryb25pYy1yZXNvdXJjZS1udW0+PGxhbmd1YWdlPkVuZ2xpc2g8L2xhbmd1YWdlPjwv
cmVjb3JkPjwvQ2l0ZT48L0VuZE5vdGU+AG==
</w:fldData>
        </w:fldChar>
      </w:r>
      <w:r w:rsidR="00E566D6" w:rsidRPr="00134FFD">
        <w:rPr>
          <w:rFonts w:ascii="Times New Roman" w:hAnsi="Times New Roman" w:cs="Times New Roman"/>
          <w:sz w:val="20"/>
          <w:szCs w:val="20"/>
        </w:rPr>
        <w:instrText xml:space="preserve"> ADDIN EN.CITE.DATA </w:instrText>
      </w:r>
      <w:r w:rsidR="00E566D6" w:rsidRPr="00134FFD">
        <w:rPr>
          <w:rFonts w:ascii="Times New Roman" w:hAnsi="Times New Roman" w:cs="Times New Roman"/>
          <w:sz w:val="20"/>
          <w:szCs w:val="20"/>
        </w:rPr>
      </w:r>
      <w:r w:rsidR="00E566D6" w:rsidRPr="00134FFD">
        <w:rPr>
          <w:rFonts w:ascii="Times New Roman" w:hAnsi="Times New Roman" w:cs="Times New Roman"/>
          <w:sz w:val="20"/>
          <w:szCs w:val="20"/>
        </w:rPr>
        <w:fldChar w:fldCharType="end"/>
      </w:r>
      <w:r w:rsidR="0061723F" w:rsidRPr="00134FFD">
        <w:rPr>
          <w:rFonts w:ascii="Times New Roman" w:hAnsi="Times New Roman" w:cs="Times New Roman"/>
          <w:sz w:val="20"/>
          <w:szCs w:val="20"/>
        </w:rPr>
      </w:r>
      <w:r w:rsidR="0061723F" w:rsidRPr="00134FFD">
        <w:rPr>
          <w:rFonts w:ascii="Times New Roman" w:hAnsi="Times New Roman" w:cs="Times New Roman"/>
          <w:sz w:val="20"/>
          <w:szCs w:val="20"/>
        </w:rPr>
        <w:fldChar w:fldCharType="separate"/>
      </w:r>
      <w:r w:rsidR="00E566D6" w:rsidRPr="00134FFD">
        <w:rPr>
          <w:rFonts w:ascii="Times New Roman" w:hAnsi="Times New Roman" w:cs="Times New Roman"/>
          <w:noProof/>
          <w:sz w:val="20"/>
          <w:szCs w:val="20"/>
        </w:rPr>
        <w:t>(</w:t>
      </w:r>
      <w:hyperlink w:anchor="_ENREF_33" w:tooltip="Mejía, 2008 #60" w:history="1">
        <w:r w:rsidR="00045D7D" w:rsidRPr="00134FFD">
          <w:rPr>
            <w:rFonts w:ascii="Times New Roman" w:hAnsi="Times New Roman" w:cs="Times New Roman"/>
            <w:noProof/>
            <w:sz w:val="20"/>
            <w:szCs w:val="20"/>
          </w:rPr>
          <w:t>Mejía et al., 2008</w:t>
        </w:r>
      </w:hyperlink>
      <w:r w:rsidR="00E566D6" w:rsidRPr="00134FFD">
        <w:rPr>
          <w:rFonts w:ascii="Times New Roman" w:hAnsi="Times New Roman" w:cs="Times New Roman"/>
          <w:noProof/>
          <w:sz w:val="20"/>
          <w:szCs w:val="20"/>
        </w:rPr>
        <w:t>;</w:t>
      </w:r>
      <w:hyperlink w:anchor="_ENREF_2" w:tooltip="Cheung, 2011 #31" w:history="1">
        <w:r w:rsidR="00045D7D" w:rsidRPr="00134FFD">
          <w:rPr>
            <w:rFonts w:ascii="Times New Roman" w:hAnsi="Times New Roman" w:cs="Times New Roman"/>
            <w:noProof/>
            <w:sz w:val="20"/>
            <w:szCs w:val="20"/>
          </w:rPr>
          <w:t>Cheung et al., 2011</w:t>
        </w:r>
      </w:hyperlink>
      <w:r w:rsidR="00E566D6" w:rsidRPr="00134FFD">
        <w:rPr>
          <w:rFonts w:ascii="Times New Roman" w:hAnsi="Times New Roman" w:cs="Times New Roman"/>
          <w:noProof/>
          <w:sz w:val="20"/>
          <w:szCs w:val="20"/>
        </w:rPr>
        <w:t>)</w:t>
      </w:r>
      <w:r w:rsidR="0061723F" w:rsidRPr="00134FFD">
        <w:rPr>
          <w:rFonts w:ascii="Times New Roman" w:hAnsi="Times New Roman" w:cs="Times New Roman"/>
          <w:sz w:val="20"/>
          <w:szCs w:val="20"/>
        </w:rPr>
        <w:fldChar w:fldCharType="end"/>
      </w:r>
      <w:r w:rsidR="00B67665" w:rsidRPr="00134FFD">
        <w:rPr>
          <w:rFonts w:ascii="Times New Roman" w:hAnsi="Times New Roman" w:cs="Times New Roman"/>
          <w:sz w:val="20"/>
          <w:szCs w:val="20"/>
        </w:rPr>
        <w:t xml:space="preserve"> and </w:t>
      </w:r>
      <w:r w:rsidR="00B67665" w:rsidRPr="00134FFD">
        <w:rPr>
          <w:rFonts w:ascii="Times New Roman" w:hAnsi="Times New Roman" w:cs="Times New Roman"/>
          <w:noProof/>
          <w:sz w:val="20"/>
          <w:szCs w:val="20"/>
        </w:rPr>
        <w:t>was aligned</w:t>
      </w:r>
      <w:r w:rsidR="00B67665" w:rsidRPr="00134FFD">
        <w:rPr>
          <w:rFonts w:ascii="Times New Roman" w:hAnsi="Times New Roman" w:cs="Times New Roman"/>
          <w:sz w:val="20"/>
          <w:szCs w:val="20"/>
        </w:rPr>
        <w:t xml:space="preserve"> with the results of the clust</w:t>
      </w:r>
      <w:r w:rsidR="00965D08" w:rsidRPr="00134FFD">
        <w:rPr>
          <w:rFonts w:ascii="Times New Roman" w:hAnsi="Times New Roman" w:cs="Times New Roman"/>
          <w:sz w:val="20"/>
          <w:szCs w:val="20"/>
        </w:rPr>
        <w:t>er analysis</w:t>
      </w:r>
      <w:r w:rsidR="0070530C" w:rsidRPr="00134FFD">
        <w:rPr>
          <w:rFonts w:ascii="Times New Roman" w:hAnsi="Times New Roman" w:cs="Times New Roman"/>
          <w:sz w:val="20"/>
          <w:szCs w:val="20"/>
        </w:rPr>
        <w:t xml:space="preserve"> in</w:t>
      </w:r>
      <w:r w:rsidR="00B67665" w:rsidRPr="00134FFD">
        <w:rPr>
          <w:rFonts w:ascii="Times New Roman" w:hAnsi="Times New Roman" w:cs="Times New Roman"/>
          <w:sz w:val="20"/>
          <w:szCs w:val="20"/>
        </w:rPr>
        <w:t xml:space="preserve"> </w:t>
      </w:r>
      <w:hyperlink w:anchor="_ENREF_41" w:tooltip="Salimi, 2014 #343" w:history="1">
        <w:r w:rsidR="00045D7D" w:rsidRPr="00134FFD">
          <w:rPr>
            <w:rFonts w:ascii="Times New Roman" w:hAnsi="Times New Roman" w:cs="Times New Roman"/>
            <w:sz w:val="20"/>
            <w:szCs w:val="20"/>
          </w:rPr>
          <w:fldChar w:fldCharType="begin"/>
        </w:r>
        <w:r w:rsidR="00045D7D" w:rsidRPr="00134FFD">
          <w:rPr>
            <w:rFonts w:ascii="Times New Roman" w:hAnsi="Times New Roman" w:cs="Times New Roman"/>
            <w:sz w:val="20"/>
            <w:szCs w:val="20"/>
          </w:rPr>
          <w:instrText xml:space="preserve"> ADDIN EN.CITE &lt;EndNote&gt;&lt;Cite AuthorYear="1"&gt;&lt;Author&gt;Salimi&lt;/Author&gt;&lt;Year&gt;2014&lt;/Year&gt;&lt;RecNum&gt;343&lt;/RecNum&gt;&lt;DisplayText&gt;Salimi et al. (2014b)&lt;/DisplayText&gt;&lt;record&gt;&lt;rec-number&gt;343&lt;/rec-number&gt;&lt;foreign-keys&gt;&lt;key app="EN" db-id="9tf0xv5dn5ssxde5wa2vz55ua029zdaeffvt"&gt;343&lt;/key&gt;&lt;/foreign-keys&gt;&lt;ref-type name="Journal Article"&gt;17&lt;/ref-type&gt;&lt;contributors&gt;&lt;authors&gt;&lt;author&gt;Salimi, F.&lt;/author&gt;&lt;author&gt;Ristovski, Z.&lt;/author&gt;&lt;author&gt;Mazaheri, M.&lt;/author&gt;&lt;author&gt;Laiman, R.&lt;/author&gt;&lt;author&gt;Crilley, L. R.&lt;/author&gt;&lt;author&gt;He, C.&lt;/author&gt;&lt;author&gt;Clifford, S.&lt;/author&gt;&lt;author&gt;Morawska, L.&lt;/author&gt;&lt;/authors&gt;&lt;/contributors&gt;&lt;titles&gt;&lt;title&gt;Assessment and application of clustering techniques to atmospheric particle number size distribution for the purpose of source apportionment&lt;/title&gt;&lt;secondary-title&gt;Atmos. Chem. Phys. Discuss.&lt;/secondary-title&gt;&lt;/titles&gt;&lt;periodical&gt;&lt;full-title&gt;Atmos. Chem. Phys. Discuss.&lt;/full-title&gt;&lt;/periodical&gt;&lt;pages&gt;15257-15281&lt;/pages&gt;&lt;volume&gt;14&lt;/volume&gt;&lt;number&gt;10&lt;/number&gt;&lt;dates&gt;&lt;year&gt;2014&lt;/year&gt;&lt;/dates&gt;&lt;publisher&gt;Copernicus Publications&lt;/publisher&gt;&lt;isbn&gt;1680-7375&lt;/isbn&gt;&lt;urls&gt;&lt;related-urls&gt;&lt;url&gt;http://www.atmos-chem-phys-discuss.net/14/15257/2014/&lt;/url&gt;&lt;/related-urls&gt;&lt;pdf-urls&gt;&lt;url&gt;http://www.atmos-chem-phys-discuss.net/14/15257/2014/acpd-14-15257-2014.pdf&lt;/url&gt;&lt;/pdf-urls&gt;&lt;/urls&gt;&lt;electronic-resource-num&gt;10.5194/acpd-14-15257-2014&lt;/electronic-resource-num&gt;&lt;/record&gt;&lt;/Cite&gt;&lt;/EndNote&gt;</w:instrText>
        </w:r>
        <w:r w:rsidR="00045D7D" w:rsidRPr="00134FFD">
          <w:rPr>
            <w:rFonts w:ascii="Times New Roman" w:hAnsi="Times New Roman" w:cs="Times New Roman"/>
            <w:sz w:val="20"/>
            <w:szCs w:val="20"/>
          </w:rPr>
          <w:fldChar w:fldCharType="separate"/>
        </w:r>
        <w:r w:rsidR="00045D7D" w:rsidRPr="00134FFD">
          <w:rPr>
            <w:rFonts w:ascii="Times New Roman" w:hAnsi="Times New Roman" w:cs="Times New Roman"/>
            <w:noProof/>
            <w:sz w:val="20"/>
            <w:szCs w:val="20"/>
          </w:rPr>
          <w:t>Salimi et al. (2014b)</w:t>
        </w:r>
        <w:r w:rsidR="00045D7D" w:rsidRPr="00134FFD">
          <w:rPr>
            <w:rFonts w:ascii="Times New Roman" w:hAnsi="Times New Roman" w:cs="Times New Roman"/>
            <w:sz w:val="20"/>
            <w:szCs w:val="20"/>
          </w:rPr>
          <w:fldChar w:fldCharType="end"/>
        </w:r>
      </w:hyperlink>
      <w:r w:rsidRPr="00134FFD">
        <w:rPr>
          <w:rFonts w:ascii="Times New Roman" w:hAnsi="Times New Roman" w:cs="Times New Roman"/>
          <w:sz w:val="20"/>
          <w:szCs w:val="20"/>
        </w:rPr>
        <w:t>.</w:t>
      </w:r>
      <w:r w:rsidR="00A26D7C" w:rsidRPr="00134FFD">
        <w:rPr>
          <w:rFonts w:ascii="Times New Roman" w:hAnsi="Times New Roman" w:cs="Times New Roman"/>
          <w:sz w:val="20"/>
          <w:szCs w:val="20"/>
        </w:rPr>
        <w:t xml:space="preserve"> </w:t>
      </w:r>
      <w:r w:rsidR="003610F2" w:rsidRPr="00134FFD">
        <w:rPr>
          <w:rFonts w:ascii="Times New Roman" w:hAnsi="Times New Roman" w:cs="Times New Roman"/>
          <w:sz w:val="20"/>
          <w:szCs w:val="20"/>
        </w:rPr>
        <w:t xml:space="preserve">In our study, the apportionments of the </w:t>
      </w:r>
      <w:r w:rsidR="005D1CB9">
        <w:rPr>
          <w:rFonts w:ascii="Times New Roman" w:hAnsi="Times New Roman" w:cs="Times New Roman"/>
          <w:sz w:val="20"/>
          <w:szCs w:val="20"/>
        </w:rPr>
        <w:t>daylight</w:t>
      </w:r>
      <w:r w:rsidR="003610F2" w:rsidRPr="00134FFD">
        <w:rPr>
          <w:rFonts w:ascii="Times New Roman" w:hAnsi="Times New Roman" w:cs="Times New Roman"/>
          <w:sz w:val="20"/>
          <w:szCs w:val="20"/>
        </w:rPr>
        <w:t xml:space="preserve"> and</w:t>
      </w:r>
      <w:r w:rsidR="00A96968">
        <w:rPr>
          <w:rFonts w:ascii="Times New Roman" w:hAnsi="Times New Roman" w:cs="Times New Roman"/>
          <w:sz w:val="20"/>
          <w:szCs w:val="20"/>
        </w:rPr>
        <w:t xml:space="preserve"> nighttime NPF events were 67% and 33</w:t>
      </w:r>
      <w:r w:rsidR="009B152D" w:rsidRPr="00134FFD">
        <w:rPr>
          <w:rFonts w:ascii="Times New Roman" w:hAnsi="Times New Roman" w:cs="Times New Roman"/>
          <w:sz w:val="20"/>
          <w:szCs w:val="20"/>
        </w:rPr>
        <w:t>%</w:t>
      </w:r>
      <w:r w:rsidR="003610F2" w:rsidRPr="00134FFD">
        <w:rPr>
          <w:rFonts w:ascii="Times New Roman" w:hAnsi="Times New Roman" w:cs="Times New Roman"/>
          <w:sz w:val="20"/>
          <w:szCs w:val="20"/>
        </w:rPr>
        <w:t>, respectively.</w:t>
      </w:r>
      <w:r w:rsidR="009B152D" w:rsidRPr="00134FFD">
        <w:rPr>
          <w:rFonts w:ascii="Times New Roman" w:hAnsi="Times New Roman" w:cs="Times New Roman"/>
          <w:sz w:val="20"/>
          <w:szCs w:val="20"/>
        </w:rPr>
        <w:t xml:space="preserve"> </w:t>
      </w:r>
      <w:r w:rsidR="00236E77" w:rsidRPr="00134FFD">
        <w:rPr>
          <w:rFonts w:ascii="Times New Roman" w:hAnsi="Times New Roman" w:cs="Times New Roman"/>
          <w:sz w:val="20"/>
          <w:szCs w:val="20"/>
        </w:rPr>
        <w:t>In this study, o</w:t>
      </w:r>
      <w:r w:rsidR="003610F2" w:rsidRPr="00134FFD">
        <w:rPr>
          <w:rFonts w:ascii="Times New Roman" w:hAnsi="Times New Roman" w:cs="Times New Roman"/>
          <w:sz w:val="20"/>
          <w:szCs w:val="20"/>
        </w:rPr>
        <w:t xml:space="preserve">verall 54.3% NPF events were class I, consisting of 34.2% </w:t>
      </w:r>
      <w:r w:rsidR="005D1CB9">
        <w:rPr>
          <w:rFonts w:ascii="Times New Roman" w:hAnsi="Times New Roman" w:cs="Times New Roman"/>
          <w:sz w:val="20"/>
          <w:szCs w:val="20"/>
        </w:rPr>
        <w:t>daylight</w:t>
      </w:r>
      <w:r w:rsidR="003610F2" w:rsidRPr="00134FFD">
        <w:rPr>
          <w:rFonts w:ascii="Times New Roman" w:hAnsi="Times New Roman" w:cs="Times New Roman"/>
          <w:sz w:val="20"/>
          <w:szCs w:val="20"/>
        </w:rPr>
        <w:t xml:space="preserve"> events and 20.1% nighttime events. </w:t>
      </w:r>
      <w:r w:rsidR="00571EBE" w:rsidRPr="00134FFD">
        <w:rPr>
          <w:rFonts w:ascii="Times New Roman" w:hAnsi="Times New Roman" w:cs="Times New Roman"/>
          <w:sz w:val="20"/>
          <w:szCs w:val="20"/>
        </w:rPr>
        <w:t xml:space="preserve">GRs </w:t>
      </w:r>
      <w:r w:rsidR="00236E77" w:rsidRPr="00134FFD">
        <w:rPr>
          <w:rFonts w:ascii="Times New Roman" w:hAnsi="Times New Roman" w:cs="Times New Roman"/>
          <w:sz w:val="20"/>
          <w:szCs w:val="20"/>
        </w:rPr>
        <w:t xml:space="preserve">were </w:t>
      </w:r>
      <w:r w:rsidR="00571EBE" w:rsidRPr="00134FFD">
        <w:rPr>
          <w:rFonts w:ascii="Times New Roman" w:hAnsi="Times New Roman" w:cs="Times New Roman"/>
          <w:sz w:val="20"/>
          <w:szCs w:val="20"/>
        </w:rPr>
        <w:t>ranged between 0.015</w:t>
      </w:r>
      <w:r w:rsidR="003610F2" w:rsidRPr="00134FFD">
        <w:rPr>
          <w:rFonts w:ascii="Times New Roman" w:hAnsi="Times New Roman" w:cs="Times New Roman"/>
          <w:sz w:val="20"/>
          <w:szCs w:val="20"/>
        </w:rPr>
        <w:t xml:space="preserve"> </w:t>
      </w:r>
      <w:bookmarkStart w:id="5" w:name="OLE_LINK1"/>
      <w:bookmarkStart w:id="6" w:name="OLE_LINK2"/>
      <w:bookmarkStart w:id="7" w:name="OLE_LINK3"/>
      <w:r w:rsidR="003610F2" w:rsidRPr="00134FFD">
        <w:rPr>
          <w:rFonts w:ascii="Times New Roman" w:hAnsi="Times New Roman" w:cs="Times New Roman"/>
          <w:sz w:val="20"/>
          <w:szCs w:val="20"/>
        </w:rPr>
        <w:t xml:space="preserve">– </w:t>
      </w:r>
      <w:bookmarkEnd w:id="5"/>
      <w:bookmarkEnd w:id="6"/>
      <w:bookmarkEnd w:id="7"/>
      <w:r w:rsidR="003610F2" w:rsidRPr="00134FFD">
        <w:rPr>
          <w:rFonts w:ascii="Times New Roman" w:hAnsi="Times New Roman" w:cs="Times New Roman"/>
          <w:sz w:val="20"/>
          <w:szCs w:val="20"/>
        </w:rPr>
        <w:t xml:space="preserve">13.6 </w:t>
      </w:r>
      <w:bookmarkStart w:id="8" w:name="OLE_LINK4"/>
      <w:bookmarkStart w:id="9" w:name="OLE_LINK5"/>
      <w:bookmarkStart w:id="10" w:name="OLE_LINK6"/>
      <w:r w:rsidR="003610F2" w:rsidRPr="00134FFD">
        <w:rPr>
          <w:rFonts w:ascii="Times New Roman" w:hAnsi="Times New Roman" w:cs="Times New Roman"/>
          <w:sz w:val="20"/>
          <w:szCs w:val="20"/>
        </w:rPr>
        <w:t>(nm h</w:t>
      </w:r>
      <w:r w:rsidR="003610F2" w:rsidRPr="00134FFD">
        <w:rPr>
          <w:rFonts w:ascii="Times New Roman" w:hAnsi="Times New Roman" w:cs="Times New Roman"/>
          <w:sz w:val="20"/>
          <w:szCs w:val="20"/>
          <w:vertAlign w:val="superscript"/>
        </w:rPr>
        <w:t>-1</w:t>
      </w:r>
      <w:r w:rsidR="003610F2" w:rsidRPr="00134FFD">
        <w:rPr>
          <w:rFonts w:ascii="Times New Roman" w:hAnsi="Times New Roman" w:cs="Times New Roman"/>
          <w:sz w:val="20"/>
          <w:szCs w:val="20"/>
        </w:rPr>
        <w:t>)</w:t>
      </w:r>
      <w:bookmarkEnd w:id="8"/>
      <w:bookmarkEnd w:id="9"/>
      <w:bookmarkEnd w:id="10"/>
      <w:r w:rsidR="00571EBE" w:rsidRPr="00134FFD">
        <w:rPr>
          <w:rFonts w:ascii="Times New Roman" w:hAnsi="Times New Roman" w:cs="Times New Roman"/>
          <w:sz w:val="20"/>
          <w:szCs w:val="20"/>
        </w:rPr>
        <w:t xml:space="preserve"> during </w:t>
      </w:r>
      <w:r w:rsidR="005D1CB9">
        <w:rPr>
          <w:rFonts w:ascii="Times New Roman" w:hAnsi="Times New Roman" w:cs="Times New Roman"/>
          <w:sz w:val="20"/>
          <w:szCs w:val="20"/>
        </w:rPr>
        <w:t>daylight</w:t>
      </w:r>
      <w:r w:rsidR="00571EBE" w:rsidRPr="00134FFD">
        <w:rPr>
          <w:rFonts w:ascii="Times New Roman" w:hAnsi="Times New Roman" w:cs="Times New Roman"/>
          <w:sz w:val="20"/>
          <w:szCs w:val="20"/>
        </w:rPr>
        <w:t xml:space="preserve"> and 0.25 – 11.5 (nm h</w:t>
      </w:r>
      <w:r w:rsidR="00571EBE" w:rsidRPr="00134FFD">
        <w:rPr>
          <w:rFonts w:ascii="Times New Roman" w:hAnsi="Times New Roman" w:cs="Times New Roman"/>
          <w:sz w:val="20"/>
          <w:szCs w:val="20"/>
          <w:vertAlign w:val="superscript"/>
        </w:rPr>
        <w:t>-1</w:t>
      </w:r>
      <w:r w:rsidR="00571EBE" w:rsidRPr="00134FFD">
        <w:rPr>
          <w:rFonts w:ascii="Times New Roman" w:hAnsi="Times New Roman" w:cs="Times New Roman"/>
          <w:sz w:val="20"/>
          <w:szCs w:val="20"/>
        </w:rPr>
        <w:t>) during nighttime</w:t>
      </w:r>
      <w:r w:rsidR="003610F2" w:rsidRPr="00134FFD">
        <w:rPr>
          <w:rFonts w:ascii="Times New Roman" w:hAnsi="Times New Roman" w:cs="Times New Roman"/>
          <w:sz w:val="20"/>
          <w:szCs w:val="20"/>
        </w:rPr>
        <w:t xml:space="preserve">. </w:t>
      </w:r>
    </w:p>
    <w:p w14:paraId="4C91B0BF" w14:textId="285A8EED" w:rsidR="00EF31E6" w:rsidRPr="00134FFD" w:rsidRDefault="00E63E90" w:rsidP="00445141">
      <w:pPr>
        <w:spacing w:line="360" w:lineRule="auto"/>
        <w:jc w:val="both"/>
        <w:rPr>
          <w:rFonts w:ascii="Times New Roman" w:hAnsi="Times New Roman" w:cs="Times New Roman"/>
          <w:sz w:val="20"/>
          <w:szCs w:val="20"/>
        </w:rPr>
      </w:pPr>
      <w:r w:rsidRPr="00134FFD">
        <w:rPr>
          <w:rFonts w:ascii="Times New Roman" w:hAnsi="Times New Roman" w:cs="Times New Roman"/>
          <w:sz w:val="20"/>
          <w:szCs w:val="20"/>
        </w:rPr>
        <w:t xml:space="preserve">In our </w:t>
      </w:r>
      <w:r w:rsidR="005E4973" w:rsidRPr="00134FFD">
        <w:rPr>
          <w:rFonts w:ascii="Times New Roman" w:hAnsi="Times New Roman" w:cs="Times New Roman"/>
          <w:sz w:val="20"/>
          <w:szCs w:val="20"/>
        </w:rPr>
        <w:t xml:space="preserve">previous </w:t>
      </w:r>
      <w:r w:rsidRPr="00134FFD">
        <w:rPr>
          <w:rFonts w:ascii="Times New Roman" w:hAnsi="Times New Roman" w:cs="Times New Roman"/>
          <w:sz w:val="20"/>
          <w:szCs w:val="20"/>
        </w:rPr>
        <w:t xml:space="preserve">investigations </w:t>
      </w:r>
      <w:r w:rsidR="003610F2" w:rsidRPr="00134FFD">
        <w:rPr>
          <w:rFonts w:ascii="Times New Roman" w:hAnsi="Times New Roman" w:cs="Times New Roman"/>
          <w:sz w:val="20"/>
          <w:szCs w:val="20"/>
        </w:rPr>
        <w:t>in subtropical urban and coastal environments in the Southern Hemisphere</w:t>
      </w:r>
      <w:r w:rsidR="00DC135D" w:rsidRPr="00134FFD">
        <w:rPr>
          <w:rFonts w:ascii="Times New Roman" w:hAnsi="Times New Roman" w:cs="Times New Roman"/>
          <w:sz w:val="20"/>
          <w:szCs w:val="20"/>
        </w:rPr>
        <w:t>,</w:t>
      </w:r>
      <w:r w:rsidR="003610F2" w:rsidRPr="00134FFD">
        <w:rPr>
          <w:rFonts w:ascii="Times New Roman" w:hAnsi="Times New Roman" w:cs="Times New Roman"/>
          <w:sz w:val="20"/>
          <w:szCs w:val="20"/>
        </w:rPr>
        <w:t xml:space="preserve"> </w:t>
      </w:r>
      <w:r w:rsidR="00F44F3C" w:rsidRPr="00134FFD">
        <w:rPr>
          <w:rFonts w:ascii="Times New Roman" w:hAnsi="Times New Roman" w:cs="Times New Roman"/>
          <w:sz w:val="20"/>
          <w:szCs w:val="20"/>
        </w:rPr>
        <w:t xml:space="preserve">we </w:t>
      </w:r>
      <w:r w:rsidR="003610F2" w:rsidRPr="00134FFD">
        <w:rPr>
          <w:rFonts w:ascii="Times New Roman" w:hAnsi="Times New Roman" w:cs="Times New Roman"/>
          <w:sz w:val="20"/>
          <w:szCs w:val="20"/>
        </w:rPr>
        <w:t xml:space="preserve">observed </w:t>
      </w:r>
      <w:r w:rsidR="005D1CB9">
        <w:rPr>
          <w:rFonts w:ascii="Times New Roman" w:hAnsi="Times New Roman" w:cs="Times New Roman"/>
          <w:sz w:val="20"/>
          <w:szCs w:val="20"/>
        </w:rPr>
        <w:t>daylight</w:t>
      </w:r>
      <w:r w:rsidRPr="00134FFD">
        <w:rPr>
          <w:rFonts w:ascii="Times New Roman" w:hAnsi="Times New Roman" w:cs="Times New Roman"/>
          <w:sz w:val="20"/>
          <w:szCs w:val="20"/>
        </w:rPr>
        <w:t xml:space="preserve"> NPF events</w:t>
      </w:r>
      <w:r w:rsidR="003610F2" w:rsidRPr="00134FFD">
        <w:rPr>
          <w:rFonts w:ascii="Times New Roman" w:hAnsi="Times New Roman" w:cs="Times New Roman"/>
          <w:sz w:val="20"/>
          <w:szCs w:val="20"/>
        </w:rPr>
        <w:t xml:space="preserve"> </w:t>
      </w:r>
      <w:r w:rsidR="003610F2" w:rsidRPr="00134FFD">
        <w:rPr>
          <w:rFonts w:ascii="Times New Roman" w:hAnsi="Times New Roman" w:cs="Times New Roman"/>
          <w:sz w:val="20"/>
          <w:szCs w:val="20"/>
        </w:rPr>
        <w:fldChar w:fldCharType="begin">
          <w:fldData xml:space="preserve">PEVuZE5vdGU+PENpdGU+PEF1dGhvcj5DaGV1bmc8L0F1dGhvcj48WWVhcj4yMDExPC9ZZWFyPjxS
ZWNOdW0+MzE8L1JlY051bT48RGlzcGxheVRleHQ+KENoZXVuZyBldCBhbC4sIDIwMTE7TWVqw61h
IGFuZCBNb3Jhd3NrYSwgMjAwOTtTYWxpbWkgZXQgYWwuLCAyMDE0YSk8L0Rpc3BsYXlUZXh0Pjxy
ZWNvcmQ+PHJlYy1udW1iZXI+MzE8L3JlYy1udW1iZXI+PGZvcmVpZ24ta2V5cz48a2V5IGFwcD0i
RU4iIGRiLWlkPSJzcHI1ZnB6OXF2cHYwM2VkdjBsNXB3MGtycnI1ZHB4d3Q1YXoiIHRpbWVzdGFt
cD0iMTM2OTAzOTQxMiI+MzE8L2tleT48L2ZvcmVpZ24ta2V5cz48cmVmLXR5cGUgbmFtZT0iSm91
cm5hbCBBcnRpY2xlIj4xNzwvcmVmLXR5cGU+PGNvbnRyaWJ1dG9ycz48YXV0aG9ycz48YXV0aG9y
PkNoZXVuZywgSC4gQy48L2F1dGhvcj48YXV0aG9yPk1vcmF3c2thLCBMLjwvYXV0aG9yPjxhdXRo
b3I+UmlzdG92c2tpLCBaLiBELjwvYXV0aG9yPjwvYXV0aG9ycz48L2NvbnRyaWJ1dG9ycz48YXV0
aC1hZGRyZXNzPk1vcmF3c2thLCBMJiN4RDtRdWVlbnNsYW5kIFVuaXYgVGVjaG5vbCwgSW50IExh
YiBBaXIgUXVhbCAmYW1wOyBIbHRoLCBHUE8gQm94IDI0MzQsIEJyaXNiYW5lLCBRbGQgNDAwMSwg
QXVzdHJhbGlhJiN4RDtRdWVlbnNsYW5kIFVuaXYgVGVjaG5vbCwgSW50IExhYiBBaXIgUXVhbCAm
YW1wOyBIbHRoLCBHUE8gQm94IDI0MzQsIEJyaXNiYW5lLCBRbGQgNDAwMSwgQXVzdHJhbGlhJiN4
RDtRdWVlbnNsYW5kIFVuaXYgVGVjaG5vbCwgSW50IExhYiBBaXIgUXVhbCAmYW1wOyBIbHRoLCBC
cmlzYmFuZSwgUWxkIDQwMDEsIEF1c3RyYWxpYTwvYXV0aC1hZGRyZXNzPjx0aXRsZXM+PHRpdGxl
Pk9ic2VydmF0aW9uIG9mIG5ldyBwYXJ0aWNsZSBmb3JtYXRpb24gaW4gc3VidHJvcGljYWwgdXJi
YW4gZW52aXJvbm1lbnQ8L3RpdGxlPjxzZWNvbmRhcnktdGl0bGU+QXRtb3NwaGVyaWMgQ2hlbWlz
dHJ5IGFuZCBQaHlzaWNzPC9zZWNvbmRhcnktdGl0bGU+PGFsdC10aXRsZT5BdG1vcyBDaGVtIFBo
eXM8L2FsdC10aXRsZT48L3RpdGxlcz48cGVyaW9kaWNhbD48ZnVsbC10aXRsZT5BdG1vc3BoZXJp
YyBDaGVtaXN0cnkgYW5kIFBoeXNpY3M8L2Z1bGwtdGl0bGU+PC9wZXJpb2RpY2FsPjxwYWdlcz4z
ODIzLTM4MzM8L3BhZ2VzPjx2b2x1bWU+MTE8L3ZvbHVtZT48bnVtYmVyPjg8L251bWJlcj48a2V5
d29yZHM+PGtleXdvcmQ+ZGlmZmVyZW50aWFsIG1vYmlsaXR5IGFuYWx5emVyPC9rZXl3b3JkPjxr
ZXl3b3JkPm51bWJlciBzaXplIGRpc3RyaWJ1dGlvbnM8L2tleXdvcmQ+PGtleXdvcmQ+cm9hZCB0
cmFmZmljIGVtaXNzaW9uczwva2V5d29yZD48a2V5d29yZD5hZXJvc29sLXBhcnRpY2xlczwva2V5
d29yZD48a2V5d29yZD5udWNsZWF0aW9uIGV2ZW50czwva2V5d29yZD48a2V5d29yZD5ldWNhbHlw
dCBmb3Jlc3Q8L2tleXdvcmQ+PGtleXdvcmQ+Ym91bmRhcnktbGF5ZXI8L2tleXdvcmQ+PGtleXdv
cmQ+YmxhY2sgY2FyYm9uPC9rZXl3b3JkPjxrZXl3b3JkPmdyb3d0aDwva2V5d29yZD48a2V5d29y
ZD52b2xhdGlsaXphdGlvbjwva2V5d29yZD48L2tleXdvcmRzPjxkYXRlcz48eWVhcj4yMDExPC95
ZWFyPjwvZGF0ZXM+PGlzYm4+MTY4MC03MzE2PC9pc2JuPjxhY2Nlc3Npb24tbnVtPldPUzowMDAy
OTAwMTQzMDAwMTg8L2FjY2Vzc2lvbi1udW0+PHVybHM+PHJlbGF0ZWQtdXJscz48dXJsPiZsdDtH
byB0byBJU0kmZ3Q7Oi8vV09TOjAwMDI5MDAxNDMwMDAxODwvdXJsPjx1cmw+aHR0cDovL3d3dy5h
dG1vcy1jaGVtLXBoeXMubmV0LzExLzM4MjMvMjAxMS9hY3AtMTEtMzgyMy0yMDExLnBkZjwvdXJs
PjwvcmVsYXRlZC11cmxzPjwvdXJscz48ZWxlY3Ryb25pYy1yZXNvdXJjZS1udW0+RE9JIDEwLjUx
OTQvYWNwLTExLTM4MjMtMjAxMTwvZWxlY3Ryb25pYy1yZXNvdXJjZS1udW0+PGxhbmd1YWdlPkVu
Z2xpc2g8L2xhbmd1YWdlPjwvcmVjb3JkPjwvQ2l0ZT48Q2l0ZT48QXV0aG9yPk1lasOtYTwvQXV0
aG9yPjxZZWFyPjIwMDk8L1llYXI+PFJlY051bT42MTwvUmVjTnVtPjxyZWNvcmQ+PHJlYy1udW1i
ZXI+NjE8L3JlYy1udW1iZXI+PGZvcmVpZ24ta2V5cz48a2V5IGFwcD0iRU4iIGRiLWlkPSI5dGYw
eHY1ZG41c3N4ZGU1d2Eydno1NXVhMDI5emRhZWZmdnQiPjYxPC9rZXk+PC9mb3JlaWduLWtleXM+
PHJlZi10eXBlIG5hbWU9IkpvdXJuYWwgQXJ0aWNsZSI+MTc8L3JlZi10eXBlPjxjb250cmlidXRv
cnM+PGF1dGhvcnM+PGF1dGhvcj5KLiBGLiBNZWrDrWE8L2F1dGhvcj48YXV0aG9yPkwuIE1vcmF3
c2thPC9hdXRob3I+PC9hdXRob3JzPjwvY29udHJpYnV0b3JzPjx0aXRsZXM+PHRpdGxlPkFuIGlu
dmVzdGlnYXRpb24gb2YgbnVjbGVhdGlvbiBldmVudHMgaW4gYSBjb2FzdGFsIHVyYmFuIGVudmly
b25tZW50IGluIHRoZSBTb3V0aGVybiBIZW1pc3BoZXJlPC90aXRsZT48c2Vjb25kYXJ5LXRpdGxl
PkF0bW9zcGhlcmljIENoZW1pc3RyeSBhbmQgUGh5c2ljczwvc2Vjb25kYXJ5LXRpdGxlPjwvdGl0
bGVzPjxwZXJpb2RpY2FsPjxmdWxsLXRpdGxlPkF0bW9zcGhlcmljIENoZW1pc3RyeSBhbmQgUGh5
c2ljczwvZnVsbC10aXRsZT48YWJici0xPkF0bW9zLiBDaGVtLiBQaHlzLjwvYWJici0xPjwvcGVy
aW9kaWNhbD48cGFnZXM+Nzg3Ny03ODg4PC9wYWdlcz48dm9sdW1lPjk8L3ZvbHVtZT48bnVtYmVy
PjIwPC9udW1iZXI+PGRhdGVzPjx5ZWFyPjIwMDk8L3llYXI+PC9kYXRlcz48cHVibGlzaGVyPkNv
cGVybmljdXMgR21iSDwvcHVibGlzaGVyPjxpc2JuPjE2ODAtNzMxNjwvaXNibj48dXJscz48cmVs
YXRlZC11cmxzPjx1cmw+aHR0cDovL3F1dC5zdW1tb24uc2VyaWFsc3NvbHV0aW9ucy5jb20vbGlu
ay9lSng5a1Y5UDJ6QVV4UU9VU1dQalk1UVhLNm56eDQxVEtVS2xYUWRvSFpNQ2U5aEw1U1JPNjVM
WWxlMkU4dTNuSktVYjByUUh5ejZfYzN4OWRXMVoxOG5UY3ZudzNVNi1KTW1kMmFzWG1yck9Ub3Jj
VVhWVkNlNG9LaGtwbFJKbHJabmd5c2xFWlh2ZUdFZTJDLUdKZFpFczBIS0dIdV9SejlOVHN0RjZO
eG1OVklHcURPa3Rhc3g5SXJQTlA4dGNaM3FfYXFpTWZfbVJnN0h0UVJoY3RZenlMR2E4RUVOX0tn
bzI5QllHbVBQVDQ4TEdWN0tRSzVaM19rU3hmUFNmUGsxV3J4cFNyb3BLOXhkTXVaRVJrMmZhVENx
OW4yeEZMVGtwMjZDenBselNtRWpOc3BKMmhHaW1TeHBQT1dDOG9VcXpOV2xyQTFFQVhwdFFyMmhE
dVZZbUFnaklCRkdhbEtDV0tURU9iNWdVdkRKLWEtc05CWW1velNZNXVLVVZVenR6N0pfYUhwN1Ns
ZWdveThCczAwYTBmQVdFNS1ESDVsV3hUUFY5MWZHOUF4WU9XTkx0Y09ZUHAzUHl4cjhaS0NSNVVj
ODl5b21tc1Jscy0xdTI1M1pzVjZmeFRPeE1GeXlyRmZoYXBiY2RaMHJ4MkIxamFJZS1PLTVRWTha
WjBUaDY4LXUyV0NmVWpxeHBIT0l3N0NROVNJeDd1ZGUwSGV6ODVtNGV6eC1tNzZISURCV0VtVF9O
QmRuYWg1a3JvM0h1UndWRVhoaVJnZ1EtVEVQaWh6VEZLTXdEUDZQd3pCcDRydWNQckROVDlkeTZW
SXFsRUk0UjhzYS1lOVNlaHpCQzZOeTZVR3BySklKdThONE1vcU4yZ3lpSTRGLVhVWnY0azRjQnhs
NFVmYkEtSG1menlScTBqWC0yVHR4THMzNERQdGNMOVE8L3VybD48L3JlbGF0ZWQtdXJscz48L3Vy
bHM+PC9yZWNvcmQ+PC9DaXRlPjxDaXRlPjxBdXRob3I+U2FsaW1pPC9BdXRob3I+PFllYXI+MjAx
NDwvWWVhcj48UmVjTnVtPjQ5ODwvUmVjTnVtPjxyZWNvcmQ+PHJlYy1udW1iZXI+NDk4PC9yZWMt
bnVtYmVyPjxmb3JlaWduLWtleXM+PGtleSBhcHA9IkVOIiBkYi1pZD0ic3ByNWZwejlxdnB2MDNl
ZHYwbDVwdzBrcnJyNWRweHd0NWF6IiB0aW1lc3RhbXA9IjE0NDg0MzEyNDAiPjQ5ODwva2V5Pjwv
Zm9yZWlnbi1rZXlzPjxyZWYtdHlwZSBuYW1lPSJKb3VybmFsIEFydGljbGUiPjE3PC9yZWYtdHlw
ZT48Y29udHJpYnV0b3JzPjxhdXRob3JzPjxhdXRob3I+U2FsaW1pLCBGYXJoYWQ8L2F1dGhvcj48
YXV0aG9yPkNyaWxsZXksIExlaWdoIFI8L2F1dGhvcj48YXV0aG9yPlN0ZXZhbm92aWMsIFN2ZXRs
YW5hPC9hdXRob3I+PGF1dGhvcj5SaXN0b3Zza2ksIFpvcmFuPC9hdXRob3I+PGF1dGhvcj5NYXph
aGVyaSwgTWFuZGFuYTwvYXV0aG9yPjxhdXRob3I+SGUsIENvbmdyb25nPC9hdXRob3I+PGF1dGhv
cj5SIEpvaG5zb24sIEc8L2F1dGhvcj48YXV0aG9yPkF5b2tvLCBHb2R3aW48L2F1dGhvcj48YXV0
aG9yPk1vcmF3c2thLCBMaWRpYTwvYXV0aG9yPjwvYXV0aG9ycz48L2NvbnRyaWJ1dG9ycz48dGl0
bGVzPjx0aXRsZT5JbnZlc3RpZ2F0aW9uIGludG8gY2hlbWlzdHJ5IG9mIG5ldyBwYXJ0aWNsZSBm
b3JtYXRpb24gYW5kIGdyb3d0aCBpbiBzdWJ0cm9waWNhbCB1cmJhbiBlbnZpcm9ubWVudDwvdGl0
bGU+PHNlY29uZGFyeS10aXRsZT5BdG1vc3BoZXJpYyBDaGVtaXN0cnkgYW5kIFBoeXNpY3MgRGlz
Y3Vzc2lvbnM8L3NlY29uZGFyeS10aXRsZT48L3RpdGxlcz48cGVyaW9kaWNhbD48ZnVsbC10aXRs
ZT5BdG1vc3BoZXJpYyBDaGVtaXN0cnkgYW5kIFBoeXNpY3MgRGlzY3Vzc2lvbnM8L2Z1bGwtdGl0
bGU+PC9wZXJpb2RpY2FsPjxwYWdlcz4yNzk0NS0yNzk3MTwvcGFnZXM+PHZvbHVtZT4xNDwvdm9s
dW1lPjxudW1iZXI+MjA8L251bWJlcj48ZGF0ZXM+PHllYXI+MjAxNDwveWVhcj48L2RhdGVzPjxp
c2JuPjE2ODAtNzM2NzwvaXNibj48dXJscz48L3VybHM+PC9yZWNvcmQ+PC9DaXRlPjwvRW5kTm90
ZT5=
</w:fldData>
        </w:fldChar>
      </w:r>
      <w:r w:rsidR="00E566D6" w:rsidRPr="00134FFD">
        <w:rPr>
          <w:rFonts w:ascii="Times New Roman" w:hAnsi="Times New Roman" w:cs="Times New Roman"/>
          <w:sz w:val="20"/>
          <w:szCs w:val="20"/>
        </w:rPr>
        <w:instrText xml:space="preserve"> ADDIN EN.CITE </w:instrText>
      </w:r>
      <w:r w:rsidR="00E566D6" w:rsidRPr="00134FFD">
        <w:rPr>
          <w:rFonts w:ascii="Times New Roman" w:hAnsi="Times New Roman" w:cs="Times New Roman"/>
          <w:sz w:val="20"/>
          <w:szCs w:val="20"/>
        </w:rPr>
        <w:fldChar w:fldCharType="begin">
          <w:fldData xml:space="preserve">PEVuZE5vdGU+PENpdGU+PEF1dGhvcj5DaGV1bmc8L0F1dGhvcj48WWVhcj4yMDExPC9ZZWFyPjxS
ZWNOdW0+MzE8L1JlY051bT48RGlzcGxheVRleHQ+KENoZXVuZyBldCBhbC4sIDIwMTE7TWVqw61h
IGFuZCBNb3Jhd3NrYSwgMjAwOTtTYWxpbWkgZXQgYWwuLCAyMDE0YSk8L0Rpc3BsYXlUZXh0Pjxy
ZWNvcmQ+PHJlYy1udW1iZXI+MzE8L3JlYy1udW1iZXI+PGZvcmVpZ24ta2V5cz48a2V5IGFwcD0i
RU4iIGRiLWlkPSJzcHI1ZnB6OXF2cHYwM2VkdjBsNXB3MGtycnI1ZHB4d3Q1YXoiIHRpbWVzdGFt
cD0iMTM2OTAzOTQxMiI+MzE8L2tleT48L2ZvcmVpZ24ta2V5cz48cmVmLXR5cGUgbmFtZT0iSm91
cm5hbCBBcnRpY2xlIj4xNzwvcmVmLXR5cGU+PGNvbnRyaWJ1dG9ycz48YXV0aG9ycz48YXV0aG9y
PkNoZXVuZywgSC4gQy48L2F1dGhvcj48YXV0aG9yPk1vcmF3c2thLCBMLjwvYXV0aG9yPjxhdXRo
b3I+UmlzdG92c2tpLCBaLiBELjwvYXV0aG9yPjwvYXV0aG9ycz48L2NvbnRyaWJ1dG9ycz48YXV0
aC1hZGRyZXNzPk1vcmF3c2thLCBMJiN4RDtRdWVlbnNsYW5kIFVuaXYgVGVjaG5vbCwgSW50IExh
YiBBaXIgUXVhbCAmYW1wOyBIbHRoLCBHUE8gQm94IDI0MzQsIEJyaXNiYW5lLCBRbGQgNDAwMSwg
QXVzdHJhbGlhJiN4RDtRdWVlbnNsYW5kIFVuaXYgVGVjaG5vbCwgSW50IExhYiBBaXIgUXVhbCAm
YW1wOyBIbHRoLCBHUE8gQm94IDI0MzQsIEJyaXNiYW5lLCBRbGQgNDAwMSwgQXVzdHJhbGlhJiN4
RDtRdWVlbnNsYW5kIFVuaXYgVGVjaG5vbCwgSW50IExhYiBBaXIgUXVhbCAmYW1wOyBIbHRoLCBC
cmlzYmFuZSwgUWxkIDQwMDEsIEF1c3RyYWxpYTwvYXV0aC1hZGRyZXNzPjx0aXRsZXM+PHRpdGxl
Pk9ic2VydmF0aW9uIG9mIG5ldyBwYXJ0aWNsZSBmb3JtYXRpb24gaW4gc3VidHJvcGljYWwgdXJi
YW4gZW52aXJvbm1lbnQ8L3RpdGxlPjxzZWNvbmRhcnktdGl0bGU+QXRtb3NwaGVyaWMgQ2hlbWlz
dHJ5IGFuZCBQaHlzaWNzPC9zZWNvbmRhcnktdGl0bGU+PGFsdC10aXRsZT5BdG1vcyBDaGVtIFBo
eXM8L2FsdC10aXRsZT48L3RpdGxlcz48cGVyaW9kaWNhbD48ZnVsbC10aXRsZT5BdG1vc3BoZXJp
YyBDaGVtaXN0cnkgYW5kIFBoeXNpY3M8L2Z1bGwtdGl0bGU+PC9wZXJpb2RpY2FsPjxwYWdlcz4z
ODIzLTM4MzM8L3BhZ2VzPjx2b2x1bWU+MTE8L3ZvbHVtZT48bnVtYmVyPjg8L251bWJlcj48a2V5
d29yZHM+PGtleXdvcmQ+ZGlmZmVyZW50aWFsIG1vYmlsaXR5IGFuYWx5emVyPC9rZXl3b3JkPjxr
ZXl3b3JkPm51bWJlciBzaXplIGRpc3RyaWJ1dGlvbnM8L2tleXdvcmQ+PGtleXdvcmQ+cm9hZCB0
cmFmZmljIGVtaXNzaW9uczwva2V5d29yZD48a2V5d29yZD5hZXJvc29sLXBhcnRpY2xlczwva2V5
d29yZD48a2V5d29yZD5udWNsZWF0aW9uIGV2ZW50czwva2V5d29yZD48a2V5d29yZD5ldWNhbHlw
dCBmb3Jlc3Q8L2tleXdvcmQ+PGtleXdvcmQ+Ym91bmRhcnktbGF5ZXI8L2tleXdvcmQ+PGtleXdv
cmQ+YmxhY2sgY2FyYm9uPC9rZXl3b3JkPjxrZXl3b3JkPmdyb3d0aDwva2V5d29yZD48a2V5d29y
ZD52b2xhdGlsaXphdGlvbjwva2V5d29yZD48L2tleXdvcmRzPjxkYXRlcz48eWVhcj4yMDExPC95
ZWFyPjwvZGF0ZXM+PGlzYm4+MTY4MC03MzE2PC9pc2JuPjxhY2Nlc3Npb24tbnVtPldPUzowMDAy
OTAwMTQzMDAwMTg8L2FjY2Vzc2lvbi1udW0+PHVybHM+PHJlbGF0ZWQtdXJscz48dXJsPiZsdDtH
byB0byBJU0kmZ3Q7Oi8vV09TOjAwMDI5MDAxNDMwMDAxODwvdXJsPjx1cmw+aHR0cDovL3d3dy5h
dG1vcy1jaGVtLXBoeXMubmV0LzExLzM4MjMvMjAxMS9hY3AtMTEtMzgyMy0yMDExLnBkZjwvdXJs
PjwvcmVsYXRlZC11cmxzPjwvdXJscz48ZWxlY3Ryb25pYy1yZXNvdXJjZS1udW0+RE9JIDEwLjUx
OTQvYWNwLTExLTM4MjMtMjAxMTwvZWxlY3Ryb25pYy1yZXNvdXJjZS1udW0+PGxhbmd1YWdlPkVu
Z2xpc2g8L2xhbmd1YWdlPjwvcmVjb3JkPjwvQ2l0ZT48Q2l0ZT48QXV0aG9yPk1lasOtYTwvQXV0
aG9yPjxZZWFyPjIwMDk8L1llYXI+PFJlY051bT42MTwvUmVjTnVtPjxyZWNvcmQ+PHJlYy1udW1i
ZXI+NjE8L3JlYy1udW1iZXI+PGZvcmVpZ24ta2V5cz48a2V5IGFwcD0iRU4iIGRiLWlkPSI5dGYw
eHY1ZG41c3N4ZGU1d2Eydno1NXVhMDI5emRhZWZmdnQiPjYxPC9rZXk+PC9mb3JlaWduLWtleXM+
PHJlZi10eXBlIG5hbWU9IkpvdXJuYWwgQXJ0aWNsZSI+MTc8L3JlZi10eXBlPjxjb250cmlidXRv
cnM+PGF1dGhvcnM+PGF1dGhvcj5KLiBGLiBNZWrDrWE8L2F1dGhvcj48YXV0aG9yPkwuIE1vcmF3
c2thPC9hdXRob3I+PC9hdXRob3JzPjwvY29udHJpYnV0b3JzPjx0aXRsZXM+PHRpdGxlPkFuIGlu
dmVzdGlnYXRpb24gb2YgbnVjbGVhdGlvbiBldmVudHMgaW4gYSBjb2FzdGFsIHVyYmFuIGVudmly
b25tZW50IGluIHRoZSBTb3V0aGVybiBIZW1pc3BoZXJlPC90aXRsZT48c2Vjb25kYXJ5LXRpdGxl
PkF0bW9zcGhlcmljIENoZW1pc3RyeSBhbmQgUGh5c2ljczwvc2Vjb25kYXJ5LXRpdGxlPjwvdGl0
bGVzPjxwZXJpb2RpY2FsPjxmdWxsLXRpdGxlPkF0bW9zcGhlcmljIENoZW1pc3RyeSBhbmQgUGh5
c2ljczwvZnVsbC10aXRsZT48YWJici0xPkF0bW9zLiBDaGVtLiBQaHlzLjwvYWJici0xPjwvcGVy
aW9kaWNhbD48cGFnZXM+Nzg3Ny03ODg4PC9wYWdlcz48dm9sdW1lPjk8L3ZvbHVtZT48bnVtYmVy
PjIwPC9udW1iZXI+PGRhdGVzPjx5ZWFyPjIwMDk8L3llYXI+PC9kYXRlcz48cHVibGlzaGVyPkNv
cGVybmljdXMgR21iSDwvcHVibGlzaGVyPjxpc2JuPjE2ODAtNzMxNjwvaXNibj48dXJscz48cmVs
YXRlZC11cmxzPjx1cmw+aHR0cDovL3F1dC5zdW1tb24uc2VyaWFsc3NvbHV0aW9ucy5jb20vbGlu
ay9lSng5a1Y5UDJ6QVV4UU9VU1dQalk1UVhLNm56eDQxVEtVS2xYUWRvSFpNQ2U5aEw1U1JPNjVM
WWxlMkU4dTNuSktVYjByUUh5ejZfYzN4OWRXMVoxOG5UY3ZudzNVNi1KTW1kMmFzWG1yck9Ub3Jj
VVhWVkNlNG9LaGtwbFJKbHJabmd5c2xFWlh2ZUdFZTJDLUdKZFpFczBIS0dIdV9SejlOVHN0RjZO
eG1OVklHcURPa3Rhc3g5SXJQTlA4dGNaM3FfYXFpTWZfbVJnN0h0UVJoY3RZenlMR2E4RUVOX0tn
bzI5QllHbVBQVDQ4TEdWN0tRSzVaM19rU3hmUFNmUGsxV3J4cFNyb3BLOXhkTXVaRVJrMmZhVENx
OW4yeEZMVGtwMjZDenBselNtRWpOc3BKMmhHaW1TeHBQT1dDOG9VcXpOV2xyQTFFQVhwdFFyMmhE
dVZZbUFnaklCRkdhbEtDV0tURU9iNWdVdkRKLWEtc05CWW1velNZNXVLVVZVenR6N0pfYUhwN1Ns
ZWdveThCczAwYTBmQVdFNS1ESDVsV3hUUFY5MWZHOUF4WU9XTkx0Y09ZUHAzUHl4cjhaS0NSNVVj
ODl5b21tc1Jscy0xdTI1M1pzVjZmeFRPeE1GeXlyRmZoYXBiY2RaMHJ4MkIxamFJZS1PLTVRWTha
WjBUaDY4LXUyV0NmVWpxeHBIT0l3N0NROVNJeDd1ZGUwSGV6ODVtNGV6eC1tNzZISURCV0VtVF9O
QmRuYWg1a3JvM0h1UndWRVhoaVJnZ1EtVEVQaWh6VEZLTXdEUDZQd3pCcDRydWNQckROVDlkeTZW
SXFsRUk0UjhzYS1lOVNlaHpCQzZOeTZVR3BySklKdThONE1vcU4yZ3lpSTRGLVhVWnY0azRjQnhs
NFVmYkEtSG1menlScTBqWC0yVHR4THMzNERQdGNMOVE8L3VybD48L3JlbGF0ZWQtdXJscz48L3Vy
bHM+PC9yZWNvcmQ+PC9DaXRlPjxDaXRlPjxBdXRob3I+U2FsaW1pPC9BdXRob3I+PFllYXI+MjAx
NDwvWWVhcj48UmVjTnVtPjQ5ODwvUmVjTnVtPjxyZWNvcmQ+PHJlYy1udW1iZXI+NDk4PC9yZWMt
bnVtYmVyPjxmb3JlaWduLWtleXM+PGtleSBhcHA9IkVOIiBkYi1pZD0ic3ByNWZwejlxdnB2MDNl
ZHYwbDVwdzBrcnJyNWRweHd0NWF6IiB0aW1lc3RhbXA9IjE0NDg0MzEyNDAiPjQ5ODwva2V5Pjwv
Zm9yZWlnbi1rZXlzPjxyZWYtdHlwZSBuYW1lPSJKb3VybmFsIEFydGljbGUiPjE3PC9yZWYtdHlw
ZT48Y29udHJpYnV0b3JzPjxhdXRob3JzPjxhdXRob3I+U2FsaW1pLCBGYXJoYWQ8L2F1dGhvcj48
YXV0aG9yPkNyaWxsZXksIExlaWdoIFI8L2F1dGhvcj48YXV0aG9yPlN0ZXZhbm92aWMsIFN2ZXRs
YW5hPC9hdXRob3I+PGF1dGhvcj5SaXN0b3Zza2ksIFpvcmFuPC9hdXRob3I+PGF1dGhvcj5NYXph
aGVyaSwgTWFuZGFuYTwvYXV0aG9yPjxhdXRob3I+SGUsIENvbmdyb25nPC9hdXRob3I+PGF1dGhv
cj5SIEpvaG5zb24sIEc8L2F1dGhvcj48YXV0aG9yPkF5b2tvLCBHb2R3aW48L2F1dGhvcj48YXV0
aG9yPk1vcmF3c2thLCBMaWRpYTwvYXV0aG9yPjwvYXV0aG9ycz48L2NvbnRyaWJ1dG9ycz48dGl0
bGVzPjx0aXRsZT5JbnZlc3RpZ2F0aW9uIGludG8gY2hlbWlzdHJ5IG9mIG5ldyBwYXJ0aWNsZSBm
b3JtYXRpb24gYW5kIGdyb3d0aCBpbiBzdWJ0cm9waWNhbCB1cmJhbiBlbnZpcm9ubWVudDwvdGl0
bGU+PHNlY29uZGFyeS10aXRsZT5BdG1vc3BoZXJpYyBDaGVtaXN0cnkgYW5kIFBoeXNpY3MgRGlz
Y3Vzc2lvbnM8L3NlY29uZGFyeS10aXRsZT48L3RpdGxlcz48cGVyaW9kaWNhbD48ZnVsbC10aXRs
ZT5BdG1vc3BoZXJpYyBDaGVtaXN0cnkgYW5kIFBoeXNpY3MgRGlzY3Vzc2lvbnM8L2Z1bGwtdGl0
bGU+PC9wZXJpb2RpY2FsPjxwYWdlcz4yNzk0NS0yNzk3MTwvcGFnZXM+PHZvbHVtZT4xNDwvdm9s
dW1lPjxudW1iZXI+MjA8L251bWJlcj48ZGF0ZXM+PHllYXI+MjAxNDwveWVhcj48L2RhdGVzPjxp
c2JuPjE2ODAtNzM2NzwvaXNibj48dXJscz48L3VybHM+PC9yZWNvcmQ+PC9DaXRlPjwvRW5kTm90
ZT5=
</w:fldData>
        </w:fldChar>
      </w:r>
      <w:r w:rsidR="00E566D6" w:rsidRPr="00134FFD">
        <w:rPr>
          <w:rFonts w:ascii="Times New Roman" w:hAnsi="Times New Roman" w:cs="Times New Roman"/>
          <w:sz w:val="20"/>
          <w:szCs w:val="20"/>
        </w:rPr>
        <w:instrText xml:space="preserve"> ADDIN EN.CITE.DATA </w:instrText>
      </w:r>
      <w:r w:rsidR="00E566D6" w:rsidRPr="00134FFD">
        <w:rPr>
          <w:rFonts w:ascii="Times New Roman" w:hAnsi="Times New Roman" w:cs="Times New Roman"/>
          <w:sz w:val="20"/>
          <w:szCs w:val="20"/>
        </w:rPr>
      </w:r>
      <w:r w:rsidR="00E566D6" w:rsidRPr="00134FFD">
        <w:rPr>
          <w:rFonts w:ascii="Times New Roman" w:hAnsi="Times New Roman" w:cs="Times New Roman"/>
          <w:sz w:val="20"/>
          <w:szCs w:val="20"/>
        </w:rPr>
        <w:fldChar w:fldCharType="end"/>
      </w:r>
      <w:r w:rsidR="003610F2" w:rsidRPr="00134FFD">
        <w:rPr>
          <w:rFonts w:ascii="Times New Roman" w:hAnsi="Times New Roman" w:cs="Times New Roman"/>
          <w:sz w:val="20"/>
          <w:szCs w:val="20"/>
        </w:rPr>
      </w:r>
      <w:r w:rsidR="003610F2" w:rsidRPr="00134FFD">
        <w:rPr>
          <w:rFonts w:ascii="Times New Roman" w:hAnsi="Times New Roman" w:cs="Times New Roman"/>
          <w:sz w:val="20"/>
          <w:szCs w:val="20"/>
        </w:rPr>
        <w:fldChar w:fldCharType="separate"/>
      </w:r>
      <w:r w:rsidR="00E566D6" w:rsidRPr="00134FFD">
        <w:rPr>
          <w:rFonts w:ascii="Times New Roman" w:hAnsi="Times New Roman" w:cs="Times New Roman"/>
          <w:noProof/>
          <w:sz w:val="20"/>
          <w:szCs w:val="20"/>
        </w:rPr>
        <w:t>(</w:t>
      </w:r>
      <w:hyperlink w:anchor="_ENREF_2" w:tooltip="Cheung, 2011 #31" w:history="1">
        <w:r w:rsidR="00045D7D" w:rsidRPr="00134FFD">
          <w:rPr>
            <w:rFonts w:ascii="Times New Roman" w:hAnsi="Times New Roman" w:cs="Times New Roman"/>
            <w:noProof/>
            <w:sz w:val="20"/>
            <w:szCs w:val="20"/>
          </w:rPr>
          <w:t>Cheung et al., 2011</w:t>
        </w:r>
      </w:hyperlink>
      <w:r w:rsidR="00E566D6" w:rsidRPr="00134FFD">
        <w:rPr>
          <w:rFonts w:ascii="Times New Roman" w:hAnsi="Times New Roman" w:cs="Times New Roman"/>
          <w:noProof/>
          <w:sz w:val="20"/>
          <w:szCs w:val="20"/>
        </w:rPr>
        <w:t>;</w:t>
      </w:r>
      <w:hyperlink w:anchor="_ENREF_34" w:tooltip="Mejía, 2009 #61" w:history="1">
        <w:r w:rsidR="00045D7D" w:rsidRPr="00134FFD">
          <w:rPr>
            <w:rFonts w:ascii="Times New Roman" w:hAnsi="Times New Roman" w:cs="Times New Roman"/>
            <w:noProof/>
            <w:sz w:val="20"/>
            <w:szCs w:val="20"/>
          </w:rPr>
          <w:t>Mejía and Morawska, 2009</w:t>
        </w:r>
      </w:hyperlink>
      <w:r w:rsidR="00E566D6" w:rsidRPr="00134FFD">
        <w:rPr>
          <w:rFonts w:ascii="Times New Roman" w:hAnsi="Times New Roman" w:cs="Times New Roman"/>
          <w:noProof/>
          <w:sz w:val="20"/>
          <w:szCs w:val="20"/>
        </w:rPr>
        <w:t>;</w:t>
      </w:r>
      <w:hyperlink w:anchor="_ENREF_40" w:tooltip="Salimi, 2014 #498" w:history="1">
        <w:r w:rsidR="00045D7D" w:rsidRPr="00134FFD">
          <w:rPr>
            <w:rFonts w:ascii="Times New Roman" w:hAnsi="Times New Roman" w:cs="Times New Roman"/>
            <w:noProof/>
            <w:sz w:val="20"/>
            <w:szCs w:val="20"/>
          </w:rPr>
          <w:t>Salimi et al., 2014a</w:t>
        </w:r>
      </w:hyperlink>
      <w:r w:rsidR="00E566D6" w:rsidRPr="00134FFD">
        <w:rPr>
          <w:rFonts w:ascii="Times New Roman" w:hAnsi="Times New Roman" w:cs="Times New Roman"/>
          <w:noProof/>
          <w:sz w:val="20"/>
          <w:szCs w:val="20"/>
        </w:rPr>
        <w:t>)</w:t>
      </w:r>
      <w:r w:rsidR="003610F2" w:rsidRPr="00134FFD">
        <w:rPr>
          <w:rFonts w:ascii="Times New Roman" w:hAnsi="Times New Roman" w:cs="Times New Roman"/>
          <w:sz w:val="20"/>
          <w:szCs w:val="20"/>
        </w:rPr>
        <w:fldChar w:fldCharType="end"/>
      </w:r>
      <w:r w:rsidRPr="00134FFD">
        <w:rPr>
          <w:rFonts w:ascii="Times New Roman" w:hAnsi="Times New Roman" w:cs="Times New Roman"/>
          <w:sz w:val="20"/>
          <w:szCs w:val="20"/>
        </w:rPr>
        <w:t>.</w:t>
      </w:r>
      <w:r w:rsidR="006128B6" w:rsidRPr="00134FFD">
        <w:t xml:space="preserve"> </w:t>
      </w:r>
      <w:r w:rsidR="005D1CB9">
        <w:rPr>
          <w:rFonts w:ascii="Times New Roman" w:hAnsi="Times New Roman" w:cs="Times New Roman"/>
          <w:sz w:val="20"/>
          <w:szCs w:val="20"/>
        </w:rPr>
        <w:t>Daylight</w:t>
      </w:r>
      <w:r w:rsidR="005506F4" w:rsidRPr="00134FFD">
        <w:rPr>
          <w:rFonts w:ascii="Times New Roman" w:hAnsi="Times New Roman" w:cs="Times New Roman"/>
          <w:sz w:val="20"/>
          <w:szCs w:val="20"/>
        </w:rPr>
        <w:t xml:space="preserve"> NPF event average GRs obtained by author of an earlier study conducted also in Brisbane</w:t>
      </w:r>
      <w:r w:rsidR="006128B6" w:rsidRPr="00134FFD">
        <w:rPr>
          <w:rFonts w:ascii="Times New Roman" w:hAnsi="Times New Roman" w:cs="Times New Roman"/>
          <w:sz w:val="20"/>
          <w:szCs w:val="20"/>
        </w:rPr>
        <w:t xml:space="preserve"> </w:t>
      </w:r>
      <w:r w:rsidR="00E566D6" w:rsidRPr="00134FFD">
        <w:rPr>
          <w:rFonts w:ascii="Times New Roman" w:hAnsi="Times New Roman" w:cs="Times New Roman"/>
          <w:sz w:val="20"/>
          <w:szCs w:val="20"/>
        </w:rPr>
        <w:fldChar w:fldCharType="begin"/>
      </w:r>
      <w:r w:rsidR="00E566D6" w:rsidRPr="00134FFD">
        <w:rPr>
          <w:rFonts w:ascii="Times New Roman" w:hAnsi="Times New Roman" w:cs="Times New Roman"/>
          <w:sz w:val="20"/>
          <w:szCs w:val="20"/>
        </w:rPr>
        <w:instrText xml:space="preserve"> ADDIN EN.CITE &lt;EndNote&gt;&lt;Cite&gt;&lt;Author&gt;Cheung&lt;/Author&gt;&lt;Year&gt;2011&lt;/Year&gt;&lt;RecNum&gt;31&lt;/RecNum&gt;&lt;DisplayText&gt;(Cheung et al., 2011)&lt;/DisplayText&gt;&lt;record&gt;&lt;rec-number&gt;31&lt;/rec-number&gt;&lt;foreign-keys&gt;&lt;key app="EN" db-id="spr5fpz9qvpv03edv0l5pw0krrr5dpxwt5az" timestamp="1369039412"&gt;31&lt;/key&gt;&lt;/foreign-keys&gt;&lt;ref-type name="Journal Article"&gt;17&lt;/ref-type&gt;&lt;contributors&gt;&lt;authors&gt;&lt;author&gt;Cheung, H. C.&lt;/author&gt;&lt;author&gt;Morawska, L.&lt;/author&gt;&lt;author&gt;Ristovski, Z. D.&lt;/author&gt;&lt;/authors&gt;&lt;/contributors&gt;&lt;auth-address&gt;Morawska, L&amp;#xD;Queensland Univ Technol, Int Lab Air Qual &amp;amp; Hlth, GPO Box 2434, Brisbane, Qld 4001, Australia&amp;#xD;Queensland Univ Technol, Int Lab Air Qual &amp;amp; Hlth, GPO Box 2434, Brisbane, Qld 4001, Australia&amp;#xD;Queensland Univ Technol, Int Lab Air Qual &amp;amp; Hlth, Brisbane, Qld 4001, Australia&lt;/auth-address&gt;&lt;titles&gt;&lt;title&gt;Observation of new particle formation in subtropical urban environment&lt;/title&gt;&lt;secondary-title&gt;Atmospheric Chemistry and Physics&lt;/secondary-title&gt;&lt;alt-title&gt;Atmos Chem Phys&lt;/alt-title&gt;&lt;/titles&gt;&lt;periodical&gt;&lt;full-title&gt;Atmospheric Chemistry and Physics&lt;/full-title&gt;&lt;/periodical&gt;&lt;pages&gt;3823-3833&lt;/pages&gt;&lt;volume&gt;11&lt;/volume&gt;&lt;number&gt;8&lt;/number&gt;&lt;keywords&gt;&lt;keyword&gt;differential mobility analyzer&lt;/keyword&gt;&lt;keyword&gt;number size distributions&lt;/keyword&gt;&lt;keyword&gt;road traffic emissions&lt;/keyword&gt;&lt;keyword&gt;aerosol-particles&lt;/keyword&gt;&lt;keyword&gt;nucleation events&lt;/keyword&gt;&lt;keyword&gt;eucalypt forest&lt;/keyword&gt;&lt;keyword&gt;boundary-layer&lt;/keyword&gt;&lt;keyword&gt;black carbon&lt;/keyword&gt;&lt;keyword&gt;growth&lt;/keyword&gt;&lt;keyword&gt;volatilization&lt;/keyword&gt;&lt;/keywords&gt;&lt;dates&gt;&lt;year&gt;2011&lt;/year&gt;&lt;/dates&gt;&lt;isbn&gt;1680-7316&lt;/isbn&gt;&lt;accession-num&gt;WOS:000290014300018&lt;/accession-num&gt;&lt;urls&gt;&lt;related-urls&gt;&lt;url&gt;&amp;lt;Go to ISI&amp;gt;://WOS:000290014300018&lt;/url&gt;&lt;url&gt;http://www.atmos-chem-phys.net/11/3823/2011/acp-11-3823-2011.pdf&lt;/url&gt;&lt;/related-urls&gt;&lt;/urls&gt;&lt;electronic-resource-num&gt;DOI 10.5194/acp-11-3823-2011&lt;/electronic-resource-num&gt;&lt;language&gt;English&lt;/language&gt;&lt;/record&gt;&lt;/Cite&gt;&lt;/EndNote&gt;</w:instrText>
      </w:r>
      <w:r w:rsidR="00E566D6" w:rsidRPr="00134FFD">
        <w:rPr>
          <w:rFonts w:ascii="Times New Roman" w:hAnsi="Times New Roman" w:cs="Times New Roman"/>
          <w:sz w:val="20"/>
          <w:szCs w:val="20"/>
        </w:rPr>
        <w:fldChar w:fldCharType="separate"/>
      </w:r>
      <w:r w:rsidR="00E566D6" w:rsidRPr="00134FFD">
        <w:rPr>
          <w:rFonts w:ascii="Times New Roman" w:hAnsi="Times New Roman" w:cs="Times New Roman"/>
          <w:noProof/>
          <w:sz w:val="20"/>
          <w:szCs w:val="20"/>
        </w:rPr>
        <w:t>(</w:t>
      </w:r>
      <w:hyperlink w:anchor="_ENREF_2" w:tooltip="Cheung, 2011 #31" w:history="1">
        <w:r w:rsidR="00045D7D" w:rsidRPr="00134FFD">
          <w:rPr>
            <w:rFonts w:ascii="Times New Roman" w:hAnsi="Times New Roman" w:cs="Times New Roman"/>
            <w:noProof/>
            <w:sz w:val="20"/>
            <w:szCs w:val="20"/>
          </w:rPr>
          <w:t>Cheung et al., 2011</w:t>
        </w:r>
      </w:hyperlink>
      <w:r w:rsidR="00E566D6" w:rsidRPr="00134FFD">
        <w:rPr>
          <w:rFonts w:ascii="Times New Roman" w:hAnsi="Times New Roman" w:cs="Times New Roman"/>
          <w:noProof/>
          <w:sz w:val="20"/>
          <w:szCs w:val="20"/>
        </w:rPr>
        <w:t>)</w:t>
      </w:r>
      <w:r w:rsidR="00E566D6" w:rsidRPr="00134FFD">
        <w:rPr>
          <w:rFonts w:ascii="Times New Roman" w:hAnsi="Times New Roman" w:cs="Times New Roman"/>
          <w:sz w:val="20"/>
          <w:szCs w:val="20"/>
        </w:rPr>
        <w:fldChar w:fldCharType="end"/>
      </w:r>
      <w:r w:rsidR="005506F4" w:rsidRPr="00134FFD">
        <w:rPr>
          <w:rFonts w:ascii="Times New Roman" w:hAnsi="Times New Roman" w:cs="Times New Roman"/>
          <w:sz w:val="20"/>
          <w:szCs w:val="20"/>
        </w:rPr>
        <w:t>,</w:t>
      </w:r>
      <w:r w:rsidR="00E566D6" w:rsidRPr="00134FFD">
        <w:rPr>
          <w:rFonts w:ascii="Times New Roman" w:hAnsi="Times New Roman" w:cs="Times New Roman"/>
          <w:sz w:val="20"/>
          <w:szCs w:val="20"/>
        </w:rPr>
        <w:t xml:space="preserve"> </w:t>
      </w:r>
      <w:r w:rsidR="006128B6" w:rsidRPr="00134FFD">
        <w:rPr>
          <w:rFonts w:ascii="Times New Roman" w:hAnsi="Times New Roman" w:cs="Times New Roman"/>
          <w:sz w:val="20"/>
          <w:szCs w:val="20"/>
        </w:rPr>
        <w:t>were found to be of 4.6 nmh</w:t>
      </w:r>
      <w:r w:rsidR="006128B6" w:rsidRPr="00134FFD">
        <w:rPr>
          <w:rFonts w:ascii="Times New Roman" w:hAnsi="Times New Roman" w:cs="Times New Roman"/>
          <w:sz w:val="20"/>
          <w:szCs w:val="20"/>
          <w:vertAlign w:val="superscript"/>
        </w:rPr>
        <w:t>-1</w:t>
      </w:r>
      <w:r w:rsidR="006128B6" w:rsidRPr="00134FFD">
        <w:rPr>
          <w:rFonts w:ascii="Times New Roman" w:hAnsi="Times New Roman" w:cs="Times New Roman"/>
          <w:sz w:val="20"/>
          <w:szCs w:val="20"/>
        </w:rPr>
        <w:t xml:space="preserve"> (range of 1.79 to 7.78 nm h</w:t>
      </w:r>
      <w:r w:rsidR="006128B6" w:rsidRPr="00134FFD">
        <w:rPr>
          <w:rFonts w:ascii="Times New Roman" w:hAnsi="Times New Roman" w:cs="Times New Roman"/>
          <w:sz w:val="20"/>
          <w:szCs w:val="20"/>
          <w:vertAlign w:val="superscript"/>
        </w:rPr>
        <w:t>-1</w:t>
      </w:r>
      <w:r w:rsidR="006128B6" w:rsidRPr="00134FFD">
        <w:rPr>
          <w:rFonts w:ascii="Times New Roman" w:hAnsi="Times New Roman" w:cs="Times New Roman"/>
          <w:sz w:val="20"/>
          <w:szCs w:val="20"/>
        </w:rPr>
        <w:t xml:space="preserve">), which </w:t>
      </w:r>
      <w:r w:rsidR="00A96968">
        <w:rPr>
          <w:rFonts w:ascii="Times New Roman" w:hAnsi="Times New Roman" w:cs="Times New Roman"/>
          <w:sz w:val="20"/>
          <w:szCs w:val="20"/>
        </w:rPr>
        <w:t>is two times</w:t>
      </w:r>
      <w:r w:rsidR="006128B6" w:rsidRPr="00134FFD">
        <w:rPr>
          <w:rFonts w:ascii="Times New Roman" w:hAnsi="Times New Roman" w:cs="Times New Roman"/>
          <w:sz w:val="20"/>
          <w:szCs w:val="20"/>
        </w:rPr>
        <w:t xml:space="preserve"> higher than</w:t>
      </w:r>
      <w:r w:rsidR="005506F4" w:rsidRPr="00134FFD">
        <w:rPr>
          <w:rFonts w:ascii="Times New Roman" w:hAnsi="Times New Roman" w:cs="Times New Roman"/>
          <w:sz w:val="20"/>
          <w:szCs w:val="20"/>
        </w:rPr>
        <w:t xml:space="preserve"> in</w:t>
      </w:r>
      <w:r w:rsidR="006128B6" w:rsidRPr="00134FFD">
        <w:rPr>
          <w:rFonts w:ascii="Times New Roman" w:hAnsi="Times New Roman" w:cs="Times New Roman"/>
          <w:sz w:val="20"/>
          <w:szCs w:val="20"/>
        </w:rPr>
        <w:t xml:space="preserve"> this study (2.4 nm h</w:t>
      </w:r>
      <w:r w:rsidR="006128B6" w:rsidRPr="00134FFD">
        <w:rPr>
          <w:rFonts w:ascii="Times New Roman" w:hAnsi="Times New Roman" w:cs="Times New Roman"/>
          <w:sz w:val="20"/>
          <w:szCs w:val="20"/>
          <w:vertAlign w:val="superscript"/>
        </w:rPr>
        <w:t>-1</w:t>
      </w:r>
      <w:r w:rsidR="006128B6" w:rsidRPr="00134FFD">
        <w:rPr>
          <w:rFonts w:ascii="Times New Roman" w:hAnsi="Times New Roman" w:cs="Times New Roman"/>
          <w:sz w:val="20"/>
          <w:szCs w:val="20"/>
        </w:rPr>
        <w:t>)</w:t>
      </w:r>
      <w:r w:rsidR="00E566D6" w:rsidRPr="00134FFD">
        <w:rPr>
          <w:rFonts w:ascii="Times New Roman" w:hAnsi="Times New Roman" w:cs="Times New Roman"/>
          <w:sz w:val="20"/>
          <w:szCs w:val="20"/>
        </w:rPr>
        <w:t xml:space="preserve">. </w:t>
      </w:r>
      <w:hyperlink w:anchor="_ENREF_2" w:tooltip="Cheung, 2011 #31" w:history="1">
        <w:r w:rsidR="00045D7D" w:rsidRPr="00134FFD">
          <w:rPr>
            <w:rFonts w:ascii="Times New Roman" w:hAnsi="Times New Roman" w:cs="Times New Roman"/>
            <w:sz w:val="20"/>
            <w:szCs w:val="20"/>
          </w:rPr>
          <w:fldChar w:fldCharType="begin"/>
        </w:r>
        <w:r w:rsidR="00045D7D" w:rsidRPr="00134FFD">
          <w:rPr>
            <w:rFonts w:ascii="Times New Roman" w:hAnsi="Times New Roman" w:cs="Times New Roman"/>
            <w:sz w:val="20"/>
            <w:szCs w:val="20"/>
          </w:rPr>
          <w:instrText xml:space="preserve"> ADDIN EN.CITE &lt;EndNote&gt;&lt;Cite AuthorYear="1"&gt;&lt;Author&gt;Cheung&lt;/Author&gt;&lt;Year&gt;2011&lt;/Year&gt;&lt;RecNum&gt;31&lt;/RecNum&gt;&lt;DisplayText&gt;Cheung et al. (2011)&lt;/DisplayText&gt;&lt;record&gt;&lt;rec-number&gt;31&lt;/rec-number&gt;&lt;foreign-keys&gt;&lt;key app="EN" db-id="spr5fpz9qvpv03edv0l5pw0krrr5dpxwt5az" timestamp="1369039412"&gt;31&lt;/key&gt;&lt;/foreign-keys&gt;&lt;ref-type name="Journal Article"&gt;17&lt;/ref-type&gt;&lt;contributors&gt;&lt;authors&gt;&lt;author&gt;Cheung, H. C.&lt;/author&gt;&lt;author&gt;Morawska, L.&lt;/author&gt;&lt;author&gt;Ristovski, Z. D.&lt;/author&gt;&lt;/authors&gt;&lt;/contributors&gt;&lt;auth-address&gt;Morawska, L&amp;#xD;Queensland Univ Technol, Int Lab Air Qual &amp;amp; Hlth, GPO Box 2434, Brisbane, Qld 4001, Australia&amp;#xD;Queensland Univ Technol, Int Lab Air Qual &amp;amp; Hlth, GPO Box 2434, Brisbane, Qld 4001, Australia&amp;#xD;Queensland Univ Technol, Int Lab Air Qual &amp;amp; Hlth, Brisbane, Qld 4001, Australia&lt;/auth-address&gt;&lt;titles&gt;&lt;title&gt;Observation of new particle formation in subtropical urban environment&lt;/title&gt;&lt;secondary-title&gt;Atmospheric Chemistry and Physics&lt;/secondary-title&gt;&lt;alt-title&gt;Atmos Chem Phys&lt;/alt-title&gt;&lt;/titles&gt;&lt;periodical&gt;&lt;full-title&gt;Atmospheric Chemistry and Physics&lt;/full-title&gt;&lt;/periodical&gt;&lt;pages&gt;3823-3833&lt;/pages&gt;&lt;volume&gt;11&lt;/volume&gt;&lt;number&gt;8&lt;/number&gt;&lt;keywords&gt;&lt;keyword&gt;differential mobility analyzer&lt;/keyword&gt;&lt;keyword&gt;number size distributions&lt;/keyword&gt;&lt;keyword&gt;road traffic emissions&lt;/keyword&gt;&lt;keyword&gt;aerosol-particles&lt;/keyword&gt;&lt;keyword&gt;nucleation events&lt;/keyword&gt;&lt;keyword&gt;eucalypt forest&lt;/keyword&gt;&lt;keyword&gt;boundary-layer&lt;/keyword&gt;&lt;keyword&gt;black carbon&lt;/keyword&gt;&lt;keyword&gt;growth&lt;/keyword&gt;&lt;keyword&gt;volatilization&lt;/keyword&gt;&lt;/keywords&gt;&lt;dates&gt;&lt;year&gt;2011&lt;/year&gt;&lt;/dates&gt;&lt;isbn&gt;1680-7316&lt;/isbn&gt;&lt;accession-num&gt;WOS:000290014300018&lt;/accession-num&gt;&lt;urls&gt;&lt;related-urls&gt;&lt;url&gt;&amp;lt;Go to ISI&amp;gt;://WOS:000290014300018&lt;/url&gt;&lt;url&gt;http://www.atmos-chem-phys.net/11/3823/2011/acp-11-3823-2011.pdf&lt;/url&gt;&lt;/related-urls&gt;&lt;/urls&gt;&lt;electronic-resource-num&gt;DOI 10.5194/acp-11-3823-2011&lt;/electronic-resource-num&gt;&lt;language&gt;English&lt;/language&gt;&lt;/record&gt;&lt;/Cite&gt;&lt;/EndNote&gt;</w:instrText>
        </w:r>
        <w:r w:rsidR="00045D7D" w:rsidRPr="00134FFD">
          <w:rPr>
            <w:rFonts w:ascii="Times New Roman" w:hAnsi="Times New Roman" w:cs="Times New Roman"/>
            <w:sz w:val="20"/>
            <w:szCs w:val="20"/>
          </w:rPr>
          <w:fldChar w:fldCharType="separate"/>
        </w:r>
        <w:r w:rsidR="00045D7D" w:rsidRPr="00134FFD">
          <w:rPr>
            <w:rFonts w:ascii="Times New Roman" w:hAnsi="Times New Roman" w:cs="Times New Roman"/>
            <w:noProof/>
            <w:sz w:val="20"/>
            <w:szCs w:val="20"/>
          </w:rPr>
          <w:t>Cheung et al. (2011)</w:t>
        </w:r>
        <w:r w:rsidR="00045D7D" w:rsidRPr="00134FFD">
          <w:rPr>
            <w:rFonts w:ascii="Times New Roman" w:hAnsi="Times New Roman" w:cs="Times New Roman"/>
            <w:sz w:val="20"/>
            <w:szCs w:val="20"/>
          </w:rPr>
          <w:fldChar w:fldCharType="end"/>
        </w:r>
      </w:hyperlink>
      <w:r w:rsidR="00045D7D" w:rsidRPr="00134FFD">
        <w:rPr>
          <w:rFonts w:ascii="Times New Roman" w:hAnsi="Times New Roman" w:cs="Times New Roman"/>
          <w:sz w:val="20"/>
          <w:szCs w:val="20"/>
        </w:rPr>
        <w:t xml:space="preserve"> </w:t>
      </w:r>
      <w:r w:rsidR="00EF31E6" w:rsidRPr="00134FFD">
        <w:rPr>
          <w:rFonts w:ascii="Times New Roman" w:hAnsi="Times New Roman" w:cs="Times New Roman"/>
          <w:sz w:val="20"/>
          <w:szCs w:val="20"/>
        </w:rPr>
        <w:t xml:space="preserve">calculated GRs based on a long-term measurement data at a single site; however this study used data from 25 sites to calculate average GRs and therefore GRs in this study </w:t>
      </w:r>
      <w:r w:rsidR="005506F4" w:rsidRPr="00134FFD">
        <w:rPr>
          <w:rFonts w:ascii="Times New Roman" w:hAnsi="Times New Roman" w:cs="Times New Roman"/>
          <w:sz w:val="20"/>
          <w:szCs w:val="20"/>
        </w:rPr>
        <w:t>are expected to be more representative of the area of the study than the former one</w:t>
      </w:r>
      <w:r w:rsidR="00EF31E6" w:rsidRPr="00134FFD">
        <w:rPr>
          <w:rFonts w:ascii="Times New Roman" w:hAnsi="Times New Roman" w:cs="Times New Roman"/>
          <w:sz w:val="20"/>
          <w:szCs w:val="20"/>
        </w:rPr>
        <w:t>.</w:t>
      </w:r>
    </w:p>
    <w:p w14:paraId="652F990F" w14:textId="002ED2AC" w:rsidR="00825820" w:rsidRDefault="00EF31E6" w:rsidP="00445141">
      <w:pPr>
        <w:spacing w:line="360" w:lineRule="auto"/>
        <w:jc w:val="both"/>
        <w:rPr>
          <w:rFonts w:ascii="Times New Roman" w:hAnsi="Times New Roman" w:cs="Times New Roman"/>
          <w:sz w:val="20"/>
          <w:szCs w:val="20"/>
        </w:rPr>
      </w:pPr>
      <w:r w:rsidRPr="00134FFD">
        <w:rPr>
          <w:rFonts w:ascii="Times New Roman" w:hAnsi="Times New Roman" w:cs="Times New Roman"/>
          <w:sz w:val="20"/>
          <w:szCs w:val="20"/>
        </w:rPr>
        <w:t>Studies from the other places in the world show higher GRs in some cases but also similar to this study. Similar</w:t>
      </w:r>
      <w:r w:rsidR="005506F4" w:rsidRPr="00134FFD">
        <w:rPr>
          <w:rFonts w:ascii="Times New Roman" w:hAnsi="Times New Roman" w:cs="Times New Roman"/>
          <w:sz w:val="20"/>
          <w:szCs w:val="20"/>
        </w:rPr>
        <w:t>ly</w:t>
      </w:r>
      <w:r w:rsidRPr="00134FFD">
        <w:rPr>
          <w:rFonts w:ascii="Times New Roman" w:hAnsi="Times New Roman" w:cs="Times New Roman"/>
          <w:sz w:val="20"/>
          <w:szCs w:val="20"/>
        </w:rPr>
        <w:t xml:space="preserve"> to our study, </w:t>
      </w:r>
      <w:r w:rsidR="005D1CB9">
        <w:rPr>
          <w:rFonts w:ascii="Times New Roman" w:hAnsi="Times New Roman" w:cs="Times New Roman"/>
          <w:sz w:val="20"/>
          <w:szCs w:val="20"/>
        </w:rPr>
        <w:t>daylight</w:t>
      </w:r>
      <w:r w:rsidRPr="00134FFD">
        <w:rPr>
          <w:rFonts w:ascii="Times New Roman" w:hAnsi="Times New Roman" w:cs="Times New Roman"/>
          <w:sz w:val="20"/>
          <w:szCs w:val="20"/>
        </w:rPr>
        <w:t xml:space="preserve"> NPF events were also observed frequently (40% of all observations) in urban locations in Beijing, China, during periods of low relative humidity and peak solar radiation, with the average GRs of 1.8 and 4.4 nm h</w:t>
      </w:r>
      <w:r w:rsidRPr="00134FFD">
        <w:rPr>
          <w:rFonts w:ascii="Times New Roman" w:hAnsi="Times New Roman" w:cs="Times New Roman"/>
          <w:sz w:val="20"/>
          <w:szCs w:val="20"/>
          <w:vertAlign w:val="superscript"/>
        </w:rPr>
        <w:t>-1</w:t>
      </w:r>
      <w:r w:rsidRPr="00134FFD">
        <w:rPr>
          <w:rFonts w:ascii="Times New Roman" w:hAnsi="Times New Roman" w:cs="Times New Roman"/>
          <w:sz w:val="20"/>
          <w:szCs w:val="20"/>
        </w:rPr>
        <w:t xml:space="preserve"> during clean and polluted NPF events, respectively </w:t>
      </w:r>
      <w:r w:rsidR="003610F2" w:rsidRPr="00134FFD">
        <w:rPr>
          <w:rFonts w:ascii="Times New Roman" w:hAnsi="Times New Roman" w:cs="Times New Roman"/>
          <w:sz w:val="20"/>
          <w:szCs w:val="20"/>
        </w:rPr>
        <w:fldChar w:fldCharType="begin"/>
      </w:r>
      <w:r w:rsidR="003610F2" w:rsidRPr="00134FFD">
        <w:rPr>
          <w:rFonts w:ascii="Times New Roman" w:hAnsi="Times New Roman" w:cs="Times New Roman"/>
          <w:sz w:val="20"/>
          <w:szCs w:val="20"/>
        </w:rPr>
        <w:instrText xml:space="preserve"> ADDIN EN.CITE &lt;EndNote&gt;&lt;Cite&gt;&lt;Author&gt;Wu&lt;/Author&gt;&lt;Year&gt;2007&lt;/Year&gt;&lt;RecNum&gt;356&lt;/RecNum&gt;&lt;DisplayText&gt;(Wu et al., 2007)&lt;/DisplayText&gt;&lt;record&gt;&lt;rec-number&gt;356&lt;/rec-number&gt;&lt;foreign-keys&gt;&lt;key app="EN" db-id="spr5fpz9qvpv03edv0l5pw0krrr5dpxwt5az" timestamp="1402898093"&gt;356&lt;/key&gt;&lt;/foreign-keys&gt;&lt;ref-type name="Journal Article"&gt;17&lt;/ref-type&gt;&lt;contributors&gt;&lt;authors&gt;&lt;author&gt;Wu, Zhijun&lt;/author&gt;&lt;author&gt;Hu, Min&lt;/author&gt;&lt;author&gt;Liu, Shang&lt;/author&gt;&lt;author&gt;Wehner, Birgit&lt;/author&gt;&lt;author&gt;Bauer, Stefan&lt;/author&gt;&lt;author&gt;Wiedensohler, Alfred&lt;/author&gt;&lt;author&gt;Petäjä, Tuukka&lt;/author&gt;&lt;author&gt;Dal Maso, Miikka&lt;/author&gt;&lt;author&gt;Kulmala, Markku&lt;/author&gt;&lt;/authors&gt;&lt;/contributors&gt;&lt;titles&gt;&lt;title&gt;New particle formation in Beijing, China: Statistical analysis of a 1</w:instrText>
      </w:r>
      <w:r w:rsidR="003610F2" w:rsidRPr="00134FFD">
        <w:rPr>
          <w:rFonts w:ascii="Cambria Math" w:hAnsi="Cambria Math" w:cs="Cambria Math"/>
          <w:sz w:val="20"/>
          <w:szCs w:val="20"/>
        </w:rPr>
        <w:instrText>‐</w:instrText>
      </w:r>
      <w:r w:rsidR="003610F2" w:rsidRPr="00134FFD">
        <w:rPr>
          <w:rFonts w:ascii="Times New Roman" w:hAnsi="Times New Roman" w:cs="Times New Roman"/>
          <w:sz w:val="20"/>
          <w:szCs w:val="20"/>
        </w:rPr>
        <w:instrText>year data set&lt;/title&gt;&lt;secondary-title&gt;Journal of Geophysical Research: Atmospheres (1984–2012)&lt;/secondary-title&gt;&lt;/titles&gt;&lt;periodical&gt;&lt;full-title&gt;Journal of Geophysical Research: Atmospheres (1984–2012)&lt;/full-title&gt;&lt;/periodical&gt;&lt;volume&gt;112&lt;/volume&gt;&lt;number&gt;D9&lt;/number&gt;&lt;dates&gt;&lt;year&gt;2007&lt;/year&gt;&lt;/dates&gt;&lt;isbn&gt;2156-2202&lt;/isbn&gt;&lt;urls&gt;&lt;/urls&gt;&lt;/record&gt;&lt;/Cite&gt;&lt;/EndNote&gt;</w:instrText>
      </w:r>
      <w:r w:rsidR="003610F2" w:rsidRPr="00134FFD">
        <w:rPr>
          <w:rFonts w:ascii="Times New Roman" w:hAnsi="Times New Roman" w:cs="Times New Roman"/>
          <w:sz w:val="20"/>
          <w:szCs w:val="20"/>
        </w:rPr>
        <w:fldChar w:fldCharType="separate"/>
      </w:r>
      <w:r w:rsidR="003610F2" w:rsidRPr="00134FFD">
        <w:rPr>
          <w:rFonts w:ascii="Times New Roman" w:hAnsi="Times New Roman" w:cs="Times New Roman"/>
          <w:noProof/>
          <w:sz w:val="20"/>
          <w:szCs w:val="20"/>
        </w:rPr>
        <w:t>(</w:t>
      </w:r>
      <w:hyperlink w:anchor="_ENREF_55" w:tooltip="Wu, 2007 #356" w:history="1">
        <w:r w:rsidR="00045D7D" w:rsidRPr="00134FFD">
          <w:rPr>
            <w:rFonts w:ascii="Times New Roman" w:hAnsi="Times New Roman" w:cs="Times New Roman"/>
            <w:noProof/>
            <w:sz w:val="20"/>
            <w:szCs w:val="20"/>
          </w:rPr>
          <w:t>Wu et al., 2007</w:t>
        </w:r>
      </w:hyperlink>
      <w:r w:rsidR="003610F2" w:rsidRPr="00134FFD">
        <w:rPr>
          <w:rFonts w:ascii="Times New Roman" w:hAnsi="Times New Roman" w:cs="Times New Roman"/>
          <w:noProof/>
          <w:sz w:val="20"/>
          <w:szCs w:val="20"/>
        </w:rPr>
        <w:t>)</w:t>
      </w:r>
      <w:r w:rsidR="003610F2" w:rsidRPr="00134FFD">
        <w:rPr>
          <w:rFonts w:ascii="Times New Roman" w:hAnsi="Times New Roman" w:cs="Times New Roman"/>
          <w:sz w:val="20"/>
          <w:szCs w:val="20"/>
        </w:rPr>
        <w:fldChar w:fldCharType="end"/>
      </w:r>
      <w:r w:rsidR="003610F2" w:rsidRPr="00134FFD">
        <w:rPr>
          <w:rFonts w:ascii="Times New Roman" w:hAnsi="Times New Roman" w:cs="Times New Roman"/>
          <w:sz w:val="20"/>
          <w:szCs w:val="20"/>
        </w:rPr>
        <w:t>.</w:t>
      </w:r>
      <w:r w:rsidR="00262DC3" w:rsidRPr="00134FFD">
        <w:rPr>
          <w:rFonts w:ascii="Times New Roman" w:hAnsi="Times New Roman" w:cs="Times New Roman"/>
          <w:sz w:val="20"/>
          <w:szCs w:val="20"/>
        </w:rPr>
        <w:t xml:space="preserve"> </w:t>
      </w:r>
      <w:r w:rsidRPr="00134FFD">
        <w:rPr>
          <w:rFonts w:ascii="Times New Roman" w:hAnsi="Times New Roman" w:cs="Times New Roman"/>
          <w:sz w:val="20"/>
          <w:szCs w:val="20"/>
        </w:rPr>
        <w:t xml:space="preserve">In a recent study in North China Plain, </w:t>
      </w:r>
      <w:hyperlink w:anchor="_ENREF_43" w:tooltip="Shen, 2016 #615" w:history="1">
        <w:r w:rsidR="00045D7D" w:rsidRPr="00134FFD">
          <w:rPr>
            <w:rFonts w:ascii="Times New Roman" w:hAnsi="Times New Roman" w:cs="Times New Roman"/>
            <w:sz w:val="20"/>
            <w:szCs w:val="20"/>
          </w:rPr>
          <w:fldChar w:fldCharType="begin"/>
        </w:r>
        <w:r w:rsidR="00045D7D" w:rsidRPr="00134FFD">
          <w:rPr>
            <w:rFonts w:ascii="Times New Roman" w:hAnsi="Times New Roman" w:cs="Times New Roman"/>
            <w:sz w:val="20"/>
            <w:szCs w:val="20"/>
          </w:rPr>
          <w:instrText xml:space="preserve"> ADDIN EN.CITE &lt;EndNote&gt;&lt;Cite AuthorYear="1"&gt;&lt;Author&gt;Shen&lt;/Author&gt;&lt;Year&gt;2016&lt;/Year&gt;&lt;RecNum&gt;615&lt;/RecNum&gt;&lt;DisplayText&gt;Shen et al. (2016)&lt;/DisplayText&gt;&lt;record&gt;&lt;rec-number&gt;615&lt;/rec-number&gt;&lt;foreign-keys&gt;&lt;key app="EN" db-id="spr5fpz9qvpv03edv0l5pw0krrr5dpxwt5az" timestamp="1478577682"&gt;615&lt;/key&gt;&lt;/foreign-keys&gt;&lt;ref-type name="Journal Article"&gt;17&lt;/ref-type&gt;&lt;contributors&gt;&lt;authors&gt;&lt;author&gt;Shen, Lijuan&lt;/author&gt;&lt;author&gt;Wang, Honglei&lt;/author&gt;&lt;author&gt;Lü, Sheng&lt;/author&gt;&lt;author&gt;Li, Li&lt;/author&gt;&lt;author&gt;Yuan, Jing&lt;/author&gt;&lt;author&gt;Zhang, Xiaohan&lt;/author&gt;&lt;author&gt;Tian, Xudong&lt;/author&gt;&lt;author&gt;Tang, Qian&lt;/author&gt;&lt;/authors&gt;&lt;/contributors&gt;&lt;titles&gt;&lt;title&gt;Observation of aerosol size distribution and new particle formation at a coastal city in the Yangtze River Delta, China&lt;/title&gt;&lt;secondary-title&gt;Science of The Total Environment&lt;/secondary-title&gt;&lt;/titles&gt;&lt;periodical&gt;&lt;full-title&gt;Science of the Total Environment&lt;/full-title&gt;&lt;/periodical&gt;&lt;dates&gt;&lt;year&gt;2016&lt;/year&gt;&lt;/dates&gt;&lt;isbn&gt;0048-9697&lt;/isbn&gt;&lt;urls&gt;&lt;/urls&gt;&lt;/record&gt;&lt;/Cite&gt;&lt;/EndNote&gt;</w:instrText>
        </w:r>
        <w:r w:rsidR="00045D7D" w:rsidRPr="00134FFD">
          <w:rPr>
            <w:rFonts w:ascii="Times New Roman" w:hAnsi="Times New Roman" w:cs="Times New Roman"/>
            <w:sz w:val="20"/>
            <w:szCs w:val="20"/>
          </w:rPr>
          <w:fldChar w:fldCharType="separate"/>
        </w:r>
        <w:r w:rsidR="00045D7D" w:rsidRPr="00134FFD">
          <w:rPr>
            <w:rFonts w:ascii="Times New Roman" w:hAnsi="Times New Roman" w:cs="Times New Roman"/>
            <w:noProof/>
            <w:sz w:val="20"/>
            <w:szCs w:val="20"/>
          </w:rPr>
          <w:t>Shen et al. (2016)</w:t>
        </w:r>
        <w:r w:rsidR="00045D7D" w:rsidRPr="00134FFD">
          <w:rPr>
            <w:rFonts w:ascii="Times New Roman" w:hAnsi="Times New Roman" w:cs="Times New Roman"/>
            <w:sz w:val="20"/>
            <w:szCs w:val="20"/>
          </w:rPr>
          <w:fldChar w:fldCharType="end"/>
        </w:r>
      </w:hyperlink>
      <w:r w:rsidRPr="00134FFD">
        <w:rPr>
          <w:rFonts w:ascii="Times New Roman" w:hAnsi="Times New Roman" w:cs="Times New Roman"/>
          <w:sz w:val="20"/>
          <w:szCs w:val="20"/>
        </w:rPr>
        <w:t xml:space="preserve"> found </w:t>
      </w:r>
      <w:r w:rsidR="005D1CB9">
        <w:rPr>
          <w:rFonts w:ascii="Times New Roman" w:hAnsi="Times New Roman" w:cs="Times New Roman"/>
          <w:sz w:val="20"/>
          <w:szCs w:val="20"/>
        </w:rPr>
        <w:t>daylight</w:t>
      </w:r>
      <w:r w:rsidRPr="00134FFD">
        <w:rPr>
          <w:rFonts w:ascii="Times New Roman" w:hAnsi="Times New Roman" w:cs="Times New Roman"/>
          <w:sz w:val="20"/>
          <w:szCs w:val="20"/>
        </w:rPr>
        <w:t xml:space="preserve"> NPF event average GRs of  1.2 nm h</w:t>
      </w:r>
      <w:r w:rsidRPr="00134FFD">
        <w:rPr>
          <w:rFonts w:ascii="Times New Roman" w:hAnsi="Times New Roman" w:cs="Times New Roman"/>
          <w:sz w:val="20"/>
          <w:szCs w:val="20"/>
          <w:vertAlign w:val="superscript"/>
        </w:rPr>
        <w:t>-1</w:t>
      </w:r>
      <w:r w:rsidRPr="00134FFD">
        <w:rPr>
          <w:rFonts w:ascii="Times New Roman" w:hAnsi="Times New Roman" w:cs="Times New Roman"/>
          <w:sz w:val="20"/>
          <w:szCs w:val="20"/>
        </w:rPr>
        <w:t xml:space="preserve"> higher than</w:t>
      </w:r>
      <w:r w:rsidR="005506F4" w:rsidRPr="00134FFD">
        <w:rPr>
          <w:rFonts w:ascii="Times New Roman" w:hAnsi="Times New Roman" w:cs="Times New Roman"/>
          <w:sz w:val="20"/>
          <w:szCs w:val="20"/>
        </w:rPr>
        <w:t xml:space="preserve"> in</w:t>
      </w:r>
      <w:r w:rsidRPr="00134FFD">
        <w:rPr>
          <w:rFonts w:ascii="Times New Roman" w:hAnsi="Times New Roman" w:cs="Times New Roman"/>
          <w:sz w:val="20"/>
          <w:szCs w:val="20"/>
        </w:rPr>
        <w:t xml:space="preserve"> this study. A 10-day campaign in a Japanese forest showed </w:t>
      </w:r>
      <w:r w:rsidRPr="00134FFD">
        <w:rPr>
          <w:rFonts w:ascii="Times New Roman" w:hAnsi="Times New Roman" w:cs="Times New Roman"/>
          <w:sz w:val="20"/>
          <w:szCs w:val="20"/>
        </w:rPr>
        <w:lastRenderedPageBreak/>
        <w:t>midday NPFs with the mean particle GR of 9.2 nm h</w:t>
      </w:r>
      <w:r w:rsidRPr="00134FFD">
        <w:rPr>
          <w:rFonts w:ascii="Times New Roman" w:hAnsi="Times New Roman" w:cs="Times New Roman"/>
          <w:sz w:val="20"/>
          <w:szCs w:val="20"/>
          <w:vertAlign w:val="superscript"/>
        </w:rPr>
        <w:t>-1</w:t>
      </w:r>
      <w:r w:rsidRPr="00134FFD">
        <w:rPr>
          <w:rFonts w:ascii="Times New Roman" w:hAnsi="Times New Roman" w:cs="Times New Roman"/>
          <w:sz w:val="20"/>
          <w:szCs w:val="20"/>
        </w:rPr>
        <w:t>, ranged between 5 and 15.7 nm h</w:t>
      </w:r>
      <w:r w:rsidRPr="00134FFD">
        <w:rPr>
          <w:rFonts w:ascii="Times New Roman" w:hAnsi="Times New Roman" w:cs="Times New Roman"/>
          <w:sz w:val="20"/>
          <w:szCs w:val="20"/>
          <w:vertAlign w:val="superscript"/>
        </w:rPr>
        <w:t>-1</w:t>
      </w:r>
      <w:r w:rsidRPr="00134FFD">
        <w:rPr>
          <w:rFonts w:ascii="Times New Roman" w:hAnsi="Times New Roman" w:cs="Times New Roman"/>
          <w:sz w:val="20"/>
          <w:szCs w:val="20"/>
        </w:rPr>
        <w:t xml:space="preserve">, which is approximately four times higher than our study </w:t>
      </w:r>
      <w:r w:rsidRPr="00134FFD">
        <w:rPr>
          <w:rFonts w:ascii="Times New Roman" w:hAnsi="Times New Roman" w:cs="Times New Roman"/>
          <w:sz w:val="20"/>
          <w:szCs w:val="20"/>
        </w:rPr>
        <w:fldChar w:fldCharType="begin">
          <w:fldData xml:space="preserve">PEVuZE5vdGU+PENpdGU+PEF1dGhvcj5IYW48L0F1dGhvcj48WWVhcj4yMDEzPC9ZZWFyPjxSZWNO
dW0+MzU1PC9SZWNOdW0+PERpc3BsYXlUZXh0PihIYW4gZXQgYWwuLCAyMDEzKTwvRGlzcGxheVRl
eHQ+PHJlY29yZD48cmVjLW51bWJlcj4zNTU8L3JlYy1udW1iZXI+PGZvcmVpZ24ta2V5cz48a2V5
IGFwcD0iRU4iIGRiLWlkPSJzcHI1ZnB6OXF2cHYwM2VkdjBsNXB3MGtycnI1ZHB4d3Q1YXoiIHRp
bWVzdGFtcD0iMTQwMjg5NjYxNSI+MzU1PC9rZXk+PC9mb3JlaWduLWtleXM+PHJlZi10eXBlIG5h
bWU9IkpvdXJuYWwgQXJ0aWNsZSI+MTc8L3JlZi10eXBlPjxjb250cmlidXRvcnM+PGF1dGhvcnM+
PGF1dGhvcj5IYW4sIFkuIE0uPC9hdXRob3I+PGF1dGhvcj5Jd2Ftb3RvLCBZLjwvYXV0aG9yPjxh
dXRob3I+TmFrYXlhbWEsIFQuPC9hdXRob3I+PGF1dGhvcj5LYXdhbXVyYSwgSy48L2F1dGhvcj48
YXV0aG9yPkh1c3NlaW4sIFQuPC9hdXRob3I+PGF1dGhvcj5Nb2NoaWRhLCBNLjwvYXV0aG9yPjwv
YXV0aG9ycz48L2NvbnRyaWJ1dG9ycz48YXV0aC1hZGRyZXNzPk1vY2hpZGEsIE0mI3hEO05hZ295
YSBVbml2LCBEZXB0IEVhcnRoICZhbXA7IEVudmlyb25tIFNjaSwgR3JhZCBTY2ggRW52aXJvbm0g
U3R1ZGllcywgQ2hpa3VzYSBLdSwgRnVybyBDaG8sIE5hZ295YSwgQWljaGkgNDY0ODYwMSwgSmFw
YW4mI3hEO05hZ295YSBVbml2LCBEZXB0IEVhcnRoICZhbXA7IEVudmlyb25tIFNjaSwgR3JhZCBT
Y2ggRW52aXJvbm0gU3R1ZGllcywgQ2hpa3VzYSBLdSwgRnVybyBDaG8sIE5hZ295YSwgQWljaGkg
NDY0ODYwMSwgSmFwYW4mI3hEO05hZ295YSBVbml2LCBEZXB0IEVhcnRoICZhbXA7IEVudmlyb25t
IFNjaSwgR3JhZCBTY2ggRW52aXJvbm0gU3R1ZGllcywgQ2hpa3VzYSBLdSwgTmFnb3lhLCBBaWNo
aSA0NjQ4NjAxLCBKYXBhbiYjeEQ7TmFnb3lhIFVuaXYsIFNvbGFyIFRlcnIgRW52aXJvbm0gTGFi
LCBOYWdveWEsIEFpY2hpIDQ2NDg2MDEsIEphcGFuJiN4RDtIb2trYWlkbyBVbml2LCBJbnN0IExv
dyBUZW1wIFNjaSwgU2FwcG9ybywgSG9ra2FpZG8gMDYwMDgxOSwgSmFwYW4mI3hEO1VuaXYgSm9y
ZGFuLCBEZXB0IFBoeXMsIEFtbWFuIDExOTQyLCBKb3JkYW4mI3hEO1VuaXYgSGVsc2lua2ksIERl
cHQgUGh5cywgVUhFTCwgRkktMDAwMTQgSGVsc2lua2ksIEZpbmxhbmQ8L2F1dGgtYWRkcmVzcz48
dGl0bGVzPjx0aXRsZT5PYnNlcnZhdGlvbiBvZiBuZXcgcGFydGljbGUgZm9ybWF0aW9uIG92ZXIg
YSBtaWQtbGF0aXR1ZGUgZm9yZXN0IGZhY2luZyB0aGUgTm9ydGggUGFjaWZpYzwvdGl0bGU+PHNl
Y29uZGFyeS10aXRsZT5BdG1vc3BoZXJpYyBFbnZpcm9ubWVudDwvc2Vjb25kYXJ5LXRpdGxlPjxh
bHQtdGl0bGU+QXRtb3MgRW52aXJvbjwvYWx0LXRpdGxlPjwvdGl0bGVzPjxwZXJpb2RpY2FsPjxm
dWxsLXRpdGxlPkF0bW9zcGhlcmljIEVudmlyb25tZW50PC9mdWxsLXRpdGxlPjwvcGVyaW9kaWNh
bD48cGFnZXM+NzctODQ8L3BhZ2VzPjx2b2x1bWU+NjQ8L3ZvbHVtZT48bnVtYmVyPjA8L251bWJl
cj48a2V5d29yZHM+PGtleXdvcmQ+bmV3IHBhcnRpY2xlIGZvcm1hdGlvbjwva2V5d29yZD48a2V5
d29yZD5mb3JtYXRpb24gcmF0ZTwva2V5d29yZD48a2V5d29yZD5ncm93dGggcmF0ZTwva2V5d29y
ZD48a2V5d29yZD5tYXJpdGltZSBhaXIgbWFzczwva2V5d29yZD48a2V5d29yZD5iaW9nZW5pYyBh
ZXJvc29sPC9rZXl3b3JkPjxrZXl3b3JkPm51Y2xlYXRpb24gbW9kZSBwYXJ0aWNsZXM8L2tleXdv
cmQ+PGtleXdvcmQ+c2l6ZSBkaXN0cmlidXRpb248L2tleXdvcmQ+PGtleXdvcmQ+YXRtb3NwaGVy
aWMgcGFydGljbGVzPC9rZXl3b3JkPjxrZXl3b3JkPmZvcm1hdGlvbiBldmVudHM8L2tleXdvcmQ+
PGtleXdvcmQ+c3VsZnVyaWMtYWNpZDwva2V5d29yZD48a2V5d29yZD5ncm93dGg8L2tleXdvcmQ+
PGtleXdvcmQ+Y29hc3RhbDwva2V5d29yZD48a2V5d29yZD5udW1iZXI8L2tleXdvcmQ+PGtleXdv
cmQ+cmF0ZXM8L2tleXdvcmQ+PGtleXdvcmQ+ZW52aXJvbm1lbnRzPC9rZXl3b3JkPjwva2V5d29y
ZHM+PGRhdGVzPjx5ZWFyPjIwMTM8L3llYXI+PHB1Yi1kYXRlcz48ZGF0ZT5KYW48L2RhdGU+PC9w
dWItZGF0ZXM+PC9kYXRlcz48aXNibj4xMzUyLTIzMTA8L2lzYm4+PGFjY2Vzc2lvbi1udW0+V09T
OjAwMDMxMzUzOTMwMDAwOTwvYWNjZXNzaW9uLW51bT48dXJscz48cmVsYXRlZC11cmxzPjx1cmw+
Jmx0O0dvIHRvIElTSSZndDs6Ly9XT1M6MDAwMzEzNTM5MzAwMDA5PC91cmw+PC9yZWxhdGVkLXVy
bHM+PC91cmxzPjxlbGVjdHJvbmljLXJlc291cmNlLW51bT5ET0kgMTAuMTAxNi9qLmF0bW9zZW52
LjIwMTIuMDkuMDM2PC9lbGVjdHJvbmljLXJlc291cmNlLW51bT48bGFuZ3VhZ2U+RW5nbGlzaDwv
bGFuZ3VhZ2U+PC9yZWNvcmQ+PC9DaXRlPjwvRW5kTm90ZT4A
</w:fldData>
        </w:fldChar>
      </w:r>
      <w:r w:rsidRPr="00134FFD">
        <w:rPr>
          <w:rFonts w:ascii="Times New Roman" w:hAnsi="Times New Roman" w:cs="Times New Roman"/>
          <w:sz w:val="20"/>
          <w:szCs w:val="20"/>
        </w:rPr>
        <w:instrText xml:space="preserve"> ADDIN EN.CITE </w:instrText>
      </w:r>
      <w:r w:rsidRPr="00134FFD">
        <w:rPr>
          <w:rFonts w:ascii="Times New Roman" w:hAnsi="Times New Roman" w:cs="Times New Roman"/>
          <w:sz w:val="20"/>
          <w:szCs w:val="20"/>
        </w:rPr>
        <w:fldChar w:fldCharType="begin">
          <w:fldData xml:space="preserve">PEVuZE5vdGU+PENpdGU+PEF1dGhvcj5IYW48L0F1dGhvcj48WWVhcj4yMDEzPC9ZZWFyPjxSZWNO
dW0+MzU1PC9SZWNOdW0+PERpc3BsYXlUZXh0PihIYW4gZXQgYWwuLCAyMDEzKTwvRGlzcGxheVRl
eHQ+PHJlY29yZD48cmVjLW51bWJlcj4zNTU8L3JlYy1udW1iZXI+PGZvcmVpZ24ta2V5cz48a2V5
IGFwcD0iRU4iIGRiLWlkPSJzcHI1ZnB6OXF2cHYwM2VkdjBsNXB3MGtycnI1ZHB4d3Q1YXoiIHRp
bWVzdGFtcD0iMTQwMjg5NjYxNSI+MzU1PC9rZXk+PC9mb3JlaWduLWtleXM+PHJlZi10eXBlIG5h
bWU9IkpvdXJuYWwgQXJ0aWNsZSI+MTc8L3JlZi10eXBlPjxjb250cmlidXRvcnM+PGF1dGhvcnM+
PGF1dGhvcj5IYW4sIFkuIE0uPC9hdXRob3I+PGF1dGhvcj5Jd2Ftb3RvLCBZLjwvYXV0aG9yPjxh
dXRob3I+TmFrYXlhbWEsIFQuPC9hdXRob3I+PGF1dGhvcj5LYXdhbXVyYSwgSy48L2F1dGhvcj48
YXV0aG9yPkh1c3NlaW4sIFQuPC9hdXRob3I+PGF1dGhvcj5Nb2NoaWRhLCBNLjwvYXV0aG9yPjwv
YXV0aG9ycz48L2NvbnRyaWJ1dG9ycz48YXV0aC1hZGRyZXNzPk1vY2hpZGEsIE0mI3hEO05hZ295
YSBVbml2LCBEZXB0IEVhcnRoICZhbXA7IEVudmlyb25tIFNjaSwgR3JhZCBTY2ggRW52aXJvbm0g
U3R1ZGllcywgQ2hpa3VzYSBLdSwgRnVybyBDaG8sIE5hZ295YSwgQWljaGkgNDY0ODYwMSwgSmFw
YW4mI3hEO05hZ295YSBVbml2LCBEZXB0IEVhcnRoICZhbXA7IEVudmlyb25tIFNjaSwgR3JhZCBT
Y2ggRW52aXJvbm0gU3R1ZGllcywgQ2hpa3VzYSBLdSwgRnVybyBDaG8sIE5hZ295YSwgQWljaGkg
NDY0ODYwMSwgSmFwYW4mI3hEO05hZ295YSBVbml2LCBEZXB0IEVhcnRoICZhbXA7IEVudmlyb25t
IFNjaSwgR3JhZCBTY2ggRW52aXJvbm0gU3R1ZGllcywgQ2hpa3VzYSBLdSwgTmFnb3lhLCBBaWNo
aSA0NjQ4NjAxLCBKYXBhbiYjeEQ7TmFnb3lhIFVuaXYsIFNvbGFyIFRlcnIgRW52aXJvbm0gTGFi
LCBOYWdveWEsIEFpY2hpIDQ2NDg2MDEsIEphcGFuJiN4RDtIb2trYWlkbyBVbml2LCBJbnN0IExv
dyBUZW1wIFNjaSwgU2FwcG9ybywgSG9ra2FpZG8gMDYwMDgxOSwgSmFwYW4mI3hEO1VuaXYgSm9y
ZGFuLCBEZXB0IFBoeXMsIEFtbWFuIDExOTQyLCBKb3JkYW4mI3hEO1VuaXYgSGVsc2lua2ksIERl
cHQgUGh5cywgVUhFTCwgRkktMDAwMTQgSGVsc2lua2ksIEZpbmxhbmQ8L2F1dGgtYWRkcmVzcz48
dGl0bGVzPjx0aXRsZT5PYnNlcnZhdGlvbiBvZiBuZXcgcGFydGljbGUgZm9ybWF0aW9uIG92ZXIg
YSBtaWQtbGF0aXR1ZGUgZm9yZXN0IGZhY2luZyB0aGUgTm9ydGggUGFjaWZpYzwvdGl0bGU+PHNl
Y29uZGFyeS10aXRsZT5BdG1vc3BoZXJpYyBFbnZpcm9ubWVudDwvc2Vjb25kYXJ5LXRpdGxlPjxh
bHQtdGl0bGU+QXRtb3MgRW52aXJvbjwvYWx0LXRpdGxlPjwvdGl0bGVzPjxwZXJpb2RpY2FsPjxm
dWxsLXRpdGxlPkF0bW9zcGhlcmljIEVudmlyb25tZW50PC9mdWxsLXRpdGxlPjwvcGVyaW9kaWNh
bD48cGFnZXM+NzctODQ8L3BhZ2VzPjx2b2x1bWU+NjQ8L3ZvbHVtZT48bnVtYmVyPjA8L251bWJl
cj48a2V5d29yZHM+PGtleXdvcmQ+bmV3IHBhcnRpY2xlIGZvcm1hdGlvbjwva2V5d29yZD48a2V5
d29yZD5mb3JtYXRpb24gcmF0ZTwva2V5d29yZD48a2V5d29yZD5ncm93dGggcmF0ZTwva2V5d29y
ZD48a2V5d29yZD5tYXJpdGltZSBhaXIgbWFzczwva2V5d29yZD48a2V5d29yZD5iaW9nZW5pYyBh
ZXJvc29sPC9rZXl3b3JkPjxrZXl3b3JkPm51Y2xlYXRpb24gbW9kZSBwYXJ0aWNsZXM8L2tleXdv
cmQ+PGtleXdvcmQ+c2l6ZSBkaXN0cmlidXRpb248L2tleXdvcmQ+PGtleXdvcmQ+YXRtb3NwaGVy
aWMgcGFydGljbGVzPC9rZXl3b3JkPjxrZXl3b3JkPmZvcm1hdGlvbiBldmVudHM8L2tleXdvcmQ+
PGtleXdvcmQ+c3VsZnVyaWMtYWNpZDwva2V5d29yZD48a2V5d29yZD5ncm93dGg8L2tleXdvcmQ+
PGtleXdvcmQ+Y29hc3RhbDwva2V5d29yZD48a2V5d29yZD5udW1iZXI8L2tleXdvcmQ+PGtleXdv
cmQ+cmF0ZXM8L2tleXdvcmQ+PGtleXdvcmQ+ZW52aXJvbm1lbnRzPC9rZXl3b3JkPjwva2V5d29y
ZHM+PGRhdGVzPjx5ZWFyPjIwMTM8L3llYXI+PHB1Yi1kYXRlcz48ZGF0ZT5KYW48L2RhdGU+PC9w
dWItZGF0ZXM+PC9kYXRlcz48aXNibj4xMzUyLTIzMTA8L2lzYm4+PGFjY2Vzc2lvbi1udW0+V09T
OjAwMDMxMzUzOTMwMDAwOTwvYWNjZXNzaW9uLW51bT48dXJscz48cmVsYXRlZC11cmxzPjx1cmw+
Jmx0O0dvIHRvIElTSSZndDs6Ly9XT1M6MDAwMzEzNTM5MzAwMDA5PC91cmw+PC9yZWxhdGVkLXVy
bHM+PC91cmxzPjxlbGVjdHJvbmljLXJlc291cmNlLW51bT5ET0kgMTAuMTAxNi9qLmF0bW9zZW52
LjIwMTIuMDkuMDM2PC9lbGVjdHJvbmljLXJlc291cmNlLW51bT48bGFuZ3VhZ2U+RW5nbGlzaDwv
bGFuZ3VhZ2U+PC9yZWNvcmQ+PC9DaXRlPjwvRW5kTm90ZT4A
</w:fldData>
        </w:fldChar>
      </w:r>
      <w:r w:rsidRPr="00134FFD">
        <w:rPr>
          <w:rFonts w:ascii="Times New Roman" w:hAnsi="Times New Roman" w:cs="Times New Roman"/>
          <w:sz w:val="20"/>
          <w:szCs w:val="20"/>
        </w:rPr>
        <w:instrText xml:space="preserve"> ADDIN EN.CITE.DATA </w:instrText>
      </w:r>
      <w:r w:rsidRPr="00134FFD">
        <w:rPr>
          <w:rFonts w:ascii="Times New Roman" w:hAnsi="Times New Roman" w:cs="Times New Roman"/>
          <w:sz w:val="20"/>
          <w:szCs w:val="20"/>
        </w:rPr>
      </w:r>
      <w:r w:rsidRPr="00134FFD">
        <w:rPr>
          <w:rFonts w:ascii="Times New Roman" w:hAnsi="Times New Roman" w:cs="Times New Roman"/>
          <w:sz w:val="20"/>
          <w:szCs w:val="20"/>
        </w:rPr>
        <w:fldChar w:fldCharType="end"/>
      </w:r>
      <w:r w:rsidRPr="00134FFD">
        <w:rPr>
          <w:rFonts w:ascii="Times New Roman" w:hAnsi="Times New Roman" w:cs="Times New Roman"/>
          <w:sz w:val="20"/>
          <w:szCs w:val="20"/>
        </w:rPr>
      </w:r>
      <w:r w:rsidRPr="00134FFD">
        <w:rPr>
          <w:rFonts w:ascii="Times New Roman" w:hAnsi="Times New Roman" w:cs="Times New Roman"/>
          <w:sz w:val="20"/>
          <w:szCs w:val="20"/>
        </w:rPr>
        <w:fldChar w:fldCharType="separate"/>
      </w:r>
      <w:r w:rsidRPr="00134FFD">
        <w:rPr>
          <w:rFonts w:ascii="Times New Roman" w:hAnsi="Times New Roman" w:cs="Times New Roman"/>
          <w:noProof/>
          <w:sz w:val="20"/>
          <w:szCs w:val="20"/>
        </w:rPr>
        <w:t>(</w:t>
      </w:r>
      <w:hyperlink w:anchor="_ENREF_17" w:tooltip="Han, 2013 #355" w:history="1">
        <w:r w:rsidR="00045D7D" w:rsidRPr="00134FFD">
          <w:rPr>
            <w:rFonts w:ascii="Times New Roman" w:hAnsi="Times New Roman" w:cs="Times New Roman"/>
            <w:noProof/>
            <w:sz w:val="20"/>
            <w:szCs w:val="20"/>
          </w:rPr>
          <w:t>Han et al., 2013</w:t>
        </w:r>
      </w:hyperlink>
      <w:r w:rsidRPr="00134FFD">
        <w:rPr>
          <w:rFonts w:ascii="Times New Roman" w:hAnsi="Times New Roman" w:cs="Times New Roman"/>
          <w:noProof/>
          <w:sz w:val="20"/>
          <w:szCs w:val="20"/>
        </w:rPr>
        <w:t>)</w:t>
      </w:r>
      <w:r w:rsidRPr="00134FFD">
        <w:rPr>
          <w:rFonts w:ascii="Times New Roman" w:hAnsi="Times New Roman" w:cs="Times New Roman"/>
          <w:sz w:val="20"/>
          <w:szCs w:val="20"/>
        </w:rPr>
        <w:fldChar w:fldCharType="end"/>
      </w:r>
      <w:r w:rsidRPr="00134FFD">
        <w:rPr>
          <w:rFonts w:ascii="Times New Roman" w:hAnsi="Times New Roman" w:cs="Times New Roman"/>
          <w:sz w:val="20"/>
          <w:szCs w:val="20"/>
        </w:rPr>
        <w:t xml:space="preserve">. However, in a long-term (1996-2004) measurement campaign at four Boreal forest, Finland, </w:t>
      </w:r>
      <w:hyperlink w:anchor="_ENREF_8" w:tooltip="Dal Maso, 2007 #354" w:history="1">
        <w:r w:rsidR="00045D7D" w:rsidRPr="00134FFD">
          <w:rPr>
            <w:rFonts w:ascii="Times New Roman" w:hAnsi="Times New Roman" w:cs="Times New Roman"/>
            <w:sz w:val="20"/>
            <w:szCs w:val="20"/>
          </w:rPr>
          <w:fldChar w:fldCharType="begin"/>
        </w:r>
        <w:r w:rsidR="00045D7D" w:rsidRPr="00134FFD">
          <w:rPr>
            <w:rFonts w:ascii="Times New Roman" w:hAnsi="Times New Roman" w:cs="Times New Roman"/>
            <w:sz w:val="20"/>
            <w:szCs w:val="20"/>
          </w:rPr>
          <w:instrText xml:space="preserve"> ADDIN EN.CITE &lt;EndNote&gt;&lt;Cite AuthorYear="1"&gt;&lt;Author&gt;Dal Maso&lt;/Author&gt;&lt;Year&gt;2007&lt;/Year&gt;&lt;RecNum&gt;354&lt;/RecNum&gt;&lt;DisplayText&gt;Dal Maso et al. (2007)&lt;/DisplayText&gt;&lt;record&gt;&lt;rec-number&gt;354&lt;/rec-number&gt;&lt;foreign-keys&gt;&lt;key app="EN" db-id="spr5fpz9qvpv03edv0l5pw0krrr5dpxwt5az" timestamp="1402894514"&gt;354&lt;/key&gt;&lt;/foreign-keys&gt;&lt;ref-type name="Journal Article"&gt;17&lt;/ref-type&gt;&lt;contributors&gt;&lt;authors&gt;&lt;author&gt;Dal Maso, Miikka&lt;/author&gt;&lt;author&gt;Sogacheva, Larisa&lt;/author&gt;&lt;author&gt;Aalto, Pasi P&lt;/author&gt;&lt;author&gt;Riipinen, Ilona&lt;/author&gt;&lt;author&gt;Komppula, Mika&lt;/author&gt;&lt;author&gt;Tunved, Peter&lt;/author&gt;&lt;author&gt;Korhonen, Laura&lt;/author&gt;&lt;author&gt;SUUR</w:instrText>
        </w:r>
        <w:r w:rsidR="00045D7D" w:rsidRPr="00134FFD">
          <w:rPr>
            <w:rFonts w:cs="Calibri"/>
            <w:sz w:val="20"/>
            <w:szCs w:val="20"/>
          </w:rPr>
          <w:instrText>‐</w:instrText>
        </w:r>
        <w:r w:rsidR="00045D7D" w:rsidRPr="00134FFD">
          <w:rPr>
            <w:rFonts w:ascii="Times New Roman" w:hAnsi="Times New Roman" w:cs="Times New Roman"/>
            <w:sz w:val="20"/>
            <w:szCs w:val="20"/>
          </w:rPr>
          <w:instrText>USKI, VILLE&lt;/author&gt;&lt;author&gt;Hirsikko, Anne&lt;/author&gt;&lt;author&gt;Kurtén, Theo&lt;/author&gt;&lt;/authors&gt;&lt;/contributors&gt;&lt;titles&gt;&lt;title&gt;Aerosol size distribution measurements at four Nordic field stations: identification, analysis and trajectory analysis of new particle formation bursts&lt;/title&gt;&lt;secondary-title&gt;Tellus B&lt;/secondary-title&gt;&lt;/titles&gt;&lt;periodical&gt;&lt;full-title&gt;Tellus B&lt;/full-title&gt;&lt;/periodical&gt;&lt;pages&gt;350-361&lt;/pages&gt;&lt;volume&gt;59&lt;/volume&gt;&lt;number&gt;3&lt;/number&gt;&lt;dates&gt;&lt;year&gt;2007&lt;/year&gt;&lt;/dates&gt;&lt;isbn&gt;1600-0889&lt;/isbn&gt;&lt;urls&gt;&lt;/urls&gt;&lt;/record&gt;&lt;/Cite&gt;&lt;/EndNote&gt;</w:instrText>
        </w:r>
        <w:r w:rsidR="00045D7D" w:rsidRPr="00134FFD">
          <w:rPr>
            <w:rFonts w:ascii="Times New Roman" w:hAnsi="Times New Roman" w:cs="Times New Roman"/>
            <w:sz w:val="20"/>
            <w:szCs w:val="20"/>
          </w:rPr>
          <w:fldChar w:fldCharType="separate"/>
        </w:r>
        <w:r w:rsidR="00045D7D" w:rsidRPr="00134FFD">
          <w:rPr>
            <w:rFonts w:ascii="Times New Roman" w:hAnsi="Times New Roman" w:cs="Times New Roman"/>
            <w:noProof/>
            <w:sz w:val="20"/>
            <w:szCs w:val="20"/>
          </w:rPr>
          <w:t>Dal Maso et al. (2007)</w:t>
        </w:r>
        <w:r w:rsidR="00045D7D" w:rsidRPr="00134FFD">
          <w:rPr>
            <w:rFonts w:ascii="Times New Roman" w:hAnsi="Times New Roman" w:cs="Times New Roman"/>
            <w:sz w:val="20"/>
            <w:szCs w:val="20"/>
          </w:rPr>
          <w:fldChar w:fldCharType="end"/>
        </w:r>
      </w:hyperlink>
      <w:r w:rsidRPr="00134FFD">
        <w:rPr>
          <w:rFonts w:ascii="Times New Roman" w:hAnsi="Times New Roman" w:cs="Times New Roman"/>
          <w:sz w:val="20"/>
          <w:szCs w:val="20"/>
        </w:rPr>
        <w:t xml:space="preserve"> recorded the average GRs of 3.0 nm h</w:t>
      </w:r>
      <w:r w:rsidRPr="00134FFD">
        <w:rPr>
          <w:rFonts w:ascii="Times New Roman" w:hAnsi="Times New Roman" w:cs="Times New Roman"/>
          <w:sz w:val="20"/>
          <w:szCs w:val="20"/>
          <w:vertAlign w:val="superscript"/>
        </w:rPr>
        <w:t>-1</w:t>
      </w:r>
      <w:r w:rsidRPr="00134FFD">
        <w:rPr>
          <w:rFonts w:ascii="Times New Roman" w:hAnsi="Times New Roman" w:cs="Times New Roman"/>
          <w:sz w:val="20"/>
          <w:szCs w:val="20"/>
        </w:rPr>
        <w:t xml:space="preserve"> (range of 0.5 –15.1 nm h</w:t>
      </w:r>
      <w:r w:rsidRPr="00134FFD">
        <w:rPr>
          <w:rFonts w:ascii="Times New Roman" w:hAnsi="Times New Roman" w:cs="Times New Roman"/>
          <w:sz w:val="20"/>
          <w:szCs w:val="20"/>
          <w:vertAlign w:val="superscript"/>
        </w:rPr>
        <w:t>-1</w:t>
      </w:r>
      <w:r w:rsidRPr="00134FFD">
        <w:rPr>
          <w:rFonts w:ascii="Times New Roman" w:hAnsi="Times New Roman" w:cs="Times New Roman"/>
          <w:sz w:val="20"/>
          <w:szCs w:val="20"/>
        </w:rPr>
        <w:t xml:space="preserve">), which is similar to this </w:t>
      </w:r>
      <w:r w:rsidR="005506F4" w:rsidRPr="00134FFD">
        <w:rPr>
          <w:rFonts w:ascii="Times New Roman" w:hAnsi="Times New Roman" w:cs="Times New Roman"/>
          <w:sz w:val="20"/>
          <w:szCs w:val="20"/>
        </w:rPr>
        <w:t>in our study</w:t>
      </w:r>
      <w:r w:rsidRPr="00134FFD">
        <w:rPr>
          <w:rFonts w:ascii="Times New Roman" w:hAnsi="Times New Roman" w:cs="Times New Roman"/>
          <w:sz w:val="20"/>
          <w:szCs w:val="20"/>
        </w:rPr>
        <w:t xml:space="preserve">. </w:t>
      </w:r>
      <w:r w:rsidR="005E3FF8" w:rsidRPr="00134FFD">
        <w:rPr>
          <w:rFonts w:ascii="Times New Roman" w:hAnsi="Times New Roman" w:cs="Times New Roman"/>
          <w:noProof/>
          <w:sz w:val="20"/>
          <w:szCs w:val="20"/>
        </w:rPr>
        <w:t>However, n</w:t>
      </w:r>
      <w:r w:rsidR="00624AAA" w:rsidRPr="00134FFD">
        <w:rPr>
          <w:rFonts w:ascii="Times New Roman" w:hAnsi="Times New Roman" w:cs="Times New Roman"/>
          <w:noProof/>
          <w:sz w:val="20"/>
          <w:szCs w:val="20"/>
        </w:rPr>
        <w:t>ighttime NPFs were</w:t>
      </w:r>
      <w:r w:rsidR="00825820" w:rsidRPr="00134FFD">
        <w:rPr>
          <w:rFonts w:ascii="Times New Roman" w:hAnsi="Times New Roman" w:cs="Times New Roman"/>
          <w:noProof/>
          <w:sz w:val="20"/>
          <w:szCs w:val="20"/>
        </w:rPr>
        <w:t xml:space="preserve"> observed mostly </w:t>
      </w:r>
      <w:r w:rsidR="005E3FF8" w:rsidRPr="00134FFD">
        <w:rPr>
          <w:rFonts w:ascii="Times New Roman" w:hAnsi="Times New Roman" w:cs="Times New Roman"/>
          <w:noProof/>
          <w:sz w:val="20"/>
          <w:szCs w:val="20"/>
        </w:rPr>
        <w:t>at</w:t>
      </w:r>
      <w:r w:rsidR="00825820" w:rsidRPr="00134FFD">
        <w:rPr>
          <w:rFonts w:ascii="Times New Roman" w:hAnsi="Times New Roman" w:cs="Times New Roman"/>
          <w:noProof/>
          <w:sz w:val="20"/>
          <w:szCs w:val="20"/>
        </w:rPr>
        <w:t xml:space="preserve"> forest sites</w:t>
      </w:r>
      <w:r w:rsidR="00F70EDC" w:rsidRPr="00134FFD">
        <w:rPr>
          <w:rFonts w:ascii="Times New Roman" w:hAnsi="Times New Roman" w:cs="Times New Roman"/>
          <w:noProof/>
          <w:sz w:val="20"/>
          <w:szCs w:val="20"/>
        </w:rPr>
        <w:t xml:space="preserve"> </w:t>
      </w:r>
      <w:r w:rsidR="00F70EDC" w:rsidRPr="00134FFD">
        <w:rPr>
          <w:rFonts w:ascii="Times New Roman" w:hAnsi="Times New Roman" w:cs="Times New Roman"/>
          <w:sz w:val="20"/>
          <w:szCs w:val="20"/>
        </w:rPr>
        <w:fldChar w:fldCharType="begin">
          <w:fldData xml:space="preserve">PEVuZE5vdGU+PENpdGU+PEF1dGhvcj5MZWU8L0F1dGhvcj48WWVhcj4yMDA4PC9ZZWFyPjxSZWNO
dW0+MzI1PC9SZWNOdW0+PERpc3BsYXlUZXh0PihMZWUgZXQgYWwuLCAyMDA4O1N2ZW5uaW5nc3Nv
biBldCBhbC4sIDIwMDg7U3VuaSBldCBhbC4sIDIwMDgpPC9EaXNwbGF5VGV4dD48cmVjb3JkPjxy
ZWMtbnVtYmVyPjMyNTwvcmVjLW51bWJlcj48Zm9yZWlnbi1rZXlzPjxrZXkgYXBwPSJFTiIgZGIt
aWQ9Ijl0ZjB4djVkbjVzc3hkZTV3YTJ2ejU1dWEwMjl6ZGFlZmZ2dCI+MzI1PC9rZXk+PC9mb3Jl
aWduLWtleXM+PHJlZi10eXBlIG5hbWU9IkpvdXJuYWwgQXJ0aWNsZSI+MTc8L3JlZi10eXBlPjxj
b250cmlidXRvcnM+PGF1dGhvcnM+PGF1dGhvcj5MZWUsIFNoYW7igJBIdTwvYXV0aG9yPjxhdXRo
b3I+WW91bmcsIExp4oCQSGFvPC9hdXRob3I+PGF1dGhvcj5CZW5zb24sIERhdmlkIFI8L2F1dGhv
cj48YXV0aG9yPlN1bmksIFRhbmphPC9hdXRob3I+PGF1dGhvcj5LdWxtYWxhLCBNYXJra3U8L2F1
dGhvcj48YXV0aG9yPkp1bm5pbmVuLCBIZWlra2k8L2F1dGhvcj48YXV0aG9yPkNhbXBvcywgVGVy
ZXNhIEw8L2F1dGhvcj48YXV0aG9yPlJvZ2VycywgRGF2aWQgQzwvYXV0aG9yPjxhdXRob3I+SmVu
c2VuLCBKb3JnZW48L2F1dGhvcj48L2F1dGhvcnM+PC9jb250cmlidXRvcnM+PHRpdGxlcz48dGl0
bGU+T2JzZXJ2YXRpb25zIG9mIG5pZ2h0dGltZSBuZXcgcGFydGljbGUgZm9ybWF0aW9uIGluIHRo
ZSB0cm9wb3NwaGVyZTwvdGl0bGU+PHNlY29uZGFyeS10aXRsZT5Kb3VybmFsIG9mIEdlb3BoeXNp
Y2FsIFJlc2VhcmNoOiBBdG1vc3BoZXJlcyAoMTk4NOKAkzIwMTIpPC9zZWNvbmRhcnktdGl0bGU+
PC90aXRsZXM+PHBlcmlvZGljYWw+PGZ1bGwtdGl0bGU+Sm91cm5hbCBvZiBHZW9waHlzaWNhbCBS
ZXNlYXJjaDogQXRtb3NwaGVyZXMgKDE5ODTigJMyMDEyKTwvZnVsbC10aXRsZT48L3BlcmlvZGlj
YWw+PHZvbHVtZT4xMTM8L3ZvbHVtZT48bnVtYmVyPkQxMDwvbnVtYmVyPjxkYXRlcz48eWVhcj4y
MDA4PC95ZWFyPjwvZGF0ZXM+PGlzYm4+MjE1Ni0yMjAyPC9pc2JuPjx1cmxzPjwvdXJscz48L3Jl
Y29yZD48L0NpdGU+PENpdGU+PEF1dGhvcj5TdmVubmluZ3Nzb248L0F1dGhvcj48WWVhcj4yMDA4
PC9ZZWFyPjxSZWNOdW0+NjE0PC9SZWNOdW0+PHJlY29yZD48cmVjLW51bWJlcj42MTQ8L3JlYy1u
dW1iZXI+PGZvcmVpZ24ta2V5cz48a2V5IGFwcD0iRU4iIGRiLWlkPSJzcHI1ZnB6OXF2cHYwM2Vk
djBsNXB3MGtycnI1ZHB4d3Q1YXoiIHRpbWVzdGFtcD0iMTQ3MTYwMDUyNyI+NjE0PC9rZXk+PC9m
b3JlaWduLWtleXM+PHJlZi10eXBlIG5hbWU9IkpvdXJuYWwgQXJ0aWNsZSI+MTc8L3JlZi10eXBl
Pjxjb250cmlidXRvcnM+PGF1dGhvcnM+PGF1dGhvcj5TdmVubmluZ3Nzb24sIEJpcmdpdHRhPC9h
dXRob3I+PGF1dGhvcj5Bcm5ldGgsIEFsbXV0PC9hdXRob3I+PGF1dGhvcj5IYXl3YXJkLCBTZWFu
PC9hdXRob3I+PGF1dGhvcj5Ib2xzdCwgVGhvbWFzPC9hdXRob3I+PGF1dGhvcj5NYXNzbGluZywg
QW5kcmVhczwvYXV0aG9yPjxhdXRob3I+U3dpZXRsaWNraSwgRXJpazwvYXV0aG9yPjxhdXRob3I+
SGlyc2lra28sIEFubmU8L2F1dGhvcj48YXV0aG9yPkp1bm5pbmVuLCBIZWlra2k8L2F1dGhvcj48
YXV0aG9yPlJpaXBpbmVuLCBJbG9uYTwvYXV0aG9yPjxhdXRob3I+VmFuYSwgTWFya288L2F1dGhv
cj48L2F1dGhvcnM+PC9jb250cmlidXRvcnM+PHRpdGxlcz48dGl0bGU+QWVyb3NvbCBwYXJ0aWNs
ZSBmb3JtYXRpb24gZXZlbnRzIGFuZCBhbmFseXNpcyBvZiBoaWdoIGdyb3d0aCByYXRlcyBvYnNl
cnZlZCBhYm92ZSBhIHN1YmFyY3RpYyB3ZXRsYW5k4oCTZm9yZXN0IG1vc2FpYzwvdGl0bGU+PHNl
Y29uZGFyeS10aXRsZT5UZWxsdXMgQjwvc2Vjb25kYXJ5LXRpdGxlPjwvdGl0bGVzPjxwZXJpb2Rp
Y2FsPjxmdWxsLXRpdGxlPlRlbGx1cyBCPC9mdWxsLXRpdGxlPjwvcGVyaW9kaWNhbD48cGFnZXM+
MzUzLTM2NDwvcGFnZXM+PHZvbHVtZT42MDwvdm9sdW1lPjxudW1iZXI+MzwvbnVtYmVyPjxkYXRl
cz48eWVhcj4yMDA4PC95ZWFyPjwvZGF0ZXM+PGlzYm4+MTYwMC0wODg5PC9pc2JuPjx1cmxzPjwv
dXJscz48L3JlY29yZD48L0NpdGU+PENpdGU+PEF1dGhvcj5TdW5pPC9BdXRob3I+PFllYXI+MjAw
ODwvWWVhcj48UmVjTnVtPjYxMzwvUmVjTnVtPjxyZWNvcmQ+PHJlYy1udW1iZXI+NjEzPC9yZWMt
bnVtYmVyPjxmb3JlaWduLWtleXM+PGtleSBhcHA9IkVOIiBkYi1pZD0ic3ByNWZwejlxdnB2MDNl
ZHYwbDVwdzBrcnJyNWRweHd0NWF6IiB0aW1lc3RhbXA9IjE0NzE1OTkxODciPjYxMzwva2V5Pjwv
Zm9yZWlnbi1rZXlzPjxyZWYtdHlwZSBuYW1lPSJKb3VybmFsIEFydGljbGUiPjE3PC9yZWYtdHlw
ZT48Y29udHJpYnV0b3JzPjxhdXRob3JzPjxhdXRob3I+U3VuaSwgVDwvYXV0aG9yPjxhdXRob3I+
S3VsbWFsYSwgTTwvYXV0aG9yPjxhdXRob3I+SGlyc2lra28sIEE8L2F1dGhvcj48YXV0aG9yPkJl
cmdtYW4sIFQ8L2F1dGhvcj48YXV0aG9yPkxhYWtzbywgTDwvYXV0aG9yPjxhdXRob3I+QWFsdG8s
IFBQPC9hdXRob3I+PGF1dGhvcj5MZXVuaW5nLCBSPC9hdXRob3I+PGF1dGhvcj5DbGV1Z2gsIEg8
L2F1dGhvcj48YXV0aG9yPlplZ2VsaW4sIFM8L2F1dGhvcj48YXV0aG9yPkh1Z2hlcywgRDwvYXV0
aG9yPjwvYXV0aG9ycz48L2NvbnRyaWJ1dG9ycz48dGl0bGVzPjx0aXRsZT5Gb3JtYXRpb24gYW5k
IGNoYXJhY3RlcmlzdGljcyBvZiBpb25zIGFuZCBjaGFyZ2VkIGFlcm9zb2wgcGFydGljbGVzIGlu
IGEgbmF0aXZlIEF1c3RyYWxpYW4gRXVjYWx5cHQgZm9yZXN0PC90aXRsZT48c2Vjb25kYXJ5LXRp
dGxlPkF0bW9zcGhlcmljIENoZW1pc3RyeSBhbmQgUGh5c2ljczwvc2Vjb25kYXJ5LXRpdGxlPjwv
dGl0bGVzPjxwZXJpb2RpY2FsPjxmdWxsLXRpdGxlPkF0bW9zcGhlcmljIENoZW1pc3RyeSBhbmQg
UGh5c2ljczwvZnVsbC10aXRsZT48L3BlcmlvZGljYWw+PHBhZ2VzPjEyOS0xMzk8L3BhZ2VzPjx2
b2x1bWU+ODwvdm9sdW1lPjxudW1iZXI+MTwvbnVtYmVyPjxkYXRlcz48eWVhcj4yMDA4PC95ZWFy
PjwvZGF0ZXM+PGlzYm4+MTY4MC03MzE2PC9pc2JuPjx1cmxzPjwvdXJscz48L3JlY29yZD48L0Np
dGU+PC9FbmROb3RlPn==
</w:fldData>
        </w:fldChar>
      </w:r>
      <w:r w:rsidR="00035E59" w:rsidRPr="00134FFD">
        <w:rPr>
          <w:rFonts w:ascii="Times New Roman" w:hAnsi="Times New Roman" w:cs="Times New Roman"/>
          <w:sz w:val="20"/>
          <w:szCs w:val="20"/>
        </w:rPr>
        <w:instrText xml:space="preserve"> ADDIN EN.CITE </w:instrText>
      </w:r>
      <w:r w:rsidR="00035E59" w:rsidRPr="00134FFD">
        <w:rPr>
          <w:rFonts w:ascii="Times New Roman" w:hAnsi="Times New Roman" w:cs="Times New Roman"/>
          <w:sz w:val="20"/>
          <w:szCs w:val="20"/>
        </w:rPr>
        <w:fldChar w:fldCharType="begin">
          <w:fldData xml:space="preserve">PEVuZE5vdGU+PENpdGU+PEF1dGhvcj5MZWU8L0F1dGhvcj48WWVhcj4yMDA4PC9ZZWFyPjxSZWNO
dW0+MzI1PC9SZWNOdW0+PERpc3BsYXlUZXh0PihMZWUgZXQgYWwuLCAyMDA4O1N2ZW5uaW5nc3Nv
biBldCBhbC4sIDIwMDg7U3VuaSBldCBhbC4sIDIwMDgpPC9EaXNwbGF5VGV4dD48cmVjb3JkPjxy
ZWMtbnVtYmVyPjMyNTwvcmVjLW51bWJlcj48Zm9yZWlnbi1rZXlzPjxrZXkgYXBwPSJFTiIgZGIt
aWQ9Ijl0ZjB4djVkbjVzc3hkZTV3YTJ2ejU1dWEwMjl6ZGFlZmZ2dCI+MzI1PC9rZXk+PC9mb3Jl
aWduLWtleXM+PHJlZi10eXBlIG5hbWU9IkpvdXJuYWwgQXJ0aWNsZSI+MTc8L3JlZi10eXBlPjxj
b250cmlidXRvcnM+PGF1dGhvcnM+PGF1dGhvcj5MZWUsIFNoYW7igJBIdTwvYXV0aG9yPjxhdXRo
b3I+WW91bmcsIExp4oCQSGFvPC9hdXRob3I+PGF1dGhvcj5CZW5zb24sIERhdmlkIFI8L2F1dGhv
cj48YXV0aG9yPlN1bmksIFRhbmphPC9hdXRob3I+PGF1dGhvcj5LdWxtYWxhLCBNYXJra3U8L2F1
dGhvcj48YXV0aG9yPkp1bm5pbmVuLCBIZWlra2k8L2F1dGhvcj48YXV0aG9yPkNhbXBvcywgVGVy
ZXNhIEw8L2F1dGhvcj48YXV0aG9yPlJvZ2VycywgRGF2aWQgQzwvYXV0aG9yPjxhdXRob3I+SmVu
c2VuLCBKb3JnZW48L2F1dGhvcj48L2F1dGhvcnM+PC9jb250cmlidXRvcnM+PHRpdGxlcz48dGl0
bGU+T2JzZXJ2YXRpb25zIG9mIG5pZ2h0dGltZSBuZXcgcGFydGljbGUgZm9ybWF0aW9uIGluIHRo
ZSB0cm9wb3NwaGVyZTwvdGl0bGU+PHNlY29uZGFyeS10aXRsZT5Kb3VybmFsIG9mIEdlb3BoeXNp
Y2FsIFJlc2VhcmNoOiBBdG1vc3BoZXJlcyAoMTk4NOKAkzIwMTIpPC9zZWNvbmRhcnktdGl0bGU+
PC90aXRsZXM+PHBlcmlvZGljYWw+PGZ1bGwtdGl0bGU+Sm91cm5hbCBvZiBHZW9waHlzaWNhbCBS
ZXNlYXJjaDogQXRtb3NwaGVyZXMgKDE5ODTigJMyMDEyKTwvZnVsbC10aXRsZT48L3BlcmlvZGlj
YWw+PHZvbHVtZT4xMTM8L3ZvbHVtZT48bnVtYmVyPkQxMDwvbnVtYmVyPjxkYXRlcz48eWVhcj4y
MDA4PC95ZWFyPjwvZGF0ZXM+PGlzYm4+MjE1Ni0yMjAyPC9pc2JuPjx1cmxzPjwvdXJscz48L3Jl
Y29yZD48L0NpdGU+PENpdGU+PEF1dGhvcj5TdmVubmluZ3Nzb248L0F1dGhvcj48WWVhcj4yMDA4
PC9ZZWFyPjxSZWNOdW0+NjE0PC9SZWNOdW0+PHJlY29yZD48cmVjLW51bWJlcj42MTQ8L3JlYy1u
dW1iZXI+PGZvcmVpZ24ta2V5cz48a2V5IGFwcD0iRU4iIGRiLWlkPSJzcHI1ZnB6OXF2cHYwM2Vk
djBsNXB3MGtycnI1ZHB4d3Q1YXoiIHRpbWVzdGFtcD0iMTQ3MTYwMDUyNyI+NjE0PC9rZXk+PC9m
b3JlaWduLWtleXM+PHJlZi10eXBlIG5hbWU9IkpvdXJuYWwgQXJ0aWNsZSI+MTc8L3JlZi10eXBl
Pjxjb250cmlidXRvcnM+PGF1dGhvcnM+PGF1dGhvcj5TdmVubmluZ3Nzb24sIEJpcmdpdHRhPC9h
dXRob3I+PGF1dGhvcj5Bcm5ldGgsIEFsbXV0PC9hdXRob3I+PGF1dGhvcj5IYXl3YXJkLCBTZWFu
PC9hdXRob3I+PGF1dGhvcj5Ib2xzdCwgVGhvbWFzPC9hdXRob3I+PGF1dGhvcj5NYXNzbGluZywg
QW5kcmVhczwvYXV0aG9yPjxhdXRob3I+U3dpZXRsaWNraSwgRXJpazwvYXV0aG9yPjxhdXRob3I+
SGlyc2lra28sIEFubmU8L2F1dGhvcj48YXV0aG9yPkp1bm5pbmVuLCBIZWlra2k8L2F1dGhvcj48
YXV0aG9yPlJpaXBpbmVuLCBJbG9uYTwvYXV0aG9yPjxhdXRob3I+VmFuYSwgTWFya288L2F1dGhv
cj48L2F1dGhvcnM+PC9jb250cmlidXRvcnM+PHRpdGxlcz48dGl0bGU+QWVyb3NvbCBwYXJ0aWNs
ZSBmb3JtYXRpb24gZXZlbnRzIGFuZCBhbmFseXNpcyBvZiBoaWdoIGdyb3d0aCByYXRlcyBvYnNl
cnZlZCBhYm92ZSBhIHN1YmFyY3RpYyB3ZXRsYW5k4oCTZm9yZXN0IG1vc2FpYzwvdGl0bGU+PHNl
Y29uZGFyeS10aXRsZT5UZWxsdXMgQjwvc2Vjb25kYXJ5LXRpdGxlPjwvdGl0bGVzPjxwZXJpb2Rp
Y2FsPjxmdWxsLXRpdGxlPlRlbGx1cyBCPC9mdWxsLXRpdGxlPjwvcGVyaW9kaWNhbD48cGFnZXM+
MzUzLTM2NDwvcGFnZXM+PHZvbHVtZT42MDwvdm9sdW1lPjxudW1iZXI+MzwvbnVtYmVyPjxkYXRl
cz48eWVhcj4yMDA4PC95ZWFyPjwvZGF0ZXM+PGlzYm4+MTYwMC0wODg5PC9pc2JuPjx1cmxzPjwv
dXJscz48L3JlY29yZD48L0NpdGU+PENpdGU+PEF1dGhvcj5TdW5pPC9BdXRob3I+PFllYXI+MjAw
ODwvWWVhcj48UmVjTnVtPjYxMzwvUmVjTnVtPjxyZWNvcmQ+PHJlYy1udW1iZXI+NjEzPC9yZWMt
bnVtYmVyPjxmb3JlaWduLWtleXM+PGtleSBhcHA9IkVOIiBkYi1pZD0ic3ByNWZwejlxdnB2MDNl
ZHYwbDVwdzBrcnJyNWRweHd0NWF6IiB0aW1lc3RhbXA9IjE0NzE1OTkxODciPjYxMzwva2V5Pjwv
Zm9yZWlnbi1rZXlzPjxyZWYtdHlwZSBuYW1lPSJKb3VybmFsIEFydGljbGUiPjE3PC9yZWYtdHlw
ZT48Y29udHJpYnV0b3JzPjxhdXRob3JzPjxhdXRob3I+U3VuaSwgVDwvYXV0aG9yPjxhdXRob3I+
S3VsbWFsYSwgTTwvYXV0aG9yPjxhdXRob3I+SGlyc2lra28sIEE8L2F1dGhvcj48YXV0aG9yPkJl
cmdtYW4sIFQ8L2F1dGhvcj48YXV0aG9yPkxhYWtzbywgTDwvYXV0aG9yPjxhdXRob3I+QWFsdG8s
IFBQPC9hdXRob3I+PGF1dGhvcj5MZXVuaW5nLCBSPC9hdXRob3I+PGF1dGhvcj5DbGV1Z2gsIEg8
L2F1dGhvcj48YXV0aG9yPlplZ2VsaW4sIFM8L2F1dGhvcj48YXV0aG9yPkh1Z2hlcywgRDwvYXV0
aG9yPjwvYXV0aG9ycz48L2NvbnRyaWJ1dG9ycz48dGl0bGVzPjx0aXRsZT5Gb3JtYXRpb24gYW5k
IGNoYXJhY3RlcmlzdGljcyBvZiBpb25zIGFuZCBjaGFyZ2VkIGFlcm9zb2wgcGFydGljbGVzIGlu
IGEgbmF0aXZlIEF1c3RyYWxpYW4gRXVjYWx5cHQgZm9yZXN0PC90aXRsZT48c2Vjb25kYXJ5LXRp
dGxlPkF0bW9zcGhlcmljIENoZW1pc3RyeSBhbmQgUGh5c2ljczwvc2Vjb25kYXJ5LXRpdGxlPjwv
dGl0bGVzPjxwZXJpb2RpY2FsPjxmdWxsLXRpdGxlPkF0bW9zcGhlcmljIENoZW1pc3RyeSBhbmQg
UGh5c2ljczwvZnVsbC10aXRsZT48L3BlcmlvZGljYWw+PHBhZ2VzPjEyOS0xMzk8L3BhZ2VzPjx2
b2x1bWU+ODwvdm9sdW1lPjxudW1iZXI+MTwvbnVtYmVyPjxkYXRlcz48eWVhcj4yMDA4PC95ZWFy
PjwvZGF0ZXM+PGlzYm4+MTY4MC03MzE2PC9pc2JuPjx1cmxzPjwvdXJscz48L3JlY29yZD48L0Np
dGU+PC9FbmROb3RlPn==
</w:fldData>
        </w:fldChar>
      </w:r>
      <w:r w:rsidR="00035E59" w:rsidRPr="00134FFD">
        <w:rPr>
          <w:rFonts w:ascii="Times New Roman" w:hAnsi="Times New Roman" w:cs="Times New Roman"/>
          <w:sz w:val="20"/>
          <w:szCs w:val="20"/>
        </w:rPr>
        <w:instrText xml:space="preserve"> ADDIN EN.CITE.DATA </w:instrText>
      </w:r>
      <w:r w:rsidR="00035E59" w:rsidRPr="00134FFD">
        <w:rPr>
          <w:rFonts w:ascii="Times New Roman" w:hAnsi="Times New Roman" w:cs="Times New Roman"/>
          <w:sz w:val="20"/>
          <w:szCs w:val="20"/>
        </w:rPr>
      </w:r>
      <w:r w:rsidR="00035E59" w:rsidRPr="00134FFD">
        <w:rPr>
          <w:rFonts w:ascii="Times New Roman" w:hAnsi="Times New Roman" w:cs="Times New Roman"/>
          <w:sz w:val="20"/>
          <w:szCs w:val="20"/>
        </w:rPr>
        <w:fldChar w:fldCharType="end"/>
      </w:r>
      <w:r w:rsidR="00F70EDC" w:rsidRPr="00134FFD">
        <w:rPr>
          <w:rFonts w:ascii="Times New Roman" w:hAnsi="Times New Roman" w:cs="Times New Roman"/>
          <w:sz w:val="20"/>
          <w:szCs w:val="20"/>
        </w:rPr>
      </w:r>
      <w:r w:rsidR="00F70EDC" w:rsidRPr="00134FFD">
        <w:rPr>
          <w:rFonts w:ascii="Times New Roman" w:hAnsi="Times New Roman" w:cs="Times New Roman"/>
          <w:sz w:val="20"/>
          <w:szCs w:val="20"/>
        </w:rPr>
        <w:fldChar w:fldCharType="separate"/>
      </w:r>
      <w:r w:rsidR="00035E59" w:rsidRPr="00134FFD">
        <w:rPr>
          <w:rFonts w:ascii="Times New Roman" w:hAnsi="Times New Roman" w:cs="Times New Roman"/>
          <w:noProof/>
          <w:sz w:val="20"/>
          <w:szCs w:val="20"/>
        </w:rPr>
        <w:t>(</w:t>
      </w:r>
      <w:hyperlink w:anchor="_ENREF_28" w:tooltip="Lee, 2008 #325" w:history="1">
        <w:r w:rsidR="00045D7D" w:rsidRPr="00134FFD">
          <w:rPr>
            <w:rFonts w:ascii="Times New Roman" w:hAnsi="Times New Roman" w:cs="Times New Roman"/>
            <w:noProof/>
            <w:sz w:val="20"/>
            <w:szCs w:val="20"/>
          </w:rPr>
          <w:t>Lee et al., 2008</w:t>
        </w:r>
      </w:hyperlink>
      <w:r w:rsidR="00035E59" w:rsidRPr="00134FFD">
        <w:rPr>
          <w:rFonts w:ascii="Times New Roman" w:hAnsi="Times New Roman" w:cs="Times New Roman"/>
          <w:noProof/>
          <w:sz w:val="20"/>
          <w:szCs w:val="20"/>
        </w:rPr>
        <w:t>;</w:t>
      </w:r>
      <w:hyperlink w:anchor="_ENREF_47" w:tooltip="Svenningsson, 2008 #614" w:history="1">
        <w:r w:rsidR="00045D7D" w:rsidRPr="00134FFD">
          <w:rPr>
            <w:rFonts w:ascii="Times New Roman" w:hAnsi="Times New Roman" w:cs="Times New Roman"/>
            <w:noProof/>
            <w:sz w:val="20"/>
            <w:szCs w:val="20"/>
          </w:rPr>
          <w:t>Svenningsson et al., 2008</w:t>
        </w:r>
      </w:hyperlink>
      <w:r w:rsidR="00035E59" w:rsidRPr="00134FFD">
        <w:rPr>
          <w:rFonts w:ascii="Times New Roman" w:hAnsi="Times New Roman" w:cs="Times New Roman"/>
          <w:noProof/>
          <w:sz w:val="20"/>
          <w:szCs w:val="20"/>
        </w:rPr>
        <w:t>;</w:t>
      </w:r>
      <w:hyperlink w:anchor="_ENREF_46" w:tooltip="Suni, 2008 #613" w:history="1">
        <w:r w:rsidR="00045D7D" w:rsidRPr="00134FFD">
          <w:rPr>
            <w:rFonts w:ascii="Times New Roman" w:hAnsi="Times New Roman" w:cs="Times New Roman"/>
            <w:noProof/>
            <w:sz w:val="20"/>
            <w:szCs w:val="20"/>
          </w:rPr>
          <w:t>Suni et al., 2008</w:t>
        </w:r>
      </w:hyperlink>
      <w:r w:rsidR="00035E59" w:rsidRPr="00134FFD">
        <w:rPr>
          <w:rFonts w:ascii="Times New Roman" w:hAnsi="Times New Roman" w:cs="Times New Roman"/>
          <w:noProof/>
          <w:sz w:val="20"/>
          <w:szCs w:val="20"/>
        </w:rPr>
        <w:t>)</w:t>
      </w:r>
      <w:r w:rsidR="00F70EDC" w:rsidRPr="00134FFD">
        <w:rPr>
          <w:rFonts w:ascii="Times New Roman" w:hAnsi="Times New Roman" w:cs="Times New Roman"/>
          <w:sz w:val="20"/>
          <w:szCs w:val="20"/>
        </w:rPr>
        <w:fldChar w:fldCharType="end"/>
      </w:r>
      <w:r w:rsidR="00E150FE" w:rsidRPr="00134FFD">
        <w:rPr>
          <w:rFonts w:ascii="Times New Roman" w:hAnsi="Times New Roman" w:cs="Times New Roman"/>
          <w:sz w:val="20"/>
          <w:szCs w:val="20"/>
        </w:rPr>
        <w:t xml:space="preserve">. At a forest site in Abisko, Sweden, </w:t>
      </w:r>
      <w:r w:rsidR="005E3FF8" w:rsidRPr="00134FFD">
        <w:rPr>
          <w:rFonts w:ascii="Times New Roman" w:hAnsi="Times New Roman" w:cs="Times New Roman"/>
          <w:sz w:val="20"/>
          <w:szCs w:val="20"/>
        </w:rPr>
        <w:t xml:space="preserve">GRs which followed </w:t>
      </w:r>
      <w:r w:rsidR="00E150FE" w:rsidRPr="00134FFD">
        <w:rPr>
          <w:rFonts w:ascii="Times New Roman" w:hAnsi="Times New Roman" w:cs="Times New Roman"/>
          <w:sz w:val="20"/>
          <w:szCs w:val="20"/>
        </w:rPr>
        <w:t>n</w:t>
      </w:r>
      <w:r w:rsidR="00825820" w:rsidRPr="00134FFD">
        <w:rPr>
          <w:rFonts w:ascii="Times New Roman" w:hAnsi="Times New Roman" w:cs="Times New Roman"/>
          <w:sz w:val="20"/>
          <w:szCs w:val="20"/>
        </w:rPr>
        <w:t>ighttime</w:t>
      </w:r>
      <w:r w:rsidR="005E3FF8" w:rsidRPr="00134FFD">
        <w:rPr>
          <w:rFonts w:ascii="Times New Roman" w:hAnsi="Times New Roman" w:cs="Times New Roman"/>
          <w:sz w:val="20"/>
          <w:szCs w:val="20"/>
        </w:rPr>
        <w:t xml:space="preserve"> NPF events</w:t>
      </w:r>
      <w:r w:rsidR="00825820" w:rsidRPr="00134FFD">
        <w:rPr>
          <w:rFonts w:ascii="Times New Roman" w:hAnsi="Times New Roman" w:cs="Times New Roman"/>
          <w:sz w:val="20"/>
          <w:szCs w:val="20"/>
        </w:rPr>
        <w:t xml:space="preserve"> w</w:t>
      </w:r>
      <w:r w:rsidR="00E150FE" w:rsidRPr="00134FFD">
        <w:rPr>
          <w:rFonts w:ascii="Times New Roman" w:hAnsi="Times New Roman" w:cs="Times New Roman"/>
          <w:sz w:val="20"/>
          <w:szCs w:val="20"/>
        </w:rPr>
        <w:t xml:space="preserve">ere 10-40 </w:t>
      </w:r>
      <w:r w:rsidR="00236E77" w:rsidRPr="00134FFD">
        <w:rPr>
          <w:rFonts w:ascii="Times New Roman" w:hAnsi="Times New Roman" w:cs="Times New Roman"/>
          <w:sz w:val="20"/>
          <w:szCs w:val="20"/>
        </w:rPr>
        <w:t>nm h</w:t>
      </w:r>
      <w:r w:rsidR="00236E77" w:rsidRPr="00134FFD">
        <w:rPr>
          <w:rFonts w:ascii="Times New Roman" w:hAnsi="Times New Roman" w:cs="Times New Roman"/>
          <w:sz w:val="20"/>
          <w:szCs w:val="20"/>
          <w:vertAlign w:val="superscript"/>
        </w:rPr>
        <w:t>-1</w:t>
      </w:r>
      <w:r w:rsidR="00236E77" w:rsidRPr="00134FFD">
        <w:rPr>
          <w:rFonts w:ascii="Times New Roman" w:hAnsi="Times New Roman" w:cs="Times New Roman"/>
          <w:sz w:val="20"/>
          <w:szCs w:val="20"/>
        </w:rPr>
        <w:t xml:space="preserve"> </w:t>
      </w:r>
      <w:r w:rsidR="00E150FE" w:rsidRPr="00134FFD">
        <w:rPr>
          <w:rFonts w:ascii="Times New Roman" w:hAnsi="Times New Roman" w:cs="Times New Roman"/>
          <w:sz w:val="20"/>
          <w:szCs w:val="20"/>
        </w:rPr>
        <w:t>which is on average four times higher than</w:t>
      </w:r>
      <w:r w:rsidR="00624AAA" w:rsidRPr="00134FFD">
        <w:rPr>
          <w:rFonts w:ascii="Times New Roman" w:hAnsi="Times New Roman" w:cs="Times New Roman"/>
          <w:sz w:val="20"/>
          <w:szCs w:val="20"/>
        </w:rPr>
        <w:t xml:space="preserve"> in our </w:t>
      </w:r>
      <w:r w:rsidR="005E3FF8" w:rsidRPr="00134FFD">
        <w:rPr>
          <w:rFonts w:ascii="Times New Roman" w:hAnsi="Times New Roman" w:cs="Times New Roman"/>
          <w:sz w:val="20"/>
          <w:szCs w:val="20"/>
        </w:rPr>
        <w:t xml:space="preserve">urban site </w:t>
      </w:r>
      <w:r w:rsidR="00624AAA" w:rsidRPr="00134FFD">
        <w:rPr>
          <w:rFonts w:ascii="Times New Roman" w:hAnsi="Times New Roman" w:cs="Times New Roman"/>
          <w:sz w:val="20"/>
          <w:szCs w:val="20"/>
        </w:rPr>
        <w:t>study</w:t>
      </w:r>
      <w:r w:rsidR="00825820" w:rsidRPr="00134FFD">
        <w:rPr>
          <w:rFonts w:ascii="Times New Roman" w:hAnsi="Times New Roman" w:cs="Times New Roman"/>
          <w:noProof/>
          <w:sz w:val="20"/>
          <w:szCs w:val="20"/>
        </w:rPr>
        <w:t xml:space="preserve"> </w:t>
      </w:r>
      <w:r w:rsidR="00825820" w:rsidRPr="00134FFD">
        <w:rPr>
          <w:rFonts w:ascii="Times New Roman" w:hAnsi="Times New Roman" w:cs="Times New Roman"/>
          <w:noProof/>
          <w:sz w:val="20"/>
          <w:szCs w:val="20"/>
        </w:rPr>
        <w:fldChar w:fldCharType="begin"/>
      </w:r>
      <w:r w:rsidR="00262DC3" w:rsidRPr="00134FFD">
        <w:rPr>
          <w:rFonts w:ascii="Times New Roman" w:hAnsi="Times New Roman" w:cs="Times New Roman"/>
          <w:noProof/>
          <w:sz w:val="20"/>
          <w:szCs w:val="20"/>
        </w:rPr>
        <w:instrText xml:space="preserve"> ADDIN EN.CITE &lt;EndNote&gt;&lt;Cite&gt;&lt;Author&gt;Svenningsson&lt;/Author&gt;&lt;Year&gt;2008&lt;/Year&gt;&lt;RecNum&gt;614&lt;/RecNum&gt;&lt;DisplayText&gt;(Svenningsson et al., 2008)&lt;/DisplayText&gt;&lt;record&gt;&lt;rec-number&gt;614&lt;/rec-number&gt;&lt;foreign-keys&gt;&lt;key app="EN" db-id="spr5fpz9qvpv03edv0l5pw0krrr5dpxwt5az" timestamp="1471600527"&gt;614&lt;/key&gt;&lt;/foreign-keys&gt;&lt;ref-type name="Journal Article"&gt;17&lt;/ref-type&gt;&lt;contributors&gt;&lt;authors&gt;&lt;author&gt;Svenningsson, Birgitta&lt;/author&gt;&lt;author&gt;Arneth, Almut&lt;/author&gt;&lt;author&gt;Hayward, Sean&lt;/author&gt;&lt;author&gt;Holst, Thomas&lt;/author&gt;&lt;author&gt;Massling, Andreas&lt;/author&gt;&lt;author&gt;Swietlicki, Erik&lt;/author&gt;&lt;author&gt;Hirsikko, Anne&lt;/author&gt;&lt;author&gt;Junninen, Heikki&lt;/author&gt;&lt;author&gt;Riipinen, Ilona&lt;/author&gt;&lt;author&gt;Vana, Marko&lt;/author&gt;&lt;/authors&gt;&lt;/contributors&gt;&lt;titles&gt;&lt;title&gt;Aerosol particle formation events and analysis of high growth rates observed above a subarctic wetland–forest mosaic&lt;/title&gt;&lt;secondary-title&gt;Tellus B&lt;/secondary-title&gt;&lt;/titles&gt;&lt;periodical&gt;&lt;full-title&gt;Tellus B&lt;/full-title&gt;&lt;/periodical&gt;&lt;pages&gt;353-364&lt;/pages&gt;&lt;volume&gt;60&lt;/volume&gt;&lt;number&gt;3&lt;/number&gt;&lt;dates&gt;&lt;year&gt;2008&lt;/year&gt;&lt;/dates&gt;&lt;isbn&gt;1600-0889&lt;/isbn&gt;&lt;urls&gt;&lt;/urls&gt;&lt;/record&gt;&lt;/Cite&gt;&lt;/EndNote&gt;</w:instrText>
      </w:r>
      <w:r w:rsidR="00825820" w:rsidRPr="00134FFD">
        <w:rPr>
          <w:rFonts w:ascii="Times New Roman" w:hAnsi="Times New Roman" w:cs="Times New Roman"/>
          <w:noProof/>
          <w:sz w:val="20"/>
          <w:szCs w:val="20"/>
        </w:rPr>
        <w:fldChar w:fldCharType="separate"/>
      </w:r>
      <w:r w:rsidR="00825820" w:rsidRPr="00134FFD">
        <w:rPr>
          <w:rFonts w:ascii="Times New Roman" w:hAnsi="Times New Roman" w:cs="Times New Roman"/>
          <w:noProof/>
          <w:sz w:val="20"/>
          <w:szCs w:val="20"/>
        </w:rPr>
        <w:t>(</w:t>
      </w:r>
      <w:hyperlink w:anchor="_ENREF_47" w:tooltip="Svenningsson, 2008 #614" w:history="1">
        <w:r w:rsidR="00045D7D" w:rsidRPr="00134FFD">
          <w:rPr>
            <w:rFonts w:ascii="Times New Roman" w:hAnsi="Times New Roman" w:cs="Times New Roman"/>
            <w:noProof/>
            <w:sz w:val="20"/>
            <w:szCs w:val="20"/>
          </w:rPr>
          <w:t>Svenningsson et al., 2008</w:t>
        </w:r>
      </w:hyperlink>
      <w:r w:rsidR="00825820" w:rsidRPr="00134FFD">
        <w:rPr>
          <w:rFonts w:ascii="Times New Roman" w:hAnsi="Times New Roman" w:cs="Times New Roman"/>
          <w:noProof/>
          <w:sz w:val="20"/>
          <w:szCs w:val="20"/>
        </w:rPr>
        <w:t>)</w:t>
      </w:r>
      <w:r w:rsidR="00825820" w:rsidRPr="00134FFD">
        <w:rPr>
          <w:rFonts w:ascii="Times New Roman" w:hAnsi="Times New Roman" w:cs="Times New Roman"/>
          <w:noProof/>
          <w:sz w:val="20"/>
          <w:szCs w:val="20"/>
        </w:rPr>
        <w:fldChar w:fldCharType="end"/>
      </w:r>
      <w:r w:rsidR="00E150FE" w:rsidRPr="00134FFD">
        <w:rPr>
          <w:rFonts w:ascii="Times New Roman" w:hAnsi="Times New Roman" w:cs="Times New Roman"/>
          <w:noProof/>
          <w:sz w:val="20"/>
          <w:szCs w:val="20"/>
        </w:rPr>
        <w:t>.</w:t>
      </w:r>
      <w:r w:rsidR="00624AAA" w:rsidRPr="00134FFD">
        <w:rPr>
          <w:rFonts w:ascii="Times New Roman" w:hAnsi="Times New Roman" w:cs="Times New Roman"/>
          <w:noProof/>
          <w:sz w:val="20"/>
          <w:szCs w:val="20"/>
        </w:rPr>
        <w:t xml:space="preserve"> </w:t>
      </w:r>
      <w:r w:rsidR="00F91B04" w:rsidRPr="00134FFD">
        <w:rPr>
          <w:rFonts w:ascii="Times New Roman" w:hAnsi="Times New Roman" w:cs="Times New Roman"/>
          <w:noProof/>
          <w:sz w:val="20"/>
          <w:szCs w:val="20"/>
        </w:rPr>
        <w:t xml:space="preserve">A rare observation of a nighttime NPF event </w:t>
      </w:r>
      <w:r w:rsidR="00624AAA" w:rsidRPr="00134FFD">
        <w:rPr>
          <w:rFonts w:ascii="Times New Roman" w:hAnsi="Times New Roman" w:cs="Times New Roman"/>
          <w:noProof/>
          <w:sz w:val="20"/>
          <w:szCs w:val="20"/>
        </w:rPr>
        <w:t xml:space="preserve">at </w:t>
      </w:r>
      <w:r w:rsidR="00F91B04" w:rsidRPr="00134FFD">
        <w:rPr>
          <w:rFonts w:ascii="Times New Roman" w:hAnsi="Times New Roman" w:cs="Times New Roman"/>
          <w:noProof/>
          <w:sz w:val="20"/>
          <w:szCs w:val="20"/>
        </w:rPr>
        <w:t xml:space="preserve">an </w:t>
      </w:r>
      <w:r w:rsidR="00624AAA" w:rsidRPr="00134FFD">
        <w:rPr>
          <w:rFonts w:ascii="Times New Roman" w:hAnsi="Times New Roman" w:cs="Times New Roman"/>
          <w:noProof/>
          <w:sz w:val="20"/>
          <w:szCs w:val="20"/>
        </w:rPr>
        <w:t>urban site</w:t>
      </w:r>
      <w:r w:rsidR="00F91B04" w:rsidRPr="00134FFD">
        <w:rPr>
          <w:rFonts w:ascii="Times New Roman" w:hAnsi="Times New Roman" w:cs="Times New Roman"/>
          <w:noProof/>
          <w:sz w:val="20"/>
          <w:szCs w:val="20"/>
        </w:rPr>
        <w:t xml:space="preserve"> in Hong Kong was recently</w:t>
      </w:r>
      <w:r w:rsidR="00624AAA" w:rsidRPr="00134FFD">
        <w:rPr>
          <w:rFonts w:ascii="Times New Roman" w:hAnsi="Times New Roman" w:cs="Times New Roman"/>
          <w:noProof/>
          <w:sz w:val="20"/>
          <w:szCs w:val="20"/>
        </w:rPr>
        <w:t xml:space="preserve"> re</w:t>
      </w:r>
      <w:r w:rsidR="00F91B04" w:rsidRPr="00134FFD">
        <w:rPr>
          <w:rFonts w:ascii="Times New Roman" w:hAnsi="Times New Roman" w:cs="Times New Roman"/>
          <w:noProof/>
          <w:sz w:val="20"/>
          <w:szCs w:val="20"/>
        </w:rPr>
        <w:t xml:space="preserve">ported by </w:t>
      </w:r>
      <w:hyperlink w:anchor="_ENREF_31" w:tooltip="Man, 2015 #493" w:history="1">
        <w:r w:rsidR="00045D7D" w:rsidRPr="00134FFD">
          <w:rPr>
            <w:rFonts w:ascii="Times New Roman" w:hAnsi="Times New Roman" w:cs="Times New Roman"/>
            <w:noProof/>
            <w:sz w:val="20"/>
            <w:szCs w:val="20"/>
          </w:rPr>
          <w:fldChar w:fldCharType="begin">
            <w:fldData xml:space="preserve">PEVuZE5vdGU+PENpdGUgQXV0aG9yWWVhcj0iMSI+PEF1dGhvcj5NYW48L0F1dGhvcj48WWVhcj4y
MDE1PC9ZZWFyPjxSZWNOdW0+NDkzPC9SZWNOdW0+PERpc3BsYXlUZXh0Pk1hbiBldCBhbC4gKDIw
MTUpPC9EaXNwbGF5VGV4dD48cmVjb3JkPjxyZWMtbnVtYmVyPjQ5MzwvcmVjLW51bWJlcj48Zm9y
ZWlnbi1rZXlzPjxrZXkgYXBwPSJFTiIgZGItaWQ9InNwcjVmcHo5cXZwdjAzZWR2MGw1cHcwa3Jy
cjVkcHh3dDVheiIgdGltZXN0YW1wPSIxNDQ1NDg2NTA0Ij40OTM8L2tleT48L2ZvcmVpZ24ta2V5
cz48cmVmLXR5cGUgbmFtZT0iSm91cm5hbCBBcnRpY2xlIj4xNzwvcmVmLXR5cGU+PGNvbnRyaWJ1
dG9ycz48YXV0aG9ycz48YXV0aG9yPk1hbiwgSC4gWS48L2F1dGhvcj48YXV0aG9yPlpodSwgWS4g
Si48L2F1dGhvcj48YXV0aG9yPkppLCBGLjwvYXV0aG9yPjxhdXRob3I+WWFvLCBYLiBILjwvYXV0
aG9yPjxhdXRob3I+TGF1LCBOLiBULjwvYXV0aG9yPjxhdXRob3I+TGksIFkuIEouPC9hdXRob3I+
PGF1dGhvcj5MZWUsIEIuIFAuPC9hdXRob3I+PGF1dGhvcj5DaGFuLCBDLiBLLjwvYXV0aG9yPjwv
YXV0aG9ycz48L2NvbnRyaWJ1dG9ycz48YXV0aC1hZGRyZXNzPllhbywgWEgmI3hEO09jZWFuIFVu
aXYgQ2hpbmEsIEtleSBMYWIgTWFyaW5lIEVudmlyb25tIFNjaSAmYW1wOyBFY29sLCBNaW5pc3Qg
RWR1YywgUWluZ2RhbyAyNjYxMDAsIFBlb3BsZXMgUiBDaGluYSYjeEQ7T2NlYW4gVW5pdiBDaGlu
YSwgS2V5IExhYiBNYXJpbmUgRW52aXJvbm0gU2NpICZhbXA7IEVjb2wsIE1pbmlzdCBFZHVjLCBR
aW5nZGFvIDI2NjEwMCwgUGVvcGxlcyBSIENoaW5hJiN4RDtPY2VhbiBVbml2IENoaW5hLCBLZXkg
TGFiIE1hcmluZSBFbnZpcm9ubSBTY2kgJmFtcDsgRWNvbCwgTWluaXN0IEVkdWMsIFFpbmdkYW8g
MjY2MTAwLCBQZW9wbGVzIFIgQ2hpbmEmI3hEO0hvbmcgS29uZyBVbml2IFNjaSAmYW1wOyBUZWNo
bm9sLCBEaXYgRW52aXJvbm0sIEtvd2xvb24sIEhvbmcgS29uZywgUGVvcGxlcyBSIENoaW5hJiN4
RDtIb25nIEtvbmcgVW5pdiBTY2kgJmFtcDsgVGVjaG5vbCwgRGVwdCBDaGVtICZhbXA7IEJpb21v
bCBFbmduLCBLb3dsb29uLCBIb25nIEtvbmcsIFBlb3BsZXMgUiBDaGluYSYjeEQ7VHNpbmdodWEg
VW5pdiwgU2NoIEVudmlyb25tLCBCZWlqaW5nIDEwMDA4NCwgUGVvcGxlcyBSIENoaW5hPC9hdXRo
LWFkZHJlc3M+PHRpdGxlcz48dGl0bGU+Q29tcGFyaXNvbiBvZiBEYXl0aW1lIGFuZCBOaWdodHRp
bWUgTmV3IFBhcnRpY2xlIEdyb3d0aCBhdCB0aGUgSEtVU1QgU3VwZXJzaXRlIGluIEhvbmcgS29u
ZzwvdGl0bGU+PHNlY29uZGFyeS10aXRsZT5FbnZpcm9ubWVudGFsIFNjaWVuY2UgJmFtcDsgVGVj
aG5vbG9neTwvc2Vjb25kYXJ5LXRpdGxlPjxhbHQtdGl0bGU+RW52aXJvbiBTY2kgVGVjaG5vbDwv
YWx0LXRpdGxlPjwvdGl0bGVzPjxwZXJpb2RpY2FsPjxmdWxsLXRpdGxlPkVudmlyb25tZW50YWwg
U2NpZW5jZSAmYW1wOyBUZWNobm9sb2d5PC9mdWxsLXRpdGxlPjwvcGVyaW9kaWNhbD48YWx0LXBl
cmlvZGljYWw+PGZ1bGwtdGl0bGU+RW52aXJvbiBTY2kgVGVjaG5vbDwvZnVsbC10aXRsZT48L2Fs
dC1wZXJpb2RpY2FsPjxwYWdlcz43MTcwLTcxNzg8L3BhZ2VzPjx2b2x1bWU+NDk8L3ZvbHVtZT48
bnVtYmVyPjEyPC9udW1iZXI+PGtleXdvcmRzPjxrZXl3b3JkPmhyLXRvZi1hbXM8L2tleXdvcmQ+
PGtleXdvcmQ+bnVjbGVhdGlvbiBtb2RlIHBhcnRpY2xlczwva2V5d29yZD48a2V5d29yZD5wZWFy
bCByaXZlci1kZWx0YTwva2V5d29yZD48a2V5d29yZD5zdWxmdXJpYy1hY2lkPC9rZXl3b3JkPjxr
ZXl3b3JkPmF0bW9zcGhlcmljIGFlcm9zb2w8L2tleXdvcmQ+PGtleXdvcmQ+Y2hlbWljYWwtY2hh
cmFjdGVyaXphdGlvbjwva2V5d29yZD48a2V5d29yZD5jY24gY29uY2VudHJhdGlvbnM8L2tleXdv
cmQ+PGtleXdvcmQ+b3JnYW5pYyBhZXJvc29sPC9rZXl3b3JkPjxrZXl3b3JkPmJvcmVhbCBmb3Jl
c3Q8L2tleXdvcmQ+PGtleXdvcmQ+Z2xvYmFsIGNjbjwva2V5d29yZD48L2tleXdvcmRzPjxkYXRl
cz48eWVhcj4yMDE1PC95ZWFyPjxwdWItZGF0ZXM+PGRhdGU+SnVuIDE2PC9kYXRlPjwvcHViLWRh
dGVzPjwvZGF0ZXM+PGlzYm4+MDAxMy05MzZ4PC9pc2JuPjxhY2Nlc3Npb24tbnVtPldPUzowMDAz
NTY3NTUyMDAwMTA8L2FjY2Vzc2lvbi1udW0+PHVybHM+PHJlbGF0ZWQtdXJscz48dXJsPiZsdDtH
byB0byBJU0kmZ3Q7Oi8vV09TOjAwMDM1Njc1NTIwMDAxMDwvdXJsPjx1cmw+aHR0cDovL3B1YnMu
YWNzLm9yZy9kb2kvcGRmcGx1cy8xMC4xMDIxL2Fjcy5lc3QuNWIwMjE0MzwvdXJsPjwvcmVsYXRl
ZC11cmxzPjwvdXJscz48ZWxlY3Ryb25pYy1yZXNvdXJjZS1udW0+MTAuMTAyMS9hY3MuZXN0LjVi
MDIxNDM8L2VsZWN0cm9uaWMtcmVzb3VyY2UtbnVtPjxsYW5ndWFnZT5FbmdsaXNoPC9sYW5ndWFn
ZT48L3JlY29yZD48L0NpdGU+PC9FbmROb3RlPgB=
</w:fldData>
          </w:fldChar>
        </w:r>
        <w:r w:rsidR="00045D7D" w:rsidRPr="00134FFD">
          <w:rPr>
            <w:rFonts w:ascii="Times New Roman" w:hAnsi="Times New Roman" w:cs="Times New Roman"/>
            <w:noProof/>
            <w:sz w:val="20"/>
            <w:szCs w:val="20"/>
          </w:rPr>
          <w:instrText xml:space="preserve"> ADDIN EN.CITE </w:instrText>
        </w:r>
        <w:r w:rsidR="00045D7D" w:rsidRPr="00134FFD">
          <w:rPr>
            <w:rFonts w:ascii="Times New Roman" w:hAnsi="Times New Roman" w:cs="Times New Roman"/>
            <w:noProof/>
            <w:sz w:val="20"/>
            <w:szCs w:val="20"/>
          </w:rPr>
          <w:fldChar w:fldCharType="begin">
            <w:fldData xml:space="preserve">PEVuZE5vdGU+PENpdGUgQXV0aG9yWWVhcj0iMSI+PEF1dGhvcj5NYW48L0F1dGhvcj48WWVhcj4y
MDE1PC9ZZWFyPjxSZWNOdW0+NDkzPC9SZWNOdW0+PERpc3BsYXlUZXh0Pk1hbiBldCBhbC4gKDIw
MTUpPC9EaXNwbGF5VGV4dD48cmVjb3JkPjxyZWMtbnVtYmVyPjQ5MzwvcmVjLW51bWJlcj48Zm9y
ZWlnbi1rZXlzPjxrZXkgYXBwPSJFTiIgZGItaWQ9InNwcjVmcHo5cXZwdjAzZWR2MGw1cHcwa3Jy
cjVkcHh3dDVheiIgdGltZXN0YW1wPSIxNDQ1NDg2NTA0Ij40OTM8L2tleT48L2ZvcmVpZ24ta2V5
cz48cmVmLXR5cGUgbmFtZT0iSm91cm5hbCBBcnRpY2xlIj4xNzwvcmVmLXR5cGU+PGNvbnRyaWJ1
dG9ycz48YXV0aG9ycz48YXV0aG9yPk1hbiwgSC4gWS48L2F1dGhvcj48YXV0aG9yPlpodSwgWS4g
Si48L2F1dGhvcj48YXV0aG9yPkppLCBGLjwvYXV0aG9yPjxhdXRob3I+WWFvLCBYLiBILjwvYXV0
aG9yPjxhdXRob3I+TGF1LCBOLiBULjwvYXV0aG9yPjxhdXRob3I+TGksIFkuIEouPC9hdXRob3I+
PGF1dGhvcj5MZWUsIEIuIFAuPC9hdXRob3I+PGF1dGhvcj5DaGFuLCBDLiBLLjwvYXV0aG9yPjwv
YXV0aG9ycz48L2NvbnRyaWJ1dG9ycz48YXV0aC1hZGRyZXNzPllhbywgWEgmI3hEO09jZWFuIFVu
aXYgQ2hpbmEsIEtleSBMYWIgTWFyaW5lIEVudmlyb25tIFNjaSAmYW1wOyBFY29sLCBNaW5pc3Qg
RWR1YywgUWluZ2RhbyAyNjYxMDAsIFBlb3BsZXMgUiBDaGluYSYjeEQ7T2NlYW4gVW5pdiBDaGlu
YSwgS2V5IExhYiBNYXJpbmUgRW52aXJvbm0gU2NpICZhbXA7IEVjb2wsIE1pbmlzdCBFZHVjLCBR
aW5nZGFvIDI2NjEwMCwgUGVvcGxlcyBSIENoaW5hJiN4RDtPY2VhbiBVbml2IENoaW5hLCBLZXkg
TGFiIE1hcmluZSBFbnZpcm9ubSBTY2kgJmFtcDsgRWNvbCwgTWluaXN0IEVkdWMsIFFpbmdkYW8g
MjY2MTAwLCBQZW9wbGVzIFIgQ2hpbmEmI3hEO0hvbmcgS29uZyBVbml2IFNjaSAmYW1wOyBUZWNo
bm9sLCBEaXYgRW52aXJvbm0sIEtvd2xvb24sIEhvbmcgS29uZywgUGVvcGxlcyBSIENoaW5hJiN4
RDtIb25nIEtvbmcgVW5pdiBTY2kgJmFtcDsgVGVjaG5vbCwgRGVwdCBDaGVtICZhbXA7IEJpb21v
bCBFbmduLCBLb3dsb29uLCBIb25nIEtvbmcsIFBlb3BsZXMgUiBDaGluYSYjeEQ7VHNpbmdodWEg
VW5pdiwgU2NoIEVudmlyb25tLCBCZWlqaW5nIDEwMDA4NCwgUGVvcGxlcyBSIENoaW5hPC9hdXRo
LWFkZHJlc3M+PHRpdGxlcz48dGl0bGU+Q29tcGFyaXNvbiBvZiBEYXl0aW1lIGFuZCBOaWdodHRp
bWUgTmV3IFBhcnRpY2xlIEdyb3d0aCBhdCB0aGUgSEtVU1QgU3VwZXJzaXRlIGluIEhvbmcgS29u
ZzwvdGl0bGU+PHNlY29uZGFyeS10aXRsZT5FbnZpcm9ubWVudGFsIFNjaWVuY2UgJmFtcDsgVGVj
aG5vbG9neTwvc2Vjb25kYXJ5LXRpdGxlPjxhbHQtdGl0bGU+RW52aXJvbiBTY2kgVGVjaG5vbDwv
YWx0LXRpdGxlPjwvdGl0bGVzPjxwZXJpb2RpY2FsPjxmdWxsLXRpdGxlPkVudmlyb25tZW50YWwg
U2NpZW5jZSAmYW1wOyBUZWNobm9sb2d5PC9mdWxsLXRpdGxlPjwvcGVyaW9kaWNhbD48YWx0LXBl
cmlvZGljYWw+PGZ1bGwtdGl0bGU+RW52aXJvbiBTY2kgVGVjaG5vbDwvZnVsbC10aXRsZT48L2Fs
dC1wZXJpb2RpY2FsPjxwYWdlcz43MTcwLTcxNzg8L3BhZ2VzPjx2b2x1bWU+NDk8L3ZvbHVtZT48
bnVtYmVyPjEyPC9udW1iZXI+PGtleXdvcmRzPjxrZXl3b3JkPmhyLXRvZi1hbXM8L2tleXdvcmQ+
PGtleXdvcmQ+bnVjbGVhdGlvbiBtb2RlIHBhcnRpY2xlczwva2V5d29yZD48a2V5d29yZD5wZWFy
bCByaXZlci1kZWx0YTwva2V5d29yZD48a2V5d29yZD5zdWxmdXJpYy1hY2lkPC9rZXl3b3JkPjxr
ZXl3b3JkPmF0bW9zcGhlcmljIGFlcm9zb2w8L2tleXdvcmQ+PGtleXdvcmQ+Y2hlbWljYWwtY2hh
cmFjdGVyaXphdGlvbjwva2V5d29yZD48a2V5d29yZD5jY24gY29uY2VudHJhdGlvbnM8L2tleXdv
cmQ+PGtleXdvcmQ+b3JnYW5pYyBhZXJvc29sPC9rZXl3b3JkPjxrZXl3b3JkPmJvcmVhbCBmb3Jl
c3Q8L2tleXdvcmQ+PGtleXdvcmQ+Z2xvYmFsIGNjbjwva2V5d29yZD48L2tleXdvcmRzPjxkYXRl
cz48eWVhcj4yMDE1PC95ZWFyPjxwdWItZGF0ZXM+PGRhdGU+SnVuIDE2PC9kYXRlPjwvcHViLWRh
dGVzPjwvZGF0ZXM+PGlzYm4+MDAxMy05MzZ4PC9pc2JuPjxhY2Nlc3Npb24tbnVtPldPUzowMDAz
NTY3NTUyMDAwMTA8L2FjY2Vzc2lvbi1udW0+PHVybHM+PHJlbGF0ZWQtdXJscz48dXJsPiZsdDtH
byB0byBJU0kmZ3Q7Oi8vV09TOjAwMDM1Njc1NTIwMDAxMDwvdXJsPjx1cmw+aHR0cDovL3B1YnMu
YWNzLm9yZy9kb2kvcGRmcGx1cy8xMC4xMDIxL2Fjcy5lc3QuNWIwMjE0MzwvdXJsPjwvcmVsYXRl
ZC11cmxzPjwvdXJscz48ZWxlY3Ryb25pYy1yZXNvdXJjZS1udW0+MTAuMTAyMS9hY3MuZXN0LjVi
MDIxNDM8L2VsZWN0cm9uaWMtcmVzb3VyY2UtbnVtPjxsYW5ndWFnZT5FbmdsaXNoPC9sYW5ndWFn
ZT48L3JlY29yZD48L0NpdGU+PC9FbmROb3RlPgB=
</w:fldData>
          </w:fldChar>
        </w:r>
        <w:r w:rsidR="00045D7D" w:rsidRPr="00134FFD">
          <w:rPr>
            <w:rFonts w:ascii="Times New Roman" w:hAnsi="Times New Roman" w:cs="Times New Roman"/>
            <w:noProof/>
            <w:sz w:val="20"/>
            <w:szCs w:val="20"/>
          </w:rPr>
          <w:instrText xml:space="preserve"> ADDIN EN.CITE.DATA </w:instrText>
        </w:r>
        <w:r w:rsidR="00045D7D" w:rsidRPr="00134FFD">
          <w:rPr>
            <w:rFonts w:ascii="Times New Roman" w:hAnsi="Times New Roman" w:cs="Times New Roman"/>
            <w:noProof/>
            <w:sz w:val="20"/>
            <w:szCs w:val="20"/>
          </w:rPr>
        </w:r>
        <w:r w:rsidR="00045D7D" w:rsidRPr="00134FFD">
          <w:rPr>
            <w:rFonts w:ascii="Times New Roman" w:hAnsi="Times New Roman" w:cs="Times New Roman"/>
            <w:noProof/>
            <w:sz w:val="20"/>
            <w:szCs w:val="20"/>
          </w:rPr>
          <w:fldChar w:fldCharType="end"/>
        </w:r>
        <w:r w:rsidR="00045D7D" w:rsidRPr="00134FFD">
          <w:rPr>
            <w:rFonts w:ascii="Times New Roman" w:hAnsi="Times New Roman" w:cs="Times New Roman"/>
            <w:noProof/>
            <w:sz w:val="20"/>
            <w:szCs w:val="20"/>
          </w:rPr>
        </w:r>
        <w:r w:rsidR="00045D7D" w:rsidRPr="00134FFD">
          <w:rPr>
            <w:rFonts w:ascii="Times New Roman" w:hAnsi="Times New Roman" w:cs="Times New Roman"/>
            <w:noProof/>
            <w:sz w:val="20"/>
            <w:szCs w:val="20"/>
          </w:rPr>
          <w:fldChar w:fldCharType="separate"/>
        </w:r>
        <w:r w:rsidR="00045D7D" w:rsidRPr="00134FFD">
          <w:rPr>
            <w:rFonts w:ascii="Times New Roman" w:hAnsi="Times New Roman" w:cs="Times New Roman"/>
            <w:noProof/>
            <w:sz w:val="20"/>
            <w:szCs w:val="20"/>
          </w:rPr>
          <w:t>Man et al. (2015)</w:t>
        </w:r>
        <w:r w:rsidR="00045D7D" w:rsidRPr="00134FFD">
          <w:rPr>
            <w:rFonts w:ascii="Times New Roman" w:hAnsi="Times New Roman" w:cs="Times New Roman"/>
            <w:noProof/>
            <w:sz w:val="20"/>
            <w:szCs w:val="20"/>
          </w:rPr>
          <w:fldChar w:fldCharType="end"/>
        </w:r>
      </w:hyperlink>
      <w:r w:rsidR="00F91B04" w:rsidRPr="00134FFD">
        <w:rPr>
          <w:rFonts w:ascii="Times New Roman" w:hAnsi="Times New Roman" w:cs="Times New Roman"/>
          <w:noProof/>
          <w:sz w:val="20"/>
          <w:szCs w:val="20"/>
        </w:rPr>
        <w:t xml:space="preserve">. </w:t>
      </w:r>
      <w:r w:rsidR="00F91B04" w:rsidRPr="00134FFD">
        <w:rPr>
          <w:rFonts w:ascii="Times New Roman" w:hAnsi="Times New Roman" w:cs="Times New Roman"/>
          <w:sz w:val="20"/>
          <w:szCs w:val="20"/>
        </w:rPr>
        <w:t xml:space="preserve">The event was associated with </w:t>
      </w:r>
      <w:r w:rsidR="00624AAA" w:rsidRPr="00134FFD">
        <w:rPr>
          <w:rFonts w:ascii="Times New Roman" w:hAnsi="Times New Roman" w:cs="Times New Roman"/>
          <w:sz w:val="20"/>
          <w:szCs w:val="20"/>
        </w:rPr>
        <w:t>particle growth</w:t>
      </w:r>
      <w:r w:rsidR="005506F4" w:rsidRPr="00134FFD">
        <w:rPr>
          <w:rFonts w:ascii="Times New Roman" w:hAnsi="Times New Roman" w:cs="Times New Roman"/>
          <w:sz w:val="20"/>
          <w:szCs w:val="20"/>
        </w:rPr>
        <w:t>, and the GRs were</w:t>
      </w:r>
      <w:r w:rsidR="00624AAA" w:rsidRPr="00134FFD">
        <w:rPr>
          <w:rFonts w:ascii="Times New Roman" w:hAnsi="Times New Roman" w:cs="Times New Roman"/>
          <w:sz w:val="20"/>
          <w:szCs w:val="20"/>
        </w:rPr>
        <w:t xml:space="preserve"> </w:t>
      </w:r>
      <w:r w:rsidR="00F91B04" w:rsidRPr="00134FFD">
        <w:rPr>
          <w:rFonts w:ascii="Times New Roman" w:hAnsi="Times New Roman" w:cs="Times New Roman"/>
          <w:sz w:val="20"/>
          <w:szCs w:val="20"/>
        </w:rPr>
        <w:t xml:space="preserve">higher than in </w:t>
      </w:r>
      <w:r w:rsidR="006F2BC2" w:rsidRPr="00134FFD">
        <w:rPr>
          <w:rFonts w:ascii="Times New Roman" w:hAnsi="Times New Roman" w:cs="Times New Roman"/>
          <w:sz w:val="20"/>
          <w:szCs w:val="20"/>
        </w:rPr>
        <w:t>our study</w:t>
      </w:r>
      <w:r w:rsidR="00F91B04" w:rsidRPr="00134FFD">
        <w:rPr>
          <w:rFonts w:ascii="Times New Roman" w:hAnsi="Times New Roman" w:cs="Times New Roman"/>
          <w:sz w:val="20"/>
          <w:szCs w:val="20"/>
        </w:rPr>
        <w:t>,</w:t>
      </w:r>
      <w:r w:rsidR="00236E77" w:rsidRPr="00134FFD">
        <w:rPr>
          <w:rFonts w:ascii="Times New Roman" w:hAnsi="Times New Roman" w:cs="Times New Roman"/>
          <w:sz w:val="20"/>
          <w:szCs w:val="20"/>
        </w:rPr>
        <w:t xml:space="preserve"> </w:t>
      </w:r>
      <w:r w:rsidR="00F91B04" w:rsidRPr="00134FFD">
        <w:rPr>
          <w:rFonts w:ascii="Times New Roman" w:hAnsi="Times New Roman" w:cs="Times New Roman"/>
          <w:sz w:val="20"/>
          <w:szCs w:val="20"/>
        </w:rPr>
        <w:t>ranging</w:t>
      </w:r>
      <w:r w:rsidR="00236E77" w:rsidRPr="00134FFD">
        <w:rPr>
          <w:rFonts w:ascii="Times New Roman" w:hAnsi="Times New Roman" w:cs="Times New Roman"/>
          <w:sz w:val="20"/>
          <w:szCs w:val="20"/>
        </w:rPr>
        <w:t xml:space="preserve"> </w:t>
      </w:r>
      <w:r w:rsidR="00F91B04" w:rsidRPr="00134FFD">
        <w:rPr>
          <w:rFonts w:ascii="Times New Roman" w:hAnsi="Times New Roman" w:cs="Times New Roman"/>
          <w:sz w:val="20"/>
          <w:szCs w:val="20"/>
        </w:rPr>
        <w:t>from</w:t>
      </w:r>
      <w:r w:rsidR="00236E77" w:rsidRPr="00134FFD">
        <w:rPr>
          <w:rFonts w:ascii="Times New Roman" w:hAnsi="Times New Roman" w:cs="Times New Roman"/>
          <w:sz w:val="20"/>
          <w:szCs w:val="20"/>
        </w:rPr>
        <w:t xml:space="preserve"> 7.1 </w:t>
      </w:r>
      <w:r w:rsidR="00F91B04" w:rsidRPr="00134FFD">
        <w:rPr>
          <w:rFonts w:ascii="Times New Roman" w:hAnsi="Times New Roman" w:cs="Times New Roman"/>
          <w:sz w:val="20"/>
          <w:szCs w:val="20"/>
        </w:rPr>
        <w:t>to</w:t>
      </w:r>
      <w:r w:rsidR="00236E77" w:rsidRPr="00134FFD">
        <w:rPr>
          <w:rFonts w:ascii="Times New Roman" w:hAnsi="Times New Roman" w:cs="Times New Roman"/>
          <w:sz w:val="20"/>
          <w:szCs w:val="20"/>
        </w:rPr>
        <w:t xml:space="preserve"> 39 nm h</w:t>
      </w:r>
      <w:r w:rsidR="00236E77" w:rsidRPr="00134FFD">
        <w:rPr>
          <w:rFonts w:ascii="Times New Roman" w:hAnsi="Times New Roman" w:cs="Times New Roman"/>
          <w:sz w:val="20"/>
          <w:szCs w:val="20"/>
          <w:vertAlign w:val="superscript"/>
        </w:rPr>
        <w:t>-1</w:t>
      </w:r>
      <w:r w:rsidR="007B42CF" w:rsidRPr="00134FFD">
        <w:rPr>
          <w:rFonts w:ascii="Times New Roman" w:hAnsi="Times New Roman" w:cs="Times New Roman"/>
          <w:sz w:val="20"/>
          <w:szCs w:val="20"/>
        </w:rPr>
        <w:t>.</w:t>
      </w:r>
    </w:p>
    <w:p w14:paraId="7E93E209" w14:textId="77777777" w:rsidR="001E3CD5" w:rsidRPr="00134FFD" w:rsidRDefault="001E3CD5" w:rsidP="001E3CD5">
      <w:pPr>
        <w:pStyle w:val="Heading2"/>
        <w:keepLines w:val="0"/>
        <w:spacing w:before="480" w:after="240" w:line="480" w:lineRule="auto"/>
        <w:jc w:val="both"/>
        <w:rPr>
          <w:rFonts w:ascii="Times New Roman" w:eastAsia="Times New Roman" w:hAnsi="Times New Roman" w:cs="Arial"/>
          <w:iCs/>
          <w:color w:val="auto"/>
          <w:sz w:val="20"/>
          <w:szCs w:val="28"/>
          <w:lang w:val="en-GB" w:eastAsia="de-DE"/>
        </w:rPr>
      </w:pPr>
      <w:r w:rsidRPr="00134FFD">
        <w:rPr>
          <w:rFonts w:ascii="Times New Roman" w:eastAsia="Times New Roman" w:hAnsi="Times New Roman" w:cs="Arial"/>
          <w:iCs/>
          <w:color w:val="auto"/>
          <w:sz w:val="20"/>
          <w:szCs w:val="28"/>
          <w:lang w:val="en-GB" w:eastAsia="de-DE"/>
        </w:rPr>
        <w:t>3.2 Diurnal and temporal variation of newly formed particle growth rate</w:t>
      </w:r>
    </w:p>
    <w:p w14:paraId="0A536FF4" w14:textId="10EC451E" w:rsidR="001E3CD5" w:rsidRPr="00134FFD" w:rsidRDefault="001E3CD5" w:rsidP="00445141">
      <w:pPr>
        <w:spacing w:line="360" w:lineRule="auto"/>
        <w:jc w:val="both"/>
        <w:rPr>
          <w:rFonts w:ascii="Times New Roman" w:hAnsi="Times New Roman" w:cs="Times New Roman"/>
          <w:sz w:val="20"/>
          <w:szCs w:val="20"/>
        </w:rPr>
      </w:pPr>
      <w:r w:rsidRPr="00134FFD">
        <w:rPr>
          <w:rFonts w:ascii="Times New Roman" w:hAnsi="Times New Roman" w:cs="Times New Roman"/>
          <w:sz w:val="20"/>
          <w:szCs w:val="20"/>
        </w:rPr>
        <w:t xml:space="preserve">Temporal trends of GRs related to </w:t>
      </w:r>
      <w:r w:rsidRPr="00134FFD">
        <w:rPr>
          <w:rFonts w:ascii="Times New Roman" w:hAnsi="Times New Roman" w:cs="Times New Roman"/>
          <w:noProof/>
          <w:sz w:val="20"/>
          <w:szCs w:val="20"/>
        </w:rPr>
        <w:t>class</w:t>
      </w:r>
      <w:r w:rsidRPr="00134FFD">
        <w:rPr>
          <w:rFonts w:ascii="Times New Roman" w:hAnsi="Times New Roman" w:cs="Times New Roman"/>
          <w:sz w:val="20"/>
          <w:szCs w:val="20"/>
        </w:rPr>
        <w:t xml:space="preserve"> I events were analysed using GAM as described in section2. GAM model fit to the diurnal GR data revealed that GR had the highest value when the event started during the </w:t>
      </w:r>
      <w:r w:rsidR="005D1CB9">
        <w:rPr>
          <w:rFonts w:ascii="Times New Roman" w:hAnsi="Times New Roman" w:cs="Times New Roman"/>
          <w:sz w:val="20"/>
          <w:szCs w:val="20"/>
        </w:rPr>
        <w:t>daylight</w:t>
      </w:r>
      <w:r w:rsidRPr="00134FFD">
        <w:rPr>
          <w:rFonts w:ascii="Times New Roman" w:hAnsi="Times New Roman" w:cs="Times New Roman"/>
          <w:sz w:val="20"/>
          <w:szCs w:val="20"/>
        </w:rPr>
        <w:t xml:space="preserve"> (peaking around 10 am) while nighttime events were less frequent and had relatively lower GR (</w:t>
      </w:r>
      <w:r w:rsidRPr="00134FFD">
        <w:rPr>
          <w:rFonts w:ascii="Times New Roman" w:hAnsi="Times New Roman" w:cs="Times New Roman"/>
          <w:sz w:val="20"/>
          <w:szCs w:val="20"/>
        </w:rPr>
        <w:fldChar w:fldCharType="begin"/>
      </w:r>
      <w:r w:rsidRPr="00134FFD">
        <w:rPr>
          <w:rFonts w:ascii="Times New Roman" w:hAnsi="Times New Roman" w:cs="Times New Roman"/>
          <w:sz w:val="20"/>
          <w:szCs w:val="20"/>
        </w:rPr>
        <w:instrText xml:space="preserve"> REF _Ref390441858 \h  \* MERGEFORMAT </w:instrText>
      </w:r>
      <w:r w:rsidRPr="00134FFD">
        <w:rPr>
          <w:rFonts w:ascii="Times New Roman" w:hAnsi="Times New Roman" w:cs="Times New Roman"/>
          <w:sz w:val="20"/>
          <w:szCs w:val="20"/>
        </w:rPr>
      </w:r>
      <w:r w:rsidRPr="00134FFD">
        <w:rPr>
          <w:rFonts w:ascii="Times New Roman" w:hAnsi="Times New Roman" w:cs="Times New Roman"/>
          <w:sz w:val="20"/>
          <w:szCs w:val="20"/>
        </w:rPr>
        <w:fldChar w:fldCharType="separate"/>
      </w:r>
      <w:r w:rsidRPr="00134FFD">
        <w:rPr>
          <w:rFonts w:ascii="Times New Roman" w:hAnsi="Times New Roman" w:cs="Times New Roman"/>
          <w:sz w:val="20"/>
          <w:szCs w:val="20"/>
        </w:rPr>
        <w:t>Figure 3</w:t>
      </w:r>
      <w:r w:rsidRPr="00134FFD">
        <w:rPr>
          <w:rFonts w:ascii="Times New Roman" w:hAnsi="Times New Roman" w:cs="Times New Roman"/>
          <w:sz w:val="20"/>
          <w:szCs w:val="20"/>
        </w:rPr>
        <w:fldChar w:fldCharType="end"/>
      </w:r>
      <w:r w:rsidRPr="00134FFD">
        <w:rPr>
          <w:rFonts w:ascii="Times New Roman" w:hAnsi="Times New Roman" w:cs="Times New Roman"/>
          <w:sz w:val="20"/>
          <w:szCs w:val="20"/>
        </w:rPr>
        <w:t>). GAM model fit shows that the GR had the highest and lowest values in October and May, respectively (</w:t>
      </w:r>
      <w:r w:rsidRPr="00134FFD">
        <w:rPr>
          <w:rFonts w:ascii="Times New Roman" w:hAnsi="Times New Roman" w:cs="Times New Roman"/>
          <w:sz w:val="20"/>
          <w:szCs w:val="20"/>
        </w:rPr>
        <w:fldChar w:fldCharType="begin"/>
      </w:r>
      <w:r w:rsidRPr="00134FFD">
        <w:rPr>
          <w:rFonts w:ascii="Times New Roman" w:hAnsi="Times New Roman" w:cs="Times New Roman"/>
          <w:sz w:val="20"/>
          <w:szCs w:val="20"/>
        </w:rPr>
        <w:instrText xml:space="preserve"> REF _Ref390441858 \h  \* MERGEFORMAT </w:instrText>
      </w:r>
      <w:r w:rsidRPr="00134FFD">
        <w:rPr>
          <w:rFonts w:ascii="Times New Roman" w:hAnsi="Times New Roman" w:cs="Times New Roman"/>
          <w:sz w:val="20"/>
          <w:szCs w:val="20"/>
        </w:rPr>
      </w:r>
      <w:r w:rsidRPr="00134FFD">
        <w:rPr>
          <w:rFonts w:ascii="Times New Roman" w:hAnsi="Times New Roman" w:cs="Times New Roman"/>
          <w:sz w:val="20"/>
          <w:szCs w:val="20"/>
        </w:rPr>
        <w:fldChar w:fldCharType="separate"/>
      </w:r>
      <w:r w:rsidRPr="00134FFD">
        <w:rPr>
          <w:rFonts w:ascii="Times New Roman" w:hAnsi="Times New Roman" w:cs="Times New Roman"/>
          <w:sz w:val="20"/>
          <w:szCs w:val="20"/>
        </w:rPr>
        <w:t>Figure 3</w:t>
      </w:r>
      <w:r w:rsidRPr="00134FFD">
        <w:rPr>
          <w:rFonts w:ascii="Times New Roman" w:hAnsi="Times New Roman" w:cs="Times New Roman"/>
          <w:sz w:val="20"/>
          <w:szCs w:val="20"/>
        </w:rPr>
        <w:fldChar w:fldCharType="end"/>
      </w:r>
      <w:r w:rsidRPr="00134FFD">
        <w:rPr>
          <w:rFonts w:ascii="Times New Roman" w:hAnsi="Times New Roman" w:cs="Times New Roman"/>
          <w:sz w:val="20"/>
          <w:szCs w:val="20"/>
        </w:rPr>
        <w:t xml:space="preserve">). The temporal and diurnal trend analysis showed positive correlation between the GR and the solar radiation. The highest GR occurred during the periods with the highest solar radiation. </w:t>
      </w:r>
    </w:p>
    <w:p w14:paraId="1E4A2361" w14:textId="77777777" w:rsidR="001E3CD5" w:rsidRPr="00134FFD" w:rsidRDefault="001E3CD5" w:rsidP="001E3CD5">
      <w:pPr>
        <w:pStyle w:val="Heading2"/>
        <w:keepLines w:val="0"/>
        <w:spacing w:before="480" w:after="240" w:line="480" w:lineRule="auto"/>
        <w:jc w:val="both"/>
        <w:rPr>
          <w:rFonts w:ascii="Times New Roman" w:eastAsia="Times New Roman" w:hAnsi="Times New Roman" w:cs="Arial"/>
          <w:iCs/>
          <w:color w:val="auto"/>
          <w:sz w:val="20"/>
          <w:szCs w:val="28"/>
          <w:lang w:val="en-GB" w:eastAsia="de-DE"/>
        </w:rPr>
      </w:pPr>
      <w:r w:rsidRPr="00134FFD">
        <w:rPr>
          <w:rFonts w:ascii="Times New Roman" w:eastAsia="Times New Roman" w:hAnsi="Times New Roman" w:cs="Arial"/>
          <w:iCs/>
          <w:color w:val="auto"/>
          <w:sz w:val="20"/>
          <w:szCs w:val="28"/>
          <w:lang w:val="en-GB" w:eastAsia="de-DE"/>
        </w:rPr>
        <w:t>3.3 Condensation sink and growth rate</w:t>
      </w:r>
    </w:p>
    <w:p w14:paraId="1D3C150F" w14:textId="239D432F" w:rsidR="001E3CD5" w:rsidRPr="00134FFD" w:rsidRDefault="001E3CD5" w:rsidP="00445141">
      <w:pPr>
        <w:spacing w:line="360" w:lineRule="auto"/>
        <w:jc w:val="both"/>
        <w:rPr>
          <w:rFonts w:ascii="Times New Roman" w:hAnsi="Times New Roman" w:cs="Times New Roman"/>
          <w:sz w:val="20"/>
          <w:szCs w:val="20"/>
        </w:rPr>
      </w:pPr>
      <w:r w:rsidRPr="00134FFD">
        <w:rPr>
          <w:rFonts w:ascii="Times New Roman" w:hAnsi="Times New Roman" w:cs="Times New Roman"/>
          <w:sz w:val="20"/>
          <w:szCs w:val="20"/>
        </w:rPr>
        <w:t xml:space="preserve">The aerosol condensation sink (CS) is an important parameter </w:t>
      </w:r>
      <w:r w:rsidRPr="00134FFD">
        <w:rPr>
          <w:rFonts w:ascii="Times New Roman" w:hAnsi="Times New Roman" w:cs="Times New Roman"/>
          <w:noProof/>
          <w:sz w:val="20"/>
          <w:szCs w:val="20"/>
        </w:rPr>
        <w:t>that</w:t>
      </w:r>
      <w:r w:rsidRPr="00134FFD">
        <w:rPr>
          <w:rFonts w:ascii="Times New Roman" w:hAnsi="Times New Roman" w:cs="Times New Roman"/>
          <w:sz w:val="20"/>
          <w:szCs w:val="20"/>
        </w:rPr>
        <w:t xml:space="preserve"> determines how fast molecules will condense onto pre-existing aerosols </w:t>
      </w:r>
      <w:r w:rsidRPr="00134FFD">
        <w:rPr>
          <w:rFonts w:ascii="Times New Roman" w:hAnsi="Times New Roman" w:cs="Times New Roman"/>
          <w:sz w:val="20"/>
          <w:szCs w:val="20"/>
        </w:rPr>
        <w:fldChar w:fldCharType="begin">
          <w:fldData xml:space="preserve">PEVuZE5vdGU+PENpdGU+PEF1dGhvcj5EYWwgTWFzbzwvQXV0aG9yPjxZZWFyPjIwMDI8L1llYXI+
PFJlY051bT4zNTc8L1JlY051bT48RGlzcGxheVRleHQ+KERhbCBNYXNvIGV0IGFsLiwgMjAwMjtQ
aXJqb2xhIGV0IGFsLiwgMTk5OTtLdWxtYWxhIGV0IGFsLiwgMjAwNSk8L0Rpc3BsYXlUZXh0Pjxy
ZWNvcmQ+PHJlYy1udW1iZXI+MzU3PC9yZWMtbnVtYmVyPjxmb3JlaWduLWtleXM+PGtleSBhcHA9
IkVOIiBkYi1pZD0ic3ByNWZwejlxdnB2MDNlZHYwbDVwdzBrcnJyNWRweHd0NWF6IiB0aW1lc3Rh
bXA9IjE0MDI5NzMzMzciPjM1Nzwva2V5PjwvZm9yZWlnbi1rZXlzPjxyZWYtdHlwZSBuYW1lPSJK
b3VybmFsIEFydGljbGUiPjE3PC9yZWYtdHlwZT48Y29udHJpYnV0b3JzPjxhdXRob3JzPjxhdXRo
b3I+RGFsIE1hc28sIE08L2F1dGhvcj48YXV0aG9yPkt1bG1hbGEsIE08L2F1dGhvcj48YXV0aG9y
PkxlaHRpbmVuLCBLRUo8L2F1dGhvcj48YXV0aG9yPk3DpGtlbMOkLCBKTTwvYXV0aG9yPjxhdXRo
b3I+QWFsdG8sIFA8L2F1dGhvcj48YXV0aG9yPk8mYXBvcztEb3dkLCBDRDwvYXV0aG9yPjwvYXV0
aG9ycz48L2NvbnRyaWJ1dG9ycz48dGl0bGVzPjx0aXRsZT5Db25kZW5zYXRpb24gYW5kIGNvYWd1
bGF0aW9uIHNpbmtzIGFuZCBmb3JtYXRpb24gb2YgbnVjbGVhdGlvbiBtb2RlIHBhcnRpY2xlcyBp
biBjb2FzdGFsIGFuZCBib3JlYWwgZm9yZXN0IGJvdW5kYXJ5IGxheWVyczwvdGl0bGU+PHNlY29u
ZGFyeS10aXRsZT5Kb3VybmFsIG9mIEdlb3BoeXNpY2FsIFJlc2VhcmNoOiBBdG1vc3BoZXJlcyAo
MTk4NOKAkzIwMTIpPC9zZWNvbmRhcnktdGl0bGU+PC90aXRsZXM+PHBlcmlvZGljYWw+PGZ1bGwt
dGl0bGU+Sm91cm5hbCBvZiBHZW9waHlzaWNhbCBSZXNlYXJjaDogQXRtb3NwaGVyZXMgKDE5ODTi
gJMyMDEyKTwvZnVsbC10aXRsZT48L3BlcmlvZGljYWw+PHBhZ2VzPlBBUiAyLTEtUEFSIDItMTA8
L3BhZ2VzPjx2b2x1bWU+MTA3PC92b2x1bWU+PG51bWJlcj5EMTk8L251bWJlcj48ZGF0ZXM+PHll
YXI+MjAwMjwveWVhcj48L2RhdGVzPjxpc2JuPjIxNTYtMjIwMjwvaXNibj48dXJscz48L3VybHM+
PC9yZWNvcmQ+PC9DaXRlPjxDaXRlPjxBdXRob3I+UGlyam9sYTwvQXV0aG9yPjxZZWFyPjE5OTk8
L1llYXI+PFJlY051bT4zNjE8L1JlY051bT48cmVjb3JkPjxyZWMtbnVtYmVyPjM2MTwvcmVjLW51
bWJlcj48Zm9yZWlnbi1rZXlzPjxrZXkgYXBwPSJFTiIgZGItaWQ9InNwcjVmcHo5cXZwdjAzZWR2
MGw1cHcwa3JycjVkcHh3dDVheiIgdGltZXN0YW1wPSIxNDAyOTc5ODg5Ij4zNjE8L2tleT48L2Zv
cmVpZ24ta2V5cz48cmVmLXR5cGUgbmFtZT0iSm91cm5hbCBBcnRpY2xlIj4xNzwvcmVmLXR5cGU+
PGNvbnRyaWJ1dG9ycz48YXV0aG9ycz48YXV0aG9yPlBpcmpvbGEsIExpaXNhPC9hdXRob3I+PGF1
dGhvcj5LdWxtYWxhLCBNYXJra3U8L2F1dGhvcj48YXV0aG9yPldpbGNrLCBNYXJ0aW48L2F1dGhv
cj48YXV0aG9yPkJpc2Nob2ZmLCBBbGJyZWNodDwvYXV0aG9yPjxhdXRob3I+U3RyYXRtYW5uLCBG
cmFuazwvYXV0aG9yPjxhdXRob3I+T3R0bywgRWNraGFyZDwvYXV0aG9yPjwvYXV0aG9ycz48L2Nv
bnRyaWJ1dG9ycz48dGl0bGVzPjx0aXRsZT5Gb3JtYXRpb24gb2YgU3VscGh1cmljIEFjaWQgQWVy
b3NvbHMgYW5kIENsb3VkIENvbmRlbnNhdGlvbiBOdWNsZWk6IEFuIEV4cHJlc3Npb24gZm9yIFNp
Z25pZmljYW50IE51Y2xlYXRpb24gYW5kIE1vZGVsIENvbXByYXJpc29uPC90aXRsZT48c2Vjb25k
YXJ5LXRpdGxlPkpvdXJuYWwgb2YgQWVyb3NvbCBTY2llbmNlPC9zZWNvbmRhcnktdGl0bGU+PC90
aXRsZXM+PHBlcmlvZGljYWw+PGZ1bGwtdGl0bGU+Sm91cm5hbCBvZiBBZXJvc29sIFNjaWVuY2U8
L2Z1bGwtdGl0bGU+PC9wZXJpb2RpY2FsPjxwYWdlcz4xMDc5LTEwOTQ8L3BhZ2VzPjx2b2x1bWU+
MzA8L3ZvbHVtZT48bnVtYmVyPjg8L251bWJlcj48ZGF0ZXM+PHllYXI+MTk5OTwveWVhcj48L2Rh
dGVzPjxpc2JuPjAwMjEtODUwMjwvaXNibj48dXJscz48L3VybHM+PC9yZWNvcmQ+PC9DaXRlPjxD
aXRlPjxBdXRob3I+S3VsbWFsYTwvQXV0aG9yPjxZZWFyPjIwMDU8L1llYXI+PFJlY051bT4zNjA8
L1JlY051bT48cmVjb3JkPjxyZWMtbnVtYmVyPjM2MDwvcmVjLW51bWJlcj48Zm9yZWlnbi1rZXlz
PjxrZXkgYXBwPSJFTiIgZGItaWQ9InNwcjVmcHo5cXZwdjAzZWR2MGw1cHcwa3JycjVkcHh3dDVh
eiIgdGltZXN0YW1wPSIxNDAyOTc5MTQ0Ij4zNjA8L2tleT48L2ZvcmVpZ24ta2V5cz48cmVmLXR5
cGUgbmFtZT0iSm91cm5hbCBBcnRpY2xlIj4xNzwvcmVmLXR5cGU+PGNvbnRyaWJ1dG9ycz48YXV0
aG9ycz48YXV0aG9yPkt1bG1hbGEsIE08L2F1dGhvcj48YXV0aG9yPlBldMOkasOkLCBUPC9hdXRo
b3I+PGF1dGhvcj5Nw7Zua2vDtm5lbiwgUDwvYXV0aG9yPjxhdXRob3I+S29wb25lbiwgSUs8L2F1
dGhvcj48YXV0aG9yPk1hc28sIE0gRGFsPC9hdXRob3I+PGF1dGhvcj5BYWx0bywgUFA8L2F1dGhv
cj48YXV0aG9yPkxlaHRpbmVuLCBLRUo8L2F1dGhvcj48YXV0aG9yPktlcm1pbmVuLCBWLU08L2F1
dGhvcj48L2F1dGhvcnM+PC9jb250cmlidXRvcnM+PHRpdGxlcz48dGl0bGU+T24gdGhlIGdyb3d0
aCBvZiBudWNsZWF0aW9uIG1vZGUgcGFydGljbGVzOiBzb3VyY2UgcmF0ZXMgb2YgY29uZGVuc2Fi
bGUgdmFwb3IgaW4gcG9sbHV0ZWQgYW5kIGNsZWFuIGVudmlyb25tZW50czwvdGl0bGU+PHNlY29u
ZGFyeS10aXRsZT5BdG1vc3BoZXJpYyBDaGVtaXN0cnkgYW5kIFBoeXNpY3M8L3NlY29uZGFyeS10
aXRsZT48L3RpdGxlcz48cGVyaW9kaWNhbD48ZnVsbC10aXRsZT5BdG1vc3BoZXJpYyBDaGVtaXN0
cnkgYW5kIFBoeXNpY3M8L2Z1bGwtdGl0bGU+PC9wZXJpb2RpY2FsPjxwYWdlcz40MDktNDE2PC9w
YWdlcz48dm9sdW1lPjU8L3ZvbHVtZT48bnVtYmVyPjI8L251bWJlcj48ZGF0ZXM+PHllYXI+MjAw
NTwveWVhcj48L2RhdGVzPjxpc2JuPjE2ODAtNzMxNjwvaXNibj48dXJscz48L3VybHM+PC9yZWNv
cmQ+PC9DaXRlPjwvRW5kTm90ZT4A
</w:fldData>
        </w:fldChar>
      </w:r>
      <w:r w:rsidRPr="00134FFD">
        <w:rPr>
          <w:rFonts w:ascii="Times New Roman" w:hAnsi="Times New Roman" w:cs="Times New Roman"/>
          <w:sz w:val="20"/>
          <w:szCs w:val="20"/>
        </w:rPr>
        <w:instrText xml:space="preserve"> ADDIN EN.CITE </w:instrText>
      </w:r>
      <w:r w:rsidRPr="00134FFD">
        <w:rPr>
          <w:rFonts w:ascii="Times New Roman" w:hAnsi="Times New Roman" w:cs="Times New Roman"/>
          <w:sz w:val="20"/>
          <w:szCs w:val="20"/>
        </w:rPr>
        <w:fldChar w:fldCharType="begin">
          <w:fldData xml:space="preserve">PEVuZE5vdGU+PENpdGU+PEF1dGhvcj5EYWwgTWFzbzwvQXV0aG9yPjxZZWFyPjIwMDI8L1llYXI+
PFJlY051bT4zNTc8L1JlY051bT48RGlzcGxheVRleHQ+KERhbCBNYXNvIGV0IGFsLiwgMjAwMjtQ
aXJqb2xhIGV0IGFsLiwgMTk5OTtLdWxtYWxhIGV0IGFsLiwgMjAwNSk8L0Rpc3BsYXlUZXh0Pjxy
ZWNvcmQ+PHJlYy1udW1iZXI+MzU3PC9yZWMtbnVtYmVyPjxmb3JlaWduLWtleXM+PGtleSBhcHA9
IkVOIiBkYi1pZD0ic3ByNWZwejlxdnB2MDNlZHYwbDVwdzBrcnJyNWRweHd0NWF6IiB0aW1lc3Rh
bXA9IjE0MDI5NzMzMzciPjM1Nzwva2V5PjwvZm9yZWlnbi1rZXlzPjxyZWYtdHlwZSBuYW1lPSJK
b3VybmFsIEFydGljbGUiPjE3PC9yZWYtdHlwZT48Y29udHJpYnV0b3JzPjxhdXRob3JzPjxhdXRo
b3I+RGFsIE1hc28sIE08L2F1dGhvcj48YXV0aG9yPkt1bG1hbGEsIE08L2F1dGhvcj48YXV0aG9y
PkxlaHRpbmVuLCBLRUo8L2F1dGhvcj48YXV0aG9yPk3DpGtlbMOkLCBKTTwvYXV0aG9yPjxhdXRo
b3I+QWFsdG8sIFA8L2F1dGhvcj48YXV0aG9yPk8mYXBvcztEb3dkLCBDRDwvYXV0aG9yPjwvYXV0
aG9ycz48L2NvbnRyaWJ1dG9ycz48dGl0bGVzPjx0aXRsZT5Db25kZW5zYXRpb24gYW5kIGNvYWd1
bGF0aW9uIHNpbmtzIGFuZCBmb3JtYXRpb24gb2YgbnVjbGVhdGlvbiBtb2RlIHBhcnRpY2xlcyBp
biBjb2FzdGFsIGFuZCBib3JlYWwgZm9yZXN0IGJvdW5kYXJ5IGxheWVyczwvdGl0bGU+PHNlY29u
ZGFyeS10aXRsZT5Kb3VybmFsIG9mIEdlb3BoeXNpY2FsIFJlc2VhcmNoOiBBdG1vc3BoZXJlcyAo
MTk4NOKAkzIwMTIpPC9zZWNvbmRhcnktdGl0bGU+PC90aXRsZXM+PHBlcmlvZGljYWw+PGZ1bGwt
dGl0bGU+Sm91cm5hbCBvZiBHZW9waHlzaWNhbCBSZXNlYXJjaDogQXRtb3NwaGVyZXMgKDE5ODTi
gJMyMDEyKTwvZnVsbC10aXRsZT48L3BlcmlvZGljYWw+PHBhZ2VzPlBBUiAyLTEtUEFSIDItMTA8
L3BhZ2VzPjx2b2x1bWU+MTA3PC92b2x1bWU+PG51bWJlcj5EMTk8L251bWJlcj48ZGF0ZXM+PHll
YXI+MjAwMjwveWVhcj48L2RhdGVzPjxpc2JuPjIxNTYtMjIwMjwvaXNibj48dXJscz48L3VybHM+
PC9yZWNvcmQ+PC9DaXRlPjxDaXRlPjxBdXRob3I+UGlyam9sYTwvQXV0aG9yPjxZZWFyPjE5OTk8
L1llYXI+PFJlY051bT4zNjE8L1JlY051bT48cmVjb3JkPjxyZWMtbnVtYmVyPjM2MTwvcmVjLW51
bWJlcj48Zm9yZWlnbi1rZXlzPjxrZXkgYXBwPSJFTiIgZGItaWQ9InNwcjVmcHo5cXZwdjAzZWR2
MGw1cHcwa3JycjVkcHh3dDVheiIgdGltZXN0YW1wPSIxNDAyOTc5ODg5Ij4zNjE8L2tleT48L2Zv
cmVpZ24ta2V5cz48cmVmLXR5cGUgbmFtZT0iSm91cm5hbCBBcnRpY2xlIj4xNzwvcmVmLXR5cGU+
PGNvbnRyaWJ1dG9ycz48YXV0aG9ycz48YXV0aG9yPlBpcmpvbGEsIExpaXNhPC9hdXRob3I+PGF1
dGhvcj5LdWxtYWxhLCBNYXJra3U8L2F1dGhvcj48YXV0aG9yPldpbGNrLCBNYXJ0aW48L2F1dGhv
cj48YXV0aG9yPkJpc2Nob2ZmLCBBbGJyZWNodDwvYXV0aG9yPjxhdXRob3I+U3RyYXRtYW5uLCBG
cmFuazwvYXV0aG9yPjxhdXRob3I+T3R0bywgRWNraGFyZDwvYXV0aG9yPjwvYXV0aG9ycz48L2Nv
bnRyaWJ1dG9ycz48dGl0bGVzPjx0aXRsZT5Gb3JtYXRpb24gb2YgU3VscGh1cmljIEFjaWQgQWVy
b3NvbHMgYW5kIENsb3VkIENvbmRlbnNhdGlvbiBOdWNsZWk6IEFuIEV4cHJlc3Npb24gZm9yIFNp
Z25pZmljYW50IE51Y2xlYXRpb24gYW5kIE1vZGVsIENvbXByYXJpc29uPC90aXRsZT48c2Vjb25k
YXJ5LXRpdGxlPkpvdXJuYWwgb2YgQWVyb3NvbCBTY2llbmNlPC9zZWNvbmRhcnktdGl0bGU+PC90
aXRsZXM+PHBlcmlvZGljYWw+PGZ1bGwtdGl0bGU+Sm91cm5hbCBvZiBBZXJvc29sIFNjaWVuY2U8
L2Z1bGwtdGl0bGU+PC9wZXJpb2RpY2FsPjxwYWdlcz4xMDc5LTEwOTQ8L3BhZ2VzPjx2b2x1bWU+
MzA8L3ZvbHVtZT48bnVtYmVyPjg8L251bWJlcj48ZGF0ZXM+PHllYXI+MTk5OTwveWVhcj48L2Rh
dGVzPjxpc2JuPjAwMjEtODUwMjwvaXNibj48dXJscz48L3VybHM+PC9yZWNvcmQ+PC9DaXRlPjxD
aXRlPjxBdXRob3I+S3VsbWFsYTwvQXV0aG9yPjxZZWFyPjIwMDU8L1llYXI+PFJlY051bT4zNjA8
L1JlY051bT48cmVjb3JkPjxyZWMtbnVtYmVyPjM2MDwvcmVjLW51bWJlcj48Zm9yZWlnbi1rZXlz
PjxrZXkgYXBwPSJFTiIgZGItaWQ9InNwcjVmcHo5cXZwdjAzZWR2MGw1cHcwa3JycjVkcHh3dDVh
eiIgdGltZXN0YW1wPSIxNDAyOTc5MTQ0Ij4zNjA8L2tleT48L2ZvcmVpZ24ta2V5cz48cmVmLXR5
cGUgbmFtZT0iSm91cm5hbCBBcnRpY2xlIj4xNzwvcmVmLXR5cGU+PGNvbnRyaWJ1dG9ycz48YXV0
aG9ycz48YXV0aG9yPkt1bG1hbGEsIE08L2F1dGhvcj48YXV0aG9yPlBldMOkasOkLCBUPC9hdXRo
b3I+PGF1dGhvcj5Nw7Zua2vDtm5lbiwgUDwvYXV0aG9yPjxhdXRob3I+S29wb25lbiwgSUs8L2F1
dGhvcj48YXV0aG9yPk1hc28sIE0gRGFsPC9hdXRob3I+PGF1dGhvcj5BYWx0bywgUFA8L2F1dGhv
cj48YXV0aG9yPkxlaHRpbmVuLCBLRUo8L2F1dGhvcj48YXV0aG9yPktlcm1pbmVuLCBWLU08L2F1
dGhvcj48L2F1dGhvcnM+PC9jb250cmlidXRvcnM+PHRpdGxlcz48dGl0bGU+T24gdGhlIGdyb3d0
aCBvZiBudWNsZWF0aW9uIG1vZGUgcGFydGljbGVzOiBzb3VyY2UgcmF0ZXMgb2YgY29uZGVuc2Fi
bGUgdmFwb3IgaW4gcG9sbHV0ZWQgYW5kIGNsZWFuIGVudmlyb25tZW50czwvdGl0bGU+PHNlY29u
ZGFyeS10aXRsZT5BdG1vc3BoZXJpYyBDaGVtaXN0cnkgYW5kIFBoeXNpY3M8L3NlY29uZGFyeS10
aXRsZT48L3RpdGxlcz48cGVyaW9kaWNhbD48ZnVsbC10aXRsZT5BdG1vc3BoZXJpYyBDaGVtaXN0
cnkgYW5kIFBoeXNpY3M8L2Z1bGwtdGl0bGU+PC9wZXJpb2RpY2FsPjxwYWdlcz40MDktNDE2PC9w
YWdlcz48dm9sdW1lPjU8L3ZvbHVtZT48bnVtYmVyPjI8L251bWJlcj48ZGF0ZXM+PHllYXI+MjAw
NTwveWVhcj48L2RhdGVzPjxpc2JuPjE2ODAtNzMxNjwvaXNibj48dXJscz48L3VybHM+PC9yZWNv
cmQ+PC9DaXRlPjwvRW5kTm90ZT4A
</w:fldData>
        </w:fldChar>
      </w:r>
      <w:r w:rsidRPr="00134FFD">
        <w:rPr>
          <w:rFonts w:ascii="Times New Roman" w:hAnsi="Times New Roman" w:cs="Times New Roman"/>
          <w:sz w:val="20"/>
          <w:szCs w:val="20"/>
        </w:rPr>
        <w:instrText xml:space="preserve"> ADDIN EN.CITE.DATA </w:instrText>
      </w:r>
      <w:r w:rsidRPr="00134FFD">
        <w:rPr>
          <w:rFonts w:ascii="Times New Roman" w:hAnsi="Times New Roman" w:cs="Times New Roman"/>
          <w:sz w:val="20"/>
          <w:szCs w:val="20"/>
        </w:rPr>
      </w:r>
      <w:r w:rsidRPr="00134FFD">
        <w:rPr>
          <w:rFonts w:ascii="Times New Roman" w:hAnsi="Times New Roman" w:cs="Times New Roman"/>
          <w:sz w:val="20"/>
          <w:szCs w:val="20"/>
        </w:rPr>
        <w:fldChar w:fldCharType="end"/>
      </w:r>
      <w:r w:rsidRPr="00134FFD">
        <w:rPr>
          <w:rFonts w:ascii="Times New Roman" w:hAnsi="Times New Roman" w:cs="Times New Roman"/>
          <w:sz w:val="20"/>
          <w:szCs w:val="20"/>
        </w:rPr>
      </w:r>
      <w:r w:rsidRPr="00134FFD">
        <w:rPr>
          <w:rFonts w:ascii="Times New Roman" w:hAnsi="Times New Roman" w:cs="Times New Roman"/>
          <w:sz w:val="20"/>
          <w:szCs w:val="20"/>
        </w:rPr>
        <w:fldChar w:fldCharType="separate"/>
      </w:r>
      <w:r w:rsidRPr="00134FFD">
        <w:rPr>
          <w:rFonts w:ascii="Times New Roman" w:hAnsi="Times New Roman" w:cs="Times New Roman"/>
          <w:noProof/>
          <w:sz w:val="20"/>
          <w:szCs w:val="20"/>
        </w:rPr>
        <w:t>(</w:t>
      </w:r>
      <w:hyperlink w:anchor="_ENREF_6" w:tooltip="Dal Maso, 2002 #357" w:history="1">
        <w:r w:rsidRPr="00134FFD">
          <w:rPr>
            <w:rFonts w:ascii="Times New Roman" w:hAnsi="Times New Roman" w:cs="Times New Roman"/>
            <w:noProof/>
            <w:sz w:val="20"/>
            <w:szCs w:val="20"/>
          </w:rPr>
          <w:t>Dal Maso et al., 2002</w:t>
        </w:r>
      </w:hyperlink>
      <w:r w:rsidRPr="00134FFD">
        <w:rPr>
          <w:rFonts w:ascii="Times New Roman" w:hAnsi="Times New Roman" w:cs="Times New Roman"/>
          <w:noProof/>
          <w:sz w:val="20"/>
          <w:szCs w:val="20"/>
        </w:rPr>
        <w:t>;</w:t>
      </w:r>
      <w:hyperlink w:anchor="_ENREF_36" w:tooltip="Pirjola, 1999 #361" w:history="1">
        <w:r w:rsidRPr="00134FFD">
          <w:rPr>
            <w:rFonts w:ascii="Times New Roman" w:hAnsi="Times New Roman" w:cs="Times New Roman"/>
            <w:noProof/>
            <w:sz w:val="20"/>
            <w:szCs w:val="20"/>
          </w:rPr>
          <w:t>Pirjola et al., 1999</w:t>
        </w:r>
      </w:hyperlink>
      <w:r w:rsidRPr="00134FFD">
        <w:rPr>
          <w:rFonts w:ascii="Times New Roman" w:hAnsi="Times New Roman" w:cs="Times New Roman"/>
          <w:noProof/>
          <w:sz w:val="20"/>
          <w:szCs w:val="20"/>
        </w:rPr>
        <w:t>;</w:t>
      </w:r>
      <w:hyperlink w:anchor="_ENREF_25" w:tooltip="Kulmala, 2005 #360" w:history="1">
        <w:r w:rsidRPr="00134FFD">
          <w:rPr>
            <w:rFonts w:ascii="Times New Roman" w:hAnsi="Times New Roman" w:cs="Times New Roman"/>
            <w:noProof/>
            <w:sz w:val="20"/>
            <w:szCs w:val="20"/>
          </w:rPr>
          <w:t>Kulmala et al., 2005</w:t>
        </w:r>
      </w:hyperlink>
      <w:r w:rsidRPr="00134FFD">
        <w:rPr>
          <w:rFonts w:ascii="Times New Roman" w:hAnsi="Times New Roman" w:cs="Times New Roman"/>
          <w:noProof/>
          <w:sz w:val="20"/>
          <w:szCs w:val="20"/>
        </w:rPr>
        <w:t>)</w:t>
      </w:r>
      <w:r w:rsidRPr="00134FFD">
        <w:rPr>
          <w:rFonts w:ascii="Times New Roman" w:hAnsi="Times New Roman" w:cs="Times New Roman"/>
          <w:sz w:val="20"/>
          <w:szCs w:val="20"/>
        </w:rPr>
        <w:fldChar w:fldCharType="end"/>
      </w:r>
      <w:r w:rsidRPr="00134FFD">
        <w:rPr>
          <w:rFonts w:ascii="Times New Roman" w:hAnsi="Times New Roman" w:cs="Times New Roman"/>
          <w:sz w:val="20"/>
          <w:szCs w:val="20"/>
        </w:rPr>
        <w:t xml:space="preserve">. In this study, the calculated CS values </w:t>
      </w:r>
      <w:r w:rsidRPr="00134FFD">
        <w:rPr>
          <w:rFonts w:ascii="Times New Roman" w:hAnsi="Times New Roman" w:cs="Times New Roman"/>
          <w:noProof/>
          <w:sz w:val="20"/>
          <w:szCs w:val="20"/>
        </w:rPr>
        <w:t>were averaged</w:t>
      </w:r>
      <w:r w:rsidRPr="00134FFD">
        <w:rPr>
          <w:rFonts w:ascii="Times New Roman" w:hAnsi="Times New Roman" w:cs="Times New Roman"/>
          <w:sz w:val="20"/>
          <w:szCs w:val="20"/>
        </w:rPr>
        <w:t xml:space="preserve"> from the values from the period half an hour before the start of the NPF events; their relationship with the GR was analysed using a GAM. GR is expected to </w:t>
      </w:r>
      <w:r w:rsidRPr="00134FFD">
        <w:rPr>
          <w:rFonts w:ascii="Times New Roman" w:hAnsi="Times New Roman" w:cs="Times New Roman"/>
          <w:noProof/>
          <w:sz w:val="20"/>
          <w:szCs w:val="20"/>
        </w:rPr>
        <w:t>be negatively correlated</w:t>
      </w:r>
      <w:r w:rsidRPr="00134FFD">
        <w:rPr>
          <w:rFonts w:ascii="Times New Roman" w:hAnsi="Times New Roman" w:cs="Times New Roman"/>
          <w:sz w:val="20"/>
          <w:szCs w:val="20"/>
        </w:rPr>
        <w:t xml:space="preserve"> with CS as a </w:t>
      </w:r>
      <w:r w:rsidRPr="00134FFD">
        <w:rPr>
          <w:rFonts w:ascii="Times New Roman" w:hAnsi="Times New Roman" w:cs="Times New Roman"/>
          <w:noProof/>
          <w:sz w:val="20"/>
          <w:szCs w:val="20"/>
        </w:rPr>
        <w:t>higher</w:t>
      </w:r>
      <w:r w:rsidRPr="00134FFD">
        <w:rPr>
          <w:rFonts w:ascii="Times New Roman" w:hAnsi="Times New Roman" w:cs="Times New Roman"/>
          <w:sz w:val="20"/>
          <w:szCs w:val="20"/>
        </w:rPr>
        <w:t xml:space="preserve"> surface area of particles leads to higher condensation of vapour on pre-existing particles and consequently less GR </w:t>
      </w:r>
      <w:r w:rsidRPr="00134FFD">
        <w:rPr>
          <w:rFonts w:ascii="Times New Roman" w:hAnsi="Times New Roman" w:cs="Times New Roman"/>
          <w:sz w:val="20"/>
          <w:szCs w:val="20"/>
        </w:rPr>
        <w:fldChar w:fldCharType="begin"/>
      </w:r>
      <w:r w:rsidRPr="00134FFD">
        <w:rPr>
          <w:rFonts w:ascii="Times New Roman" w:hAnsi="Times New Roman" w:cs="Times New Roman"/>
          <w:sz w:val="20"/>
          <w:szCs w:val="20"/>
        </w:rPr>
        <w:instrText xml:space="preserve"> ADDIN EN.CITE &lt;EndNote&gt;&lt;Cite&gt;&lt;Author&gt;Hamed&lt;/Author&gt;&lt;Year&gt;2007&lt;/Year&gt;&lt;RecNum&gt;362&lt;/RecNum&gt;&lt;DisplayText&gt;(Hamed et al., 2007;Kulmala et al., 2005)&lt;/DisplayText&gt;&lt;record&gt;&lt;rec-number&gt;362&lt;/rec-number&gt;&lt;foreign-keys&gt;&lt;key app="EN" db-id="spr5fpz9qvpv03edv0l5pw0krrr5dpxwt5az" timestamp="1402983985"&gt;362&lt;/key&gt;&lt;/foreign-keys&gt;&lt;ref-type name="Journal Article"&gt;17&lt;/ref-type&gt;&lt;contributors&gt;&lt;authors&gt;&lt;author&gt;Hamed, A&lt;/author&gt;&lt;author&gt;Joutsensaari, J&lt;/author&gt;&lt;author&gt;Mikkonen, S&lt;/author&gt;&lt;author&gt;Sogacheva, L&lt;/author&gt;&lt;author&gt;Maso, M Dal&lt;/author&gt;&lt;author&gt;Kulmala, M&lt;/author&gt;&lt;author&gt;Cavalli, F&lt;/author&gt;&lt;author&gt;Fuzzi, S&lt;/author&gt;&lt;author&gt;Facchini, MC&lt;/author&gt;&lt;author&gt;Decesari, S&lt;/author&gt;&lt;/authors&gt;&lt;/contributors&gt;&lt;titles&gt;&lt;title&gt;Nucleation and growth of new particles in Po Valley, Italy&lt;/title&gt;&lt;secondary-title&gt;Atmospheric Chemistry and Physics&lt;/secondary-title&gt;&lt;/titles&gt;&lt;periodical&gt;&lt;full-title&gt;Atmospheric Chemistry and Physics&lt;/full-title&gt;&lt;/periodical&gt;&lt;pages&gt;355-376&lt;/pages&gt;&lt;volume&gt;7&lt;/volume&gt;&lt;number&gt;2&lt;/number&gt;&lt;dates&gt;&lt;year&gt;2007&lt;/year&gt;&lt;/dates&gt;&lt;isbn&gt;1680-7316&lt;/isbn&gt;&lt;urls&gt;&lt;/urls&gt;&lt;/record&gt;&lt;/Cite&gt;&lt;Cite&gt;&lt;Author&gt;Kulmala&lt;/Author&gt;&lt;Year&gt;2005&lt;/Year&gt;&lt;RecNum&gt;360&lt;/RecNum&gt;&lt;record&gt;&lt;rec-number&gt;360&lt;/rec-number&gt;&lt;foreign-keys&gt;&lt;key app="EN" db-id="spr5fpz9qvpv03edv0l5pw0krrr5dpxwt5az" timestamp="1402979144"&gt;360&lt;/key&gt;&lt;/foreign-keys&gt;&lt;ref-type name="Journal Article"&gt;17&lt;/ref-type&gt;&lt;contributors&gt;&lt;authors&gt;&lt;author&gt;Kulmala, M&lt;/author&gt;&lt;author&gt;Petäjä, T&lt;/author&gt;&lt;author&gt;Mönkkönen, P&lt;/author&gt;&lt;author&gt;Koponen, IK&lt;/author&gt;&lt;author&gt;Maso, M Dal&lt;/author&gt;&lt;author&gt;Aalto, PP&lt;/author&gt;&lt;author&gt;Lehtinen, KEJ&lt;/author&gt;&lt;author&gt;Kerminen, V-M&lt;/author&gt;&lt;/authors&gt;&lt;/contributors&gt;&lt;titles&gt;&lt;title&gt;On the growth of nucleation mode particles: source rates of condensable vapor in polluted and clean environments&lt;/title&gt;&lt;secondary-title&gt;Atmospheric Chemistry and Physics&lt;/secondary-title&gt;&lt;/titles&gt;&lt;periodical&gt;&lt;full-title&gt;Atmospheric Chemistry and Physics&lt;/full-title&gt;&lt;/periodical&gt;&lt;pages&gt;409-416&lt;/pages&gt;&lt;volume&gt;5&lt;/volume&gt;&lt;number&gt;2&lt;/number&gt;&lt;dates&gt;&lt;year&gt;2005&lt;/year&gt;&lt;/dates&gt;&lt;isbn&gt;1680-7316&lt;/isbn&gt;&lt;urls&gt;&lt;/urls&gt;&lt;/record&gt;&lt;/Cite&gt;&lt;/EndNote&gt;</w:instrText>
      </w:r>
      <w:r w:rsidRPr="00134FFD">
        <w:rPr>
          <w:rFonts w:ascii="Times New Roman" w:hAnsi="Times New Roman" w:cs="Times New Roman"/>
          <w:sz w:val="20"/>
          <w:szCs w:val="20"/>
        </w:rPr>
        <w:fldChar w:fldCharType="separate"/>
      </w:r>
      <w:r w:rsidRPr="00134FFD">
        <w:rPr>
          <w:rFonts w:ascii="Times New Roman" w:hAnsi="Times New Roman" w:cs="Times New Roman"/>
          <w:noProof/>
          <w:sz w:val="20"/>
          <w:szCs w:val="20"/>
        </w:rPr>
        <w:t>(</w:t>
      </w:r>
      <w:hyperlink w:anchor="_ENREF_16" w:tooltip="Hamed, 2007 #362" w:history="1">
        <w:r w:rsidRPr="00134FFD">
          <w:rPr>
            <w:rFonts w:ascii="Times New Roman" w:hAnsi="Times New Roman" w:cs="Times New Roman"/>
            <w:noProof/>
            <w:sz w:val="20"/>
            <w:szCs w:val="20"/>
          </w:rPr>
          <w:t>Hamed et al., 2007</w:t>
        </w:r>
      </w:hyperlink>
      <w:r w:rsidRPr="00134FFD">
        <w:rPr>
          <w:rFonts w:ascii="Times New Roman" w:hAnsi="Times New Roman" w:cs="Times New Roman"/>
          <w:noProof/>
          <w:sz w:val="20"/>
          <w:szCs w:val="20"/>
        </w:rPr>
        <w:t>;</w:t>
      </w:r>
      <w:hyperlink w:anchor="_ENREF_25" w:tooltip="Kulmala, 2005 #360" w:history="1">
        <w:r w:rsidRPr="00134FFD">
          <w:rPr>
            <w:rFonts w:ascii="Times New Roman" w:hAnsi="Times New Roman" w:cs="Times New Roman"/>
            <w:noProof/>
            <w:sz w:val="20"/>
            <w:szCs w:val="20"/>
          </w:rPr>
          <w:t>Kulmala et al., 2005</w:t>
        </w:r>
      </w:hyperlink>
      <w:r w:rsidRPr="00134FFD">
        <w:rPr>
          <w:rFonts w:ascii="Times New Roman" w:hAnsi="Times New Roman" w:cs="Times New Roman"/>
          <w:noProof/>
          <w:sz w:val="20"/>
          <w:szCs w:val="20"/>
        </w:rPr>
        <w:t>)</w:t>
      </w:r>
      <w:r w:rsidRPr="00134FFD">
        <w:rPr>
          <w:rFonts w:ascii="Times New Roman" w:hAnsi="Times New Roman" w:cs="Times New Roman"/>
          <w:sz w:val="20"/>
          <w:szCs w:val="20"/>
        </w:rPr>
        <w:fldChar w:fldCharType="end"/>
      </w:r>
      <w:r w:rsidRPr="00134FFD">
        <w:rPr>
          <w:rFonts w:ascii="Times New Roman" w:hAnsi="Times New Roman" w:cs="Times New Roman"/>
          <w:sz w:val="20"/>
          <w:szCs w:val="20"/>
        </w:rPr>
        <w:t xml:space="preserve">. In this study, a weak negative correlation between CS and GR was observed during both </w:t>
      </w:r>
      <w:r w:rsidR="005D1CB9">
        <w:rPr>
          <w:rFonts w:ascii="Times New Roman" w:hAnsi="Times New Roman" w:cs="Times New Roman"/>
          <w:sz w:val="20"/>
          <w:szCs w:val="20"/>
        </w:rPr>
        <w:t>daylight</w:t>
      </w:r>
      <w:r w:rsidRPr="00134FFD">
        <w:rPr>
          <w:rFonts w:ascii="Times New Roman" w:hAnsi="Times New Roman" w:cs="Times New Roman"/>
          <w:sz w:val="20"/>
          <w:szCs w:val="20"/>
        </w:rPr>
        <w:t xml:space="preserve"> and nighttime events and the uncertainties in GRs were observed in higher CS (</w:t>
      </w:r>
      <w:r w:rsidRPr="00134FFD">
        <w:rPr>
          <w:rFonts w:ascii="Times New Roman" w:hAnsi="Times New Roman" w:cs="Times New Roman"/>
          <w:sz w:val="20"/>
          <w:szCs w:val="20"/>
        </w:rPr>
        <w:fldChar w:fldCharType="begin"/>
      </w:r>
      <w:r w:rsidRPr="00134FFD">
        <w:rPr>
          <w:rFonts w:ascii="Times New Roman" w:hAnsi="Times New Roman" w:cs="Times New Roman"/>
          <w:sz w:val="20"/>
          <w:szCs w:val="20"/>
        </w:rPr>
        <w:instrText xml:space="preserve"> REF _Ref390686520 \h  \* MERGEFORMAT </w:instrText>
      </w:r>
      <w:r w:rsidRPr="00134FFD">
        <w:rPr>
          <w:rFonts w:ascii="Times New Roman" w:hAnsi="Times New Roman" w:cs="Times New Roman"/>
          <w:sz w:val="20"/>
          <w:szCs w:val="20"/>
        </w:rPr>
      </w:r>
      <w:r w:rsidRPr="00134FFD">
        <w:rPr>
          <w:rFonts w:ascii="Times New Roman" w:hAnsi="Times New Roman" w:cs="Times New Roman"/>
          <w:sz w:val="20"/>
          <w:szCs w:val="20"/>
        </w:rPr>
        <w:fldChar w:fldCharType="separate"/>
      </w:r>
      <w:r w:rsidRPr="00134FFD">
        <w:rPr>
          <w:rFonts w:ascii="Times New Roman" w:hAnsi="Times New Roman" w:cs="Times New Roman"/>
          <w:sz w:val="20"/>
          <w:szCs w:val="20"/>
        </w:rPr>
        <w:t>Figure 4</w:t>
      </w:r>
      <w:r w:rsidRPr="00134FFD">
        <w:rPr>
          <w:rFonts w:ascii="Times New Roman" w:hAnsi="Times New Roman" w:cs="Times New Roman"/>
          <w:sz w:val="20"/>
          <w:szCs w:val="20"/>
        </w:rPr>
        <w:fldChar w:fldCharType="end"/>
      </w:r>
      <w:r w:rsidRPr="00134FFD">
        <w:rPr>
          <w:rFonts w:ascii="Times New Roman" w:hAnsi="Times New Roman" w:cs="Times New Roman"/>
          <w:sz w:val="20"/>
          <w:szCs w:val="20"/>
        </w:rPr>
        <w:t xml:space="preserve">). However, a positive relationship between the GR and CS, which is not clearly observed in this study, denotes the event-quenching ability of the high CS. </w:t>
      </w:r>
      <w:hyperlink w:anchor="_ENREF_47" w:tooltip="Svenningsson, 2008 #614" w:history="1">
        <w:r w:rsidRPr="00134FFD">
          <w:rPr>
            <w:rFonts w:ascii="Times New Roman" w:hAnsi="Times New Roman" w:cs="Times New Roman"/>
            <w:sz w:val="20"/>
            <w:szCs w:val="20"/>
          </w:rPr>
          <w:fldChar w:fldCharType="begin"/>
        </w:r>
        <w:r w:rsidRPr="00134FFD">
          <w:rPr>
            <w:rFonts w:ascii="Times New Roman" w:hAnsi="Times New Roman" w:cs="Times New Roman"/>
            <w:sz w:val="20"/>
            <w:szCs w:val="20"/>
          </w:rPr>
          <w:instrText xml:space="preserve"> ADDIN EN.CITE &lt;EndNote&gt;&lt;Cite AuthorYear="1"&gt;&lt;Author&gt;Svenningsson&lt;/Author&gt;&lt;Year&gt;2008&lt;/Year&gt;&lt;RecNum&gt;614&lt;/RecNum&gt;&lt;DisplayText&gt;Svenningsson et al. (2008)&lt;/DisplayText&gt;&lt;record&gt;&lt;rec-number&gt;614&lt;/rec-number&gt;&lt;foreign-keys&gt;&lt;key app="EN" db-id="spr5fpz9qvpv03edv0l5pw0krrr5dpxwt5az" timestamp="1471600527"&gt;614&lt;/key&gt;&lt;/foreign-keys&gt;&lt;ref-type name="Journal Article"&gt;17&lt;/ref-type&gt;&lt;contributors&gt;&lt;authors&gt;&lt;author&gt;Svenningsson, Birgitta&lt;/author&gt;&lt;author&gt;Arneth, Almut&lt;/author&gt;&lt;author&gt;Hayward, Sean&lt;/author&gt;&lt;author&gt;Holst, Thomas&lt;/author&gt;&lt;author&gt;Massling, Andreas&lt;/author&gt;&lt;author&gt;Swietlicki, Erik&lt;/author&gt;&lt;author&gt;Hirsikko, Anne&lt;/author&gt;&lt;author&gt;Junninen, Heikki&lt;/author&gt;&lt;author&gt;Riipinen, Ilona&lt;/author&gt;&lt;author&gt;Vana, Marko&lt;/author&gt;&lt;/authors&gt;&lt;/contributors&gt;&lt;titles&gt;&lt;title&gt;Aerosol particle formation events and analysis of high growth rates observed above a subarctic wetland–forest mosaic&lt;/title&gt;&lt;secondary-title&gt;Tellus B&lt;/secondary-title&gt;&lt;/titles&gt;&lt;periodical&gt;&lt;full-title&gt;Tellus B&lt;/full-title&gt;&lt;/periodical&gt;&lt;pages&gt;353-364&lt;/pages&gt;&lt;volume&gt;60&lt;/volume&gt;&lt;number&gt;3&lt;/number&gt;&lt;dates&gt;&lt;year&gt;2008&lt;/year&gt;&lt;/dates&gt;&lt;isbn&gt;1600-0889&lt;/isbn&gt;&lt;urls&gt;&lt;/urls&gt;&lt;/record&gt;&lt;/Cite&gt;&lt;/EndNote&gt;</w:instrText>
        </w:r>
        <w:r w:rsidRPr="00134FFD">
          <w:rPr>
            <w:rFonts w:ascii="Times New Roman" w:hAnsi="Times New Roman" w:cs="Times New Roman"/>
            <w:sz w:val="20"/>
            <w:szCs w:val="20"/>
          </w:rPr>
          <w:fldChar w:fldCharType="separate"/>
        </w:r>
        <w:r w:rsidRPr="00134FFD">
          <w:rPr>
            <w:rFonts w:ascii="Times New Roman" w:hAnsi="Times New Roman" w:cs="Times New Roman"/>
            <w:noProof/>
            <w:sz w:val="20"/>
            <w:szCs w:val="20"/>
          </w:rPr>
          <w:t>Svenningsson et al. (2008)</w:t>
        </w:r>
        <w:r w:rsidRPr="00134FFD">
          <w:rPr>
            <w:rFonts w:ascii="Times New Roman" w:hAnsi="Times New Roman" w:cs="Times New Roman"/>
            <w:sz w:val="20"/>
            <w:szCs w:val="20"/>
          </w:rPr>
          <w:fldChar w:fldCharType="end"/>
        </w:r>
      </w:hyperlink>
      <w:r w:rsidRPr="00134FFD">
        <w:rPr>
          <w:rFonts w:ascii="Times New Roman" w:hAnsi="Times New Roman" w:cs="Times New Roman"/>
          <w:noProof/>
          <w:sz w:val="20"/>
          <w:szCs w:val="20"/>
        </w:rPr>
        <w:t xml:space="preserve"> concluded that </w:t>
      </w:r>
      <w:r w:rsidRPr="00134FFD">
        <w:rPr>
          <w:rFonts w:ascii="Times New Roman" w:hAnsi="Times New Roman" w:cs="Times New Roman"/>
          <w:sz w:val="20"/>
          <w:szCs w:val="20"/>
        </w:rPr>
        <w:t xml:space="preserve">high CS only allows events with high formation rate and GR to </w:t>
      </w:r>
      <w:r w:rsidRPr="00134FFD">
        <w:rPr>
          <w:rFonts w:ascii="Times New Roman" w:hAnsi="Times New Roman" w:cs="Times New Roman"/>
          <w:noProof/>
          <w:sz w:val="20"/>
          <w:szCs w:val="20"/>
        </w:rPr>
        <w:t>be observed</w:t>
      </w:r>
      <w:r w:rsidRPr="00134FFD">
        <w:rPr>
          <w:rFonts w:ascii="Times New Roman" w:hAnsi="Times New Roman" w:cs="Times New Roman"/>
          <w:sz w:val="20"/>
          <w:szCs w:val="20"/>
        </w:rPr>
        <w:t xml:space="preserve"> as the newly formed particles in weaker events would be scavenged by pre-existing particles. The explanation </w:t>
      </w:r>
      <w:r w:rsidRPr="00134FFD">
        <w:rPr>
          <w:rFonts w:ascii="Times New Roman" w:hAnsi="Times New Roman" w:cs="Times New Roman"/>
          <w:noProof/>
          <w:sz w:val="20"/>
          <w:szCs w:val="20"/>
        </w:rPr>
        <w:t>is only applicable to</w:t>
      </w:r>
      <w:r w:rsidRPr="00134FFD">
        <w:rPr>
          <w:rFonts w:ascii="Times New Roman" w:hAnsi="Times New Roman" w:cs="Times New Roman"/>
          <w:sz w:val="20"/>
          <w:szCs w:val="20"/>
        </w:rPr>
        <w:t xml:space="preserve"> a high GR in days with high CS as it cannot justify the low GR in the days with low CS </w:t>
      </w:r>
      <w:r w:rsidRPr="00134FFD">
        <w:rPr>
          <w:rFonts w:ascii="Times New Roman" w:hAnsi="Times New Roman" w:cs="Times New Roman"/>
          <w:sz w:val="20"/>
          <w:szCs w:val="20"/>
        </w:rPr>
        <w:fldChar w:fldCharType="begin"/>
      </w:r>
      <w:r w:rsidRPr="00134FFD">
        <w:rPr>
          <w:rFonts w:ascii="Times New Roman" w:hAnsi="Times New Roman" w:cs="Times New Roman"/>
          <w:sz w:val="20"/>
          <w:szCs w:val="20"/>
        </w:rPr>
        <w:instrText xml:space="preserve"> ADDIN EN.CITE &lt;EndNote&gt;&lt;Cite&gt;&lt;Author&gt;Svenningsson&lt;/Author&gt;&lt;Year&gt;2008&lt;/Year&gt;&lt;RecNum&gt;614&lt;/RecNum&gt;&lt;DisplayText&gt;(Svenningsson et al., 2008)&lt;/DisplayText&gt;&lt;record&gt;&lt;rec-number&gt;614&lt;/rec-number&gt;&lt;foreign-keys&gt;&lt;key app="EN" db-id="spr5fpz9qvpv03edv0l5pw0krrr5dpxwt5az" timestamp="1471600527"&gt;614&lt;/key&gt;&lt;/foreign-keys&gt;&lt;ref-type name="Journal Article"&gt;17&lt;/ref-type&gt;&lt;contributors&gt;&lt;authors&gt;&lt;author&gt;Svenningsson, Birgitta&lt;/author&gt;&lt;author&gt;Arneth, Almut&lt;/author&gt;&lt;author&gt;Hayward, Sean&lt;/author&gt;&lt;author&gt;Holst, Thomas&lt;/author&gt;&lt;author&gt;Massling, Andreas&lt;/author&gt;&lt;author&gt;Swietlicki, Erik&lt;/author&gt;&lt;author&gt;Hirsikko, Anne&lt;/author&gt;&lt;author&gt;Junninen, Heikki&lt;/author&gt;&lt;author&gt;Riipinen, Ilona&lt;/author&gt;&lt;author&gt;Vana, Marko&lt;/author&gt;&lt;/authors&gt;&lt;/contributors&gt;&lt;titles&gt;&lt;title&gt;Aerosol particle formation events and analysis of high growth rates observed above a subarctic wetland–forest mosaic&lt;/title&gt;&lt;secondary-title&gt;Tellus B&lt;/secondary-title&gt;&lt;/titles&gt;&lt;periodical&gt;&lt;full-title&gt;Tellus B&lt;/full-title&gt;&lt;/periodical&gt;&lt;pages&gt;353-364&lt;/pages&gt;&lt;volume&gt;60&lt;/volume&gt;&lt;number&gt;3&lt;/number&gt;&lt;dates&gt;&lt;year&gt;2008&lt;/year&gt;&lt;/dates&gt;&lt;isbn&gt;1600-0889&lt;/isbn&gt;&lt;urls&gt;&lt;/urls&gt;&lt;/record&gt;&lt;/Cite&gt;&lt;/EndNote&gt;</w:instrText>
      </w:r>
      <w:r w:rsidRPr="00134FFD">
        <w:rPr>
          <w:rFonts w:ascii="Times New Roman" w:hAnsi="Times New Roman" w:cs="Times New Roman"/>
          <w:sz w:val="20"/>
          <w:szCs w:val="20"/>
        </w:rPr>
        <w:fldChar w:fldCharType="separate"/>
      </w:r>
      <w:r w:rsidRPr="00134FFD">
        <w:rPr>
          <w:rFonts w:ascii="Times New Roman" w:hAnsi="Times New Roman" w:cs="Times New Roman"/>
          <w:noProof/>
          <w:sz w:val="20"/>
          <w:szCs w:val="20"/>
        </w:rPr>
        <w:t>(</w:t>
      </w:r>
      <w:hyperlink w:anchor="_ENREF_47" w:tooltip="Svenningsson, 2008 #614" w:history="1">
        <w:r w:rsidRPr="00134FFD">
          <w:rPr>
            <w:rFonts w:ascii="Times New Roman" w:hAnsi="Times New Roman" w:cs="Times New Roman"/>
            <w:noProof/>
            <w:sz w:val="20"/>
            <w:szCs w:val="20"/>
          </w:rPr>
          <w:t>Svenningsson et al., 2008</w:t>
        </w:r>
      </w:hyperlink>
      <w:r w:rsidRPr="00134FFD">
        <w:rPr>
          <w:rFonts w:ascii="Times New Roman" w:hAnsi="Times New Roman" w:cs="Times New Roman"/>
          <w:noProof/>
          <w:sz w:val="20"/>
          <w:szCs w:val="20"/>
        </w:rPr>
        <w:t>)</w:t>
      </w:r>
      <w:r w:rsidRPr="00134FFD">
        <w:rPr>
          <w:rFonts w:ascii="Times New Roman" w:hAnsi="Times New Roman" w:cs="Times New Roman"/>
          <w:sz w:val="20"/>
          <w:szCs w:val="20"/>
        </w:rPr>
        <w:fldChar w:fldCharType="end"/>
      </w:r>
      <w:r w:rsidRPr="00134FFD">
        <w:rPr>
          <w:rFonts w:ascii="Times New Roman" w:hAnsi="Times New Roman" w:cs="Times New Roman"/>
          <w:sz w:val="20"/>
          <w:szCs w:val="20"/>
        </w:rPr>
        <w:t xml:space="preserve">. </w:t>
      </w:r>
      <w:hyperlink w:anchor="_ENREF_42" w:tooltip="Salma, 2016 #616" w:history="1">
        <w:r w:rsidRPr="00134FFD">
          <w:rPr>
            <w:rFonts w:ascii="Times New Roman" w:hAnsi="Times New Roman" w:cs="Times New Roman"/>
            <w:sz w:val="20"/>
            <w:szCs w:val="20"/>
          </w:rPr>
          <w:fldChar w:fldCharType="begin"/>
        </w:r>
        <w:r w:rsidRPr="00134FFD">
          <w:rPr>
            <w:rFonts w:ascii="Times New Roman" w:hAnsi="Times New Roman" w:cs="Times New Roman"/>
            <w:sz w:val="20"/>
            <w:szCs w:val="20"/>
          </w:rPr>
          <w:instrText xml:space="preserve"> ADDIN EN.CITE &lt;EndNote&gt;&lt;Cite AuthorYear="1"&gt;&lt;Author&gt;Salma&lt;/Author&gt;&lt;Year&gt;2016&lt;/Year&gt;&lt;RecNum&gt;616&lt;/RecNum&gt;&lt;DisplayText&gt;Salma et al. (2016)&lt;/DisplayText&gt;&lt;record&gt;&lt;rec-number&gt;616&lt;/rec-number&gt;&lt;foreign-keys&gt;&lt;key app="EN" db-id="spr5fpz9qvpv03edv0l5pw0krrr5dpxwt5az" timestamp="1478583808"&gt;616&lt;/key&gt;&lt;/foreign-keys&gt;&lt;ref-type name="Journal Article"&gt;17&lt;/ref-type&gt;&lt;contributors&gt;&lt;authors&gt;&lt;author&gt;Salma, Imre&lt;/author&gt;&lt;author&gt;Németh, Zoltán&lt;/author&gt;&lt;author&gt;Weidinger, Tamás&lt;/author&gt;&lt;author&gt;Kovács, Boldizsár&lt;/author&gt;&lt;author&gt;Kristóf, Gergely&lt;/author&gt;&lt;/authors&gt;&lt;/contributors&gt;&lt;titles&gt;&lt;title&gt;Measurement, growth types and shrinkage of newly formed aerosol particles at an urban research platform&lt;/title&gt;&lt;secondary-title&gt;Atmos. Chem. Phys&lt;/secondary-title&gt;&lt;/titles&gt;&lt;periodical&gt;&lt;full-title&gt;Atmos. Chem. Phys&lt;/full-title&gt;&lt;/periodical&gt;&lt;pages&gt;7837-7851&lt;/pages&gt;&lt;volume&gt;16&lt;/volume&gt;&lt;dates&gt;&lt;year&gt;2016&lt;/year&gt;&lt;/dates&gt;&lt;urls&gt;&lt;/urls&gt;&lt;/record&gt;&lt;/Cite&gt;&lt;/EndNote&gt;</w:instrText>
        </w:r>
        <w:r w:rsidRPr="00134FFD">
          <w:rPr>
            <w:rFonts w:ascii="Times New Roman" w:hAnsi="Times New Roman" w:cs="Times New Roman"/>
            <w:sz w:val="20"/>
            <w:szCs w:val="20"/>
          </w:rPr>
          <w:fldChar w:fldCharType="separate"/>
        </w:r>
        <w:r w:rsidRPr="00134FFD">
          <w:rPr>
            <w:rFonts w:ascii="Times New Roman" w:hAnsi="Times New Roman" w:cs="Times New Roman"/>
            <w:noProof/>
            <w:sz w:val="20"/>
            <w:szCs w:val="20"/>
          </w:rPr>
          <w:t>Salma et al. (2016)</w:t>
        </w:r>
        <w:r w:rsidRPr="00134FFD">
          <w:rPr>
            <w:rFonts w:ascii="Times New Roman" w:hAnsi="Times New Roman" w:cs="Times New Roman"/>
            <w:sz w:val="20"/>
            <w:szCs w:val="20"/>
          </w:rPr>
          <w:fldChar w:fldCharType="end"/>
        </w:r>
      </w:hyperlink>
      <w:r w:rsidRPr="00134FFD">
        <w:rPr>
          <w:rFonts w:ascii="Times New Roman" w:hAnsi="Times New Roman" w:cs="Times New Roman"/>
          <w:sz w:val="20"/>
          <w:szCs w:val="20"/>
        </w:rPr>
        <w:t xml:space="preserve"> observed particle quenching/shrinkage events in NPFs which were linked to atmospheric conditions in Budapest, Hungary. The study observed 25% decrease in CS concentration during shrinkage phase compared to growth phase. Similar findings were </w:t>
      </w:r>
      <w:r w:rsidRPr="00134FFD">
        <w:rPr>
          <w:rFonts w:ascii="Times New Roman" w:hAnsi="Times New Roman" w:cs="Times New Roman"/>
          <w:sz w:val="20"/>
          <w:szCs w:val="20"/>
        </w:rPr>
        <w:lastRenderedPageBreak/>
        <w:t xml:space="preserve">observed in Po Valley, Italy </w:t>
      </w:r>
      <w:r w:rsidRPr="00134FFD">
        <w:rPr>
          <w:rFonts w:ascii="Times New Roman" w:hAnsi="Times New Roman" w:cs="Times New Roman"/>
          <w:sz w:val="20"/>
          <w:szCs w:val="20"/>
        </w:rPr>
        <w:fldChar w:fldCharType="begin"/>
      </w:r>
      <w:r w:rsidRPr="00134FFD">
        <w:rPr>
          <w:rFonts w:ascii="Times New Roman" w:hAnsi="Times New Roman" w:cs="Times New Roman"/>
          <w:sz w:val="20"/>
          <w:szCs w:val="20"/>
        </w:rPr>
        <w:instrText xml:space="preserve"> ADDIN EN.CITE &lt;EndNote&gt;&lt;Cite&gt;&lt;Author&gt;Hamed&lt;/Author&gt;&lt;Year&gt;2007&lt;/Year&gt;&lt;RecNum&gt;362&lt;/RecNum&gt;&lt;DisplayText&gt;(Hamed et al., 2007)&lt;/DisplayText&gt;&lt;record&gt;&lt;rec-number&gt;362&lt;/rec-number&gt;&lt;foreign-keys&gt;&lt;key app="EN" db-id="spr5fpz9qvpv03edv0l5pw0krrr5dpxwt5az" timestamp="1402983985"&gt;362&lt;/key&gt;&lt;/foreign-keys&gt;&lt;ref-type name="Journal Article"&gt;17&lt;/ref-type&gt;&lt;contributors&gt;&lt;authors&gt;&lt;author&gt;Hamed, A&lt;/author&gt;&lt;author&gt;Joutsensaari, J&lt;/author&gt;&lt;author&gt;Mikkonen, S&lt;/author&gt;&lt;author&gt;Sogacheva, L&lt;/author&gt;&lt;author&gt;Maso, M Dal&lt;/author&gt;&lt;author&gt;Kulmala, M&lt;/author&gt;&lt;author&gt;Cavalli, F&lt;/author&gt;&lt;author&gt;Fuzzi, S&lt;/author&gt;&lt;author&gt;Facchini, MC&lt;/author&gt;&lt;author&gt;Decesari, S&lt;/author&gt;&lt;/authors&gt;&lt;/contributors&gt;&lt;titles&gt;&lt;title&gt;Nucleation and growth of new particles in Po Valley, Italy&lt;/title&gt;&lt;secondary-title&gt;Atmospheric Chemistry and Physics&lt;/secondary-title&gt;&lt;/titles&gt;&lt;periodical&gt;&lt;full-title&gt;Atmospheric Chemistry and Physics&lt;/full-title&gt;&lt;/periodical&gt;&lt;pages&gt;355-376&lt;/pages&gt;&lt;volume&gt;7&lt;/volume&gt;&lt;number&gt;2&lt;/number&gt;&lt;dates&gt;&lt;year&gt;2007&lt;/year&gt;&lt;/dates&gt;&lt;isbn&gt;1680-7316&lt;/isbn&gt;&lt;urls&gt;&lt;/urls&gt;&lt;/record&gt;&lt;/Cite&gt;&lt;/EndNote&gt;</w:instrText>
      </w:r>
      <w:r w:rsidRPr="00134FFD">
        <w:rPr>
          <w:rFonts w:ascii="Times New Roman" w:hAnsi="Times New Roman" w:cs="Times New Roman"/>
          <w:sz w:val="20"/>
          <w:szCs w:val="20"/>
        </w:rPr>
        <w:fldChar w:fldCharType="separate"/>
      </w:r>
      <w:r w:rsidRPr="00134FFD">
        <w:rPr>
          <w:rFonts w:ascii="Times New Roman" w:hAnsi="Times New Roman" w:cs="Times New Roman"/>
          <w:noProof/>
          <w:sz w:val="20"/>
          <w:szCs w:val="20"/>
        </w:rPr>
        <w:t>(</w:t>
      </w:r>
      <w:hyperlink w:anchor="_ENREF_16" w:tooltip="Hamed, 2007 #362" w:history="1">
        <w:r w:rsidRPr="00134FFD">
          <w:rPr>
            <w:rFonts w:ascii="Times New Roman" w:hAnsi="Times New Roman" w:cs="Times New Roman"/>
            <w:noProof/>
            <w:sz w:val="20"/>
            <w:szCs w:val="20"/>
          </w:rPr>
          <w:t>Hamed et al., 2007</w:t>
        </w:r>
      </w:hyperlink>
      <w:r w:rsidRPr="00134FFD">
        <w:rPr>
          <w:rFonts w:ascii="Times New Roman" w:hAnsi="Times New Roman" w:cs="Times New Roman"/>
          <w:noProof/>
          <w:sz w:val="20"/>
          <w:szCs w:val="20"/>
        </w:rPr>
        <w:t>)</w:t>
      </w:r>
      <w:r w:rsidRPr="00134FFD">
        <w:rPr>
          <w:rFonts w:ascii="Times New Roman" w:hAnsi="Times New Roman" w:cs="Times New Roman"/>
          <w:sz w:val="20"/>
          <w:szCs w:val="20"/>
        </w:rPr>
        <w:fldChar w:fldCharType="end"/>
      </w:r>
      <w:r w:rsidRPr="00134FFD">
        <w:rPr>
          <w:rFonts w:ascii="Times New Roman" w:hAnsi="Times New Roman" w:cs="Times New Roman"/>
          <w:sz w:val="20"/>
          <w:szCs w:val="20"/>
        </w:rPr>
        <w:t xml:space="preserve">.  </w:t>
      </w:r>
      <w:r w:rsidRPr="00134FFD">
        <w:rPr>
          <w:rFonts w:ascii="Times New Roman" w:hAnsi="Times New Roman" w:cs="Times New Roman"/>
          <w:noProof/>
          <w:sz w:val="20"/>
          <w:szCs w:val="20"/>
        </w:rPr>
        <w:t>To investigate this further</w:t>
      </w:r>
      <w:r w:rsidRPr="00134FFD">
        <w:rPr>
          <w:rFonts w:ascii="Times New Roman" w:hAnsi="Times New Roman" w:cs="Times New Roman"/>
          <w:sz w:val="20"/>
          <w:szCs w:val="20"/>
        </w:rPr>
        <w:t>, the relationship between the calculated vapour production rate and the CS during both day and nighttime events was modelled using GAM (</w:t>
      </w:r>
      <w:r w:rsidRPr="00134FFD">
        <w:rPr>
          <w:rFonts w:ascii="Times New Roman" w:hAnsi="Times New Roman" w:cs="Times New Roman"/>
          <w:sz w:val="20"/>
          <w:szCs w:val="20"/>
        </w:rPr>
        <w:fldChar w:fldCharType="begin"/>
      </w:r>
      <w:r w:rsidRPr="00134FFD">
        <w:rPr>
          <w:rFonts w:ascii="Times New Roman" w:hAnsi="Times New Roman" w:cs="Times New Roman"/>
          <w:sz w:val="20"/>
          <w:szCs w:val="20"/>
        </w:rPr>
        <w:instrText xml:space="preserve"> REF _Ref390686520 \h  \* MERGEFORMAT </w:instrText>
      </w:r>
      <w:r w:rsidRPr="00134FFD">
        <w:rPr>
          <w:rFonts w:ascii="Times New Roman" w:hAnsi="Times New Roman" w:cs="Times New Roman"/>
          <w:sz w:val="20"/>
          <w:szCs w:val="20"/>
        </w:rPr>
      </w:r>
      <w:r w:rsidRPr="00134FFD">
        <w:rPr>
          <w:rFonts w:ascii="Times New Roman" w:hAnsi="Times New Roman" w:cs="Times New Roman"/>
          <w:sz w:val="20"/>
          <w:szCs w:val="20"/>
        </w:rPr>
        <w:fldChar w:fldCharType="separate"/>
      </w:r>
      <w:r w:rsidRPr="00134FFD">
        <w:rPr>
          <w:rFonts w:ascii="Times New Roman" w:hAnsi="Times New Roman" w:cs="Times New Roman"/>
          <w:sz w:val="20"/>
          <w:szCs w:val="20"/>
        </w:rPr>
        <w:t>Figure 4</w:t>
      </w:r>
      <w:r w:rsidRPr="00134FFD">
        <w:rPr>
          <w:rFonts w:ascii="Times New Roman" w:hAnsi="Times New Roman" w:cs="Times New Roman"/>
          <w:sz w:val="20"/>
          <w:szCs w:val="20"/>
        </w:rPr>
        <w:fldChar w:fldCharType="end"/>
      </w:r>
      <w:r w:rsidRPr="00134FFD">
        <w:rPr>
          <w:rFonts w:ascii="Times New Roman" w:hAnsi="Times New Roman" w:cs="Times New Roman"/>
          <w:sz w:val="20"/>
          <w:szCs w:val="20"/>
        </w:rPr>
        <w:t xml:space="preserve">). The condensable vapour concentration was significantly lower during </w:t>
      </w:r>
      <w:r w:rsidR="005D1CB9">
        <w:rPr>
          <w:rFonts w:ascii="Times New Roman" w:hAnsi="Times New Roman" w:cs="Times New Roman"/>
          <w:sz w:val="20"/>
          <w:szCs w:val="20"/>
        </w:rPr>
        <w:t>nighttime</w:t>
      </w:r>
      <w:r w:rsidRPr="00134FFD">
        <w:rPr>
          <w:rFonts w:ascii="Times New Roman" w:hAnsi="Times New Roman" w:cs="Times New Roman"/>
          <w:sz w:val="20"/>
          <w:szCs w:val="20"/>
        </w:rPr>
        <w:t xml:space="preserve"> than </w:t>
      </w:r>
      <w:r w:rsidR="005D1CB9">
        <w:rPr>
          <w:rFonts w:ascii="Times New Roman" w:hAnsi="Times New Roman" w:cs="Times New Roman"/>
          <w:sz w:val="20"/>
          <w:szCs w:val="20"/>
        </w:rPr>
        <w:t>daylight</w:t>
      </w:r>
      <w:r w:rsidRPr="00134FFD">
        <w:rPr>
          <w:rFonts w:ascii="Times New Roman" w:hAnsi="Times New Roman" w:cs="Times New Roman"/>
          <w:sz w:val="20"/>
          <w:szCs w:val="20"/>
        </w:rPr>
        <w:t xml:space="preserve"> events, indicating limited source of condensable vapour production during night.</w:t>
      </w:r>
    </w:p>
    <w:p w14:paraId="71B7A4DB" w14:textId="77777777" w:rsidR="001E3CD5" w:rsidRPr="00134FFD" w:rsidRDefault="001E3CD5" w:rsidP="00445141">
      <w:pPr>
        <w:pStyle w:val="Heading2"/>
        <w:keepLines w:val="0"/>
        <w:spacing w:before="480" w:after="240" w:line="360" w:lineRule="auto"/>
        <w:jc w:val="both"/>
        <w:rPr>
          <w:rFonts w:ascii="Times New Roman" w:eastAsia="Times New Roman" w:hAnsi="Times New Roman" w:cs="Arial"/>
          <w:iCs/>
          <w:color w:val="auto"/>
          <w:sz w:val="20"/>
          <w:szCs w:val="28"/>
          <w:lang w:val="en-GB" w:eastAsia="de-DE"/>
        </w:rPr>
      </w:pPr>
      <w:r w:rsidRPr="00134FFD">
        <w:rPr>
          <w:rFonts w:ascii="Times New Roman" w:eastAsia="Times New Roman" w:hAnsi="Times New Roman" w:cs="Arial"/>
          <w:iCs/>
          <w:color w:val="auto"/>
          <w:sz w:val="20"/>
          <w:szCs w:val="28"/>
          <w:lang w:val="en-GB" w:eastAsia="de-DE"/>
        </w:rPr>
        <w:t>3.4 Temporal and diurnal variation of the events</w:t>
      </w:r>
    </w:p>
    <w:p w14:paraId="2D3C5A00" w14:textId="77777777" w:rsidR="001E3CD5" w:rsidRPr="00134FFD" w:rsidRDefault="001E3CD5" w:rsidP="00445141">
      <w:pPr>
        <w:spacing w:line="360" w:lineRule="auto"/>
        <w:jc w:val="both"/>
        <w:rPr>
          <w:rFonts w:ascii="Times New Roman" w:hAnsi="Times New Roman" w:cs="Times New Roman"/>
          <w:sz w:val="20"/>
          <w:szCs w:val="20"/>
        </w:rPr>
      </w:pPr>
      <w:r w:rsidRPr="00134FFD">
        <w:rPr>
          <w:rFonts w:ascii="Times New Roman" w:hAnsi="Times New Roman" w:cs="Times New Roman"/>
          <w:sz w:val="20"/>
          <w:szCs w:val="20"/>
        </w:rPr>
        <w:t>The relative frequency of the times at which NPF events occur indicate that while the bulk of the NPF events occur during the midday period (10:00-13:00), there are a number of Class I NPF events which occurred between 18:00 and 19:00 (</w:t>
      </w:r>
      <w:r w:rsidRPr="00134FFD">
        <w:rPr>
          <w:rFonts w:ascii="Times New Roman" w:hAnsi="Times New Roman" w:cs="Times New Roman"/>
          <w:sz w:val="20"/>
          <w:szCs w:val="20"/>
        </w:rPr>
        <w:fldChar w:fldCharType="begin"/>
      </w:r>
      <w:r w:rsidRPr="00134FFD">
        <w:rPr>
          <w:rFonts w:ascii="Times New Roman" w:hAnsi="Times New Roman" w:cs="Times New Roman"/>
          <w:sz w:val="20"/>
          <w:szCs w:val="20"/>
        </w:rPr>
        <w:instrText xml:space="preserve"> REF _Ref391025772 \h  \* MERGEFORMAT </w:instrText>
      </w:r>
      <w:r w:rsidRPr="00134FFD">
        <w:rPr>
          <w:rFonts w:ascii="Times New Roman" w:hAnsi="Times New Roman" w:cs="Times New Roman"/>
          <w:sz w:val="20"/>
          <w:szCs w:val="20"/>
        </w:rPr>
      </w:r>
      <w:r w:rsidRPr="00134FFD">
        <w:rPr>
          <w:rFonts w:ascii="Times New Roman" w:hAnsi="Times New Roman" w:cs="Times New Roman"/>
          <w:sz w:val="20"/>
          <w:szCs w:val="20"/>
        </w:rPr>
        <w:fldChar w:fldCharType="separate"/>
      </w:r>
      <w:r w:rsidRPr="00134FFD">
        <w:rPr>
          <w:rFonts w:ascii="Times New Roman" w:hAnsi="Times New Roman" w:cs="Times New Roman"/>
          <w:sz w:val="20"/>
          <w:szCs w:val="20"/>
        </w:rPr>
        <w:t xml:space="preserve">Figure </w:t>
      </w:r>
      <w:r w:rsidRPr="00134FFD">
        <w:rPr>
          <w:rFonts w:ascii="Times New Roman" w:hAnsi="Times New Roman" w:cs="Times New Roman"/>
          <w:noProof/>
          <w:sz w:val="20"/>
          <w:szCs w:val="20"/>
        </w:rPr>
        <w:t>5</w:t>
      </w:r>
      <w:r w:rsidRPr="00134FFD">
        <w:rPr>
          <w:rFonts w:ascii="Times New Roman" w:hAnsi="Times New Roman" w:cs="Times New Roman"/>
          <w:sz w:val="20"/>
          <w:szCs w:val="20"/>
        </w:rPr>
        <w:fldChar w:fldCharType="end"/>
      </w:r>
      <w:r w:rsidRPr="00134FFD">
        <w:rPr>
          <w:rFonts w:ascii="Times New Roman" w:hAnsi="Times New Roman" w:cs="Times New Roman"/>
          <w:sz w:val="20"/>
          <w:szCs w:val="20"/>
        </w:rPr>
        <w:t>).</w:t>
      </w:r>
    </w:p>
    <w:p w14:paraId="7F556FF6" w14:textId="52A11D61" w:rsidR="001E3CD5" w:rsidRPr="00134FFD" w:rsidRDefault="001E3CD5" w:rsidP="00445141">
      <w:pPr>
        <w:spacing w:line="360" w:lineRule="auto"/>
        <w:jc w:val="both"/>
        <w:rPr>
          <w:rFonts w:ascii="Times New Roman" w:hAnsi="Times New Roman" w:cs="Times New Roman"/>
          <w:noProof/>
          <w:sz w:val="20"/>
          <w:szCs w:val="20"/>
          <w:lang w:eastAsia="en-AU" w:bidi="bn-BD"/>
        </w:rPr>
      </w:pPr>
      <w:r w:rsidRPr="00134FFD">
        <w:rPr>
          <w:rFonts w:ascii="Times New Roman" w:hAnsi="Times New Roman" w:cs="Times New Roman"/>
          <w:noProof/>
          <w:sz w:val="20"/>
          <w:szCs w:val="20"/>
        </w:rPr>
        <w:t xml:space="preserve">To investigate the unusual nocturnal events, data were divided into nighttime and </w:t>
      </w:r>
      <w:r w:rsidR="005D1CB9">
        <w:rPr>
          <w:rFonts w:ascii="Times New Roman" w:hAnsi="Times New Roman" w:cs="Times New Roman"/>
          <w:noProof/>
          <w:sz w:val="20"/>
          <w:szCs w:val="20"/>
        </w:rPr>
        <w:t>daylight</w:t>
      </w:r>
      <w:r w:rsidRPr="00134FFD">
        <w:rPr>
          <w:rFonts w:ascii="Times New Roman" w:hAnsi="Times New Roman" w:cs="Times New Roman"/>
          <w:noProof/>
          <w:sz w:val="20"/>
          <w:szCs w:val="20"/>
        </w:rPr>
        <w:t xml:space="preserve"> based on the start of the events using the accurate local sunrise and sunset time</w:t>
      </w:r>
      <w:r w:rsidRPr="00134FFD">
        <w:rPr>
          <w:rFonts w:ascii="Times New Roman" w:hAnsi="Times New Roman" w:cs="Times New Roman"/>
          <w:sz w:val="20"/>
          <w:szCs w:val="20"/>
        </w:rPr>
        <w:t xml:space="preserve">. Out of 219 events, 73 events happened during the </w:t>
      </w:r>
      <w:r w:rsidR="005D1CB9">
        <w:rPr>
          <w:rFonts w:ascii="Times New Roman" w:hAnsi="Times New Roman" w:cs="Times New Roman"/>
          <w:sz w:val="20"/>
          <w:szCs w:val="20"/>
        </w:rPr>
        <w:t>nighttime</w:t>
      </w:r>
      <w:r w:rsidRPr="00134FFD">
        <w:rPr>
          <w:rFonts w:ascii="Times New Roman" w:hAnsi="Times New Roman" w:cs="Times New Roman"/>
          <w:sz w:val="20"/>
          <w:szCs w:val="20"/>
        </w:rPr>
        <w:t xml:space="preserve">. Typical “banana shape” in the PNSD surface </w:t>
      </w:r>
      <w:r w:rsidRPr="00134FFD">
        <w:rPr>
          <w:rFonts w:ascii="Times New Roman" w:hAnsi="Times New Roman" w:cs="Times New Roman"/>
          <w:noProof/>
          <w:sz w:val="20"/>
          <w:szCs w:val="20"/>
        </w:rPr>
        <w:t>plot as well as the sudden burst of newly formed particles</w:t>
      </w:r>
      <w:r w:rsidRPr="00134FFD">
        <w:rPr>
          <w:rFonts w:ascii="Times New Roman" w:hAnsi="Times New Roman" w:cs="Times New Roman"/>
          <w:sz w:val="20"/>
          <w:szCs w:val="20"/>
        </w:rPr>
        <w:t xml:space="preserve"> </w:t>
      </w:r>
      <w:r w:rsidRPr="00134FFD">
        <w:rPr>
          <w:rFonts w:ascii="Times New Roman" w:hAnsi="Times New Roman" w:cs="Times New Roman"/>
          <w:noProof/>
          <w:sz w:val="20"/>
          <w:szCs w:val="20"/>
        </w:rPr>
        <w:t>was observed</w:t>
      </w:r>
      <w:r w:rsidRPr="00134FFD">
        <w:rPr>
          <w:rFonts w:ascii="Times New Roman" w:hAnsi="Times New Roman" w:cs="Times New Roman"/>
          <w:sz w:val="20"/>
          <w:szCs w:val="20"/>
        </w:rPr>
        <w:t xml:space="preserve"> during the </w:t>
      </w:r>
      <w:r w:rsidR="005D1CB9">
        <w:rPr>
          <w:rFonts w:ascii="Times New Roman" w:hAnsi="Times New Roman" w:cs="Times New Roman"/>
          <w:sz w:val="20"/>
          <w:szCs w:val="20"/>
        </w:rPr>
        <w:t>nighttime</w:t>
      </w:r>
      <w:r w:rsidRPr="00134FFD">
        <w:rPr>
          <w:rFonts w:ascii="Times New Roman" w:hAnsi="Times New Roman" w:cs="Times New Roman"/>
          <w:sz w:val="20"/>
          <w:szCs w:val="20"/>
        </w:rPr>
        <w:t xml:space="preserve"> events </w:t>
      </w:r>
      <w:r w:rsidRPr="00134FFD">
        <w:rPr>
          <w:rFonts w:ascii="Times New Roman" w:hAnsi="Times New Roman" w:cs="Times New Roman"/>
          <w:noProof/>
          <w:sz w:val="20"/>
          <w:szCs w:val="20"/>
        </w:rPr>
        <w:t>which</w:t>
      </w:r>
      <w:r w:rsidRPr="00134FFD">
        <w:rPr>
          <w:rFonts w:ascii="Times New Roman" w:hAnsi="Times New Roman" w:cs="Times New Roman"/>
          <w:sz w:val="20"/>
          <w:szCs w:val="20"/>
        </w:rPr>
        <w:t xml:space="preserve"> </w:t>
      </w:r>
      <w:r w:rsidRPr="00134FFD">
        <w:rPr>
          <w:rFonts w:ascii="Times New Roman" w:hAnsi="Times New Roman" w:cs="Times New Roman"/>
          <w:noProof/>
          <w:sz w:val="20"/>
          <w:szCs w:val="20"/>
        </w:rPr>
        <w:t>are</w:t>
      </w:r>
      <w:r w:rsidRPr="00134FFD">
        <w:rPr>
          <w:rFonts w:ascii="Times New Roman" w:hAnsi="Times New Roman" w:cs="Times New Roman"/>
          <w:sz w:val="20"/>
          <w:szCs w:val="20"/>
        </w:rPr>
        <w:t xml:space="preserve"> in contrast </w:t>
      </w:r>
      <w:r w:rsidRPr="00134FFD">
        <w:rPr>
          <w:rFonts w:ascii="Times New Roman" w:hAnsi="Times New Roman" w:cs="Times New Roman"/>
          <w:noProof/>
          <w:sz w:val="20"/>
          <w:szCs w:val="20"/>
        </w:rPr>
        <w:t>with</w:t>
      </w:r>
      <w:r w:rsidRPr="00134FFD">
        <w:rPr>
          <w:rFonts w:ascii="Times New Roman" w:hAnsi="Times New Roman" w:cs="Times New Roman"/>
          <w:sz w:val="20"/>
          <w:szCs w:val="20"/>
        </w:rPr>
        <w:t xml:space="preserve"> the literature where only Class II events were observed </w:t>
      </w:r>
      <w:r w:rsidRPr="00134FFD">
        <w:rPr>
          <w:rFonts w:ascii="Times New Roman" w:hAnsi="Times New Roman" w:cs="Times New Roman"/>
          <w:sz w:val="20"/>
          <w:szCs w:val="20"/>
        </w:rPr>
        <w:fldChar w:fldCharType="begin"/>
      </w:r>
      <w:r w:rsidRPr="00134FFD">
        <w:rPr>
          <w:rFonts w:ascii="Times New Roman" w:hAnsi="Times New Roman" w:cs="Times New Roman"/>
          <w:sz w:val="20"/>
          <w:szCs w:val="20"/>
        </w:rPr>
        <w:instrText xml:space="preserve"> ADDIN EN.CITE &lt;EndNote&gt;&lt;Cite&gt;&lt;Author&gt;Lee&lt;/Author&gt;&lt;Year&gt;2008&lt;/Year&gt;&lt;RecNum&gt;325&lt;/RecNum&gt;&lt;DisplayText&gt;(Lee et al., 2008)&lt;/DisplayText&gt;&lt;record&gt;&lt;rec-number&gt;325&lt;/rec-number&gt;&lt;foreign-keys&gt;&lt;key app="EN" db-id="9tf0xv5dn5ssxde5wa2vz55ua029zdaeffvt"&gt;325&lt;/key&gt;&lt;/foreign-keys&gt;&lt;ref-type name="Journal Article"&gt;17&lt;/ref-type&gt;&lt;contributors&gt;&lt;authors&gt;&lt;author&gt;Lee, Shan</w:instrText>
      </w:r>
      <w:r w:rsidRPr="00134FFD">
        <w:rPr>
          <w:rFonts w:ascii="Cambria Math" w:hAnsi="Cambria Math" w:cs="Cambria Math"/>
          <w:sz w:val="20"/>
          <w:szCs w:val="20"/>
        </w:rPr>
        <w:instrText>‐</w:instrText>
      </w:r>
      <w:r w:rsidRPr="00134FFD">
        <w:rPr>
          <w:rFonts w:ascii="Times New Roman" w:hAnsi="Times New Roman" w:cs="Times New Roman"/>
          <w:sz w:val="20"/>
          <w:szCs w:val="20"/>
        </w:rPr>
        <w:instrText>Hu&lt;/author&gt;&lt;author&gt;Young, Li</w:instrText>
      </w:r>
      <w:r w:rsidRPr="00134FFD">
        <w:rPr>
          <w:rFonts w:ascii="Cambria Math" w:hAnsi="Cambria Math" w:cs="Cambria Math"/>
          <w:sz w:val="20"/>
          <w:szCs w:val="20"/>
        </w:rPr>
        <w:instrText>‐</w:instrText>
      </w:r>
      <w:r w:rsidRPr="00134FFD">
        <w:rPr>
          <w:rFonts w:ascii="Times New Roman" w:hAnsi="Times New Roman" w:cs="Times New Roman"/>
          <w:sz w:val="20"/>
          <w:szCs w:val="20"/>
        </w:rPr>
        <w:instrText>Hao&lt;/author&gt;&lt;author&gt;Benson, David R&lt;/author&gt;&lt;author&gt;Suni, Tanja&lt;/author&gt;&lt;author&gt;Kulmala, Markku&lt;/author&gt;&lt;author&gt;Junninen, Heikki&lt;/author&gt;&lt;author&gt;Campos, Teresa L&lt;/author&gt;&lt;author&gt;Rogers, David C&lt;/author&gt;&lt;author&gt;Jensen, Jorgen&lt;/author&gt;&lt;/authors&gt;&lt;/contributors&gt;&lt;titles&gt;&lt;title&gt;Observations of nighttime new particle formation in the troposphere&lt;/title&gt;&lt;secondary-title&gt;Journal of Geophysical Research: Atmospheres (1984–2012)&lt;/secondary-title&gt;&lt;/titles&gt;&lt;periodical&gt;&lt;full-title&gt;Journal of Geophysical Research: Atmospheres (1984–2012)&lt;/full-title&gt;&lt;/periodical&gt;&lt;volume&gt;113&lt;/volume&gt;&lt;number&gt;D10&lt;/number&gt;&lt;dates&gt;&lt;year&gt;2008&lt;/year&gt;&lt;/dates&gt;&lt;isbn&gt;2156-2202&lt;/isbn&gt;&lt;urls&gt;&lt;/urls&gt;&lt;/record&gt;&lt;/Cite&gt;&lt;/EndNote&gt;</w:instrText>
      </w:r>
      <w:r w:rsidRPr="00134FFD">
        <w:rPr>
          <w:rFonts w:ascii="Times New Roman" w:hAnsi="Times New Roman" w:cs="Times New Roman"/>
          <w:sz w:val="20"/>
          <w:szCs w:val="20"/>
        </w:rPr>
        <w:fldChar w:fldCharType="separate"/>
      </w:r>
      <w:r w:rsidRPr="00134FFD">
        <w:rPr>
          <w:rFonts w:ascii="Times New Roman" w:hAnsi="Times New Roman" w:cs="Times New Roman"/>
          <w:noProof/>
          <w:sz w:val="20"/>
          <w:szCs w:val="20"/>
        </w:rPr>
        <w:t>(</w:t>
      </w:r>
      <w:hyperlink w:anchor="_ENREF_28" w:tooltip="Lee, 2008 #325" w:history="1">
        <w:r w:rsidRPr="00134FFD">
          <w:rPr>
            <w:rFonts w:ascii="Times New Roman" w:hAnsi="Times New Roman" w:cs="Times New Roman"/>
            <w:noProof/>
            <w:sz w:val="20"/>
            <w:szCs w:val="20"/>
          </w:rPr>
          <w:t>Lee et al., 2008</w:t>
        </w:r>
      </w:hyperlink>
      <w:r w:rsidRPr="00134FFD">
        <w:rPr>
          <w:rFonts w:ascii="Times New Roman" w:hAnsi="Times New Roman" w:cs="Times New Roman"/>
          <w:noProof/>
          <w:sz w:val="20"/>
          <w:szCs w:val="20"/>
        </w:rPr>
        <w:t>)</w:t>
      </w:r>
      <w:r w:rsidRPr="00134FFD">
        <w:rPr>
          <w:rFonts w:ascii="Times New Roman" w:hAnsi="Times New Roman" w:cs="Times New Roman"/>
          <w:sz w:val="20"/>
          <w:szCs w:val="20"/>
        </w:rPr>
        <w:fldChar w:fldCharType="end"/>
      </w:r>
      <w:r w:rsidRPr="00134FFD">
        <w:rPr>
          <w:rFonts w:ascii="Times New Roman" w:hAnsi="Times New Roman" w:cs="Times New Roman"/>
          <w:sz w:val="20"/>
          <w:szCs w:val="20"/>
        </w:rPr>
        <w:t xml:space="preserve"> (</w:t>
      </w:r>
      <w:r w:rsidRPr="00134FFD">
        <w:rPr>
          <w:rFonts w:ascii="Times New Roman" w:hAnsi="Times New Roman" w:cs="Times New Roman"/>
          <w:sz w:val="20"/>
          <w:szCs w:val="20"/>
        </w:rPr>
        <w:fldChar w:fldCharType="begin"/>
      </w:r>
      <w:r w:rsidRPr="00134FFD">
        <w:rPr>
          <w:rFonts w:ascii="Times New Roman" w:hAnsi="Times New Roman" w:cs="Times New Roman"/>
          <w:sz w:val="20"/>
          <w:szCs w:val="20"/>
        </w:rPr>
        <w:instrText xml:space="preserve"> REF _Ref391036575 \h  \* MERGEFORMAT </w:instrText>
      </w:r>
      <w:r w:rsidRPr="00134FFD">
        <w:rPr>
          <w:rFonts w:ascii="Times New Roman" w:hAnsi="Times New Roman" w:cs="Times New Roman"/>
          <w:sz w:val="20"/>
          <w:szCs w:val="20"/>
        </w:rPr>
      </w:r>
      <w:r w:rsidRPr="00134FFD">
        <w:rPr>
          <w:rFonts w:ascii="Times New Roman" w:hAnsi="Times New Roman" w:cs="Times New Roman"/>
          <w:sz w:val="20"/>
          <w:szCs w:val="20"/>
        </w:rPr>
        <w:fldChar w:fldCharType="separate"/>
      </w:r>
      <w:r w:rsidRPr="00134FFD">
        <w:rPr>
          <w:rFonts w:ascii="Times New Roman" w:hAnsi="Times New Roman" w:cs="Times New Roman"/>
          <w:sz w:val="20"/>
          <w:szCs w:val="20"/>
        </w:rPr>
        <w:t xml:space="preserve">Figure </w:t>
      </w:r>
      <w:r w:rsidRPr="00134FFD">
        <w:rPr>
          <w:rFonts w:ascii="Times New Roman" w:hAnsi="Times New Roman" w:cs="Times New Roman"/>
          <w:noProof/>
          <w:sz w:val="20"/>
          <w:szCs w:val="20"/>
        </w:rPr>
        <w:t>6</w:t>
      </w:r>
      <w:r w:rsidRPr="00134FFD">
        <w:rPr>
          <w:rFonts w:ascii="Times New Roman" w:hAnsi="Times New Roman" w:cs="Times New Roman"/>
          <w:sz w:val="20"/>
          <w:szCs w:val="20"/>
        </w:rPr>
        <w:fldChar w:fldCharType="end"/>
      </w:r>
      <w:r w:rsidRPr="00134FFD">
        <w:rPr>
          <w:rFonts w:ascii="Times New Roman" w:hAnsi="Times New Roman" w:cs="Times New Roman"/>
          <w:sz w:val="20"/>
          <w:szCs w:val="20"/>
        </w:rPr>
        <w:t>). Nocturnal events occurred mostly in March and the least in December (</w:t>
      </w:r>
      <w:r w:rsidRPr="00134FFD">
        <w:rPr>
          <w:rFonts w:ascii="Times New Roman" w:hAnsi="Times New Roman" w:cs="Times New Roman"/>
          <w:sz w:val="20"/>
          <w:szCs w:val="20"/>
        </w:rPr>
        <w:fldChar w:fldCharType="begin"/>
      </w:r>
      <w:r w:rsidRPr="00134FFD">
        <w:rPr>
          <w:rFonts w:ascii="Times New Roman" w:hAnsi="Times New Roman" w:cs="Times New Roman"/>
          <w:sz w:val="20"/>
          <w:szCs w:val="20"/>
        </w:rPr>
        <w:instrText xml:space="preserve"> REF _Ref391025789 \h  \* MERGEFORMAT </w:instrText>
      </w:r>
      <w:r w:rsidRPr="00134FFD">
        <w:rPr>
          <w:rFonts w:ascii="Times New Roman" w:hAnsi="Times New Roman" w:cs="Times New Roman"/>
          <w:sz w:val="20"/>
          <w:szCs w:val="20"/>
        </w:rPr>
      </w:r>
      <w:r w:rsidRPr="00134FFD">
        <w:rPr>
          <w:rFonts w:ascii="Times New Roman" w:hAnsi="Times New Roman" w:cs="Times New Roman"/>
          <w:sz w:val="20"/>
          <w:szCs w:val="20"/>
        </w:rPr>
        <w:fldChar w:fldCharType="separate"/>
      </w:r>
      <w:r w:rsidRPr="00134FFD">
        <w:rPr>
          <w:rFonts w:ascii="Times New Roman" w:hAnsi="Times New Roman" w:cs="Times New Roman"/>
          <w:sz w:val="20"/>
          <w:szCs w:val="20"/>
        </w:rPr>
        <w:t xml:space="preserve">Figure </w:t>
      </w:r>
      <w:r w:rsidRPr="00134FFD">
        <w:rPr>
          <w:rFonts w:ascii="Times New Roman" w:hAnsi="Times New Roman" w:cs="Times New Roman"/>
          <w:noProof/>
          <w:sz w:val="20"/>
          <w:szCs w:val="20"/>
        </w:rPr>
        <w:t>7</w:t>
      </w:r>
      <w:r w:rsidRPr="00134FFD">
        <w:rPr>
          <w:rFonts w:ascii="Times New Roman" w:hAnsi="Times New Roman" w:cs="Times New Roman"/>
          <w:sz w:val="20"/>
          <w:szCs w:val="20"/>
        </w:rPr>
        <w:fldChar w:fldCharType="end"/>
      </w:r>
      <w:r w:rsidRPr="00134FFD">
        <w:rPr>
          <w:rFonts w:ascii="Times New Roman" w:hAnsi="Times New Roman" w:cs="Times New Roman"/>
          <w:sz w:val="20"/>
          <w:szCs w:val="20"/>
        </w:rPr>
        <w:t xml:space="preserve">). On average, GRs of nocturnal events were higher than those of </w:t>
      </w:r>
      <w:r w:rsidR="005D1CB9">
        <w:rPr>
          <w:rFonts w:ascii="Times New Roman" w:hAnsi="Times New Roman" w:cs="Times New Roman"/>
          <w:noProof/>
          <w:sz w:val="20"/>
          <w:szCs w:val="20"/>
        </w:rPr>
        <w:t>daylight</w:t>
      </w:r>
      <w:r w:rsidRPr="00134FFD">
        <w:rPr>
          <w:rFonts w:ascii="Times New Roman" w:hAnsi="Times New Roman" w:cs="Times New Roman"/>
          <w:sz w:val="20"/>
          <w:szCs w:val="20"/>
        </w:rPr>
        <w:t xml:space="preserve"> events (</w:t>
      </w:r>
      <w:r w:rsidRPr="00134FFD">
        <w:rPr>
          <w:rFonts w:ascii="Times New Roman" w:hAnsi="Times New Roman" w:cs="Times New Roman"/>
          <w:sz w:val="20"/>
          <w:szCs w:val="20"/>
        </w:rPr>
        <w:fldChar w:fldCharType="begin"/>
      </w:r>
      <w:r w:rsidRPr="00134FFD">
        <w:rPr>
          <w:rFonts w:ascii="Times New Roman" w:hAnsi="Times New Roman" w:cs="Times New Roman"/>
          <w:sz w:val="20"/>
          <w:szCs w:val="20"/>
        </w:rPr>
        <w:instrText xml:space="preserve"> REF _Ref393200068 \h  \* MERGEFORMAT </w:instrText>
      </w:r>
      <w:r w:rsidRPr="00134FFD">
        <w:rPr>
          <w:rFonts w:ascii="Times New Roman" w:hAnsi="Times New Roman" w:cs="Times New Roman"/>
          <w:sz w:val="20"/>
          <w:szCs w:val="20"/>
        </w:rPr>
      </w:r>
      <w:r w:rsidRPr="00134FFD">
        <w:rPr>
          <w:rFonts w:ascii="Times New Roman" w:hAnsi="Times New Roman" w:cs="Times New Roman"/>
          <w:sz w:val="20"/>
          <w:szCs w:val="20"/>
        </w:rPr>
        <w:fldChar w:fldCharType="separate"/>
      </w:r>
      <w:r w:rsidRPr="00134FFD">
        <w:rPr>
          <w:rFonts w:ascii="Times New Roman" w:hAnsi="Times New Roman" w:cs="Times New Roman"/>
          <w:sz w:val="20"/>
          <w:szCs w:val="20"/>
        </w:rPr>
        <w:t xml:space="preserve">Figure </w:t>
      </w:r>
      <w:r w:rsidRPr="00134FFD">
        <w:rPr>
          <w:rFonts w:ascii="Times New Roman" w:hAnsi="Times New Roman" w:cs="Times New Roman"/>
          <w:noProof/>
          <w:sz w:val="20"/>
          <w:szCs w:val="20"/>
        </w:rPr>
        <w:t>8</w:t>
      </w:r>
      <w:r w:rsidRPr="00134FFD">
        <w:rPr>
          <w:rFonts w:ascii="Times New Roman" w:hAnsi="Times New Roman" w:cs="Times New Roman"/>
          <w:sz w:val="20"/>
          <w:szCs w:val="20"/>
        </w:rPr>
        <w:fldChar w:fldCharType="end"/>
      </w:r>
      <w:r w:rsidRPr="00134FFD">
        <w:rPr>
          <w:rFonts w:ascii="Times New Roman" w:hAnsi="Times New Roman" w:cs="Times New Roman"/>
          <w:sz w:val="20"/>
          <w:szCs w:val="20"/>
        </w:rPr>
        <w:t>).</w:t>
      </w:r>
    </w:p>
    <w:p w14:paraId="4F12E0C5" w14:textId="77777777" w:rsidR="001E3CD5" w:rsidRPr="00134FFD" w:rsidRDefault="001E3CD5" w:rsidP="001E3CD5">
      <w:pPr>
        <w:pStyle w:val="Heading2"/>
        <w:keepLines w:val="0"/>
        <w:spacing w:before="480" w:after="240" w:line="480" w:lineRule="auto"/>
        <w:jc w:val="both"/>
        <w:rPr>
          <w:rFonts w:ascii="Times New Roman" w:eastAsia="Times New Roman" w:hAnsi="Times New Roman" w:cs="Arial"/>
          <w:iCs/>
          <w:color w:val="auto"/>
          <w:sz w:val="20"/>
          <w:szCs w:val="28"/>
          <w:lang w:val="en-GB" w:eastAsia="de-DE"/>
        </w:rPr>
      </w:pPr>
      <w:r w:rsidRPr="00134FFD">
        <w:rPr>
          <w:rFonts w:ascii="Times New Roman" w:eastAsia="Times New Roman" w:hAnsi="Times New Roman" w:cs="Arial"/>
          <w:iCs/>
          <w:color w:val="auto"/>
          <w:sz w:val="20"/>
          <w:szCs w:val="28"/>
          <w:lang w:val="en-GB" w:eastAsia="de-DE"/>
        </w:rPr>
        <w:t>3.5 Source of the events</w:t>
      </w:r>
    </w:p>
    <w:p w14:paraId="2245B85D" w14:textId="74017174" w:rsidR="001E3CD5" w:rsidRPr="00134FFD" w:rsidRDefault="001E3CD5" w:rsidP="00445141">
      <w:pPr>
        <w:spacing w:line="360" w:lineRule="auto"/>
        <w:jc w:val="both"/>
        <w:rPr>
          <w:rFonts w:ascii="Times New Roman" w:hAnsi="Times New Roman" w:cs="Times New Roman"/>
          <w:sz w:val="20"/>
          <w:szCs w:val="20"/>
        </w:rPr>
      </w:pPr>
      <w:r w:rsidRPr="00134FFD">
        <w:rPr>
          <w:rFonts w:ascii="Times New Roman" w:hAnsi="Times New Roman" w:cs="Times New Roman"/>
          <w:noProof/>
          <w:sz w:val="20"/>
          <w:szCs w:val="20"/>
        </w:rPr>
        <w:t>Air mass</w:t>
      </w:r>
      <w:r w:rsidRPr="00134FFD">
        <w:rPr>
          <w:rFonts w:ascii="Times New Roman" w:hAnsi="Times New Roman" w:cs="Times New Roman"/>
          <w:sz w:val="20"/>
          <w:szCs w:val="20"/>
        </w:rPr>
        <w:t xml:space="preserve"> back trajectory analyses were conducted </w:t>
      </w:r>
      <w:r w:rsidRPr="00134FFD">
        <w:rPr>
          <w:rFonts w:ascii="Times New Roman" w:hAnsi="Times New Roman" w:cs="Times New Roman"/>
          <w:noProof/>
          <w:sz w:val="20"/>
          <w:szCs w:val="20"/>
        </w:rPr>
        <w:t>to</w:t>
      </w:r>
      <w:r w:rsidRPr="00134FFD">
        <w:rPr>
          <w:rFonts w:ascii="Times New Roman" w:hAnsi="Times New Roman" w:cs="Times New Roman"/>
          <w:sz w:val="20"/>
          <w:szCs w:val="20"/>
        </w:rPr>
        <w:t xml:space="preserve"> investigate the possible sources of both </w:t>
      </w:r>
      <w:r w:rsidR="005D1CB9">
        <w:rPr>
          <w:rFonts w:ascii="Times New Roman" w:hAnsi="Times New Roman" w:cs="Times New Roman"/>
          <w:sz w:val="20"/>
          <w:szCs w:val="20"/>
        </w:rPr>
        <w:t>daylight</w:t>
      </w:r>
      <w:r w:rsidRPr="00134FFD">
        <w:rPr>
          <w:rFonts w:ascii="Times New Roman" w:hAnsi="Times New Roman" w:cs="Times New Roman"/>
          <w:sz w:val="20"/>
          <w:szCs w:val="20"/>
        </w:rPr>
        <w:t xml:space="preserve"> and </w:t>
      </w:r>
      <w:r w:rsidR="005D1CB9">
        <w:rPr>
          <w:rFonts w:ascii="Times New Roman" w:hAnsi="Times New Roman" w:cs="Times New Roman"/>
          <w:sz w:val="20"/>
          <w:szCs w:val="20"/>
        </w:rPr>
        <w:t>nighttime</w:t>
      </w:r>
      <w:r w:rsidRPr="00134FFD">
        <w:rPr>
          <w:rFonts w:ascii="Times New Roman" w:hAnsi="Times New Roman" w:cs="Times New Roman"/>
          <w:sz w:val="20"/>
          <w:szCs w:val="20"/>
        </w:rPr>
        <w:t xml:space="preserve"> type 1 NPF events, for the 24 hours preceding the start of each event (</w:t>
      </w:r>
      <w:r w:rsidRPr="00134FFD">
        <w:rPr>
          <w:rFonts w:ascii="Times New Roman" w:hAnsi="Times New Roman" w:cs="Times New Roman"/>
          <w:sz w:val="20"/>
          <w:szCs w:val="20"/>
        </w:rPr>
        <w:fldChar w:fldCharType="begin"/>
      </w:r>
      <w:r w:rsidRPr="00134FFD">
        <w:rPr>
          <w:rFonts w:ascii="Times New Roman" w:hAnsi="Times New Roman" w:cs="Times New Roman"/>
          <w:sz w:val="20"/>
          <w:szCs w:val="20"/>
        </w:rPr>
        <w:instrText xml:space="preserve"> REF _Ref276371287 \h  \* MERGEFORMAT </w:instrText>
      </w:r>
      <w:r w:rsidRPr="00134FFD">
        <w:rPr>
          <w:rFonts w:ascii="Times New Roman" w:hAnsi="Times New Roman" w:cs="Times New Roman"/>
          <w:sz w:val="20"/>
          <w:szCs w:val="20"/>
        </w:rPr>
      </w:r>
      <w:r w:rsidRPr="00134FFD">
        <w:rPr>
          <w:rFonts w:ascii="Times New Roman" w:hAnsi="Times New Roman" w:cs="Times New Roman"/>
          <w:sz w:val="20"/>
          <w:szCs w:val="20"/>
        </w:rPr>
        <w:fldChar w:fldCharType="separate"/>
      </w:r>
      <w:r w:rsidRPr="00134FFD">
        <w:rPr>
          <w:rFonts w:ascii="Times New Roman" w:hAnsi="Times New Roman" w:cs="Times New Roman"/>
          <w:sz w:val="20"/>
          <w:szCs w:val="20"/>
        </w:rPr>
        <w:t xml:space="preserve">Figure </w:t>
      </w:r>
      <w:r w:rsidRPr="00134FFD">
        <w:rPr>
          <w:rFonts w:ascii="Times New Roman" w:hAnsi="Times New Roman" w:cs="Times New Roman"/>
          <w:noProof/>
          <w:sz w:val="20"/>
          <w:szCs w:val="20"/>
        </w:rPr>
        <w:t>9</w:t>
      </w:r>
      <w:r w:rsidRPr="00134FFD">
        <w:rPr>
          <w:rFonts w:ascii="Times New Roman" w:hAnsi="Times New Roman" w:cs="Times New Roman"/>
          <w:sz w:val="20"/>
          <w:szCs w:val="20"/>
        </w:rPr>
        <w:fldChar w:fldCharType="end"/>
      </w:r>
      <w:r w:rsidRPr="00134FFD">
        <w:rPr>
          <w:rFonts w:ascii="Times New Roman" w:hAnsi="Times New Roman" w:cs="Times New Roman"/>
          <w:sz w:val="20"/>
          <w:szCs w:val="20"/>
        </w:rPr>
        <w:t xml:space="preserve">).  The sources’ locations related to </w:t>
      </w:r>
      <w:r w:rsidR="005D1CB9">
        <w:rPr>
          <w:rFonts w:ascii="Times New Roman" w:hAnsi="Times New Roman" w:cs="Times New Roman"/>
          <w:sz w:val="20"/>
          <w:szCs w:val="20"/>
        </w:rPr>
        <w:t>daylight</w:t>
      </w:r>
      <w:r w:rsidRPr="00134FFD">
        <w:rPr>
          <w:rFonts w:ascii="Times New Roman" w:hAnsi="Times New Roman" w:cs="Times New Roman"/>
          <w:sz w:val="20"/>
          <w:szCs w:val="20"/>
        </w:rPr>
        <w:t xml:space="preserve"> events do not form a specific cluster and air masses coming from different locations seem to carry the required precursors for the </w:t>
      </w:r>
      <w:r w:rsidR="005D1CB9">
        <w:rPr>
          <w:rFonts w:ascii="Times New Roman" w:hAnsi="Times New Roman" w:cs="Times New Roman"/>
          <w:sz w:val="20"/>
          <w:szCs w:val="20"/>
        </w:rPr>
        <w:t>daylight</w:t>
      </w:r>
      <w:r w:rsidRPr="00134FFD">
        <w:rPr>
          <w:rFonts w:ascii="Times New Roman" w:hAnsi="Times New Roman" w:cs="Times New Roman"/>
          <w:sz w:val="20"/>
          <w:szCs w:val="20"/>
        </w:rPr>
        <w:t xml:space="preserve"> events. Air mass origin is found to be an influencing factor to aerosol mass concentration, chemical composition, and </w:t>
      </w:r>
      <w:r w:rsidR="005D1CB9">
        <w:rPr>
          <w:rFonts w:ascii="Times New Roman" w:hAnsi="Times New Roman" w:cs="Times New Roman"/>
          <w:sz w:val="20"/>
          <w:szCs w:val="20"/>
        </w:rPr>
        <w:t>daylight</w:t>
      </w:r>
      <w:r w:rsidRPr="00134FFD">
        <w:rPr>
          <w:rFonts w:ascii="Times New Roman" w:hAnsi="Times New Roman" w:cs="Times New Roman"/>
          <w:sz w:val="20"/>
          <w:szCs w:val="20"/>
        </w:rPr>
        <w:t xml:space="preserve"> NPF events in  Vienna, Austria, which agrees with our findings </w:t>
      </w:r>
      <w:r w:rsidRPr="00134FFD">
        <w:rPr>
          <w:rFonts w:ascii="Times New Roman" w:hAnsi="Times New Roman" w:cs="Times New Roman"/>
          <w:sz w:val="20"/>
          <w:szCs w:val="20"/>
        </w:rPr>
        <w:fldChar w:fldCharType="begin">
          <w:fldData xml:space="preserve">PEVuZE5vdGU+PENpdGU+PEF1dGhvcj5Xb25hc2NodXR6PC9BdXRob3I+PFllYXI+MjAxNTwvWWVh
cj48UmVjTnVtPjQ4OTwvUmVjTnVtPjxEaXNwbGF5VGV4dD4oV29uYXNjaHV0eiBldCBhbC4sIDIw
MTUpPC9EaXNwbGF5VGV4dD48cmVjb3JkPjxyZWMtbnVtYmVyPjQ4OTwvcmVjLW51bWJlcj48Zm9y
ZWlnbi1rZXlzPjxrZXkgYXBwPSJFTiIgZGItaWQ9InNwcjVmcHo5cXZwdjAzZWR2MGw1cHcwa3Jy
cjVkcHh3dDVheiIgdGltZXN0YW1wPSIxNDQ1NDg0ODI0Ij40ODk8L2tleT48L2ZvcmVpZ24ta2V5
cz48cmVmLXR5cGUgbmFtZT0iSm91cm5hbCBBcnRpY2xlIj4xNzwvcmVmLXR5cGU+PGNvbnRyaWJ1
dG9ycz48YXV0aG9ycz48YXV0aG9yPldvbmFzY2h1dHosIEEuPC9hdXRob3I+PGF1dGhvcj5EZW1h
dHRpbywgQS48L2F1dGhvcj48YXV0aG9yPldhZ25lciwgUi48L2F1dGhvcj48YXV0aG9yPkJ1cmth
cnQsIEouPC9hdXRob3I+PGF1dGhvcj5aaWtvdmEsIE4uPC9hdXRob3I+PGF1dGhvcj5Wb2RpY2th
LCBQLjwvYXV0aG9yPjxhdXRob3I+THVkd2lnLCBXLjwvYXV0aG9yPjxhdXRob3I+U3RlaW5lciwg
Ry48L2F1dGhvcj48YXV0aG9yPlNjaHdhcnosIEouPC9hdXRob3I+PGF1dGhvcj5IaXR6ZW5iZXJn
ZXIsIFIuPC9hdXRob3I+PC9hdXRob3JzPjwvY29udHJpYnV0b3JzPjxhdXRoLWFkZHJlc3M+V29u
YXNjaHV0eiwgQSYjeEQ7VW5pdiBWaWVubmEsIEZhYyBQaHlzLCBCb2x0em1hbm5nYXNzZSA1LCBB
LTEwOTAgVmllbm5hLCBBdXN0cmlhJiN4RDtVbml2IFZpZW5uYSwgRmFjIFBoeXMsIEJvbHR6bWFu
bmdhc3NlIDUsIEEtMTA5MCBWaWVubmEsIEF1c3RyaWEmI3hEO1VuaXYgVmllbm5hLCBGYWMgUGh5
cywgQS0xMDkwIFZpZW5uYSwgQXVzdHJpYSYjeEQ7VW5pdiBIZWxzaW5raSwgRGVwdCBQaHlzLCBE
aXYgQXRtb3NwaGVyIFNjaSwgRkktMDAwMTQgSGVsc2lua2ksIEZpbmxhbmQmI3hEO1VuaXYgVG9y
b250bywgRGVwdCBDaGVtLCBUb3JvbnRvLCBPTiBNNVMgM0g2LCBDYW5hZGEmI3hEO0FjYWQgU2Np
IEN6ZWNoIFJlcHVibGljLCBJbnN0IENoZW0gUHJvYyBGdW5kYW1lbnRhbHMsIENSLTE2NTAyIFBy
YWd1ZSwgQ3plY2ggUmVwdWJsaWMmI3hEO1VuaXYgSW5uc2JydWNrLCBJbnN0IElvbiBQaHlzICZh
bXA7IEFwcGwgUGh5cywgQS02MDIwIElubnNicnVjaywgQXVzdHJpYTwvYXV0aC1hZGRyZXNzPjx0
aXRsZXM+PHRpdGxlPlNlYXNvbmFsaXR5IG9mIG5ldyBwYXJ0aWNsZSBmb3JtYXRpb24gaW4gVmll
bm5hLCBBdXN0cmlhIC0gSW5mbHVlbmNlIG9mIGFpciBtYXNzIG9yaWdpbiBhbmQgYWVyb3NvbCBj
aGVtaWNhbCBjb21wb3NpdGlvbjwvdGl0bGU+PHNlY29uZGFyeS10aXRsZT5BdG1vc3BoZXJpYyBF
bnZpcm9ubWVudDwvc2Vjb25kYXJ5LXRpdGxlPjxhbHQtdGl0bGU+QXRtb3MgRW52aXJvbjwvYWx0
LXRpdGxlPjwvdGl0bGVzPjxwZXJpb2RpY2FsPjxmdWxsLXRpdGxlPkF0bW9zcGhlcmljIEVudmly
b25tZW50PC9mdWxsLXRpdGxlPjwvcGVyaW9kaWNhbD48cGFnZXM+MTE4LTEyNjwvcGFnZXM+PHZv
bHVtZT4xMTg8L3ZvbHVtZT48a2V5d29yZHM+PGtleXdvcmQ+dXJiYW4gYWVyb3NvbDwva2V5d29y
ZD48a2V5d29yZD5hZXJvc29sIGNoZW1pY2FsIGNvbXBvc2l0aW9uPC9rZXl3b3JkPjxrZXl3b3Jk
Pm5ldyBwYXJ0aWNsZSBmb3JtYXRpb248L2tleXdvcmQ+PGtleXdvcmQ+YWlyIG1hc3Mgb3JpZ2lu
PC9rZXl3b3JkPjxrZXl3b3JkPm51bWJlciBzaXplIGRpc3RyaWJ1dGlvbjwva2V5d29yZD48a2V5
d29yZD5zb3VyY2UgYXBwb3J0aW9ubWVudDwva2V5d29yZD48a2V5d29yZD5wYXJ0aWN1bGF0ZSBt
YXR0ZXI8L2tleXdvcmQ+PGtleXdvcmQ+bnVjbGVhdGlvbiBldmVudHM8L2tleXdvcmQ+PGtleXdv
cmQ+dXJiYW48L2tleXdvcmQ+PGtleXdvcmQ+c2FtcGxlczwva2V5d29yZD48a2V5d29yZD5ldXJv
cGU8L2tleXdvcmQ+PGtleXdvcmQ+Z3Jvd3RoPC9rZXl3b3JkPjxrZXl3b3JkPmludGVyY29tcDIw
MDA8L2tleXdvcmQ+PGtleXdvcmQ+cGFyYW1ldGVyczwva2V5d29yZD48L2tleXdvcmRzPjxkYXRl
cz48eWVhcj4yMDE1PC95ZWFyPjxwdWItZGF0ZXM+PGRhdGU+T2N0PC9kYXRlPjwvcHViLWRhdGVz
PjwvZGF0ZXM+PGlzYm4+MTM1Mi0yMzEwPC9pc2JuPjxhY2Nlc3Npb24tbnVtPldPUzowMDAzNjE0
MDk5MDAwMTE8L2FjY2Vzc2lvbi1udW0+PHVybHM+PHJlbGF0ZWQtdXJscz48dXJsPiZsdDtHbyB0
byBJU0kmZ3Q7Oi8vV09TOjAwMDM2MTQwOTkwMDAxMTwvdXJsPjx1cmw+aHR0cDovL2FjLmVscy1j
ZG4uY29tL1MxMzUyMjMxMDE1MzAyMzRYLzEtczIuMC1TMTM1MjIzMTAxNTMwMjM0WC1tYWluLnBk
Zj9fdGlkPWM3ZTJmY2MyLTc4NmQtMTFlNS05ZDE2LTAwMDAwYWFiMGYyNyZhbXA7YWNkbmF0PTE0
NDU0ODUwNDBfN2VmZGIxOGZlM2UwZWZmYmE5MTRiNGNhOWMzODQ3Yjk8L3VybD48L3JlbGF0ZWQt
dXJscz48L3VybHM+PGVsZWN0cm9uaWMtcmVzb3VyY2UtbnVtPjEwLjEwMTYvai5hdG1vc2Vudi4y
MDE1LjA3LjAzNTwvZWxlY3Ryb25pYy1yZXNvdXJjZS1udW0+PGxhbmd1YWdlPkVuZ2xpc2g8L2xh
bmd1YWdlPjwvcmVjb3JkPjwvQ2l0ZT48L0VuZE5vdGU+
</w:fldData>
        </w:fldChar>
      </w:r>
      <w:r w:rsidRPr="00134FFD">
        <w:rPr>
          <w:rFonts w:ascii="Times New Roman" w:hAnsi="Times New Roman" w:cs="Times New Roman"/>
          <w:sz w:val="20"/>
          <w:szCs w:val="20"/>
        </w:rPr>
        <w:instrText xml:space="preserve"> ADDIN EN.CITE </w:instrText>
      </w:r>
      <w:r w:rsidRPr="00134FFD">
        <w:rPr>
          <w:rFonts w:ascii="Times New Roman" w:hAnsi="Times New Roman" w:cs="Times New Roman"/>
          <w:sz w:val="20"/>
          <w:szCs w:val="20"/>
        </w:rPr>
        <w:fldChar w:fldCharType="begin">
          <w:fldData xml:space="preserve">PEVuZE5vdGU+PENpdGU+PEF1dGhvcj5Xb25hc2NodXR6PC9BdXRob3I+PFllYXI+MjAxNTwvWWVh
cj48UmVjTnVtPjQ4OTwvUmVjTnVtPjxEaXNwbGF5VGV4dD4oV29uYXNjaHV0eiBldCBhbC4sIDIw
MTUpPC9EaXNwbGF5VGV4dD48cmVjb3JkPjxyZWMtbnVtYmVyPjQ4OTwvcmVjLW51bWJlcj48Zm9y
ZWlnbi1rZXlzPjxrZXkgYXBwPSJFTiIgZGItaWQ9InNwcjVmcHo5cXZwdjAzZWR2MGw1cHcwa3Jy
cjVkcHh3dDVheiIgdGltZXN0YW1wPSIxNDQ1NDg0ODI0Ij40ODk8L2tleT48L2ZvcmVpZ24ta2V5
cz48cmVmLXR5cGUgbmFtZT0iSm91cm5hbCBBcnRpY2xlIj4xNzwvcmVmLXR5cGU+PGNvbnRyaWJ1
dG9ycz48YXV0aG9ycz48YXV0aG9yPldvbmFzY2h1dHosIEEuPC9hdXRob3I+PGF1dGhvcj5EZW1h
dHRpbywgQS48L2F1dGhvcj48YXV0aG9yPldhZ25lciwgUi48L2F1dGhvcj48YXV0aG9yPkJ1cmth
cnQsIEouPC9hdXRob3I+PGF1dGhvcj5aaWtvdmEsIE4uPC9hdXRob3I+PGF1dGhvcj5Wb2RpY2th
LCBQLjwvYXV0aG9yPjxhdXRob3I+THVkd2lnLCBXLjwvYXV0aG9yPjxhdXRob3I+U3RlaW5lciwg
Ry48L2F1dGhvcj48YXV0aG9yPlNjaHdhcnosIEouPC9hdXRob3I+PGF1dGhvcj5IaXR6ZW5iZXJn
ZXIsIFIuPC9hdXRob3I+PC9hdXRob3JzPjwvY29udHJpYnV0b3JzPjxhdXRoLWFkZHJlc3M+V29u
YXNjaHV0eiwgQSYjeEQ7VW5pdiBWaWVubmEsIEZhYyBQaHlzLCBCb2x0em1hbm5nYXNzZSA1LCBB
LTEwOTAgVmllbm5hLCBBdXN0cmlhJiN4RDtVbml2IFZpZW5uYSwgRmFjIFBoeXMsIEJvbHR6bWFu
bmdhc3NlIDUsIEEtMTA5MCBWaWVubmEsIEF1c3RyaWEmI3hEO1VuaXYgVmllbm5hLCBGYWMgUGh5
cywgQS0xMDkwIFZpZW5uYSwgQXVzdHJpYSYjeEQ7VW5pdiBIZWxzaW5raSwgRGVwdCBQaHlzLCBE
aXYgQXRtb3NwaGVyIFNjaSwgRkktMDAwMTQgSGVsc2lua2ksIEZpbmxhbmQmI3hEO1VuaXYgVG9y
b250bywgRGVwdCBDaGVtLCBUb3JvbnRvLCBPTiBNNVMgM0g2LCBDYW5hZGEmI3hEO0FjYWQgU2Np
IEN6ZWNoIFJlcHVibGljLCBJbnN0IENoZW0gUHJvYyBGdW5kYW1lbnRhbHMsIENSLTE2NTAyIFBy
YWd1ZSwgQ3plY2ggUmVwdWJsaWMmI3hEO1VuaXYgSW5uc2JydWNrLCBJbnN0IElvbiBQaHlzICZh
bXA7IEFwcGwgUGh5cywgQS02MDIwIElubnNicnVjaywgQXVzdHJpYTwvYXV0aC1hZGRyZXNzPjx0
aXRsZXM+PHRpdGxlPlNlYXNvbmFsaXR5IG9mIG5ldyBwYXJ0aWNsZSBmb3JtYXRpb24gaW4gVmll
bm5hLCBBdXN0cmlhIC0gSW5mbHVlbmNlIG9mIGFpciBtYXNzIG9yaWdpbiBhbmQgYWVyb3NvbCBj
aGVtaWNhbCBjb21wb3NpdGlvbjwvdGl0bGU+PHNlY29uZGFyeS10aXRsZT5BdG1vc3BoZXJpYyBF
bnZpcm9ubWVudDwvc2Vjb25kYXJ5LXRpdGxlPjxhbHQtdGl0bGU+QXRtb3MgRW52aXJvbjwvYWx0
LXRpdGxlPjwvdGl0bGVzPjxwZXJpb2RpY2FsPjxmdWxsLXRpdGxlPkF0bW9zcGhlcmljIEVudmly
b25tZW50PC9mdWxsLXRpdGxlPjwvcGVyaW9kaWNhbD48cGFnZXM+MTE4LTEyNjwvcGFnZXM+PHZv
bHVtZT4xMTg8L3ZvbHVtZT48a2V5d29yZHM+PGtleXdvcmQ+dXJiYW4gYWVyb3NvbDwva2V5d29y
ZD48a2V5d29yZD5hZXJvc29sIGNoZW1pY2FsIGNvbXBvc2l0aW9uPC9rZXl3b3JkPjxrZXl3b3Jk
Pm5ldyBwYXJ0aWNsZSBmb3JtYXRpb248L2tleXdvcmQ+PGtleXdvcmQ+YWlyIG1hc3Mgb3JpZ2lu
PC9rZXl3b3JkPjxrZXl3b3JkPm51bWJlciBzaXplIGRpc3RyaWJ1dGlvbjwva2V5d29yZD48a2V5
d29yZD5zb3VyY2UgYXBwb3J0aW9ubWVudDwva2V5d29yZD48a2V5d29yZD5wYXJ0aWN1bGF0ZSBt
YXR0ZXI8L2tleXdvcmQ+PGtleXdvcmQ+bnVjbGVhdGlvbiBldmVudHM8L2tleXdvcmQ+PGtleXdv
cmQ+dXJiYW48L2tleXdvcmQ+PGtleXdvcmQ+c2FtcGxlczwva2V5d29yZD48a2V5d29yZD5ldXJv
cGU8L2tleXdvcmQ+PGtleXdvcmQ+Z3Jvd3RoPC9rZXl3b3JkPjxrZXl3b3JkPmludGVyY29tcDIw
MDA8L2tleXdvcmQ+PGtleXdvcmQ+cGFyYW1ldGVyczwva2V5d29yZD48L2tleXdvcmRzPjxkYXRl
cz48eWVhcj4yMDE1PC95ZWFyPjxwdWItZGF0ZXM+PGRhdGU+T2N0PC9kYXRlPjwvcHViLWRhdGVz
PjwvZGF0ZXM+PGlzYm4+MTM1Mi0yMzEwPC9pc2JuPjxhY2Nlc3Npb24tbnVtPldPUzowMDAzNjE0
MDk5MDAwMTE8L2FjY2Vzc2lvbi1udW0+PHVybHM+PHJlbGF0ZWQtdXJscz48dXJsPiZsdDtHbyB0
byBJU0kmZ3Q7Oi8vV09TOjAwMDM2MTQwOTkwMDAxMTwvdXJsPjx1cmw+aHR0cDovL2FjLmVscy1j
ZG4uY29tL1MxMzUyMjMxMDE1MzAyMzRYLzEtczIuMC1TMTM1MjIzMTAxNTMwMjM0WC1tYWluLnBk
Zj9fdGlkPWM3ZTJmY2MyLTc4NmQtMTFlNS05ZDE2LTAwMDAwYWFiMGYyNyZhbXA7YWNkbmF0PTE0
NDU0ODUwNDBfN2VmZGIxOGZlM2UwZWZmYmE5MTRiNGNhOWMzODQ3Yjk8L3VybD48L3JlbGF0ZWQt
dXJscz48L3VybHM+PGVsZWN0cm9uaWMtcmVzb3VyY2UtbnVtPjEwLjEwMTYvai5hdG1vc2Vudi4y
MDE1LjA3LjAzNTwvZWxlY3Ryb25pYy1yZXNvdXJjZS1udW0+PGxhbmd1YWdlPkVuZ2xpc2g8L2xh
bmd1YWdlPjwvcmVjb3JkPjwvQ2l0ZT48L0VuZE5vdGU+
</w:fldData>
        </w:fldChar>
      </w:r>
      <w:r w:rsidRPr="00134FFD">
        <w:rPr>
          <w:rFonts w:ascii="Times New Roman" w:hAnsi="Times New Roman" w:cs="Times New Roman"/>
          <w:sz w:val="20"/>
          <w:szCs w:val="20"/>
        </w:rPr>
        <w:instrText xml:space="preserve"> ADDIN EN.CITE.DATA </w:instrText>
      </w:r>
      <w:r w:rsidRPr="00134FFD">
        <w:rPr>
          <w:rFonts w:ascii="Times New Roman" w:hAnsi="Times New Roman" w:cs="Times New Roman"/>
          <w:sz w:val="20"/>
          <w:szCs w:val="20"/>
        </w:rPr>
      </w:r>
      <w:r w:rsidRPr="00134FFD">
        <w:rPr>
          <w:rFonts w:ascii="Times New Roman" w:hAnsi="Times New Roman" w:cs="Times New Roman"/>
          <w:sz w:val="20"/>
          <w:szCs w:val="20"/>
        </w:rPr>
        <w:fldChar w:fldCharType="end"/>
      </w:r>
      <w:r w:rsidRPr="00134FFD">
        <w:rPr>
          <w:rFonts w:ascii="Times New Roman" w:hAnsi="Times New Roman" w:cs="Times New Roman"/>
          <w:sz w:val="20"/>
          <w:szCs w:val="20"/>
        </w:rPr>
      </w:r>
      <w:r w:rsidRPr="00134FFD">
        <w:rPr>
          <w:rFonts w:ascii="Times New Roman" w:hAnsi="Times New Roman" w:cs="Times New Roman"/>
          <w:sz w:val="20"/>
          <w:szCs w:val="20"/>
        </w:rPr>
        <w:fldChar w:fldCharType="separate"/>
      </w:r>
      <w:r w:rsidRPr="00134FFD">
        <w:rPr>
          <w:rFonts w:ascii="Times New Roman" w:hAnsi="Times New Roman" w:cs="Times New Roman"/>
          <w:noProof/>
          <w:sz w:val="20"/>
          <w:szCs w:val="20"/>
        </w:rPr>
        <w:t>(</w:t>
      </w:r>
      <w:hyperlink w:anchor="_ENREF_53" w:tooltip="Wonaschutz, 2015 #489" w:history="1">
        <w:r w:rsidRPr="00134FFD">
          <w:rPr>
            <w:rFonts w:ascii="Times New Roman" w:hAnsi="Times New Roman" w:cs="Times New Roman"/>
            <w:noProof/>
            <w:sz w:val="20"/>
            <w:szCs w:val="20"/>
          </w:rPr>
          <w:t>Wonaschutz et al., 2015</w:t>
        </w:r>
      </w:hyperlink>
      <w:r w:rsidRPr="00134FFD">
        <w:rPr>
          <w:rFonts w:ascii="Times New Roman" w:hAnsi="Times New Roman" w:cs="Times New Roman"/>
          <w:noProof/>
          <w:sz w:val="20"/>
          <w:szCs w:val="20"/>
        </w:rPr>
        <w:t>)</w:t>
      </w:r>
      <w:r w:rsidRPr="00134FFD">
        <w:rPr>
          <w:rFonts w:ascii="Times New Roman" w:hAnsi="Times New Roman" w:cs="Times New Roman"/>
          <w:sz w:val="20"/>
          <w:szCs w:val="20"/>
        </w:rPr>
        <w:fldChar w:fldCharType="end"/>
      </w:r>
      <w:r w:rsidRPr="00134FFD">
        <w:rPr>
          <w:rFonts w:ascii="Times New Roman" w:hAnsi="Times New Roman" w:cs="Times New Roman"/>
          <w:sz w:val="20"/>
          <w:szCs w:val="20"/>
        </w:rPr>
        <w:t xml:space="preserve">. In a recent investigation in Korea, </w:t>
      </w:r>
      <w:hyperlink w:anchor="_ENREF_23" w:tooltip="Kim, 2016 #494" w:history="1">
        <w:r w:rsidRPr="00134FFD">
          <w:rPr>
            <w:rFonts w:ascii="Times New Roman" w:hAnsi="Times New Roman" w:cs="Times New Roman"/>
            <w:sz w:val="20"/>
            <w:szCs w:val="20"/>
          </w:rPr>
          <w:fldChar w:fldCharType="begin"/>
        </w:r>
        <w:r w:rsidRPr="00134FFD">
          <w:rPr>
            <w:rFonts w:ascii="Times New Roman" w:hAnsi="Times New Roman" w:cs="Times New Roman"/>
            <w:sz w:val="20"/>
            <w:szCs w:val="20"/>
          </w:rPr>
          <w:instrText xml:space="preserve"> ADDIN EN.CITE &lt;EndNote&gt;&lt;Cite AuthorYear="1"&gt;&lt;Author&gt;Kim&lt;/Author&gt;&lt;Year&gt;2016&lt;/Year&gt;&lt;RecNum&gt;494&lt;/RecNum&gt;&lt;DisplayText&gt;Kim et al. (2016)&lt;/DisplayText&gt;&lt;record&gt;&lt;rec-number&gt;494&lt;/rec-number&gt;&lt;foreign-keys&gt;&lt;key app="EN" db-id="spr5fpz9qvpv03edv0l5pw0krrr5dpxwt5az" timestamp="1445486717"&gt;494&lt;/key&gt;&lt;/foreign-keys&gt;&lt;ref-type name="Journal Article"&gt;17&lt;/ref-type&gt;&lt;contributors&gt;&lt;authors&gt;&lt;author&gt;Kim, Yumi&lt;/author&gt;&lt;author&gt;Kim, Sang-Woo&lt;/author&gt;&lt;author&gt;Yoon, Soon-Chang&lt;/author&gt;&lt;author&gt;Park, Jin-Soo&lt;/author&gt;&lt;author&gt;Lim, Jae-Hyun&lt;/author&gt;&lt;author&gt;Hong, Jihyung&lt;/author&gt;&lt;author&gt;Lim, Han-Cheol&lt;/author&gt;&lt;author&gt;Ryu, Jegyu&lt;/author&gt;&lt;author&gt;Lee, Chul-Kyu&lt;/author&gt;&lt;author&gt;Heo, Bok-Haeng&lt;/author&gt;&lt;/authors&gt;&lt;/contributors&gt;&lt;titles&gt;&lt;title&gt;Characteristics of formation and growth of atmospheric nanoparticles observed at four regional background sites in Korea&lt;/title&gt;&lt;secondary-title&gt;Atmospheric Research&lt;/secondary-title&gt;&lt;/titles&gt;&lt;periodical&gt;&lt;full-title&gt;Atmospheric Research&lt;/full-title&gt;&lt;/periodical&gt;&lt;pages&gt;80-91&lt;/pages&gt;&lt;volume&gt;168&lt;/volume&gt;&lt;dates&gt;&lt;year&gt;2016&lt;/year&gt;&lt;/dates&gt;&lt;isbn&gt;0169-8095&lt;/isbn&gt;&lt;urls&gt;&lt;/urls&gt;&lt;/record&gt;&lt;/Cite&gt;&lt;/EndNote&gt;</w:instrText>
        </w:r>
        <w:r w:rsidRPr="00134FFD">
          <w:rPr>
            <w:rFonts w:ascii="Times New Roman" w:hAnsi="Times New Roman" w:cs="Times New Roman"/>
            <w:sz w:val="20"/>
            <w:szCs w:val="20"/>
          </w:rPr>
          <w:fldChar w:fldCharType="separate"/>
        </w:r>
        <w:r w:rsidRPr="00134FFD">
          <w:rPr>
            <w:rFonts w:ascii="Times New Roman" w:hAnsi="Times New Roman" w:cs="Times New Roman"/>
            <w:noProof/>
            <w:sz w:val="20"/>
            <w:szCs w:val="20"/>
          </w:rPr>
          <w:t>Kim et al. (2016)</w:t>
        </w:r>
        <w:r w:rsidRPr="00134FFD">
          <w:rPr>
            <w:rFonts w:ascii="Times New Roman" w:hAnsi="Times New Roman" w:cs="Times New Roman"/>
            <w:sz w:val="20"/>
            <w:szCs w:val="20"/>
          </w:rPr>
          <w:fldChar w:fldCharType="end"/>
        </w:r>
      </w:hyperlink>
      <w:r w:rsidRPr="00134FFD">
        <w:rPr>
          <w:rFonts w:ascii="Times New Roman" w:hAnsi="Times New Roman" w:cs="Times New Roman"/>
          <w:sz w:val="20"/>
          <w:szCs w:val="20"/>
        </w:rPr>
        <w:t xml:space="preserve"> found a link between </w:t>
      </w:r>
      <w:r w:rsidR="005D1CB9">
        <w:rPr>
          <w:rFonts w:ascii="Times New Roman" w:hAnsi="Times New Roman" w:cs="Times New Roman"/>
          <w:sz w:val="20"/>
          <w:szCs w:val="20"/>
        </w:rPr>
        <w:t>daylight</w:t>
      </w:r>
      <w:r w:rsidRPr="00134FFD">
        <w:rPr>
          <w:rFonts w:ascii="Times New Roman" w:hAnsi="Times New Roman" w:cs="Times New Roman"/>
          <w:sz w:val="20"/>
          <w:szCs w:val="20"/>
        </w:rPr>
        <w:t xml:space="preserve"> NPF events and continental air mass. The relationship between nighttime NPFs and origin of air masses were not studied in those researches due to limited occurrences of NPF events at night.  </w:t>
      </w:r>
    </w:p>
    <w:p w14:paraId="67BE969C" w14:textId="77777777" w:rsidR="001E3CD5" w:rsidRDefault="001E3CD5" w:rsidP="00445141">
      <w:pPr>
        <w:spacing w:line="360" w:lineRule="auto"/>
        <w:jc w:val="both"/>
        <w:rPr>
          <w:rFonts w:ascii="Times New Roman" w:eastAsia="MS Gothic" w:hAnsi="Times New Roman" w:cs="Times New Roman"/>
          <w:b/>
          <w:bCs/>
          <w:color w:val="4F81BD"/>
          <w:sz w:val="20"/>
          <w:szCs w:val="20"/>
        </w:rPr>
      </w:pPr>
      <w:r w:rsidRPr="00134FFD">
        <w:rPr>
          <w:rFonts w:ascii="Times New Roman" w:hAnsi="Times New Roman" w:cs="Times New Roman"/>
          <w:sz w:val="20"/>
          <w:szCs w:val="20"/>
        </w:rPr>
        <w:fldChar w:fldCharType="begin"/>
      </w:r>
      <w:r w:rsidRPr="00134FFD">
        <w:rPr>
          <w:rFonts w:ascii="Times New Roman" w:hAnsi="Times New Roman" w:cs="Times New Roman"/>
          <w:sz w:val="20"/>
          <w:szCs w:val="20"/>
        </w:rPr>
        <w:instrText xml:space="preserve"> REF _Ref276371287 \h  \* MERGEFORMAT </w:instrText>
      </w:r>
      <w:r w:rsidRPr="00134FFD">
        <w:rPr>
          <w:rFonts w:ascii="Times New Roman" w:hAnsi="Times New Roman" w:cs="Times New Roman"/>
          <w:sz w:val="20"/>
          <w:szCs w:val="20"/>
        </w:rPr>
      </w:r>
      <w:r w:rsidRPr="00134FFD">
        <w:rPr>
          <w:rFonts w:ascii="Times New Roman" w:hAnsi="Times New Roman" w:cs="Times New Roman"/>
          <w:sz w:val="20"/>
          <w:szCs w:val="20"/>
        </w:rPr>
        <w:fldChar w:fldCharType="separate"/>
      </w:r>
      <w:r w:rsidRPr="00134FFD">
        <w:rPr>
          <w:rFonts w:ascii="Times New Roman" w:hAnsi="Times New Roman" w:cs="Times New Roman"/>
          <w:sz w:val="20"/>
          <w:szCs w:val="20"/>
        </w:rPr>
        <w:t xml:space="preserve">Figure </w:t>
      </w:r>
      <w:r w:rsidRPr="00134FFD">
        <w:rPr>
          <w:rFonts w:ascii="Times New Roman" w:hAnsi="Times New Roman" w:cs="Times New Roman"/>
          <w:noProof/>
          <w:sz w:val="20"/>
          <w:szCs w:val="20"/>
        </w:rPr>
        <w:t>9</w:t>
      </w:r>
      <w:r w:rsidRPr="00134FFD">
        <w:rPr>
          <w:rFonts w:ascii="Times New Roman" w:hAnsi="Times New Roman" w:cs="Times New Roman"/>
          <w:sz w:val="20"/>
          <w:szCs w:val="20"/>
        </w:rPr>
        <w:fldChar w:fldCharType="end"/>
      </w:r>
      <w:r w:rsidRPr="00134FFD">
        <w:rPr>
          <w:rFonts w:ascii="Times New Roman" w:hAnsi="Times New Roman" w:cs="Times New Roman"/>
          <w:sz w:val="20"/>
          <w:szCs w:val="20"/>
        </w:rPr>
        <w:t xml:space="preserve"> shows that the nighttime events were linked to air masses</w:t>
      </w:r>
      <w:r w:rsidRPr="00134FFD" w:rsidDel="0052374F">
        <w:rPr>
          <w:rFonts w:ascii="Times New Roman" w:hAnsi="Times New Roman" w:cs="Times New Roman"/>
          <w:sz w:val="20"/>
          <w:szCs w:val="20"/>
        </w:rPr>
        <w:t xml:space="preserve"> </w:t>
      </w:r>
      <w:r w:rsidRPr="00134FFD">
        <w:rPr>
          <w:rFonts w:ascii="Times New Roman" w:hAnsi="Times New Roman" w:cs="Times New Roman"/>
          <w:sz w:val="20"/>
          <w:szCs w:val="20"/>
        </w:rPr>
        <w:t xml:space="preserve">from the </w:t>
      </w:r>
      <w:bookmarkStart w:id="11" w:name="OLE_LINK7"/>
      <w:bookmarkStart w:id="12" w:name="OLE_LINK8"/>
      <w:r w:rsidRPr="00134FFD">
        <w:rPr>
          <w:rFonts w:ascii="Times New Roman" w:hAnsi="Times New Roman" w:cs="Times New Roman"/>
          <w:sz w:val="20"/>
          <w:szCs w:val="20"/>
        </w:rPr>
        <w:t>East, North-East and South-East</w:t>
      </w:r>
      <w:bookmarkEnd w:id="11"/>
      <w:bookmarkEnd w:id="12"/>
      <w:r w:rsidRPr="00134FFD">
        <w:rPr>
          <w:rFonts w:ascii="Times New Roman" w:hAnsi="Times New Roman" w:cs="Times New Roman"/>
          <w:sz w:val="20"/>
          <w:szCs w:val="20"/>
        </w:rPr>
        <w:t xml:space="preserve"> (over the ocean), pointing out the location of the sources of the precursors. Biogenic dimethylsulfide (DMS) compounds were observed over the sea surface across the globe, with a higher quantities in the coral reef regions </w:t>
      </w:r>
      <w:r w:rsidRPr="00134FFD">
        <w:rPr>
          <w:rFonts w:ascii="Times New Roman" w:hAnsi="Times New Roman" w:cs="Times New Roman"/>
          <w:sz w:val="20"/>
          <w:szCs w:val="20"/>
        </w:rPr>
        <w:fldChar w:fldCharType="begin"/>
      </w:r>
      <w:r w:rsidRPr="00134FFD">
        <w:rPr>
          <w:rFonts w:ascii="Times New Roman" w:hAnsi="Times New Roman" w:cs="Times New Roman"/>
          <w:sz w:val="20"/>
          <w:szCs w:val="20"/>
        </w:rPr>
        <w:instrText xml:space="preserve"> ADDIN EN.CITE &lt;EndNote&gt;&lt;Cite&gt;&lt;Author&gt;Deschaseaux&lt;/Author&gt;&lt;Year&gt;2015&lt;/Year&gt;&lt;RecNum&gt;546&lt;/RecNum&gt;&lt;DisplayText&gt;(Deschaseaux et al., 2015;Kettle et al., 1999)&lt;/DisplayText&gt;&lt;record&gt;&lt;rec-number&gt;546&lt;/rec-number&gt;&lt;foreign-keys&gt;&lt;key app="EN" db-id="spr5fpz9qvpv03edv0l5pw0krrr5dpxwt5az" timestamp="1464843786"&gt;546&lt;/key&gt;&lt;/foreign-keys&gt;&lt;ref-type name="Journal Article"&gt;17&lt;/ref-type&gt;&lt;contributors&gt;&lt;authors&gt;&lt;author&gt;Deschaseaux, Elisabeth&lt;/author&gt;&lt;author&gt;Jones, Graham&lt;/author&gt;&lt;author&gt;Swan, Hilton&lt;/author&gt;&lt;/authors&gt;&lt;/contributors&gt;&lt;titles&gt;&lt;title&gt;Dimethylated sulfur compounds in coral-reef ecosystems&lt;/title&gt;&lt;secondary-title&gt;Environmental Chemistry&lt;/secondary-title&gt;&lt;/titles&gt;&lt;periodical&gt;&lt;full-title&gt;Environmental Chemistry&lt;/full-title&gt;&lt;/periodical&gt;&lt;dates&gt;&lt;year&gt;2015&lt;/year&gt;&lt;/dates&gt;&lt;isbn&gt;1449-8979&lt;/isbn&gt;&lt;urls&gt;&lt;/urls&gt;&lt;/record&gt;&lt;/Cite&gt;&lt;Cite&gt;&lt;Author&gt;Kettle&lt;/Author&gt;&lt;Year&gt;1999&lt;/Year&gt;&lt;RecNum&gt;545&lt;/RecNum&gt;&lt;record&gt;&lt;rec-number&gt;545&lt;/rec-number&gt;&lt;foreign-keys&gt;&lt;key app="EN" db-id="spr5fpz9qvpv03edv0l5pw0krrr5dpxwt5az" timestamp="1464841896"&gt;545&lt;/key&gt;&lt;/foreign-keys&gt;&lt;ref-type name="Journal Article"&gt;17&lt;/ref-type&gt;&lt;contributors&gt;&lt;authors&gt;&lt;author&gt;Kettle, AJ&lt;/author&gt;&lt;author&gt;Andreae, MO&lt;/author&gt;&lt;author&gt;Amouroux, D&lt;/author&gt;&lt;author&gt;Andreae, TW&lt;/author&gt;&lt;author&gt;Bates, TS&lt;/author&gt;&lt;author&gt;Berresheim, H&lt;/author&gt;&lt;author&gt;Bingemer, H&lt;/author&gt;&lt;author&gt;Boniforti, R&lt;/author&gt;&lt;author&gt;Curran, MAJ&lt;/author&gt;&lt;author&gt;DiTullio, GR&lt;/author&gt;&lt;/authors&gt;&lt;/contributors&gt;&lt;titles&gt;&lt;title&gt;A global database of sea surface dimethylsulfide (DMS) measurements and a procedure to predict sea surface DMS as a function of latitude, longitude, and month&lt;/title&gt;&lt;secondary-title&gt;Global Biogeochemical Cycles&lt;/secondary-title&gt;&lt;/titles&gt;&lt;periodical&gt;&lt;full-title&gt;Global Biogeochemical Cycles&lt;/full-title&gt;&lt;/periodical&gt;&lt;pages&gt;399-444&lt;/pages&gt;&lt;volume&gt;13&lt;/volume&gt;&lt;number&gt;2&lt;/number&gt;&lt;dates&gt;&lt;year&gt;1999&lt;/year&gt;&lt;/dates&gt;&lt;isbn&gt;1944-9224&lt;/isbn&gt;&lt;urls&gt;&lt;/urls&gt;&lt;/record&gt;&lt;/Cite&gt;&lt;/EndNote&gt;</w:instrText>
      </w:r>
      <w:r w:rsidRPr="00134FFD">
        <w:rPr>
          <w:rFonts w:ascii="Times New Roman" w:hAnsi="Times New Roman" w:cs="Times New Roman"/>
          <w:sz w:val="20"/>
          <w:szCs w:val="20"/>
        </w:rPr>
        <w:fldChar w:fldCharType="separate"/>
      </w:r>
      <w:r w:rsidRPr="00134FFD">
        <w:rPr>
          <w:rFonts w:ascii="Times New Roman" w:hAnsi="Times New Roman" w:cs="Times New Roman"/>
          <w:noProof/>
          <w:sz w:val="20"/>
          <w:szCs w:val="20"/>
        </w:rPr>
        <w:t>(</w:t>
      </w:r>
      <w:hyperlink w:anchor="_ENREF_10" w:tooltip="Deschaseaux, 2015 #546" w:history="1">
        <w:r w:rsidRPr="00134FFD">
          <w:rPr>
            <w:rFonts w:ascii="Times New Roman" w:hAnsi="Times New Roman" w:cs="Times New Roman"/>
            <w:noProof/>
            <w:sz w:val="20"/>
            <w:szCs w:val="20"/>
          </w:rPr>
          <w:t>Deschaseaux et al., 2015</w:t>
        </w:r>
      </w:hyperlink>
      <w:r w:rsidRPr="00134FFD">
        <w:rPr>
          <w:rFonts w:ascii="Times New Roman" w:hAnsi="Times New Roman" w:cs="Times New Roman"/>
          <w:noProof/>
          <w:sz w:val="20"/>
          <w:szCs w:val="20"/>
        </w:rPr>
        <w:t>;</w:t>
      </w:r>
      <w:hyperlink w:anchor="_ENREF_22" w:tooltip="Kettle, 1999 #545" w:history="1">
        <w:r w:rsidRPr="00134FFD">
          <w:rPr>
            <w:rFonts w:ascii="Times New Roman" w:hAnsi="Times New Roman" w:cs="Times New Roman"/>
            <w:noProof/>
            <w:sz w:val="20"/>
            <w:szCs w:val="20"/>
          </w:rPr>
          <w:t>Kettle et al., 1999</w:t>
        </w:r>
      </w:hyperlink>
      <w:r w:rsidRPr="00134FFD">
        <w:rPr>
          <w:rFonts w:ascii="Times New Roman" w:hAnsi="Times New Roman" w:cs="Times New Roman"/>
          <w:noProof/>
          <w:sz w:val="20"/>
          <w:szCs w:val="20"/>
        </w:rPr>
        <w:t>)</w:t>
      </w:r>
      <w:r w:rsidRPr="00134FFD">
        <w:rPr>
          <w:rFonts w:ascii="Times New Roman" w:hAnsi="Times New Roman" w:cs="Times New Roman"/>
          <w:sz w:val="20"/>
          <w:szCs w:val="20"/>
        </w:rPr>
        <w:fldChar w:fldCharType="end"/>
      </w:r>
      <w:r w:rsidRPr="00134FFD">
        <w:rPr>
          <w:rFonts w:ascii="Times New Roman" w:hAnsi="Times New Roman" w:cs="Times New Roman"/>
          <w:sz w:val="20"/>
          <w:szCs w:val="20"/>
        </w:rPr>
        <w:t xml:space="preserve">. With the presence of DMS, sulphur containing aerosols were observed at night in the coastal regions in California, USA </w:t>
      </w:r>
      <w:r w:rsidRPr="00134FFD">
        <w:rPr>
          <w:rFonts w:ascii="Times New Roman" w:hAnsi="Times New Roman" w:cs="Times New Roman"/>
          <w:sz w:val="20"/>
          <w:szCs w:val="20"/>
        </w:rPr>
        <w:fldChar w:fldCharType="begin"/>
      </w:r>
      <w:r w:rsidRPr="00134FFD">
        <w:rPr>
          <w:rFonts w:ascii="Times New Roman" w:hAnsi="Times New Roman" w:cs="Times New Roman"/>
          <w:sz w:val="20"/>
          <w:szCs w:val="20"/>
        </w:rPr>
        <w:instrText xml:space="preserve"> ADDIN EN.CITE &lt;EndNote&gt;&lt;Cite&gt;&lt;Author&gt;Gaston&lt;/Author&gt;&lt;Year&gt;2015&lt;/Year&gt;&lt;RecNum&gt;548&lt;/RecNum&gt;&lt;DisplayText&gt;(Gaston et al., 2015)&lt;/DisplayText&gt;&lt;record&gt;&lt;rec-number&gt;548&lt;/rec-number&gt;&lt;foreign-keys&gt;&lt;key app="EN" db-id="spr5fpz9qvpv03edv0l5pw0krrr5dpxwt5az" timestamp="1464846984"&gt;548&lt;/key&gt;&lt;/foreign-keys&gt;&lt;ref-type name="Journal Article"&gt;17&lt;/ref-type&gt;&lt;contributors&gt;&lt;authors&gt;&lt;author&gt;Gaston, Cassandra J&lt;/author&gt;&lt;author&gt;Furutani, Hiroshi&lt;/author&gt;&lt;author&gt;Guazzotti, Sergio A&lt;/author&gt;&lt;author&gt;Coffee, Keith R&lt;/author&gt;&lt;author&gt;Jung, Jinyoung&lt;/author&gt;&lt;author&gt;Uematsu, Mitsuo&lt;/author&gt;&lt;author&gt;Prather, Kimberly A&lt;/author&gt;&lt;/authors&gt;&lt;/contributors&gt;&lt;titles&gt;&lt;title&gt;Direct Night-Time Ejection of Particle-Phase Reduced Biogenic Sulfur Compounds from the Ocean to the Atmosphere&lt;/title&gt;&lt;secondary-title&gt;Environmental science &amp;amp; technology&lt;/secondary-title&gt;&lt;/titles&gt;&lt;periodical&gt;&lt;full-title&gt;Environmental Science &amp;amp; Technology&lt;/full-title&gt;&lt;/periodical&gt;&lt;pages&gt;4861-4867&lt;/pages&gt;&lt;volume&gt;49&lt;/volume&gt;&lt;number&gt;8&lt;/number&gt;&lt;dates&gt;&lt;year&gt;2015&lt;/year&gt;&lt;/dates&gt;&lt;isbn&gt;0013-936X&lt;/isbn&gt;&lt;urls&gt;&lt;/urls&gt;&lt;/record&gt;&lt;/Cite&gt;&lt;/EndNote&gt;</w:instrText>
      </w:r>
      <w:r w:rsidRPr="00134FFD">
        <w:rPr>
          <w:rFonts w:ascii="Times New Roman" w:hAnsi="Times New Roman" w:cs="Times New Roman"/>
          <w:sz w:val="20"/>
          <w:szCs w:val="20"/>
        </w:rPr>
        <w:fldChar w:fldCharType="separate"/>
      </w:r>
      <w:r w:rsidRPr="00134FFD">
        <w:rPr>
          <w:rFonts w:ascii="Times New Roman" w:hAnsi="Times New Roman" w:cs="Times New Roman"/>
          <w:noProof/>
          <w:sz w:val="20"/>
          <w:szCs w:val="20"/>
        </w:rPr>
        <w:t>(</w:t>
      </w:r>
      <w:hyperlink w:anchor="_ENREF_14" w:tooltip="Gaston, 2015 #548" w:history="1">
        <w:r w:rsidRPr="00134FFD">
          <w:rPr>
            <w:rFonts w:ascii="Times New Roman" w:hAnsi="Times New Roman" w:cs="Times New Roman"/>
            <w:noProof/>
            <w:sz w:val="20"/>
            <w:szCs w:val="20"/>
          </w:rPr>
          <w:t>Gaston et al., 2015</w:t>
        </w:r>
      </w:hyperlink>
      <w:r w:rsidRPr="00134FFD">
        <w:rPr>
          <w:rFonts w:ascii="Times New Roman" w:hAnsi="Times New Roman" w:cs="Times New Roman"/>
          <w:noProof/>
          <w:sz w:val="20"/>
          <w:szCs w:val="20"/>
        </w:rPr>
        <w:t>)</w:t>
      </w:r>
      <w:r w:rsidRPr="00134FFD">
        <w:rPr>
          <w:rFonts w:ascii="Times New Roman" w:hAnsi="Times New Roman" w:cs="Times New Roman"/>
          <w:sz w:val="20"/>
          <w:szCs w:val="20"/>
        </w:rPr>
        <w:fldChar w:fldCharType="end"/>
      </w:r>
      <w:r w:rsidRPr="00134FFD">
        <w:rPr>
          <w:rFonts w:ascii="Times New Roman" w:hAnsi="Times New Roman" w:cs="Times New Roman"/>
          <w:sz w:val="20"/>
          <w:szCs w:val="20"/>
        </w:rPr>
        <w:t xml:space="preserve">. Biogenic DMS were found as a precursor of NPF in a coastal region in </w:t>
      </w:r>
      <w:r w:rsidRPr="00134FFD">
        <w:rPr>
          <w:rFonts w:ascii="Times New Roman" w:hAnsi="Times New Roman" w:cs="Times New Roman"/>
          <w:sz w:val="20"/>
          <w:szCs w:val="20"/>
        </w:rPr>
        <w:lastRenderedPageBreak/>
        <w:t xml:space="preserve">Antarctica </w:t>
      </w:r>
      <w:r w:rsidRPr="00134FFD">
        <w:rPr>
          <w:rFonts w:ascii="Times New Roman" w:hAnsi="Times New Roman" w:cs="Times New Roman"/>
          <w:sz w:val="20"/>
          <w:szCs w:val="20"/>
        </w:rPr>
        <w:fldChar w:fldCharType="begin"/>
      </w:r>
      <w:r w:rsidRPr="00134FFD">
        <w:rPr>
          <w:rFonts w:ascii="Times New Roman" w:hAnsi="Times New Roman" w:cs="Times New Roman"/>
          <w:sz w:val="20"/>
          <w:szCs w:val="20"/>
        </w:rPr>
        <w:instrText xml:space="preserve"> ADDIN EN.CITE &lt;EndNote&gt;&lt;Cite&gt;&lt;Author&gt;Yu&lt;/Author&gt;&lt;Year&gt;2010&lt;/Year&gt;&lt;RecNum&gt;549&lt;/RecNum&gt;&lt;DisplayText&gt;(Yu and Luo, 2010)&lt;/DisplayText&gt;&lt;record&gt;&lt;rec-number&gt;549&lt;/rec-number&gt;&lt;foreign-keys&gt;&lt;key app="EN" db-id="spr5fpz9qvpv03edv0l5pw0krrr5dpxwt5az" timestamp="1464847918"&gt;549&lt;/key&gt;&lt;/foreign-keys&gt;&lt;ref-type name="Journal Article"&gt;17&lt;/ref-type&gt;&lt;contributors&gt;&lt;authors&gt;&lt;author&gt;Yu, Fangqun&lt;/author&gt;&lt;author&gt;Luo, Gan&lt;/author&gt;&lt;/authors&gt;&lt;/contributors&gt;&lt;titles&gt;&lt;title&gt;Oceanic dimethyl sulfide emission and new particle formation around the coast of Antarctica: a modeling study of seasonal variations and comparison with measurements&lt;/title&gt;&lt;secondary-title&gt;Atmosphere&lt;/secondary-title&gt;&lt;/titles&gt;&lt;periodical&gt;&lt;full-title&gt;Atmosphere&lt;/full-title&gt;&lt;/periodical&gt;&lt;pages&gt;34-50&lt;/pages&gt;&lt;volume&gt;1&lt;/volume&gt;&lt;number&gt;1&lt;/number&gt;&lt;dates&gt;&lt;year&gt;2010&lt;/year&gt;&lt;/dates&gt;&lt;urls&gt;&lt;/urls&gt;&lt;/record&gt;&lt;/Cite&gt;&lt;/EndNote&gt;</w:instrText>
      </w:r>
      <w:r w:rsidRPr="00134FFD">
        <w:rPr>
          <w:rFonts w:ascii="Times New Roman" w:hAnsi="Times New Roman" w:cs="Times New Roman"/>
          <w:sz w:val="20"/>
          <w:szCs w:val="20"/>
        </w:rPr>
        <w:fldChar w:fldCharType="separate"/>
      </w:r>
      <w:r w:rsidRPr="00134FFD">
        <w:rPr>
          <w:rFonts w:ascii="Times New Roman" w:hAnsi="Times New Roman" w:cs="Times New Roman"/>
          <w:noProof/>
          <w:sz w:val="20"/>
          <w:szCs w:val="20"/>
        </w:rPr>
        <w:t>(</w:t>
      </w:r>
      <w:hyperlink w:anchor="_ENREF_56" w:tooltip="Yu, 2010 #549" w:history="1">
        <w:r w:rsidRPr="00134FFD">
          <w:rPr>
            <w:rFonts w:ascii="Times New Roman" w:hAnsi="Times New Roman" w:cs="Times New Roman"/>
            <w:noProof/>
            <w:sz w:val="20"/>
            <w:szCs w:val="20"/>
          </w:rPr>
          <w:t>Yu and Luo, 2010</w:t>
        </w:r>
      </w:hyperlink>
      <w:r w:rsidRPr="00134FFD">
        <w:rPr>
          <w:rFonts w:ascii="Times New Roman" w:hAnsi="Times New Roman" w:cs="Times New Roman"/>
          <w:noProof/>
          <w:sz w:val="20"/>
          <w:szCs w:val="20"/>
        </w:rPr>
        <w:t>)</w:t>
      </w:r>
      <w:r w:rsidRPr="00134FFD">
        <w:rPr>
          <w:rFonts w:ascii="Times New Roman" w:hAnsi="Times New Roman" w:cs="Times New Roman"/>
          <w:sz w:val="20"/>
          <w:szCs w:val="20"/>
        </w:rPr>
        <w:fldChar w:fldCharType="end"/>
      </w:r>
      <w:r w:rsidRPr="00134FFD">
        <w:rPr>
          <w:rFonts w:ascii="Times New Roman" w:hAnsi="Times New Roman" w:cs="Times New Roman"/>
          <w:sz w:val="20"/>
          <w:szCs w:val="20"/>
        </w:rPr>
        <w:t xml:space="preserve">. In a recent study, </w:t>
      </w:r>
      <w:hyperlink w:anchor="_ENREF_48" w:tooltip="Swan, 2016 #550" w:history="1">
        <w:r w:rsidRPr="00134FFD">
          <w:rPr>
            <w:rFonts w:ascii="Times New Roman" w:hAnsi="Times New Roman" w:cs="Times New Roman"/>
            <w:sz w:val="20"/>
            <w:szCs w:val="20"/>
          </w:rPr>
          <w:fldChar w:fldCharType="begin"/>
        </w:r>
        <w:r w:rsidRPr="00134FFD">
          <w:rPr>
            <w:rFonts w:ascii="Times New Roman" w:hAnsi="Times New Roman" w:cs="Times New Roman"/>
            <w:sz w:val="20"/>
            <w:szCs w:val="20"/>
          </w:rPr>
          <w:instrText xml:space="preserve"> ADDIN EN.CITE &lt;EndNote&gt;&lt;Cite AuthorYear="1"&gt;&lt;Author&gt;Swan&lt;/Author&gt;&lt;Year&gt;2016&lt;/Year&gt;&lt;RecNum&gt;550&lt;/RecNum&gt;&lt;DisplayText&gt;Swan et al. (2016)&lt;/DisplayText&gt;&lt;record&gt;&lt;rec-number&gt;550&lt;/rec-number&gt;&lt;foreign-keys&gt;&lt;key app="EN" db-id="spr5fpz9qvpv03edv0l5pw0krrr5dpxwt5az" timestamp="1465467289"&gt;550&lt;/key&gt;&lt;/foreign-keys&gt;&lt;ref-type name="Journal Article"&gt;17&lt;/ref-type&gt;&lt;contributors&gt;&lt;authors&gt;&lt;author&gt;Swan, Hilton B&lt;/author&gt;&lt;author&gt;Crough, Robert W&lt;/author&gt;&lt;author&gt;Vaattovaara, Petri&lt;/author&gt;&lt;author&gt;Jones, Graham B&lt;/author&gt;&lt;author&gt;Deschaseaux, Elisabeth SM&lt;/author&gt;&lt;author&gt;Eyre, Bradley D&lt;/author&gt;&lt;author&gt;Miljevic, Branka&lt;/author&gt;&lt;author&gt;Ristovski, Zoran D&lt;/author&gt;&lt;/authors&gt;&lt;/contributors&gt;&lt;titles&gt;&lt;title&gt;Dimethyl sulfide and other biogenic volatile organic compound emissions from branching coral and reef seawater: potential sources of secondary aerosol over the Great Barrier Reef&lt;/title&gt;&lt;secondary-title&gt;Journal of Atmospheric Chemistry&lt;/secondary-title&gt;&lt;/titles&gt;&lt;periodical&gt;&lt;full-title&gt;Journal of atmospheric chemistry&lt;/full-title&gt;&lt;/periodical&gt;&lt;pages&gt;1-26&lt;/pages&gt;&lt;dates&gt;&lt;year&gt;2016&lt;/year&gt;&lt;/dates&gt;&lt;isbn&gt;0167-7764&lt;/isbn&gt;&lt;urls&gt;&lt;/urls&gt;&lt;/record&gt;&lt;/Cite&gt;&lt;/EndNote&gt;</w:instrText>
        </w:r>
        <w:r w:rsidRPr="00134FFD">
          <w:rPr>
            <w:rFonts w:ascii="Times New Roman" w:hAnsi="Times New Roman" w:cs="Times New Roman"/>
            <w:sz w:val="20"/>
            <w:szCs w:val="20"/>
          </w:rPr>
          <w:fldChar w:fldCharType="separate"/>
        </w:r>
        <w:r w:rsidRPr="00134FFD">
          <w:rPr>
            <w:rFonts w:ascii="Times New Roman" w:hAnsi="Times New Roman" w:cs="Times New Roman"/>
            <w:noProof/>
            <w:sz w:val="20"/>
            <w:szCs w:val="20"/>
          </w:rPr>
          <w:t>Swan et al. (2016)</w:t>
        </w:r>
        <w:r w:rsidRPr="00134FFD">
          <w:rPr>
            <w:rFonts w:ascii="Times New Roman" w:hAnsi="Times New Roman" w:cs="Times New Roman"/>
            <w:sz w:val="20"/>
            <w:szCs w:val="20"/>
          </w:rPr>
          <w:fldChar w:fldCharType="end"/>
        </w:r>
      </w:hyperlink>
      <w:r w:rsidRPr="00134FFD">
        <w:rPr>
          <w:rFonts w:ascii="Times New Roman" w:hAnsi="Times New Roman" w:cs="Times New Roman"/>
          <w:sz w:val="20"/>
          <w:szCs w:val="20"/>
        </w:rPr>
        <w:t xml:space="preserve"> found that emissions from coral and reef seawater are potential sources of secondary aerosol in the Great Barrier Reef, Queensland, Australia. It is therefore possible that the nighttime NPF identified in our study take their origin from the air mass containing biogenic oceanic precursors. To confirm this, it is recommended that future studies would focus on comprehensive chemical characterisation of the air masses</w:t>
      </w:r>
      <w:r w:rsidRPr="00F203C3">
        <w:rPr>
          <w:rFonts w:ascii="Times New Roman" w:hAnsi="Times New Roman" w:cs="Times New Roman"/>
          <w:sz w:val="20"/>
          <w:szCs w:val="20"/>
        </w:rPr>
        <w:t xml:space="preserve"> impacting on the urban study areas.</w:t>
      </w:r>
    </w:p>
    <w:p w14:paraId="6E7B991B" w14:textId="77777777" w:rsidR="001E3CD5" w:rsidRPr="00B37EB8" w:rsidRDefault="001E3CD5" w:rsidP="001E3CD5">
      <w:pPr>
        <w:pStyle w:val="Heading1"/>
        <w:spacing w:after="240" w:line="480" w:lineRule="auto"/>
        <w:jc w:val="both"/>
        <w:rPr>
          <w:rFonts w:ascii="Times New Roman" w:eastAsia="Calibri" w:hAnsi="Times New Roman"/>
          <w:color w:val="auto"/>
          <w:sz w:val="20"/>
          <w:szCs w:val="20"/>
        </w:rPr>
      </w:pPr>
      <w:r>
        <w:rPr>
          <w:rFonts w:ascii="Times New Roman" w:eastAsia="Calibri" w:hAnsi="Times New Roman"/>
          <w:color w:val="auto"/>
          <w:sz w:val="20"/>
          <w:szCs w:val="20"/>
        </w:rPr>
        <w:t xml:space="preserve">4. </w:t>
      </w:r>
      <w:r w:rsidRPr="00B37EB8">
        <w:rPr>
          <w:rFonts w:ascii="Times New Roman" w:eastAsia="Calibri" w:hAnsi="Times New Roman"/>
          <w:color w:val="auto"/>
          <w:sz w:val="20"/>
          <w:szCs w:val="20"/>
        </w:rPr>
        <w:t>Conclusion</w:t>
      </w:r>
    </w:p>
    <w:p w14:paraId="16AD90C1" w14:textId="6C0CB6AA" w:rsidR="001E3CD5" w:rsidRPr="00E96FF0" w:rsidRDefault="001E3CD5" w:rsidP="00445141">
      <w:pPr>
        <w:spacing w:line="360" w:lineRule="auto"/>
        <w:jc w:val="both"/>
        <w:rPr>
          <w:rFonts w:ascii="Times New Roman" w:hAnsi="Times New Roman" w:cs="Times New Roman"/>
          <w:sz w:val="20"/>
          <w:szCs w:val="20"/>
        </w:rPr>
      </w:pPr>
      <w:r w:rsidRPr="00E96FF0">
        <w:rPr>
          <w:rFonts w:ascii="Times New Roman" w:hAnsi="Times New Roman" w:cs="Times New Roman"/>
          <w:sz w:val="20"/>
          <w:szCs w:val="20"/>
        </w:rPr>
        <w:t xml:space="preserve">PNSD was measured at 25 sites within an urban environment and 219 NPF events were observed in 285 days of measurement. A new method for classification of the events was proposed and applied successfully </w:t>
      </w:r>
      <w:r w:rsidRPr="00E96FF0">
        <w:rPr>
          <w:rFonts w:ascii="Times New Roman" w:hAnsi="Times New Roman" w:cs="Times New Roman"/>
          <w:noProof/>
          <w:sz w:val="20"/>
          <w:szCs w:val="20"/>
        </w:rPr>
        <w:t>to</w:t>
      </w:r>
      <w:r w:rsidRPr="00E96FF0">
        <w:rPr>
          <w:rFonts w:ascii="Times New Roman" w:hAnsi="Times New Roman" w:cs="Times New Roman"/>
          <w:sz w:val="20"/>
          <w:szCs w:val="20"/>
        </w:rPr>
        <w:t xml:space="preserve"> the data, 118 and 169 of the events were categorised </w:t>
      </w:r>
      <w:r w:rsidRPr="00E96FF0">
        <w:rPr>
          <w:rFonts w:ascii="Times New Roman" w:hAnsi="Times New Roman" w:cs="Times New Roman"/>
          <w:noProof/>
          <w:sz w:val="20"/>
          <w:szCs w:val="20"/>
        </w:rPr>
        <w:t>into class</w:t>
      </w:r>
      <w:r w:rsidRPr="00E96FF0">
        <w:rPr>
          <w:rFonts w:ascii="Times New Roman" w:hAnsi="Times New Roman" w:cs="Times New Roman"/>
          <w:sz w:val="20"/>
          <w:szCs w:val="20"/>
        </w:rPr>
        <w:t xml:space="preserve"> I and II respectively. Nocturnal NPF events were found to account for a surprisingly high proportion (30%) of the total events. Unlike the nocturnal events observed in the literature </w:t>
      </w:r>
      <w:r w:rsidRPr="00E96FF0">
        <w:rPr>
          <w:rFonts w:ascii="Times New Roman" w:hAnsi="Times New Roman" w:cs="Times New Roman"/>
          <w:sz w:val="20"/>
          <w:szCs w:val="20"/>
        </w:rPr>
        <w:fldChar w:fldCharType="begin"/>
      </w:r>
      <w:r w:rsidRPr="00E96FF0">
        <w:rPr>
          <w:rFonts w:ascii="Times New Roman" w:hAnsi="Times New Roman" w:cs="Times New Roman"/>
          <w:sz w:val="20"/>
          <w:szCs w:val="20"/>
        </w:rPr>
        <w:instrText xml:space="preserve"> ADDIN EN.CITE &lt;EndNote&gt;&lt;Cite&gt;&lt;Author&gt;Lee&lt;/Author&gt;&lt;Year&gt;2008&lt;/Year&gt;&lt;RecNum&gt;325&lt;/RecNum&gt;&lt;DisplayText&gt;(Lee et al., 2008)&lt;/DisplayText&gt;&lt;record&gt;&lt;rec-number&gt;325&lt;/rec-number&gt;&lt;foreign-keys&gt;&lt;key app="EN" db-id="9tf0xv5dn5ssxde5wa2vz55ua029zdaeffvt"&gt;325&lt;/key&gt;&lt;/foreign-keys&gt;&lt;ref-type name="Journal Article"&gt;17&lt;/ref-type&gt;&lt;contributors&gt;&lt;authors&gt;&lt;author&gt;Lee, Shan</w:instrText>
      </w:r>
      <w:r w:rsidRPr="00E96FF0">
        <w:rPr>
          <w:rFonts w:ascii="Cambria Math" w:hAnsi="Cambria Math" w:cs="Cambria Math"/>
          <w:sz w:val="20"/>
          <w:szCs w:val="20"/>
        </w:rPr>
        <w:instrText>‐</w:instrText>
      </w:r>
      <w:r w:rsidRPr="00E96FF0">
        <w:rPr>
          <w:rFonts w:ascii="Times New Roman" w:hAnsi="Times New Roman" w:cs="Times New Roman"/>
          <w:sz w:val="20"/>
          <w:szCs w:val="20"/>
        </w:rPr>
        <w:instrText>Hu&lt;/author&gt;&lt;author&gt;Young, Li</w:instrText>
      </w:r>
      <w:r w:rsidRPr="00E96FF0">
        <w:rPr>
          <w:rFonts w:ascii="Cambria Math" w:hAnsi="Cambria Math" w:cs="Cambria Math"/>
          <w:sz w:val="20"/>
          <w:szCs w:val="20"/>
        </w:rPr>
        <w:instrText>‐</w:instrText>
      </w:r>
      <w:r w:rsidRPr="00E96FF0">
        <w:rPr>
          <w:rFonts w:ascii="Times New Roman" w:hAnsi="Times New Roman" w:cs="Times New Roman"/>
          <w:sz w:val="20"/>
          <w:szCs w:val="20"/>
        </w:rPr>
        <w:instrText>Hao&lt;/author&gt;&lt;author&gt;Benson, David R&lt;/author&gt;&lt;author&gt;Suni, Tanja&lt;/author&gt;&lt;author&gt;Kulmala, Markku&lt;/author&gt;&lt;author&gt;Junninen, Heikki&lt;/author&gt;&lt;author&gt;Campos, Teresa L&lt;/author&gt;&lt;author&gt;Rogers, David C&lt;/author&gt;&lt;author&gt;Jensen, Jorgen&lt;/author&gt;&lt;/authors&gt;&lt;/contributors&gt;&lt;titles&gt;&lt;title&gt;Observations of nighttime new particle formation in the troposphere&lt;/title&gt;&lt;secondary-title&gt;Journal of Geophysical Research: Atmospheres (1984–2012)&lt;/secondary-title&gt;&lt;/titles&gt;&lt;periodical&gt;&lt;full-title&gt;Journal of Geophysical Research: Atmospheres (1984–2012)&lt;/full-title&gt;&lt;/periodical&gt;&lt;volume&gt;113&lt;/volume&gt;&lt;number&gt;D10&lt;/number&gt;&lt;dates&gt;&lt;year&gt;2008&lt;/year&gt;&lt;/dates&gt;&lt;isbn&gt;2156-2202&lt;/isbn&gt;&lt;urls&gt;&lt;/urls&gt;&lt;/record&gt;&lt;/Cite&gt;&lt;/EndNote&gt;</w:instrText>
      </w:r>
      <w:r w:rsidRPr="00E96FF0">
        <w:rPr>
          <w:rFonts w:ascii="Times New Roman" w:hAnsi="Times New Roman" w:cs="Times New Roman"/>
          <w:sz w:val="20"/>
          <w:szCs w:val="20"/>
        </w:rPr>
        <w:fldChar w:fldCharType="separate"/>
      </w:r>
      <w:r w:rsidRPr="00E96FF0">
        <w:rPr>
          <w:rFonts w:ascii="Times New Roman" w:hAnsi="Times New Roman" w:cs="Times New Roman"/>
          <w:noProof/>
          <w:sz w:val="20"/>
          <w:szCs w:val="20"/>
        </w:rPr>
        <w:t>(</w:t>
      </w:r>
      <w:hyperlink w:anchor="_ENREF_28" w:tooltip="Lee, 2008 #325" w:history="1">
        <w:r w:rsidRPr="00E96FF0">
          <w:rPr>
            <w:rFonts w:ascii="Times New Roman" w:hAnsi="Times New Roman" w:cs="Times New Roman"/>
            <w:noProof/>
            <w:sz w:val="20"/>
            <w:szCs w:val="20"/>
          </w:rPr>
          <w:t>Lee et al., 2008</w:t>
        </w:r>
      </w:hyperlink>
      <w:r w:rsidRPr="00E96FF0">
        <w:rPr>
          <w:rFonts w:ascii="Times New Roman" w:hAnsi="Times New Roman" w:cs="Times New Roman"/>
          <w:noProof/>
          <w:sz w:val="20"/>
          <w:szCs w:val="20"/>
        </w:rPr>
        <w:t>)</w:t>
      </w:r>
      <w:r w:rsidRPr="00E96FF0">
        <w:rPr>
          <w:rFonts w:ascii="Times New Roman" w:hAnsi="Times New Roman" w:cs="Times New Roman"/>
          <w:sz w:val="20"/>
          <w:szCs w:val="20"/>
        </w:rPr>
        <w:fldChar w:fldCharType="end"/>
      </w:r>
      <w:r w:rsidRPr="00E96FF0">
        <w:rPr>
          <w:rFonts w:ascii="Times New Roman" w:hAnsi="Times New Roman" w:cs="Times New Roman"/>
          <w:sz w:val="20"/>
          <w:szCs w:val="20"/>
        </w:rPr>
        <w:t xml:space="preserve">, both Class I “banana shape” and the sudden burst of newly formed particles with no growth (Class II) were observed in the PNSD surface plot of the nocturnal events. These events occurred most commonly in </w:t>
      </w:r>
      <w:r w:rsidRPr="00E96FF0">
        <w:rPr>
          <w:rFonts w:ascii="Times New Roman" w:hAnsi="Times New Roman" w:cs="Times New Roman"/>
          <w:noProof/>
          <w:sz w:val="20"/>
          <w:szCs w:val="20"/>
        </w:rPr>
        <w:t>March</w:t>
      </w:r>
      <w:r w:rsidRPr="00E96FF0">
        <w:rPr>
          <w:rFonts w:ascii="Times New Roman" w:hAnsi="Times New Roman" w:cs="Times New Roman"/>
          <w:sz w:val="20"/>
          <w:szCs w:val="20"/>
        </w:rPr>
        <w:t xml:space="preserve"> and were found to have </w:t>
      </w:r>
      <w:r>
        <w:rPr>
          <w:rFonts w:ascii="Times New Roman" w:hAnsi="Times New Roman" w:cs="Times New Roman"/>
          <w:sz w:val="20"/>
          <w:szCs w:val="20"/>
        </w:rPr>
        <w:t>higher</w:t>
      </w:r>
      <w:r w:rsidRPr="00E96FF0">
        <w:rPr>
          <w:rFonts w:ascii="Times New Roman" w:hAnsi="Times New Roman" w:cs="Times New Roman"/>
          <w:sz w:val="20"/>
          <w:szCs w:val="20"/>
        </w:rPr>
        <w:t xml:space="preserve"> GR compared to </w:t>
      </w:r>
      <w:r w:rsidR="005D1CB9">
        <w:rPr>
          <w:rFonts w:ascii="Times New Roman" w:hAnsi="Times New Roman" w:cs="Times New Roman"/>
          <w:sz w:val="20"/>
          <w:szCs w:val="20"/>
        </w:rPr>
        <w:t>daylight</w:t>
      </w:r>
      <w:r w:rsidRPr="00E96FF0">
        <w:rPr>
          <w:rFonts w:ascii="Times New Roman" w:hAnsi="Times New Roman" w:cs="Times New Roman"/>
          <w:sz w:val="20"/>
          <w:szCs w:val="20"/>
        </w:rPr>
        <w:t xml:space="preserve"> ones. CS was calculated and averaged </w:t>
      </w:r>
      <w:r w:rsidRPr="00E96FF0">
        <w:rPr>
          <w:rFonts w:ascii="Times New Roman" w:hAnsi="Times New Roman" w:cs="Times New Roman"/>
          <w:noProof/>
          <w:sz w:val="20"/>
          <w:szCs w:val="20"/>
        </w:rPr>
        <w:t>in</w:t>
      </w:r>
      <w:r w:rsidRPr="00E96FF0">
        <w:rPr>
          <w:rFonts w:ascii="Times New Roman" w:hAnsi="Times New Roman" w:cs="Times New Roman"/>
          <w:sz w:val="20"/>
          <w:szCs w:val="20"/>
        </w:rPr>
        <w:t xml:space="preserve"> the period of half an hour before the start of the events, and displayed a </w:t>
      </w:r>
      <w:r>
        <w:rPr>
          <w:rFonts w:ascii="Times New Roman" w:hAnsi="Times New Roman" w:cs="Times New Roman"/>
          <w:noProof/>
          <w:sz w:val="20"/>
          <w:szCs w:val="20"/>
        </w:rPr>
        <w:t>weak negative</w:t>
      </w:r>
      <w:r w:rsidRPr="00E96FF0">
        <w:rPr>
          <w:rFonts w:ascii="Times New Roman" w:hAnsi="Times New Roman" w:cs="Times New Roman"/>
          <w:sz w:val="20"/>
          <w:szCs w:val="20"/>
        </w:rPr>
        <w:t xml:space="preserve"> correlation with the </w:t>
      </w:r>
      <w:r w:rsidRPr="00E96FF0">
        <w:rPr>
          <w:rFonts w:ascii="Times New Roman" w:hAnsi="Times New Roman" w:cs="Times New Roman"/>
          <w:noProof/>
          <w:sz w:val="20"/>
          <w:szCs w:val="20"/>
        </w:rPr>
        <w:t>GR</w:t>
      </w:r>
      <w:r>
        <w:rPr>
          <w:rFonts w:ascii="Times New Roman" w:hAnsi="Times New Roman" w:cs="Times New Roman"/>
          <w:noProof/>
          <w:sz w:val="20"/>
          <w:szCs w:val="20"/>
        </w:rPr>
        <w:t xml:space="preserve"> during both day and nighttime events. </w:t>
      </w:r>
      <w:r w:rsidRPr="00E96FF0">
        <w:rPr>
          <w:rFonts w:ascii="Times New Roman" w:hAnsi="Times New Roman" w:cs="Times New Roman"/>
          <w:noProof/>
          <w:sz w:val="20"/>
          <w:szCs w:val="20"/>
        </w:rPr>
        <w:t>In addition</w:t>
      </w:r>
      <w:r w:rsidRPr="00E96FF0">
        <w:rPr>
          <w:rFonts w:ascii="Times New Roman" w:hAnsi="Times New Roman" w:cs="Times New Roman"/>
          <w:sz w:val="20"/>
          <w:szCs w:val="20"/>
        </w:rPr>
        <w:t xml:space="preserve">, back trajectory analysis revealed that precursors to NPF are being blown in to the Brisbane Metropolitan Area on </w:t>
      </w:r>
      <w:r>
        <w:rPr>
          <w:rFonts w:ascii="Times New Roman" w:hAnsi="Times New Roman" w:cs="Times New Roman"/>
          <w:sz w:val="20"/>
          <w:szCs w:val="20"/>
        </w:rPr>
        <w:t xml:space="preserve">the East, North-East and </w:t>
      </w:r>
      <w:r w:rsidRPr="00E96FF0">
        <w:rPr>
          <w:rFonts w:ascii="Times New Roman" w:hAnsi="Times New Roman" w:cs="Times New Roman"/>
          <w:sz w:val="20"/>
          <w:szCs w:val="20"/>
        </w:rPr>
        <w:t>South-East</w:t>
      </w:r>
      <w:r>
        <w:rPr>
          <w:rFonts w:ascii="Times New Roman" w:hAnsi="Times New Roman" w:cs="Times New Roman"/>
          <w:sz w:val="20"/>
          <w:szCs w:val="20"/>
        </w:rPr>
        <w:t>erly</w:t>
      </w:r>
      <w:r w:rsidRPr="00E96FF0">
        <w:rPr>
          <w:rFonts w:ascii="Times New Roman" w:hAnsi="Times New Roman" w:cs="Times New Roman"/>
          <w:noProof/>
          <w:sz w:val="20"/>
          <w:szCs w:val="20"/>
        </w:rPr>
        <w:t>,</w:t>
      </w:r>
      <w:r w:rsidRPr="00E96FF0">
        <w:rPr>
          <w:rFonts w:ascii="Times New Roman" w:hAnsi="Times New Roman" w:cs="Times New Roman"/>
          <w:sz w:val="20"/>
          <w:szCs w:val="20"/>
        </w:rPr>
        <w:t xml:space="preserve"> while the sources of precursors related to </w:t>
      </w:r>
      <w:r w:rsidR="005D1CB9">
        <w:rPr>
          <w:rFonts w:ascii="Times New Roman" w:hAnsi="Times New Roman" w:cs="Times New Roman"/>
          <w:noProof/>
          <w:sz w:val="20"/>
          <w:szCs w:val="20"/>
        </w:rPr>
        <w:t>daylight</w:t>
      </w:r>
      <w:r w:rsidRPr="00E96FF0">
        <w:rPr>
          <w:rFonts w:ascii="Times New Roman" w:hAnsi="Times New Roman" w:cs="Times New Roman"/>
          <w:sz w:val="20"/>
          <w:szCs w:val="20"/>
        </w:rPr>
        <w:t xml:space="preserve"> events did not appear to display any spatial pattern. </w:t>
      </w:r>
      <w:r w:rsidRPr="00E96FF0">
        <w:rPr>
          <w:rFonts w:ascii="Times New Roman" w:hAnsi="Times New Roman" w:cs="Times New Roman"/>
          <w:noProof/>
          <w:sz w:val="20"/>
          <w:szCs w:val="20"/>
        </w:rPr>
        <w:t>This indicates</w:t>
      </w:r>
      <w:r w:rsidRPr="00E96FF0">
        <w:rPr>
          <w:rFonts w:ascii="Times New Roman" w:hAnsi="Times New Roman" w:cs="Times New Roman"/>
          <w:sz w:val="20"/>
          <w:szCs w:val="20"/>
        </w:rPr>
        <w:t xml:space="preserve"> that nocturnal NPF events may have different precursors than </w:t>
      </w:r>
      <w:r w:rsidR="005D1CB9">
        <w:rPr>
          <w:rFonts w:ascii="Times New Roman" w:hAnsi="Times New Roman" w:cs="Times New Roman"/>
          <w:sz w:val="20"/>
          <w:szCs w:val="20"/>
        </w:rPr>
        <w:t>daylight</w:t>
      </w:r>
      <w:r w:rsidRPr="00E96FF0">
        <w:rPr>
          <w:rFonts w:ascii="Times New Roman" w:hAnsi="Times New Roman" w:cs="Times New Roman"/>
          <w:sz w:val="20"/>
          <w:szCs w:val="20"/>
        </w:rPr>
        <w:t xml:space="preserve"> nucleation. Overall, this study found nocturnal NPF events </w:t>
      </w:r>
      <w:r w:rsidRPr="00E96FF0">
        <w:rPr>
          <w:rFonts w:ascii="Times New Roman" w:hAnsi="Times New Roman" w:cs="Times New Roman"/>
          <w:sz w:val="20"/>
          <w:szCs w:val="20"/>
        </w:rPr>
        <w:softHyphen/>
        <w:t xml:space="preserve">were a </w:t>
      </w:r>
      <w:r w:rsidRPr="00E96FF0">
        <w:rPr>
          <w:rFonts w:ascii="Times New Roman" w:hAnsi="Times New Roman" w:cs="Times New Roman"/>
          <w:noProof/>
          <w:sz w:val="20"/>
          <w:szCs w:val="20"/>
        </w:rPr>
        <w:t>significant</w:t>
      </w:r>
      <w:r w:rsidRPr="00E96FF0">
        <w:rPr>
          <w:rFonts w:ascii="Times New Roman" w:hAnsi="Times New Roman" w:cs="Times New Roman"/>
          <w:sz w:val="20"/>
          <w:szCs w:val="20"/>
        </w:rPr>
        <w:t xml:space="preserve"> source of ultrafine particles in an </w:t>
      </w:r>
      <w:r w:rsidRPr="00E96FF0">
        <w:rPr>
          <w:rFonts w:ascii="Times New Roman" w:hAnsi="Times New Roman" w:cs="Times New Roman"/>
          <w:noProof/>
          <w:sz w:val="20"/>
          <w:szCs w:val="20"/>
        </w:rPr>
        <w:t>urban</w:t>
      </w:r>
      <w:r w:rsidRPr="00E96FF0">
        <w:rPr>
          <w:rFonts w:ascii="Times New Roman" w:hAnsi="Times New Roman" w:cs="Times New Roman"/>
          <w:sz w:val="20"/>
          <w:szCs w:val="20"/>
        </w:rPr>
        <w:t xml:space="preserve"> environment, however, more studies need to </w:t>
      </w:r>
      <w:r w:rsidRPr="00E96FF0">
        <w:rPr>
          <w:rFonts w:ascii="Times New Roman" w:hAnsi="Times New Roman" w:cs="Times New Roman"/>
          <w:noProof/>
          <w:sz w:val="20"/>
          <w:szCs w:val="20"/>
        </w:rPr>
        <w:t>be undertaken</w:t>
      </w:r>
      <w:r w:rsidRPr="00E96FF0">
        <w:rPr>
          <w:rFonts w:ascii="Times New Roman" w:hAnsi="Times New Roman" w:cs="Times New Roman"/>
          <w:sz w:val="20"/>
          <w:szCs w:val="20"/>
        </w:rPr>
        <w:t xml:space="preserve"> </w:t>
      </w:r>
      <w:r w:rsidRPr="00E96FF0">
        <w:rPr>
          <w:rFonts w:ascii="Times New Roman" w:hAnsi="Times New Roman" w:cs="Times New Roman"/>
          <w:noProof/>
          <w:sz w:val="20"/>
          <w:szCs w:val="20"/>
        </w:rPr>
        <w:t>in order to</w:t>
      </w:r>
      <w:r w:rsidRPr="00E96FF0">
        <w:rPr>
          <w:rFonts w:ascii="Times New Roman" w:hAnsi="Times New Roman" w:cs="Times New Roman"/>
          <w:sz w:val="20"/>
          <w:szCs w:val="20"/>
        </w:rPr>
        <w:t xml:space="preserve"> determine the chemical characterisation of the </w:t>
      </w:r>
      <w:r w:rsidR="005D1CB9">
        <w:rPr>
          <w:rFonts w:ascii="Times New Roman" w:hAnsi="Times New Roman" w:cs="Times New Roman"/>
          <w:sz w:val="20"/>
          <w:szCs w:val="20"/>
        </w:rPr>
        <w:t>nighttime</w:t>
      </w:r>
      <w:r w:rsidRPr="00E96FF0">
        <w:rPr>
          <w:rFonts w:ascii="Times New Roman" w:hAnsi="Times New Roman" w:cs="Times New Roman"/>
          <w:sz w:val="20"/>
          <w:szCs w:val="20"/>
        </w:rPr>
        <w:t xml:space="preserve"> events and the chemical composition of their precursors.</w:t>
      </w:r>
    </w:p>
    <w:p w14:paraId="1B96FDFA" w14:textId="77777777" w:rsidR="001E3CD5" w:rsidRPr="00E96FF0" w:rsidRDefault="001E3CD5" w:rsidP="00445141">
      <w:pPr>
        <w:pStyle w:val="Heading2"/>
        <w:keepLines w:val="0"/>
        <w:spacing w:before="480" w:after="240" w:line="360" w:lineRule="auto"/>
        <w:jc w:val="both"/>
        <w:rPr>
          <w:rFonts w:ascii="Times New Roman" w:eastAsia="Times New Roman" w:hAnsi="Times New Roman" w:cs="Arial"/>
          <w:iCs/>
          <w:color w:val="auto"/>
          <w:sz w:val="20"/>
          <w:szCs w:val="28"/>
          <w:lang w:val="en-GB" w:eastAsia="de-DE"/>
        </w:rPr>
      </w:pPr>
      <w:r w:rsidRPr="00E96FF0">
        <w:rPr>
          <w:rFonts w:ascii="Times New Roman" w:eastAsia="Times New Roman" w:hAnsi="Times New Roman" w:cs="Arial"/>
          <w:iCs/>
          <w:color w:val="auto"/>
          <w:sz w:val="20"/>
          <w:szCs w:val="28"/>
          <w:lang w:val="en-GB" w:eastAsia="de-DE"/>
        </w:rPr>
        <w:t xml:space="preserve">Acknowledgments </w:t>
      </w:r>
    </w:p>
    <w:p w14:paraId="17D76FE0" w14:textId="12BA25D0" w:rsidR="001E3CD5" w:rsidRPr="00134FFD" w:rsidRDefault="001E3CD5" w:rsidP="00445141">
      <w:pPr>
        <w:spacing w:line="360" w:lineRule="auto"/>
        <w:jc w:val="both"/>
        <w:rPr>
          <w:rFonts w:ascii="Times New Roman" w:hAnsi="Times New Roman" w:cs="Times New Roman"/>
          <w:sz w:val="20"/>
          <w:szCs w:val="20"/>
        </w:rPr>
      </w:pPr>
      <w:r w:rsidRPr="00E96FF0">
        <w:rPr>
          <w:rFonts w:ascii="Times New Roman" w:hAnsi="Times New Roman" w:cs="Times New Roman"/>
          <w:sz w:val="20"/>
          <w:szCs w:val="20"/>
        </w:rPr>
        <w:t xml:space="preserve">This work </w:t>
      </w:r>
      <w:r w:rsidRPr="00E96FF0">
        <w:rPr>
          <w:rFonts w:ascii="Times New Roman" w:hAnsi="Times New Roman" w:cs="Times New Roman"/>
          <w:noProof/>
          <w:sz w:val="20"/>
          <w:szCs w:val="20"/>
        </w:rPr>
        <w:t>was supported</w:t>
      </w:r>
      <w:r w:rsidRPr="00E96FF0">
        <w:rPr>
          <w:rFonts w:ascii="Times New Roman" w:hAnsi="Times New Roman" w:cs="Times New Roman"/>
          <w:sz w:val="20"/>
          <w:szCs w:val="20"/>
        </w:rPr>
        <w:t xml:space="preserve"> by the Australian Research Council (ARC), Department of Transport and Main Roads (DTMR) and Department of Education, Training and Employment (DETE) through Linkage Grant LP0990134. Sam Clifford wishes to acknowledge the financial support of the Institute for Future Environments (QUT) and NHRMC Centre of Research Excellence for Air quality and health Research and evaluation.</w:t>
      </w:r>
    </w:p>
    <w:p w14:paraId="58A22DF9" w14:textId="77777777" w:rsidR="00111F1C" w:rsidRPr="00E96FF0" w:rsidRDefault="003A5CC8" w:rsidP="00FD6E48">
      <w:pPr>
        <w:pStyle w:val="Heading2"/>
        <w:keepLines w:val="0"/>
        <w:spacing w:before="480" w:after="240" w:line="480" w:lineRule="auto"/>
        <w:contextualSpacing/>
        <w:jc w:val="both"/>
        <w:rPr>
          <w:rFonts w:ascii="Times New Roman" w:eastAsia="Times New Roman" w:hAnsi="Times New Roman" w:cs="Arial"/>
          <w:iCs/>
          <w:color w:val="auto"/>
          <w:sz w:val="20"/>
          <w:szCs w:val="28"/>
          <w:lang w:val="en-GB" w:eastAsia="de-DE"/>
        </w:rPr>
      </w:pPr>
      <w:r w:rsidRPr="00E96FF0">
        <w:rPr>
          <w:rFonts w:ascii="Times New Roman" w:eastAsia="Times New Roman" w:hAnsi="Times New Roman" w:cs="Arial"/>
          <w:iCs/>
          <w:color w:val="auto"/>
          <w:sz w:val="20"/>
          <w:szCs w:val="28"/>
          <w:lang w:val="en-GB" w:eastAsia="de-DE"/>
        </w:rPr>
        <w:lastRenderedPageBreak/>
        <w:t>References</w:t>
      </w:r>
      <w:r w:rsidR="005A48C5" w:rsidRPr="00E96FF0">
        <w:rPr>
          <w:rFonts w:ascii="Times New Roman" w:eastAsia="Times New Roman" w:hAnsi="Times New Roman" w:cs="Arial"/>
          <w:iCs/>
          <w:color w:val="auto"/>
          <w:sz w:val="20"/>
          <w:szCs w:val="28"/>
          <w:lang w:val="en-GB" w:eastAsia="de-DE"/>
        </w:rPr>
        <w:t xml:space="preserve"> </w:t>
      </w:r>
      <w:r w:rsidR="00AC49AE" w:rsidRPr="00E96FF0">
        <w:rPr>
          <w:rFonts w:ascii="Times New Roman" w:eastAsia="Times New Roman" w:hAnsi="Times New Roman" w:cs="Arial"/>
          <w:iCs/>
          <w:color w:val="auto"/>
          <w:sz w:val="20"/>
          <w:szCs w:val="28"/>
          <w:lang w:val="en-GB" w:eastAsia="de-DE"/>
        </w:rPr>
        <w:t xml:space="preserve"> </w:t>
      </w:r>
      <w:r w:rsidR="00E27218" w:rsidRPr="00E96FF0">
        <w:rPr>
          <w:rFonts w:ascii="Times New Roman" w:eastAsia="Times New Roman" w:hAnsi="Times New Roman" w:cs="Arial"/>
          <w:iCs/>
          <w:color w:val="auto"/>
          <w:sz w:val="20"/>
          <w:szCs w:val="28"/>
          <w:lang w:val="en-GB" w:eastAsia="de-DE"/>
        </w:rPr>
        <w:t xml:space="preserve"> </w:t>
      </w:r>
      <w:r w:rsidR="003C664D" w:rsidRPr="00E96FF0">
        <w:rPr>
          <w:rFonts w:ascii="Times New Roman" w:eastAsia="Times New Roman" w:hAnsi="Times New Roman" w:cs="Arial"/>
          <w:iCs/>
          <w:color w:val="auto"/>
          <w:sz w:val="20"/>
          <w:szCs w:val="28"/>
          <w:lang w:val="en-GB" w:eastAsia="de-DE"/>
        </w:rPr>
        <w:t xml:space="preserve">  </w:t>
      </w:r>
    </w:p>
    <w:p w14:paraId="1AC46BC7" w14:textId="77777777" w:rsidR="00045D7D" w:rsidRPr="00445141" w:rsidRDefault="0061723F" w:rsidP="00F371C5">
      <w:pPr>
        <w:pStyle w:val="EndNoteBibliography"/>
        <w:spacing w:before="100" w:beforeAutospacing="1" w:after="100" w:afterAutospacing="1"/>
        <w:rPr>
          <w:rFonts w:ascii="Times New Roman" w:hAnsi="Times New Roman" w:cs="Times New Roman"/>
          <w:sz w:val="20"/>
          <w:szCs w:val="20"/>
        </w:rPr>
      </w:pPr>
      <w:r w:rsidRPr="00445141">
        <w:rPr>
          <w:rFonts w:ascii="Times New Roman" w:hAnsi="Times New Roman" w:cs="Times New Roman"/>
          <w:sz w:val="20"/>
          <w:szCs w:val="20"/>
        </w:rPr>
        <w:fldChar w:fldCharType="begin"/>
      </w:r>
      <w:r w:rsidR="008E6A6F" w:rsidRPr="00445141">
        <w:rPr>
          <w:rFonts w:ascii="Times New Roman" w:hAnsi="Times New Roman" w:cs="Times New Roman"/>
          <w:sz w:val="20"/>
          <w:szCs w:val="20"/>
        </w:rPr>
        <w:instrText xml:space="preserve"> ADDIN EN.REFLIST </w:instrText>
      </w:r>
      <w:r w:rsidRPr="00445141">
        <w:rPr>
          <w:rFonts w:ascii="Times New Roman" w:hAnsi="Times New Roman" w:cs="Times New Roman"/>
          <w:sz w:val="20"/>
          <w:szCs w:val="20"/>
        </w:rPr>
        <w:fldChar w:fldCharType="separate"/>
      </w:r>
      <w:bookmarkStart w:id="13" w:name="_ENREF_1"/>
      <w:r w:rsidR="00045D7D" w:rsidRPr="00445141">
        <w:rPr>
          <w:rFonts w:ascii="Times New Roman" w:hAnsi="Times New Roman" w:cs="Times New Roman"/>
          <w:sz w:val="20"/>
          <w:szCs w:val="20"/>
        </w:rPr>
        <w:t>Bae, M. S., Schwab, J. J., Hogrefe, O., Frank, B. P., Lala, G. G., and Demerjian, K. L.: Characteristics of size distributions at urban and rural locations in New York, Atmos. Chem. Phys., 10, 4521-4535, 2010.</w:t>
      </w:r>
      <w:bookmarkEnd w:id="13"/>
    </w:p>
    <w:p w14:paraId="20BAFD20" w14:textId="77777777" w:rsidR="00045D7D" w:rsidRPr="00445141" w:rsidRDefault="00045D7D" w:rsidP="00F371C5">
      <w:pPr>
        <w:pStyle w:val="EndNoteBibliography"/>
        <w:spacing w:before="100" w:beforeAutospacing="1" w:after="100" w:afterAutospacing="1"/>
        <w:rPr>
          <w:rFonts w:ascii="Times New Roman" w:hAnsi="Times New Roman" w:cs="Times New Roman"/>
          <w:sz w:val="20"/>
          <w:szCs w:val="20"/>
        </w:rPr>
      </w:pPr>
      <w:bookmarkStart w:id="14" w:name="_ENREF_2"/>
      <w:r w:rsidRPr="00445141">
        <w:rPr>
          <w:rFonts w:ascii="Times New Roman" w:hAnsi="Times New Roman" w:cs="Times New Roman"/>
          <w:sz w:val="20"/>
          <w:szCs w:val="20"/>
        </w:rPr>
        <w:t>Cheung, H. C., Morawska, L., and Ristovski, Z. D.: Observation of new particle formation in subtropical urban environment, Atmospheric Chemistry and Physics, 11, 3823-3833, DOI 10.5194/acp-11-3823-2011, 2011.</w:t>
      </w:r>
      <w:bookmarkEnd w:id="14"/>
    </w:p>
    <w:p w14:paraId="7E4AE07E" w14:textId="77777777" w:rsidR="00045D7D" w:rsidRPr="00445141" w:rsidRDefault="00045D7D" w:rsidP="00F371C5">
      <w:pPr>
        <w:pStyle w:val="EndNoteBibliography"/>
        <w:spacing w:before="100" w:beforeAutospacing="1" w:after="100" w:afterAutospacing="1"/>
        <w:rPr>
          <w:rFonts w:ascii="Times New Roman" w:hAnsi="Times New Roman" w:cs="Times New Roman"/>
          <w:sz w:val="20"/>
          <w:szCs w:val="20"/>
        </w:rPr>
      </w:pPr>
      <w:bookmarkStart w:id="15" w:name="_ENREF_3"/>
      <w:r w:rsidRPr="00445141">
        <w:rPr>
          <w:rFonts w:ascii="Times New Roman" w:hAnsi="Times New Roman" w:cs="Times New Roman"/>
          <w:sz w:val="20"/>
          <w:szCs w:val="20"/>
        </w:rPr>
        <w:t>Clifford, S., Choy, S. L., Hussein, T., Mengersen, K., and Morawska, L.: Using the Generalised Additive Model to model the particle number count of ultrafine particles, Atmospheric Environment, 45, 5934-5945, DOI 10.1016/j.atmosenv.2011.05.004, 2011.</w:t>
      </w:r>
      <w:bookmarkEnd w:id="15"/>
    </w:p>
    <w:p w14:paraId="6B23E0FF" w14:textId="77777777" w:rsidR="00045D7D" w:rsidRPr="00445141" w:rsidRDefault="00045D7D" w:rsidP="00F371C5">
      <w:pPr>
        <w:pStyle w:val="EndNoteBibliography"/>
        <w:spacing w:before="100" w:beforeAutospacing="1" w:after="100" w:afterAutospacing="1"/>
        <w:rPr>
          <w:rFonts w:ascii="Times New Roman" w:hAnsi="Times New Roman" w:cs="Times New Roman"/>
          <w:sz w:val="20"/>
          <w:szCs w:val="20"/>
        </w:rPr>
      </w:pPr>
      <w:bookmarkStart w:id="16" w:name="_ENREF_4"/>
      <w:r w:rsidRPr="00445141">
        <w:rPr>
          <w:rFonts w:ascii="Times New Roman" w:hAnsi="Times New Roman" w:cs="Times New Roman"/>
          <w:sz w:val="20"/>
          <w:szCs w:val="20"/>
        </w:rPr>
        <w:t>Covert, D., Wiedensohler, A., and Russell, L.: Particle Charging and Transmission Efficiencies of Aerosol Charge Neutralizes, Aerosol Science and Technology, 27, 206-214, 1997.</w:t>
      </w:r>
      <w:bookmarkEnd w:id="16"/>
    </w:p>
    <w:p w14:paraId="56F1EA5C" w14:textId="77777777" w:rsidR="00045D7D" w:rsidRPr="00445141" w:rsidRDefault="00045D7D" w:rsidP="00F371C5">
      <w:pPr>
        <w:pStyle w:val="EndNoteBibliography"/>
        <w:spacing w:before="100" w:beforeAutospacing="1" w:after="100" w:afterAutospacing="1"/>
        <w:rPr>
          <w:rFonts w:ascii="Times New Roman" w:hAnsi="Times New Roman" w:cs="Times New Roman"/>
          <w:sz w:val="20"/>
          <w:szCs w:val="20"/>
        </w:rPr>
      </w:pPr>
      <w:bookmarkStart w:id="17" w:name="_ENREF_5"/>
      <w:r w:rsidRPr="00445141">
        <w:rPr>
          <w:rFonts w:ascii="Times New Roman" w:hAnsi="Times New Roman" w:cs="Times New Roman"/>
          <w:sz w:val="20"/>
          <w:szCs w:val="20"/>
        </w:rPr>
        <w:t>Creamean, J. M., Ault, A. P., Ten Hoeve, J. E., Jacobson, M. Z., Roberts, G. C., and Prather, K. A.: Measurements of Aerosol Chemistry during New Particle Formation Events at a Remote Rural Mountain Site, Environmental Science &amp; Technology, 45, 8208-8216, 10.1021/es103692f, 2011.</w:t>
      </w:r>
      <w:bookmarkEnd w:id="17"/>
    </w:p>
    <w:p w14:paraId="7D2B1B85" w14:textId="77777777" w:rsidR="00045D7D" w:rsidRPr="00445141" w:rsidRDefault="00045D7D" w:rsidP="00F371C5">
      <w:pPr>
        <w:pStyle w:val="EndNoteBibliography"/>
        <w:spacing w:before="100" w:beforeAutospacing="1" w:after="100" w:afterAutospacing="1"/>
        <w:rPr>
          <w:rFonts w:ascii="Times New Roman" w:hAnsi="Times New Roman" w:cs="Times New Roman"/>
          <w:sz w:val="20"/>
          <w:szCs w:val="20"/>
        </w:rPr>
      </w:pPr>
      <w:bookmarkStart w:id="18" w:name="_ENREF_6"/>
      <w:r w:rsidRPr="00445141">
        <w:rPr>
          <w:rFonts w:ascii="Times New Roman" w:hAnsi="Times New Roman" w:cs="Times New Roman"/>
          <w:sz w:val="20"/>
          <w:szCs w:val="20"/>
        </w:rPr>
        <w:t>Dal Maso, M., Kulmala, M., Lehtinen, K., Mäkelä, J., Aalto, P., and O'Dowd, C.: Condensation and coagulation sinks and formation of nucleation mode particles in coastal and boreal forest boundary layers, Journal of Geophysical Research: Atmospheres (1984–2012), 107, PAR 2-1-PAR 2-10, 2002.</w:t>
      </w:r>
      <w:bookmarkEnd w:id="18"/>
    </w:p>
    <w:p w14:paraId="1AA7C479" w14:textId="77777777" w:rsidR="00045D7D" w:rsidRPr="00445141" w:rsidRDefault="00045D7D" w:rsidP="00F371C5">
      <w:pPr>
        <w:pStyle w:val="EndNoteBibliography"/>
        <w:spacing w:before="100" w:beforeAutospacing="1" w:after="100" w:afterAutospacing="1"/>
        <w:rPr>
          <w:rFonts w:ascii="Times New Roman" w:hAnsi="Times New Roman" w:cs="Times New Roman"/>
          <w:sz w:val="20"/>
          <w:szCs w:val="20"/>
        </w:rPr>
      </w:pPr>
      <w:bookmarkStart w:id="19" w:name="_ENREF_7"/>
      <w:r w:rsidRPr="00445141">
        <w:rPr>
          <w:rFonts w:ascii="Times New Roman" w:hAnsi="Times New Roman" w:cs="Times New Roman"/>
          <w:sz w:val="20"/>
          <w:szCs w:val="20"/>
        </w:rPr>
        <w:t>Dal Maso, M., Kulmala, M., Riipinen, I., Wagner, R., Hussein, T., Aalto, P. P., and Lehtinen, K. E. J.: Formation and growth of fresh atmospheric aerosols: eight years of aerosol size distribution data from SMEAR II, Hyytiälä, Finland, Boreal Environment Research, 10, 323-336, 2005.</w:t>
      </w:r>
      <w:bookmarkEnd w:id="19"/>
    </w:p>
    <w:p w14:paraId="0EA0805F" w14:textId="77777777" w:rsidR="00045D7D" w:rsidRPr="00445141" w:rsidRDefault="00045D7D" w:rsidP="00F371C5">
      <w:pPr>
        <w:pStyle w:val="EndNoteBibliography"/>
        <w:spacing w:before="100" w:beforeAutospacing="1" w:after="100" w:afterAutospacing="1"/>
        <w:rPr>
          <w:rFonts w:ascii="Times New Roman" w:hAnsi="Times New Roman" w:cs="Times New Roman"/>
          <w:sz w:val="20"/>
          <w:szCs w:val="20"/>
        </w:rPr>
      </w:pPr>
      <w:bookmarkStart w:id="20" w:name="_ENREF_8"/>
      <w:r w:rsidRPr="00445141">
        <w:rPr>
          <w:rFonts w:ascii="Times New Roman" w:hAnsi="Times New Roman" w:cs="Times New Roman"/>
          <w:sz w:val="20"/>
          <w:szCs w:val="20"/>
        </w:rPr>
        <w:t>Dal Maso, M., Sogacheva, L., Aalto, P. P., Riipinen, I., Komppula, M., Tunved, P., Korhonen, L., SUUR</w:t>
      </w:r>
      <w:r w:rsidRPr="00445141">
        <w:rPr>
          <w:rFonts w:ascii="Cambria Math" w:hAnsi="Cambria Math" w:cs="Cambria Math"/>
          <w:sz w:val="20"/>
          <w:szCs w:val="20"/>
        </w:rPr>
        <w:t>‐</w:t>
      </w:r>
      <w:r w:rsidRPr="00445141">
        <w:rPr>
          <w:rFonts w:ascii="Times New Roman" w:hAnsi="Times New Roman" w:cs="Times New Roman"/>
          <w:sz w:val="20"/>
          <w:szCs w:val="20"/>
        </w:rPr>
        <w:t>USKI, V., Hirsikko, A., and Kurtén, T.: Aerosol size distribution measurements at four Nordic field stations: identification, analysis and trajectory analysis of new particle formation bursts, Tellus B, 59, 350-361, 2007.</w:t>
      </w:r>
      <w:bookmarkEnd w:id="20"/>
    </w:p>
    <w:p w14:paraId="5BEAC81E" w14:textId="77777777" w:rsidR="00045D7D" w:rsidRPr="00445141" w:rsidRDefault="00045D7D" w:rsidP="00F371C5">
      <w:pPr>
        <w:pStyle w:val="EndNoteBibliography"/>
        <w:spacing w:before="100" w:beforeAutospacing="1" w:after="100" w:afterAutospacing="1"/>
        <w:rPr>
          <w:rFonts w:ascii="Times New Roman" w:hAnsi="Times New Roman" w:cs="Times New Roman"/>
          <w:sz w:val="20"/>
          <w:szCs w:val="20"/>
        </w:rPr>
      </w:pPr>
      <w:bookmarkStart w:id="21" w:name="_ENREF_9"/>
      <w:r w:rsidRPr="00445141">
        <w:rPr>
          <w:rFonts w:ascii="Times New Roman" w:hAnsi="Times New Roman" w:cs="Times New Roman"/>
          <w:sz w:val="20"/>
          <w:szCs w:val="20"/>
        </w:rPr>
        <w:t>Delfino, R. J., Sioutas, C., and Malik, S.: Potential role of ultrafine particles in associations between airborne particle mass and cardiovascular health, Environmental health perspectives, 113, 934, 2005.</w:t>
      </w:r>
      <w:bookmarkEnd w:id="21"/>
    </w:p>
    <w:p w14:paraId="61EEC618" w14:textId="77777777" w:rsidR="00045D7D" w:rsidRPr="00445141" w:rsidRDefault="00045D7D" w:rsidP="00F371C5">
      <w:pPr>
        <w:pStyle w:val="EndNoteBibliography"/>
        <w:spacing w:before="100" w:beforeAutospacing="1" w:after="100" w:afterAutospacing="1"/>
        <w:rPr>
          <w:rFonts w:ascii="Times New Roman" w:hAnsi="Times New Roman" w:cs="Times New Roman"/>
          <w:sz w:val="20"/>
          <w:szCs w:val="20"/>
        </w:rPr>
      </w:pPr>
      <w:bookmarkStart w:id="22" w:name="_ENREF_10"/>
      <w:r w:rsidRPr="00445141">
        <w:rPr>
          <w:rFonts w:ascii="Times New Roman" w:hAnsi="Times New Roman" w:cs="Times New Roman"/>
          <w:sz w:val="20"/>
          <w:szCs w:val="20"/>
        </w:rPr>
        <w:t>Deschaseaux, E., Jones, G., and Swan, H.: Dimethylated sulfur compounds in coral-reef ecosystems, Environmental Chemistry, 2015.</w:t>
      </w:r>
      <w:bookmarkEnd w:id="22"/>
    </w:p>
    <w:p w14:paraId="4B60D513" w14:textId="77777777" w:rsidR="00045D7D" w:rsidRPr="00445141" w:rsidRDefault="00045D7D" w:rsidP="00F371C5">
      <w:pPr>
        <w:pStyle w:val="EndNoteBibliography"/>
        <w:spacing w:before="100" w:beforeAutospacing="1" w:after="100" w:afterAutospacing="1"/>
        <w:rPr>
          <w:rFonts w:ascii="Times New Roman" w:hAnsi="Times New Roman" w:cs="Times New Roman"/>
          <w:sz w:val="20"/>
          <w:szCs w:val="20"/>
        </w:rPr>
      </w:pPr>
      <w:bookmarkStart w:id="23" w:name="_ENREF_11"/>
      <w:r w:rsidRPr="00445141">
        <w:rPr>
          <w:rFonts w:ascii="Times New Roman" w:hAnsi="Times New Roman" w:cs="Times New Roman"/>
          <w:sz w:val="20"/>
          <w:szCs w:val="20"/>
        </w:rPr>
        <w:t>Dockery, D. W., and Pope, C. A.: Acute respiratory effects of particulate air pollution, Annual review of public health, 15, 107-132, 1994.</w:t>
      </w:r>
      <w:bookmarkEnd w:id="23"/>
    </w:p>
    <w:p w14:paraId="746374D7" w14:textId="77777777" w:rsidR="00045D7D" w:rsidRPr="00445141" w:rsidRDefault="00045D7D" w:rsidP="00F371C5">
      <w:pPr>
        <w:pStyle w:val="EndNoteBibliography"/>
        <w:spacing w:before="100" w:beforeAutospacing="1" w:after="100" w:afterAutospacing="1"/>
        <w:rPr>
          <w:rFonts w:ascii="Times New Roman" w:hAnsi="Times New Roman" w:cs="Times New Roman"/>
          <w:sz w:val="20"/>
          <w:szCs w:val="20"/>
        </w:rPr>
      </w:pPr>
      <w:bookmarkStart w:id="24" w:name="_ENREF_12"/>
      <w:r w:rsidRPr="00445141">
        <w:rPr>
          <w:rFonts w:ascii="Times New Roman" w:hAnsi="Times New Roman" w:cs="Times New Roman"/>
          <w:sz w:val="20"/>
          <w:szCs w:val="20"/>
        </w:rPr>
        <w:t>Dockery, D. W.: Health effects of particulate air pollution, Annals of epidemiology, 19, 257-263, 2009.</w:t>
      </w:r>
      <w:bookmarkStart w:id="25" w:name="_ENREF_13"/>
      <w:bookmarkEnd w:id="24"/>
    </w:p>
    <w:p w14:paraId="2F8655B6" w14:textId="77777777" w:rsidR="00045D7D" w:rsidRPr="00445141" w:rsidRDefault="00045D7D" w:rsidP="00F371C5">
      <w:pPr>
        <w:pStyle w:val="EndNoteBibliography"/>
        <w:spacing w:before="100" w:beforeAutospacing="1" w:after="100" w:afterAutospacing="1"/>
        <w:rPr>
          <w:rFonts w:ascii="Times New Roman" w:hAnsi="Times New Roman" w:cs="Times New Roman"/>
          <w:sz w:val="20"/>
          <w:szCs w:val="20"/>
        </w:rPr>
      </w:pPr>
      <w:bookmarkStart w:id="26" w:name="_ENREF_14"/>
      <w:bookmarkEnd w:id="25"/>
      <w:r w:rsidRPr="00445141">
        <w:rPr>
          <w:rFonts w:ascii="Times New Roman" w:hAnsi="Times New Roman" w:cs="Times New Roman"/>
          <w:sz w:val="20"/>
          <w:szCs w:val="20"/>
        </w:rPr>
        <w:t>Gaston, C. J., Furutani, H., Guazzotti, S. A., Coffee, K. R., Jung, J., Uematsu, M., and Prather, K. A.: Direct Night-Time Ejection of Particle-Phase Reduced Biogenic Sulfur Compounds from the Ocean to the Atmosphere, Environmental science &amp; technology, 49, 4861-4867, 2015.</w:t>
      </w:r>
      <w:bookmarkEnd w:id="26"/>
    </w:p>
    <w:p w14:paraId="587ADCE1" w14:textId="77777777" w:rsidR="00045D7D" w:rsidRPr="00445141" w:rsidRDefault="00045D7D" w:rsidP="00F371C5">
      <w:pPr>
        <w:pStyle w:val="EndNoteBibliography"/>
        <w:spacing w:before="100" w:beforeAutospacing="1" w:after="100" w:afterAutospacing="1"/>
        <w:rPr>
          <w:rFonts w:ascii="Times New Roman" w:hAnsi="Times New Roman" w:cs="Times New Roman"/>
          <w:sz w:val="20"/>
          <w:szCs w:val="20"/>
        </w:rPr>
      </w:pPr>
      <w:bookmarkStart w:id="27" w:name="_ENREF_15"/>
      <w:r w:rsidRPr="00445141">
        <w:rPr>
          <w:rFonts w:ascii="Times New Roman" w:hAnsi="Times New Roman" w:cs="Times New Roman"/>
          <w:sz w:val="20"/>
          <w:szCs w:val="20"/>
        </w:rPr>
        <w:lastRenderedPageBreak/>
        <w:t>Gauderman, W. J., Vora, H., McConnell, R., Berhane, K., Gilliland, F., Thomas, D., Lurmann, F., Avol, E., Kunzli, N., and Jerrett, M.: Effect of exposure to traffic on lung development from 10 to 18 years of age: a cohort study, The Lancet, 369, 571-577, 2007.</w:t>
      </w:r>
      <w:bookmarkEnd w:id="27"/>
    </w:p>
    <w:p w14:paraId="0CE3D663" w14:textId="77777777" w:rsidR="00045D7D" w:rsidRPr="00445141" w:rsidRDefault="00045D7D" w:rsidP="00F371C5">
      <w:pPr>
        <w:pStyle w:val="EndNoteBibliography"/>
        <w:spacing w:before="100" w:beforeAutospacing="1" w:after="100" w:afterAutospacing="1"/>
        <w:rPr>
          <w:rFonts w:ascii="Times New Roman" w:hAnsi="Times New Roman" w:cs="Times New Roman"/>
          <w:sz w:val="20"/>
          <w:szCs w:val="20"/>
        </w:rPr>
      </w:pPr>
      <w:bookmarkStart w:id="28" w:name="_ENREF_16"/>
      <w:r w:rsidRPr="00445141">
        <w:rPr>
          <w:rFonts w:ascii="Times New Roman" w:hAnsi="Times New Roman" w:cs="Times New Roman"/>
          <w:sz w:val="20"/>
          <w:szCs w:val="20"/>
        </w:rPr>
        <w:t>Hamed, A., Joutsensaari, J., Mikkonen, S., Sogacheva, L., Maso, M. D., Kulmala, M., Cavalli, F., Fuzzi, S., Facchini, M., and Decesari, S.: Nucleation and growth of new particles in Po Valley, Italy, Atmospheric Chemistry and Physics, 7, 355-376, 2007.</w:t>
      </w:r>
      <w:bookmarkEnd w:id="28"/>
    </w:p>
    <w:p w14:paraId="6840518E" w14:textId="77777777" w:rsidR="00045D7D" w:rsidRPr="00445141" w:rsidRDefault="00045D7D" w:rsidP="00F371C5">
      <w:pPr>
        <w:pStyle w:val="EndNoteBibliography"/>
        <w:spacing w:before="100" w:beforeAutospacing="1" w:after="100" w:afterAutospacing="1"/>
        <w:rPr>
          <w:rFonts w:ascii="Times New Roman" w:hAnsi="Times New Roman" w:cs="Times New Roman"/>
          <w:sz w:val="20"/>
          <w:szCs w:val="20"/>
        </w:rPr>
      </w:pPr>
      <w:bookmarkStart w:id="29" w:name="_ENREF_17"/>
      <w:r w:rsidRPr="00445141">
        <w:rPr>
          <w:rFonts w:ascii="Times New Roman" w:hAnsi="Times New Roman" w:cs="Times New Roman"/>
          <w:sz w:val="20"/>
          <w:szCs w:val="20"/>
        </w:rPr>
        <w:t>Han, Y. M., Iwamoto, Y., Nakayama, T., Kawamura, K., Hussein, T., and Mochida, M.: Observation of new particle formation over a mid-latitude forest facing the North Pacific, Atmospheric Environment, 64, 77-84, DOI 10.1016/j.atmosenv.2012.09.036, 2013.</w:t>
      </w:r>
      <w:bookmarkEnd w:id="29"/>
    </w:p>
    <w:p w14:paraId="4E7BE8D6" w14:textId="77777777" w:rsidR="00045D7D" w:rsidRPr="00445141" w:rsidRDefault="00045D7D" w:rsidP="00F371C5">
      <w:pPr>
        <w:pStyle w:val="EndNoteBibliography"/>
        <w:spacing w:before="100" w:beforeAutospacing="1" w:after="100" w:afterAutospacing="1"/>
        <w:rPr>
          <w:rFonts w:ascii="Times New Roman" w:hAnsi="Times New Roman" w:cs="Times New Roman"/>
          <w:sz w:val="20"/>
          <w:szCs w:val="20"/>
        </w:rPr>
      </w:pPr>
      <w:bookmarkStart w:id="30" w:name="_ENREF_18"/>
      <w:r w:rsidRPr="00445141">
        <w:rPr>
          <w:rFonts w:ascii="Times New Roman" w:hAnsi="Times New Roman" w:cs="Times New Roman"/>
          <w:sz w:val="20"/>
          <w:szCs w:val="20"/>
        </w:rPr>
        <w:t>Hinds, W. C.: Aerosol technology: properties, behavior, and measurement of airborne particles, Book, Whole, Wiley, New York, 1999.</w:t>
      </w:r>
      <w:bookmarkEnd w:id="30"/>
    </w:p>
    <w:p w14:paraId="03105CFE" w14:textId="43F59243" w:rsidR="00045D7D" w:rsidRPr="00445141" w:rsidRDefault="00045D7D" w:rsidP="00F371C5">
      <w:pPr>
        <w:pStyle w:val="EndNoteBibliography"/>
        <w:spacing w:before="100" w:beforeAutospacing="1" w:after="100" w:afterAutospacing="1"/>
        <w:rPr>
          <w:rFonts w:ascii="Times New Roman" w:hAnsi="Times New Roman" w:cs="Times New Roman"/>
          <w:sz w:val="20"/>
          <w:szCs w:val="20"/>
        </w:rPr>
      </w:pPr>
      <w:bookmarkStart w:id="31" w:name="_ENREF_19"/>
      <w:r w:rsidRPr="00445141">
        <w:rPr>
          <w:rFonts w:ascii="Times New Roman" w:hAnsi="Times New Roman" w:cs="Times New Roman"/>
          <w:sz w:val="20"/>
          <w:szCs w:val="20"/>
        </w:rPr>
        <w:t xml:space="preserve">Holmes, N. S.: A review of particle formation events and growth in the atmosphere in the various environments and discussion of mechanistic implications, Atmospheric Environment, 41, 2183-2201, </w:t>
      </w:r>
      <w:hyperlink r:id="rId9" w:history="1">
        <w:r w:rsidRPr="00445141">
          <w:rPr>
            <w:rStyle w:val="Hyperlink"/>
            <w:rFonts w:ascii="Times New Roman" w:hAnsi="Times New Roman" w:cs="Times New Roman"/>
            <w:sz w:val="20"/>
            <w:szCs w:val="20"/>
          </w:rPr>
          <w:t>http://dx.doi.org/10.1016/j.atmosenv.2006.10.058</w:t>
        </w:r>
      </w:hyperlink>
      <w:r w:rsidRPr="00445141">
        <w:rPr>
          <w:rFonts w:ascii="Times New Roman" w:hAnsi="Times New Roman" w:cs="Times New Roman"/>
          <w:sz w:val="20"/>
          <w:szCs w:val="20"/>
        </w:rPr>
        <w:t>, 2007.</w:t>
      </w:r>
      <w:bookmarkEnd w:id="31"/>
    </w:p>
    <w:p w14:paraId="57764CA2" w14:textId="77777777" w:rsidR="00045D7D" w:rsidRPr="00445141" w:rsidRDefault="00045D7D" w:rsidP="00F371C5">
      <w:pPr>
        <w:pStyle w:val="EndNoteBibliography"/>
        <w:spacing w:before="100" w:beforeAutospacing="1" w:after="100" w:afterAutospacing="1"/>
        <w:rPr>
          <w:rFonts w:ascii="Times New Roman" w:hAnsi="Times New Roman" w:cs="Times New Roman"/>
          <w:sz w:val="20"/>
          <w:szCs w:val="20"/>
        </w:rPr>
      </w:pPr>
      <w:bookmarkStart w:id="32" w:name="_ENREF_20"/>
      <w:r w:rsidRPr="00445141">
        <w:rPr>
          <w:rFonts w:ascii="Times New Roman" w:hAnsi="Times New Roman" w:cs="Times New Roman"/>
          <w:sz w:val="20"/>
          <w:szCs w:val="20"/>
        </w:rPr>
        <w:t>Karlsson, M. N. A., and Martinsson, B. G.: Methods to measure and predict the transfer function size dependence of individual DMAs, Journal of Aerosol Science, 34, 603-625, 2003.</w:t>
      </w:r>
      <w:bookmarkEnd w:id="32"/>
    </w:p>
    <w:p w14:paraId="34D045AC" w14:textId="77777777" w:rsidR="00045D7D" w:rsidRPr="00445141" w:rsidRDefault="00045D7D" w:rsidP="00F371C5">
      <w:pPr>
        <w:pStyle w:val="EndNoteBibliography"/>
        <w:spacing w:before="100" w:beforeAutospacing="1" w:after="100" w:afterAutospacing="1"/>
        <w:rPr>
          <w:rFonts w:ascii="Times New Roman" w:hAnsi="Times New Roman" w:cs="Times New Roman"/>
          <w:sz w:val="20"/>
          <w:szCs w:val="20"/>
        </w:rPr>
      </w:pPr>
      <w:bookmarkStart w:id="33" w:name="_ENREF_21"/>
      <w:r w:rsidRPr="00445141">
        <w:rPr>
          <w:rFonts w:ascii="Times New Roman" w:hAnsi="Times New Roman" w:cs="Times New Roman"/>
          <w:sz w:val="20"/>
          <w:szCs w:val="20"/>
        </w:rPr>
        <w:t>Kerminen, V. M., Petaja, T., Manninen, H. E., Paasonen, P., Nieminen, T., Sipila, M., Junninen, H., Ehn, M., Gagne, S., Laakso, L., Riipinen, I., Vehkamaki, H., Kurten, T., Ortega, I. K., Dal Maso, M., Brus, D., Hyvarinen, A., Lihavainen, H., Leppa, J., Lehtinen, K. E. J., Mirme, A., Mirme, S., Horrak, U., Berndt, T., Stratmann, F., Birmili, W., Wiedensohler, A., Metzger, A., Dommen, J., Baltensperger, U., Kiendler-Scharr, A., Mentel, T. F., Wildt, J., Winkler, P. M., Wagner, P. E., Petzold, A., Minikin, A., Plass-Dulmer, C., Poschl, U., Laaksonen, A., and Kulmala, M.: Atmospheric nucleation: highlights of the EUCAARI project and future directions, Atmospheric Chemistry and Physics, 10, 10829-10848, DOI 10.5194/acp-10-10829-2010, 2010.</w:t>
      </w:r>
      <w:bookmarkEnd w:id="33"/>
    </w:p>
    <w:p w14:paraId="66A075B2" w14:textId="77777777" w:rsidR="00045D7D" w:rsidRPr="00445141" w:rsidRDefault="00045D7D" w:rsidP="00F371C5">
      <w:pPr>
        <w:pStyle w:val="EndNoteBibliography"/>
        <w:spacing w:before="100" w:beforeAutospacing="1" w:after="100" w:afterAutospacing="1"/>
        <w:rPr>
          <w:rFonts w:ascii="Times New Roman" w:hAnsi="Times New Roman" w:cs="Times New Roman"/>
          <w:sz w:val="20"/>
          <w:szCs w:val="20"/>
        </w:rPr>
      </w:pPr>
      <w:bookmarkStart w:id="34" w:name="_ENREF_22"/>
      <w:r w:rsidRPr="00445141">
        <w:rPr>
          <w:rFonts w:ascii="Times New Roman" w:hAnsi="Times New Roman" w:cs="Times New Roman"/>
          <w:sz w:val="20"/>
          <w:szCs w:val="20"/>
        </w:rPr>
        <w:t>Kettle, A., Andreae, M., Amouroux, D., Andreae, T., Bates, T., Berresheim, H., Bingemer, H., Boniforti, R., Curran, M., and DiTullio, G.: A global database of sea surface dimethylsulfide (DMS) measurements and a procedure to predict sea surface DMS as a function of latitude, longitude, and month, Global Biogeochemical Cycles, 13, 399-444, 1999.</w:t>
      </w:r>
      <w:bookmarkEnd w:id="34"/>
    </w:p>
    <w:p w14:paraId="627A7F7D" w14:textId="77777777" w:rsidR="00045D7D" w:rsidRPr="00445141" w:rsidRDefault="00045D7D" w:rsidP="00F371C5">
      <w:pPr>
        <w:pStyle w:val="EndNoteBibliography"/>
        <w:spacing w:before="100" w:beforeAutospacing="1" w:after="100" w:afterAutospacing="1"/>
        <w:rPr>
          <w:rFonts w:ascii="Times New Roman" w:hAnsi="Times New Roman" w:cs="Times New Roman"/>
          <w:sz w:val="20"/>
          <w:szCs w:val="20"/>
        </w:rPr>
      </w:pPr>
      <w:bookmarkStart w:id="35" w:name="_ENREF_23"/>
      <w:r w:rsidRPr="00445141">
        <w:rPr>
          <w:rFonts w:ascii="Times New Roman" w:hAnsi="Times New Roman" w:cs="Times New Roman"/>
          <w:sz w:val="20"/>
          <w:szCs w:val="20"/>
        </w:rPr>
        <w:t>Kim, Y., Kim, S.-W., Yoon, S.-C., Park, J.-S., Lim, J.-H., Hong, J., Lim, H.-C., Ryu, J., Lee, C.-K., and Heo, B.-H.: Characteristics of formation and growth of atmospheric nanoparticles observed at four regional background sites in Korea, Atmospheric Research, 168, 80-91, 2016.</w:t>
      </w:r>
      <w:bookmarkEnd w:id="35"/>
    </w:p>
    <w:p w14:paraId="49DE50A7" w14:textId="77777777" w:rsidR="00045D7D" w:rsidRPr="00445141" w:rsidRDefault="00045D7D" w:rsidP="00F371C5">
      <w:pPr>
        <w:pStyle w:val="EndNoteBibliography"/>
        <w:spacing w:before="100" w:beforeAutospacing="1" w:after="100" w:afterAutospacing="1"/>
        <w:rPr>
          <w:rFonts w:ascii="Times New Roman" w:hAnsi="Times New Roman" w:cs="Times New Roman"/>
          <w:sz w:val="20"/>
          <w:szCs w:val="20"/>
        </w:rPr>
      </w:pPr>
      <w:bookmarkStart w:id="36" w:name="_ENREF_24"/>
      <w:r w:rsidRPr="00445141">
        <w:rPr>
          <w:rFonts w:ascii="Times New Roman" w:hAnsi="Times New Roman" w:cs="Times New Roman"/>
          <w:sz w:val="20"/>
          <w:szCs w:val="20"/>
        </w:rPr>
        <w:t>Kulmala, M., Vehkamäki, H., Petäjä, T., Dal Maso, M., Lauri, A., Kerminen, V.-M., Birmili, W., and McMurry, P. H.: Formation and growth rates of ultrafine atmospheric particles: a review of observations, Journal of Aerosol Science, 35, 143-176, 2004.</w:t>
      </w:r>
      <w:bookmarkEnd w:id="36"/>
    </w:p>
    <w:p w14:paraId="7B7E2777" w14:textId="77777777" w:rsidR="00045D7D" w:rsidRPr="00445141" w:rsidRDefault="00045D7D" w:rsidP="00F371C5">
      <w:pPr>
        <w:pStyle w:val="EndNoteBibliography"/>
        <w:spacing w:before="100" w:beforeAutospacing="1" w:after="100" w:afterAutospacing="1"/>
        <w:rPr>
          <w:rFonts w:ascii="Times New Roman" w:hAnsi="Times New Roman" w:cs="Times New Roman"/>
          <w:sz w:val="20"/>
          <w:szCs w:val="20"/>
        </w:rPr>
      </w:pPr>
      <w:bookmarkStart w:id="37" w:name="_ENREF_25"/>
      <w:r w:rsidRPr="00445141">
        <w:rPr>
          <w:rFonts w:ascii="Times New Roman" w:hAnsi="Times New Roman" w:cs="Times New Roman"/>
          <w:sz w:val="20"/>
          <w:szCs w:val="20"/>
        </w:rPr>
        <w:t>Kulmala, M., Petäjä, T., Mönkkönen, P., Koponen, I., Maso, M. D., Aalto, P., Lehtinen, K., and Kerminen, V.-M.: On the growth of nucleation mode particles: source rates of condensable vapor in polluted and clean environments, Atmospheric Chemistry and Physics, 5, 409-416, 2005.</w:t>
      </w:r>
      <w:bookmarkEnd w:id="37"/>
    </w:p>
    <w:p w14:paraId="10143EA2" w14:textId="77777777" w:rsidR="00045D7D" w:rsidRPr="00445141" w:rsidRDefault="00045D7D" w:rsidP="00F371C5">
      <w:pPr>
        <w:pStyle w:val="EndNoteBibliography"/>
        <w:spacing w:before="100" w:beforeAutospacing="1" w:after="100" w:afterAutospacing="1"/>
        <w:rPr>
          <w:rFonts w:ascii="Times New Roman" w:hAnsi="Times New Roman" w:cs="Times New Roman"/>
          <w:sz w:val="20"/>
          <w:szCs w:val="20"/>
        </w:rPr>
      </w:pPr>
      <w:bookmarkStart w:id="38" w:name="_ENREF_26"/>
      <w:r w:rsidRPr="00445141">
        <w:rPr>
          <w:rFonts w:ascii="Times New Roman" w:hAnsi="Times New Roman" w:cs="Times New Roman"/>
          <w:sz w:val="20"/>
          <w:szCs w:val="20"/>
        </w:rPr>
        <w:t>Kulmala, M., and Kerminen, V.-M.: On the formation and growth of atmospheric nanoparticles, Atmospheric Research, 90, 132-150, 2008.</w:t>
      </w:r>
      <w:bookmarkEnd w:id="38"/>
    </w:p>
    <w:p w14:paraId="27C8CBD5" w14:textId="77777777" w:rsidR="00045D7D" w:rsidRPr="00445141" w:rsidRDefault="00045D7D" w:rsidP="00F371C5">
      <w:pPr>
        <w:pStyle w:val="EndNoteBibliography"/>
        <w:spacing w:before="100" w:beforeAutospacing="1" w:after="100" w:afterAutospacing="1"/>
        <w:rPr>
          <w:rFonts w:ascii="Times New Roman" w:hAnsi="Times New Roman" w:cs="Times New Roman"/>
          <w:sz w:val="20"/>
          <w:szCs w:val="20"/>
        </w:rPr>
      </w:pPr>
      <w:bookmarkStart w:id="39" w:name="_ENREF_27"/>
      <w:r w:rsidRPr="00445141">
        <w:rPr>
          <w:rFonts w:ascii="Times New Roman" w:hAnsi="Times New Roman" w:cs="Times New Roman"/>
          <w:sz w:val="20"/>
          <w:szCs w:val="20"/>
        </w:rPr>
        <w:lastRenderedPageBreak/>
        <w:t>Laiman, R., He, C. R., Mazaheri, M., Clifford, S., Salimi, F., Crilley, L. R., Mokhtar, M. A. M., and Morawska, L.: Characteristics of ultrafine particle sources and deposition rates in primary school classrooms, Atmospheric Environment, 94, 28-35, DOI 10.1016/j.atmosenv.2014.05.013, 2014.</w:t>
      </w:r>
      <w:bookmarkEnd w:id="39"/>
    </w:p>
    <w:p w14:paraId="73702CC8" w14:textId="77777777" w:rsidR="00045D7D" w:rsidRPr="00445141" w:rsidRDefault="00045D7D" w:rsidP="00F371C5">
      <w:pPr>
        <w:pStyle w:val="EndNoteBibliography"/>
        <w:spacing w:before="100" w:beforeAutospacing="1" w:after="100" w:afterAutospacing="1"/>
        <w:rPr>
          <w:rFonts w:ascii="Times New Roman" w:hAnsi="Times New Roman" w:cs="Times New Roman"/>
          <w:sz w:val="20"/>
          <w:szCs w:val="20"/>
        </w:rPr>
      </w:pPr>
      <w:bookmarkStart w:id="40" w:name="_ENREF_28"/>
      <w:r w:rsidRPr="00445141">
        <w:rPr>
          <w:rFonts w:ascii="Times New Roman" w:hAnsi="Times New Roman" w:cs="Times New Roman"/>
          <w:sz w:val="20"/>
          <w:szCs w:val="20"/>
        </w:rPr>
        <w:t>Lee, S. H., Young, L. H., Benson, D. R., Suni, T., Kulmala, M., Junninen, H., Campos, T. L., Rogers, D. C., and Jensen, J.: Observations of nighttime new particle formation in the troposphere, Journal of Geophysical Research: Atmospheres (1984–2012), 113, 2008.</w:t>
      </w:r>
      <w:bookmarkEnd w:id="40"/>
    </w:p>
    <w:p w14:paraId="06A5AC30" w14:textId="77777777" w:rsidR="00045D7D" w:rsidRPr="00445141" w:rsidRDefault="00045D7D" w:rsidP="00F371C5">
      <w:pPr>
        <w:pStyle w:val="EndNoteBibliography"/>
        <w:spacing w:before="100" w:beforeAutospacing="1" w:after="100" w:afterAutospacing="1"/>
        <w:rPr>
          <w:rFonts w:ascii="Times New Roman" w:hAnsi="Times New Roman" w:cs="Times New Roman"/>
          <w:sz w:val="20"/>
          <w:szCs w:val="20"/>
        </w:rPr>
      </w:pPr>
      <w:bookmarkStart w:id="41" w:name="_ENREF_29"/>
      <w:r w:rsidRPr="00445141">
        <w:rPr>
          <w:rFonts w:ascii="Times New Roman" w:hAnsi="Times New Roman" w:cs="Times New Roman"/>
          <w:sz w:val="20"/>
          <w:szCs w:val="20"/>
        </w:rPr>
        <w:t>Lehtinen, K. E. J., Korhonen, H., Dal Maso, M., and Kulmala, M.: On the concept of condensation sink diameter, Boreal Environment Research, 8, 405-411, 2003.</w:t>
      </w:r>
      <w:bookmarkEnd w:id="41"/>
    </w:p>
    <w:p w14:paraId="435A872A" w14:textId="77777777" w:rsidR="00045D7D" w:rsidRPr="00445141" w:rsidRDefault="00045D7D" w:rsidP="00F371C5">
      <w:pPr>
        <w:pStyle w:val="EndNoteBibliography"/>
        <w:spacing w:before="100" w:beforeAutospacing="1" w:after="100" w:afterAutospacing="1"/>
        <w:rPr>
          <w:rFonts w:ascii="Times New Roman" w:hAnsi="Times New Roman" w:cs="Times New Roman"/>
          <w:sz w:val="20"/>
          <w:szCs w:val="20"/>
        </w:rPr>
      </w:pPr>
      <w:bookmarkStart w:id="42" w:name="_ENREF_30"/>
      <w:r w:rsidRPr="00445141">
        <w:rPr>
          <w:rFonts w:ascii="Times New Roman" w:hAnsi="Times New Roman" w:cs="Times New Roman"/>
          <w:sz w:val="20"/>
          <w:szCs w:val="20"/>
        </w:rPr>
        <w:t>Li, N., Sioutas, C., Cho, A., Schmitz, D., Misra, C., Sempf, J., Wang, M., Oberley, T., Froines, J., and Nel, A.: Ultrafine particulate pollutants induce oxidative stress and mitochondrial damage, Environmental health perspectives, 111, 455, 2003.</w:t>
      </w:r>
      <w:bookmarkEnd w:id="42"/>
    </w:p>
    <w:p w14:paraId="65064B47" w14:textId="77777777" w:rsidR="00045D7D" w:rsidRPr="00445141" w:rsidRDefault="00045D7D" w:rsidP="00F371C5">
      <w:pPr>
        <w:pStyle w:val="EndNoteBibliography"/>
        <w:spacing w:before="100" w:beforeAutospacing="1" w:after="100" w:afterAutospacing="1"/>
        <w:rPr>
          <w:rFonts w:ascii="Times New Roman" w:hAnsi="Times New Roman" w:cs="Times New Roman"/>
          <w:sz w:val="20"/>
          <w:szCs w:val="20"/>
        </w:rPr>
      </w:pPr>
      <w:bookmarkStart w:id="43" w:name="_ENREF_31"/>
      <w:r w:rsidRPr="00445141">
        <w:rPr>
          <w:rFonts w:ascii="Times New Roman" w:hAnsi="Times New Roman" w:cs="Times New Roman"/>
          <w:sz w:val="20"/>
          <w:szCs w:val="20"/>
        </w:rPr>
        <w:t>Man, H. Y., Zhu, Y. J., Ji, F., Yao, X. H., Lau, N. T., Li, Y. J., Lee, B. P., and Chan, C. K.: Comparison of Daytime and Nighttime New Particle Growth at the HKUST Supersite in Hong Kong, Environmental Science &amp; Technology, 49, 7170-7178, 10.1021/acs.est.5b02143, 2015.</w:t>
      </w:r>
      <w:bookmarkEnd w:id="43"/>
    </w:p>
    <w:p w14:paraId="5C23BDAB" w14:textId="77777777" w:rsidR="00045D7D" w:rsidRPr="00445141" w:rsidRDefault="00045D7D" w:rsidP="00F371C5">
      <w:pPr>
        <w:pStyle w:val="EndNoteBibliography"/>
        <w:spacing w:before="100" w:beforeAutospacing="1" w:after="100" w:afterAutospacing="1"/>
        <w:rPr>
          <w:rFonts w:ascii="Times New Roman" w:hAnsi="Times New Roman" w:cs="Times New Roman"/>
          <w:sz w:val="20"/>
          <w:szCs w:val="20"/>
        </w:rPr>
      </w:pPr>
      <w:bookmarkStart w:id="44" w:name="_ENREF_32"/>
      <w:r w:rsidRPr="00445141">
        <w:rPr>
          <w:rFonts w:ascii="Times New Roman" w:hAnsi="Times New Roman" w:cs="Times New Roman"/>
          <w:sz w:val="20"/>
          <w:szCs w:val="20"/>
        </w:rPr>
        <w:t>McMurry, P. H., Shepherd, M. F., and Vickery, J. S.: Particulate matter science for policy makers: A NARSTO assessment, Cambridge University Press, 2004.</w:t>
      </w:r>
      <w:bookmarkEnd w:id="44"/>
    </w:p>
    <w:p w14:paraId="66821383" w14:textId="77777777" w:rsidR="00045D7D" w:rsidRPr="00445141" w:rsidRDefault="00045D7D" w:rsidP="00F371C5">
      <w:pPr>
        <w:pStyle w:val="EndNoteBibliography"/>
        <w:spacing w:before="100" w:beforeAutospacing="1" w:after="100" w:afterAutospacing="1"/>
        <w:rPr>
          <w:rFonts w:ascii="Times New Roman" w:hAnsi="Times New Roman" w:cs="Times New Roman"/>
          <w:sz w:val="20"/>
          <w:szCs w:val="20"/>
        </w:rPr>
      </w:pPr>
      <w:bookmarkStart w:id="45" w:name="_ENREF_33"/>
      <w:r w:rsidRPr="00445141">
        <w:rPr>
          <w:rFonts w:ascii="Times New Roman" w:hAnsi="Times New Roman" w:cs="Times New Roman"/>
          <w:sz w:val="20"/>
          <w:szCs w:val="20"/>
        </w:rPr>
        <w:t>Mejía, J. F., Morawska, L., and Mengersen, K.: Spatial variation in particle number size distributions in a large metropolitan area, Atmos. Chem. Phys., 8, 1127-1138, 2008.</w:t>
      </w:r>
      <w:bookmarkEnd w:id="45"/>
    </w:p>
    <w:p w14:paraId="0B1E719F" w14:textId="77777777" w:rsidR="00045D7D" w:rsidRPr="00445141" w:rsidRDefault="00045D7D" w:rsidP="00F371C5">
      <w:pPr>
        <w:pStyle w:val="EndNoteBibliography"/>
        <w:spacing w:before="100" w:beforeAutospacing="1" w:after="100" w:afterAutospacing="1"/>
        <w:rPr>
          <w:rFonts w:ascii="Times New Roman" w:hAnsi="Times New Roman" w:cs="Times New Roman"/>
          <w:sz w:val="20"/>
          <w:szCs w:val="20"/>
        </w:rPr>
      </w:pPr>
      <w:bookmarkStart w:id="46" w:name="_ENREF_34"/>
      <w:r w:rsidRPr="00445141">
        <w:rPr>
          <w:rFonts w:ascii="Times New Roman" w:hAnsi="Times New Roman" w:cs="Times New Roman"/>
          <w:sz w:val="20"/>
          <w:szCs w:val="20"/>
        </w:rPr>
        <w:t>Mejía, J. F., and Morawska, L.: An investigation of nucleation events in a coastal urban environment in the Southern Hemisphere, Atmos. Chem. Phys., 9, 7877-7888, 2009.</w:t>
      </w:r>
      <w:bookmarkEnd w:id="46"/>
    </w:p>
    <w:p w14:paraId="0A684680" w14:textId="77777777" w:rsidR="00045D7D" w:rsidRPr="00445141" w:rsidRDefault="00045D7D" w:rsidP="00F371C5">
      <w:pPr>
        <w:pStyle w:val="EndNoteBibliography"/>
        <w:spacing w:before="100" w:beforeAutospacing="1" w:after="100" w:afterAutospacing="1"/>
        <w:rPr>
          <w:rFonts w:ascii="Times New Roman" w:hAnsi="Times New Roman" w:cs="Times New Roman"/>
          <w:sz w:val="20"/>
          <w:szCs w:val="20"/>
        </w:rPr>
      </w:pPr>
      <w:bookmarkStart w:id="47" w:name="_ENREF_35"/>
      <w:r w:rsidRPr="00445141">
        <w:rPr>
          <w:rFonts w:ascii="Times New Roman" w:hAnsi="Times New Roman" w:cs="Times New Roman"/>
          <w:sz w:val="20"/>
          <w:szCs w:val="20"/>
        </w:rPr>
        <w:t>Ortega, I., Suni, T., Boy, M., Grönholm, T., Manninen, H., Nieminen, T., Ehn, M., Junninen, H., Hakola, H., and Hellén, H.: New insights into nocturnal nucleation, Atmos. Chem. Phys., 12, 4297-4312, 2012.</w:t>
      </w:r>
      <w:bookmarkEnd w:id="47"/>
    </w:p>
    <w:p w14:paraId="22FBBCB9" w14:textId="77777777" w:rsidR="00045D7D" w:rsidRPr="00445141" w:rsidRDefault="00045D7D" w:rsidP="00F371C5">
      <w:pPr>
        <w:pStyle w:val="EndNoteBibliography"/>
        <w:spacing w:before="100" w:beforeAutospacing="1" w:after="100" w:afterAutospacing="1"/>
        <w:rPr>
          <w:rFonts w:ascii="Times New Roman" w:hAnsi="Times New Roman" w:cs="Times New Roman"/>
          <w:sz w:val="20"/>
          <w:szCs w:val="20"/>
        </w:rPr>
      </w:pPr>
      <w:bookmarkStart w:id="48" w:name="_ENREF_36"/>
      <w:r w:rsidRPr="00445141">
        <w:rPr>
          <w:rFonts w:ascii="Times New Roman" w:hAnsi="Times New Roman" w:cs="Times New Roman"/>
          <w:sz w:val="20"/>
          <w:szCs w:val="20"/>
        </w:rPr>
        <w:t>Pirjola, L., Kulmala, M., Wilck, M., Bischoff, A., Stratmann, F., and Otto, E.: Formation of Sulphuric Acid Aerosols and Cloud Condensation Nuclei: An Expression for Significant Nucleation and Model Comprarison, Journal of Aerosol Science, 30, 1079-1094, 1999.</w:t>
      </w:r>
      <w:bookmarkEnd w:id="48"/>
    </w:p>
    <w:p w14:paraId="0F2B596C" w14:textId="77777777" w:rsidR="00045D7D" w:rsidRPr="00445141" w:rsidRDefault="00045D7D" w:rsidP="00F371C5">
      <w:pPr>
        <w:pStyle w:val="EndNoteBibliography"/>
        <w:spacing w:before="100" w:beforeAutospacing="1" w:after="100" w:afterAutospacing="1"/>
        <w:rPr>
          <w:rFonts w:ascii="Times New Roman" w:hAnsi="Times New Roman" w:cs="Times New Roman"/>
          <w:sz w:val="20"/>
          <w:szCs w:val="20"/>
        </w:rPr>
      </w:pPr>
      <w:bookmarkStart w:id="49" w:name="_ENREF_37"/>
      <w:r w:rsidRPr="00445141">
        <w:rPr>
          <w:rFonts w:ascii="Times New Roman" w:hAnsi="Times New Roman" w:cs="Times New Roman"/>
          <w:sz w:val="20"/>
          <w:szCs w:val="20"/>
        </w:rPr>
        <w:t>Pope II, C. A., and Dockery, D. W.: Health effects of fine particulate air pollution: lines that connect, Air &amp; Waste Management Association, 709-742, 2006.</w:t>
      </w:r>
      <w:bookmarkStart w:id="50" w:name="_ENREF_38"/>
      <w:bookmarkEnd w:id="49"/>
    </w:p>
    <w:p w14:paraId="664C6E9C" w14:textId="77777777" w:rsidR="00045D7D" w:rsidRPr="00445141" w:rsidRDefault="00045D7D" w:rsidP="00F371C5">
      <w:pPr>
        <w:pStyle w:val="EndNoteBibliography"/>
        <w:spacing w:before="100" w:beforeAutospacing="1" w:after="100" w:afterAutospacing="1"/>
        <w:rPr>
          <w:rFonts w:ascii="Times New Roman" w:hAnsi="Times New Roman" w:cs="Times New Roman"/>
          <w:sz w:val="20"/>
          <w:szCs w:val="20"/>
        </w:rPr>
      </w:pPr>
      <w:bookmarkStart w:id="51" w:name="_ENREF_39"/>
      <w:bookmarkEnd w:id="50"/>
      <w:r w:rsidRPr="00445141">
        <w:rPr>
          <w:rFonts w:ascii="Times New Roman" w:hAnsi="Times New Roman" w:cs="Times New Roman"/>
          <w:sz w:val="20"/>
          <w:szCs w:val="20"/>
        </w:rPr>
        <w:t>Salimi, F., Mazaheri, M., Clifford, S., Crilley, L. R., Laiman, R., and Morawska, L.: Spatial variation of particle number concentration in school microscale environments and its impact on exposure assessment, Environmental science &amp; technology, 47, 5251-5258, 2013.</w:t>
      </w:r>
      <w:bookmarkEnd w:id="51"/>
    </w:p>
    <w:p w14:paraId="77E3AAEA" w14:textId="77777777" w:rsidR="00045D7D" w:rsidRPr="00445141" w:rsidRDefault="00045D7D" w:rsidP="00F371C5">
      <w:pPr>
        <w:pStyle w:val="EndNoteBibliography"/>
        <w:spacing w:before="100" w:beforeAutospacing="1" w:after="100" w:afterAutospacing="1"/>
        <w:rPr>
          <w:rFonts w:ascii="Times New Roman" w:hAnsi="Times New Roman" w:cs="Times New Roman"/>
          <w:sz w:val="20"/>
          <w:szCs w:val="20"/>
        </w:rPr>
      </w:pPr>
      <w:bookmarkStart w:id="52" w:name="_ENREF_40"/>
      <w:r w:rsidRPr="00445141">
        <w:rPr>
          <w:rFonts w:ascii="Times New Roman" w:hAnsi="Times New Roman" w:cs="Times New Roman"/>
          <w:sz w:val="20"/>
          <w:szCs w:val="20"/>
        </w:rPr>
        <w:t>Salimi, F., Crilley, L. R., Stevanovic, S., Ristovski, Z., Mazaheri, M., He, C., R Johnson, G., Ayoko, G., and Morawska, L.: Investigation into chemistry of new particle formation and growth in subtropical urban environment, Atmospheric Chemistry and Physics Discussions, 14, 27945-27971, 2014a.</w:t>
      </w:r>
      <w:bookmarkEnd w:id="52"/>
    </w:p>
    <w:p w14:paraId="676CFF84" w14:textId="77777777" w:rsidR="00045D7D" w:rsidRPr="00445141" w:rsidRDefault="00045D7D" w:rsidP="00F371C5">
      <w:pPr>
        <w:pStyle w:val="EndNoteBibliography"/>
        <w:spacing w:before="100" w:beforeAutospacing="1" w:after="100" w:afterAutospacing="1"/>
        <w:rPr>
          <w:rFonts w:ascii="Times New Roman" w:hAnsi="Times New Roman" w:cs="Times New Roman"/>
          <w:sz w:val="20"/>
          <w:szCs w:val="20"/>
        </w:rPr>
      </w:pPr>
      <w:bookmarkStart w:id="53" w:name="_ENREF_41"/>
      <w:r w:rsidRPr="00445141">
        <w:rPr>
          <w:rFonts w:ascii="Times New Roman" w:hAnsi="Times New Roman" w:cs="Times New Roman"/>
          <w:sz w:val="20"/>
          <w:szCs w:val="20"/>
        </w:rPr>
        <w:t>Salimi, F., Ristovski, Z., Mazaheri, M., Laiman, R., Crilley, L. R., He, C., Clifford, S., and Morawska, L.: Assessment and application of clustering techniques to atmospheric particle number size distribution for the purpose of source apportionment, Atmos. Chem. Phys. Discuss., 14, 15257-15281, 10.5194/acpd-14-15257-2014, 2014b.</w:t>
      </w:r>
      <w:bookmarkEnd w:id="53"/>
    </w:p>
    <w:p w14:paraId="53F7921D" w14:textId="77777777" w:rsidR="00045D7D" w:rsidRPr="00445141" w:rsidRDefault="00045D7D" w:rsidP="00F371C5">
      <w:pPr>
        <w:pStyle w:val="EndNoteBibliography"/>
        <w:spacing w:before="100" w:beforeAutospacing="1" w:after="100" w:afterAutospacing="1"/>
        <w:rPr>
          <w:rFonts w:ascii="Times New Roman" w:hAnsi="Times New Roman" w:cs="Times New Roman"/>
          <w:sz w:val="20"/>
          <w:szCs w:val="20"/>
        </w:rPr>
      </w:pPr>
      <w:bookmarkStart w:id="54" w:name="_ENREF_42"/>
      <w:r w:rsidRPr="00445141">
        <w:rPr>
          <w:rFonts w:ascii="Times New Roman" w:hAnsi="Times New Roman" w:cs="Times New Roman"/>
          <w:sz w:val="20"/>
          <w:szCs w:val="20"/>
        </w:rPr>
        <w:lastRenderedPageBreak/>
        <w:t>Salma, I., Németh, Z., Weidinger, T., Kovács, B., and Kristóf, G.: Measurement, growth types and shrinkage of newly formed aerosol particles at an urban research platform, Atmos. Chem. Phys, 16, 7837-7851, 2016.</w:t>
      </w:r>
      <w:bookmarkEnd w:id="54"/>
    </w:p>
    <w:p w14:paraId="1F9EA44D" w14:textId="77777777" w:rsidR="00045D7D" w:rsidRPr="00445141" w:rsidRDefault="00045D7D" w:rsidP="00F371C5">
      <w:pPr>
        <w:pStyle w:val="EndNoteBibliography"/>
        <w:spacing w:before="100" w:beforeAutospacing="1" w:after="100" w:afterAutospacing="1"/>
        <w:rPr>
          <w:rFonts w:ascii="Times New Roman" w:hAnsi="Times New Roman" w:cs="Times New Roman"/>
          <w:sz w:val="20"/>
          <w:szCs w:val="20"/>
        </w:rPr>
      </w:pPr>
      <w:bookmarkStart w:id="55" w:name="_ENREF_43"/>
      <w:r w:rsidRPr="00445141">
        <w:rPr>
          <w:rFonts w:ascii="Times New Roman" w:hAnsi="Times New Roman" w:cs="Times New Roman"/>
          <w:sz w:val="20"/>
          <w:szCs w:val="20"/>
        </w:rPr>
        <w:t>Shen, L., Wang, H., Lü, S., Li, L., Yuan, J., Zhang, X., Tian, X., and Tang, Q.: Observation of aerosol size distribution and new particle formation at a coastal city in the Yangtze River Delta, China, Science of The Total Environment, 2016.</w:t>
      </w:r>
      <w:bookmarkEnd w:id="55"/>
    </w:p>
    <w:p w14:paraId="27D4D360" w14:textId="77777777" w:rsidR="00045D7D" w:rsidRPr="00445141" w:rsidRDefault="00045D7D" w:rsidP="00F371C5">
      <w:pPr>
        <w:pStyle w:val="EndNoteBibliography"/>
        <w:spacing w:before="100" w:beforeAutospacing="1" w:after="100" w:afterAutospacing="1"/>
        <w:rPr>
          <w:rFonts w:ascii="Times New Roman" w:hAnsi="Times New Roman" w:cs="Times New Roman"/>
          <w:sz w:val="20"/>
          <w:szCs w:val="20"/>
        </w:rPr>
      </w:pPr>
      <w:bookmarkStart w:id="56" w:name="_ENREF_44"/>
      <w:r w:rsidRPr="00445141">
        <w:rPr>
          <w:rFonts w:ascii="Times New Roman" w:hAnsi="Times New Roman" w:cs="Times New Roman"/>
          <w:sz w:val="20"/>
          <w:szCs w:val="20"/>
        </w:rPr>
        <w:t>Silverman, B. W.: Density estimation for statistics and data analysis, CRC press, 1986.</w:t>
      </w:r>
      <w:bookmarkEnd w:id="56"/>
    </w:p>
    <w:p w14:paraId="1BC8B4AA" w14:textId="77777777" w:rsidR="00045D7D" w:rsidRPr="00445141" w:rsidRDefault="00045D7D" w:rsidP="00F371C5">
      <w:pPr>
        <w:pStyle w:val="EndNoteBibliography"/>
        <w:spacing w:before="100" w:beforeAutospacing="1" w:after="100" w:afterAutospacing="1"/>
        <w:rPr>
          <w:rFonts w:ascii="Times New Roman" w:hAnsi="Times New Roman" w:cs="Times New Roman"/>
          <w:sz w:val="20"/>
          <w:szCs w:val="20"/>
        </w:rPr>
      </w:pPr>
      <w:bookmarkStart w:id="57" w:name="_ENREF_45"/>
      <w:r w:rsidRPr="00445141">
        <w:rPr>
          <w:rFonts w:ascii="Times New Roman" w:hAnsi="Times New Roman" w:cs="Times New Roman"/>
          <w:sz w:val="20"/>
          <w:szCs w:val="20"/>
        </w:rPr>
        <w:t>Solomon, S., Qin, D., Manning, M., Marquis, M., Averyt, K., Tignor, M., MILLER, H., and Chen, Z.: Climate Change 2007. The Physical Science basis: Summary for policymakers. Contribution of Working Group I to the Fourth Assessment Report of the Intergovernmental Panel on Climate Change, Climate Change 2007: The Physical Science basis: Summary for policymakers. Contribution of Working Group I to the Fourth Assessment Report of the Intergovernmental Panel on Climate Change, 2007.</w:t>
      </w:r>
      <w:bookmarkEnd w:id="57"/>
    </w:p>
    <w:p w14:paraId="7CE03706" w14:textId="77777777" w:rsidR="00045D7D" w:rsidRPr="00445141" w:rsidRDefault="00045D7D" w:rsidP="00F371C5">
      <w:pPr>
        <w:pStyle w:val="EndNoteBibliography"/>
        <w:spacing w:before="100" w:beforeAutospacing="1" w:after="100" w:afterAutospacing="1"/>
        <w:rPr>
          <w:rFonts w:ascii="Times New Roman" w:hAnsi="Times New Roman" w:cs="Times New Roman"/>
          <w:sz w:val="20"/>
          <w:szCs w:val="20"/>
        </w:rPr>
      </w:pPr>
      <w:bookmarkStart w:id="58" w:name="_ENREF_46"/>
      <w:r w:rsidRPr="00445141">
        <w:rPr>
          <w:rFonts w:ascii="Times New Roman" w:hAnsi="Times New Roman" w:cs="Times New Roman"/>
          <w:sz w:val="20"/>
          <w:szCs w:val="20"/>
        </w:rPr>
        <w:t>Suni, T., Kulmala, M., Hirsikko, A., Bergman, T., Laakso, L., Aalto, P., Leuning, R., Cleugh, H., Zegelin, S., and Hughes, D.: Formation and characteristics of ions and charged aerosol particles in a native Australian Eucalypt forest, Atmospheric Chemistry and Physics, 8, 129-139, 2008.</w:t>
      </w:r>
      <w:bookmarkEnd w:id="58"/>
    </w:p>
    <w:p w14:paraId="3C4A5FAE" w14:textId="77777777" w:rsidR="00045D7D" w:rsidRPr="00445141" w:rsidRDefault="00045D7D" w:rsidP="00F371C5">
      <w:pPr>
        <w:pStyle w:val="EndNoteBibliography"/>
        <w:spacing w:before="100" w:beforeAutospacing="1" w:after="100" w:afterAutospacing="1"/>
        <w:rPr>
          <w:rFonts w:ascii="Times New Roman" w:hAnsi="Times New Roman" w:cs="Times New Roman"/>
          <w:sz w:val="20"/>
          <w:szCs w:val="20"/>
        </w:rPr>
      </w:pPr>
      <w:bookmarkStart w:id="59" w:name="_ENREF_47"/>
      <w:r w:rsidRPr="00445141">
        <w:rPr>
          <w:rFonts w:ascii="Times New Roman" w:hAnsi="Times New Roman" w:cs="Times New Roman"/>
          <w:sz w:val="20"/>
          <w:szCs w:val="20"/>
        </w:rPr>
        <w:t>Svenningsson, B., Arneth, A., Hayward, S., Holst, T., Massling, A., Swietlicki, E., Hirsikko, A., Junninen, H., Riipinen, I., and Vana, M.: Aerosol particle formation events and analysis of high growth rates observed above a subarctic wetland–forest mosaic, Tellus B, 60, 353-364, 2008.</w:t>
      </w:r>
      <w:bookmarkEnd w:id="59"/>
    </w:p>
    <w:p w14:paraId="0F68CA0B" w14:textId="77777777" w:rsidR="00045D7D" w:rsidRPr="00445141" w:rsidRDefault="00045D7D" w:rsidP="00F371C5">
      <w:pPr>
        <w:pStyle w:val="EndNoteBibliography"/>
        <w:spacing w:before="100" w:beforeAutospacing="1" w:after="100" w:afterAutospacing="1"/>
        <w:rPr>
          <w:rFonts w:ascii="Times New Roman" w:hAnsi="Times New Roman" w:cs="Times New Roman"/>
          <w:sz w:val="20"/>
          <w:szCs w:val="20"/>
        </w:rPr>
      </w:pPr>
      <w:bookmarkStart w:id="60" w:name="_ENREF_48"/>
      <w:r w:rsidRPr="00445141">
        <w:rPr>
          <w:rFonts w:ascii="Times New Roman" w:hAnsi="Times New Roman" w:cs="Times New Roman"/>
          <w:sz w:val="20"/>
          <w:szCs w:val="20"/>
        </w:rPr>
        <w:t>Swan, H. B., Crough, R. W., Vaattovaara, P., Jones, G. B., Deschaseaux, E. S., Eyre, B. D., Miljevic, B., and Ristovski, Z. D.: Dimethyl sulfide and other biogenic volatile organic compound emissions from branching coral and reef seawater: potential sources of secondary aerosol over the Great Barrier Reef, Journal of Atmospheric Chemistry, 1-26, 2016.</w:t>
      </w:r>
      <w:bookmarkEnd w:id="60"/>
    </w:p>
    <w:p w14:paraId="3050A0AD" w14:textId="77777777" w:rsidR="00045D7D" w:rsidRPr="00445141" w:rsidRDefault="00045D7D" w:rsidP="00F371C5">
      <w:pPr>
        <w:pStyle w:val="EndNoteBibliography"/>
        <w:spacing w:before="100" w:beforeAutospacing="1" w:after="100" w:afterAutospacing="1"/>
        <w:rPr>
          <w:rFonts w:ascii="Times New Roman" w:hAnsi="Times New Roman" w:cs="Times New Roman"/>
          <w:sz w:val="20"/>
          <w:szCs w:val="20"/>
        </w:rPr>
      </w:pPr>
      <w:bookmarkStart w:id="61" w:name="_ENREF_49"/>
      <w:r w:rsidRPr="00445141">
        <w:rPr>
          <w:rFonts w:ascii="Times New Roman" w:hAnsi="Times New Roman" w:cs="Times New Roman"/>
          <w:sz w:val="20"/>
          <w:szCs w:val="20"/>
        </w:rPr>
        <w:t>Wand, M. P., and Jones, M. C.: Kernel smoothing, Crc Press, 1994.</w:t>
      </w:r>
      <w:bookmarkEnd w:id="61"/>
    </w:p>
    <w:p w14:paraId="0DEF4C8C" w14:textId="77777777" w:rsidR="00045D7D" w:rsidRPr="00445141" w:rsidRDefault="00045D7D" w:rsidP="00F371C5">
      <w:pPr>
        <w:pStyle w:val="EndNoteBibliography"/>
        <w:spacing w:before="100" w:beforeAutospacing="1" w:after="100" w:afterAutospacing="1"/>
        <w:rPr>
          <w:rFonts w:ascii="Times New Roman" w:hAnsi="Times New Roman" w:cs="Times New Roman"/>
          <w:sz w:val="20"/>
          <w:szCs w:val="20"/>
        </w:rPr>
      </w:pPr>
      <w:bookmarkStart w:id="62" w:name="_ENREF_50"/>
      <w:r w:rsidRPr="00445141">
        <w:rPr>
          <w:rFonts w:ascii="Times New Roman" w:hAnsi="Times New Roman" w:cs="Times New Roman"/>
          <w:sz w:val="20"/>
          <w:szCs w:val="20"/>
        </w:rPr>
        <w:t>WHO, W. H. O.: Air Quality Guidelines: Global Update 2005: Particulate Matter, Ozone, Nitrogen Dioxide, and Sulfur Dioxide, World Health Organization Europe, 2005.</w:t>
      </w:r>
      <w:bookmarkEnd w:id="62"/>
    </w:p>
    <w:p w14:paraId="47B8A34C" w14:textId="77777777" w:rsidR="00045D7D" w:rsidRPr="00445141" w:rsidRDefault="00045D7D" w:rsidP="00F371C5">
      <w:pPr>
        <w:pStyle w:val="EndNoteBibliography"/>
        <w:spacing w:before="100" w:beforeAutospacing="1" w:after="100" w:afterAutospacing="1"/>
        <w:rPr>
          <w:rFonts w:ascii="Times New Roman" w:hAnsi="Times New Roman" w:cs="Times New Roman"/>
          <w:sz w:val="20"/>
          <w:szCs w:val="20"/>
        </w:rPr>
      </w:pPr>
      <w:bookmarkStart w:id="63" w:name="_ENREF_51"/>
      <w:r w:rsidRPr="00445141">
        <w:rPr>
          <w:rFonts w:ascii="Times New Roman" w:hAnsi="Times New Roman" w:cs="Times New Roman"/>
          <w:sz w:val="20"/>
          <w:szCs w:val="20"/>
        </w:rPr>
        <w:t>Wiedensohler, A., Birmili, W., Nowak, A., Sonntag, A., Weinhold, K., Merkel, M., Wehner, B., Tuch, T., Pfeifer, S., and Fiebig, M.: Mobility particle size spectrometers: harmonization of technical standards and data structure to facilitate high quality long-term observations of atmospheric particle number size distributions, Atmos, Meas. Tech, 5, 657-685, 2012.</w:t>
      </w:r>
      <w:bookmarkEnd w:id="63"/>
    </w:p>
    <w:p w14:paraId="4B03DD88" w14:textId="4C4E9494" w:rsidR="00045D7D" w:rsidRPr="00445141" w:rsidRDefault="00045D7D" w:rsidP="00F371C5">
      <w:pPr>
        <w:pStyle w:val="EndNoteBibliography"/>
        <w:spacing w:before="100" w:beforeAutospacing="1" w:after="100" w:afterAutospacing="1"/>
        <w:rPr>
          <w:rFonts w:ascii="Times New Roman" w:hAnsi="Times New Roman" w:cs="Times New Roman"/>
          <w:sz w:val="20"/>
          <w:szCs w:val="20"/>
        </w:rPr>
      </w:pPr>
      <w:bookmarkStart w:id="64" w:name="_ENREF_52"/>
      <w:r w:rsidRPr="00445141">
        <w:rPr>
          <w:rFonts w:ascii="Times New Roman" w:hAnsi="Times New Roman" w:cs="Times New Roman"/>
          <w:sz w:val="20"/>
          <w:szCs w:val="20"/>
        </w:rPr>
        <w:t xml:space="preserve">Willeke, K.: Temperature dependence of particle slip in a gaseous medium, Journal of Aerosol Science, 7, 381-387, </w:t>
      </w:r>
      <w:hyperlink r:id="rId10" w:history="1">
        <w:r w:rsidRPr="00445141">
          <w:rPr>
            <w:rStyle w:val="Hyperlink"/>
            <w:rFonts w:ascii="Times New Roman" w:hAnsi="Times New Roman" w:cs="Times New Roman"/>
            <w:sz w:val="20"/>
            <w:szCs w:val="20"/>
          </w:rPr>
          <w:t>http://dx.doi.org/10.1016/0021-8502(76)90024-0</w:t>
        </w:r>
      </w:hyperlink>
      <w:r w:rsidRPr="00445141">
        <w:rPr>
          <w:rFonts w:ascii="Times New Roman" w:hAnsi="Times New Roman" w:cs="Times New Roman"/>
          <w:sz w:val="20"/>
          <w:szCs w:val="20"/>
        </w:rPr>
        <w:t>, 1976.</w:t>
      </w:r>
      <w:bookmarkEnd w:id="64"/>
    </w:p>
    <w:p w14:paraId="7913770F" w14:textId="77777777" w:rsidR="00045D7D" w:rsidRPr="00445141" w:rsidRDefault="00045D7D" w:rsidP="00F371C5">
      <w:pPr>
        <w:pStyle w:val="EndNoteBibliography"/>
        <w:spacing w:before="100" w:beforeAutospacing="1" w:after="100" w:afterAutospacing="1"/>
        <w:rPr>
          <w:rFonts w:ascii="Times New Roman" w:hAnsi="Times New Roman" w:cs="Times New Roman"/>
          <w:sz w:val="20"/>
          <w:szCs w:val="20"/>
        </w:rPr>
      </w:pPr>
      <w:bookmarkStart w:id="65" w:name="_ENREF_53"/>
      <w:r w:rsidRPr="00445141">
        <w:rPr>
          <w:rFonts w:ascii="Times New Roman" w:hAnsi="Times New Roman" w:cs="Times New Roman"/>
          <w:sz w:val="20"/>
          <w:szCs w:val="20"/>
        </w:rPr>
        <w:t>Wonaschutz, A., Demattio, A., Wagner, R., Burkart, J., Zikova, N., Vodicka, P., Ludwig, W., Steiner, G., Schwarz, J., and Hitzenberger, R.: Seasonality of new particle formation in Vienna, Austria - Influence of air mass origin and aerosol chemical composition, Atmospheric Environment, 118, 118-126, 10.1016/j.atmosenv.2015.07.035, 2015.</w:t>
      </w:r>
      <w:bookmarkEnd w:id="65"/>
    </w:p>
    <w:p w14:paraId="69783E12" w14:textId="77777777" w:rsidR="00045D7D" w:rsidRPr="00445141" w:rsidRDefault="00045D7D" w:rsidP="00F371C5">
      <w:pPr>
        <w:pStyle w:val="EndNoteBibliography"/>
        <w:spacing w:before="100" w:beforeAutospacing="1" w:after="100" w:afterAutospacing="1"/>
        <w:rPr>
          <w:rFonts w:ascii="Times New Roman" w:hAnsi="Times New Roman" w:cs="Times New Roman"/>
          <w:sz w:val="20"/>
          <w:szCs w:val="20"/>
        </w:rPr>
      </w:pPr>
      <w:bookmarkStart w:id="66" w:name="_ENREF_54"/>
      <w:r w:rsidRPr="00445141">
        <w:rPr>
          <w:rFonts w:ascii="Times New Roman" w:hAnsi="Times New Roman" w:cs="Times New Roman"/>
          <w:sz w:val="20"/>
          <w:szCs w:val="20"/>
        </w:rPr>
        <w:t>Wood, S. N.: Thin plate regression splines, Journal of the Royal Statistical Society: Series B (Statistical Methodology), 65, 95-114, 2003.</w:t>
      </w:r>
      <w:bookmarkEnd w:id="66"/>
    </w:p>
    <w:p w14:paraId="113F7C0C" w14:textId="77777777" w:rsidR="00045D7D" w:rsidRPr="00445141" w:rsidRDefault="00045D7D" w:rsidP="00F371C5">
      <w:pPr>
        <w:pStyle w:val="EndNoteBibliography"/>
        <w:spacing w:before="100" w:beforeAutospacing="1" w:after="100" w:afterAutospacing="1"/>
        <w:rPr>
          <w:rFonts w:ascii="Times New Roman" w:hAnsi="Times New Roman" w:cs="Times New Roman"/>
          <w:sz w:val="20"/>
          <w:szCs w:val="20"/>
        </w:rPr>
      </w:pPr>
      <w:bookmarkStart w:id="67" w:name="_ENREF_55"/>
      <w:r w:rsidRPr="00445141">
        <w:rPr>
          <w:rFonts w:ascii="Times New Roman" w:hAnsi="Times New Roman" w:cs="Times New Roman"/>
          <w:sz w:val="20"/>
          <w:szCs w:val="20"/>
        </w:rPr>
        <w:t>Wu, Z., Hu, M., Liu, S., Wehner, B., Bauer, S., Wiedensohler, A., Petäjä, T., Dal Maso, M., and Kulmala, M.: New particle formation in Beijing, China: Statistical analysis of a 1</w:t>
      </w:r>
      <w:r w:rsidRPr="00445141">
        <w:rPr>
          <w:rFonts w:ascii="Cambria Math" w:hAnsi="Cambria Math" w:cs="Cambria Math"/>
          <w:sz w:val="20"/>
          <w:szCs w:val="20"/>
        </w:rPr>
        <w:t>‐</w:t>
      </w:r>
      <w:r w:rsidRPr="00445141">
        <w:rPr>
          <w:rFonts w:ascii="Times New Roman" w:hAnsi="Times New Roman" w:cs="Times New Roman"/>
          <w:sz w:val="20"/>
          <w:szCs w:val="20"/>
        </w:rPr>
        <w:t>year data set, Journal of Geophysical Research: Atmospheres (1984–2012), 112, 2007.</w:t>
      </w:r>
      <w:bookmarkEnd w:id="67"/>
    </w:p>
    <w:p w14:paraId="7C271CDA" w14:textId="77777777" w:rsidR="00045D7D" w:rsidRPr="00445141" w:rsidRDefault="00045D7D" w:rsidP="00F371C5">
      <w:pPr>
        <w:pStyle w:val="EndNoteBibliography"/>
        <w:spacing w:before="100" w:beforeAutospacing="1" w:after="100" w:afterAutospacing="1"/>
        <w:rPr>
          <w:rFonts w:ascii="Times New Roman" w:hAnsi="Times New Roman" w:cs="Times New Roman"/>
          <w:sz w:val="20"/>
          <w:szCs w:val="20"/>
        </w:rPr>
      </w:pPr>
      <w:bookmarkStart w:id="68" w:name="_ENREF_56"/>
      <w:r w:rsidRPr="00445141">
        <w:rPr>
          <w:rFonts w:ascii="Times New Roman" w:hAnsi="Times New Roman" w:cs="Times New Roman"/>
          <w:sz w:val="20"/>
          <w:szCs w:val="20"/>
        </w:rPr>
        <w:lastRenderedPageBreak/>
        <w:t>Yu, F., and Luo, G.: Oceanic dimethyl sulfide emission and new particle formation around the coast of Antarctica: a modeling study of seasonal variations and comparison with measurements, Atmosphere, 1, 34-50, 2010.</w:t>
      </w:r>
      <w:bookmarkEnd w:id="68"/>
    </w:p>
    <w:p w14:paraId="2EB04E19" w14:textId="7B719CED" w:rsidR="001E3CD5" w:rsidRPr="00445141" w:rsidRDefault="0061723F" w:rsidP="00445141">
      <w:pPr>
        <w:spacing w:before="100" w:beforeAutospacing="1" w:after="100" w:afterAutospacing="1" w:line="480" w:lineRule="auto"/>
        <w:jc w:val="both"/>
      </w:pPr>
      <w:r w:rsidRPr="00445141">
        <w:rPr>
          <w:rFonts w:ascii="Times New Roman" w:hAnsi="Times New Roman" w:cs="Times New Roman"/>
          <w:sz w:val="20"/>
          <w:szCs w:val="20"/>
        </w:rPr>
        <w:fldChar w:fldCharType="end"/>
      </w:r>
    </w:p>
    <w:p w14:paraId="3CB0EE79" w14:textId="77777777" w:rsidR="001E3CD5" w:rsidRPr="00134FFD" w:rsidRDefault="001E3CD5" w:rsidP="001E3CD5">
      <w:pPr>
        <w:spacing w:line="480" w:lineRule="auto"/>
        <w:jc w:val="both"/>
        <w:rPr>
          <w:rFonts w:ascii="Times New Roman" w:hAnsi="Times New Roman" w:cs="Times New Roman"/>
          <w:sz w:val="20"/>
          <w:szCs w:val="20"/>
        </w:rPr>
      </w:pPr>
      <w:bookmarkStart w:id="69" w:name="OLE_LINK9"/>
      <w:bookmarkStart w:id="70" w:name="OLE_LINK12"/>
      <w:r w:rsidRPr="00134FFD">
        <w:rPr>
          <w:rFonts w:ascii="Times New Roman" w:hAnsi="Times New Roman" w:cs="Times New Roman"/>
          <w:noProof/>
          <w:sz w:val="20"/>
          <w:szCs w:val="20"/>
          <w:lang w:eastAsia="en-AU" w:bidi="bn-IN"/>
        </w:rPr>
        <w:drawing>
          <wp:inline distT="0" distB="0" distL="0" distR="0" wp14:anchorId="5A1734B0" wp14:editId="474D2724">
            <wp:extent cx="5731510" cy="310959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9E4D527.tmp"/>
                    <pic:cNvPicPr/>
                  </pic:nvPicPr>
                  <pic:blipFill>
                    <a:blip r:embed="rId11">
                      <a:extLst>
                        <a:ext uri="{28A0092B-C50C-407E-A947-70E740481C1C}">
                          <a14:useLocalDpi xmlns:a14="http://schemas.microsoft.com/office/drawing/2010/main" val="0"/>
                        </a:ext>
                      </a:extLst>
                    </a:blip>
                    <a:stretch>
                      <a:fillRect/>
                    </a:stretch>
                  </pic:blipFill>
                  <pic:spPr>
                    <a:xfrm>
                      <a:off x="0" y="0"/>
                      <a:ext cx="5731510" cy="3109595"/>
                    </a:xfrm>
                    <a:prstGeom prst="rect">
                      <a:avLst/>
                    </a:prstGeom>
                  </pic:spPr>
                </pic:pic>
              </a:graphicData>
            </a:graphic>
          </wp:inline>
        </w:drawing>
      </w:r>
    </w:p>
    <w:p w14:paraId="6AB9662E" w14:textId="6DA40467" w:rsidR="001E3CD5" w:rsidRPr="00134FFD" w:rsidRDefault="001E3CD5" w:rsidP="001E3CD5">
      <w:pPr>
        <w:pStyle w:val="Caption"/>
        <w:spacing w:line="480" w:lineRule="auto"/>
        <w:jc w:val="both"/>
      </w:pPr>
      <w:bookmarkStart w:id="71" w:name="_Ref386449437"/>
      <w:r w:rsidRPr="00134FFD">
        <w:t xml:space="preserve">Figure </w:t>
      </w:r>
      <w:fldSimple w:instr=" SEQ Figure \* ARABIC ">
        <w:r w:rsidRPr="00134FFD">
          <w:rPr>
            <w:noProof/>
          </w:rPr>
          <w:t>1</w:t>
        </w:r>
      </w:fldSimple>
      <w:bookmarkEnd w:id="71"/>
      <w:r w:rsidRPr="00134FFD">
        <w:t xml:space="preserve">: Calculated growth rate (GR) of </w:t>
      </w:r>
      <w:r w:rsidR="005D1CB9">
        <w:t>daylight</w:t>
      </w:r>
      <w:r w:rsidRPr="00134FFD">
        <w:t xml:space="preserve"> and nighttime NPF events with their 95% confidence interval.</w:t>
      </w:r>
    </w:p>
    <w:p w14:paraId="6591E4D3" w14:textId="77777777" w:rsidR="001E3CD5" w:rsidRPr="00134FFD" w:rsidRDefault="001E3CD5" w:rsidP="00445141">
      <w:pPr>
        <w:keepNext/>
        <w:spacing w:line="360" w:lineRule="auto"/>
        <w:jc w:val="both"/>
        <w:rPr>
          <w:rFonts w:ascii="Times New Roman" w:hAnsi="Times New Roman" w:cs="Times New Roman"/>
          <w:sz w:val="20"/>
          <w:szCs w:val="20"/>
        </w:rPr>
      </w:pPr>
      <w:r w:rsidRPr="00134FFD">
        <w:rPr>
          <w:rFonts w:ascii="Times New Roman" w:hAnsi="Times New Roman" w:cs="Times New Roman"/>
          <w:noProof/>
          <w:sz w:val="20"/>
          <w:szCs w:val="20"/>
          <w:lang w:eastAsia="en-AU" w:bidi="bn-IN"/>
        </w:rPr>
        <w:lastRenderedPageBreak/>
        <w:drawing>
          <wp:inline distT="0" distB="0" distL="0" distR="0" wp14:anchorId="75E37CCC" wp14:editId="33378D74">
            <wp:extent cx="5726430" cy="4030980"/>
            <wp:effectExtent l="0" t="0" r="0" b="7620"/>
            <wp:docPr id="6" name="Picture 6" descr="Computer:Users:Farhad:Desktop:UTAS desktop:4th paper:fig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puter:Users:Farhad:Desktop:UTAS desktop:4th paper:fig2.pd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6430" cy="4030980"/>
                    </a:xfrm>
                    <a:prstGeom prst="rect">
                      <a:avLst/>
                    </a:prstGeom>
                    <a:noFill/>
                    <a:ln>
                      <a:noFill/>
                    </a:ln>
                  </pic:spPr>
                </pic:pic>
              </a:graphicData>
            </a:graphic>
          </wp:inline>
        </w:drawing>
      </w:r>
    </w:p>
    <w:p w14:paraId="290464FF" w14:textId="77777777" w:rsidR="001E3CD5" w:rsidRPr="00134FFD" w:rsidRDefault="001E3CD5" w:rsidP="00445141">
      <w:pPr>
        <w:pStyle w:val="Caption"/>
        <w:spacing w:line="360" w:lineRule="auto"/>
        <w:jc w:val="both"/>
      </w:pPr>
      <w:bookmarkStart w:id="72" w:name="_Ref390679583"/>
      <w:r w:rsidRPr="00134FFD">
        <w:t xml:space="preserve">Figure </w:t>
      </w:r>
      <w:fldSimple w:instr=" SEQ Figure \* ARABIC ">
        <w:r w:rsidRPr="00134FFD">
          <w:rPr>
            <w:noProof/>
          </w:rPr>
          <w:t>2</w:t>
        </w:r>
      </w:fldSimple>
      <w:bookmarkEnd w:id="72"/>
      <w:r w:rsidRPr="00134FFD">
        <w:t>: Examples of the observed Class I and Class II NPF events. D</w:t>
      </w:r>
      <w:r w:rsidRPr="00134FFD">
        <w:rPr>
          <w:vertAlign w:val="subscript"/>
        </w:rPr>
        <w:t>p</w:t>
      </w:r>
      <w:r w:rsidRPr="00134FFD">
        <w:t xml:space="preserve"> is particle diameter and the colour of the image represent measured concentrations at each time. </w:t>
      </w:r>
    </w:p>
    <w:p w14:paraId="28A34528" w14:textId="77777777" w:rsidR="001E3CD5" w:rsidRPr="00134FFD" w:rsidRDefault="001E3CD5" w:rsidP="001E3CD5">
      <w:pPr>
        <w:keepNext/>
        <w:spacing w:line="480" w:lineRule="auto"/>
        <w:jc w:val="both"/>
        <w:rPr>
          <w:rFonts w:ascii="Times New Roman" w:hAnsi="Times New Roman" w:cs="Times New Roman"/>
          <w:sz w:val="20"/>
          <w:szCs w:val="20"/>
        </w:rPr>
      </w:pPr>
      <w:r w:rsidRPr="00134FFD">
        <w:rPr>
          <w:rFonts w:ascii="Times New Roman" w:hAnsi="Times New Roman" w:cs="Times New Roman"/>
          <w:noProof/>
          <w:sz w:val="20"/>
          <w:szCs w:val="20"/>
          <w:lang w:eastAsia="en-AU" w:bidi="bn-IN"/>
        </w:rPr>
        <w:lastRenderedPageBreak/>
        <w:drawing>
          <wp:inline distT="0" distB="0" distL="0" distR="0" wp14:anchorId="753A71FB" wp14:editId="5E339807">
            <wp:extent cx="4592596" cy="4572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E42086.tmp"/>
                    <pic:cNvPicPr/>
                  </pic:nvPicPr>
                  <pic:blipFill>
                    <a:blip r:embed="rId13">
                      <a:extLst>
                        <a:ext uri="{28A0092B-C50C-407E-A947-70E740481C1C}">
                          <a14:useLocalDpi xmlns:a14="http://schemas.microsoft.com/office/drawing/2010/main" val="0"/>
                        </a:ext>
                      </a:extLst>
                    </a:blip>
                    <a:stretch>
                      <a:fillRect/>
                    </a:stretch>
                  </pic:blipFill>
                  <pic:spPr>
                    <a:xfrm>
                      <a:off x="0" y="0"/>
                      <a:ext cx="4594467" cy="4573862"/>
                    </a:xfrm>
                    <a:prstGeom prst="rect">
                      <a:avLst/>
                    </a:prstGeom>
                  </pic:spPr>
                </pic:pic>
              </a:graphicData>
            </a:graphic>
          </wp:inline>
        </w:drawing>
      </w:r>
    </w:p>
    <w:p w14:paraId="1AA0E40E" w14:textId="77777777" w:rsidR="001E3CD5" w:rsidRPr="00134FFD" w:rsidRDefault="001E3CD5" w:rsidP="00445141">
      <w:pPr>
        <w:pStyle w:val="Caption"/>
        <w:spacing w:line="360" w:lineRule="auto"/>
        <w:jc w:val="both"/>
      </w:pPr>
      <w:bookmarkStart w:id="73" w:name="_Ref390441858"/>
      <w:r w:rsidRPr="00134FFD">
        <w:t xml:space="preserve">Figure </w:t>
      </w:r>
      <w:fldSimple w:instr=" SEQ Figure \* ARABIC ">
        <w:r w:rsidRPr="00134FFD">
          <w:rPr>
            <w:noProof/>
          </w:rPr>
          <w:t>3</w:t>
        </w:r>
      </w:fldSimple>
      <w:bookmarkEnd w:id="73"/>
      <w:r w:rsidRPr="00134FFD">
        <w:t>: Diurnal (0 h to 23 h) and annual (March to December)</w:t>
      </w:r>
      <w:r>
        <w:t xml:space="preserve"> patterns in growth r</w:t>
      </w:r>
      <w:r w:rsidRPr="00134FFD">
        <w:t xml:space="preserve">ate. NPF events were not observed in January and February. </w:t>
      </w:r>
      <w:r w:rsidRPr="00134FFD">
        <w:rPr>
          <w:noProof/>
        </w:rPr>
        <w:t>The line represents smoothed trend modelled with GAM and the shaded region represents 95% confidence interval.</w:t>
      </w:r>
    </w:p>
    <w:p w14:paraId="29599C5E" w14:textId="77777777" w:rsidR="001E3CD5" w:rsidRPr="00134FFD" w:rsidRDefault="001E3CD5" w:rsidP="001E3CD5">
      <w:pPr>
        <w:keepNext/>
        <w:spacing w:line="480" w:lineRule="auto"/>
        <w:jc w:val="both"/>
        <w:rPr>
          <w:rFonts w:ascii="Times New Roman" w:hAnsi="Times New Roman" w:cs="Times New Roman"/>
          <w:sz w:val="20"/>
          <w:szCs w:val="20"/>
        </w:rPr>
      </w:pPr>
      <w:r w:rsidRPr="00134FFD">
        <w:rPr>
          <w:rFonts w:ascii="Times New Roman" w:hAnsi="Times New Roman" w:cs="Times New Roman"/>
          <w:noProof/>
          <w:sz w:val="20"/>
          <w:szCs w:val="20"/>
          <w:lang w:eastAsia="en-AU" w:bidi="bn-IN"/>
        </w:rPr>
        <w:lastRenderedPageBreak/>
        <w:drawing>
          <wp:inline distT="0" distB="0" distL="0" distR="0" wp14:anchorId="7C5C2978" wp14:editId="76AFD421">
            <wp:extent cx="5120640" cy="4551623"/>
            <wp:effectExtent l="0" t="0" r="381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E4DD9E.tmp"/>
                    <pic:cNvPicPr/>
                  </pic:nvPicPr>
                  <pic:blipFill>
                    <a:blip r:embed="rId14">
                      <a:extLst>
                        <a:ext uri="{28A0092B-C50C-407E-A947-70E740481C1C}">
                          <a14:useLocalDpi xmlns:a14="http://schemas.microsoft.com/office/drawing/2010/main" val="0"/>
                        </a:ext>
                      </a:extLst>
                    </a:blip>
                    <a:stretch>
                      <a:fillRect/>
                    </a:stretch>
                  </pic:blipFill>
                  <pic:spPr>
                    <a:xfrm>
                      <a:off x="0" y="0"/>
                      <a:ext cx="5122726" cy="4553478"/>
                    </a:xfrm>
                    <a:prstGeom prst="rect">
                      <a:avLst/>
                    </a:prstGeom>
                  </pic:spPr>
                </pic:pic>
              </a:graphicData>
            </a:graphic>
          </wp:inline>
        </w:drawing>
      </w:r>
    </w:p>
    <w:p w14:paraId="6DD08D39" w14:textId="021ED1F3" w:rsidR="001E3CD5" w:rsidRPr="00134FFD" w:rsidRDefault="001E3CD5" w:rsidP="00445141">
      <w:pPr>
        <w:pStyle w:val="Caption"/>
        <w:spacing w:line="360" w:lineRule="auto"/>
        <w:jc w:val="both"/>
      </w:pPr>
      <w:bookmarkStart w:id="74" w:name="_Ref390686520"/>
      <w:r w:rsidRPr="00134FFD">
        <w:t xml:space="preserve">Figure </w:t>
      </w:r>
      <w:fldSimple w:instr=" SEQ Figure \* ARABIC ">
        <w:r w:rsidRPr="00134FFD">
          <w:rPr>
            <w:noProof/>
          </w:rPr>
          <w:t>4</w:t>
        </w:r>
      </w:fldSimple>
      <w:bookmarkEnd w:id="74"/>
      <w:r w:rsidRPr="00134FFD">
        <w:rPr>
          <w:noProof/>
        </w:rPr>
        <w:t xml:space="preserve">: Relationships between growth rate (GR), condensation sink (CS) and production rate of condensable vapour (Q) for Class I NPFs during </w:t>
      </w:r>
      <w:r w:rsidR="005D1CB9">
        <w:rPr>
          <w:noProof/>
        </w:rPr>
        <w:t>daylight</w:t>
      </w:r>
      <w:r w:rsidRPr="00134FFD">
        <w:rPr>
          <w:noProof/>
        </w:rPr>
        <w:t xml:space="preserve"> and nighttime. The line represents smoothed trend modelled with GAM and the shaded region represents 95% confidence interval.</w:t>
      </w:r>
    </w:p>
    <w:p w14:paraId="74C6C40E" w14:textId="77777777" w:rsidR="001E3CD5" w:rsidRPr="00134FFD" w:rsidRDefault="001E3CD5" w:rsidP="001E3CD5">
      <w:pPr>
        <w:spacing w:line="480" w:lineRule="auto"/>
        <w:jc w:val="both"/>
        <w:rPr>
          <w:rFonts w:ascii="Times New Roman" w:hAnsi="Times New Roman" w:cs="Times New Roman"/>
          <w:sz w:val="20"/>
          <w:szCs w:val="20"/>
        </w:rPr>
      </w:pPr>
      <w:r w:rsidRPr="00134FFD">
        <w:rPr>
          <w:rFonts w:ascii="Times New Roman" w:hAnsi="Times New Roman" w:cs="Times New Roman"/>
          <w:noProof/>
          <w:sz w:val="20"/>
          <w:szCs w:val="20"/>
          <w:lang w:eastAsia="en-AU" w:bidi="bn-IN"/>
        </w:rPr>
        <w:lastRenderedPageBreak/>
        <w:drawing>
          <wp:inline distT="0" distB="0" distL="0" distR="0" wp14:anchorId="5269F9C9" wp14:editId="46A08157">
            <wp:extent cx="3605709" cy="3502504"/>
            <wp:effectExtent l="0" t="0" r="0" b="3175"/>
            <wp:docPr id="22" name="Picture 22" descr="U:\SEF\SEF Staffshare\Schools\CPME\ILAQH Group\PEOPLE\Mahmud\Paper works\Noctural Nucleation\Nocturnal nucleation_paper\analysis\nucleation analysis in R\plot in R_redo\density_class1and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U:\SEF\SEF Staffshare\Schools\CPME\ILAQH Group\PEOPLE\Mahmud\Paper works\Noctural Nucleation\Nocturnal nucleation_paper\analysis\nucleation analysis in R\plot in R_redo\density_class1and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07587" cy="3504328"/>
                    </a:xfrm>
                    <a:prstGeom prst="rect">
                      <a:avLst/>
                    </a:prstGeom>
                    <a:noFill/>
                    <a:ln>
                      <a:noFill/>
                    </a:ln>
                  </pic:spPr>
                </pic:pic>
              </a:graphicData>
            </a:graphic>
          </wp:inline>
        </w:drawing>
      </w:r>
    </w:p>
    <w:p w14:paraId="085C5323" w14:textId="77777777" w:rsidR="001E3CD5" w:rsidRPr="00134FFD" w:rsidRDefault="001E3CD5" w:rsidP="001E3CD5">
      <w:pPr>
        <w:pStyle w:val="Caption"/>
        <w:spacing w:line="480" w:lineRule="auto"/>
        <w:jc w:val="both"/>
      </w:pPr>
      <w:bookmarkStart w:id="75" w:name="_Ref391025772"/>
      <w:r w:rsidRPr="00134FFD">
        <w:t xml:space="preserve">Figure </w:t>
      </w:r>
      <w:fldSimple w:instr=" SEQ Figure \* ARABIC ">
        <w:r w:rsidRPr="00134FFD">
          <w:rPr>
            <w:noProof/>
          </w:rPr>
          <w:t>5</w:t>
        </w:r>
      </w:fldSimple>
      <w:bookmarkEnd w:id="75"/>
      <w:r w:rsidRPr="00134FFD">
        <w:t xml:space="preserve">: Diurnal </w:t>
      </w:r>
      <w:r>
        <w:t>patterns</w:t>
      </w:r>
      <w:r w:rsidRPr="00134FFD">
        <w:t xml:space="preserve"> of Class I and II NPF events with their Kernel density estimation.</w:t>
      </w:r>
    </w:p>
    <w:p w14:paraId="58EE178A" w14:textId="77777777" w:rsidR="001E3CD5" w:rsidRPr="00134FFD" w:rsidRDefault="001E3CD5" w:rsidP="001E3CD5">
      <w:pPr>
        <w:spacing w:line="480" w:lineRule="auto"/>
        <w:jc w:val="both"/>
        <w:rPr>
          <w:rFonts w:ascii="Times New Roman" w:hAnsi="Times New Roman" w:cs="Times New Roman"/>
          <w:sz w:val="20"/>
          <w:szCs w:val="20"/>
        </w:rPr>
      </w:pPr>
      <w:r w:rsidRPr="00134FFD">
        <w:rPr>
          <w:rFonts w:ascii="Times New Roman" w:hAnsi="Times New Roman" w:cs="Times New Roman"/>
          <w:noProof/>
          <w:sz w:val="20"/>
          <w:szCs w:val="20"/>
          <w:lang w:eastAsia="en-AU" w:bidi="bn-IN"/>
        </w:rPr>
        <w:drawing>
          <wp:inline distT="0" distB="0" distL="0" distR="0" wp14:anchorId="168EC0F9" wp14:editId="7D8DC62D">
            <wp:extent cx="4604033" cy="1972209"/>
            <wp:effectExtent l="0" t="0" r="6350" b="9525"/>
            <wp:docPr id="11" name="Picture 11" descr="Computer:Users:Farhad:Desktop:UTAS desktop:4th paper:fig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puter:Users:Farhad:Desktop:UTAS desktop:4th paper:fig6.pd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16449" cy="1977528"/>
                    </a:xfrm>
                    <a:prstGeom prst="rect">
                      <a:avLst/>
                    </a:prstGeom>
                    <a:noFill/>
                    <a:ln>
                      <a:noFill/>
                    </a:ln>
                  </pic:spPr>
                </pic:pic>
              </a:graphicData>
            </a:graphic>
          </wp:inline>
        </w:drawing>
      </w:r>
    </w:p>
    <w:p w14:paraId="410A0151" w14:textId="775138B7" w:rsidR="001E3CD5" w:rsidRPr="00134FFD" w:rsidRDefault="001E3CD5" w:rsidP="00445141">
      <w:pPr>
        <w:pStyle w:val="Caption"/>
        <w:spacing w:line="360" w:lineRule="auto"/>
        <w:jc w:val="both"/>
      </w:pPr>
      <w:bookmarkStart w:id="76" w:name="_Ref391036575"/>
      <w:r w:rsidRPr="00134FFD">
        <w:t xml:space="preserve">Figure </w:t>
      </w:r>
      <w:fldSimple w:instr=" SEQ Figure \* ARABIC ">
        <w:r w:rsidRPr="00134FFD">
          <w:rPr>
            <w:noProof/>
          </w:rPr>
          <w:t>6</w:t>
        </w:r>
      </w:fldSimple>
      <w:bookmarkEnd w:id="76"/>
      <w:r w:rsidRPr="00134FFD">
        <w:t xml:space="preserve">: An example of a banana shaped </w:t>
      </w:r>
      <w:r w:rsidR="005D1CB9">
        <w:t>nighttime</w:t>
      </w:r>
      <w:r w:rsidRPr="00134FFD">
        <w:t xml:space="preserve"> event. Dp is particle diameter and the colour of the image represent measured concentrations at each time.</w:t>
      </w:r>
    </w:p>
    <w:p w14:paraId="37E167C1" w14:textId="77777777" w:rsidR="001E3CD5" w:rsidRPr="00134FFD" w:rsidRDefault="001E3CD5" w:rsidP="001E3CD5">
      <w:pPr>
        <w:keepNext/>
        <w:spacing w:line="480" w:lineRule="auto"/>
        <w:jc w:val="both"/>
        <w:rPr>
          <w:rFonts w:ascii="Times New Roman" w:hAnsi="Times New Roman" w:cs="Times New Roman"/>
          <w:sz w:val="20"/>
          <w:szCs w:val="20"/>
        </w:rPr>
      </w:pPr>
      <w:r w:rsidRPr="00134FFD">
        <w:rPr>
          <w:rFonts w:ascii="Times New Roman" w:hAnsi="Times New Roman" w:cs="Times New Roman"/>
          <w:noProof/>
          <w:sz w:val="20"/>
          <w:szCs w:val="20"/>
          <w:lang w:eastAsia="en-AU" w:bidi="bn-IN"/>
        </w:rPr>
        <w:lastRenderedPageBreak/>
        <w:drawing>
          <wp:inline distT="0" distB="0" distL="0" distR="0" wp14:anchorId="42F8B59E" wp14:editId="5A5C3F3F">
            <wp:extent cx="4370934" cy="3042606"/>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503F4C.tmp"/>
                    <pic:cNvPicPr/>
                  </pic:nvPicPr>
                  <pic:blipFill>
                    <a:blip r:embed="rId17">
                      <a:extLst>
                        <a:ext uri="{28A0092B-C50C-407E-A947-70E740481C1C}">
                          <a14:useLocalDpi xmlns:a14="http://schemas.microsoft.com/office/drawing/2010/main" val="0"/>
                        </a:ext>
                      </a:extLst>
                    </a:blip>
                    <a:stretch>
                      <a:fillRect/>
                    </a:stretch>
                  </pic:blipFill>
                  <pic:spPr>
                    <a:xfrm>
                      <a:off x="0" y="0"/>
                      <a:ext cx="4375732" cy="3045946"/>
                    </a:xfrm>
                    <a:prstGeom prst="rect">
                      <a:avLst/>
                    </a:prstGeom>
                  </pic:spPr>
                </pic:pic>
              </a:graphicData>
            </a:graphic>
          </wp:inline>
        </w:drawing>
      </w:r>
    </w:p>
    <w:p w14:paraId="5D561D18" w14:textId="4EC225F3" w:rsidR="001E3CD5" w:rsidRPr="00134FFD" w:rsidRDefault="001E3CD5" w:rsidP="001E3CD5">
      <w:pPr>
        <w:pStyle w:val="Caption"/>
        <w:spacing w:line="480" w:lineRule="auto"/>
        <w:jc w:val="both"/>
        <w:rPr>
          <w:noProof/>
        </w:rPr>
      </w:pPr>
      <w:bookmarkStart w:id="77" w:name="_Ref391025789"/>
      <w:r w:rsidRPr="00134FFD">
        <w:t xml:space="preserve">Figure </w:t>
      </w:r>
      <w:fldSimple w:instr=" SEQ Figure \* ARABIC ">
        <w:r w:rsidRPr="00134FFD">
          <w:rPr>
            <w:noProof/>
          </w:rPr>
          <w:t>7</w:t>
        </w:r>
      </w:fldSimple>
      <w:bookmarkEnd w:id="77"/>
      <w:r w:rsidRPr="00134FFD">
        <w:rPr>
          <w:noProof/>
        </w:rPr>
        <w:t xml:space="preserve">: Temporal trend of the </w:t>
      </w:r>
      <w:r w:rsidR="005D1CB9">
        <w:rPr>
          <w:noProof/>
        </w:rPr>
        <w:t>nighttime</w:t>
      </w:r>
      <w:r w:rsidRPr="00134FFD">
        <w:rPr>
          <w:noProof/>
        </w:rPr>
        <w:t xml:space="preserve"> events. Nucleation events were not observed in January, February, and September.</w:t>
      </w:r>
    </w:p>
    <w:p w14:paraId="4BA71495" w14:textId="77777777" w:rsidR="001E3CD5" w:rsidRPr="00134FFD" w:rsidRDefault="001E3CD5" w:rsidP="001E3CD5">
      <w:pPr>
        <w:keepNext/>
        <w:spacing w:line="480" w:lineRule="auto"/>
        <w:jc w:val="both"/>
        <w:rPr>
          <w:rFonts w:ascii="Times New Roman" w:hAnsi="Times New Roman" w:cs="Times New Roman"/>
          <w:sz w:val="20"/>
          <w:szCs w:val="20"/>
        </w:rPr>
      </w:pPr>
      <w:r w:rsidRPr="00134FFD">
        <w:rPr>
          <w:rFonts w:ascii="Times New Roman" w:hAnsi="Times New Roman" w:cs="Times New Roman"/>
          <w:noProof/>
          <w:sz w:val="20"/>
          <w:szCs w:val="20"/>
          <w:lang w:eastAsia="en-AU" w:bidi="bn-IN"/>
        </w:rPr>
        <w:drawing>
          <wp:inline distT="0" distB="0" distL="0" distR="0" wp14:anchorId="1FF32D5A" wp14:editId="4F1FAAE3">
            <wp:extent cx="2276793" cy="2686425"/>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B49C9B.tmp"/>
                    <pic:cNvPicPr/>
                  </pic:nvPicPr>
                  <pic:blipFill>
                    <a:blip r:embed="rId18">
                      <a:extLst>
                        <a:ext uri="{28A0092B-C50C-407E-A947-70E740481C1C}">
                          <a14:useLocalDpi xmlns:a14="http://schemas.microsoft.com/office/drawing/2010/main" val="0"/>
                        </a:ext>
                      </a:extLst>
                    </a:blip>
                    <a:stretch>
                      <a:fillRect/>
                    </a:stretch>
                  </pic:blipFill>
                  <pic:spPr>
                    <a:xfrm>
                      <a:off x="0" y="0"/>
                      <a:ext cx="2276793" cy="2686425"/>
                    </a:xfrm>
                    <a:prstGeom prst="rect">
                      <a:avLst/>
                    </a:prstGeom>
                  </pic:spPr>
                </pic:pic>
              </a:graphicData>
            </a:graphic>
          </wp:inline>
        </w:drawing>
      </w:r>
    </w:p>
    <w:p w14:paraId="63CD836D" w14:textId="6C165B86" w:rsidR="001E3CD5" w:rsidRPr="00134FFD" w:rsidRDefault="001E3CD5" w:rsidP="001E3CD5">
      <w:pPr>
        <w:pStyle w:val="Caption"/>
        <w:spacing w:line="480" w:lineRule="auto"/>
        <w:jc w:val="both"/>
      </w:pPr>
      <w:bookmarkStart w:id="78" w:name="_Ref393200068"/>
      <w:r w:rsidRPr="00134FFD">
        <w:t xml:space="preserve">Figure </w:t>
      </w:r>
      <w:fldSimple w:instr=" SEQ Figure \* ARABIC ">
        <w:r w:rsidRPr="00134FFD">
          <w:rPr>
            <w:noProof/>
          </w:rPr>
          <w:t>8</w:t>
        </w:r>
      </w:fldSimple>
      <w:bookmarkEnd w:id="78"/>
      <w:r w:rsidRPr="00134FFD">
        <w:t xml:space="preserve">: Growth rate in </w:t>
      </w:r>
      <w:r w:rsidR="005D1CB9">
        <w:rPr>
          <w:noProof/>
        </w:rPr>
        <w:t>daylight</w:t>
      </w:r>
      <w:r w:rsidRPr="00134FFD">
        <w:t xml:space="preserve"> and </w:t>
      </w:r>
      <w:r w:rsidR="005D1CB9">
        <w:t>nighttime</w:t>
      </w:r>
      <w:r w:rsidRPr="00134FFD">
        <w:t xml:space="preserve"> nucleation events.</w:t>
      </w:r>
    </w:p>
    <w:p w14:paraId="5E37CAA2" w14:textId="77777777" w:rsidR="001E3CD5" w:rsidRPr="00A1317D" w:rsidRDefault="001E3CD5" w:rsidP="001E3CD5">
      <w:pPr>
        <w:spacing w:line="480" w:lineRule="auto"/>
        <w:jc w:val="both"/>
        <w:rPr>
          <w:rFonts w:ascii="Times New Roman" w:eastAsia="MS Gothic" w:hAnsi="Times New Roman" w:cs="Times New Roman"/>
          <w:b/>
          <w:bCs/>
          <w:color w:val="4F81BD"/>
          <w:sz w:val="20"/>
          <w:szCs w:val="20"/>
        </w:rPr>
      </w:pPr>
      <w:r>
        <w:rPr>
          <w:rFonts w:asciiTheme="majorBidi" w:hAnsiTheme="majorBidi" w:cstheme="majorBidi"/>
          <w:noProof/>
          <w:color w:val="002060"/>
          <w:lang w:eastAsia="en-AU" w:bidi="bn-IN"/>
        </w:rPr>
        <w:lastRenderedPageBreak/>
        <w:drawing>
          <wp:inline distT="0" distB="0" distL="0" distR="0" wp14:anchorId="0CEBB477" wp14:editId="4976DF38">
            <wp:extent cx="3997842" cy="5189418"/>
            <wp:effectExtent l="0" t="0" r="3175" b="0"/>
            <wp:docPr id="2" name="Picture 2" descr="\\qut.edu.au\Documents\StaffHome\StaffGroupR$\rahmanm2\Desktop\landse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ut.edu.au\Documents\StaffHome\StaffGroupR$\rahmanm2\Desktop\landsea.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998111" cy="5189768"/>
                    </a:xfrm>
                    <a:prstGeom prst="rect">
                      <a:avLst/>
                    </a:prstGeom>
                    <a:noFill/>
                    <a:ln>
                      <a:noFill/>
                    </a:ln>
                  </pic:spPr>
                </pic:pic>
              </a:graphicData>
            </a:graphic>
          </wp:inline>
        </w:drawing>
      </w:r>
    </w:p>
    <w:p w14:paraId="431C6E5E" w14:textId="07F64D7F" w:rsidR="008E6A6F" w:rsidRPr="008E6A6F" w:rsidRDefault="001E3CD5" w:rsidP="005D1CB9">
      <w:pPr>
        <w:pStyle w:val="Caption"/>
        <w:spacing w:line="480" w:lineRule="auto"/>
        <w:jc w:val="both"/>
      </w:pPr>
      <w:bookmarkStart w:id="79" w:name="_Ref276371287"/>
      <w:r w:rsidRPr="00E96FF0">
        <w:t xml:space="preserve">Figure </w:t>
      </w:r>
      <w:fldSimple w:instr=" SEQ Figure \* ARABIC ">
        <w:r>
          <w:rPr>
            <w:noProof/>
          </w:rPr>
          <w:t>9</w:t>
        </w:r>
      </w:fldSimple>
      <w:bookmarkEnd w:id="79"/>
      <w:r w:rsidRPr="00E96FF0">
        <w:t xml:space="preserve">: 24-hr HYSPLIT back trajectory analysis for </w:t>
      </w:r>
      <w:r w:rsidR="005D1CB9">
        <w:t>daylight</w:t>
      </w:r>
      <w:r w:rsidRPr="00E96FF0">
        <w:t xml:space="preserve"> and </w:t>
      </w:r>
      <w:r w:rsidR="005D1CB9">
        <w:t>nighttime</w:t>
      </w:r>
      <w:r w:rsidRPr="00E96FF0">
        <w:t xml:space="preserve"> Class I events.</w:t>
      </w:r>
      <w:bookmarkEnd w:id="69"/>
      <w:bookmarkEnd w:id="70"/>
      <w:r w:rsidR="005D1CB9" w:rsidRPr="008E6A6F">
        <w:t xml:space="preserve"> </w:t>
      </w:r>
    </w:p>
    <w:sectPr w:rsidR="008E6A6F" w:rsidRPr="008E6A6F" w:rsidSect="00A9405F">
      <w:footerReference w:type="default" r:id="rId20"/>
      <w:pgSz w:w="11907" w:h="13608"/>
      <w:pgMar w:top="567" w:right="936" w:bottom="1338" w:left="936" w:header="0" w:footer="737"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B9926E" w14:textId="77777777" w:rsidR="00BC6358" w:rsidRDefault="00BC6358" w:rsidP="008051B6">
      <w:pPr>
        <w:spacing w:after="0" w:line="240" w:lineRule="auto"/>
      </w:pPr>
      <w:r>
        <w:separator/>
      </w:r>
    </w:p>
  </w:endnote>
  <w:endnote w:type="continuationSeparator" w:id="0">
    <w:p w14:paraId="433D2C2F" w14:textId="77777777" w:rsidR="00BC6358" w:rsidRDefault="00BC6358" w:rsidP="008051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ヒラギノ角ゴ Pro W3">
    <w:altName w:val="Times New Roman"/>
    <w:charset w:val="00"/>
    <w:family w:val="roman"/>
    <w:pitch w:val="default"/>
  </w:font>
  <w:font w:name="MS Mincho">
    <w:altName w:val="ＭＳ 明朝"/>
    <w:panose1 w:val="02020609040205080304"/>
    <w:charset w:val="80"/>
    <w:family w:val="modern"/>
    <w:pitch w:val="fixed"/>
    <w:sig w:usb0="E00002FF" w:usb1="6AC7FDFB"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Microsoft Yi Baiti">
    <w:panose1 w:val="03000500000000000000"/>
    <w:charset w:val="00"/>
    <w:family w:val="script"/>
    <w:pitch w:val="variable"/>
    <w:sig w:usb0="80000003" w:usb1="00010402" w:usb2="00080002" w:usb3="00000000" w:csb0="00000001" w:csb1="00000000"/>
  </w:font>
  <w:font w:name="Vrinda">
    <w:panose1 w:val="020B0502040204020203"/>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A80BCA" w14:textId="23CFF67B" w:rsidR="00F371C5" w:rsidRDefault="00F371C5">
    <w:pPr>
      <w:pStyle w:val="Footer"/>
      <w:jc w:val="center"/>
    </w:pPr>
    <w:r>
      <w:fldChar w:fldCharType="begin"/>
    </w:r>
    <w:r>
      <w:instrText xml:space="preserve"> PAGE   \* MERGEFORMAT </w:instrText>
    </w:r>
    <w:r>
      <w:fldChar w:fldCharType="separate"/>
    </w:r>
    <w:r w:rsidR="005D1CB9">
      <w:rPr>
        <w:noProof/>
      </w:rPr>
      <w:t>2</w:t>
    </w:r>
    <w:r>
      <w:rPr>
        <w:noProof/>
      </w:rPr>
      <w:fldChar w:fldCharType="end"/>
    </w:r>
  </w:p>
  <w:p w14:paraId="0AD90E91" w14:textId="77777777" w:rsidR="00F371C5" w:rsidRDefault="00F371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B4A146" w14:textId="77777777" w:rsidR="00BC6358" w:rsidRDefault="00BC6358" w:rsidP="008051B6">
      <w:pPr>
        <w:spacing w:after="0" w:line="240" w:lineRule="auto"/>
      </w:pPr>
      <w:r>
        <w:separator/>
      </w:r>
    </w:p>
  </w:footnote>
  <w:footnote w:type="continuationSeparator" w:id="0">
    <w:p w14:paraId="78052087" w14:textId="77777777" w:rsidR="00BC6358" w:rsidRDefault="00BC6358" w:rsidP="008051B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A34D1"/>
    <w:multiLevelType w:val="hybridMultilevel"/>
    <w:tmpl w:val="64C8C434"/>
    <w:lvl w:ilvl="0" w:tplc="4F722792">
      <w:numFmt w:val="bullet"/>
      <w:lvlText w:val=""/>
      <w:lvlJc w:val="left"/>
      <w:pPr>
        <w:ind w:left="360" w:hanging="360"/>
      </w:pPr>
      <w:rPr>
        <w:rFonts w:ascii="Symbol" w:eastAsia="Calibri" w:hAnsi="Symbo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LKwtLSwMDAGYlMjQyUdpeDU4uLM/DyQAhPzWgCVGe0aLQAAAA=="/>
    <w:docVar w:name="EN.InstantFormat" w:val="&lt;ENInstantFormat&gt;&lt;Enabled&gt;1&lt;/Enabled&gt;&lt;ScanUnformatted&gt;1&lt;/ScanUnformatted&gt;&lt;ScanChanges&gt;1&lt;/ScanChanges&gt;&lt;Suspended&gt;1&lt;/Suspended&gt;&lt;/ENInstantFormat&gt;"/>
    <w:docVar w:name="EN.Layout" w:val="&lt;ENLayout&gt;&lt;Style&gt;Copernicus_Publication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spr5fpz9qvpv03edv0l5pw0krrr5dpxwt5az&quot;&gt;2014-07-21_database of reference Copy&lt;record-ids&gt;&lt;item&gt;31&lt;/item&gt;&lt;item&gt;66&lt;/item&gt;&lt;item&gt;147&lt;/item&gt;&lt;item&gt;263&lt;/item&gt;&lt;item&gt;272&lt;/item&gt;&lt;item&gt;354&lt;/item&gt;&lt;item&gt;355&lt;/item&gt;&lt;item&gt;356&lt;/item&gt;&lt;item&gt;357&lt;/item&gt;&lt;item&gt;360&lt;/item&gt;&lt;item&gt;361&lt;/item&gt;&lt;item&gt;362&lt;/item&gt;&lt;item&gt;387&lt;/item&gt;&lt;item&gt;442&lt;/item&gt;&lt;item&gt;489&lt;/item&gt;&lt;item&gt;493&lt;/item&gt;&lt;item&gt;494&lt;/item&gt;&lt;item&gt;498&lt;/item&gt;&lt;item&gt;528&lt;/item&gt;&lt;item&gt;545&lt;/item&gt;&lt;item&gt;546&lt;/item&gt;&lt;item&gt;548&lt;/item&gt;&lt;item&gt;549&lt;/item&gt;&lt;item&gt;550&lt;/item&gt;&lt;item&gt;612&lt;/item&gt;&lt;/record-ids&gt;&lt;/item&gt;&lt;/Libraries&gt;"/>
  </w:docVars>
  <w:rsids>
    <w:rsidRoot w:val="00155280"/>
    <w:rsid w:val="00002F86"/>
    <w:rsid w:val="00004FEE"/>
    <w:rsid w:val="00007683"/>
    <w:rsid w:val="00016334"/>
    <w:rsid w:val="00016CDF"/>
    <w:rsid w:val="0003091E"/>
    <w:rsid w:val="000314CC"/>
    <w:rsid w:val="00035E59"/>
    <w:rsid w:val="00036303"/>
    <w:rsid w:val="00042403"/>
    <w:rsid w:val="00045D7D"/>
    <w:rsid w:val="0005735D"/>
    <w:rsid w:val="00063A03"/>
    <w:rsid w:val="0006439B"/>
    <w:rsid w:val="00071E13"/>
    <w:rsid w:val="000751C3"/>
    <w:rsid w:val="0007527B"/>
    <w:rsid w:val="000760CF"/>
    <w:rsid w:val="00080646"/>
    <w:rsid w:val="00087046"/>
    <w:rsid w:val="00087B6A"/>
    <w:rsid w:val="000B3F1A"/>
    <w:rsid w:val="000B6D57"/>
    <w:rsid w:val="000C31BC"/>
    <w:rsid w:val="000C5E1F"/>
    <w:rsid w:val="000D1A78"/>
    <w:rsid w:val="000D2225"/>
    <w:rsid w:val="000D3E2E"/>
    <w:rsid w:val="000E0091"/>
    <w:rsid w:val="000E4024"/>
    <w:rsid w:val="000F39D4"/>
    <w:rsid w:val="000F7827"/>
    <w:rsid w:val="001072D1"/>
    <w:rsid w:val="00111F1C"/>
    <w:rsid w:val="00115DC4"/>
    <w:rsid w:val="0012379F"/>
    <w:rsid w:val="001349BB"/>
    <w:rsid w:val="00134FFD"/>
    <w:rsid w:val="0013641F"/>
    <w:rsid w:val="0013701C"/>
    <w:rsid w:val="00140F11"/>
    <w:rsid w:val="00155280"/>
    <w:rsid w:val="0015554E"/>
    <w:rsid w:val="00157DBB"/>
    <w:rsid w:val="00157F06"/>
    <w:rsid w:val="001636C6"/>
    <w:rsid w:val="001639F0"/>
    <w:rsid w:val="00163B04"/>
    <w:rsid w:val="00165142"/>
    <w:rsid w:val="001663E3"/>
    <w:rsid w:val="00181763"/>
    <w:rsid w:val="001864EE"/>
    <w:rsid w:val="00194731"/>
    <w:rsid w:val="001A0D02"/>
    <w:rsid w:val="001A44B1"/>
    <w:rsid w:val="001A4980"/>
    <w:rsid w:val="001A5C5E"/>
    <w:rsid w:val="001B0E64"/>
    <w:rsid w:val="001B1C30"/>
    <w:rsid w:val="001B1FC5"/>
    <w:rsid w:val="001B21A8"/>
    <w:rsid w:val="001B2675"/>
    <w:rsid w:val="001B2783"/>
    <w:rsid w:val="001D0834"/>
    <w:rsid w:val="001D6716"/>
    <w:rsid w:val="001D7BCE"/>
    <w:rsid w:val="001E3CD5"/>
    <w:rsid w:val="001E5049"/>
    <w:rsid w:val="001F0C48"/>
    <w:rsid w:val="001F332F"/>
    <w:rsid w:val="00200591"/>
    <w:rsid w:val="002030F4"/>
    <w:rsid w:val="0020481F"/>
    <w:rsid w:val="00206FE6"/>
    <w:rsid w:val="0021296C"/>
    <w:rsid w:val="002247BD"/>
    <w:rsid w:val="00227C47"/>
    <w:rsid w:val="00236E77"/>
    <w:rsid w:val="00237DFD"/>
    <w:rsid w:val="002405AE"/>
    <w:rsid w:val="002471D5"/>
    <w:rsid w:val="002512EB"/>
    <w:rsid w:val="00262DC3"/>
    <w:rsid w:val="0026459C"/>
    <w:rsid w:val="00265A71"/>
    <w:rsid w:val="00267385"/>
    <w:rsid w:val="00277171"/>
    <w:rsid w:val="002846F7"/>
    <w:rsid w:val="002847A3"/>
    <w:rsid w:val="00285593"/>
    <w:rsid w:val="002A13CF"/>
    <w:rsid w:val="002A5340"/>
    <w:rsid w:val="002B4758"/>
    <w:rsid w:val="002B723B"/>
    <w:rsid w:val="002B7864"/>
    <w:rsid w:val="002C24A5"/>
    <w:rsid w:val="002C2736"/>
    <w:rsid w:val="002C7252"/>
    <w:rsid w:val="002D0A7C"/>
    <w:rsid w:val="002D42B9"/>
    <w:rsid w:val="002E4DB7"/>
    <w:rsid w:val="002F0544"/>
    <w:rsid w:val="002F2F36"/>
    <w:rsid w:val="003001D6"/>
    <w:rsid w:val="00301A61"/>
    <w:rsid w:val="00301FED"/>
    <w:rsid w:val="00303036"/>
    <w:rsid w:val="0030581E"/>
    <w:rsid w:val="00305CD3"/>
    <w:rsid w:val="00306912"/>
    <w:rsid w:val="00311D58"/>
    <w:rsid w:val="00314D3B"/>
    <w:rsid w:val="0032318F"/>
    <w:rsid w:val="00332BCF"/>
    <w:rsid w:val="0034081C"/>
    <w:rsid w:val="003446D4"/>
    <w:rsid w:val="003455D1"/>
    <w:rsid w:val="00346279"/>
    <w:rsid w:val="0035085B"/>
    <w:rsid w:val="00360185"/>
    <w:rsid w:val="003610F2"/>
    <w:rsid w:val="00361D0B"/>
    <w:rsid w:val="0036241A"/>
    <w:rsid w:val="00363291"/>
    <w:rsid w:val="00365082"/>
    <w:rsid w:val="00377AE7"/>
    <w:rsid w:val="00380EDE"/>
    <w:rsid w:val="003879F0"/>
    <w:rsid w:val="00396A00"/>
    <w:rsid w:val="003A20D7"/>
    <w:rsid w:val="003A5CC8"/>
    <w:rsid w:val="003B1912"/>
    <w:rsid w:val="003B5557"/>
    <w:rsid w:val="003B7BA6"/>
    <w:rsid w:val="003C1302"/>
    <w:rsid w:val="003C2C02"/>
    <w:rsid w:val="003C5103"/>
    <w:rsid w:val="003C664D"/>
    <w:rsid w:val="003E126C"/>
    <w:rsid w:val="003E42F0"/>
    <w:rsid w:val="003E7247"/>
    <w:rsid w:val="003F1E9E"/>
    <w:rsid w:val="003F43E3"/>
    <w:rsid w:val="003F5F4F"/>
    <w:rsid w:val="003F697B"/>
    <w:rsid w:val="0040455A"/>
    <w:rsid w:val="00411580"/>
    <w:rsid w:val="004127FE"/>
    <w:rsid w:val="0042583C"/>
    <w:rsid w:val="00425B57"/>
    <w:rsid w:val="004325BA"/>
    <w:rsid w:val="00442081"/>
    <w:rsid w:val="00443F3D"/>
    <w:rsid w:val="00445141"/>
    <w:rsid w:val="004466EF"/>
    <w:rsid w:val="00452771"/>
    <w:rsid w:val="0046379E"/>
    <w:rsid w:val="00476E5E"/>
    <w:rsid w:val="00483328"/>
    <w:rsid w:val="004845D7"/>
    <w:rsid w:val="00487320"/>
    <w:rsid w:val="00494DC5"/>
    <w:rsid w:val="004A0616"/>
    <w:rsid w:val="004A5458"/>
    <w:rsid w:val="004A7BD0"/>
    <w:rsid w:val="004B1A57"/>
    <w:rsid w:val="004B3931"/>
    <w:rsid w:val="004C158B"/>
    <w:rsid w:val="004D35E8"/>
    <w:rsid w:val="004E3698"/>
    <w:rsid w:val="005031FA"/>
    <w:rsid w:val="00514126"/>
    <w:rsid w:val="00514193"/>
    <w:rsid w:val="005202AA"/>
    <w:rsid w:val="005208DC"/>
    <w:rsid w:val="0052374F"/>
    <w:rsid w:val="0053024C"/>
    <w:rsid w:val="00532810"/>
    <w:rsid w:val="0053350E"/>
    <w:rsid w:val="0053493D"/>
    <w:rsid w:val="0053711B"/>
    <w:rsid w:val="0054309F"/>
    <w:rsid w:val="00546467"/>
    <w:rsid w:val="005506F4"/>
    <w:rsid w:val="00556C46"/>
    <w:rsid w:val="005610FD"/>
    <w:rsid w:val="00562778"/>
    <w:rsid w:val="00565D34"/>
    <w:rsid w:val="00571485"/>
    <w:rsid w:val="00571EBE"/>
    <w:rsid w:val="00590907"/>
    <w:rsid w:val="0059693F"/>
    <w:rsid w:val="005A0475"/>
    <w:rsid w:val="005A23BF"/>
    <w:rsid w:val="005A48C5"/>
    <w:rsid w:val="005B268B"/>
    <w:rsid w:val="005B414A"/>
    <w:rsid w:val="005C309B"/>
    <w:rsid w:val="005C7131"/>
    <w:rsid w:val="005D1CB9"/>
    <w:rsid w:val="005D1F19"/>
    <w:rsid w:val="005D4147"/>
    <w:rsid w:val="005D4288"/>
    <w:rsid w:val="005D4DBD"/>
    <w:rsid w:val="005D5249"/>
    <w:rsid w:val="005D69B8"/>
    <w:rsid w:val="005E0EDC"/>
    <w:rsid w:val="005E1FF3"/>
    <w:rsid w:val="005E3FF8"/>
    <w:rsid w:val="005E4973"/>
    <w:rsid w:val="005F296D"/>
    <w:rsid w:val="005F46D2"/>
    <w:rsid w:val="005F6D58"/>
    <w:rsid w:val="00612298"/>
    <w:rsid w:val="006128B6"/>
    <w:rsid w:val="0061723F"/>
    <w:rsid w:val="00617AD4"/>
    <w:rsid w:val="00623C97"/>
    <w:rsid w:val="00624AAA"/>
    <w:rsid w:val="006336B8"/>
    <w:rsid w:val="006422B8"/>
    <w:rsid w:val="0064523F"/>
    <w:rsid w:val="00664E76"/>
    <w:rsid w:val="00667A17"/>
    <w:rsid w:val="00671DA1"/>
    <w:rsid w:val="00673A57"/>
    <w:rsid w:val="0067448C"/>
    <w:rsid w:val="00677E5D"/>
    <w:rsid w:val="00681C64"/>
    <w:rsid w:val="00682F95"/>
    <w:rsid w:val="00684F72"/>
    <w:rsid w:val="006A21F0"/>
    <w:rsid w:val="006B1D08"/>
    <w:rsid w:val="006B3B58"/>
    <w:rsid w:val="006B5D47"/>
    <w:rsid w:val="006C2714"/>
    <w:rsid w:val="006C6FD8"/>
    <w:rsid w:val="006D7618"/>
    <w:rsid w:val="006E3672"/>
    <w:rsid w:val="006E3FF0"/>
    <w:rsid w:val="006E4939"/>
    <w:rsid w:val="006E4A55"/>
    <w:rsid w:val="006E5E84"/>
    <w:rsid w:val="006F2BC2"/>
    <w:rsid w:val="006F3D0A"/>
    <w:rsid w:val="006F3E18"/>
    <w:rsid w:val="006F5C60"/>
    <w:rsid w:val="007040F1"/>
    <w:rsid w:val="0070530C"/>
    <w:rsid w:val="00706628"/>
    <w:rsid w:val="00707926"/>
    <w:rsid w:val="0071125E"/>
    <w:rsid w:val="0071545D"/>
    <w:rsid w:val="00723E0B"/>
    <w:rsid w:val="007254C6"/>
    <w:rsid w:val="00726742"/>
    <w:rsid w:val="00733CBB"/>
    <w:rsid w:val="007416FB"/>
    <w:rsid w:val="00743455"/>
    <w:rsid w:val="00743DDE"/>
    <w:rsid w:val="007465AD"/>
    <w:rsid w:val="00752B09"/>
    <w:rsid w:val="007567CC"/>
    <w:rsid w:val="00757B4A"/>
    <w:rsid w:val="00764829"/>
    <w:rsid w:val="0077739F"/>
    <w:rsid w:val="00784377"/>
    <w:rsid w:val="00785A70"/>
    <w:rsid w:val="00787C2B"/>
    <w:rsid w:val="007A028F"/>
    <w:rsid w:val="007A50F0"/>
    <w:rsid w:val="007B42CF"/>
    <w:rsid w:val="007C5C14"/>
    <w:rsid w:val="007D6ECE"/>
    <w:rsid w:val="007E4583"/>
    <w:rsid w:val="007E482F"/>
    <w:rsid w:val="007E68F1"/>
    <w:rsid w:val="007F0A48"/>
    <w:rsid w:val="007F441F"/>
    <w:rsid w:val="008043FF"/>
    <w:rsid w:val="008051B6"/>
    <w:rsid w:val="00805CC3"/>
    <w:rsid w:val="00807F28"/>
    <w:rsid w:val="00810E58"/>
    <w:rsid w:val="00811501"/>
    <w:rsid w:val="00812EFD"/>
    <w:rsid w:val="00825820"/>
    <w:rsid w:val="00827CC2"/>
    <w:rsid w:val="00831B3D"/>
    <w:rsid w:val="0083239C"/>
    <w:rsid w:val="00834EDF"/>
    <w:rsid w:val="008402A8"/>
    <w:rsid w:val="00871493"/>
    <w:rsid w:val="00874250"/>
    <w:rsid w:val="00875739"/>
    <w:rsid w:val="008832E8"/>
    <w:rsid w:val="00887296"/>
    <w:rsid w:val="00890172"/>
    <w:rsid w:val="0089079E"/>
    <w:rsid w:val="00893000"/>
    <w:rsid w:val="008932DF"/>
    <w:rsid w:val="008B0639"/>
    <w:rsid w:val="008C3924"/>
    <w:rsid w:val="008D3AF5"/>
    <w:rsid w:val="008E2421"/>
    <w:rsid w:val="008E6A6F"/>
    <w:rsid w:val="008F088C"/>
    <w:rsid w:val="008F3987"/>
    <w:rsid w:val="008F40A3"/>
    <w:rsid w:val="008F733C"/>
    <w:rsid w:val="0090170E"/>
    <w:rsid w:val="00901922"/>
    <w:rsid w:val="00901A76"/>
    <w:rsid w:val="00901CD5"/>
    <w:rsid w:val="00902B17"/>
    <w:rsid w:val="0090315E"/>
    <w:rsid w:val="0090393E"/>
    <w:rsid w:val="00906C99"/>
    <w:rsid w:val="00910CBE"/>
    <w:rsid w:val="00910D9E"/>
    <w:rsid w:val="00912816"/>
    <w:rsid w:val="009164B3"/>
    <w:rsid w:val="00923E72"/>
    <w:rsid w:val="00925441"/>
    <w:rsid w:val="00932027"/>
    <w:rsid w:val="00933FCD"/>
    <w:rsid w:val="00937047"/>
    <w:rsid w:val="00950F80"/>
    <w:rsid w:val="00952495"/>
    <w:rsid w:val="0095489D"/>
    <w:rsid w:val="00962448"/>
    <w:rsid w:val="00965D08"/>
    <w:rsid w:val="00966BAC"/>
    <w:rsid w:val="009706D5"/>
    <w:rsid w:val="00984074"/>
    <w:rsid w:val="0099565B"/>
    <w:rsid w:val="009A06AA"/>
    <w:rsid w:val="009A1582"/>
    <w:rsid w:val="009A3D4C"/>
    <w:rsid w:val="009A4753"/>
    <w:rsid w:val="009A5FAE"/>
    <w:rsid w:val="009B0E8C"/>
    <w:rsid w:val="009B152D"/>
    <w:rsid w:val="009B29F0"/>
    <w:rsid w:val="009C2293"/>
    <w:rsid w:val="009C2774"/>
    <w:rsid w:val="009C4B6E"/>
    <w:rsid w:val="009D149F"/>
    <w:rsid w:val="009D225D"/>
    <w:rsid w:val="009D4007"/>
    <w:rsid w:val="009E4D05"/>
    <w:rsid w:val="009E5FA5"/>
    <w:rsid w:val="009F66B8"/>
    <w:rsid w:val="00A0158D"/>
    <w:rsid w:val="00A1317D"/>
    <w:rsid w:val="00A1478E"/>
    <w:rsid w:val="00A16E53"/>
    <w:rsid w:val="00A20DE3"/>
    <w:rsid w:val="00A22813"/>
    <w:rsid w:val="00A25171"/>
    <w:rsid w:val="00A26D7C"/>
    <w:rsid w:val="00A30F0D"/>
    <w:rsid w:val="00A36A62"/>
    <w:rsid w:val="00A40AF2"/>
    <w:rsid w:val="00A46BD3"/>
    <w:rsid w:val="00A50852"/>
    <w:rsid w:val="00A509AB"/>
    <w:rsid w:val="00A575FA"/>
    <w:rsid w:val="00A60211"/>
    <w:rsid w:val="00A603BD"/>
    <w:rsid w:val="00A633D8"/>
    <w:rsid w:val="00A6393B"/>
    <w:rsid w:val="00A63A21"/>
    <w:rsid w:val="00A64BA4"/>
    <w:rsid w:val="00A66694"/>
    <w:rsid w:val="00A7753A"/>
    <w:rsid w:val="00A8057B"/>
    <w:rsid w:val="00A82B6E"/>
    <w:rsid w:val="00A87BEC"/>
    <w:rsid w:val="00A90CC6"/>
    <w:rsid w:val="00A92FD9"/>
    <w:rsid w:val="00A9405F"/>
    <w:rsid w:val="00A94B1F"/>
    <w:rsid w:val="00A96968"/>
    <w:rsid w:val="00AA1378"/>
    <w:rsid w:val="00AA4A96"/>
    <w:rsid w:val="00AA561C"/>
    <w:rsid w:val="00AA7773"/>
    <w:rsid w:val="00AC049E"/>
    <w:rsid w:val="00AC1059"/>
    <w:rsid w:val="00AC23B2"/>
    <w:rsid w:val="00AC49AE"/>
    <w:rsid w:val="00AC5235"/>
    <w:rsid w:val="00AC7B6A"/>
    <w:rsid w:val="00AD0FE9"/>
    <w:rsid w:val="00AD3913"/>
    <w:rsid w:val="00AD4607"/>
    <w:rsid w:val="00AD7367"/>
    <w:rsid w:val="00AE007F"/>
    <w:rsid w:val="00AE0F1B"/>
    <w:rsid w:val="00AE25F7"/>
    <w:rsid w:val="00AF11AF"/>
    <w:rsid w:val="00AF29AD"/>
    <w:rsid w:val="00AF370F"/>
    <w:rsid w:val="00AF55C3"/>
    <w:rsid w:val="00B0242D"/>
    <w:rsid w:val="00B03A4F"/>
    <w:rsid w:val="00B06694"/>
    <w:rsid w:val="00B11878"/>
    <w:rsid w:val="00B11B5C"/>
    <w:rsid w:val="00B1370E"/>
    <w:rsid w:val="00B15587"/>
    <w:rsid w:val="00B16543"/>
    <w:rsid w:val="00B2536A"/>
    <w:rsid w:val="00B2547E"/>
    <w:rsid w:val="00B30A4D"/>
    <w:rsid w:val="00B32F21"/>
    <w:rsid w:val="00B343B4"/>
    <w:rsid w:val="00B360AA"/>
    <w:rsid w:val="00B379A2"/>
    <w:rsid w:val="00B37EB8"/>
    <w:rsid w:val="00B46460"/>
    <w:rsid w:val="00B50FD8"/>
    <w:rsid w:val="00B525A3"/>
    <w:rsid w:val="00B67665"/>
    <w:rsid w:val="00B73BE0"/>
    <w:rsid w:val="00B74333"/>
    <w:rsid w:val="00B81AB2"/>
    <w:rsid w:val="00B971C1"/>
    <w:rsid w:val="00BA6B20"/>
    <w:rsid w:val="00BA7307"/>
    <w:rsid w:val="00BB11A8"/>
    <w:rsid w:val="00BB686A"/>
    <w:rsid w:val="00BC0296"/>
    <w:rsid w:val="00BC0E0C"/>
    <w:rsid w:val="00BC33FD"/>
    <w:rsid w:val="00BC4521"/>
    <w:rsid w:val="00BC47AC"/>
    <w:rsid w:val="00BC6358"/>
    <w:rsid w:val="00BC7EAA"/>
    <w:rsid w:val="00BE7F19"/>
    <w:rsid w:val="00BF0069"/>
    <w:rsid w:val="00BF6BA0"/>
    <w:rsid w:val="00C01326"/>
    <w:rsid w:val="00C01803"/>
    <w:rsid w:val="00C03DF9"/>
    <w:rsid w:val="00C1552C"/>
    <w:rsid w:val="00C21DD2"/>
    <w:rsid w:val="00C33292"/>
    <w:rsid w:val="00C430D2"/>
    <w:rsid w:val="00C438C5"/>
    <w:rsid w:val="00C46F16"/>
    <w:rsid w:val="00C47800"/>
    <w:rsid w:val="00C52C73"/>
    <w:rsid w:val="00C55835"/>
    <w:rsid w:val="00C56A51"/>
    <w:rsid w:val="00C622E8"/>
    <w:rsid w:val="00C6421E"/>
    <w:rsid w:val="00C65D0E"/>
    <w:rsid w:val="00C72245"/>
    <w:rsid w:val="00C735C3"/>
    <w:rsid w:val="00C74E27"/>
    <w:rsid w:val="00C80A5C"/>
    <w:rsid w:val="00C83FBA"/>
    <w:rsid w:val="00C92B83"/>
    <w:rsid w:val="00C9400F"/>
    <w:rsid w:val="00C9550F"/>
    <w:rsid w:val="00C9629D"/>
    <w:rsid w:val="00CB143D"/>
    <w:rsid w:val="00CB5596"/>
    <w:rsid w:val="00CB6441"/>
    <w:rsid w:val="00CC6B5D"/>
    <w:rsid w:val="00CD1465"/>
    <w:rsid w:val="00CD4D63"/>
    <w:rsid w:val="00CD7666"/>
    <w:rsid w:val="00CE0675"/>
    <w:rsid w:val="00CE2B4A"/>
    <w:rsid w:val="00CE3EAD"/>
    <w:rsid w:val="00CE46F7"/>
    <w:rsid w:val="00CF219C"/>
    <w:rsid w:val="00CF62FD"/>
    <w:rsid w:val="00D0047E"/>
    <w:rsid w:val="00D01932"/>
    <w:rsid w:val="00D051BE"/>
    <w:rsid w:val="00D13B03"/>
    <w:rsid w:val="00D209A2"/>
    <w:rsid w:val="00D24DBD"/>
    <w:rsid w:val="00D25222"/>
    <w:rsid w:val="00D266A2"/>
    <w:rsid w:val="00D3497A"/>
    <w:rsid w:val="00D445B4"/>
    <w:rsid w:val="00D44CAB"/>
    <w:rsid w:val="00D479FC"/>
    <w:rsid w:val="00D575B5"/>
    <w:rsid w:val="00D65228"/>
    <w:rsid w:val="00D65F95"/>
    <w:rsid w:val="00D74C4F"/>
    <w:rsid w:val="00D80AB2"/>
    <w:rsid w:val="00DA0B04"/>
    <w:rsid w:val="00DB7692"/>
    <w:rsid w:val="00DC135D"/>
    <w:rsid w:val="00DC2F00"/>
    <w:rsid w:val="00DD269A"/>
    <w:rsid w:val="00DD3B68"/>
    <w:rsid w:val="00DE5503"/>
    <w:rsid w:val="00DE69C0"/>
    <w:rsid w:val="00DF4552"/>
    <w:rsid w:val="00DF5ECA"/>
    <w:rsid w:val="00E0477C"/>
    <w:rsid w:val="00E04E48"/>
    <w:rsid w:val="00E0763B"/>
    <w:rsid w:val="00E07D50"/>
    <w:rsid w:val="00E150FE"/>
    <w:rsid w:val="00E20949"/>
    <w:rsid w:val="00E26AC1"/>
    <w:rsid w:val="00E27218"/>
    <w:rsid w:val="00E274DD"/>
    <w:rsid w:val="00E27595"/>
    <w:rsid w:val="00E32148"/>
    <w:rsid w:val="00E33B80"/>
    <w:rsid w:val="00E3480F"/>
    <w:rsid w:val="00E3671A"/>
    <w:rsid w:val="00E404C4"/>
    <w:rsid w:val="00E45999"/>
    <w:rsid w:val="00E5157F"/>
    <w:rsid w:val="00E53CE8"/>
    <w:rsid w:val="00E54AF1"/>
    <w:rsid w:val="00E5571B"/>
    <w:rsid w:val="00E55FA6"/>
    <w:rsid w:val="00E566D6"/>
    <w:rsid w:val="00E62465"/>
    <w:rsid w:val="00E63E90"/>
    <w:rsid w:val="00E759E7"/>
    <w:rsid w:val="00E801E7"/>
    <w:rsid w:val="00E8656C"/>
    <w:rsid w:val="00E87A60"/>
    <w:rsid w:val="00E95A52"/>
    <w:rsid w:val="00E96FF0"/>
    <w:rsid w:val="00EA2F86"/>
    <w:rsid w:val="00EA4E76"/>
    <w:rsid w:val="00EB5392"/>
    <w:rsid w:val="00EB7CBC"/>
    <w:rsid w:val="00EC6E3E"/>
    <w:rsid w:val="00ED5509"/>
    <w:rsid w:val="00EE6768"/>
    <w:rsid w:val="00EF0137"/>
    <w:rsid w:val="00EF31E6"/>
    <w:rsid w:val="00EF3705"/>
    <w:rsid w:val="00F00B28"/>
    <w:rsid w:val="00F00E4D"/>
    <w:rsid w:val="00F01D68"/>
    <w:rsid w:val="00F05D3C"/>
    <w:rsid w:val="00F17489"/>
    <w:rsid w:val="00F203C3"/>
    <w:rsid w:val="00F3288B"/>
    <w:rsid w:val="00F36F58"/>
    <w:rsid w:val="00F371C5"/>
    <w:rsid w:val="00F44F3C"/>
    <w:rsid w:val="00F45027"/>
    <w:rsid w:val="00F70EDC"/>
    <w:rsid w:val="00F71536"/>
    <w:rsid w:val="00F73B04"/>
    <w:rsid w:val="00F7625C"/>
    <w:rsid w:val="00F802B5"/>
    <w:rsid w:val="00F865F0"/>
    <w:rsid w:val="00F91B04"/>
    <w:rsid w:val="00FB14D2"/>
    <w:rsid w:val="00FB22DC"/>
    <w:rsid w:val="00FB3920"/>
    <w:rsid w:val="00FC12EF"/>
    <w:rsid w:val="00FC1DDD"/>
    <w:rsid w:val="00FC2828"/>
    <w:rsid w:val="00FC624F"/>
    <w:rsid w:val="00FD03B7"/>
    <w:rsid w:val="00FD11FA"/>
    <w:rsid w:val="00FD1407"/>
    <w:rsid w:val="00FD2D64"/>
    <w:rsid w:val="00FD4ACD"/>
    <w:rsid w:val="00FD6E48"/>
    <w:rsid w:val="00FE5818"/>
    <w:rsid w:val="00FE7F4B"/>
    <w:rsid w:val="00FF316A"/>
    <w:rsid w:val="00FF3435"/>
    <w:rsid w:val="00FF516B"/>
    <w:rsid w:val="00FF6791"/>
  </w:rsids>
  <m:mathPr>
    <m:mathFont m:val="Cambria Math"/>
    <m:brkBin m:val="before"/>
    <m:brkBinSub m:val="--"/>
    <m:smallFrac m:val="0"/>
    <m:dispDef/>
    <m:lMargin m:val="0"/>
    <m:rMargin m:val="0"/>
    <m:defJc m:val="centerGroup"/>
    <m:wrapIndent m:val="1440"/>
    <m:intLim m:val="subSup"/>
    <m:naryLim m:val="undOvr"/>
  </m:mathPr>
  <w:themeFontLang w:val="en-AU" w:eastAsia="ja-JP" w:bidi="bn-BD"/>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90F161D"/>
  <w15:docId w15:val="{65376E09-5F67-4CB1-A858-3266918DA8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sz w:val="24"/>
        <w:szCs w:val="24"/>
        <w:lang w:val="en-AU" w:eastAsia="en-AU" w:bidi="ar-SA"/>
      </w:rPr>
    </w:rPrDefault>
    <w:pPrDefault/>
  </w:docDefaults>
  <w:latentStyles w:defLockedState="0" w:defUIPriority="99" w:defSemiHidden="0" w:defUnhideWhenUsed="0" w:defQFormat="0" w:count="372">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61723F"/>
    <w:pPr>
      <w:spacing w:after="200" w:line="276" w:lineRule="auto"/>
    </w:pPr>
    <w:rPr>
      <w:sz w:val="22"/>
      <w:szCs w:val="22"/>
      <w:lang w:eastAsia="en-US"/>
    </w:rPr>
  </w:style>
  <w:style w:type="paragraph" w:styleId="Heading1">
    <w:name w:val="heading 1"/>
    <w:basedOn w:val="Normal"/>
    <w:next w:val="Normal"/>
    <w:link w:val="Heading1Char"/>
    <w:uiPriority w:val="9"/>
    <w:qFormat/>
    <w:rsid w:val="008E6A6F"/>
    <w:pPr>
      <w:keepNext/>
      <w:keepLines/>
      <w:spacing w:before="480" w:after="0"/>
      <w:outlineLvl w:val="0"/>
    </w:pPr>
    <w:rPr>
      <w:rFonts w:ascii="Cambria" w:eastAsia="MS Gothic" w:hAnsi="Cambria" w:cs="Times New Roman"/>
      <w:b/>
      <w:bCs/>
      <w:color w:val="365F91"/>
      <w:sz w:val="28"/>
      <w:szCs w:val="28"/>
    </w:rPr>
  </w:style>
  <w:style w:type="paragraph" w:styleId="Heading2">
    <w:name w:val="heading 2"/>
    <w:basedOn w:val="Normal"/>
    <w:next w:val="Normal"/>
    <w:link w:val="Heading2Char"/>
    <w:qFormat/>
    <w:rsid w:val="008E6A6F"/>
    <w:pPr>
      <w:keepNext/>
      <w:keepLines/>
      <w:spacing w:before="200" w:after="0"/>
      <w:outlineLvl w:val="1"/>
    </w:pPr>
    <w:rPr>
      <w:rFonts w:ascii="Cambria" w:eastAsia="MS Gothic" w:hAnsi="Cambria" w:cs="Times New Roman"/>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E6A6F"/>
    <w:rPr>
      <w:rFonts w:ascii="Cambria" w:eastAsia="MS Gothic" w:hAnsi="Cambria" w:cs="Times New Roman"/>
      <w:b/>
      <w:bCs/>
      <w:color w:val="365F91"/>
      <w:sz w:val="28"/>
      <w:szCs w:val="28"/>
    </w:rPr>
  </w:style>
  <w:style w:type="character" w:customStyle="1" w:styleId="Heading2Char">
    <w:name w:val="Heading 2 Char"/>
    <w:link w:val="Heading2"/>
    <w:rsid w:val="008E6A6F"/>
    <w:rPr>
      <w:rFonts w:ascii="Cambria" w:eastAsia="MS Gothic" w:hAnsi="Cambria" w:cs="Times New Roman"/>
      <w:b/>
      <w:bCs/>
      <w:color w:val="4F81BD"/>
      <w:sz w:val="26"/>
      <w:szCs w:val="26"/>
    </w:rPr>
  </w:style>
  <w:style w:type="character" w:styleId="Hyperlink">
    <w:name w:val="Hyperlink"/>
    <w:uiPriority w:val="99"/>
    <w:unhideWhenUsed/>
    <w:rsid w:val="008E6A6F"/>
    <w:rPr>
      <w:color w:val="0000FF"/>
      <w:u w:val="single"/>
    </w:rPr>
  </w:style>
  <w:style w:type="paragraph" w:styleId="BalloonText">
    <w:name w:val="Balloon Text"/>
    <w:basedOn w:val="Normal"/>
    <w:link w:val="BalloonTextChar"/>
    <w:uiPriority w:val="99"/>
    <w:semiHidden/>
    <w:unhideWhenUsed/>
    <w:rsid w:val="00A633D8"/>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633D8"/>
    <w:rPr>
      <w:rFonts w:ascii="Tahoma" w:hAnsi="Tahoma" w:cs="Tahoma"/>
      <w:sz w:val="16"/>
      <w:szCs w:val="16"/>
    </w:rPr>
  </w:style>
  <w:style w:type="paragraph" w:styleId="Caption">
    <w:name w:val="caption"/>
    <w:basedOn w:val="Normal"/>
    <w:next w:val="Normal"/>
    <w:uiPriority w:val="35"/>
    <w:qFormat/>
    <w:rsid w:val="00A1317D"/>
    <w:pPr>
      <w:spacing w:line="240" w:lineRule="auto"/>
    </w:pPr>
    <w:rPr>
      <w:rFonts w:ascii="Times New Roman" w:hAnsi="Times New Roman" w:cs="Times New Roman"/>
      <w:b/>
      <w:bCs/>
      <w:sz w:val="18"/>
      <w:szCs w:val="20"/>
    </w:rPr>
  </w:style>
  <w:style w:type="paragraph" w:styleId="Header">
    <w:name w:val="header"/>
    <w:basedOn w:val="Normal"/>
    <w:link w:val="HeaderChar"/>
    <w:uiPriority w:val="99"/>
    <w:unhideWhenUsed/>
    <w:rsid w:val="008051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51B6"/>
  </w:style>
  <w:style w:type="paragraph" w:styleId="Footer">
    <w:name w:val="footer"/>
    <w:basedOn w:val="Normal"/>
    <w:link w:val="FooterChar"/>
    <w:uiPriority w:val="99"/>
    <w:unhideWhenUsed/>
    <w:rsid w:val="008051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8051B6"/>
  </w:style>
  <w:style w:type="paragraph" w:customStyle="1" w:styleId="ColorfulList-Accent11">
    <w:name w:val="Colorful List - Accent 11"/>
    <w:basedOn w:val="Normal"/>
    <w:uiPriority w:val="34"/>
    <w:qFormat/>
    <w:rsid w:val="00C9629D"/>
    <w:pPr>
      <w:ind w:left="720"/>
      <w:contextualSpacing/>
    </w:pPr>
  </w:style>
  <w:style w:type="paragraph" w:customStyle="1" w:styleId="BCAuthorAddress">
    <w:name w:val="BC_Author_Address"/>
    <w:next w:val="Normal"/>
    <w:rsid w:val="00C9629D"/>
    <w:pPr>
      <w:spacing w:after="240" w:line="480" w:lineRule="auto"/>
      <w:jc w:val="center"/>
    </w:pPr>
    <w:rPr>
      <w:rFonts w:ascii="Times" w:eastAsia="ヒラギノ角ゴ Pro W3" w:hAnsi="Times" w:cs="Times New Roman"/>
      <w:color w:val="000000"/>
      <w:lang w:val="en-US"/>
    </w:rPr>
  </w:style>
  <w:style w:type="character" w:customStyle="1" w:styleId="apple-style-span">
    <w:name w:val="apple-style-span"/>
    <w:basedOn w:val="DefaultParagraphFont"/>
    <w:rsid w:val="000B6D57"/>
  </w:style>
  <w:style w:type="character" w:styleId="CommentReference">
    <w:name w:val="annotation reference"/>
    <w:uiPriority w:val="99"/>
    <w:semiHidden/>
    <w:unhideWhenUsed/>
    <w:rsid w:val="00A509AB"/>
    <w:rPr>
      <w:sz w:val="16"/>
      <w:szCs w:val="16"/>
    </w:rPr>
  </w:style>
  <w:style w:type="paragraph" w:styleId="CommentText">
    <w:name w:val="annotation text"/>
    <w:basedOn w:val="Normal"/>
    <w:link w:val="CommentTextChar"/>
    <w:uiPriority w:val="99"/>
    <w:semiHidden/>
    <w:unhideWhenUsed/>
    <w:rsid w:val="00A509AB"/>
    <w:rPr>
      <w:sz w:val="20"/>
      <w:szCs w:val="20"/>
    </w:rPr>
  </w:style>
  <w:style w:type="character" w:customStyle="1" w:styleId="CommentTextChar">
    <w:name w:val="Comment Text Char"/>
    <w:link w:val="CommentText"/>
    <w:uiPriority w:val="99"/>
    <w:semiHidden/>
    <w:rsid w:val="00A509AB"/>
    <w:rPr>
      <w:lang w:eastAsia="en-US"/>
    </w:rPr>
  </w:style>
  <w:style w:type="paragraph" w:styleId="CommentSubject">
    <w:name w:val="annotation subject"/>
    <w:basedOn w:val="CommentText"/>
    <w:next w:val="CommentText"/>
    <w:link w:val="CommentSubjectChar"/>
    <w:uiPriority w:val="99"/>
    <w:semiHidden/>
    <w:unhideWhenUsed/>
    <w:rsid w:val="00A509AB"/>
    <w:rPr>
      <w:b/>
      <w:bCs/>
    </w:rPr>
  </w:style>
  <w:style w:type="character" w:customStyle="1" w:styleId="CommentSubjectChar">
    <w:name w:val="Comment Subject Char"/>
    <w:link w:val="CommentSubject"/>
    <w:uiPriority w:val="99"/>
    <w:semiHidden/>
    <w:rsid w:val="00A509AB"/>
    <w:rPr>
      <w:b/>
      <w:bCs/>
      <w:lang w:eastAsia="en-US"/>
    </w:rPr>
  </w:style>
  <w:style w:type="paragraph" w:customStyle="1" w:styleId="EndNoteBibliographyTitle">
    <w:name w:val="EndNote Bibliography Title"/>
    <w:basedOn w:val="Normal"/>
    <w:link w:val="EndNoteBibliographyTitleChar"/>
    <w:rsid w:val="00A603BD"/>
    <w:pPr>
      <w:spacing w:after="0"/>
      <w:jc w:val="center"/>
    </w:pPr>
    <w:rPr>
      <w:noProof/>
      <w:lang w:val="en-US"/>
    </w:rPr>
  </w:style>
  <w:style w:type="character" w:customStyle="1" w:styleId="EndNoteBibliographyTitleChar">
    <w:name w:val="EndNote Bibliography Title Char"/>
    <w:basedOn w:val="DefaultParagraphFont"/>
    <w:link w:val="EndNoteBibliographyTitle"/>
    <w:rsid w:val="00A603BD"/>
    <w:rPr>
      <w:noProof/>
      <w:sz w:val="22"/>
      <w:szCs w:val="22"/>
      <w:lang w:val="en-US" w:eastAsia="en-US"/>
    </w:rPr>
  </w:style>
  <w:style w:type="paragraph" w:customStyle="1" w:styleId="EndNoteBibliography">
    <w:name w:val="EndNote Bibliography"/>
    <w:basedOn w:val="Normal"/>
    <w:link w:val="EndNoteBibliographyChar"/>
    <w:rsid w:val="00A603BD"/>
    <w:pPr>
      <w:spacing w:line="240" w:lineRule="auto"/>
    </w:pPr>
    <w:rPr>
      <w:noProof/>
      <w:lang w:val="en-US"/>
    </w:rPr>
  </w:style>
  <w:style w:type="character" w:customStyle="1" w:styleId="EndNoteBibliographyChar">
    <w:name w:val="EndNote Bibliography Char"/>
    <w:basedOn w:val="DefaultParagraphFont"/>
    <w:link w:val="EndNoteBibliography"/>
    <w:rsid w:val="00A603BD"/>
    <w:rPr>
      <w:noProof/>
      <w:sz w:val="22"/>
      <w:szCs w:val="22"/>
      <w:lang w:val="en-US" w:eastAsia="en-US"/>
    </w:rPr>
  </w:style>
  <w:style w:type="character" w:styleId="LineNumber">
    <w:name w:val="line number"/>
    <w:basedOn w:val="DefaultParagraphFont"/>
    <w:uiPriority w:val="99"/>
    <w:semiHidden/>
    <w:unhideWhenUsed/>
    <w:rsid w:val="00CE0675"/>
  </w:style>
  <w:style w:type="character" w:styleId="PlaceholderText">
    <w:name w:val="Placeholder Text"/>
    <w:basedOn w:val="DefaultParagraphFont"/>
    <w:uiPriority w:val="99"/>
    <w:unhideWhenUsed/>
    <w:rsid w:val="00A575FA"/>
    <w:rPr>
      <w:color w:val="808080"/>
    </w:rPr>
  </w:style>
  <w:style w:type="paragraph" w:styleId="Revision">
    <w:name w:val="Revision"/>
    <w:hidden/>
    <w:uiPriority w:val="71"/>
    <w:rsid w:val="000314CC"/>
    <w:rPr>
      <w:sz w:val="22"/>
      <w:szCs w:val="22"/>
      <w:lang w:eastAsia="en-US"/>
    </w:rPr>
  </w:style>
  <w:style w:type="paragraph" w:customStyle="1" w:styleId="MStitle">
    <w:name w:val="MS title"/>
    <w:basedOn w:val="Normal"/>
    <w:link w:val="MStitleChar"/>
    <w:qFormat/>
    <w:rsid w:val="00E96FF0"/>
    <w:pPr>
      <w:spacing w:before="360" w:after="0" w:line="440" w:lineRule="exact"/>
      <w:contextualSpacing/>
      <w:jc w:val="both"/>
    </w:pPr>
    <w:rPr>
      <w:rFonts w:ascii="Times New Roman" w:eastAsia="Times New Roman" w:hAnsi="Times New Roman" w:cs="Times New Roman"/>
      <w:b/>
      <w:sz w:val="34"/>
      <w:szCs w:val="24"/>
      <w:lang w:val="en-GB" w:eastAsia="de-DE"/>
    </w:rPr>
  </w:style>
  <w:style w:type="character" w:customStyle="1" w:styleId="MStitleChar">
    <w:name w:val="MS title Char"/>
    <w:basedOn w:val="DefaultParagraphFont"/>
    <w:link w:val="MStitle"/>
    <w:rsid w:val="00E96FF0"/>
    <w:rPr>
      <w:rFonts w:ascii="Times New Roman" w:eastAsia="Times New Roman" w:hAnsi="Times New Roman" w:cs="Times New Roman"/>
      <w:b/>
      <w:sz w:val="34"/>
      <w:lang w:val="en-GB" w:eastAsia="de-DE"/>
    </w:rPr>
  </w:style>
  <w:style w:type="paragraph" w:customStyle="1" w:styleId="Authors">
    <w:name w:val="Authors"/>
    <w:basedOn w:val="Normal"/>
    <w:link w:val="AuthorsChar"/>
    <w:qFormat/>
    <w:rsid w:val="00E96FF0"/>
    <w:pPr>
      <w:spacing w:before="180" w:after="0" w:line="240" w:lineRule="auto"/>
      <w:contextualSpacing/>
      <w:jc w:val="both"/>
    </w:pPr>
    <w:rPr>
      <w:rFonts w:ascii="Times New Roman" w:eastAsia="Times New Roman" w:hAnsi="Times New Roman" w:cs="Times New Roman"/>
      <w:sz w:val="24"/>
      <w:szCs w:val="24"/>
      <w:lang w:val="en-GB" w:eastAsia="de-DE"/>
    </w:rPr>
  </w:style>
  <w:style w:type="character" w:customStyle="1" w:styleId="AuthorsChar">
    <w:name w:val="Authors Char"/>
    <w:basedOn w:val="DefaultParagraphFont"/>
    <w:link w:val="Authors"/>
    <w:rsid w:val="00E96FF0"/>
    <w:rPr>
      <w:rFonts w:ascii="Times New Roman" w:eastAsia="Times New Roman" w:hAnsi="Times New Roman" w:cs="Times New Roman"/>
      <w:lang w:val="en-GB" w:eastAsia="de-DE"/>
    </w:rPr>
  </w:style>
  <w:style w:type="paragraph" w:customStyle="1" w:styleId="Affiliation">
    <w:name w:val="Affiliation"/>
    <w:basedOn w:val="Normal"/>
    <w:link w:val="AffiliationChar"/>
    <w:qFormat/>
    <w:rsid w:val="00E96FF0"/>
    <w:pPr>
      <w:spacing w:before="120" w:after="0" w:line="240" w:lineRule="auto"/>
      <w:contextualSpacing/>
      <w:jc w:val="both"/>
    </w:pPr>
    <w:rPr>
      <w:rFonts w:ascii="Times New Roman" w:eastAsia="Times New Roman" w:hAnsi="Times New Roman" w:cs="Times New Roman"/>
      <w:sz w:val="20"/>
      <w:szCs w:val="24"/>
      <w:lang w:val="en-GB" w:eastAsia="de-DE"/>
    </w:rPr>
  </w:style>
  <w:style w:type="character" w:customStyle="1" w:styleId="AffiliationChar">
    <w:name w:val="Affiliation Char"/>
    <w:basedOn w:val="DefaultParagraphFont"/>
    <w:link w:val="Affiliation"/>
    <w:rsid w:val="00E96FF0"/>
    <w:rPr>
      <w:rFonts w:ascii="Times New Roman" w:eastAsia="Times New Roman" w:hAnsi="Times New Roman" w:cs="Times New Roman"/>
      <w:sz w:val="20"/>
      <w:lang w:val="en-GB" w:eastAsia="de-DE"/>
    </w:rPr>
  </w:style>
  <w:style w:type="paragraph" w:customStyle="1" w:styleId="Correspondence">
    <w:name w:val="Correspondence"/>
    <w:basedOn w:val="Normal"/>
    <w:link w:val="CorrespondenceChar"/>
    <w:qFormat/>
    <w:rsid w:val="00E96FF0"/>
    <w:pPr>
      <w:spacing w:before="120" w:after="360" w:line="240" w:lineRule="auto"/>
      <w:jc w:val="both"/>
    </w:pPr>
    <w:rPr>
      <w:rFonts w:ascii="Times New Roman" w:eastAsia="Times New Roman" w:hAnsi="Times New Roman" w:cs="Times New Roman"/>
      <w:sz w:val="20"/>
      <w:szCs w:val="24"/>
      <w:lang w:val="en-GB" w:eastAsia="de-DE"/>
    </w:rPr>
  </w:style>
  <w:style w:type="character" w:customStyle="1" w:styleId="CorrespondenceChar">
    <w:name w:val="Correspondence Char"/>
    <w:basedOn w:val="DefaultParagraphFont"/>
    <w:link w:val="Correspondence"/>
    <w:rsid w:val="00E96FF0"/>
    <w:rPr>
      <w:rFonts w:ascii="Times New Roman" w:eastAsia="Times New Roman" w:hAnsi="Times New Roman" w:cs="Times New Roman"/>
      <w:sz w:val="20"/>
      <w:lang w:val="en-GB" w:eastAsia="de-DE"/>
    </w:rPr>
  </w:style>
  <w:style w:type="paragraph" w:styleId="NormalWeb">
    <w:name w:val="Normal (Web)"/>
    <w:basedOn w:val="Normal"/>
    <w:uiPriority w:val="99"/>
    <w:semiHidden/>
    <w:unhideWhenUsed/>
    <w:rsid w:val="00AE007F"/>
    <w:pPr>
      <w:spacing w:before="100" w:beforeAutospacing="1" w:after="100" w:afterAutospacing="1" w:line="240" w:lineRule="auto"/>
    </w:pPr>
    <w:rPr>
      <w:rFonts w:ascii="Times New Roman" w:eastAsiaTheme="minorEastAsia" w:hAnsi="Times New Roman" w:cs="Times New Roman"/>
      <w:sz w:val="24"/>
      <w:szCs w:val="24"/>
      <w:lang w:eastAsia="en-AU" w:bidi="bn-B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morawska@qut.edu.au" TargetMode="External"/><Relationship Id="rId13" Type="http://schemas.openxmlformats.org/officeDocument/2006/relationships/image" Target="media/image3.tmp"/><Relationship Id="rId18" Type="http://schemas.openxmlformats.org/officeDocument/2006/relationships/image" Target="media/image8.tmp"/><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image" Target="media/image7.tmp"/><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tmp"/><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dx.doi.org/10.1016/0021-8502(76)90024-0" TargetMode="External"/><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hyperlink" Target="http://dx.doi.org/10.1016/j.atmosenv.2006.10.058" TargetMode="External"/><Relationship Id="rId14" Type="http://schemas.openxmlformats.org/officeDocument/2006/relationships/image" Target="media/image4.tmp"/><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890D64-352B-46E5-9548-B4E17AD7DF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19</Pages>
  <Words>12949</Words>
  <Characters>73810</Characters>
  <Application>Microsoft Office Word</Application>
  <DocSecurity>0</DocSecurity>
  <Lines>615</Lines>
  <Paragraphs>173</Paragraphs>
  <ScaleCrop>false</ScaleCrop>
  <HeadingPairs>
    <vt:vector size="2" baseType="variant">
      <vt:variant>
        <vt:lpstr>Title</vt:lpstr>
      </vt:variant>
      <vt:variant>
        <vt:i4>1</vt:i4>
      </vt:variant>
    </vt:vector>
  </HeadingPairs>
  <TitlesOfParts>
    <vt:vector size="1" baseType="lpstr">
      <vt:lpstr/>
    </vt:vector>
  </TitlesOfParts>
  <Company>QUT</Company>
  <LinksUpToDate>false</LinksUpToDate>
  <CharactersWithSpaces>86586</CharactersWithSpaces>
  <SharedDoc>false</SharedDoc>
  <HLinks>
    <vt:vector size="324" baseType="variant">
      <vt:variant>
        <vt:i4>2818174</vt:i4>
      </vt:variant>
      <vt:variant>
        <vt:i4>393</vt:i4>
      </vt:variant>
      <vt:variant>
        <vt:i4>0</vt:i4>
      </vt:variant>
      <vt:variant>
        <vt:i4>5</vt:i4>
      </vt:variant>
      <vt:variant>
        <vt:lpwstr>http://www/</vt:lpwstr>
      </vt:variant>
      <vt:variant>
        <vt:lpwstr/>
      </vt:variant>
      <vt:variant>
        <vt:i4>5701652</vt:i4>
      </vt:variant>
      <vt:variant>
        <vt:i4>390</vt:i4>
      </vt:variant>
      <vt:variant>
        <vt:i4>0</vt:i4>
      </vt:variant>
      <vt:variant>
        <vt:i4>5</vt:i4>
      </vt:variant>
      <vt:variant>
        <vt:lpwstr>http://www.ilaqh.qut.edu.au/Misc/UPTECH Home.htm</vt:lpwstr>
      </vt:variant>
      <vt:variant>
        <vt:lpwstr/>
      </vt:variant>
      <vt:variant>
        <vt:i4>4390923</vt:i4>
      </vt:variant>
      <vt:variant>
        <vt:i4>384</vt:i4>
      </vt:variant>
      <vt:variant>
        <vt:i4>0</vt:i4>
      </vt:variant>
      <vt:variant>
        <vt:i4>5</vt:i4>
      </vt:variant>
      <vt:variant>
        <vt:lpwstr/>
      </vt:variant>
      <vt:variant>
        <vt:lpwstr>_ENREF_29</vt:lpwstr>
      </vt:variant>
      <vt:variant>
        <vt:i4>4390923</vt:i4>
      </vt:variant>
      <vt:variant>
        <vt:i4>339</vt:i4>
      </vt:variant>
      <vt:variant>
        <vt:i4>0</vt:i4>
      </vt:variant>
      <vt:variant>
        <vt:i4>5</vt:i4>
      </vt:variant>
      <vt:variant>
        <vt:lpwstr/>
      </vt:variant>
      <vt:variant>
        <vt:lpwstr>_ENREF_29</vt:lpwstr>
      </vt:variant>
      <vt:variant>
        <vt:i4>4325387</vt:i4>
      </vt:variant>
      <vt:variant>
        <vt:i4>318</vt:i4>
      </vt:variant>
      <vt:variant>
        <vt:i4>0</vt:i4>
      </vt:variant>
      <vt:variant>
        <vt:i4>5</vt:i4>
      </vt:variant>
      <vt:variant>
        <vt:lpwstr/>
      </vt:variant>
      <vt:variant>
        <vt:lpwstr>_ENREF_30</vt:lpwstr>
      </vt:variant>
      <vt:variant>
        <vt:i4>4325387</vt:i4>
      </vt:variant>
      <vt:variant>
        <vt:i4>312</vt:i4>
      </vt:variant>
      <vt:variant>
        <vt:i4>0</vt:i4>
      </vt:variant>
      <vt:variant>
        <vt:i4>5</vt:i4>
      </vt:variant>
      <vt:variant>
        <vt:lpwstr/>
      </vt:variant>
      <vt:variant>
        <vt:lpwstr>_ENREF_30</vt:lpwstr>
      </vt:variant>
      <vt:variant>
        <vt:i4>4325387</vt:i4>
      </vt:variant>
      <vt:variant>
        <vt:i4>285</vt:i4>
      </vt:variant>
      <vt:variant>
        <vt:i4>0</vt:i4>
      </vt:variant>
      <vt:variant>
        <vt:i4>5</vt:i4>
      </vt:variant>
      <vt:variant>
        <vt:lpwstr/>
      </vt:variant>
      <vt:variant>
        <vt:lpwstr>_ENREF_34</vt:lpwstr>
      </vt:variant>
      <vt:variant>
        <vt:i4>4456459</vt:i4>
      </vt:variant>
      <vt:variant>
        <vt:i4>279</vt:i4>
      </vt:variant>
      <vt:variant>
        <vt:i4>0</vt:i4>
      </vt:variant>
      <vt:variant>
        <vt:i4>5</vt:i4>
      </vt:variant>
      <vt:variant>
        <vt:lpwstr/>
      </vt:variant>
      <vt:variant>
        <vt:lpwstr>_ENREF_53</vt:lpwstr>
      </vt:variant>
      <vt:variant>
        <vt:i4>4456459</vt:i4>
      </vt:variant>
      <vt:variant>
        <vt:i4>276</vt:i4>
      </vt:variant>
      <vt:variant>
        <vt:i4>0</vt:i4>
      </vt:variant>
      <vt:variant>
        <vt:i4>5</vt:i4>
      </vt:variant>
      <vt:variant>
        <vt:lpwstr/>
      </vt:variant>
      <vt:variant>
        <vt:lpwstr>_ENREF_52</vt:lpwstr>
      </vt:variant>
      <vt:variant>
        <vt:i4>4456459</vt:i4>
      </vt:variant>
      <vt:variant>
        <vt:i4>259</vt:i4>
      </vt:variant>
      <vt:variant>
        <vt:i4>0</vt:i4>
      </vt:variant>
      <vt:variant>
        <vt:i4>5</vt:i4>
      </vt:variant>
      <vt:variant>
        <vt:lpwstr/>
      </vt:variant>
      <vt:variant>
        <vt:lpwstr>_ENREF_51</vt:lpwstr>
      </vt:variant>
      <vt:variant>
        <vt:i4>4456459</vt:i4>
      </vt:variant>
      <vt:variant>
        <vt:i4>253</vt:i4>
      </vt:variant>
      <vt:variant>
        <vt:i4>0</vt:i4>
      </vt:variant>
      <vt:variant>
        <vt:i4>5</vt:i4>
      </vt:variant>
      <vt:variant>
        <vt:lpwstr/>
      </vt:variant>
      <vt:variant>
        <vt:lpwstr>_ENREF_50</vt:lpwstr>
      </vt:variant>
      <vt:variant>
        <vt:i4>4521995</vt:i4>
      </vt:variant>
      <vt:variant>
        <vt:i4>247</vt:i4>
      </vt:variant>
      <vt:variant>
        <vt:i4>0</vt:i4>
      </vt:variant>
      <vt:variant>
        <vt:i4>5</vt:i4>
      </vt:variant>
      <vt:variant>
        <vt:lpwstr/>
      </vt:variant>
      <vt:variant>
        <vt:lpwstr>_ENREF_49</vt:lpwstr>
      </vt:variant>
      <vt:variant>
        <vt:i4>4521995</vt:i4>
      </vt:variant>
      <vt:variant>
        <vt:i4>241</vt:i4>
      </vt:variant>
      <vt:variant>
        <vt:i4>0</vt:i4>
      </vt:variant>
      <vt:variant>
        <vt:i4>5</vt:i4>
      </vt:variant>
      <vt:variant>
        <vt:lpwstr/>
      </vt:variant>
      <vt:variant>
        <vt:lpwstr>_ENREF_48</vt:lpwstr>
      </vt:variant>
      <vt:variant>
        <vt:i4>4521995</vt:i4>
      </vt:variant>
      <vt:variant>
        <vt:i4>238</vt:i4>
      </vt:variant>
      <vt:variant>
        <vt:i4>0</vt:i4>
      </vt:variant>
      <vt:variant>
        <vt:i4>5</vt:i4>
      </vt:variant>
      <vt:variant>
        <vt:lpwstr/>
      </vt:variant>
      <vt:variant>
        <vt:lpwstr>_ENREF_47</vt:lpwstr>
      </vt:variant>
      <vt:variant>
        <vt:i4>4325387</vt:i4>
      </vt:variant>
      <vt:variant>
        <vt:i4>235</vt:i4>
      </vt:variant>
      <vt:variant>
        <vt:i4>0</vt:i4>
      </vt:variant>
      <vt:variant>
        <vt:i4>5</vt:i4>
      </vt:variant>
      <vt:variant>
        <vt:lpwstr/>
      </vt:variant>
      <vt:variant>
        <vt:lpwstr>_ENREF_30</vt:lpwstr>
      </vt:variant>
      <vt:variant>
        <vt:i4>4521995</vt:i4>
      </vt:variant>
      <vt:variant>
        <vt:i4>227</vt:i4>
      </vt:variant>
      <vt:variant>
        <vt:i4>0</vt:i4>
      </vt:variant>
      <vt:variant>
        <vt:i4>5</vt:i4>
      </vt:variant>
      <vt:variant>
        <vt:lpwstr/>
      </vt:variant>
      <vt:variant>
        <vt:lpwstr>_ENREF_44</vt:lpwstr>
      </vt:variant>
      <vt:variant>
        <vt:i4>4390923</vt:i4>
      </vt:variant>
      <vt:variant>
        <vt:i4>224</vt:i4>
      </vt:variant>
      <vt:variant>
        <vt:i4>0</vt:i4>
      </vt:variant>
      <vt:variant>
        <vt:i4>5</vt:i4>
      </vt:variant>
      <vt:variant>
        <vt:lpwstr/>
      </vt:variant>
      <vt:variant>
        <vt:lpwstr>_ENREF_25</vt:lpwstr>
      </vt:variant>
      <vt:variant>
        <vt:i4>4521995</vt:i4>
      </vt:variant>
      <vt:variant>
        <vt:i4>216</vt:i4>
      </vt:variant>
      <vt:variant>
        <vt:i4>0</vt:i4>
      </vt:variant>
      <vt:variant>
        <vt:i4>5</vt:i4>
      </vt:variant>
      <vt:variant>
        <vt:lpwstr/>
      </vt:variant>
      <vt:variant>
        <vt:lpwstr>_ENREF_43</vt:lpwstr>
      </vt:variant>
      <vt:variant>
        <vt:i4>4521995</vt:i4>
      </vt:variant>
      <vt:variant>
        <vt:i4>210</vt:i4>
      </vt:variant>
      <vt:variant>
        <vt:i4>0</vt:i4>
      </vt:variant>
      <vt:variant>
        <vt:i4>5</vt:i4>
      </vt:variant>
      <vt:variant>
        <vt:lpwstr/>
      </vt:variant>
      <vt:variant>
        <vt:lpwstr>_ENREF_42</vt:lpwstr>
      </vt:variant>
      <vt:variant>
        <vt:i4>4521995</vt:i4>
      </vt:variant>
      <vt:variant>
        <vt:i4>204</vt:i4>
      </vt:variant>
      <vt:variant>
        <vt:i4>0</vt:i4>
      </vt:variant>
      <vt:variant>
        <vt:i4>5</vt:i4>
      </vt:variant>
      <vt:variant>
        <vt:lpwstr/>
      </vt:variant>
      <vt:variant>
        <vt:lpwstr>_ENREF_41</vt:lpwstr>
      </vt:variant>
      <vt:variant>
        <vt:i4>4521995</vt:i4>
      </vt:variant>
      <vt:variant>
        <vt:i4>198</vt:i4>
      </vt:variant>
      <vt:variant>
        <vt:i4>0</vt:i4>
      </vt:variant>
      <vt:variant>
        <vt:i4>5</vt:i4>
      </vt:variant>
      <vt:variant>
        <vt:lpwstr/>
      </vt:variant>
      <vt:variant>
        <vt:lpwstr>_ENREF_41</vt:lpwstr>
      </vt:variant>
      <vt:variant>
        <vt:i4>4521995</vt:i4>
      </vt:variant>
      <vt:variant>
        <vt:i4>192</vt:i4>
      </vt:variant>
      <vt:variant>
        <vt:i4>0</vt:i4>
      </vt:variant>
      <vt:variant>
        <vt:i4>5</vt:i4>
      </vt:variant>
      <vt:variant>
        <vt:lpwstr/>
      </vt:variant>
      <vt:variant>
        <vt:lpwstr>_ENREF_40</vt:lpwstr>
      </vt:variant>
      <vt:variant>
        <vt:i4>4325387</vt:i4>
      </vt:variant>
      <vt:variant>
        <vt:i4>189</vt:i4>
      </vt:variant>
      <vt:variant>
        <vt:i4>0</vt:i4>
      </vt:variant>
      <vt:variant>
        <vt:i4>5</vt:i4>
      </vt:variant>
      <vt:variant>
        <vt:lpwstr/>
      </vt:variant>
      <vt:variant>
        <vt:lpwstr>_ENREF_39</vt:lpwstr>
      </vt:variant>
      <vt:variant>
        <vt:i4>4325387</vt:i4>
      </vt:variant>
      <vt:variant>
        <vt:i4>183</vt:i4>
      </vt:variant>
      <vt:variant>
        <vt:i4>0</vt:i4>
      </vt:variant>
      <vt:variant>
        <vt:i4>5</vt:i4>
      </vt:variant>
      <vt:variant>
        <vt:lpwstr/>
      </vt:variant>
      <vt:variant>
        <vt:lpwstr>_ENREF_38</vt:lpwstr>
      </vt:variant>
      <vt:variant>
        <vt:i4>4325387</vt:i4>
      </vt:variant>
      <vt:variant>
        <vt:i4>177</vt:i4>
      </vt:variant>
      <vt:variant>
        <vt:i4>0</vt:i4>
      </vt:variant>
      <vt:variant>
        <vt:i4>5</vt:i4>
      </vt:variant>
      <vt:variant>
        <vt:lpwstr/>
      </vt:variant>
      <vt:variant>
        <vt:lpwstr>_ENREF_37</vt:lpwstr>
      </vt:variant>
      <vt:variant>
        <vt:i4>4325387</vt:i4>
      </vt:variant>
      <vt:variant>
        <vt:i4>171</vt:i4>
      </vt:variant>
      <vt:variant>
        <vt:i4>0</vt:i4>
      </vt:variant>
      <vt:variant>
        <vt:i4>5</vt:i4>
      </vt:variant>
      <vt:variant>
        <vt:lpwstr/>
      </vt:variant>
      <vt:variant>
        <vt:lpwstr>_ENREF_36</vt:lpwstr>
      </vt:variant>
      <vt:variant>
        <vt:i4>4390923</vt:i4>
      </vt:variant>
      <vt:variant>
        <vt:i4>168</vt:i4>
      </vt:variant>
      <vt:variant>
        <vt:i4>0</vt:i4>
      </vt:variant>
      <vt:variant>
        <vt:i4>5</vt:i4>
      </vt:variant>
      <vt:variant>
        <vt:lpwstr/>
      </vt:variant>
      <vt:variant>
        <vt:lpwstr>_ENREF_23</vt:lpwstr>
      </vt:variant>
      <vt:variant>
        <vt:i4>4325387</vt:i4>
      </vt:variant>
      <vt:variant>
        <vt:i4>162</vt:i4>
      </vt:variant>
      <vt:variant>
        <vt:i4>0</vt:i4>
      </vt:variant>
      <vt:variant>
        <vt:i4>5</vt:i4>
      </vt:variant>
      <vt:variant>
        <vt:lpwstr/>
      </vt:variant>
      <vt:variant>
        <vt:lpwstr>_ENREF_35</vt:lpwstr>
      </vt:variant>
      <vt:variant>
        <vt:i4>4325387</vt:i4>
      </vt:variant>
      <vt:variant>
        <vt:i4>159</vt:i4>
      </vt:variant>
      <vt:variant>
        <vt:i4>0</vt:i4>
      </vt:variant>
      <vt:variant>
        <vt:i4>5</vt:i4>
      </vt:variant>
      <vt:variant>
        <vt:lpwstr/>
      </vt:variant>
      <vt:variant>
        <vt:lpwstr>_ENREF_34</vt:lpwstr>
      </vt:variant>
      <vt:variant>
        <vt:i4>4325387</vt:i4>
      </vt:variant>
      <vt:variant>
        <vt:i4>151</vt:i4>
      </vt:variant>
      <vt:variant>
        <vt:i4>0</vt:i4>
      </vt:variant>
      <vt:variant>
        <vt:i4>5</vt:i4>
      </vt:variant>
      <vt:variant>
        <vt:lpwstr/>
      </vt:variant>
      <vt:variant>
        <vt:lpwstr>_ENREF_33</vt:lpwstr>
      </vt:variant>
      <vt:variant>
        <vt:i4>4325387</vt:i4>
      </vt:variant>
      <vt:variant>
        <vt:i4>145</vt:i4>
      </vt:variant>
      <vt:variant>
        <vt:i4>0</vt:i4>
      </vt:variant>
      <vt:variant>
        <vt:i4>5</vt:i4>
      </vt:variant>
      <vt:variant>
        <vt:lpwstr/>
      </vt:variant>
      <vt:variant>
        <vt:lpwstr>_ENREF_32</vt:lpwstr>
      </vt:variant>
      <vt:variant>
        <vt:i4>4390923</vt:i4>
      </vt:variant>
      <vt:variant>
        <vt:i4>139</vt:i4>
      </vt:variant>
      <vt:variant>
        <vt:i4>0</vt:i4>
      </vt:variant>
      <vt:variant>
        <vt:i4>5</vt:i4>
      </vt:variant>
      <vt:variant>
        <vt:lpwstr/>
      </vt:variant>
      <vt:variant>
        <vt:lpwstr>_ENREF_29</vt:lpwstr>
      </vt:variant>
      <vt:variant>
        <vt:i4>4390923</vt:i4>
      </vt:variant>
      <vt:variant>
        <vt:i4>133</vt:i4>
      </vt:variant>
      <vt:variant>
        <vt:i4>0</vt:i4>
      </vt:variant>
      <vt:variant>
        <vt:i4>5</vt:i4>
      </vt:variant>
      <vt:variant>
        <vt:lpwstr/>
      </vt:variant>
      <vt:variant>
        <vt:lpwstr>_ENREF_29</vt:lpwstr>
      </vt:variant>
      <vt:variant>
        <vt:i4>4390923</vt:i4>
      </vt:variant>
      <vt:variant>
        <vt:i4>125</vt:i4>
      </vt:variant>
      <vt:variant>
        <vt:i4>0</vt:i4>
      </vt:variant>
      <vt:variant>
        <vt:i4>5</vt:i4>
      </vt:variant>
      <vt:variant>
        <vt:lpwstr/>
      </vt:variant>
      <vt:variant>
        <vt:lpwstr>_ENREF_28</vt:lpwstr>
      </vt:variant>
      <vt:variant>
        <vt:i4>4390923</vt:i4>
      </vt:variant>
      <vt:variant>
        <vt:i4>119</vt:i4>
      </vt:variant>
      <vt:variant>
        <vt:i4>0</vt:i4>
      </vt:variant>
      <vt:variant>
        <vt:i4>5</vt:i4>
      </vt:variant>
      <vt:variant>
        <vt:lpwstr/>
      </vt:variant>
      <vt:variant>
        <vt:lpwstr>_ENREF_27</vt:lpwstr>
      </vt:variant>
      <vt:variant>
        <vt:i4>4390923</vt:i4>
      </vt:variant>
      <vt:variant>
        <vt:i4>116</vt:i4>
      </vt:variant>
      <vt:variant>
        <vt:i4>0</vt:i4>
      </vt:variant>
      <vt:variant>
        <vt:i4>5</vt:i4>
      </vt:variant>
      <vt:variant>
        <vt:lpwstr/>
      </vt:variant>
      <vt:variant>
        <vt:lpwstr>_ENREF_26</vt:lpwstr>
      </vt:variant>
      <vt:variant>
        <vt:i4>4390923</vt:i4>
      </vt:variant>
      <vt:variant>
        <vt:i4>110</vt:i4>
      </vt:variant>
      <vt:variant>
        <vt:i4>0</vt:i4>
      </vt:variant>
      <vt:variant>
        <vt:i4>5</vt:i4>
      </vt:variant>
      <vt:variant>
        <vt:lpwstr/>
      </vt:variant>
      <vt:variant>
        <vt:lpwstr>_ENREF_26</vt:lpwstr>
      </vt:variant>
      <vt:variant>
        <vt:i4>4390923</vt:i4>
      </vt:variant>
      <vt:variant>
        <vt:i4>104</vt:i4>
      </vt:variant>
      <vt:variant>
        <vt:i4>0</vt:i4>
      </vt:variant>
      <vt:variant>
        <vt:i4>5</vt:i4>
      </vt:variant>
      <vt:variant>
        <vt:lpwstr/>
      </vt:variant>
      <vt:variant>
        <vt:lpwstr>_ENREF_24</vt:lpwstr>
      </vt:variant>
      <vt:variant>
        <vt:i4>4390923</vt:i4>
      </vt:variant>
      <vt:variant>
        <vt:i4>96</vt:i4>
      </vt:variant>
      <vt:variant>
        <vt:i4>0</vt:i4>
      </vt:variant>
      <vt:variant>
        <vt:i4>5</vt:i4>
      </vt:variant>
      <vt:variant>
        <vt:lpwstr/>
      </vt:variant>
      <vt:variant>
        <vt:lpwstr>_ENREF_21</vt:lpwstr>
      </vt:variant>
      <vt:variant>
        <vt:i4>4390923</vt:i4>
      </vt:variant>
      <vt:variant>
        <vt:i4>90</vt:i4>
      </vt:variant>
      <vt:variant>
        <vt:i4>0</vt:i4>
      </vt:variant>
      <vt:variant>
        <vt:i4>5</vt:i4>
      </vt:variant>
      <vt:variant>
        <vt:lpwstr/>
      </vt:variant>
      <vt:variant>
        <vt:lpwstr>_ENREF_21</vt:lpwstr>
      </vt:variant>
      <vt:variant>
        <vt:i4>4390923</vt:i4>
      </vt:variant>
      <vt:variant>
        <vt:i4>82</vt:i4>
      </vt:variant>
      <vt:variant>
        <vt:i4>0</vt:i4>
      </vt:variant>
      <vt:variant>
        <vt:i4>5</vt:i4>
      </vt:variant>
      <vt:variant>
        <vt:lpwstr/>
      </vt:variant>
      <vt:variant>
        <vt:lpwstr>_ENREF_20</vt:lpwstr>
      </vt:variant>
      <vt:variant>
        <vt:i4>4194315</vt:i4>
      </vt:variant>
      <vt:variant>
        <vt:i4>76</vt:i4>
      </vt:variant>
      <vt:variant>
        <vt:i4>0</vt:i4>
      </vt:variant>
      <vt:variant>
        <vt:i4>5</vt:i4>
      </vt:variant>
      <vt:variant>
        <vt:lpwstr/>
      </vt:variant>
      <vt:variant>
        <vt:lpwstr>_ENREF_19</vt:lpwstr>
      </vt:variant>
      <vt:variant>
        <vt:i4>4194315</vt:i4>
      </vt:variant>
      <vt:variant>
        <vt:i4>70</vt:i4>
      </vt:variant>
      <vt:variant>
        <vt:i4>0</vt:i4>
      </vt:variant>
      <vt:variant>
        <vt:i4>5</vt:i4>
      </vt:variant>
      <vt:variant>
        <vt:lpwstr/>
      </vt:variant>
      <vt:variant>
        <vt:lpwstr>_ENREF_16</vt:lpwstr>
      </vt:variant>
      <vt:variant>
        <vt:i4>4194315</vt:i4>
      </vt:variant>
      <vt:variant>
        <vt:i4>64</vt:i4>
      </vt:variant>
      <vt:variant>
        <vt:i4>0</vt:i4>
      </vt:variant>
      <vt:variant>
        <vt:i4>5</vt:i4>
      </vt:variant>
      <vt:variant>
        <vt:lpwstr/>
      </vt:variant>
      <vt:variant>
        <vt:lpwstr>_ENREF_18</vt:lpwstr>
      </vt:variant>
      <vt:variant>
        <vt:i4>4194315</vt:i4>
      </vt:variant>
      <vt:variant>
        <vt:i4>58</vt:i4>
      </vt:variant>
      <vt:variant>
        <vt:i4>0</vt:i4>
      </vt:variant>
      <vt:variant>
        <vt:i4>5</vt:i4>
      </vt:variant>
      <vt:variant>
        <vt:lpwstr/>
      </vt:variant>
      <vt:variant>
        <vt:lpwstr>_ENREF_16</vt:lpwstr>
      </vt:variant>
      <vt:variant>
        <vt:i4>4194315</vt:i4>
      </vt:variant>
      <vt:variant>
        <vt:i4>52</vt:i4>
      </vt:variant>
      <vt:variant>
        <vt:i4>0</vt:i4>
      </vt:variant>
      <vt:variant>
        <vt:i4>5</vt:i4>
      </vt:variant>
      <vt:variant>
        <vt:lpwstr/>
      </vt:variant>
      <vt:variant>
        <vt:lpwstr>_ENREF_17</vt:lpwstr>
      </vt:variant>
      <vt:variant>
        <vt:i4>4194315</vt:i4>
      </vt:variant>
      <vt:variant>
        <vt:i4>46</vt:i4>
      </vt:variant>
      <vt:variant>
        <vt:i4>0</vt:i4>
      </vt:variant>
      <vt:variant>
        <vt:i4>5</vt:i4>
      </vt:variant>
      <vt:variant>
        <vt:lpwstr/>
      </vt:variant>
      <vt:variant>
        <vt:lpwstr>_ENREF_16</vt:lpwstr>
      </vt:variant>
      <vt:variant>
        <vt:i4>4194315</vt:i4>
      </vt:variant>
      <vt:variant>
        <vt:i4>40</vt:i4>
      </vt:variant>
      <vt:variant>
        <vt:i4>0</vt:i4>
      </vt:variant>
      <vt:variant>
        <vt:i4>5</vt:i4>
      </vt:variant>
      <vt:variant>
        <vt:lpwstr/>
      </vt:variant>
      <vt:variant>
        <vt:lpwstr>_ENREF_15</vt:lpwstr>
      </vt:variant>
      <vt:variant>
        <vt:i4>4194315</vt:i4>
      </vt:variant>
      <vt:variant>
        <vt:i4>32</vt:i4>
      </vt:variant>
      <vt:variant>
        <vt:i4>0</vt:i4>
      </vt:variant>
      <vt:variant>
        <vt:i4>5</vt:i4>
      </vt:variant>
      <vt:variant>
        <vt:lpwstr/>
      </vt:variant>
      <vt:variant>
        <vt:lpwstr>_ENREF_10</vt:lpwstr>
      </vt:variant>
      <vt:variant>
        <vt:i4>4587531</vt:i4>
      </vt:variant>
      <vt:variant>
        <vt:i4>24</vt:i4>
      </vt:variant>
      <vt:variant>
        <vt:i4>0</vt:i4>
      </vt:variant>
      <vt:variant>
        <vt:i4>5</vt:i4>
      </vt:variant>
      <vt:variant>
        <vt:lpwstr/>
      </vt:variant>
      <vt:variant>
        <vt:lpwstr>_ENREF_7</vt:lpwstr>
      </vt:variant>
      <vt:variant>
        <vt:i4>4325387</vt:i4>
      </vt:variant>
      <vt:variant>
        <vt:i4>16</vt:i4>
      </vt:variant>
      <vt:variant>
        <vt:i4>0</vt:i4>
      </vt:variant>
      <vt:variant>
        <vt:i4>5</vt:i4>
      </vt:variant>
      <vt:variant>
        <vt:lpwstr/>
      </vt:variant>
      <vt:variant>
        <vt:lpwstr>_ENREF_3</vt:lpwstr>
      </vt:variant>
      <vt:variant>
        <vt:i4>4390923</vt:i4>
      </vt:variant>
      <vt:variant>
        <vt:i4>8</vt:i4>
      </vt:variant>
      <vt:variant>
        <vt:i4>0</vt:i4>
      </vt:variant>
      <vt:variant>
        <vt:i4>5</vt:i4>
      </vt:variant>
      <vt:variant>
        <vt:lpwstr/>
      </vt:variant>
      <vt:variant>
        <vt:lpwstr>_ENREF_2</vt:lpwstr>
      </vt:variant>
      <vt:variant>
        <vt:i4>4194315</vt:i4>
      </vt:variant>
      <vt:variant>
        <vt:i4>5</vt:i4>
      </vt:variant>
      <vt:variant>
        <vt:i4>0</vt:i4>
      </vt:variant>
      <vt:variant>
        <vt:i4>5</vt:i4>
      </vt:variant>
      <vt:variant>
        <vt:lpwstr/>
      </vt:variant>
      <vt:variant>
        <vt:lpwstr>_ENREF_1</vt:lpwstr>
      </vt:variant>
      <vt:variant>
        <vt:i4>2686988</vt:i4>
      </vt:variant>
      <vt:variant>
        <vt:i4>0</vt:i4>
      </vt:variant>
      <vt:variant>
        <vt:i4>0</vt:i4>
      </vt:variant>
      <vt:variant>
        <vt:i4>5</vt:i4>
      </vt:variant>
      <vt:variant>
        <vt:lpwstr>mailto:l.morawska@qut.edu.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rhad Salimi</dc:creator>
  <cp:lastModifiedBy>Student</cp:lastModifiedBy>
  <cp:revision>8</cp:revision>
  <cp:lastPrinted>2016-11-30T04:00:00Z</cp:lastPrinted>
  <dcterms:created xsi:type="dcterms:W3CDTF">2016-11-30T04:02:00Z</dcterms:created>
  <dcterms:modified xsi:type="dcterms:W3CDTF">2016-12-07T06:41:00Z</dcterms:modified>
</cp:coreProperties>
</file>